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4282" w:rsidRDefault="007C4282" w:rsidP="00F87C34">
      <w:pPr>
        <w:spacing w:after="0" w:line="240" w:lineRule="auto"/>
        <w:jc w:val="right"/>
        <w:rPr>
          <w:rFonts w:ascii="Nikosh" w:hAnsi="Nikosh" w:cs="Nikosh"/>
          <w:b/>
          <w:sz w:val="26"/>
          <w:szCs w:val="26"/>
          <w:cs/>
          <w:lang w:bidi="bn-IN"/>
        </w:rPr>
      </w:pPr>
    </w:p>
    <w:p w:rsidR="00F87C34" w:rsidRPr="00F12607" w:rsidRDefault="00F87C34" w:rsidP="00F87C34">
      <w:pPr>
        <w:spacing w:after="0" w:line="240" w:lineRule="auto"/>
        <w:jc w:val="right"/>
        <w:rPr>
          <w:rFonts w:ascii="Nikosh" w:hAnsi="Nikosh" w:cs="Nikosh"/>
          <w:b/>
          <w:sz w:val="24"/>
          <w:szCs w:val="24"/>
        </w:rPr>
      </w:pPr>
      <w:r w:rsidRPr="000C5399">
        <w:rPr>
          <w:rFonts w:ascii="Nikosh" w:hAnsi="Nikosh" w:cs="Nikosh"/>
          <w:b/>
          <w:sz w:val="26"/>
          <w:szCs w:val="26"/>
          <w:cs/>
          <w:lang w:bidi="bn-IN"/>
        </w:rPr>
        <w:t xml:space="preserve"> </w:t>
      </w:r>
      <w:r w:rsidR="00B7365C" w:rsidRPr="00F12607">
        <w:rPr>
          <w:rFonts w:ascii="Nikosh" w:hAnsi="Nikosh" w:cs="Nikosh"/>
          <w:b/>
          <w:sz w:val="24"/>
          <w:szCs w:val="24"/>
          <w:cs/>
          <w:lang w:bidi="bn-IN"/>
        </w:rPr>
        <w:t xml:space="preserve">তারিখ: </w:t>
      </w:r>
      <w:r w:rsidR="00E44DAA">
        <w:rPr>
          <w:rFonts w:ascii="Nikosh" w:hAnsi="Nikosh" w:cs="Nikosh"/>
          <w:b/>
          <w:sz w:val="24"/>
          <w:szCs w:val="24"/>
          <w:cs/>
          <w:lang w:bidi="bn-IN"/>
        </w:rPr>
        <w:t>০১</w:t>
      </w:r>
      <w:r w:rsidR="00D64DE7">
        <w:rPr>
          <w:rFonts w:ascii="Nikosh" w:hAnsi="Nikosh" w:cs="Nikosh"/>
          <w:b/>
          <w:sz w:val="24"/>
          <w:szCs w:val="24"/>
          <w:cs/>
          <w:lang w:bidi="bn-IN"/>
        </w:rPr>
        <w:t>-</w:t>
      </w:r>
      <w:r w:rsidR="007C4282">
        <w:rPr>
          <w:rFonts w:ascii="Nikosh" w:hAnsi="Nikosh" w:cs="Nikosh"/>
          <w:b/>
          <w:sz w:val="24"/>
          <w:szCs w:val="24"/>
          <w:cs/>
          <w:lang w:bidi="bn-IN"/>
        </w:rPr>
        <w:t>০</w:t>
      </w:r>
      <w:r w:rsidR="00D64DE7">
        <w:rPr>
          <w:rFonts w:ascii="Nikosh" w:hAnsi="Nikosh" w:cs="Nikosh"/>
          <w:b/>
          <w:sz w:val="24"/>
          <w:szCs w:val="24"/>
          <w:cs/>
          <w:lang w:bidi="bn-IN"/>
        </w:rPr>
        <w:t>১</w:t>
      </w:r>
      <w:r w:rsidR="00FE63BD" w:rsidRPr="00F12607">
        <w:rPr>
          <w:rFonts w:ascii="Nikosh" w:hAnsi="Nikosh" w:cs="Nikosh"/>
          <w:b/>
          <w:sz w:val="24"/>
          <w:szCs w:val="24"/>
          <w:cs/>
          <w:lang w:bidi="bn-IN"/>
        </w:rPr>
        <w:t>-</w:t>
      </w:r>
      <w:r w:rsidRPr="00F12607">
        <w:rPr>
          <w:rFonts w:ascii="Nikosh" w:hAnsi="Nikosh" w:cs="Nikosh"/>
          <w:b/>
          <w:sz w:val="24"/>
          <w:szCs w:val="24"/>
          <w:cs/>
          <w:lang w:bidi="bn-IN"/>
        </w:rPr>
        <w:t>২০২</w:t>
      </w:r>
      <w:r w:rsidR="007C4282">
        <w:rPr>
          <w:rFonts w:ascii="Nikosh" w:hAnsi="Nikosh" w:cs="Nikosh"/>
          <w:b/>
          <w:sz w:val="24"/>
          <w:szCs w:val="24"/>
          <w:cs/>
          <w:lang w:bidi="bn-IN"/>
        </w:rPr>
        <w:t>৩</w:t>
      </w:r>
      <w:r w:rsidRPr="00F12607">
        <w:rPr>
          <w:rFonts w:ascii="Nikosh" w:hAnsi="Nikosh" w:cs="Nikosh"/>
          <w:b/>
          <w:sz w:val="24"/>
          <w:szCs w:val="24"/>
          <w:cs/>
          <w:lang w:bidi="bn-IN"/>
        </w:rPr>
        <w:t xml:space="preserve"> </w:t>
      </w:r>
    </w:p>
    <w:p w:rsidR="00F87C34" w:rsidRPr="00F12607" w:rsidRDefault="00F87C34" w:rsidP="00F87C34">
      <w:pPr>
        <w:spacing w:after="0" w:line="240" w:lineRule="auto"/>
        <w:jc w:val="center"/>
        <w:rPr>
          <w:rFonts w:ascii="Nikosh" w:hAnsi="Nikosh" w:cs="Nikosh"/>
          <w:b/>
          <w:bCs/>
          <w:sz w:val="24"/>
          <w:szCs w:val="24"/>
          <w:u w:val="single"/>
        </w:rPr>
      </w:pPr>
      <w:r w:rsidRPr="00F12607"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বিভাগওয়ারী কর্মকর্তাদের পরিসংখ্যান</w:t>
      </w:r>
    </w:p>
    <w:p w:rsidR="00F87C34" w:rsidRPr="00F12607" w:rsidRDefault="00A6663A" w:rsidP="00F87C34">
      <w:pPr>
        <w:spacing w:after="0" w:line="240" w:lineRule="auto"/>
        <w:jc w:val="center"/>
        <w:rPr>
          <w:rFonts w:ascii="Nikosh" w:hAnsi="Nikosh" w:cs="Nikosh"/>
          <w:b/>
          <w:bCs/>
          <w:sz w:val="24"/>
          <w:szCs w:val="24"/>
          <w:u w:val="single"/>
        </w:rPr>
      </w:pPr>
      <w:r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মোট কর্মকর্তা = ২৩</w:t>
      </w:r>
      <w:r w:rsidR="00470334"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৭</w:t>
      </w:r>
      <w:r w:rsidR="000F558F" w:rsidRPr="00F12607"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 xml:space="preserve"> (ব্রাঞ্চ অফিসার-১</w:t>
      </w:r>
      <w:r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৫</w:t>
      </w:r>
      <w:r w:rsidR="00470334"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৮</w:t>
      </w:r>
      <w:r w:rsidR="00FE63BD" w:rsidRPr="00F12607"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 xml:space="preserve"> </w:t>
      </w:r>
      <w:r w:rsidR="00F87C34" w:rsidRPr="00F12607"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জন</w:t>
      </w:r>
      <w:r w:rsidR="00F87C34" w:rsidRPr="00F12607">
        <w:rPr>
          <w:rFonts w:ascii="Nikosh" w:hAnsi="Nikosh" w:cs="Nikosh"/>
          <w:b/>
          <w:bCs/>
          <w:sz w:val="24"/>
          <w:szCs w:val="24"/>
          <w:u w:val="single"/>
        </w:rPr>
        <w:t xml:space="preserve">, </w:t>
      </w:r>
      <w:r w:rsidR="005A47D2"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জুনিয়র অফিসার-৭৯</w:t>
      </w:r>
      <w:r w:rsidR="00F87C34" w:rsidRPr="00F12607"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 xml:space="preserve"> জন)</w:t>
      </w:r>
    </w:p>
    <w:p w:rsidR="007A226F" w:rsidRPr="003E5963" w:rsidRDefault="007A226F" w:rsidP="00F87C34">
      <w:pPr>
        <w:spacing w:after="0" w:line="240" w:lineRule="auto"/>
        <w:rPr>
          <w:rFonts w:ascii="Nikosh" w:hAnsi="Nikosh" w:cs="Nikosh"/>
          <w:b/>
          <w:sz w:val="4"/>
          <w:szCs w:val="24"/>
          <w:u w:val="single"/>
        </w:rPr>
      </w:pPr>
    </w:p>
    <w:p w:rsidR="007A226F" w:rsidRPr="00427C9D" w:rsidRDefault="007A226F" w:rsidP="00F87C34">
      <w:pPr>
        <w:spacing w:after="0" w:line="240" w:lineRule="auto"/>
        <w:rPr>
          <w:rFonts w:ascii="Nikosh" w:hAnsi="Nikosh" w:cs="Nikosh"/>
          <w:sz w:val="12"/>
          <w:szCs w:val="24"/>
        </w:rPr>
      </w:pPr>
    </w:p>
    <w:tbl>
      <w:tblPr>
        <w:tblStyle w:val="TableGrid"/>
        <w:tblW w:w="10476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67"/>
        <w:gridCol w:w="2592"/>
        <w:gridCol w:w="2295"/>
        <w:gridCol w:w="1215"/>
        <w:gridCol w:w="1350"/>
        <w:gridCol w:w="1411"/>
        <w:gridCol w:w="1046"/>
      </w:tblGrid>
      <w:tr w:rsidR="00D760AF" w:rsidRPr="00F12607" w:rsidTr="006F1B64">
        <w:tc>
          <w:tcPr>
            <w:tcW w:w="567" w:type="dxa"/>
            <w:shd w:val="clear" w:color="auto" w:fill="D9D9D9" w:themeFill="background1" w:themeFillShade="D9"/>
          </w:tcPr>
          <w:p w:rsidR="001D6DBC" w:rsidRPr="00F12607" w:rsidRDefault="001D6DBC" w:rsidP="00F87C34">
            <w:p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F12607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্র: নং</w:t>
            </w:r>
          </w:p>
        </w:tc>
        <w:tc>
          <w:tcPr>
            <w:tcW w:w="2592" w:type="dxa"/>
            <w:shd w:val="clear" w:color="auto" w:fill="D9D9D9" w:themeFill="background1" w:themeFillShade="D9"/>
          </w:tcPr>
          <w:p w:rsidR="001D6DBC" w:rsidRPr="00F12607" w:rsidRDefault="001D6DBC" w:rsidP="00BF3701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F12607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র্মকর্তার নাম</w:t>
            </w:r>
          </w:p>
        </w:tc>
        <w:tc>
          <w:tcPr>
            <w:tcW w:w="2295" w:type="dxa"/>
            <w:shd w:val="clear" w:color="auto" w:fill="D9D9D9" w:themeFill="background1" w:themeFillShade="D9"/>
          </w:tcPr>
          <w:p w:rsidR="001D6DBC" w:rsidRPr="00F12607" w:rsidRDefault="001D6DBC" w:rsidP="00BF3701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F12607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পদবী</w:t>
            </w:r>
          </w:p>
        </w:tc>
        <w:tc>
          <w:tcPr>
            <w:tcW w:w="1215" w:type="dxa"/>
            <w:shd w:val="clear" w:color="auto" w:fill="D9D9D9" w:themeFill="background1" w:themeFillShade="D9"/>
          </w:tcPr>
          <w:p w:rsidR="001D6DBC" w:rsidRPr="00F12607" w:rsidRDefault="001D6DBC" w:rsidP="00BF3701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  <w:lang w:bidi="bn-IN"/>
              </w:rPr>
            </w:pPr>
            <w:r w:rsidRPr="00F12607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থি নং ও</w:t>
            </w:r>
          </w:p>
          <w:p w:rsidR="001D6DBC" w:rsidRPr="00F12607" w:rsidRDefault="00924C22" w:rsidP="00BF3701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F12607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এমপ্লয়ি</w:t>
            </w:r>
            <w:r w:rsidR="001D6DBC" w:rsidRPr="00F12607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 xml:space="preserve"> নং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1D6DBC" w:rsidRPr="00F12607" w:rsidRDefault="001D6DBC" w:rsidP="00BF3701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F12607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ংস্থায় যোগদানের তাং</w:t>
            </w:r>
          </w:p>
        </w:tc>
        <w:tc>
          <w:tcPr>
            <w:tcW w:w="1411" w:type="dxa"/>
            <w:shd w:val="clear" w:color="auto" w:fill="D9D9D9" w:themeFill="background1" w:themeFillShade="D9"/>
          </w:tcPr>
          <w:p w:rsidR="001D6DBC" w:rsidRPr="00F12607" w:rsidRDefault="001D6DBC" w:rsidP="00BF3701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F12607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িইউএফএল যোগদানের তাং</w:t>
            </w:r>
          </w:p>
        </w:tc>
        <w:tc>
          <w:tcPr>
            <w:tcW w:w="1046" w:type="dxa"/>
            <w:shd w:val="clear" w:color="auto" w:fill="D9D9D9" w:themeFill="background1" w:themeFillShade="D9"/>
          </w:tcPr>
          <w:p w:rsidR="001D6DBC" w:rsidRPr="00F12607" w:rsidRDefault="001D6DBC" w:rsidP="00BF3701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F12607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িজ জেলা</w:t>
            </w:r>
          </w:p>
        </w:tc>
      </w:tr>
    </w:tbl>
    <w:p w:rsidR="008C4104" w:rsidRDefault="008C4104" w:rsidP="001920F2">
      <w:pPr>
        <w:spacing w:after="0" w:line="240" w:lineRule="auto"/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</w:pPr>
    </w:p>
    <w:p w:rsidR="00CB0D7D" w:rsidRPr="00F12607" w:rsidRDefault="008624DE" w:rsidP="001920F2">
      <w:pPr>
        <w:spacing w:after="0" w:line="240" w:lineRule="auto"/>
        <w:rPr>
          <w:rFonts w:ascii="Nikosh" w:hAnsi="Nikosh" w:cs="Nikosh"/>
          <w:b/>
          <w:bCs/>
          <w:sz w:val="24"/>
          <w:szCs w:val="24"/>
          <w:u w:val="single"/>
          <w:lang w:bidi="bn-IN"/>
        </w:rPr>
      </w:pPr>
      <w:r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ব্যবস্থাপনা পরিচালক</w:t>
      </w:r>
    </w:p>
    <w:p w:rsidR="001920F2" w:rsidRPr="0066129A" w:rsidRDefault="001920F2" w:rsidP="001920F2">
      <w:pPr>
        <w:spacing w:after="0" w:line="240" w:lineRule="auto"/>
        <w:rPr>
          <w:b/>
          <w:bCs/>
          <w:sz w:val="2"/>
          <w:szCs w:val="24"/>
          <w:u w:val="single"/>
        </w:rPr>
      </w:pPr>
    </w:p>
    <w:tbl>
      <w:tblPr>
        <w:tblStyle w:val="TableGrid"/>
        <w:tblW w:w="10476" w:type="dxa"/>
        <w:tblInd w:w="-171" w:type="dxa"/>
        <w:tblLook w:val="04A0" w:firstRow="1" w:lastRow="0" w:firstColumn="1" w:lastColumn="0" w:noHBand="0" w:noVBand="1"/>
      </w:tblPr>
      <w:tblGrid>
        <w:gridCol w:w="549"/>
        <w:gridCol w:w="2610"/>
        <w:gridCol w:w="2295"/>
        <w:gridCol w:w="1215"/>
        <w:gridCol w:w="1350"/>
        <w:gridCol w:w="1411"/>
        <w:gridCol w:w="1046"/>
      </w:tblGrid>
      <w:tr w:rsidR="00C26440" w:rsidRPr="003B05DF" w:rsidTr="006F1B64">
        <w:tc>
          <w:tcPr>
            <w:tcW w:w="549" w:type="dxa"/>
          </w:tcPr>
          <w:p w:rsidR="00C26440" w:rsidRPr="003B05DF" w:rsidRDefault="00C26440" w:rsidP="00AD38B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lang w:bidi="bn-IN"/>
              </w:rPr>
            </w:pPr>
          </w:p>
        </w:tc>
        <w:tc>
          <w:tcPr>
            <w:tcW w:w="2610" w:type="dxa"/>
          </w:tcPr>
          <w:p w:rsidR="00C26440" w:rsidRPr="003B05DF" w:rsidRDefault="00C26440" w:rsidP="00694D00">
            <w:pPr>
              <w:ind w:right="-108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B05DF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াব</w:t>
            </w:r>
            <w:r w:rsidR="00C03415" w:rsidRPr="003B05DF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 </w:t>
            </w:r>
            <w:r w:rsidR="003B05DF" w:rsidRPr="003B05DF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িজানুর রহমান</w:t>
            </w:r>
          </w:p>
        </w:tc>
        <w:tc>
          <w:tcPr>
            <w:tcW w:w="2295" w:type="dxa"/>
          </w:tcPr>
          <w:p w:rsidR="00C26440" w:rsidRPr="003B05DF" w:rsidRDefault="00C26440" w:rsidP="00ED210C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B05DF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্যবস্থাপনা পরিচালক</w:t>
            </w:r>
            <w:r w:rsidR="00ED210C" w:rsidRPr="003B05DF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 </w:t>
            </w:r>
          </w:p>
        </w:tc>
        <w:tc>
          <w:tcPr>
            <w:tcW w:w="1215" w:type="dxa"/>
          </w:tcPr>
          <w:p w:rsidR="00C26440" w:rsidRDefault="00067F7A" w:rsidP="00C95E1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৯২</w:t>
            </w:r>
          </w:p>
          <w:p w:rsidR="00067F7A" w:rsidRPr="003B05DF" w:rsidRDefault="00C570AC" w:rsidP="00C570A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৩৯০৭-৩</w:t>
            </w:r>
          </w:p>
        </w:tc>
        <w:tc>
          <w:tcPr>
            <w:tcW w:w="1350" w:type="dxa"/>
          </w:tcPr>
          <w:p w:rsidR="00C26440" w:rsidRPr="003B05DF" w:rsidRDefault="00C305A3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৫-১০-২০০০</w:t>
            </w:r>
          </w:p>
        </w:tc>
        <w:tc>
          <w:tcPr>
            <w:tcW w:w="1411" w:type="dxa"/>
          </w:tcPr>
          <w:p w:rsidR="00C26440" w:rsidRPr="003B05DF" w:rsidRDefault="00C305A3" w:rsidP="001E07B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০৭-১২-২০২২</w:t>
            </w:r>
          </w:p>
        </w:tc>
        <w:tc>
          <w:tcPr>
            <w:tcW w:w="1046" w:type="dxa"/>
          </w:tcPr>
          <w:p w:rsidR="00C26440" w:rsidRPr="003B05DF" w:rsidRDefault="00C305A3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ভোলা</w:t>
            </w:r>
            <w:bookmarkStart w:id="0" w:name="_GoBack"/>
            <w:bookmarkEnd w:id="0"/>
          </w:p>
        </w:tc>
      </w:tr>
    </w:tbl>
    <w:p w:rsidR="001920F2" w:rsidRPr="00DC125E" w:rsidRDefault="001920F2" w:rsidP="001920F2">
      <w:pPr>
        <w:spacing w:after="0" w:line="240" w:lineRule="auto"/>
        <w:rPr>
          <w:sz w:val="20"/>
          <w:szCs w:val="24"/>
        </w:rPr>
      </w:pPr>
    </w:p>
    <w:p w:rsidR="001920F2" w:rsidRPr="00F12607" w:rsidRDefault="001920F2" w:rsidP="001920F2">
      <w:pPr>
        <w:spacing w:after="0" w:line="240" w:lineRule="auto"/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</w:pPr>
      <w:r w:rsidRPr="00F12607"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প্রশাসন বিভাগ:</w:t>
      </w:r>
      <w:r w:rsidR="008624DE"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 xml:space="preserve"> </w:t>
      </w:r>
    </w:p>
    <w:p w:rsidR="008B046F" w:rsidRPr="00AE7216" w:rsidRDefault="008B046F" w:rsidP="001920F2">
      <w:pPr>
        <w:spacing w:after="0" w:line="240" w:lineRule="auto"/>
        <w:rPr>
          <w:b/>
          <w:bCs/>
          <w:sz w:val="8"/>
          <w:szCs w:val="24"/>
          <w:u w:val="single"/>
        </w:rPr>
      </w:pPr>
    </w:p>
    <w:tbl>
      <w:tblPr>
        <w:tblStyle w:val="TableGrid"/>
        <w:tblW w:w="10476" w:type="dxa"/>
        <w:tblInd w:w="-171" w:type="dxa"/>
        <w:tblLook w:val="04A0" w:firstRow="1" w:lastRow="0" w:firstColumn="1" w:lastColumn="0" w:noHBand="0" w:noVBand="1"/>
      </w:tblPr>
      <w:tblGrid>
        <w:gridCol w:w="538"/>
        <w:gridCol w:w="11"/>
        <w:gridCol w:w="2520"/>
        <w:gridCol w:w="2281"/>
        <w:gridCol w:w="1202"/>
        <w:gridCol w:w="1328"/>
        <w:gridCol w:w="1387"/>
        <w:gridCol w:w="1209"/>
      </w:tblGrid>
      <w:tr w:rsidR="00485BCD" w:rsidRPr="00F12607" w:rsidTr="00E02669">
        <w:tc>
          <w:tcPr>
            <w:tcW w:w="538" w:type="dxa"/>
          </w:tcPr>
          <w:p w:rsidR="00485BCD" w:rsidRPr="00F12607" w:rsidRDefault="00485BCD" w:rsidP="00AD38B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531" w:type="dxa"/>
            <w:gridSpan w:val="2"/>
          </w:tcPr>
          <w:p w:rsidR="00485BCD" w:rsidRPr="00F12607" w:rsidRDefault="00485BCD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 w:rsidRPr="00F12607">
              <w:rPr>
                <w:rFonts w:ascii="Nikosh" w:hAnsi="Nikosh" w:cs="Nikosh"/>
                <w:sz w:val="24"/>
                <w:szCs w:val="24"/>
              </w:rPr>
              <w:t>জনাব মোহাম্মদ মঈনুল হক</w:t>
            </w:r>
          </w:p>
        </w:tc>
        <w:tc>
          <w:tcPr>
            <w:tcW w:w="2281" w:type="dxa"/>
          </w:tcPr>
          <w:p w:rsidR="00485BCD" w:rsidRPr="00F12607" w:rsidRDefault="00485BCD" w:rsidP="00FA69BD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lang w:bidi="bn-IN"/>
              </w:rPr>
              <w:t>মহাব্যবস্থাপক (প্রশাসন)</w:t>
            </w:r>
            <w:r w:rsidR="00FA69BD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</w:p>
        </w:tc>
        <w:tc>
          <w:tcPr>
            <w:tcW w:w="1202" w:type="dxa"/>
          </w:tcPr>
          <w:p w:rsidR="00485BCD" w:rsidRPr="00F12607" w:rsidRDefault="00917E76" w:rsidP="00917E76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lang w:bidi="bn-IN"/>
              </w:rPr>
              <w:t>১৪৩৪</w:t>
            </w:r>
          </w:p>
          <w:p w:rsidR="00917E76" w:rsidRPr="00F12607" w:rsidRDefault="00917E76" w:rsidP="00917E76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৩৭২৬-৭</w:t>
            </w:r>
          </w:p>
        </w:tc>
        <w:tc>
          <w:tcPr>
            <w:tcW w:w="1328" w:type="dxa"/>
          </w:tcPr>
          <w:p w:rsidR="00485BCD" w:rsidRPr="00F12607" w:rsidRDefault="00C02BD3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lang w:bidi="bn-IN"/>
              </w:rPr>
              <w:t>০১-০৬-৯৯</w:t>
            </w:r>
          </w:p>
        </w:tc>
        <w:tc>
          <w:tcPr>
            <w:tcW w:w="1387" w:type="dxa"/>
          </w:tcPr>
          <w:p w:rsidR="00485BCD" w:rsidRPr="00F12607" w:rsidRDefault="00917E76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lang w:bidi="bn-IN"/>
              </w:rPr>
              <w:t>০৪-১২-২০২১</w:t>
            </w:r>
          </w:p>
        </w:tc>
        <w:tc>
          <w:tcPr>
            <w:tcW w:w="1209" w:type="dxa"/>
          </w:tcPr>
          <w:p w:rsidR="00485BCD" w:rsidRPr="00F12607" w:rsidRDefault="006F3627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lang w:bidi="bn-IN"/>
              </w:rPr>
              <w:t>যশোর</w:t>
            </w:r>
          </w:p>
        </w:tc>
      </w:tr>
      <w:tr w:rsidR="00F84B26" w:rsidRPr="00F12607" w:rsidTr="00E02669">
        <w:tc>
          <w:tcPr>
            <w:tcW w:w="538" w:type="dxa"/>
          </w:tcPr>
          <w:p w:rsidR="00F84B26" w:rsidRPr="00F12607" w:rsidRDefault="00F84B26" w:rsidP="008624D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531" w:type="dxa"/>
            <w:gridSpan w:val="2"/>
          </w:tcPr>
          <w:p w:rsidR="00F84B26" w:rsidRPr="00F12607" w:rsidRDefault="00CB0D7D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াব</w:t>
            </w:r>
            <w:r w:rsidR="00485BCD"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 </w:t>
            </w:r>
            <w:r w:rsidR="002E53E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োহাম্মদ</w:t>
            </w:r>
            <w:r w:rsidR="00F84B26"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 জসীম উদ্দিন</w:t>
            </w:r>
          </w:p>
        </w:tc>
        <w:tc>
          <w:tcPr>
            <w:tcW w:w="2281" w:type="dxa"/>
          </w:tcPr>
          <w:p w:rsidR="00F84B26" w:rsidRPr="00F12607" w:rsidRDefault="00F84B26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্যবস্থাপক (প্রশাসন)</w:t>
            </w:r>
          </w:p>
        </w:tc>
        <w:tc>
          <w:tcPr>
            <w:tcW w:w="1202" w:type="dxa"/>
          </w:tcPr>
          <w:p w:rsidR="00F84B26" w:rsidRPr="00F12607" w:rsidRDefault="00F84B26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৩৭৯</w:t>
            </w:r>
          </w:p>
          <w:p w:rsidR="00F84B26" w:rsidRPr="00F12607" w:rsidRDefault="00F84B26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৪৬১০-২</w:t>
            </w:r>
          </w:p>
        </w:tc>
        <w:tc>
          <w:tcPr>
            <w:tcW w:w="1328" w:type="dxa"/>
          </w:tcPr>
          <w:p w:rsidR="00F84B26" w:rsidRPr="00F12607" w:rsidRDefault="00F84B26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৯-০৯-০৬</w:t>
            </w:r>
          </w:p>
        </w:tc>
        <w:tc>
          <w:tcPr>
            <w:tcW w:w="1387" w:type="dxa"/>
          </w:tcPr>
          <w:p w:rsidR="00F84B26" w:rsidRPr="00F12607" w:rsidRDefault="00F84B26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২৪-০৮-২০</w:t>
            </w:r>
          </w:p>
        </w:tc>
        <w:tc>
          <w:tcPr>
            <w:tcW w:w="1209" w:type="dxa"/>
          </w:tcPr>
          <w:p w:rsidR="00F84B26" w:rsidRPr="00F12607" w:rsidRDefault="00F84B26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ফেণী</w:t>
            </w:r>
          </w:p>
        </w:tc>
      </w:tr>
      <w:tr w:rsidR="00F84B26" w:rsidRPr="00CB0D7D" w:rsidTr="00E02669">
        <w:tc>
          <w:tcPr>
            <w:tcW w:w="538" w:type="dxa"/>
          </w:tcPr>
          <w:p w:rsidR="00F84B26" w:rsidRPr="00CB0D7D" w:rsidRDefault="00F84B26" w:rsidP="008624D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left"/>
              <w:rPr>
                <w:rFonts w:ascii="SutonnyMJ" w:hAnsi="SutonnyMJ" w:cs="Nikosh"/>
                <w:cs/>
                <w:lang w:bidi="bn-IN"/>
              </w:rPr>
            </w:pPr>
          </w:p>
        </w:tc>
        <w:tc>
          <w:tcPr>
            <w:tcW w:w="2531" w:type="dxa"/>
            <w:gridSpan w:val="2"/>
          </w:tcPr>
          <w:p w:rsidR="00F84B26" w:rsidRPr="00F837D7" w:rsidRDefault="00CB0D7D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 w:rsidRPr="00F837D7">
              <w:rPr>
                <w:rFonts w:ascii="Nikosh" w:hAnsi="Nikosh" w:cs="Nikosh"/>
                <w:sz w:val="24"/>
                <w:szCs w:val="24"/>
              </w:rPr>
              <w:t>জনাব</w:t>
            </w:r>
            <w:r w:rsidR="00F84B26" w:rsidRPr="00F837D7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F84B26" w:rsidRPr="00F837D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াজী আমিনুল হক</w:t>
            </w:r>
          </w:p>
        </w:tc>
        <w:tc>
          <w:tcPr>
            <w:tcW w:w="2281" w:type="dxa"/>
          </w:tcPr>
          <w:p w:rsidR="00F84B26" w:rsidRPr="00F837D7" w:rsidRDefault="00F84B26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837D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উপ-ব্যবস্থাপক (প্রশাসন)</w:t>
            </w:r>
          </w:p>
        </w:tc>
        <w:tc>
          <w:tcPr>
            <w:tcW w:w="1202" w:type="dxa"/>
          </w:tcPr>
          <w:p w:rsidR="00F84B26" w:rsidRPr="00F837D7" w:rsidRDefault="00F84B26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F837D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৯৬৪</w:t>
            </w:r>
          </w:p>
          <w:p w:rsidR="00F84B26" w:rsidRPr="00F837D7" w:rsidRDefault="00F84B26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837D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৬২০১-৮</w:t>
            </w:r>
          </w:p>
        </w:tc>
        <w:tc>
          <w:tcPr>
            <w:tcW w:w="1328" w:type="dxa"/>
          </w:tcPr>
          <w:p w:rsidR="00F84B26" w:rsidRPr="00F837D7" w:rsidRDefault="00F84B26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837D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০৬-০৬-৮৭</w:t>
            </w:r>
          </w:p>
        </w:tc>
        <w:tc>
          <w:tcPr>
            <w:tcW w:w="1387" w:type="dxa"/>
          </w:tcPr>
          <w:p w:rsidR="00F84B26" w:rsidRPr="00F837D7" w:rsidRDefault="00F84B26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837D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২১-০৮-১৭</w:t>
            </w:r>
          </w:p>
        </w:tc>
        <w:tc>
          <w:tcPr>
            <w:tcW w:w="1209" w:type="dxa"/>
          </w:tcPr>
          <w:p w:rsidR="00F84B26" w:rsidRPr="00F837D7" w:rsidRDefault="00F84B26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837D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যশোর   </w:t>
            </w:r>
          </w:p>
        </w:tc>
      </w:tr>
      <w:tr w:rsidR="00F84B26" w:rsidRPr="00CB0D7D" w:rsidTr="00E02669">
        <w:tc>
          <w:tcPr>
            <w:tcW w:w="538" w:type="dxa"/>
          </w:tcPr>
          <w:p w:rsidR="00F84B26" w:rsidRPr="00CB0D7D" w:rsidRDefault="00F84B26" w:rsidP="008624D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left"/>
              <w:rPr>
                <w:rFonts w:ascii="SutonnyMJ" w:hAnsi="SutonnyMJ" w:cs="Nikosh"/>
                <w:cs/>
                <w:lang w:bidi="bn-IN"/>
              </w:rPr>
            </w:pPr>
          </w:p>
        </w:tc>
        <w:tc>
          <w:tcPr>
            <w:tcW w:w="2531" w:type="dxa"/>
            <w:gridSpan w:val="2"/>
          </w:tcPr>
          <w:p w:rsidR="00F84B26" w:rsidRPr="00F837D7" w:rsidRDefault="00CB0D7D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 w:rsidRPr="00F837D7">
              <w:rPr>
                <w:rFonts w:ascii="Nikosh" w:hAnsi="Nikosh" w:cs="Nikosh"/>
                <w:sz w:val="24"/>
                <w:szCs w:val="24"/>
              </w:rPr>
              <w:t xml:space="preserve">জনাব </w:t>
            </w:r>
            <w:r w:rsidR="00F84B26" w:rsidRPr="00F837D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তন কুমার মল্লিক</w:t>
            </w:r>
          </w:p>
        </w:tc>
        <w:tc>
          <w:tcPr>
            <w:tcW w:w="2281" w:type="dxa"/>
          </w:tcPr>
          <w:p w:rsidR="00F84B26" w:rsidRPr="00F837D7" w:rsidRDefault="00F84B26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837D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উপ-ব্যবস্থাপক (প্রশাসন)</w:t>
            </w:r>
          </w:p>
        </w:tc>
        <w:tc>
          <w:tcPr>
            <w:tcW w:w="1202" w:type="dxa"/>
          </w:tcPr>
          <w:p w:rsidR="00F84B26" w:rsidRPr="00F837D7" w:rsidRDefault="00F84B26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F837D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৩৩৯</w:t>
            </w:r>
          </w:p>
          <w:p w:rsidR="00F84B26" w:rsidRPr="00F837D7" w:rsidRDefault="00F84B26" w:rsidP="00F84B26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837D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৬৩৬৩-৬</w:t>
            </w:r>
          </w:p>
        </w:tc>
        <w:tc>
          <w:tcPr>
            <w:tcW w:w="1328" w:type="dxa"/>
          </w:tcPr>
          <w:p w:rsidR="00F84B26" w:rsidRPr="00F837D7" w:rsidRDefault="00F84B26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837D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২৬-০৮-৮৭</w:t>
            </w:r>
          </w:p>
        </w:tc>
        <w:tc>
          <w:tcPr>
            <w:tcW w:w="1387" w:type="dxa"/>
          </w:tcPr>
          <w:p w:rsidR="00F84B26" w:rsidRPr="00F837D7" w:rsidRDefault="00F84B26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837D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০৫-০৫-১৯</w:t>
            </w:r>
          </w:p>
        </w:tc>
        <w:tc>
          <w:tcPr>
            <w:tcW w:w="1209" w:type="dxa"/>
          </w:tcPr>
          <w:p w:rsidR="00F84B26" w:rsidRPr="00F837D7" w:rsidRDefault="00F84B26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837D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ক্সবাজার</w:t>
            </w:r>
          </w:p>
        </w:tc>
      </w:tr>
      <w:tr w:rsidR="00F84B26" w:rsidRPr="00F12607" w:rsidTr="00E02669">
        <w:tc>
          <w:tcPr>
            <w:tcW w:w="538" w:type="dxa"/>
          </w:tcPr>
          <w:p w:rsidR="00F84B26" w:rsidRPr="00F12607" w:rsidRDefault="00F84B26" w:rsidP="008624D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531" w:type="dxa"/>
            <w:gridSpan w:val="2"/>
          </w:tcPr>
          <w:p w:rsidR="00F84B26" w:rsidRPr="00F12607" w:rsidRDefault="00CB0D7D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 xml:space="preserve">জনাব </w:t>
            </w:r>
            <w:r w:rsidR="00F84B26"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ো: মাহমুদুর রহমান</w:t>
            </w:r>
          </w:p>
        </w:tc>
        <w:tc>
          <w:tcPr>
            <w:tcW w:w="2281" w:type="dxa"/>
          </w:tcPr>
          <w:p w:rsidR="00F84B26" w:rsidRPr="00F12607" w:rsidRDefault="00F84B26" w:rsidP="001920F2">
            <w:pPr>
              <w:spacing w:after="0" w:line="240" w:lineRule="auto"/>
              <w:ind w:left="-72"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উপ-ব্যবস্থাপক (নিরাপত্তা)</w:t>
            </w:r>
          </w:p>
        </w:tc>
        <w:tc>
          <w:tcPr>
            <w:tcW w:w="1202" w:type="dxa"/>
          </w:tcPr>
          <w:p w:rsidR="00F84B26" w:rsidRPr="00F12607" w:rsidRDefault="00F84B26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২১৫</w:t>
            </w:r>
          </w:p>
          <w:p w:rsidR="00F84B26" w:rsidRPr="00F12607" w:rsidRDefault="00F84B26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৫২৯৭-৭</w:t>
            </w: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ab/>
            </w:r>
          </w:p>
        </w:tc>
        <w:tc>
          <w:tcPr>
            <w:tcW w:w="1328" w:type="dxa"/>
          </w:tcPr>
          <w:p w:rsidR="00F84B26" w:rsidRPr="00F12607" w:rsidRDefault="00F84B26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২৭-০৪-১৩</w:t>
            </w:r>
          </w:p>
        </w:tc>
        <w:tc>
          <w:tcPr>
            <w:tcW w:w="1387" w:type="dxa"/>
          </w:tcPr>
          <w:p w:rsidR="00F84B26" w:rsidRPr="00F12607" w:rsidRDefault="00F84B26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৮-০৪-২০২০</w:t>
            </w:r>
          </w:p>
        </w:tc>
        <w:tc>
          <w:tcPr>
            <w:tcW w:w="1209" w:type="dxa"/>
          </w:tcPr>
          <w:p w:rsidR="00F84B26" w:rsidRPr="00F12607" w:rsidRDefault="00F84B26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নাটোর</w:t>
            </w:r>
          </w:p>
        </w:tc>
      </w:tr>
      <w:tr w:rsidR="00E06F7D" w:rsidRPr="00CB0D7D" w:rsidTr="00E02669">
        <w:tc>
          <w:tcPr>
            <w:tcW w:w="538" w:type="dxa"/>
          </w:tcPr>
          <w:p w:rsidR="00E06F7D" w:rsidRPr="00CB0D7D" w:rsidRDefault="00E06F7D" w:rsidP="008624D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left"/>
              <w:rPr>
                <w:rFonts w:ascii="SutonnyMJ" w:hAnsi="SutonnyMJ" w:cs="Nikosh"/>
                <w:cs/>
                <w:lang w:bidi="bn-IN"/>
              </w:rPr>
            </w:pPr>
          </w:p>
        </w:tc>
        <w:tc>
          <w:tcPr>
            <w:tcW w:w="2531" w:type="dxa"/>
            <w:gridSpan w:val="2"/>
          </w:tcPr>
          <w:p w:rsidR="00E06F7D" w:rsidRPr="00E02669" w:rsidRDefault="00CB0D7D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 w:rsidRPr="00E02669">
              <w:rPr>
                <w:rFonts w:ascii="Nikosh" w:hAnsi="Nikosh" w:cs="Nikosh"/>
                <w:sz w:val="24"/>
                <w:szCs w:val="24"/>
              </w:rPr>
              <w:t>জনাব</w:t>
            </w:r>
            <w:r w:rsidR="00E06F7D" w:rsidRPr="00E02669">
              <w:rPr>
                <w:rFonts w:ascii="Nikosh" w:hAnsi="Nikosh" w:cs="Nikosh"/>
                <w:sz w:val="24"/>
                <w:szCs w:val="24"/>
              </w:rPr>
              <w:t xml:space="preserve"> রফিকুল আলম</w:t>
            </w:r>
          </w:p>
        </w:tc>
        <w:tc>
          <w:tcPr>
            <w:tcW w:w="2281" w:type="dxa"/>
          </w:tcPr>
          <w:p w:rsidR="00E06F7D" w:rsidRPr="00E02669" w:rsidRDefault="001F6AD8" w:rsidP="001920F2">
            <w:pPr>
              <w:spacing w:after="0" w:line="240" w:lineRule="auto"/>
              <w:ind w:left="-72"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E026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হকারী</w:t>
            </w:r>
            <w:r w:rsidR="00E06F7D" w:rsidRPr="00E026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 ব্যবস্থাপক (প্রশাসন)</w:t>
            </w:r>
          </w:p>
        </w:tc>
        <w:tc>
          <w:tcPr>
            <w:tcW w:w="1202" w:type="dxa"/>
          </w:tcPr>
          <w:p w:rsidR="00E06F7D" w:rsidRPr="00E02669" w:rsidRDefault="00E06F7D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E02669">
              <w:rPr>
                <w:rFonts w:ascii="Nikosh" w:hAnsi="Nikosh" w:cs="Nikosh"/>
                <w:sz w:val="24"/>
                <w:szCs w:val="24"/>
                <w:lang w:bidi="bn-IN"/>
              </w:rPr>
              <w:t>১৪১৬</w:t>
            </w:r>
          </w:p>
          <w:p w:rsidR="00E06F7D" w:rsidRPr="00E02669" w:rsidRDefault="00E06F7D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E02669">
              <w:rPr>
                <w:rFonts w:ascii="Nikosh" w:hAnsi="Nikosh" w:cs="Nikosh"/>
                <w:sz w:val="24"/>
                <w:szCs w:val="24"/>
                <w:lang w:bidi="bn-IN"/>
              </w:rPr>
              <w:t>৬৫১৬-৯</w:t>
            </w:r>
          </w:p>
        </w:tc>
        <w:tc>
          <w:tcPr>
            <w:tcW w:w="1328" w:type="dxa"/>
          </w:tcPr>
          <w:p w:rsidR="00E06F7D" w:rsidRPr="00E02669" w:rsidRDefault="00E06F7D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E02669">
              <w:rPr>
                <w:rFonts w:ascii="Nikosh" w:hAnsi="Nikosh" w:cs="Nikosh"/>
                <w:sz w:val="24"/>
                <w:szCs w:val="24"/>
                <w:lang w:bidi="bn-IN"/>
              </w:rPr>
              <w:t>০৩-১২-৯১</w:t>
            </w:r>
          </w:p>
        </w:tc>
        <w:tc>
          <w:tcPr>
            <w:tcW w:w="1387" w:type="dxa"/>
          </w:tcPr>
          <w:p w:rsidR="00E06F7D" w:rsidRPr="00E02669" w:rsidRDefault="00E06F7D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E02669">
              <w:rPr>
                <w:rFonts w:ascii="Nikosh" w:hAnsi="Nikosh" w:cs="Nikosh"/>
                <w:sz w:val="24"/>
                <w:szCs w:val="24"/>
                <w:lang w:bidi="bn-IN"/>
              </w:rPr>
              <w:t>০৮-০৬-২০২১</w:t>
            </w:r>
          </w:p>
        </w:tc>
        <w:tc>
          <w:tcPr>
            <w:tcW w:w="1209" w:type="dxa"/>
          </w:tcPr>
          <w:p w:rsidR="00E06F7D" w:rsidRPr="00E02669" w:rsidRDefault="00E06F7D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E026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ফেণী</w:t>
            </w:r>
          </w:p>
        </w:tc>
      </w:tr>
      <w:tr w:rsidR="000C1AC7" w:rsidRPr="00F12607" w:rsidTr="00E02669">
        <w:tc>
          <w:tcPr>
            <w:tcW w:w="538" w:type="dxa"/>
          </w:tcPr>
          <w:p w:rsidR="000C1AC7" w:rsidRPr="00F12607" w:rsidRDefault="000C1AC7" w:rsidP="008624D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531" w:type="dxa"/>
            <w:gridSpan w:val="2"/>
          </w:tcPr>
          <w:p w:rsidR="000C1AC7" w:rsidRPr="00F12607" w:rsidRDefault="00CB0D7D" w:rsidP="00F60A31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</w:t>
            </w:r>
            <w:r w:rsidR="000C1AC7" w:rsidRPr="00F12607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C1AC7"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নিউটন কুমার ঘোষ</w:t>
            </w:r>
          </w:p>
        </w:tc>
        <w:tc>
          <w:tcPr>
            <w:tcW w:w="2281" w:type="dxa"/>
          </w:tcPr>
          <w:p w:rsidR="000C1AC7" w:rsidRPr="00F12607" w:rsidRDefault="001F6AD8" w:rsidP="001F6AD8">
            <w:pPr>
              <w:spacing w:after="0" w:line="240" w:lineRule="auto"/>
              <w:ind w:left="-108" w:right="-77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 সহকারী ব্যবস্থাপক (প্রশাসন)</w:t>
            </w:r>
          </w:p>
        </w:tc>
        <w:tc>
          <w:tcPr>
            <w:tcW w:w="1202" w:type="dxa"/>
          </w:tcPr>
          <w:p w:rsidR="000C1AC7" w:rsidRPr="00F12607" w:rsidRDefault="000C1AC7" w:rsidP="00F60A3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৩৫৫</w:t>
            </w:r>
          </w:p>
          <w:p w:rsidR="000C1AC7" w:rsidRPr="00F12607" w:rsidRDefault="000C1AC7" w:rsidP="00F60A3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৫৭২৮-১</w:t>
            </w:r>
          </w:p>
        </w:tc>
        <w:tc>
          <w:tcPr>
            <w:tcW w:w="1328" w:type="dxa"/>
          </w:tcPr>
          <w:p w:rsidR="000C1AC7" w:rsidRPr="00F12607" w:rsidRDefault="000C1AC7" w:rsidP="00F60A3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৯-০১-২০</w:t>
            </w:r>
          </w:p>
        </w:tc>
        <w:tc>
          <w:tcPr>
            <w:tcW w:w="1387" w:type="dxa"/>
          </w:tcPr>
          <w:p w:rsidR="000C1AC7" w:rsidRPr="00F12607" w:rsidRDefault="000C1AC7" w:rsidP="00F60A3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৯-০১-২০</w:t>
            </w:r>
          </w:p>
        </w:tc>
        <w:tc>
          <w:tcPr>
            <w:tcW w:w="1209" w:type="dxa"/>
          </w:tcPr>
          <w:p w:rsidR="000C1AC7" w:rsidRPr="00F12607" w:rsidRDefault="000C1AC7" w:rsidP="00F60A31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চট্টগ্রাম</w:t>
            </w:r>
          </w:p>
        </w:tc>
      </w:tr>
      <w:tr w:rsidR="008624DE" w:rsidRPr="00CC11B9" w:rsidTr="00E02669">
        <w:tc>
          <w:tcPr>
            <w:tcW w:w="549" w:type="dxa"/>
            <w:gridSpan w:val="2"/>
          </w:tcPr>
          <w:p w:rsidR="008624DE" w:rsidRPr="00CC11B9" w:rsidRDefault="008624DE" w:rsidP="008624D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left"/>
              <w:rPr>
                <w:rFonts w:ascii="SutonnyMJ" w:hAnsi="SutonnyMJ" w:cs="Nikosh"/>
                <w:lang w:bidi="bn-IN"/>
              </w:rPr>
            </w:pPr>
          </w:p>
        </w:tc>
        <w:tc>
          <w:tcPr>
            <w:tcW w:w="2520" w:type="dxa"/>
          </w:tcPr>
          <w:p w:rsidR="008624DE" w:rsidRPr="00D338BA" w:rsidRDefault="008624DE" w:rsidP="003A0151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D338BA">
              <w:rPr>
                <w:rFonts w:ascii="Nikosh" w:hAnsi="Nikosh" w:cs="Nikosh"/>
                <w:sz w:val="24"/>
                <w:szCs w:val="24"/>
              </w:rPr>
              <w:t xml:space="preserve">জনাব </w:t>
            </w:r>
            <w:r w:rsidRPr="00D338BA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মীরন মারমা</w:t>
            </w:r>
          </w:p>
        </w:tc>
        <w:tc>
          <w:tcPr>
            <w:tcW w:w="2281" w:type="dxa"/>
          </w:tcPr>
          <w:p w:rsidR="008624DE" w:rsidRPr="00D338BA" w:rsidRDefault="008624DE" w:rsidP="003A0151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D338BA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হ: ব্যবস্থাপক (প্রশাসন)</w:t>
            </w:r>
          </w:p>
        </w:tc>
        <w:tc>
          <w:tcPr>
            <w:tcW w:w="1202" w:type="dxa"/>
          </w:tcPr>
          <w:p w:rsidR="008624DE" w:rsidRPr="00CC11B9" w:rsidRDefault="008624DE" w:rsidP="003A0151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 w:rsidRPr="00CC11B9">
              <w:rPr>
                <w:rFonts w:ascii="Nikosh" w:hAnsi="Nikosh" w:cs="Nikosh"/>
                <w:cs/>
                <w:lang w:bidi="bn-IN"/>
              </w:rPr>
              <w:t>১৩৫৪</w:t>
            </w:r>
          </w:p>
          <w:p w:rsidR="008624DE" w:rsidRPr="00CC11B9" w:rsidRDefault="008624DE" w:rsidP="003A0151">
            <w:pPr>
              <w:spacing w:after="0" w:line="240" w:lineRule="auto"/>
              <w:jc w:val="center"/>
              <w:rPr>
                <w:rFonts w:ascii="Nikosh" w:hAnsi="Nikosh" w:cs="Nikosh"/>
                <w:cs/>
                <w:lang w:bidi="bn-IN"/>
              </w:rPr>
            </w:pPr>
            <w:r w:rsidRPr="00CC11B9">
              <w:rPr>
                <w:rFonts w:ascii="Nikosh" w:hAnsi="Nikosh" w:cs="Nikosh"/>
                <w:cs/>
                <w:lang w:bidi="bn-IN"/>
              </w:rPr>
              <w:t>৫৭২৬-৫</w:t>
            </w:r>
          </w:p>
        </w:tc>
        <w:tc>
          <w:tcPr>
            <w:tcW w:w="1328" w:type="dxa"/>
          </w:tcPr>
          <w:p w:rsidR="008624DE" w:rsidRPr="00CC11B9" w:rsidRDefault="008624DE" w:rsidP="003A0151">
            <w:pPr>
              <w:spacing w:after="0" w:line="240" w:lineRule="auto"/>
              <w:jc w:val="center"/>
              <w:rPr>
                <w:rFonts w:ascii="Nikosh" w:hAnsi="Nikosh" w:cs="Nikosh"/>
                <w:cs/>
                <w:lang w:bidi="bn-IN"/>
              </w:rPr>
            </w:pPr>
            <w:r w:rsidRPr="00CC11B9">
              <w:rPr>
                <w:rFonts w:ascii="Nikosh" w:hAnsi="Nikosh" w:cs="Nikosh"/>
                <w:cs/>
                <w:lang w:bidi="bn-IN"/>
              </w:rPr>
              <w:t>১৯-০১-২০</w:t>
            </w:r>
          </w:p>
        </w:tc>
        <w:tc>
          <w:tcPr>
            <w:tcW w:w="1387" w:type="dxa"/>
          </w:tcPr>
          <w:p w:rsidR="008624DE" w:rsidRPr="00CC11B9" w:rsidRDefault="008624DE" w:rsidP="003A0151">
            <w:pPr>
              <w:spacing w:after="0" w:line="240" w:lineRule="auto"/>
              <w:jc w:val="center"/>
              <w:rPr>
                <w:rFonts w:ascii="Nikosh" w:hAnsi="Nikosh" w:cs="Nikosh"/>
                <w:cs/>
                <w:lang w:bidi="bn-IN"/>
              </w:rPr>
            </w:pPr>
            <w:r w:rsidRPr="00CC11B9">
              <w:rPr>
                <w:rFonts w:ascii="Nikosh" w:hAnsi="Nikosh" w:cs="Nikosh"/>
                <w:cs/>
                <w:lang w:bidi="bn-IN"/>
              </w:rPr>
              <w:t>১৯-০১-২০</w:t>
            </w:r>
          </w:p>
        </w:tc>
        <w:tc>
          <w:tcPr>
            <w:tcW w:w="1209" w:type="dxa"/>
          </w:tcPr>
          <w:p w:rsidR="008624DE" w:rsidRPr="00CC11B9" w:rsidRDefault="008624DE" w:rsidP="003A0151">
            <w:pPr>
              <w:spacing w:after="0" w:line="240" w:lineRule="auto"/>
              <w:rPr>
                <w:rFonts w:ascii="Nikosh" w:hAnsi="Nikosh" w:cs="Nikosh"/>
                <w:cs/>
                <w:lang w:bidi="bn-IN"/>
              </w:rPr>
            </w:pPr>
            <w:r w:rsidRPr="00CC11B9">
              <w:rPr>
                <w:rFonts w:ascii="Nikosh" w:hAnsi="Nikosh" w:cs="Nikosh"/>
                <w:cs/>
                <w:lang w:bidi="bn-IN"/>
              </w:rPr>
              <w:t>খাগড়াছড়ি</w:t>
            </w:r>
          </w:p>
        </w:tc>
      </w:tr>
      <w:tr w:rsidR="003859CB" w:rsidRPr="00F12607" w:rsidTr="00E02669">
        <w:tc>
          <w:tcPr>
            <w:tcW w:w="538" w:type="dxa"/>
          </w:tcPr>
          <w:p w:rsidR="003859CB" w:rsidRPr="00F12607" w:rsidRDefault="003859CB" w:rsidP="008624D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531" w:type="dxa"/>
            <w:gridSpan w:val="2"/>
          </w:tcPr>
          <w:p w:rsidR="003859CB" w:rsidRPr="00F12607" w:rsidRDefault="00CB0D7D" w:rsidP="00F60A31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</w:t>
            </w:r>
            <w:r w:rsidR="003859CB" w:rsidRPr="00F12607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3859CB"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োহাম্মদ সোলায়মান</w:t>
            </w:r>
          </w:p>
        </w:tc>
        <w:tc>
          <w:tcPr>
            <w:tcW w:w="2281" w:type="dxa"/>
          </w:tcPr>
          <w:p w:rsidR="003859CB" w:rsidRPr="00F12607" w:rsidRDefault="003859CB" w:rsidP="00F60A31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হ: প্রশাসনিক কর্মকর্তা</w:t>
            </w:r>
          </w:p>
        </w:tc>
        <w:tc>
          <w:tcPr>
            <w:tcW w:w="1202" w:type="dxa"/>
          </w:tcPr>
          <w:p w:rsidR="003859CB" w:rsidRPr="00F12607" w:rsidRDefault="003859CB" w:rsidP="00F60A3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৩৫৬</w:t>
            </w:r>
          </w:p>
          <w:p w:rsidR="003859CB" w:rsidRPr="00F12607" w:rsidRDefault="003859CB" w:rsidP="00F60A3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৫৭৩৪-৯</w:t>
            </w:r>
          </w:p>
        </w:tc>
        <w:tc>
          <w:tcPr>
            <w:tcW w:w="1328" w:type="dxa"/>
          </w:tcPr>
          <w:p w:rsidR="003859CB" w:rsidRPr="00F12607" w:rsidRDefault="003859CB" w:rsidP="00F60A3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৯-০১-২০</w:t>
            </w:r>
          </w:p>
        </w:tc>
        <w:tc>
          <w:tcPr>
            <w:tcW w:w="1387" w:type="dxa"/>
          </w:tcPr>
          <w:p w:rsidR="003859CB" w:rsidRPr="00F12607" w:rsidRDefault="003859CB" w:rsidP="00F60A3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৯-০১-২০</w:t>
            </w:r>
          </w:p>
        </w:tc>
        <w:tc>
          <w:tcPr>
            <w:tcW w:w="1209" w:type="dxa"/>
          </w:tcPr>
          <w:p w:rsidR="003859CB" w:rsidRPr="00F12607" w:rsidRDefault="003859CB" w:rsidP="00F60A31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1260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ানিকগঞ্জ</w:t>
            </w:r>
          </w:p>
        </w:tc>
      </w:tr>
      <w:tr w:rsidR="003859CB" w:rsidRPr="00CB0D7D" w:rsidTr="00E02669">
        <w:tc>
          <w:tcPr>
            <w:tcW w:w="538" w:type="dxa"/>
          </w:tcPr>
          <w:p w:rsidR="003859CB" w:rsidRPr="00CB0D7D" w:rsidRDefault="003859CB" w:rsidP="008624D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left"/>
              <w:rPr>
                <w:rFonts w:ascii="SutonnyMJ" w:hAnsi="SutonnyMJ" w:cs="Nikosh"/>
                <w:cs/>
                <w:lang w:bidi="bn-IN"/>
              </w:rPr>
            </w:pPr>
          </w:p>
        </w:tc>
        <w:tc>
          <w:tcPr>
            <w:tcW w:w="2531" w:type="dxa"/>
            <w:gridSpan w:val="2"/>
          </w:tcPr>
          <w:p w:rsidR="003859CB" w:rsidRPr="00D338BA" w:rsidRDefault="00CB0D7D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 w:rsidRPr="00D338BA">
              <w:rPr>
                <w:rFonts w:ascii="Nikosh" w:hAnsi="Nikosh" w:cs="Nikosh"/>
                <w:sz w:val="24"/>
                <w:szCs w:val="24"/>
              </w:rPr>
              <w:t>জনাব</w:t>
            </w:r>
            <w:r w:rsidR="003859CB" w:rsidRPr="00D338BA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3859CB" w:rsidRPr="00D338BA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ু: মশিউর রহমান</w:t>
            </w:r>
          </w:p>
        </w:tc>
        <w:tc>
          <w:tcPr>
            <w:tcW w:w="2281" w:type="dxa"/>
          </w:tcPr>
          <w:p w:rsidR="003859CB" w:rsidRPr="00D338BA" w:rsidRDefault="003859CB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D338BA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হ: প্রশাসনিক কর্মকর্তা</w:t>
            </w:r>
          </w:p>
        </w:tc>
        <w:tc>
          <w:tcPr>
            <w:tcW w:w="1202" w:type="dxa"/>
          </w:tcPr>
          <w:p w:rsidR="003859CB" w:rsidRPr="00F837D7" w:rsidRDefault="003859CB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F837D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৩৫৭</w:t>
            </w:r>
          </w:p>
          <w:p w:rsidR="003859CB" w:rsidRPr="00F837D7" w:rsidRDefault="003859CB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837D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৫৭৩৫-৬</w:t>
            </w:r>
          </w:p>
        </w:tc>
        <w:tc>
          <w:tcPr>
            <w:tcW w:w="1328" w:type="dxa"/>
          </w:tcPr>
          <w:p w:rsidR="003859CB" w:rsidRPr="00F837D7" w:rsidRDefault="003859CB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837D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৯-০১-২০</w:t>
            </w:r>
          </w:p>
        </w:tc>
        <w:tc>
          <w:tcPr>
            <w:tcW w:w="1387" w:type="dxa"/>
          </w:tcPr>
          <w:p w:rsidR="003859CB" w:rsidRPr="00F837D7" w:rsidRDefault="003859CB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837D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৯-০১-২০</w:t>
            </w:r>
          </w:p>
        </w:tc>
        <w:tc>
          <w:tcPr>
            <w:tcW w:w="1209" w:type="dxa"/>
          </w:tcPr>
          <w:p w:rsidR="003859CB" w:rsidRPr="00F837D7" w:rsidRDefault="003859CB" w:rsidP="00853D07">
            <w:pPr>
              <w:spacing w:after="0" w:line="240" w:lineRule="auto"/>
              <w:ind w:right="-90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F837D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চা:নবাবগঞ্জ</w:t>
            </w:r>
          </w:p>
        </w:tc>
      </w:tr>
      <w:tr w:rsidR="003859CB" w:rsidRPr="00CB0D7D" w:rsidTr="00E02669">
        <w:tc>
          <w:tcPr>
            <w:tcW w:w="538" w:type="dxa"/>
          </w:tcPr>
          <w:p w:rsidR="003859CB" w:rsidRPr="00CB0D7D" w:rsidRDefault="003859CB" w:rsidP="008624D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left"/>
              <w:rPr>
                <w:rFonts w:ascii="SutonnyMJ" w:hAnsi="SutonnyMJ" w:cs="Nikosh"/>
                <w:cs/>
                <w:lang w:bidi="bn-IN"/>
              </w:rPr>
            </w:pPr>
          </w:p>
        </w:tc>
        <w:tc>
          <w:tcPr>
            <w:tcW w:w="2531" w:type="dxa"/>
            <w:gridSpan w:val="2"/>
          </w:tcPr>
          <w:p w:rsidR="003859CB" w:rsidRPr="00D338BA" w:rsidRDefault="00CB0D7D" w:rsidP="00AE7216">
            <w:pPr>
              <w:spacing w:after="0"/>
              <w:rPr>
                <w:rFonts w:ascii="Nikosh" w:hAnsi="Nikosh" w:cs="Nikosh"/>
                <w:sz w:val="24"/>
                <w:szCs w:val="24"/>
              </w:rPr>
            </w:pPr>
            <w:r w:rsidRPr="00D338BA">
              <w:rPr>
                <w:rFonts w:ascii="Nikosh" w:hAnsi="Nikosh" w:cs="Nikosh"/>
                <w:sz w:val="24"/>
                <w:szCs w:val="24"/>
              </w:rPr>
              <w:t>জনাব</w:t>
            </w:r>
            <w:r w:rsidR="003859CB" w:rsidRPr="00D338BA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3859CB" w:rsidRPr="00D338BA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ো: বাবুল হোসেন মোল্যা</w:t>
            </w:r>
          </w:p>
        </w:tc>
        <w:tc>
          <w:tcPr>
            <w:tcW w:w="2281" w:type="dxa"/>
          </w:tcPr>
          <w:p w:rsidR="003859CB" w:rsidRPr="00D338BA" w:rsidRDefault="003859CB" w:rsidP="00AE7216">
            <w:pPr>
              <w:spacing w:after="0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D338BA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হ: কর্মচারী কর্মকর্তা</w:t>
            </w:r>
          </w:p>
        </w:tc>
        <w:tc>
          <w:tcPr>
            <w:tcW w:w="1202" w:type="dxa"/>
          </w:tcPr>
          <w:p w:rsidR="003859CB" w:rsidRPr="00D338BA" w:rsidRDefault="003859CB" w:rsidP="00AE7216">
            <w:pPr>
              <w:spacing w:after="0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D338BA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৩৭২</w:t>
            </w:r>
          </w:p>
          <w:p w:rsidR="008C4104" w:rsidRPr="00D338BA" w:rsidRDefault="008C4104" w:rsidP="00AE7216">
            <w:pPr>
              <w:spacing w:after="0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1328" w:type="dxa"/>
          </w:tcPr>
          <w:p w:rsidR="003859CB" w:rsidRPr="00D338BA" w:rsidRDefault="003859CB" w:rsidP="00AE7216">
            <w:pPr>
              <w:spacing w:after="0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D338BA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০২-১০-৮৮</w:t>
            </w:r>
          </w:p>
        </w:tc>
        <w:tc>
          <w:tcPr>
            <w:tcW w:w="1387" w:type="dxa"/>
          </w:tcPr>
          <w:p w:rsidR="003859CB" w:rsidRPr="00D338BA" w:rsidRDefault="003859CB" w:rsidP="00AE7216">
            <w:pPr>
              <w:spacing w:after="0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D338BA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০২-১০-৮৮</w:t>
            </w:r>
          </w:p>
        </w:tc>
        <w:tc>
          <w:tcPr>
            <w:tcW w:w="1209" w:type="dxa"/>
          </w:tcPr>
          <w:p w:rsidR="003859CB" w:rsidRPr="00D338BA" w:rsidRDefault="003859CB" w:rsidP="00AE7216">
            <w:pPr>
              <w:spacing w:after="0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D338BA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নওগাঁ</w:t>
            </w:r>
          </w:p>
        </w:tc>
      </w:tr>
      <w:tr w:rsidR="00AE7216" w:rsidRPr="0096050E" w:rsidTr="00E02669">
        <w:tc>
          <w:tcPr>
            <w:tcW w:w="538" w:type="dxa"/>
          </w:tcPr>
          <w:p w:rsidR="00AE7216" w:rsidRPr="0096050E" w:rsidRDefault="00AE7216" w:rsidP="008624D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left"/>
              <w:rPr>
                <w:rFonts w:ascii="SutonnyMJ" w:hAnsi="SutonnyMJ" w:cs="Nikosh"/>
                <w:cs/>
                <w:lang w:bidi="bn-IN"/>
              </w:rPr>
            </w:pPr>
          </w:p>
        </w:tc>
        <w:tc>
          <w:tcPr>
            <w:tcW w:w="2531" w:type="dxa"/>
            <w:gridSpan w:val="2"/>
          </w:tcPr>
          <w:p w:rsidR="00AE7216" w:rsidRPr="00D338BA" w:rsidRDefault="00AE7216" w:rsidP="00AE7216">
            <w:pPr>
              <w:spacing w:after="0"/>
              <w:rPr>
                <w:rFonts w:ascii="Nikosh" w:hAnsi="Nikosh" w:cs="Nikosh"/>
                <w:sz w:val="24"/>
                <w:szCs w:val="24"/>
              </w:rPr>
            </w:pPr>
            <w:r w:rsidRPr="00D338BA">
              <w:rPr>
                <w:rFonts w:ascii="Nikosh" w:hAnsi="Nikosh" w:cs="Nikosh"/>
                <w:sz w:val="24"/>
                <w:szCs w:val="24"/>
              </w:rPr>
              <w:t>মিসেস মনিরা আক্তার</w:t>
            </w:r>
          </w:p>
        </w:tc>
        <w:tc>
          <w:tcPr>
            <w:tcW w:w="2281" w:type="dxa"/>
          </w:tcPr>
          <w:p w:rsidR="00AE7216" w:rsidRPr="00D338BA" w:rsidRDefault="00AE7216" w:rsidP="00AE7216">
            <w:pPr>
              <w:spacing w:after="0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D338BA">
              <w:rPr>
                <w:rFonts w:ascii="Nikosh" w:hAnsi="Nikosh" w:cs="Nikosh"/>
                <w:sz w:val="24"/>
                <w:szCs w:val="24"/>
              </w:rPr>
              <w:t>সহ: কর্মচারী কর্মকর্তা</w:t>
            </w:r>
          </w:p>
        </w:tc>
        <w:tc>
          <w:tcPr>
            <w:tcW w:w="1202" w:type="dxa"/>
          </w:tcPr>
          <w:p w:rsidR="00AE7216" w:rsidRPr="00D338BA" w:rsidRDefault="00AE7216" w:rsidP="00AE7216">
            <w:pPr>
              <w:spacing w:after="0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D338BA">
              <w:rPr>
                <w:rFonts w:ascii="Nikosh" w:hAnsi="Nikosh" w:cs="Nikosh"/>
                <w:sz w:val="24"/>
                <w:szCs w:val="24"/>
                <w:lang w:bidi="bn-IN"/>
              </w:rPr>
              <w:t>১৪১৭</w:t>
            </w:r>
          </w:p>
          <w:p w:rsidR="008C4104" w:rsidRPr="00D338BA" w:rsidRDefault="008C4104" w:rsidP="00AE7216">
            <w:pPr>
              <w:spacing w:after="0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1328" w:type="dxa"/>
          </w:tcPr>
          <w:p w:rsidR="00AE7216" w:rsidRPr="00D338BA" w:rsidRDefault="00AE7216" w:rsidP="00AE7216">
            <w:pPr>
              <w:spacing w:after="0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D338BA">
              <w:rPr>
                <w:rFonts w:ascii="Nikosh" w:hAnsi="Nikosh" w:cs="Nikosh"/>
                <w:sz w:val="24"/>
                <w:szCs w:val="24"/>
                <w:lang w:bidi="bn-IN"/>
              </w:rPr>
              <w:t>২৫-০৭-২০০৯</w:t>
            </w:r>
          </w:p>
        </w:tc>
        <w:tc>
          <w:tcPr>
            <w:tcW w:w="1387" w:type="dxa"/>
          </w:tcPr>
          <w:p w:rsidR="00AE7216" w:rsidRPr="00D338BA" w:rsidRDefault="00AE7216" w:rsidP="00AE7216">
            <w:pPr>
              <w:spacing w:after="0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D338BA">
              <w:rPr>
                <w:rFonts w:ascii="Nikosh" w:hAnsi="Nikosh" w:cs="Nikosh"/>
                <w:sz w:val="24"/>
                <w:szCs w:val="24"/>
                <w:lang w:bidi="bn-IN"/>
              </w:rPr>
              <w:t>০৩-০৭-২০১১</w:t>
            </w:r>
          </w:p>
        </w:tc>
        <w:tc>
          <w:tcPr>
            <w:tcW w:w="1209" w:type="dxa"/>
          </w:tcPr>
          <w:p w:rsidR="00AE7216" w:rsidRPr="00D338BA" w:rsidRDefault="00AE7216" w:rsidP="00AE7216">
            <w:pPr>
              <w:spacing w:after="0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D338BA">
              <w:rPr>
                <w:rFonts w:ascii="Nikosh" w:hAnsi="Nikosh" w:cs="Nikosh"/>
                <w:sz w:val="24"/>
                <w:szCs w:val="24"/>
                <w:lang w:bidi="bn-IN"/>
              </w:rPr>
              <w:t>জামালপুর</w:t>
            </w:r>
          </w:p>
        </w:tc>
      </w:tr>
    </w:tbl>
    <w:p w:rsidR="008624DE" w:rsidRDefault="008624DE" w:rsidP="001920F2">
      <w:pPr>
        <w:spacing w:after="0" w:line="240" w:lineRule="auto"/>
        <w:rPr>
          <w:rFonts w:ascii="Nikosh" w:hAnsi="Nikosh" w:cs="Nikosh"/>
          <w:b/>
          <w:bCs/>
          <w:szCs w:val="24"/>
          <w:u w:val="single"/>
          <w:lang w:bidi="bn-IN"/>
        </w:rPr>
      </w:pPr>
    </w:p>
    <w:p w:rsidR="001920F2" w:rsidRPr="00EE21D3" w:rsidRDefault="00C60E8A" w:rsidP="001920F2">
      <w:pPr>
        <w:spacing w:after="0" w:line="240" w:lineRule="auto"/>
        <w:rPr>
          <w:rFonts w:ascii="Nikosh" w:hAnsi="Nikosh" w:cs="Nikosh"/>
          <w:b/>
          <w:bCs/>
          <w:sz w:val="24"/>
          <w:szCs w:val="24"/>
          <w:u w:val="single"/>
          <w:lang w:bidi="bn-IN"/>
        </w:rPr>
      </w:pPr>
      <w:r w:rsidRPr="00EE21D3">
        <w:rPr>
          <w:rFonts w:ascii="Nikosh" w:hAnsi="Nikosh" w:cs="Nikosh"/>
          <w:b/>
          <w:bCs/>
          <w:sz w:val="24"/>
          <w:szCs w:val="24"/>
          <w:u w:val="single"/>
          <w:lang w:bidi="bn-IN"/>
        </w:rPr>
        <w:t>মেডিক্যাল:</w:t>
      </w:r>
      <w:r w:rsidR="002B2859" w:rsidRPr="00EE21D3">
        <w:rPr>
          <w:rFonts w:ascii="Nikosh" w:hAnsi="Nikosh" w:cs="Nikosh"/>
          <w:b/>
          <w:bCs/>
          <w:sz w:val="24"/>
          <w:szCs w:val="24"/>
          <w:u w:val="single"/>
          <w:lang w:bidi="bn-IN"/>
        </w:rPr>
        <w:t xml:space="preserve"> </w:t>
      </w:r>
    </w:p>
    <w:p w:rsidR="001920F2" w:rsidRPr="00427C9D" w:rsidRDefault="001920F2" w:rsidP="001920F2">
      <w:pPr>
        <w:spacing w:after="0" w:line="240" w:lineRule="auto"/>
        <w:rPr>
          <w:sz w:val="6"/>
          <w:szCs w:val="24"/>
        </w:rPr>
      </w:pPr>
    </w:p>
    <w:tbl>
      <w:tblPr>
        <w:tblStyle w:val="TableGrid"/>
        <w:tblW w:w="10476" w:type="dxa"/>
        <w:tblInd w:w="-171" w:type="dxa"/>
        <w:tblLook w:val="04A0" w:firstRow="1" w:lastRow="0" w:firstColumn="1" w:lastColumn="0" w:noHBand="0" w:noVBand="1"/>
      </w:tblPr>
      <w:tblGrid>
        <w:gridCol w:w="567"/>
        <w:gridCol w:w="2322"/>
        <w:gridCol w:w="2502"/>
        <w:gridCol w:w="1278"/>
        <w:gridCol w:w="1350"/>
        <w:gridCol w:w="1411"/>
        <w:gridCol w:w="1046"/>
      </w:tblGrid>
      <w:tr w:rsidR="00D760AF" w:rsidRPr="0096050E" w:rsidTr="004963C7">
        <w:tc>
          <w:tcPr>
            <w:tcW w:w="567" w:type="dxa"/>
          </w:tcPr>
          <w:p w:rsidR="00D760AF" w:rsidRPr="0096050E" w:rsidRDefault="00D760AF" w:rsidP="00AD38B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Nikosh" w:hAnsi="Nikosh" w:cs="Nikosh"/>
                <w:cs/>
                <w:lang w:bidi="bn-IN"/>
              </w:rPr>
            </w:pPr>
          </w:p>
        </w:tc>
        <w:tc>
          <w:tcPr>
            <w:tcW w:w="2322" w:type="dxa"/>
          </w:tcPr>
          <w:p w:rsidR="00D760AF" w:rsidRPr="00A037BB" w:rsidRDefault="00D760AF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A037BB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ডা: মনজুরুল আহমদ</w:t>
            </w:r>
          </w:p>
        </w:tc>
        <w:tc>
          <w:tcPr>
            <w:tcW w:w="2502" w:type="dxa"/>
          </w:tcPr>
          <w:p w:rsidR="00D760AF" w:rsidRPr="00A037BB" w:rsidRDefault="004963C7" w:rsidP="004963C7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A037BB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উপ-প্রধান </w:t>
            </w:r>
            <w:r w:rsidR="00D760AF" w:rsidRPr="00A037BB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চিকিৎসা কর্মকর্তা</w:t>
            </w:r>
          </w:p>
        </w:tc>
        <w:tc>
          <w:tcPr>
            <w:tcW w:w="1278" w:type="dxa"/>
          </w:tcPr>
          <w:p w:rsidR="00D760AF" w:rsidRPr="00A037BB" w:rsidRDefault="00D760AF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A037BB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২৭৬</w:t>
            </w:r>
          </w:p>
          <w:p w:rsidR="00D760AF" w:rsidRPr="00A037BB" w:rsidRDefault="00D760AF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A037BB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৫০৩০-২</w:t>
            </w:r>
          </w:p>
        </w:tc>
        <w:tc>
          <w:tcPr>
            <w:tcW w:w="1350" w:type="dxa"/>
          </w:tcPr>
          <w:p w:rsidR="00D760AF" w:rsidRPr="00A037BB" w:rsidRDefault="00D760AF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A037BB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২৪-০২-০৭</w:t>
            </w:r>
          </w:p>
        </w:tc>
        <w:tc>
          <w:tcPr>
            <w:tcW w:w="1411" w:type="dxa"/>
          </w:tcPr>
          <w:p w:rsidR="00D760AF" w:rsidRPr="00A037BB" w:rsidRDefault="00D760AF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A037BB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০২-০৩-১৬</w:t>
            </w:r>
          </w:p>
        </w:tc>
        <w:tc>
          <w:tcPr>
            <w:tcW w:w="1046" w:type="dxa"/>
          </w:tcPr>
          <w:p w:rsidR="00D760AF" w:rsidRPr="00A037BB" w:rsidRDefault="00D760AF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A037BB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গাজীপুর</w:t>
            </w:r>
          </w:p>
        </w:tc>
      </w:tr>
      <w:tr w:rsidR="00D760AF" w:rsidRPr="0096050E" w:rsidTr="004963C7">
        <w:tc>
          <w:tcPr>
            <w:tcW w:w="567" w:type="dxa"/>
          </w:tcPr>
          <w:p w:rsidR="00D760AF" w:rsidRPr="0096050E" w:rsidRDefault="00D760AF" w:rsidP="00AD38B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Nikosh" w:hAnsi="Nikosh" w:cs="Nikosh"/>
                <w:cs/>
                <w:lang w:bidi="bn-IN"/>
              </w:rPr>
            </w:pPr>
          </w:p>
        </w:tc>
        <w:tc>
          <w:tcPr>
            <w:tcW w:w="2322" w:type="dxa"/>
          </w:tcPr>
          <w:p w:rsidR="00D760AF" w:rsidRPr="00A037BB" w:rsidRDefault="00D760AF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A037BB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ডা: তাহসিনা ফেরদৌস</w:t>
            </w:r>
          </w:p>
        </w:tc>
        <w:tc>
          <w:tcPr>
            <w:tcW w:w="2502" w:type="dxa"/>
          </w:tcPr>
          <w:p w:rsidR="00D760AF" w:rsidRPr="00A037BB" w:rsidRDefault="004963C7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A037BB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উপ-প্রধান</w:t>
            </w:r>
            <w:r w:rsidR="00D760AF" w:rsidRPr="00A037BB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 চিকিৎসা কর্মকর্তা</w:t>
            </w:r>
          </w:p>
        </w:tc>
        <w:tc>
          <w:tcPr>
            <w:tcW w:w="1278" w:type="dxa"/>
          </w:tcPr>
          <w:p w:rsidR="00D760AF" w:rsidRPr="00A037BB" w:rsidRDefault="00D760AF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A037BB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২৭৭</w:t>
            </w:r>
          </w:p>
          <w:p w:rsidR="00D760AF" w:rsidRPr="00A037BB" w:rsidRDefault="00D760AF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A037BB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৫০২৯-৪</w:t>
            </w:r>
          </w:p>
        </w:tc>
        <w:tc>
          <w:tcPr>
            <w:tcW w:w="1350" w:type="dxa"/>
          </w:tcPr>
          <w:p w:rsidR="00D760AF" w:rsidRPr="00A037BB" w:rsidRDefault="00D760AF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A037BB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২৪-০২-০৭</w:t>
            </w:r>
          </w:p>
        </w:tc>
        <w:tc>
          <w:tcPr>
            <w:tcW w:w="1411" w:type="dxa"/>
          </w:tcPr>
          <w:p w:rsidR="00D760AF" w:rsidRPr="00A037BB" w:rsidRDefault="00D760AF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A037BB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০২-০৩-১৬</w:t>
            </w:r>
          </w:p>
        </w:tc>
        <w:tc>
          <w:tcPr>
            <w:tcW w:w="1046" w:type="dxa"/>
          </w:tcPr>
          <w:p w:rsidR="00D760AF" w:rsidRPr="00A037BB" w:rsidRDefault="00D760AF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A037BB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গাজীপুর</w:t>
            </w:r>
          </w:p>
        </w:tc>
      </w:tr>
      <w:tr w:rsidR="001F044A" w:rsidRPr="00CB0D7D" w:rsidTr="004963C7">
        <w:tc>
          <w:tcPr>
            <w:tcW w:w="567" w:type="dxa"/>
          </w:tcPr>
          <w:p w:rsidR="001F044A" w:rsidRPr="00CB0D7D" w:rsidRDefault="001F044A" w:rsidP="008C410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Nikosh" w:hAnsi="Nikosh" w:cs="Nikosh"/>
                <w:cs/>
                <w:lang w:bidi="bn-IN"/>
              </w:rPr>
            </w:pPr>
          </w:p>
        </w:tc>
        <w:tc>
          <w:tcPr>
            <w:tcW w:w="2322" w:type="dxa"/>
          </w:tcPr>
          <w:p w:rsidR="001F044A" w:rsidRPr="00A037BB" w:rsidRDefault="0022447C" w:rsidP="007B73A2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A037BB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ডা: </w:t>
            </w:r>
            <w:r w:rsidR="007B73A2" w:rsidRPr="00A037BB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শেখ শাহানাজ পারভীন </w:t>
            </w:r>
          </w:p>
        </w:tc>
        <w:tc>
          <w:tcPr>
            <w:tcW w:w="2502" w:type="dxa"/>
          </w:tcPr>
          <w:p w:rsidR="001F044A" w:rsidRPr="00A037BB" w:rsidRDefault="007B73A2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A037BB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চিকিৎসা কর্মকর্তা</w:t>
            </w:r>
          </w:p>
        </w:tc>
        <w:tc>
          <w:tcPr>
            <w:tcW w:w="1278" w:type="dxa"/>
          </w:tcPr>
          <w:p w:rsidR="001F044A" w:rsidRPr="00A037BB" w:rsidRDefault="007B324B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A037BB">
              <w:rPr>
                <w:rFonts w:ascii="Nikosh" w:hAnsi="Nikosh" w:cs="Nikosh"/>
                <w:sz w:val="24"/>
                <w:szCs w:val="24"/>
                <w:cs/>
              </w:rPr>
              <w:t>১৩</w:t>
            </w:r>
            <w:r w:rsidRPr="00A037BB">
              <w:rPr>
                <w:rFonts w:ascii="Nikosh" w:hAnsi="Nikosh" w:cs="Nikosh" w:hint="cs"/>
                <w:sz w:val="24"/>
                <w:szCs w:val="24"/>
                <w:cs/>
              </w:rPr>
              <w:t>৮</w:t>
            </w:r>
            <w:r w:rsidRPr="00A037BB">
              <w:rPr>
                <w:rFonts w:ascii="Nikosh" w:hAnsi="Nikosh" w:cs="Nikosh"/>
                <w:sz w:val="24"/>
                <w:szCs w:val="24"/>
                <w:cs/>
              </w:rPr>
              <w:t>৭</w:t>
            </w:r>
          </w:p>
          <w:p w:rsidR="00AD1699" w:rsidRPr="00A037BB" w:rsidRDefault="000A1F97" w:rsidP="00A85262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A037BB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৫৮০৫-৭</w:t>
            </w:r>
          </w:p>
        </w:tc>
        <w:tc>
          <w:tcPr>
            <w:tcW w:w="1350" w:type="dxa"/>
          </w:tcPr>
          <w:p w:rsidR="001F044A" w:rsidRPr="00A037BB" w:rsidRDefault="007B324B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A037BB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৩০-১২-২০২০</w:t>
            </w:r>
          </w:p>
        </w:tc>
        <w:tc>
          <w:tcPr>
            <w:tcW w:w="1411" w:type="dxa"/>
          </w:tcPr>
          <w:p w:rsidR="001F044A" w:rsidRPr="00A037BB" w:rsidRDefault="007B324B" w:rsidP="001D6DB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A037BB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৩০-১২-২০২০</w:t>
            </w:r>
          </w:p>
        </w:tc>
        <w:tc>
          <w:tcPr>
            <w:tcW w:w="1046" w:type="dxa"/>
          </w:tcPr>
          <w:p w:rsidR="001F044A" w:rsidRPr="00A037BB" w:rsidRDefault="007B324B" w:rsidP="00F87C3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A037BB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নোয়াখালী</w:t>
            </w:r>
          </w:p>
        </w:tc>
      </w:tr>
    </w:tbl>
    <w:p w:rsidR="008C4104" w:rsidRDefault="008C4104" w:rsidP="00A22F63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</w:p>
    <w:p w:rsidR="008C4104" w:rsidRDefault="008C4104">
      <w:pPr>
        <w:spacing w:after="0" w:line="240" w:lineRule="auto"/>
        <w:rPr>
          <w:rFonts w:ascii="Nikosh" w:hAnsi="Nikosh" w:cs="Nikosh"/>
          <w:sz w:val="26"/>
          <w:szCs w:val="26"/>
          <w:u w:val="single"/>
          <w:cs/>
          <w:lang w:bidi="bn-IN"/>
        </w:rPr>
      </w:pPr>
      <w:r>
        <w:rPr>
          <w:rFonts w:ascii="Nikosh" w:hAnsi="Nikosh" w:cs="Nikosh"/>
          <w:sz w:val="26"/>
          <w:szCs w:val="26"/>
          <w:u w:val="single"/>
          <w:cs/>
          <w:lang w:bidi="bn-IN"/>
        </w:rPr>
        <w:br w:type="page"/>
      </w:r>
    </w:p>
    <w:p w:rsidR="00073295" w:rsidRDefault="00073295" w:rsidP="00A22F63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</w:p>
    <w:p w:rsidR="00073295" w:rsidRDefault="00073295" w:rsidP="00A22F63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</w:p>
    <w:p w:rsidR="00F87C34" w:rsidRDefault="002F1700" w:rsidP="00A22F63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  <w:r w:rsidRPr="002F1700">
        <w:rPr>
          <w:rFonts w:ascii="Nikosh" w:hAnsi="Nikosh" w:cs="Nikosh" w:hint="cs"/>
          <w:sz w:val="26"/>
          <w:szCs w:val="26"/>
          <w:u w:val="single"/>
          <w:cs/>
          <w:lang w:bidi="bn-IN"/>
        </w:rPr>
        <w:t>পাতা নং-২</w:t>
      </w:r>
    </w:p>
    <w:p w:rsidR="004F5E81" w:rsidRDefault="004F5E81" w:rsidP="00991DDF">
      <w:pPr>
        <w:spacing w:after="0" w:line="240" w:lineRule="auto"/>
        <w:rPr>
          <w:rFonts w:ascii="Nikosh" w:hAnsi="Nikosh" w:cs="Nikosh"/>
          <w:b/>
          <w:bCs/>
          <w:sz w:val="26"/>
          <w:szCs w:val="26"/>
          <w:u w:val="single"/>
          <w:cs/>
          <w:lang w:bidi="bn-IN"/>
        </w:rPr>
      </w:pPr>
    </w:p>
    <w:p w:rsidR="00991DDF" w:rsidRPr="00AF0BB5" w:rsidRDefault="00991DDF" w:rsidP="00991DDF">
      <w:pPr>
        <w:spacing w:after="0" w:line="240" w:lineRule="auto"/>
        <w:rPr>
          <w:rFonts w:ascii="Nikosh" w:hAnsi="Nikosh" w:cs="Nikosh"/>
          <w:b/>
          <w:bCs/>
          <w:sz w:val="26"/>
          <w:szCs w:val="26"/>
          <w:u w:val="single"/>
          <w:lang w:bidi="bn-IN"/>
        </w:rPr>
      </w:pPr>
      <w:r w:rsidRPr="00AF0BB5">
        <w:rPr>
          <w:rFonts w:ascii="Nikosh" w:hAnsi="Nikosh" w:cs="Nikosh"/>
          <w:b/>
          <w:bCs/>
          <w:sz w:val="26"/>
          <w:szCs w:val="26"/>
          <w:u w:val="single"/>
          <w:cs/>
          <w:lang w:bidi="bn-IN"/>
        </w:rPr>
        <w:t>স্কুল এন্ড কলেজ:</w:t>
      </w:r>
      <w:r w:rsidR="00AB53B4">
        <w:rPr>
          <w:rFonts w:ascii="Nikosh" w:hAnsi="Nikosh" w:cs="Nikosh"/>
          <w:b/>
          <w:bCs/>
          <w:sz w:val="26"/>
          <w:szCs w:val="26"/>
          <w:u w:val="single"/>
          <w:cs/>
          <w:lang w:bidi="bn-IN"/>
        </w:rPr>
        <w:t xml:space="preserve"> </w:t>
      </w:r>
    </w:p>
    <w:p w:rsidR="002F1700" w:rsidRPr="00991DDF" w:rsidRDefault="002F1700" w:rsidP="002F1700">
      <w:pPr>
        <w:spacing w:after="0" w:line="240" w:lineRule="auto"/>
        <w:jc w:val="center"/>
        <w:rPr>
          <w:rFonts w:ascii="Nikosh" w:hAnsi="Nikosh" w:cs="Nikosh"/>
          <w:sz w:val="14"/>
          <w:szCs w:val="36"/>
          <w:u w:val="single"/>
          <w:lang w:bidi="bn-IN"/>
        </w:rPr>
      </w:pPr>
    </w:p>
    <w:tbl>
      <w:tblPr>
        <w:tblStyle w:val="TableGrid"/>
        <w:tblW w:w="10476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67"/>
        <w:gridCol w:w="2880"/>
        <w:gridCol w:w="2007"/>
        <w:gridCol w:w="1215"/>
        <w:gridCol w:w="1449"/>
        <w:gridCol w:w="1312"/>
        <w:gridCol w:w="1046"/>
      </w:tblGrid>
      <w:tr w:rsidR="002F1700" w:rsidRPr="00AF0BB5" w:rsidTr="00AF0BB5">
        <w:tc>
          <w:tcPr>
            <w:tcW w:w="567" w:type="dxa"/>
            <w:shd w:val="clear" w:color="auto" w:fill="D9D9D9" w:themeFill="background1" w:themeFillShade="D9"/>
          </w:tcPr>
          <w:p w:rsidR="002F1700" w:rsidRPr="00FC2354" w:rsidRDefault="002F1700" w:rsidP="00B26C8B">
            <w:p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FC2354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্র: নং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:rsidR="002F1700" w:rsidRPr="00FC2354" w:rsidRDefault="002F1700" w:rsidP="00B26C8B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FC2354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র্মকর্তার নাম</w:t>
            </w:r>
          </w:p>
        </w:tc>
        <w:tc>
          <w:tcPr>
            <w:tcW w:w="2007" w:type="dxa"/>
            <w:shd w:val="clear" w:color="auto" w:fill="D9D9D9" w:themeFill="background1" w:themeFillShade="D9"/>
          </w:tcPr>
          <w:p w:rsidR="002F1700" w:rsidRPr="00FC2354" w:rsidRDefault="002F1700" w:rsidP="00B26C8B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FC2354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পদবী</w:t>
            </w:r>
          </w:p>
        </w:tc>
        <w:tc>
          <w:tcPr>
            <w:tcW w:w="1215" w:type="dxa"/>
            <w:shd w:val="clear" w:color="auto" w:fill="D9D9D9" w:themeFill="background1" w:themeFillShade="D9"/>
          </w:tcPr>
          <w:p w:rsidR="002F1700" w:rsidRPr="00FC2354" w:rsidRDefault="002F1700" w:rsidP="00B26C8B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  <w:lang w:bidi="bn-IN"/>
              </w:rPr>
            </w:pPr>
            <w:r w:rsidRPr="00FC2354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থি নং ও</w:t>
            </w:r>
          </w:p>
          <w:p w:rsidR="002F1700" w:rsidRPr="00FC2354" w:rsidRDefault="00024F25" w:rsidP="00B26C8B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এমপ্লয়ি</w:t>
            </w:r>
            <w:r w:rsidR="002F1700" w:rsidRPr="00FC2354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 xml:space="preserve"> নং</w:t>
            </w:r>
          </w:p>
        </w:tc>
        <w:tc>
          <w:tcPr>
            <w:tcW w:w="1449" w:type="dxa"/>
            <w:shd w:val="clear" w:color="auto" w:fill="D9D9D9" w:themeFill="background1" w:themeFillShade="D9"/>
          </w:tcPr>
          <w:p w:rsidR="002F1700" w:rsidRPr="00FC2354" w:rsidRDefault="002F1700" w:rsidP="00B26C8B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FC2354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ংস্থায় যোগদানের তাং</w:t>
            </w:r>
          </w:p>
        </w:tc>
        <w:tc>
          <w:tcPr>
            <w:tcW w:w="1312" w:type="dxa"/>
            <w:shd w:val="clear" w:color="auto" w:fill="D9D9D9" w:themeFill="background1" w:themeFillShade="D9"/>
          </w:tcPr>
          <w:p w:rsidR="00FC2354" w:rsidRDefault="00FC2354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িইউএফএল</w:t>
            </w:r>
          </w:p>
          <w:p w:rsidR="002F1700" w:rsidRPr="00FC2354" w:rsidRDefault="002F1700" w:rsidP="00FC2354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FC2354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যোগদানের তাং</w:t>
            </w:r>
          </w:p>
        </w:tc>
        <w:tc>
          <w:tcPr>
            <w:tcW w:w="1046" w:type="dxa"/>
            <w:shd w:val="clear" w:color="auto" w:fill="D9D9D9" w:themeFill="background1" w:themeFillShade="D9"/>
          </w:tcPr>
          <w:p w:rsidR="002F1700" w:rsidRPr="00FC2354" w:rsidRDefault="002F1700" w:rsidP="00B26C8B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FC2354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িজ জেলা</w:t>
            </w:r>
          </w:p>
        </w:tc>
      </w:tr>
    </w:tbl>
    <w:p w:rsidR="00B86368" w:rsidRPr="0099241A" w:rsidRDefault="00B86368" w:rsidP="00B86368">
      <w:pPr>
        <w:spacing w:after="0" w:line="240" w:lineRule="auto"/>
        <w:rPr>
          <w:rFonts w:ascii="Nikosh" w:hAnsi="Nikosh" w:cs="Nikosh"/>
          <w:b/>
          <w:bCs/>
          <w:sz w:val="24"/>
          <w:szCs w:val="12"/>
          <w:u w:val="single"/>
          <w:lang w:bidi="bn-IN"/>
        </w:rPr>
      </w:pPr>
    </w:p>
    <w:p w:rsidR="00B86368" w:rsidRPr="00991DDF" w:rsidRDefault="00B86368" w:rsidP="00B86368">
      <w:pPr>
        <w:spacing w:after="0" w:line="240" w:lineRule="auto"/>
        <w:rPr>
          <w:b/>
          <w:bCs/>
          <w:sz w:val="8"/>
          <w:szCs w:val="26"/>
          <w:u w:val="single"/>
          <w:lang w:bidi="bn-IN"/>
        </w:rPr>
      </w:pPr>
    </w:p>
    <w:tbl>
      <w:tblPr>
        <w:tblStyle w:val="TableGrid"/>
        <w:tblW w:w="10476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67"/>
        <w:gridCol w:w="2880"/>
        <w:gridCol w:w="2142"/>
        <w:gridCol w:w="1080"/>
        <w:gridCol w:w="1350"/>
        <w:gridCol w:w="1411"/>
        <w:gridCol w:w="1046"/>
      </w:tblGrid>
      <w:tr w:rsidR="00B86368" w:rsidRPr="00AF0BB5" w:rsidTr="00C8330C">
        <w:tc>
          <w:tcPr>
            <w:tcW w:w="567" w:type="dxa"/>
            <w:shd w:val="clear" w:color="auto" w:fill="FFFFFF" w:themeFill="background1"/>
          </w:tcPr>
          <w:p w:rsidR="00B86368" w:rsidRPr="00AF0BB5" w:rsidRDefault="00B86368" w:rsidP="00AD38B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880" w:type="dxa"/>
            <w:shd w:val="clear" w:color="auto" w:fill="FFFFFF" w:themeFill="background1"/>
          </w:tcPr>
          <w:p w:rsidR="00B86368" w:rsidRPr="00AF0BB5" w:rsidRDefault="00B86368" w:rsidP="001B0A5A">
            <w:pPr>
              <w:spacing w:after="0" w:line="240" w:lineRule="auto"/>
              <w:jc w:val="left"/>
              <w:rPr>
                <w:rFonts w:ascii="Nikosh" w:hAnsi="Nikosh" w:cs="Nikosh"/>
                <w:b/>
                <w:bCs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নাব মো: আকতার হোসেন</w:t>
            </w:r>
          </w:p>
        </w:tc>
        <w:tc>
          <w:tcPr>
            <w:tcW w:w="2142" w:type="dxa"/>
            <w:shd w:val="clear" w:color="auto" w:fill="FFFFFF" w:themeFill="background1"/>
          </w:tcPr>
          <w:p w:rsidR="00B86368" w:rsidRPr="00AF0BB5" w:rsidRDefault="00B86368" w:rsidP="005709ED">
            <w:pPr>
              <w:spacing w:after="0" w:line="240" w:lineRule="auto"/>
              <w:jc w:val="left"/>
              <w:rPr>
                <w:rFonts w:ascii="Nikosh" w:hAnsi="Nikosh" w:cs="Nikosh"/>
                <w:b/>
                <w:bCs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অধ্যক্ষ</w:t>
            </w:r>
          </w:p>
        </w:tc>
        <w:tc>
          <w:tcPr>
            <w:tcW w:w="1080" w:type="dxa"/>
            <w:shd w:val="clear" w:color="auto" w:fill="FFFFFF" w:themeFill="background1"/>
          </w:tcPr>
          <w:p w:rsidR="00B86368" w:rsidRPr="00AF0BB5" w:rsidRDefault="00B86368" w:rsidP="00354D9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৩৪৬</w:t>
            </w:r>
          </w:p>
          <w:p w:rsidR="00B86368" w:rsidRPr="00AF0BB5" w:rsidRDefault="00B86368" w:rsidP="00354D9B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৪০৩৫-২</w:t>
            </w:r>
          </w:p>
        </w:tc>
        <w:tc>
          <w:tcPr>
            <w:tcW w:w="1350" w:type="dxa"/>
            <w:shd w:val="clear" w:color="auto" w:fill="FFFFFF" w:themeFill="background1"/>
          </w:tcPr>
          <w:p w:rsidR="00B86368" w:rsidRPr="00AF0BB5" w:rsidRDefault="00B86368" w:rsidP="00B26C8B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০-০৭-৯৩</w:t>
            </w:r>
          </w:p>
        </w:tc>
        <w:tc>
          <w:tcPr>
            <w:tcW w:w="1411" w:type="dxa"/>
            <w:shd w:val="clear" w:color="auto" w:fill="FFFFFF" w:themeFill="background1"/>
          </w:tcPr>
          <w:p w:rsidR="00B86368" w:rsidRPr="00AF0BB5" w:rsidRDefault="00B86368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b/>
                <w:bCs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৮-০৬-১৯</w:t>
            </w:r>
          </w:p>
        </w:tc>
        <w:tc>
          <w:tcPr>
            <w:tcW w:w="1046" w:type="dxa"/>
            <w:shd w:val="clear" w:color="auto" w:fill="FFFFFF" w:themeFill="background1"/>
          </w:tcPr>
          <w:p w:rsidR="00B86368" w:rsidRPr="00AF0BB5" w:rsidRDefault="00B86368" w:rsidP="00B86368">
            <w:pPr>
              <w:spacing w:after="0" w:line="240" w:lineRule="auto"/>
              <w:rPr>
                <w:rFonts w:ascii="Nikosh" w:hAnsi="Nikosh" w:cs="Nikosh"/>
                <w:sz w:val="26"/>
                <w:szCs w:val="26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রাজশাহী</w:t>
            </w:r>
          </w:p>
          <w:p w:rsidR="00B86368" w:rsidRPr="00AF0BB5" w:rsidRDefault="00B86368" w:rsidP="00B26C8B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6"/>
                <w:szCs w:val="26"/>
                <w:cs/>
                <w:lang w:bidi="bn-IN"/>
              </w:rPr>
            </w:pPr>
          </w:p>
        </w:tc>
      </w:tr>
      <w:tr w:rsidR="00B86368" w:rsidRPr="00AF0BB5" w:rsidTr="00C8330C">
        <w:tc>
          <w:tcPr>
            <w:tcW w:w="567" w:type="dxa"/>
            <w:shd w:val="clear" w:color="auto" w:fill="FFFFFF" w:themeFill="background1"/>
          </w:tcPr>
          <w:p w:rsidR="00B86368" w:rsidRPr="00AF0BB5" w:rsidRDefault="00B86368" w:rsidP="008C410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880" w:type="dxa"/>
            <w:shd w:val="clear" w:color="auto" w:fill="FFFFFF" w:themeFill="background1"/>
          </w:tcPr>
          <w:p w:rsidR="00B86368" w:rsidRPr="00AF0BB5" w:rsidRDefault="003C6556" w:rsidP="001B0A5A">
            <w:pPr>
              <w:spacing w:after="0" w:line="240" w:lineRule="auto"/>
              <w:jc w:val="left"/>
              <w:rPr>
                <w:rFonts w:ascii="Nikosh" w:hAnsi="Nikosh" w:cs="Nikosh"/>
                <w:b/>
                <w:bCs/>
                <w:sz w:val="26"/>
                <w:szCs w:val="26"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নাব</w:t>
            </w:r>
            <w:r w:rsidR="00344B06"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 xml:space="preserve"> শ্যামল কান্তি দত্ত</w:t>
            </w:r>
          </w:p>
        </w:tc>
        <w:tc>
          <w:tcPr>
            <w:tcW w:w="2142" w:type="dxa"/>
            <w:shd w:val="clear" w:color="auto" w:fill="FFFFFF" w:themeFill="background1"/>
          </w:tcPr>
          <w:p w:rsidR="00B86368" w:rsidRPr="00AF0BB5" w:rsidRDefault="00344B06" w:rsidP="001B0A5A">
            <w:pPr>
              <w:spacing w:after="0" w:line="240" w:lineRule="auto"/>
              <w:jc w:val="left"/>
              <w:rPr>
                <w:rFonts w:ascii="Nikosh" w:hAnsi="Nikosh" w:cs="Nikosh"/>
                <w:b/>
                <w:bCs/>
                <w:sz w:val="26"/>
                <w:szCs w:val="26"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 xml:space="preserve">সহ: অধ্যাপক (বাংলা)     </w:t>
            </w:r>
          </w:p>
        </w:tc>
        <w:tc>
          <w:tcPr>
            <w:tcW w:w="1080" w:type="dxa"/>
            <w:shd w:val="clear" w:color="auto" w:fill="FFFFFF" w:themeFill="background1"/>
          </w:tcPr>
          <w:p w:rsidR="00B86368" w:rsidRPr="00AF0BB5" w:rsidRDefault="00344B06" w:rsidP="00354D9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৮৪৯</w:t>
            </w:r>
          </w:p>
          <w:p w:rsidR="00344B06" w:rsidRPr="00AF0BB5" w:rsidRDefault="00344B06" w:rsidP="00354D9B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6"/>
                <w:szCs w:val="26"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৩৮১৮-২</w:t>
            </w:r>
          </w:p>
        </w:tc>
        <w:tc>
          <w:tcPr>
            <w:tcW w:w="1350" w:type="dxa"/>
            <w:shd w:val="clear" w:color="auto" w:fill="FFFFFF" w:themeFill="background1"/>
          </w:tcPr>
          <w:p w:rsidR="00B86368" w:rsidRPr="00AF0BB5" w:rsidRDefault="00344B06" w:rsidP="00B26C8B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6"/>
                <w:szCs w:val="26"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২৯-১১-৯৯</w:t>
            </w:r>
          </w:p>
        </w:tc>
        <w:tc>
          <w:tcPr>
            <w:tcW w:w="1411" w:type="dxa"/>
            <w:shd w:val="clear" w:color="auto" w:fill="FFFFFF" w:themeFill="background1"/>
          </w:tcPr>
          <w:p w:rsidR="00B86368" w:rsidRPr="00AF0BB5" w:rsidRDefault="00344B06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b/>
                <w:bCs/>
                <w:sz w:val="26"/>
                <w:szCs w:val="26"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০-০৯-০১</w:t>
            </w:r>
          </w:p>
        </w:tc>
        <w:tc>
          <w:tcPr>
            <w:tcW w:w="1046" w:type="dxa"/>
            <w:shd w:val="clear" w:color="auto" w:fill="FFFFFF" w:themeFill="background1"/>
          </w:tcPr>
          <w:p w:rsidR="00B86368" w:rsidRPr="00AF0BB5" w:rsidRDefault="00344B06" w:rsidP="00B26C8B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6"/>
                <w:szCs w:val="26"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সিলেট</w:t>
            </w:r>
          </w:p>
        </w:tc>
      </w:tr>
      <w:tr w:rsidR="009D0A16" w:rsidRPr="00AF0BB5" w:rsidTr="00C8330C">
        <w:tc>
          <w:tcPr>
            <w:tcW w:w="567" w:type="dxa"/>
            <w:shd w:val="clear" w:color="auto" w:fill="FFFFFF" w:themeFill="background1"/>
          </w:tcPr>
          <w:p w:rsidR="009D0A16" w:rsidRPr="00AF0BB5" w:rsidRDefault="009D0A16" w:rsidP="008C410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880" w:type="dxa"/>
            <w:shd w:val="clear" w:color="auto" w:fill="FFFFFF" w:themeFill="background1"/>
          </w:tcPr>
          <w:p w:rsidR="009D0A16" w:rsidRPr="00AF0BB5" w:rsidRDefault="003C6556" w:rsidP="001B0A5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নাব</w:t>
            </w:r>
            <w:r w:rsidR="009D0A16" w:rsidRPr="00AF0BB5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="00A942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 xml:space="preserve">শিব </w:t>
            </w:r>
            <w:r w:rsidR="009D0A16"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শঙ্কর সাহা</w:t>
            </w:r>
          </w:p>
        </w:tc>
        <w:tc>
          <w:tcPr>
            <w:tcW w:w="2142" w:type="dxa"/>
            <w:shd w:val="clear" w:color="auto" w:fill="FFFFFF" w:themeFill="background1"/>
          </w:tcPr>
          <w:p w:rsidR="009D0A16" w:rsidRPr="007D74A1" w:rsidRDefault="001B0A5A" w:rsidP="001B0A5A">
            <w:pPr>
              <w:spacing w:after="0" w:line="240" w:lineRule="auto"/>
              <w:ind w:left="-126" w:right="-153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AF0BB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 xml:space="preserve"> </w:t>
            </w:r>
            <w:r w:rsidR="009D0A16" w:rsidRPr="007D74A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হ: অধ্যাপক (ব্যবস্থাপনা)</w:t>
            </w:r>
          </w:p>
        </w:tc>
        <w:tc>
          <w:tcPr>
            <w:tcW w:w="1080" w:type="dxa"/>
            <w:shd w:val="clear" w:color="auto" w:fill="FFFFFF" w:themeFill="background1"/>
          </w:tcPr>
          <w:p w:rsidR="009D0A16" w:rsidRPr="00AF0BB5" w:rsidRDefault="009D0A16" w:rsidP="00354D9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১৪০</w:t>
            </w:r>
          </w:p>
          <w:p w:rsidR="009D0A16" w:rsidRPr="00AF0BB5" w:rsidRDefault="009D0A16" w:rsidP="00354D9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৩৬৪৮-৩</w:t>
            </w:r>
          </w:p>
        </w:tc>
        <w:tc>
          <w:tcPr>
            <w:tcW w:w="1350" w:type="dxa"/>
            <w:shd w:val="clear" w:color="auto" w:fill="FFFFFF" w:themeFill="background1"/>
          </w:tcPr>
          <w:p w:rsidR="009D0A16" w:rsidRPr="00AF0BB5" w:rsidRDefault="009D0A16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০৩-০৫-৯৮</w:t>
            </w:r>
          </w:p>
        </w:tc>
        <w:tc>
          <w:tcPr>
            <w:tcW w:w="1411" w:type="dxa"/>
            <w:shd w:val="clear" w:color="auto" w:fill="FFFFFF" w:themeFill="background1"/>
          </w:tcPr>
          <w:p w:rsidR="009D0A16" w:rsidRPr="00AF0BB5" w:rsidRDefault="009D0A16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২৭-০৮-০৮</w:t>
            </w:r>
          </w:p>
        </w:tc>
        <w:tc>
          <w:tcPr>
            <w:tcW w:w="1046" w:type="dxa"/>
            <w:shd w:val="clear" w:color="auto" w:fill="FFFFFF" w:themeFill="background1"/>
          </w:tcPr>
          <w:p w:rsidR="009D0A16" w:rsidRPr="00AF0BB5" w:rsidRDefault="009D0A16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বি-বাড়ীয়া</w:t>
            </w:r>
          </w:p>
        </w:tc>
      </w:tr>
      <w:tr w:rsidR="009D0A16" w:rsidRPr="00AF0BB5" w:rsidTr="00C8330C">
        <w:tc>
          <w:tcPr>
            <w:tcW w:w="567" w:type="dxa"/>
            <w:shd w:val="clear" w:color="auto" w:fill="FFFFFF" w:themeFill="background1"/>
          </w:tcPr>
          <w:p w:rsidR="009D0A16" w:rsidRPr="00AF0BB5" w:rsidRDefault="009D0A16" w:rsidP="008C410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880" w:type="dxa"/>
            <w:shd w:val="clear" w:color="auto" w:fill="FFFFFF" w:themeFill="background1"/>
          </w:tcPr>
          <w:p w:rsidR="009D0A16" w:rsidRPr="00AF0BB5" w:rsidRDefault="003C6556" w:rsidP="001B0A5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নাব</w:t>
            </w:r>
            <w:r w:rsidR="009D0A16" w:rsidRPr="00AF0BB5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="009D0A16"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মাহাবুবর রহমান</w:t>
            </w:r>
          </w:p>
        </w:tc>
        <w:tc>
          <w:tcPr>
            <w:tcW w:w="2142" w:type="dxa"/>
            <w:shd w:val="clear" w:color="auto" w:fill="FFFFFF" w:themeFill="background1"/>
          </w:tcPr>
          <w:p w:rsidR="009D0A16" w:rsidRPr="00AF0BB5" w:rsidRDefault="009D0A16" w:rsidP="001B0A5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সহ: অধ্যাপক (রসায়ন)</w:t>
            </w:r>
          </w:p>
        </w:tc>
        <w:tc>
          <w:tcPr>
            <w:tcW w:w="1080" w:type="dxa"/>
            <w:shd w:val="clear" w:color="auto" w:fill="FFFFFF" w:themeFill="background1"/>
          </w:tcPr>
          <w:p w:rsidR="009D0A16" w:rsidRPr="00AF0BB5" w:rsidRDefault="009D0A16" w:rsidP="00354D9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২৯৭</w:t>
            </w:r>
          </w:p>
          <w:p w:rsidR="009D0A16" w:rsidRPr="00AF0BB5" w:rsidRDefault="009D0A16" w:rsidP="00354D9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৩৮১৭-৪</w:t>
            </w:r>
          </w:p>
        </w:tc>
        <w:tc>
          <w:tcPr>
            <w:tcW w:w="1350" w:type="dxa"/>
            <w:shd w:val="clear" w:color="auto" w:fill="FFFFFF" w:themeFill="background1"/>
          </w:tcPr>
          <w:p w:rsidR="009D0A16" w:rsidRPr="00AF0BB5" w:rsidRDefault="009D0A16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২৭-১১-৯৯</w:t>
            </w:r>
          </w:p>
        </w:tc>
        <w:tc>
          <w:tcPr>
            <w:tcW w:w="1411" w:type="dxa"/>
            <w:shd w:val="clear" w:color="auto" w:fill="FFFFFF" w:themeFill="background1"/>
          </w:tcPr>
          <w:p w:rsidR="009D0A16" w:rsidRPr="00AF0BB5" w:rsidRDefault="009D0A16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২৬-০৪-১৭</w:t>
            </w:r>
          </w:p>
        </w:tc>
        <w:tc>
          <w:tcPr>
            <w:tcW w:w="1046" w:type="dxa"/>
            <w:shd w:val="clear" w:color="auto" w:fill="FFFFFF" w:themeFill="background1"/>
          </w:tcPr>
          <w:p w:rsidR="009D0A16" w:rsidRPr="00AF0BB5" w:rsidRDefault="009D0A16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চট্টগ্রাম</w:t>
            </w:r>
          </w:p>
        </w:tc>
      </w:tr>
      <w:tr w:rsidR="00C8330C" w:rsidRPr="00AF0BB5" w:rsidTr="00C8330C">
        <w:tc>
          <w:tcPr>
            <w:tcW w:w="567" w:type="dxa"/>
            <w:shd w:val="clear" w:color="auto" w:fill="FFFFFF" w:themeFill="background1"/>
          </w:tcPr>
          <w:p w:rsidR="00C8330C" w:rsidRPr="00AF0BB5" w:rsidRDefault="00C8330C" w:rsidP="008C410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880" w:type="dxa"/>
            <w:shd w:val="clear" w:color="auto" w:fill="FFFFFF" w:themeFill="background1"/>
          </w:tcPr>
          <w:p w:rsidR="00C8330C" w:rsidRPr="00AF0BB5" w:rsidRDefault="003C6556" w:rsidP="001B0A5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নাব</w:t>
            </w:r>
            <w:r w:rsidR="00F60A31">
              <w:rPr>
                <w:rFonts w:ascii="Nikosh" w:hAnsi="Nikosh" w:cs="Nikosh"/>
                <w:sz w:val="26"/>
                <w:szCs w:val="26"/>
              </w:rPr>
              <w:t xml:space="preserve"> মানব কুমার সাহা</w:t>
            </w:r>
          </w:p>
        </w:tc>
        <w:tc>
          <w:tcPr>
            <w:tcW w:w="2142" w:type="dxa"/>
            <w:shd w:val="clear" w:color="auto" w:fill="FFFFFF" w:themeFill="background1"/>
          </w:tcPr>
          <w:p w:rsidR="00C8330C" w:rsidRPr="006C4E47" w:rsidRDefault="006C4E47" w:rsidP="006C4E47">
            <w:pPr>
              <w:spacing w:after="0" w:line="240" w:lineRule="auto"/>
              <w:ind w:left="-126" w:right="-198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F60A31" w:rsidRPr="006C4E47">
              <w:rPr>
                <w:rFonts w:ascii="Nikosh" w:hAnsi="Nikosh" w:cs="Nikosh"/>
                <w:sz w:val="24"/>
                <w:szCs w:val="24"/>
                <w:lang w:bidi="bn-IN"/>
              </w:rPr>
              <w:t>সহ</w:t>
            </w:r>
            <w:r w:rsidRPr="006C4E47">
              <w:rPr>
                <w:rFonts w:ascii="Nikosh" w:hAnsi="Nikosh" w:cs="Nikosh"/>
                <w:sz w:val="24"/>
                <w:szCs w:val="24"/>
                <w:lang w:bidi="bn-IN"/>
              </w:rPr>
              <w:t>:</w:t>
            </w:r>
            <w:r w:rsidR="00F60A31" w:rsidRPr="006C4E47">
              <w:rPr>
                <w:rFonts w:ascii="Nikosh" w:hAnsi="Nikosh" w:cs="Nikosh"/>
                <w:sz w:val="24"/>
                <w:szCs w:val="24"/>
                <w:lang w:bidi="bn-IN"/>
              </w:rPr>
              <w:t xml:space="preserve">অধ্যাপক </w:t>
            </w:r>
            <w:r w:rsidR="00F60A31" w:rsidRPr="006C4E47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(পদার্থ বিজ্ঞান)</w:t>
            </w:r>
          </w:p>
        </w:tc>
        <w:tc>
          <w:tcPr>
            <w:tcW w:w="1080" w:type="dxa"/>
            <w:shd w:val="clear" w:color="auto" w:fill="FFFFFF" w:themeFill="background1"/>
          </w:tcPr>
          <w:p w:rsidR="00C8330C" w:rsidRDefault="006C4E47" w:rsidP="00354D9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০২৭</w:t>
            </w:r>
          </w:p>
          <w:p w:rsidR="006C4E47" w:rsidRPr="00AF0BB5" w:rsidRDefault="006C4E47" w:rsidP="00354D9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৭৯৫৬-৬</w:t>
            </w:r>
          </w:p>
        </w:tc>
        <w:tc>
          <w:tcPr>
            <w:tcW w:w="1350" w:type="dxa"/>
            <w:shd w:val="clear" w:color="auto" w:fill="FFFFFF" w:themeFill="background1"/>
          </w:tcPr>
          <w:p w:rsidR="00C8330C" w:rsidRPr="00AF0BB5" w:rsidRDefault="006C4E47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২৯-০৩-১৯৯৮</w:t>
            </w:r>
          </w:p>
        </w:tc>
        <w:tc>
          <w:tcPr>
            <w:tcW w:w="1411" w:type="dxa"/>
            <w:shd w:val="clear" w:color="auto" w:fill="FFFFFF" w:themeFill="background1"/>
          </w:tcPr>
          <w:p w:rsidR="00C8330C" w:rsidRPr="00AF0BB5" w:rsidRDefault="006C4E47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০৪-০১-২০২২</w:t>
            </w:r>
          </w:p>
        </w:tc>
        <w:tc>
          <w:tcPr>
            <w:tcW w:w="1046" w:type="dxa"/>
            <w:shd w:val="clear" w:color="auto" w:fill="FFFFFF" w:themeFill="background1"/>
          </w:tcPr>
          <w:p w:rsidR="00C8330C" w:rsidRPr="00AF0BB5" w:rsidRDefault="006C4E47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ফরিদপুর</w:t>
            </w:r>
          </w:p>
        </w:tc>
      </w:tr>
      <w:tr w:rsidR="009D0A16" w:rsidRPr="00AF0BB5" w:rsidTr="00C8330C">
        <w:tc>
          <w:tcPr>
            <w:tcW w:w="567" w:type="dxa"/>
            <w:shd w:val="clear" w:color="auto" w:fill="FFFFFF" w:themeFill="background1"/>
          </w:tcPr>
          <w:p w:rsidR="009D0A16" w:rsidRPr="00AF0BB5" w:rsidRDefault="009D0A16" w:rsidP="008C410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880" w:type="dxa"/>
            <w:shd w:val="clear" w:color="auto" w:fill="FFFFFF" w:themeFill="background1"/>
          </w:tcPr>
          <w:p w:rsidR="009D0A16" w:rsidRPr="00AF0BB5" w:rsidRDefault="003C6556" w:rsidP="001B0A5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নাব</w:t>
            </w:r>
            <w:r w:rsidR="009D0A16" w:rsidRPr="00AF0BB5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="009D0A16"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মো: ফজলুল করিম</w:t>
            </w:r>
          </w:p>
        </w:tc>
        <w:tc>
          <w:tcPr>
            <w:tcW w:w="2142" w:type="dxa"/>
            <w:shd w:val="clear" w:color="auto" w:fill="FFFFFF" w:themeFill="background1"/>
          </w:tcPr>
          <w:p w:rsidR="009D0A16" w:rsidRPr="00AF0BB5" w:rsidRDefault="007A0DCA" w:rsidP="007A0DC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সহ: অধ্যাপক</w:t>
            </w:r>
            <w:r w:rsidR="009D0A16"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 xml:space="preserve"> (ইংরেজী)</w:t>
            </w:r>
          </w:p>
        </w:tc>
        <w:tc>
          <w:tcPr>
            <w:tcW w:w="1080" w:type="dxa"/>
            <w:shd w:val="clear" w:color="auto" w:fill="FFFFFF" w:themeFill="background1"/>
          </w:tcPr>
          <w:p w:rsidR="009D0A16" w:rsidRPr="00AF0BB5" w:rsidRDefault="009D0A16" w:rsidP="00354D9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৯৬৮</w:t>
            </w:r>
          </w:p>
          <w:p w:rsidR="009D0A16" w:rsidRPr="00AF0BB5" w:rsidRDefault="009D0A16" w:rsidP="00354D9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৩৬৫৮-২</w:t>
            </w:r>
          </w:p>
        </w:tc>
        <w:tc>
          <w:tcPr>
            <w:tcW w:w="1350" w:type="dxa"/>
            <w:shd w:val="clear" w:color="auto" w:fill="FFFFFF" w:themeFill="background1"/>
          </w:tcPr>
          <w:p w:rsidR="009D0A16" w:rsidRPr="00AF0BB5" w:rsidRDefault="009D0A16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৫-০৯-৯৮</w:t>
            </w:r>
          </w:p>
        </w:tc>
        <w:tc>
          <w:tcPr>
            <w:tcW w:w="1411" w:type="dxa"/>
            <w:shd w:val="clear" w:color="auto" w:fill="FFFFFF" w:themeFill="background1"/>
          </w:tcPr>
          <w:p w:rsidR="009D0A16" w:rsidRPr="00AF0BB5" w:rsidRDefault="009D0A16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০-০২-০৪</w:t>
            </w:r>
          </w:p>
        </w:tc>
        <w:tc>
          <w:tcPr>
            <w:tcW w:w="1046" w:type="dxa"/>
            <w:shd w:val="clear" w:color="auto" w:fill="FFFFFF" w:themeFill="background1"/>
          </w:tcPr>
          <w:p w:rsidR="009D0A16" w:rsidRPr="00AF0BB5" w:rsidRDefault="009D0A16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চট্টগ্রাম</w:t>
            </w:r>
          </w:p>
        </w:tc>
      </w:tr>
      <w:tr w:rsidR="009D0A16" w:rsidRPr="00AF0BB5" w:rsidTr="00C8330C">
        <w:tc>
          <w:tcPr>
            <w:tcW w:w="567" w:type="dxa"/>
            <w:shd w:val="clear" w:color="auto" w:fill="FFFFFF" w:themeFill="background1"/>
          </w:tcPr>
          <w:p w:rsidR="009D0A16" w:rsidRPr="00AF0BB5" w:rsidRDefault="009D0A16" w:rsidP="008C410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880" w:type="dxa"/>
            <w:shd w:val="clear" w:color="auto" w:fill="FFFFFF" w:themeFill="background1"/>
          </w:tcPr>
          <w:p w:rsidR="009D0A16" w:rsidRPr="00AF0BB5" w:rsidRDefault="009D0A16" w:rsidP="001B0A5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মিসেস তৈয়বা সিদ্দীকা</w:t>
            </w:r>
          </w:p>
        </w:tc>
        <w:tc>
          <w:tcPr>
            <w:tcW w:w="2142" w:type="dxa"/>
            <w:shd w:val="clear" w:color="auto" w:fill="FFFFFF" w:themeFill="background1"/>
          </w:tcPr>
          <w:p w:rsidR="009D0A16" w:rsidRPr="00AF0BB5" w:rsidRDefault="007A0DCA" w:rsidP="001B0A5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 xml:space="preserve">সহ: অধ্যাপক </w:t>
            </w:r>
            <w:r w:rsidR="009D0A16"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(অর্থনীতি)</w:t>
            </w:r>
          </w:p>
        </w:tc>
        <w:tc>
          <w:tcPr>
            <w:tcW w:w="1080" w:type="dxa"/>
            <w:shd w:val="clear" w:color="auto" w:fill="FFFFFF" w:themeFill="background1"/>
          </w:tcPr>
          <w:p w:rsidR="009D0A16" w:rsidRPr="00AF0BB5" w:rsidRDefault="009D0A16" w:rsidP="00354D9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৯৯১</w:t>
            </w:r>
          </w:p>
          <w:p w:rsidR="009D0A16" w:rsidRPr="00AF0BB5" w:rsidRDefault="009D0A16" w:rsidP="00354D9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৪৪১৩-১</w:t>
            </w:r>
          </w:p>
        </w:tc>
        <w:tc>
          <w:tcPr>
            <w:tcW w:w="1350" w:type="dxa"/>
            <w:shd w:val="clear" w:color="auto" w:fill="FFFFFF" w:themeFill="background1"/>
          </w:tcPr>
          <w:p w:rsidR="009D0A16" w:rsidRPr="00AF0BB5" w:rsidRDefault="009D0A16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২৫-১১-০৪</w:t>
            </w:r>
          </w:p>
        </w:tc>
        <w:tc>
          <w:tcPr>
            <w:tcW w:w="1411" w:type="dxa"/>
            <w:shd w:val="clear" w:color="auto" w:fill="FFFFFF" w:themeFill="background1"/>
          </w:tcPr>
          <w:p w:rsidR="009D0A16" w:rsidRPr="00AF0BB5" w:rsidRDefault="009D0A16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১-০২-০৫</w:t>
            </w:r>
          </w:p>
        </w:tc>
        <w:tc>
          <w:tcPr>
            <w:tcW w:w="1046" w:type="dxa"/>
            <w:shd w:val="clear" w:color="auto" w:fill="FFFFFF" w:themeFill="background1"/>
          </w:tcPr>
          <w:p w:rsidR="009D0A16" w:rsidRPr="00AF0BB5" w:rsidRDefault="009D0A16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চট্টগ্রাম</w:t>
            </w:r>
          </w:p>
        </w:tc>
      </w:tr>
      <w:tr w:rsidR="009D0A16" w:rsidRPr="00AF0BB5" w:rsidTr="00C8330C">
        <w:tc>
          <w:tcPr>
            <w:tcW w:w="567" w:type="dxa"/>
            <w:shd w:val="clear" w:color="auto" w:fill="FFFFFF" w:themeFill="background1"/>
          </w:tcPr>
          <w:p w:rsidR="009D0A16" w:rsidRPr="00AF0BB5" w:rsidRDefault="009D0A16" w:rsidP="008C410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880" w:type="dxa"/>
            <w:shd w:val="clear" w:color="auto" w:fill="FFFFFF" w:themeFill="background1"/>
          </w:tcPr>
          <w:p w:rsidR="009D0A16" w:rsidRPr="00AF0BB5" w:rsidRDefault="00AB53B4" w:rsidP="001B0A5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</w:rPr>
              <w:t>জনাব</w:t>
            </w:r>
            <w:r w:rsidR="009D0A16" w:rsidRPr="00AF0BB5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="009D0A16"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মো: মশিউর রাহান</w:t>
            </w:r>
          </w:p>
        </w:tc>
        <w:tc>
          <w:tcPr>
            <w:tcW w:w="2142" w:type="dxa"/>
            <w:shd w:val="clear" w:color="auto" w:fill="FFFFFF" w:themeFill="background1"/>
          </w:tcPr>
          <w:p w:rsidR="009D0A16" w:rsidRPr="00AF0BB5" w:rsidRDefault="009D0A16" w:rsidP="001B0A5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প্রভাষক (কম্পিউটার)</w:t>
            </w:r>
          </w:p>
        </w:tc>
        <w:tc>
          <w:tcPr>
            <w:tcW w:w="1080" w:type="dxa"/>
            <w:shd w:val="clear" w:color="auto" w:fill="FFFFFF" w:themeFill="background1"/>
          </w:tcPr>
          <w:p w:rsidR="009D0A16" w:rsidRPr="00AF0BB5" w:rsidRDefault="009D0A16" w:rsidP="00354D9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২১৮</w:t>
            </w:r>
          </w:p>
          <w:p w:rsidR="009D0A16" w:rsidRPr="00AF0BB5" w:rsidRDefault="009D0A16" w:rsidP="00354D9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৫২৯৮-৫</w:t>
            </w:r>
          </w:p>
        </w:tc>
        <w:tc>
          <w:tcPr>
            <w:tcW w:w="1350" w:type="dxa"/>
            <w:shd w:val="clear" w:color="auto" w:fill="FFFFFF" w:themeFill="background1"/>
          </w:tcPr>
          <w:p w:rsidR="009D0A16" w:rsidRPr="00AF0BB5" w:rsidRDefault="009D0A16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২৩-০৫-১৩</w:t>
            </w:r>
          </w:p>
        </w:tc>
        <w:tc>
          <w:tcPr>
            <w:tcW w:w="1411" w:type="dxa"/>
            <w:shd w:val="clear" w:color="auto" w:fill="FFFFFF" w:themeFill="background1"/>
          </w:tcPr>
          <w:p w:rsidR="009D0A16" w:rsidRPr="00AF0BB5" w:rsidRDefault="009D0A16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২৩-০৫-১৩</w:t>
            </w:r>
          </w:p>
        </w:tc>
        <w:tc>
          <w:tcPr>
            <w:tcW w:w="1046" w:type="dxa"/>
            <w:shd w:val="clear" w:color="auto" w:fill="FFFFFF" w:themeFill="background1"/>
          </w:tcPr>
          <w:p w:rsidR="009D0A16" w:rsidRPr="00AF0BB5" w:rsidRDefault="009D0A16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রংপুর</w:t>
            </w:r>
          </w:p>
        </w:tc>
      </w:tr>
      <w:tr w:rsidR="009D0A16" w:rsidRPr="00AF0BB5" w:rsidTr="00C8330C">
        <w:tc>
          <w:tcPr>
            <w:tcW w:w="567" w:type="dxa"/>
            <w:shd w:val="clear" w:color="auto" w:fill="FFFFFF" w:themeFill="background1"/>
          </w:tcPr>
          <w:p w:rsidR="009D0A16" w:rsidRPr="00AF0BB5" w:rsidRDefault="009D0A16" w:rsidP="008C410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880" w:type="dxa"/>
            <w:shd w:val="clear" w:color="auto" w:fill="FFFFFF" w:themeFill="background1"/>
          </w:tcPr>
          <w:p w:rsidR="009D0A16" w:rsidRPr="00AF0BB5" w:rsidRDefault="003C6556" w:rsidP="001B0A5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নাব</w:t>
            </w:r>
            <w:r w:rsidR="009D0A16" w:rsidRPr="00AF0BB5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="009D0A16"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মোহাম্মদ মফিজুল ইসলাম</w:t>
            </w:r>
          </w:p>
        </w:tc>
        <w:tc>
          <w:tcPr>
            <w:tcW w:w="2142" w:type="dxa"/>
            <w:shd w:val="clear" w:color="auto" w:fill="FFFFFF" w:themeFill="background1"/>
          </w:tcPr>
          <w:p w:rsidR="009D0A16" w:rsidRPr="00AF0BB5" w:rsidRDefault="009D0A16" w:rsidP="001B0A5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প্রভাষক (গণিত)</w:t>
            </w:r>
          </w:p>
        </w:tc>
        <w:tc>
          <w:tcPr>
            <w:tcW w:w="1080" w:type="dxa"/>
            <w:shd w:val="clear" w:color="auto" w:fill="FFFFFF" w:themeFill="background1"/>
          </w:tcPr>
          <w:p w:rsidR="009D0A16" w:rsidRPr="00AF0BB5" w:rsidRDefault="009D0A16" w:rsidP="00354D9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২৮০</w:t>
            </w:r>
          </w:p>
          <w:p w:rsidR="009D0A16" w:rsidRPr="00AF0BB5" w:rsidRDefault="009D0A16" w:rsidP="00354D9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৫১৩৩-৪</w:t>
            </w:r>
          </w:p>
        </w:tc>
        <w:tc>
          <w:tcPr>
            <w:tcW w:w="1350" w:type="dxa"/>
            <w:shd w:val="clear" w:color="auto" w:fill="FFFFFF" w:themeFill="background1"/>
          </w:tcPr>
          <w:p w:rsidR="009D0A16" w:rsidRPr="00AF0BB5" w:rsidRDefault="009D0A16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০১-০১-০৮</w:t>
            </w:r>
          </w:p>
        </w:tc>
        <w:tc>
          <w:tcPr>
            <w:tcW w:w="1411" w:type="dxa"/>
            <w:shd w:val="clear" w:color="auto" w:fill="FFFFFF" w:themeFill="background1"/>
          </w:tcPr>
          <w:p w:rsidR="009D0A16" w:rsidRPr="00AF0BB5" w:rsidRDefault="009D0A16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৬-০৭-১৬</w:t>
            </w: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ab/>
            </w:r>
          </w:p>
        </w:tc>
        <w:tc>
          <w:tcPr>
            <w:tcW w:w="1046" w:type="dxa"/>
            <w:shd w:val="clear" w:color="auto" w:fill="FFFFFF" w:themeFill="background1"/>
          </w:tcPr>
          <w:p w:rsidR="009D0A16" w:rsidRPr="00AF0BB5" w:rsidRDefault="009D0A16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ুমিল্লা</w:t>
            </w:r>
          </w:p>
        </w:tc>
      </w:tr>
      <w:tr w:rsidR="009D0A16" w:rsidRPr="00AF0BB5" w:rsidTr="00C8330C">
        <w:tc>
          <w:tcPr>
            <w:tcW w:w="567" w:type="dxa"/>
            <w:shd w:val="clear" w:color="auto" w:fill="FFFFFF" w:themeFill="background1"/>
          </w:tcPr>
          <w:p w:rsidR="009D0A16" w:rsidRPr="00AF0BB5" w:rsidRDefault="009D0A16" w:rsidP="008C410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880" w:type="dxa"/>
            <w:shd w:val="clear" w:color="auto" w:fill="FFFFFF" w:themeFill="background1"/>
          </w:tcPr>
          <w:p w:rsidR="009D0A16" w:rsidRPr="00AF0BB5" w:rsidRDefault="009D0A16" w:rsidP="001B0A5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মিসেস সাদিয়া আফরিন</w:t>
            </w:r>
          </w:p>
        </w:tc>
        <w:tc>
          <w:tcPr>
            <w:tcW w:w="2142" w:type="dxa"/>
            <w:shd w:val="clear" w:color="auto" w:fill="FFFFFF" w:themeFill="background1"/>
          </w:tcPr>
          <w:p w:rsidR="009D0A16" w:rsidRPr="00AF0BB5" w:rsidRDefault="009D0A16" w:rsidP="001B0A5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প্রভাষক (ইংরেজী)</w:t>
            </w:r>
          </w:p>
        </w:tc>
        <w:tc>
          <w:tcPr>
            <w:tcW w:w="1080" w:type="dxa"/>
            <w:shd w:val="clear" w:color="auto" w:fill="FFFFFF" w:themeFill="background1"/>
          </w:tcPr>
          <w:p w:rsidR="009D0A16" w:rsidRPr="00AF0BB5" w:rsidRDefault="009D0A16" w:rsidP="00354D9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৩২৯</w:t>
            </w:r>
          </w:p>
          <w:p w:rsidR="009D0A16" w:rsidRPr="00AF0BB5" w:rsidRDefault="009D0A16" w:rsidP="00354D9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৫৩৯০-০</w:t>
            </w:r>
          </w:p>
        </w:tc>
        <w:tc>
          <w:tcPr>
            <w:tcW w:w="1350" w:type="dxa"/>
            <w:shd w:val="clear" w:color="auto" w:fill="FFFFFF" w:themeFill="background1"/>
          </w:tcPr>
          <w:p w:rsidR="009D0A16" w:rsidRPr="00AF0BB5" w:rsidRDefault="009D0A16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০৫-০৮-১৩</w:t>
            </w:r>
          </w:p>
        </w:tc>
        <w:tc>
          <w:tcPr>
            <w:tcW w:w="1411" w:type="dxa"/>
            <w:shd w:val="clear" w:color="auto" w:fill="FFFFFF" w:themeFill="background1"/>
          </w:tcPr>
          <w:p w:rsidR="009D0A16" w:rsidRPr="00AF0BB5" w:rsidRDefault="009D0A16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৭-১২-১৮</w:t>
            </w:r>
          </w:p>
        </w:tc>
        <w:tc>
          <w:tcPr>
            <w:tcW w:w="1046" w:type="dxa"/>
            <w:shd w:val="clear" w:color="auto" w:fill="FFFFFF" w:themeFill="background1"/>
          </w:tcPr>
          <w:p w:rsidR="009D0A16" w:rsidRPr="00AF0BB5" w:rsidRDefault="009D0A16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গাজীপুর</w:t>
            </w:r>
          </w:p>
        </w:tc>
      </w:tr>
      <w:tr w:rsidR="00EA469A" w:rsidRPr="00AF0BB5" w:rsidTr="00C8330C">
        <w:tc>
          <w:tcPr>
            <w:tcW w:w="567" w:type="dxa"/>
            <w:shd w:val="clear" w:color="auto" w:fill="FFFFFF" w:themeFill="background1"/>
          </w:tcPr>
          <w:p w:rsidR="00EA469A" w:rsidRPr="00AF0BB5" w:rsidRDefault="00EA469A" w:rsidP="008C410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880" w:type="dxa"/>
            <w:shd w:val="clear" w:color="auto" w:fill="FFFFFF" w:themeFill="background1"/>
          </w:tcPr>
          <w:p w:rsidR="00EA469A" w:rsidRPr="00AF0BB5" w:rsidRDefault="00EA469A" w:rsidP="001B0A5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মিসেস</w:t>
            </w:r>
            <w:r w:rsidRPr="00AF0BB5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ৃষ্ণা বড়</w:t>
            </w:r>
            <w:r w:rsidRPr="00AF0BB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ু</w:t>
            </w: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য়া</w:t>
            </w:r>
          </w:p>
        </w:tc>
        <w:tc>
          <w:tcPr>
            <w:tcW w:w="2142" w:type="dxa"/>
            <w:shd w:val="clear" w:color="auto" w:fill="FFFFFF" w:themeFill="background1"/>
          </w:tcPr>
          <w:p w:rsidR="00EA469A" w:rsidRPr="00AF0BB5" w:rsidRDefault="00EA469A" w:rsidP="001B0A5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সহ: হিসাব কর্মকর্তা</w:t>
            </w:r>
          </w:p>
        </w:tc>
        <w:tc>
          <w:tcPr>
            <w:tcW w:w="1080" w:type="dxa"/>
            <w:shd w:val="clear" w:color="auto" w:fill="FFFFFF" w:themeFill="background1"/>
          </w:tcPr>
          <w:p w:rsidR="00EA469A" w:rsidRDefault="00EA469A" w:rsidP="00342B05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৩৭৩</w:t>
            </w:r>
          </w:p>
          <w:p w:rsidR="008C4104" w:rsidRPr="00AF0BB5" w:rsidRDefault="008C4104" w:rsidP="00342B05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EA469A" w:rsidRPr="00AF0BB5" w:rsidRDefault="00EA469A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০-০৩-৮৮</w:t>
            </w:r>
          </w:p>
        </w:tc>
        <w:tc>
          <w:tcPr>
            <w:tcW w:w="1411" w:type="dxa"/>
            <w:shd w:val="clear" w:color="auto" w:fill="FFFFFF" w:themeFill="background1"/>
          </w:tcPr>
          <w:p w:rsidR="00EA469A" w:rsidRPr="00AF0BB5" w:rsidRDefault="00D02782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২৭-০৪-২০১৬</w:t>
            </w:r>
          </w:p>
        </w:tc>
        <w:tc>
          <w:tcPr>
            <w:tcW w:w="1046" w:type="dxa"/>
            <w:shd w:val="clear" w:color="auto" w:fill="FFFFFF" w:themeFill="background1"/>
          </w:tcPr>
          <w:p w:rsidR="00EA469A" w:rsidRPr="00AF0BB5" w:rsidRDefault="00EA469A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চট্টগ্রাম</w:t>
            </w:r>
          </w:p>
        </w:tc>
      </w:tr>
    </w:tbl>
    <w:p w:rsidR="00173185" w:rsidRPr="00173185" w:rsidRDefault="00173185" w:rsidP="00173185">
      <w:pPr>
        <w:spacing w:after="0" w:line="240" w:lineRule="auto"/>
        <w:rPr>
          <w:rFonts w:ascii="Nikosh" w:hAnsi="Nikosh" w:cs="Nikosh"/>
          <w:sz w:val="26"/>
          <w:szCs w:val="26"/>
        </w:rPr>
      </w:pPr>
      <w:r w:rsidRPr="00173185">
        <w:rPr>
          <w:rFonts w:ascii="Nikosh" w:hAnsi="Nikosh" w:cs="Nikosh"/>
          <w:sz w:val="26"/>
          <w:szCs w:val="26"/>
          <w:cs/>
          <w:lang w:bidi="bn-IN"/>
        </w:rPr>
        <w:tab/>
      </w:r>
      <w:r w:rsidRPr="00173185">
        <w:rPr>
          <w:rFonts w:ascii="Nikosh" w:hAnsi="Nikosh" w:cs="Nikosh"/>
          <w:sz w:val="26"/>
          <w:szCs w:val="26"/>
          <w:cs/>
          <w:lang w:bidi="bn-IN"/>
        </w:rPr>
        <w:tab/>
      </w:r>
      <w:r w:rsidRPr="00173185">
        <w:rPr>
          <w:rFonts w:ascii="Nikosh" w:hAnsi="Nikosh" w:cs="Nikosh"/>
          <w:sz w:val="26"/>
          <w:szCs w:val="26"/>
          <w:cs/>
          <w:lang w:bidi="bn-IN"/>
        </w:rPr>
        <w:tab/>
      </w:r>
      <w:r w:rsidRPr="00173185">
        <w:rPr>
          <w:rFonts w:ascii="Nikosh" w:hAnsi="Nikosh" w:cs="Nikosh"/>
          <w:sz w:val="26"/>
          <w:szCs w:val="26"/>
          <w:cs/>
          <w:lang w:bidi="bn-IN"/>
        </w:rPr>
        <w:tab/>
      </w:r>
    </w:p>
    <w:p w:rsidR="00F87C34" w:rsidRPr="00F87C34" w:rsidRDefault="00173185" w:rsidP="00173185">
      <w:pPr>
        <w:spacing w:after="0" w:line="240" w:lineRule="auto"/>
        <w:rPr>
          <w:rFonts w:ascii="Nikosh" w:hAnsi="Nikosh" w:cs="Nikosh"/>
          <w:sz w:val="26"/>
          <w:szCs w:val="26"/>
          <w:cs/>
          <w:lang w:bidi="bn-IN"/>
        </w:rPr>
      </w:pPr>
      <w:r w:rsidRPr="00173185">
        <w:rPr>
          <w:rFonts w:ascii="Nikosh" w:hAnsi="Nikosh" w:cs="Nikosh"/>
          <w:sz w:val="26"/>
          <w:szCs w:val="26"/>
          <w:cs/>
          <w:lang w:bidi="bn-IN"/>
        </w:rPr>
        <w:tab/>
      </w:r>
    </w:p>
    <w:p w:rsidR="00F87C34" w:rsidRPr="00F87C34" w:rsidRDefault="00F87C34" w:rsidP="00F87C34">
      <w:pPr>
        <w:spacing w:after="0" w:line="240" w:lineRule="auto"/>
        <w:rPr>
          <w:rFonts w:ascii="Nikosh" w:hAnsi="Nikosh" w:cs="Nikosh"/>
          <w:sz w:val="26"/>
          <w:szCs w:val="26"/>
        </w:rPr>
      </w:pPr>
    </w:p>
    <w:p w:rsidR="00F87C34" w:rsidRPr="00F87C34" w:rsidRDefault="00F87C34" w:rsidP="00F87C34">
      <w:pPr>
        <w:spacing w:after="0" w:line="240" w:lineRule="auto"/>
        <w:rPr>
          <w:rFonts w:ascii="Nikosh" w:hAnsi="Nikosh" w:cs="Nikosh"/>
          <w:sz w:val="26"/>
          <w:szCs w:val="26"/>
        </w:rPr>
      </w:pPr>
      <w:r w:rsidRPr="00F87C34">
        <w:rPr>
          <w:rFonts w:ascii="Nikosh" w:hAnsi="Nikosh" w:cs="Nikosh"/>
          <w:sz w:val="26"/>
          <w:szCs w:val="26"/>
          <w:cs/>
          <w:lang w:bidi="bn-IN"/>
        </w:rPr>
        <w:tab/>
      </w:r>
      <w:r w:rsidRPr="00F87C34">
        <w:rPr>
          <w:rFonts w:ascii="Nikosh" w:hAnsi="Nikosh" w:cs="Nikosh"/>
          <w:sz w:val="26"/>
          <w:szCs w:val="26"/>
          <w:cs/>
          <w:lang w:bidi="bn-IN"/>
        </w:rPr>
        <w:tab/>
      </w:r>
      <w:r w:rsidRPr="00F87C34">
        <w:rPr>
          <w:rFonts w:ascii="Nikosh" w:hAnsi="Nikosh" w:cs="Nikosh"/>
          <w:sz w:val="26"/>
          <w:szCs w:val="26"/>
          <w:cs/>
          <w:lang w:bidi="bn-IN"/>
        </w:rPr>
        <w:tab/>
      </w:r>
    </w:p>
    <w:p w:rsidR="00F87C34" w:rsidRPr="00F87C34" w:rsidRDefault="00F87C34" w:rsidP="00F87C34">
      <w:pPr>
        <w:spacing w:after="0" w:line="240" w:lineRule="auto"/>
        <w:rPr>
          <w:rFonts w:ascii="Nikosh" w:hAnsi="Nikosh" w:cs="Nikosh"/>
          <w:sz w:val="26"/>
          <w:szCs w:val="26"/>
        </w:rPr>
      </w:pPr>
      <w:r w:rsidRPr="00F87C34">
        <w:rPr>
          <w:rFonts w:ascii="Nikosh" w:hAnsi="Nikosh" w:cs="Nikosh"/>
          <w:sz w:val="26"/>
          <w:szCs w:val="26"/>
          <w:cs/>
          <w:lang w:bidi="bn-IN"/>
        </w:rPr>
        <w:tab/>
      </w:r>
      <w:r w:rsidRPr="00F87C34">
        <w:rPr>
          <w:rFonts w:ascii="Nikosh" w:hAnsi="Nikosh" w:cs="Nikosh"/>
          <w:sz w:val="26"/>
          <w:szCs w:val="26"/>
          <w:cs/>
          <w:lang w:bidi="bn-IN"/>
        </w:rPr>
        <w:tab/>
      </w:r>
    </w:p>
    <w:p w:rsidR="00F87C34" w:rsidRPr="00F87C34" w:rsidRDefault="00F87C34" w:rsidP="00F87C34">
      <w:pPr>
        <w:spacing w:after="0" w:line="240" w:lineRule="auto"/>
        <w:rPr>
          <w:rFonts w:ascii="Nikosh" w:hAnsi="Nikosh" w:cs="Nikosh"/>
          <w:sz w:val="26"/>
          <w:szCs w:val="26"/>
        </w:rPr>
      </w:pPr>
      <w:r w:rsidRPr="00F87C34">
        <w:rPr>
          <w:rFonts w:ascii="Nikosh" w:hAnsi="Nikosh" w:cs="Nikosh"/>
          <w:sz w:val="26"/>
          <w:szCs w:val="26"/>
          <w:cs/>
          <w:lang w:bidi="bn-IN"/>
        </w:rPr>
        <w:tab/>
      </w:r>
      <w:r w:rsidRPr="00F87C34">
        <w:rPr>
          <w:rFonts w:ascii="Nikosh" w:hAnsi="Nikosh" w:cs="Nikosh"/>
          <w:sz w:val="26"/>
          <w:szCs w:val="26"/>
          <w:cs/>
          <w:lang w:bidi="bn-IN"/>
        </w:rPr>
        <w:tab/>
      </w:r>
      <w:r w:rsidRPr="00F87C34">
        <w:rPr>
          <w:rFonts w:ascii="Nikosh" w:hAnsi="Nikosh" w:cs="Nikosh"/>
          <w:sz w:val="26"/>
          <w:szCs w:val="26"/>
          <w:cs/>
          <w:lang w:bidi="bn-IN"/>
        </w:rPr>
        <w:tab/>
      </w:r>
    </w:p>
    <w:p w:rsidR="00F434D2" w:rsidRDefault="00F87C34" w:rsidP="00F87C34">
      <w:pPr>
        <w:spacing w:after="0" w:line="240" w:lineRule="auto"/>
        <w:rPr>
          <w:rFonts w:ascii="Nikosh" w:hAnsi="Nikosh" w:cs="Nikosh"/>
          <w:sz w:val="26"/>
          <w:szCs w:val="26"/>
          <w:cs/>
          <w:lang w:bidi="bn-IN"/>
        </w:rPr>
      </w:pPr>
      <w:r w:rsidRPr="00F87C34">
        <w:rPr>
          <w:rFonts w:ascii="Nikosh" w:hAnsi="Nikosh" w:cs="Nikosh"/>
          <w:sz w:val="26"/>
          <w:szCs w:val="26"/>
          <w:cs/>
          <w:lang w:bidi="bn-IN"/>
        </w:rPr>
        <w:tab/>
      </w:r>
      <w:r w:rsidRPr="00F87C34">
        <w:rPr>
          <w:rFonts w:ascii="Nikosh" w:hAnsi="Nikosh" w:cs="Nikosh"/>
          <w:sz w:val="26"/>
          <w:szCs w:val="26"/>
          <w:cs/>
          <w:lang w:bidi="bn-IN"/>
        </w:rPr>
        <w:tab/>
      </w:r>
    </w:p>
    <w:p w:rsidR="00F434D2" w:rsidRDefault="00F434D2">
      <w:pPr>
        <w:spacing w:after="0" w:line="240" w:lineRule="auto"/>
        <w:rPr>
          <w:rFonts w:ascii="Nikosh" w:hAnsi="Nikosh" w:cs="Nikosh"/>
          <w:sz w:val="26"/>
          <w:szCs w:val="26"/>
          <w:cs/>
          <w:lang w:bidi="bn-IN"/>
        </w:rPr>
      </w:pPr>
      <w:r>
        <w:rPr>
          <w:rFonts w:ascii="Nikosh" w:hAnsi="Nikosh" w:cs="Nikosh"/>
          <w:sz w:val="26"/>
          <w:szCs w:val="26"/>
          <w:cs/>
          <w:lang w:bidi="bn-IN"/>
        </w:rPr>
        <w:br w:type="page"/>
      </w:r>
    </w:p>
    <w:p w:rsidR="005B2ABC" w:rsidRDefault="005B2ABC" w:rsidP="00C26440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</w:p>
    <w:p w:rsidR="00F434D2" w:rsidRDefault="00F434D2" w:rsidP="00C26440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  <w:r>
        <w:rPr>
          <w:rFonts w:ascii="Nikosh" w:hAnsi="Nikosh" w:cs="Nikosh" w:hint="cs"/>
          <w:sz w:val="26"/>
          <w:szCs w:val="26"/>
          <w:u w:val="single"/>
          <w:cs/>
          <w:lang w:bidi="bn-IN"/>
        </w:rPr>
        <w:t>পাতা নং-৩</w:t>
      </w:r>
    </w:p>
    <w:p w:rsidR="003A0151" w:rsidRDefault="003A0151" w:rsidP="00C26440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lang w:bidi="bn-IN"/>
        </w:rPr>
      </w:pPr>
    </w:p>
    <w:tbl>
      <w:tblPr>
        <w:tblStyle w:val="TableGrid"/>
        <w:tblW w:w="10476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67"/>
        <w:gridCol w:w="2682"/>
        <w:gridCol w:w="2205"/>
        <w:gridCol w:w="1215"/>
        <w:gridCol w:w="1350"/>
        <w:gridCol w:w="1411"/>
        <w:gridCol w:w="1046"/>
      </w:tblGrid>
      <w:tr w:rsidR="00F434D2" w:rsidRPr="002F1700" w:rsidTr="00F434D2">
        <w:tc>
          <w:tcPr>
            <w:tcW w:w="567" w:type="dxa"/>
            <w:shd w:val="clear" w:color="auto" w:fill="D9D9D9" w:themeFill="background1" w:themeFillShade="D9"/>
          </w:tcPr>
          <w:p w:rsidR="00F434D2" w:rsidRPr="005A23BE" w:rsidRDefault="00F434D2" w:rsidP="00B26C8B">
            <w:pPr>
              <w:spacing w:after="0" w:line="240" w:lineRule="auto"/>
              <w:rPr>
                <w:rFonts w:ascii="Nikosh" w:hAnsi="Nikosh" w:cs="Nikosh"/>
                <w:bCs/>
                <w:sz w:val="24"/>
                <w:szCs w:val="24"/>
              </w:rPr>
            </w:pPr>
            <w:r w:rsidRPr="005A23BE">
              <w:rPr>
                <w:rFonts w:ascii="Nikosh" w:hAnsi="Nikosh" w:cs="Nikosh"/>
                <w:bCs/>
                <w:sz w:val="24"/>
                <w:szCs w:val="24"/>
                <w:cs/>
                <w:lang w:bidi="bn-IN"/>
              </w:rPr>
              <w:t>ক্র: নং</w:t>
            </w:r>
          </w:p>
        </w:tc>
        <w:tc>
          <w:tcPr>
            <w:tcW w:w="2682" w:type="dxa"/>
            <w:shd w:val="clear" w:color="auto" w:fill="D9D9D9" w:themeFill="background1" w:themeFillShade="D9"/>
          </w:tcPr>
          <w:p w:rsidR="00F434D2" w:rsidRPr="005A23BE" w:rsidRDefault="00F434D2" w:rsidP="00B26C8B">
            <w:pPr>
              <w:spacing w:after="0" w:line="240" w:lineRule="auto"/>
              <w:jc w:val="center"/>
              <w:rPr>
                <w:rFonts w:ascii="Nikosh" w:hAnsi="Nikosh" w:cs="Nikosh"/>
                <w:bCs/>
                <w:sz w:val="24"/>
                <w:szCs w:val="24"/>
              </w:rPr>
            </w:pPr>
            <w:r w:rsidRPr="005A23BE">
              <w:rPr>
                <w:rFonts w:ascii="Nikosh" w:hAnsi="Nikosh" w:cs="Nikosh"/>
                <w:bCs/>
                <w:sz w:val="24"/>
                <w:szCs w:val="24"/>
                <w:cs/>
                <w:lang w:bidi="bn-IN"/>
              </w:rPr>
              <w:t>কর্মকর্তার নাম</w:t>
            </w:r>
          </w:p>
        </w:tc>
        <w:tc>
          <w:tcPr>
            <w:tcW w:w="2205" w:type="dxa"/>
            <w:shd w:val="clear" w:color="auto" w:fill="D9D9D9" w:themeFill="background1" w:themeFillShade="D9"/>
          </w:tcPr>
          <w:p w:rsidR="00F434D2" w:rsidRPr="005A23BE" w:rsidRDefault="00F434D2" w:rsidP="00B26C8B">
            <w:pPr>
              <w:spacing w:after="0" w:line="240" w:lineRule="auto"/>
              <w:jc w:val="center"/>
              <w:rPr>
                <w:rFonts w:ascii="Nikosh" w:hAnsi="Nikosh" w:cs="Nikosh"/>
                <w:bCs/>
                <w:sz w:val="24"/>
                <w:szCs w:val="24"/>
              </w:rPr>
            </w:pPr>
            <w:r w:rsidRPr="005A23BE">
              <w:rPr>
                <w:rFonts w:ascii="Nikosh" w:hAnsi="Nikosh" w:cs="Nikosh"/>
                <w:bCs/>
                <w:sz w:val="24"/>
                <w:szCs w:val="24"/>
                <w:cs/>
                <w:lang w:bidi="bn-IN"/>
              </w:rPr>
              <w:t>পদবী</w:t>
            </w:r>
          </w:p>
        </w:tc>
        <w:tc>
          <w:tcPr>
            <w:tcW w:w="1215" w:type="dxa"/>
            <w:shd w:val="clear" w:color="auto" w:fill="D9D9D9" w:themeFill="background1" w:themeFillShade="D9"/>
          </w:tcPr>
          <w:p w:rsidR="00F434D2" w:rsidRPr="005A23BE" w:rsidRDefault="00F434D2" w:rsidP="00B26C8B">
            <w:pPr>
              <w:spacing w:after="0" w:line="240" w:lineRule="auto"/>
              <w:jc w:val="center"/>
              <w:rPr>
                <w:rFonts w:ascii="Nikosh" w:hAnsi="Nikosh" w:cs="Nikosh"/>
                <w:bCs/>
                <w:sz w:val="24"/>
                <w:szCs w:val="24"/>
                <w:lang w:bidi="bn-IN"/>
              </w:rPr>
            </w:pPr>
            <w:r w:rsidRPr="005A23BE">
              <w:rPr>
                <w:rFonts w:ascii="Nikosh" w:hAnsi="Nikosh" w:cs="Nikosh"/>
                <w:bCs/>
                <w:sz w:val="24"/>
                <w:szCs w:val="24"/>
                <w:cs/>
                <w:lang w:bidi="bn-IN"/>
              </w:rPr>
              <w:t>নথি নং ও</w:t>
            </w:r>
          </w:p>
          <w:p w:rsidR="00F434D2" w:rsidRPr="005A23BE" w:rsidRDefault="00B37CC0" w:rsidP="00B26C8B">
            <w:pPr>
              <w:spacing w:after="0" w:line="240" w:lineRule="auto"/>
              <w:jc w:val="center"/>
              <w:rPr>
                <w:rFonts w:ascii="Nikosh" w:hAnsi="Nikosh" w:cs="Nikosh"/>
                <w:bCs/>
                <w:sz w:val="24"/>
                <w:szCs w:val="24"/>
              </w:rPr>
            </w:pPr>
            <w:r>
              <w:rPr>
                <w:rFonts w:ascii="Nikosh" w:hAnsi="Nikosh" w:cs="Nikosh"/>
                <w:bCs/>
                <w:sz w:val="24"/>
                <w:szCs w:val="24"/>
                <w:cs/>
                <w:lang w:bidi="bn-IN"/>
              </w:rPr>
              <w:t>এমপ্লয়ি</w:t>
            </w:r>
            <w:r w:rsidR="00F434D2" w:rsidRPr="005A23BE">
              <w:rPr>
                <w:rFonts w:ascii="Nikosh" w:hAnsi="Nikosh" w:cs="Nikosh"/>
                <w:bCs/>
                <w:sz w:val="24"/>
                <w:szCs w:val="24"/>
                <w:cs/>
                <w:lang w:bidi="bn-IN"/>
              </w:rPr>
              <w:t xml:space="preserve"> নং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F434D2" w:rsidRPr="005A23BE" w:rsidRDefault="00F434D2" w:rsidP="00B26C8B">
            <w:pPr>
              <w:spacing w:after="0" w:line="240" w:lineRule="auto"/>
              <w:jc w:val="center"/>
              <w:rPr>
                <w:rFonts w:ascii="Nikosh" w:hAnsi="Nikosh" w:cs="Nikosh"/>
                <w:bCs/>
                <w:sz w:val="24"/>
                <w:szCs w:val="24"/>
              </w:rPr>
            </w:pPr>
            <w:r w:rsidRPr="005A23BE">
              <w:rPr>
                <w:rFonts w:ascii="Nikosh" w:hAnsi="Nikosh" w:cs="Nikosh"/>
                <w:bCs/>
                <w:sz w:val="24"/>
                <w:szCs w:val="24"/>
                <w:cs/>
                <w:lang w:bidi="bn-IN"/>
              </w:rPr>
              <w:t>সংস্থায় যোগদানের তাং</w:t>
            </w:r>
          </w:p>
        </w:tc>
        <w:tc>
          <w:tcPr>
            <w:tcW w:w="1411" w:type="dxa"/>
            <w:shd w:val="clear" w:color="auto" w:fill="D9D9D9" w:themeFill="background1" w:themeFillShade="D9"/>
          </w:tcPr>
          <w:p w:rsidR="00F434D2" w:rsidRPr="005A23BE" w:rsidRDefault="00F434D2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bCs/>
                <w:sz w:val="24"/>
                <w:szCs w:val="24"/>
              </w:rPr>
            </w:pPr>
            <w:r w:rsidRPr="005A23BE">
              <w:rPr>
                <w:rFonts w:ascii="Nikosh" w:hAnsi="Nikosh" w:cs="Nikosh"/>
                <w:bCs/>
                <w:sz w:val="24"/>
                <w:szCs w:val="24"/>
                <w:cs/>
                <w:lang w:bidi="bn-IN"/>
              </w:rPr>
              <w:t>সিইউএফএল যোগদানের তাং</w:t>
            </w:r>
          </w:p>
        </w:tc>
        <w:tc>
          <w:tcPr>
            <w:tcW w:w="1046" w:type="dxa"/>
            <w:shd w:val="clear" w:color="auto" w:fill="D9D9D9" w:themeFill="background1" w:themeFillShade="D9"/>
          </w:tcPr>
          <w:p w:rsidR="00F434D2" w:rsidRPr="005A23BE" w:rsidRDefault="00F434D2" w:rsidP="00B26C8B">
            <w:pPr>
              <w:spacing w:after="0" w:line="240" w:lineRule="auto"/>
              <w:jc w:val="center"/>
              <w:rPr>
                <w:rFonts w:ascii="Nikosh" w:hAnsi="Nikosh" w:cs="Nikosh"/>
                <w:bCs/>
                <w:sz w:val="24"/>
                <w:szCs w:val="24"/>
              </w:rPr>
            </w:pPr>
            <w:r w:rsidRPr="005A23BE">
              <w:rPr>
                <w:rFonts w:ascii="Nikosh" w:hAnsi="Nikosh" w:cs="Nikosh"/>
                <w:bCs/>
                <w:sz w:val="24"/>
                <w:szCs w:val="24"/>
                <w:cs/>
                <w:lang w:bidi="bn-IN"/>
              </w:rPr>
              <w:t>নিজ জেলা</w:t>
            </w:r>
          </w:p>
        </w:tc>
      </w:tr>
    </w:tbl>
    <w:p w:rsidR="00DB7D9D" w:rsidRDefault="00DB7D9D" w:rsidP="00F434D2">
      <w:pPr>
        <w:spacing w:after="0" w:line="240" w:lineRule="auto"/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</w:pPr>
    </w:p>
    <w:p w:rsidR="00130E15" w:rsidRPr="003F5CBB" w:rsidRDefault="00B34692" w:rsidP="00F434D2">
      <w:pPr>
        <w:spacing w:after="0" w:line="240" w:lineRule="auto"/>
        <w:rPr>
          <w:rFonts w:ascii="Nikosh" w:hAnsi="Nikosh" w:cs="Nikosh"/>
          <w:b/>
          <w:bCs/>
          <w:sz w:val="24"/>
          <w:szCs w:val="24"/>
          <w:u w:val="single"/>
          <w:lang w:bidi="bn-IN"/>
        </w:rPr>
      </w:pPr>
      <w:r w:rsidRPr="003F5CBB">
        <w:rPr>
          <w:rFonts w:ascii="Nikosh" w:hAnsi="Nikosh" w:cs="Nikosh" w:hint="cs"/>
          <w:b/>
          <w:bCs/>
          <w:sz w:val="24"/>
          <w:szCs w:val="24"/>
          <w:u w:val="single"/>
          <w:cs/>
          <w:lang w:bidi="bn-IN"/>
        </w:rPr>
        <w:t>হিসাব বিভাগ</w:t>
      </w:r>
      <w:r w:rsidR="00F434D2" w:rsidRPr="003F5CBB"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:</w:t>
      </w:r>
      <w:r w:rsidR="00466EF6"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 xml:space="preserve"> </w:t>
      </w:r>
    </w:p>
    <w:tbl>
      <w:tblPr>
        <w:tblStyle w:val="TableGrid"/>
        <w:tblW w:w="10476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51"/>
        <w:gridCol w:w="2602"/>
        <w:gridCol w:w="2155"/>
        <w:gridCol w:w="1196"/>
        <w:gridCol w:w="1313"/>
        <w:gridCol w:w="1367"/>
        <w:gridCol w:w="1292"/>
      </w:tblGrid>
      <w:tr w:rsidR="003C5FB8" w:rsidRPr="00C41ED5" w:rsidTr="009E50B4">
        <w:tc>
          <w:tcPr>
            <w:tcW w:w="551" w:type="dxa"/>
            <w:shd w:val="clear" w:color="auto" w:fill="FFFFFF" w:themeFill="background1"/>
          </w:tcPr>
          <w:p w:rsidR="003C5FB8" w:rsidRPr="00C41ED5" w:rsidRDefault="003C5FB8" w:rsidP="00AD38B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02" w:type="dxa"/>
            <w:shd w:val="clear" w:color="auto" w:fill="FFFFFF" w:themeFill="background1"/>
          </w:tcPr>
          <w:p w:rsidR="003C5FB8" w:rsidRPr="00C41ED5" w:rsidRDefault="00295F04" w:rsidP="00F434D2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নাব</w:t>
            </w:r>
            <w:r w:rsidR="003C5FB8"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 xml:space="preserve"> মো: মোবারক হোসেন</w:t>
            </w:r>
          </w:p>
        </w:tc>
        <w:tc>
          <w:tcPr>
            <w:tcW w:w="2155" w:type="dxa"/>
            <w:shd w:val="clear" w:color="auto" w:fill="FFFFFF" w:themeFill="background1"/>
          </w:tcPr>
          <w:p w:rsidR="003C5FB8" w:rsidRPr="00C41ED5" w:rsidRDefault="003C5FB8" w:rsidP="00B26C8B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উপ-প্রধান হিসাবরক্ষক</w:t>
            </w:r>
          </w:p>
        </w:tc>
        <w:tc>
          <w:tcPr>
            <w:tcW w:w="1196" w:type="dxa"/>
            <w:shd w:val="clear" w:color="auto" w:fill="FFFFFF" w:themeFill="background1"/>
          </w:tcPr>
          <w:p w:rsidR="003C5FB8" w:rsidRPr="00C41ED5" w:rsidRDefault="003C5FB8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০২৯</w:t>
            </w:r>
          </w:p>
          <w:p w:rsidR="003C5FB8" w:rsidRPr="00C41ED5" w:rsidRDefault="003C5FB8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৪৫৯৩-০</w:t>
            </w:r>
          </w:p>
        </w:tc>
        <w:tc>
          <w:tcPr>
            <w:tcW w:w="1313" w:type="dxa"/>
            <w:shd w:val="clear" w:color="auto" w:fill="FFFFFF" w:themeFill="background1"/>
          </w:tcPr>
          <w:p w:rsidR="003C5FB8" w:rsidRPr="00C41ED5" w:rsidRDefault="003C5FB8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৬-১০-০৫</w:t>
            </w:r>
          </w:p>
        </w:tc>
        <w:tc>
          <w:tcPr>
            <w:tcW w:w="1367" w:type="dxa"/>
            <w:shd w:val="clear" w:color="auto" w:fill="FFFFFF" w:themeFill="background1"/>
          </w:tcPr>
          <w:p w:rsidR="003C5FB8" w:rsidRPr="00C41ED5" w:rsidRDefault="003C5FB8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৬-১০-০৫</w:t>
            </w:r>
          </w:p>
        </w:tc>
        <w:tc>
          <w:tcPr>
            <w:tcW w:w="1292" w:type="dxa"/>
            <w:shd w:val="clear" w:color="auto" w:fill="FFFFFF" w:themeFill="background1"/>
          </w:tcPr>
          <w:p w:rsidR="003C5FB8" w:rsidRPr="00C41ED5" w:rsidRDefault="003C5FB8" w:rsidP="00B26C8B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কুমিল্লা</w:t>
            </w:r>
          </w:p>
        </w:tc>
      </w:tr>
      <w:tr w:rsidR="003C5FB8" w:rsidRPr="00C41ED5" w:rsidTr="009E50B4">
        <w:tc>
          <w:tcPr>
            <w:tcW w:w="551" w:type="dxa"/>
            <w:shd w:val="clear" w:color="auto" w:fill="FFFFFF" w:themeFill="background1"/>
          </w:tcPr>
          <w:p w:rsidR="003C5FB8" w:rsidRPr="00C41ED5" w:rsidRDefault="003C5FB8" w:rsidP="008C41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02" w:type="dxa"/>
            <w:shd w:val="clear" w:color="auto" w:fill="FFFFFF" w:themeFill="background1"/>
          </w:tcPr>
          <w:p w:rsidR="003C5FB8" w:rsidRPr="00C41ED5" w:rsidRDefault="003C5FB8" w:rsidP="00F434D2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 xml:space="preserve">  মিসেস শাহানাজ আক্‌তার</w:t>
            </w:r>
          </w:p>
        </w:tc>
        <w:tc>
          <w:tcPr>
            <w:tcW w:w="2155" w:type="dxa"/>
            <w:shd w:val="clear" w:color="auto" w:fill="FFFFFF" w:themeFill="background1"/>
          </w:tcPr>
          <w:p w:rsidR="003C5FB8" w:rsidRPr="00C41ED5" w:rsidRDefault="003C5FB8" w:rsidP="003C5FB8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প্রোগ্রামার</w:t>
            </w:r>
          </w:p>
        </w:tc>
        <w:tc>
          <w:tcPr>
            <w:tcW w:w="1196" w:type="dxa"/>
            <w:shd w:val="clear" w:color="auto" w:fill="FFFFFF" w:themeFill="background1"/>
          </w:tcPr>
          <w:p w:rsidR="003C5FB8" w:rsidRPr="00C41ED5" w:rsidRDefault="003C5FB8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২৯৩</w:t>
            </w:r>
          </w:p>
          <w:p w:rsidR="003C5FB8" w:rsidRPr="00C41ED5" w:rsidRDefault="003C5FB8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৬৩৯১-৭</w:t>
            </w:r>
          </w:p>
        </w:tc>
        <w:tc>
          <w:tcPr>
            <w:tcW w:w="1313" w:type="dxa"/>
            <w:shd w:val="clear" w:color="auto" w:fill="FFFFFF" w:themeFill="background1"/>
          </w:tcPr>
          <w:p w:rsidR="003C5FB8" w:rsidRPr="00C41ED5" w:rsidRDefault="003C5FB8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২৩-০৪-৯০</w:t>
            </w:r>
          </w:p>
        </w:tc>
        <w:tc>
          <w:tcPr>
            <w:tcW w:w="1367" w:type="dxa"/>
            <w:shd w:val="clear" w:color="auto" w:fill="FFFFFF" w:themeFill="background1"/>
          </w:tcPr>
          <w:p w:rsidR="003C5FB8" w:rsidRPr="00C41ED5" w:rsidRDefault="003C5FB8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০৮-০২-১৭</w:t>
            </w:r>
          </w:p>
        </w:tc>
        <w:tc>
          <w:tcPr>
            <w:tcW w:w="1292" w:type="dxa"/>
            <w:shd w:val="clear" w:color="auto" w:fill="FFFFFF" w:themeFill="background1"/>
          </w:tcPr>
          <w:p w:rsidR="003C5FB8" w:rsidRPr="00C41ED5" w:rsidRDefault="003C5FB8" w:rsidP="00B26C8B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চট্টগ্রাম</w:t>
            </w:r>
          </w:p>
        </w:tc>
      </w:tr>
      <w:tr w:rsidR="003C5FB8" w:rsidRPr="00C41ED5" w:rsidTr="009E50B4">
        <w:tc>
          <w:tcPr>
            <w:tcW w:w="551" w:type="dxa"/>
            <w:shd w:val="clear" w:color="auto" w:fill="FFFFFF" w:themeFill="background1"/>
          </w:tcPr>
          <w:p w:rsidR="003C5FB8" w:rsidRPr="00C41ED5" w:rsidRDefault="003C5FB8" w:rsidP="008C41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02" w:type="dxa"/>
            <w:shd w:val="clear" w:color="auto" w:fill="FFFFFF" w:themeFill="background1"/>
          </w:tcPr>
          <w:p w:rsidR="003C5FB8" w:rsidRPr="00C41ED5" w:rsidRDefault="00E46AA9" w:rsidP="00F434D2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নাব</w:t>
            </w:r>
            <w:r w:rsidR="003C5FB8"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 xml:space="preserve"> মো: ইকবাল হোসেন</w:t>
            </w:r>
          </w:p>
        </w:tc>
        <w:tc>
          <w:tcPr>
            <w:tcW w:w="2155" w:type="dxa"/>
            <w:shd w:val="clear" w:color="auto" w:fill="FFFFFF" w:themeFill="background1"/>
          </w:tcPr>
          <w:p w:rsidR="003C5FB8" w:rsidRPr="00C41ED5" w:rsidRDefault="003C5FB8" w:rsidP="003C5FB8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সহ: ব্যবস্থাপক (ভান্ডার)</w:t>
            </w:r>
          </w:p>
        </w:tc>
        <w:tc>
          <w:tcPr>
            <w:tcW w:w="1196" w:type="dxa"/>
            <w:shd w:val="clear" w:color="auto" w:fill="FFFFFF" w:themeFill="background1"/>
          </w:tcPr>
          <w:p w:rsidR="003C5FB8" w:rsidRPr="00C41ED5" w:rsidRDefault="003C5FB8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৩০৩</w:t>
            </w:r>
          </w:p>
          <w:p w:rsidR="003C5FB8" w:rsidRPr="00C41ED5" w:rsidRDefault="00C07A41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৬৪৬৩-৪</w:t>
            </w:r>
          </w:p>
        </w:tc>
        <w:tc>
          <w:tcPr>
            <w:tcW w:w="1313" w:type="dxa"/>
            <w:shd w:val="clear" w:color="auto" w:fill="FFFFFF" w:themeFill="background1"/>
          </w:tcPr>
          <w:p w:rsidR="003C5FB8" w:rsidRPr="00C41ED5" w:rsidRDefault="00060C59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০৮-০৯-৯০</w:t>
            </w:r>
          </w:p>
        </w:tc>
        <w:tc>
          <w:tcPr>
            <w:tcW w:w="1367" w:type="dxa"/>
            <w:shd w:val="clear" w:color="auto" w:fill="FFFFFF" w:themeFill="background1"/>
          </w:tcPr>
          <w:p w:rsidR="003C5FB8" w:rsidRPr="00C41ED5" w:rsidRDefault="00060C59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০৫-১০-১৭</w:t>
            </w:r>
          </w:p>
        </w:tc>
        <w:tc>
          <w:tcPr>
            <w:tcW w:w="1292" w:type="dxa"/>
            <w:shd w:val="clear" w:color="auto" w:fill="FFFFFF" w:themeFill="background1"/>
          </w:tcPr>
          <w:p w:rsidR="003C5FB8" w:rsidRPr="00C41ED5" w:rsidRDefault="00060C59" w:rsidP="00B26C8B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খুলনা</w:t>
            </w:r>
          </w:p>
        </w:tc>
      </w:tr>
      <w:tr w:rsidR="00060C59" w:rsidRPr="00C41ED5" w:rsidTr="009E50B4">
        <w:tc>
          <w:tcPr>
            <w:tcW w:w="551" w:type="dxa"/>
            <w:shd w:val="clear" w:color="auto" w:fill="FFFFFF" w:themeFill="background1"/>
          </w:tcPr>
          <w:p w:rsidR="00060C59" w:rsidRPr="00C41ED5" w:rsidRDefault="00060C59" w:rsidP="008C41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02" w:type="dxa"/>
            <w:shd w:val="clear" w:color="auto" w:fill="FFFFFF" w:themeFill="background1"/>
          </w:tcPr>
          <w:p w:rsidR="00060C59" w:rsidRPr="00C41ED5" w:rsidRDefault="00E46AA9" w:rsidP="00F434D2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নাব</w:t>
            </w:r>
            <w:r w:rsidR="00060C59"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 xml:space="preserve"> কমল কৃষ্ণ দাশ</w:t>
            </w:r>
          </w:p>
        </w:tc>
        <w:tc>
          <w:tcPr>
            <w:tcW w:w="2155" w:type="dxa"/>
            <w:shd w:val="clear" w:color="auto" w:fill="FFFFFF" w:themeFill="background1"/>
          </w:tcPr>
          <w:p w:rsidR="00060C59" w:rsidRPr="00C41ED5" w:rsidRDefault="00060C59" w:rsidP="003C5FB8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হিসাব কর্মকর্তা</w:t>
            </w:r>
          </w:p>
        </w:tc>
        <w:tc>
          <w:tcPr>
            <w:tcW w:w="1196" w:type="dxa"/>
            <w:shd w:val="clear" w:color="auto" w:fill="FFFFFF" w:themeFill="background1"/>
          </w:tcPr>
          <w:p w:rsidR="00060C59" w:rsidRPr="00C41ED5" w:rsidRDefault="00060C59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১৫৮</w:t>
            </w:r>
          </w:p>
          <w:p w:rsidR="00060C59" w:rsidRPr="00C41ED5" w:rsidRDefault="00060C59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৫১৬৯-৮</w:t>
            </w:r>
          </w:p>
        </w:tc>
        <w:tc>
          <w:tcPr>
            <w:tcW w:w="1313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২৭-০৭-০৯</w:t>
            </w:r>
          </w:p>
        </w:tc>
        <w:tc>
          <w:tcPr>
            <w:tcW w:w="1367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২৭-০৭-০৯</w:t>
            </w:r>
          </w:p>
        </w:tc>
        <w:tc>
          <w:tcPr>
            <w:tcW w:w="1292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চট্টগ্রাম</w:t>
            </w:r>
          </w:p>
        </w:tc>
      </w:tr>
      <w:tr w:rsidR="00060C59" w:rsidRPr="00C41ED5" w:rsidTr="009E50B4">
        <w:tc>
          <w:tcPr>
            <w:tcW w:w="551" w:type="dxa"/>
            <w:shd w:val="clear" w:color="auto" w:fill="FFFFFF" w:themeFill="background1"/>
          </w:tcPr>
          <w:p w:rsidR="00060C59" w:rsidRPr="00C41ED5" w:rsidRDefault="00060C59" w:rsidP="008C41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02" w:type="dxa"/>
            <w:shd w:val="clear" w:color="auto" w:fill="FFFFFF" w:themeFill="background1"/>
          </w:tcPr>
          <w:p w:rsidR="00060C59" w:rsidRPr="00C41ED5" w:rsidRDefault="00E46AA9" w:rsidP="00F434D2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নাব</w:t>
            </w:r>
            <w:r w:rsidR="00060C59"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 xml:space="preserve"> মো: আবু ইসহাক</w:t>
            </w:r>
          </w:p>
        </w:tc>
        <w:tc>
          <w:tcPr>
            <w:tcW w:w="2155" w:type="dxa"/>
            <w:shd w:val="clear" w:color="auto" w:fill="FFFFFF" w:themeFill="background1"/>
          </w:tcPr>
          <w:p w:rsidR="00060C59" w:rsidRPr="00C41ED5" w:rsidRDefault="00060C59" w:rsidP="003C5FB8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হিসাব কর্মকর্তা</w:t>
            </w:r>
          </w:p>
        </w:tc>
        <w:tc>
          <w:tcPr>
            <w:tcW w:w="1196" w:type="dxa"/>
            <w:shd w:val="clear" w:color="auto" w:fill="FFFFFF" w:themeFill="background1"/>
          </w:tcPr>
          <w:p w:rsidR="00060C59" w:rsidRPr="00C41ED5" w:rsidRDefault="00060C59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১৯৭</w:t>
            </w:r>
          </w:p>
          <w:p w:rsidR="00060C59" w:rsidRPr="00C41ED5" w:rsidRDefault="00060C59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৬৪৬৪-২</w:t>
            </w:r>
          </w:p>
        </w:tc>
        <w:tc>
          <w:tcPr>
            <w:tcW w:w="1313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০১-০৩-৯১</w:t>
            </w:r>
          </w:p>
        </w:tc>
        <w:tc>
          <w:tcPr>
            <w:tcW w:w="1367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২৭-০৩-১২</w:t>
            </w:r>
          </w:p>
        </w:tc>
        <w:tc>
          <w:tcPr>
            <w:tcW w:w="1292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কুমিল্লা</w:t>
            </w:r>
          </w:p>
        </w:tc>
      </w:tr>
      <w:tr w:rsidR="00060C59" w:rsidRPr="00C41ED5" w:rsidTr="009E50B4">
        <w:tc>
          <w:tcPr>
            <w:tcW w:w="551" w:type="dxa"/>
            <w:shd w:val="clear" w:color="auto" w:fill="FFFFFF" w:themeFill="background1"/>
          </w:tcPr>
          <w:p w:rsidR="00060C59" w:rsidRPr="00C41ED5" w:rsidRDefault="00060C59" w:rsidP="008C41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02" w:type="dxa"/>
            <w:shd w:val="clear" w:color="auto" w:fill="FFFFFF" w:themeFill="background1"/>
          </w:tcPr>
          <w:p w:rsidR="00060C59" w:rsidRPr="00C41ED5" w:rsidRDefault="00E46AA9" w:rsidP="00F434D2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নাব</w:t>
            </w:r>
            <w:r w:rsidR="00060C59"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 xml:space="preserve"> কাজল মন্ডল</w:t>
            </w:r>
          </w:p>
        </w:tc>
        <w:tc>
          <w:tcPr>
            <w:tcW w:w="2155" w:type="dxa"/>
            <w:shd w:val="clear" w:color="auto" w:fill="FFFFFF" w:themeFill="background1"/>
          </w:tcPr>
          <w:p w:rsidR="00060C59" w:rsidRPr="00C41ED5" w:rsidRDefault="00060C59" w:rsidP="003C5FB8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হিসাব কর্মকর্তা</w:t>
            </w:r>
          </w:p>
        </w:tc>
        <w:tc>
          <w:tcPr>
            <w:tcW w:w="1196" w:type="dxa"/>
            <w:shd w:val="clear" w:color="auto" w:fill="FFFFFF" w:themeFill="background1"/>
          </w:tcPr>
          <w:p w:rsidR="00060C59" w:rsidRPr="00C41ED5" w:rsidRDefault="00060C59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৩৫৮</w:t>
            </w:r>
          </w:p>
          <w:p w:rsidR="00060C59" w:rsidRPr="00C41ED5" w:rsidRDefault="00060C59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৫৭২৯-৯</w:t>
            </w:r>
          </w:p>
        </w:tc>
        <w:tc>
          <w:tcPr>
            <w:tcW w:w="1313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৯-০১-২০</w:t>
            </w:r>
          </w:p>
        </w:tc>
        <w:tc>
          <w:tcPr>
            <w:tcW w:w="1367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৯-০১-২০</w:t>
            </w:r>
          </w:p>
        </w:tc>
        <w:tc>
          <w:tcPr>
            <w:tcW w:w="1292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মুন্সিগঞ্জ</w:t>
            </w:r>
          </w:p>
        </w:tc>
      </w:tr>
      <w:tr w:rsidR="00EE45B5" w:rsidRPr="00C41ED5" w:rsidTr="009E50B4">
        <w:tc>
          <w:tcPr>
            <w:tcW w:w="551" w:type="dxa"/>
            <w:shd w:val="clear" w:color="auto" w:fill="FFFFFF" w:themeFill="background1"/>
          </w:tcPr>
          <w:p w:rsidR="00EE45B5" w:rsidRPr="00C41ED5" w:rsidRDefault="00EE45B5" w:rsidP="008C41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02" w:type="dxa"/>
            <w:shd w:val="clear" w:color="auto" w:fill="FFFFFF" w:themeFill="background1"/>
          </w:tcPr>
          <w:p w:rsidR="00EE45B5" w:rsidRPr="00E46AA9" w:rsidRDefault="00E46AA9" w:rsidP="00E46AA9">
            <w:pPr>
              <w:spacing w:after="0" w:line="240" w:lineRule="auto"/>
              <w:ind w:left="-110" w:right="-114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Pr="00E46AA9"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="00EE45B5" w:rsidRPr="00E46AA9">
              <w:rPr>
                <w:rFonts w:ascii="Nikosh" w:hAnsi="Nikosh" w:cs="Nikosh"/>
                <w:sz w:val="24"/>
                <w:szCs w:val="24"/>
                <w:lang w:bidi="bn-IN"/>
              </w:rPr>
              <w:t xml:space="preserve"> কাউছার আহম্মেদ মজুমদার</w:t>
            </w:r>
          </w:p>
        </w:tc>
        <w:tc>
          <w:tcPr>
            <w:tcW w:w="2155" w:type="dxa"/>
            <w:shd w:val="clear" w:color="auto" w:fill="FFFFFF" w:themeFill="background1"/>
          </w:tcPr>
          <w:p w:rsidR="00EE45B5" w:rsidRPr="00C41ED5" w:rsidRDefault="00EE45B5" w:rsidP="003C5FB8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/>
                <w:sz w:val="26"/>
                <w:szCs w:val="26"/>
                <w:lang w:bidi="bn-IN"/>
              </w:rPr>
              <w:t>হিসাব কর্মকর্তা</w:t>
            </w:r>
          </w:p>
        </w:tc>
        <w:tc>
          <w:tcPr>
            <w:tcW w:w="1196" w:type="dxa"/>
            <w:shd w:val="clear" w:color="auto" w:fill="FFFFFF" w:themeFill="background1"/>
          </w:tcPr>
          <w:p w:rsidR="00EE45B5" w:rsidRPr="00C41ED5" w:rsidRDefault="00EE45B5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41ED5">
              <w:rPr>
                <w:rFonts w:ascii="Nikosh" w:hAnsi="Nikosh" w:cs="Nikosh"/>
                <w:sz w:val="26"/>
                <w:szCs w:val="26"/>
                <w:lang w:bidi="bn-IN"/>
              </w:rPr>
              <w:t>১৪০৯</w:t>
            </w:r>
          </w:p>
          <w:p w:rsidR="00EE45B5" w:rsidRPr="00C41ED5" w:rsidRDefault="00F165A0" w:rsidP="00EE45B5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৫৮০৭-৩</w:t>
            </w:r>
          </w:p>
        </w:tc>
        <w:tc>
          <w:tcPr>
            <w:tcW w:w="1313" w:type="dxa"/>
            <w:shd w:val="clear" w:color="auto" w:fill="FFFFFF" w:themeFill="background1"/>
          </w:tcPr>
          <w:p w:rsidR="00EE45B5" w:rsidRPr="00C41ED5" w:rsidRDefault="00EE45B5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/>
                <w:sz w:val="26"/>
                <w:szCs w:val="26"/>
                <w:lang w:bidi="bn-IN"/>
              </w:rPr>
              <w:t>১৪-০২-২১</w:t>
            </w:r>
          </w:p>
        </w:tc>
        <w:tc>
          <w:tcPr>
            <w:tcW w:w="1367" w:type="dxa"/>
            <w:shd w:val="clear" w:color="auto" w:fill="FFFFFF" w:themeFill="background1"/>
          </w:tcPr>
          <w:p w:rsidR="00EE45B5" w:rsidRPr="00C41ED5" w:rsidRDefault="00EE45B5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/>
                <w:sz w:val="26"/>
                <w:szCs w:val="26"/>
                <w:lang w:bidi="bn-IN"/>
              </w:rPr>
              <w:t>১৪-০২-২১</w:t>
            </w:r>
          </w:p>
        </w:tc>
        <w:tc>
          <w:tcPr>
            <w:tcW w:w="1292" w:type="dxa"/>
            <w:shd w:val="clear" w:color="auto" w:fill="FFFFFF" w:themeFill="background1"/>
          </w:tcPr>
          <w:p w:rsidR="00EE45B5" w:rsidRPr="00C41ED5" w:rsidRDefault="00EE45B5" w:rsidP="00B26C8B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/>
                <w:sz w:val="26"/>
                <w:szCs w:val="26"/>
                <w:lang w:bidi="bn-IN"/>
              </w:rPr>
              <w:t>কুমিল্লা</w:t>
            </w:r>
          </w:p>
        </w:tc>
      </w:tr>
      <w:tr w:rsidR="00060C59" w:rsidRPr="00C41ED5" w:rsidTr="009E50B4">
        <w:tc>
          <w:tcPr>
            <w:tcW w:w="551" w:type="dxa"/>
            <w:shd w:val="clear" w:color="auto" w:fill="FFFFFF" w:themeFill="background1"/>
          </w:tcPr>
          <w:p w:rsidR="00060C59" w:rsidRPr="00C41ED5" w:rsidRDefault="00060C59" w:rsidP="008C41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02" w:type="dxa"/>
            <w:shd w:val="clear" w:color="auto" w:fill="FFFFFF" w:themeFill="background1"/>
          </w:tcPr>
          <w:p w:rsidR="00060C59" w:rsidRPr="00C41ED5" w:rsidRDefault="00060C59" w:rsidP="00F434D2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মিসেস সুদীপ্তা দত্ত</w:t>
            </w:r>
          </w:p>
        </w:tc>
        <w:tc>
          <w:tcPr>
            <w:tcW w:w="2155" w:type="dxa"/>
            <w:shd w:val="clear" w:color="auto" w:fill="FFFFFF" w:themeFill="background1"/>
          </w:tcPr>
          <w:p w:rsidR="00060C59" w:rsidRPr="00C41ED5" w:rsidRDefault="00060C59" w:rsidP="003C5FB8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সহকারী হিসাব কর্মকর্তা</w:t>
            </w:r>
          </w:p>
        </w:tc>
        <w:tc>
          <w:tcPr>
            <w:tcW w:w="1196" w:type="dxa"/>
            <w:shd w:val="clear" w:color="auto" w:fill="FFFFFF" w:themeFill="background1"/>
          </w:tcPr>
          <w:p w:rsidR="00060C59" w:rsidRPr="00C41ED5" w:rsidRDefault="00060C59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৩৩৬</w:t>
            </w:r>
          </w:p>
          <w:p w:rsidR="00060C59" w:rsidRPr="00C41ED5" w:rsidRDefault="00060C59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---</w:t>
            </w:r>
          </w:p>
        </w:tc>
        <w:tc>
          <w:tcPr>
            <w:tcW w:w="1313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২৪-০৫-০০</w:t>
            </w:r>
          </w:p>
        </w:tc>
        <w:tc>
          <w:tcPr>
            <w:tcW w:w="1367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২৪-০৫-০০</w:t>
            </w:r>
          </w:p>
        </w:tc>
        <w:tc>
          <w:tcPr>
            <w:tcW w:w="1292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কুমিল্লা</w:t>
            </w:r>
          </w:p>
        </w:tc>
      </w:tr>
      <w:tr w:rsidR="00060C59" w:rsidRPr="00C41ED5" w:rsidTr="009E50B4">
        <w:tc>
          <w:tcPr>
            <w:tcW w:w="551" w:type="dxa"/>
            <w:shd w:val="clear" w:color="auto" w:fill="FFFFFF" w:themeFill="background1"/>
          </w:tcPr>
          <w:p w:rsidR="00060C59" w:rsidRPr="00C41ED5" w:rsidRDefault="00060C59" w:rsidP="008C41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02" w:type="dxa"/>
            <w:shd w:val="clear" w:color="auto" w:fill="FFFFFF" w:themeFill="background1"/>
          </w:tcPr>
          <w:p w:rsidR="00060C59" w:rsidRPr="006F43F9" w:rsidRDefault="006F43F9" w:rsidP="00C41ED5">
            <w:pPr>
              <w:spacing w:after="0" w:line="240" w:lineRule="auto"/>
              <w:ind w:left="-83" w:right="-88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6F43F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াব</w:t>
            </w:r>
            <w:r w:rsidR="00060C59" w:rsidRPr="006F43F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 মো: আবু সুফিয়ান পাটোয়ারী</w:t>
            </w:r>
          </w:p>
        </w:tc>
        <w:tc>
          <w:tcPr>
            <w:tcW w:w="2155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সহকারী হিসাব কর্মকর্তা</w:t>
            </w:r>
          </w:p>
        </w:tc>
        <w:tc>
          <w:tcPr>
            <w:tcW w:w="1196" w:type="dxa"/>
            <w:shd w:val="clear" w:color="auto" w:fill="FFFFFF" w:themeFill="background1"/>
          </w:tcPr>
          <w:p w:rsidR="00060C59" w:rsidRPr="00C41ED5" w:rsidRDefault="00060C59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৩৩৭</w:t>
            </w:r>
          </w:p>
          <w:p w:rsidR="00060C59" w:rsidRPr="00C41ED5" w:rsidRDefault="00060C59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----</w:t>
            </w:r>
          </w:p>
        </w:tc>
        <w:tc>
          <w:tcPr>
            <w:tcW w:w="1313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২৪-১১-১০</w:t>
            </w:r>
          </w:p>
        </w:tc>
        <w:tc>
          <w:tcPr>
            <w:tcW w:w="1367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০৩-০৮-১২</w:t>
            </w:r>
          </w:p>
        </w:tc>
        <w:tc>
          <w:tcPr>
            <w:tcW w:w="1292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চাঁদপুর</w:t>
            </w:r>
          </w:p>
        </w:tc>
      </w:tr>
      <w:tr w:rsidR="00060C59" w:rsidRPr="00C41ED5" w:rsidTr="009E50B4">
        <w:tc>
          <w:tcPr>
            <w:tcW w:w="551" w:type="dxa"/>
            <w:shd w:val="clear" w:color="auto" w:fill="FFFFFF" w:themeFill="background1"/>
          </w:tcPr>
          <w:p w:rsidR="00060C59" w:rsidRPr="00C41ED5" w:rsidRDefault="00060C59" w:rsidP="008C41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02" w:type="dxa"/>
            <w:shd w:val="clear" w:color="auto" w:fill="FFFFFF" w:themeFill="background1"/>
          </w:tcPr>
          <w:p w:rsidR="00060C59" w:rsidRPr="00C41ED5" w:rsidRDefault="006F43F9" w:rsidP="00F434D2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নাব</w:t>
            </w:r>
            <w:r w:rsidR="00060C59"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 xml:space="preserve"> মো: তৌফিকুল ইসলাম</w:t>
            </w:r>
          </w:p>
        </w:tc>
        <w:tc>
          <w:tcPr>
            <w:tcW w:w="2155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সহকারী হিসাব কর্মকর্তা</w:t>
            </w:r>
          </w:p>
        </w:tc>
        <w:tc>
          <w:tcPr>
            <w:tcW w:w="1196" w:type="dxa"/>
            <w:shd w:val="clear" w:color="auto" w:fill="FFFFFF" w:themeFill="background1"/>
          </w:tcPr>
          <w:p w:rsidR="00060C59" w:rsidRPr="00C41ED5" w:rsidRDefault="00060C59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৩৫৯</w:t>
            </w:r>
          </w:p>
          <w:p w:rsidR="00060C59" w:rsidRPr="00C41ED5" w:rsidRDefault="00060C59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৫৭৩৬-৪</w:t>
            </w:r>
          </w:p>
        </w:tc>
        <w:tc>
          <w:tcPr>
            <w:tcW w:w="1313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৯-০১-২০</w:t>
            </w:r>
          </w:p>
        </w:tc>
        <w:tc>
          <w:tcPr>
            <w:tcW w:w="1367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৯-০১-২০</w:t>
            </w:r>
          </w:p>
        </w:tc>
        <w:tc>
          <w:tcPr>
            <w:tcW w:w="1292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বগুড়া</w:t>
            </w:r>
          </w:p>
        </w:tc>
      </w:tr>
      <w:tr w:rsidR="00060C59" w:rsidRPr="00C41ED5" w:rsidTr="009E50B4">
        <w:tc>
          <w:tcPr>
            <w:tcW w:w="551" w:type="dxa"/>
            <w:shd w:val="clear" w:color="auto" w:fill="FFFFFF" w:themeFill="background1"/>
          </w:tcPr>
          <w:p w:rsidR="00060C59" w:rsidRPr="00C41ED5" w:rsidRDefault="00060C59" w:rsidP="008C41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02" w:type="dxa"/>
            <w:shd w:val="clear" w:color="auto" w:fill="FFFFFF" w:themeFill="background1"/>
          </w:tcPr>
          <w:p w:rsidR="00060C59" w:rsidRPr="00C41ED5" w:rsidRDefault="006F43F9" w:rsidP="00F434D2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নাব</w:t>
            </w:r>
            <w:r w:rsidR="00060C59"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 xml:space="preserve"> মো: ওয়াসিম ইকবাল</w:t>
            </w:r>
          </w:p>
        </w:tc>
        <w:tc>
          <w:tcPr>
            <w:tcW w:w="2155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সহকারী হিসাব কর্মকর্তা</w:t>
            </w:r>
          </w:p>
        </w:tc>
        <w:tc>
          <w:tcPr>
            <w:tcW w:w="1196" w:type="dxa"/>
            <w:shd w:val="clear" w:color="auto" w:fill="FFFFFF" w:themeFill="background1"/>
          </w:tcPr>
          <w:p w:rsidR="00060C59" w:rsidRPr="00C41ED5" w:rsidRDefault="00060C59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৩৬০</w:t>
            </w:r>
          </w:p>
          <w:p w:rsidR="00060C59" w:rsidRPr="00C41ED5" w:rsidRDefault="00060C59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৫৭৩৭-২</w:t>
            </w:r>
          </w:p>
        </w:tc>
        <w:tc>
          <w:tcPr>
            <w:tcW w:w="1313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৯-০১-২০</w:t>
            </w:r>
          </w:p>
        </w:tc>
        <w:tc>
          <w:tcPr>
            <w:tcW w:w="1367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৯-০১-২০</w:t>
            </w:r>
          </w:p>
        </w:tc>
        <w:tc>
          <w:tcPr>
            <w:tcW w:w="1292" w:type="dxa"/>
            <w:shd w:val="clear" w:color="auto" w:fill="FFFFFF" w:themeFill="background1"/>
          </w:tcPr>
          <w:p w:rsidR="00060C59" w:rsidRPr="00C41ED5" w:rsidRDefault="00060C59" w:rsidP="00B26C8B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ঝিনাইদহ</w:t>
            </w:r>
          </w:p>
        </w:tc>
      </w:tr>
      <w:tr w:rsidR="0027284D" w:rsidRPr="00C41ED5" w:rsidTr="009E50B4">
        <w:tc>
          <w:tcPr>
            <w:tcW w:w="551" w:type="dxa"/>
            <w:shd w:val="clear" w:color="auto" w:fill="FFFFFF" w:themeFill="background1"/>
          </w:tcPr>
          <w:p w:rsidR="0027284D" w:rsidRPr="00C41ED5" w:rsidRDefault="0027284D" w:rsidP="008C41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02" w:type="dxa"/>
            <w:shd w:val="clear" w:color="auto" w:fill="FFFFFF" w:themeFill="background1"/>
          </w:tcPr>
          <w:p w:rsidR="0027284D" w:rsidRPr="00C41ED5" w:rsidRDefault="006F43F9" w:rsidP="00F434D2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নাব</w:t>
            </w:r>
            <w:r w:rsidR="0027284D" w:rsidRPr="00C41ED5">
              <w:rPr>
                <w:rFonts w:ascii="Nikosh" w:hAnsi="Nikosh" w:cs="Nikosh"/>
                <w:sz w:val="26"/>
                <w:szCs w:val="26"/>
              </w:rPr>
              <w:t xml:space="preserve">  </w:t>
            </w:r>
            <w:r w:rsidR="0027284D" w:rsidRPr="00C41ED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 xml:space="preserve">মো: </w:t>
            </w:r>
            <w:r w:rsidR="0027284D"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ইস</w:t>
            </w:r>
            <w:r w:rsidR="00A41BBA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া</w:t>
            </w:r>
            <w:r w:rsidR="0027284D"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হাক আলী</w:t>
            </w:r>
          </w:p>
        </w:tc>
        <w:tc>
          <w:tcPr>
            <w:tcW w:w="2155" w:type="dxa"/>
            <w:shd w:val="clear" w:color="auto" w:fill="FFFFFF" w:themeFill="background1"/>
          </w:tcPr>
          <w:p w:rsidR="0027284D" w:rsidRPr="00C41ED5" w:rsidRDefault="0027284D" w:rsidP="00B26C8B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সহকারী হিসাব কর্মকর্তা</w:t>
            </w:r>
          </w:p>
        </w:tc>
        <w:tc>
          <w:tcPr>
            <w:tcW w:w="1196" w:type="dxa"/>
            <w:shd w:val="clear" w:color="auto" w:fill="FFFFFF" w:themeFill="background1"/>
          </w:tcPr>
          <w:p w:rsidR="0027284D" w:rsidRPr="00C41ED5" w:rsidRDefault="00512919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41ED5">
              <w:rPr>
                <w:rFonts w:ascii="Nikosh" w:hAnsi="Nikosh" w:cs="Nikosh"/>
                <w:sz w:val="26"/>
                <w:szCs w:val="26"/>
                <w:cs/>
              </w:rPr>
              <w:t>১৩৯</w:t>
            </w:r>
            <w:r w:rsidRPr="00C41ED5">
              <w:rPr>
                <w:rFonts w:ascii="Nikosh" w:hAnsi="Nikosh" w:cs="Nikosh" w:hint="cs"/>
                <w:sz w:val="26"/>
                <w:szCs w:val="26"/>
                <w:cs/>
              </w:rPr>
              <w:t>৯</w:t>
            </w:r>
          </w:p>
          <w:p w:rsidR="00512919" w:rsidRPr="00C41ED5" w:rsidRDefault="000E6926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৫৮০৬-৫</w:t>
            </w:r>
          </w:p>
        </w:tc>
        <w:tc>
          <w:tcPr>
            <w:tcW w:w="1313" w:type="dxa"/>
            <w:shd w:val="clear" w:color="auto" w:fill="FFFFFF" w:themeFill="background1"/>
          </w:tcPr>
          <w:p w:rsidR="0027284D" w:rsidRPr="00C41ED5" w:rsidRDefault="00522A3E" w:rsidP="00E11450">
            <w:pPr>
              <w:spacing w:after="0" w:line="240" w:lineRule="auto"/>
              <w:ind w:right="-131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৩০-১২-</w:t>
            </w:r>
            <w:r w:rsidR="009A6CFD"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২০</w:t>
            </w:r>
          </w:p>
        </w:tc>
        <w:tc>
          <w:tcPr>
            <w:tcW w:w="1367" w:type="dxa"/>
            <w:shd w:val="clear" w:color="auto" w:fill="FFFFFF" w:themeFill="background1"/>
          </w:tcPr>
          <w:p w:rsidR="0027284D" w:rsidRPr="00C41ED5" w:rsidRDefault="00522A3E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৩০-১২-</w:t>
            </w:r>
            <w:r w:rsidR="009A6CFD"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২০</w:t>
            </w:r>
          </w:p>
        </w:tc>
        <w:tc>
          <w:tcPr>
            <w:tcW w:w="1292" w:type="dxa"/>
            <w:shd w:val="clear" w:color="auto" w:fill="FFFFFF" w:themeFill="background1"/>
          </w:tcPr>
          <w:p w:rsidR="0027284D" w:rsidRPr="00C41ED5" w:rsidRDefault="009A6CFD" w:rsidP="00B26C8B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নাটোর</w:t>
            </w:r>
          </w:p>
        </w:tc>
      </w:tr>
      <w:tr w:rsidR="00C94158" w:rsidRPr="00C41ED5" w:rsidTr="009E50B4">
        <w:tc>
          <w:tcPr>
            <w:tcW w:w="551" w:type="dxa"/>
            <w:shd w:val="clear" w:color="auto" w:fill="FFFFFF" w:themeFill="background1"/>
          </w:tcPr>
          <w:p w:rsidR="00C94158" w:rsidRPr="00C41ED5" w:rsidRDefault="00C94158" w:rsidP="008C41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02" w:type="dxa"/>
            <w:shd w:val="clear" w:color="auto" w:fill="FFFFFF" w:themeFill="background1"/>
          </w:tcPr>
          <w:p w:rsidR="00C94158" w:rsidRPr="00C41ED5" w:rsidRDefault="006F43F9" w:rsidP="00C94158">
            <w:pPr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নাব</w:t>
            </w:r>
            <w:r w:rsidR="00C94158">
              <w:rPr>
                <w:rFonts w:ascii="Nikosh" w:hAnsi="Nikosh" w:cs="Nikosh"/>
                <w:sz w:val="24"/>
                <w:szCs w:val="24"/>
              </w:rPr>
              <w:t xml:space="preserve"> বেলুন বড়ুয়া</w:t>
            </w:r>
          </w:p>
        </w:tc>
        <w:tc>
          <w:tcPr>
            <w:tcW w:w="2155" w:type="dxa"/>
            <w:shd w:val="clear" w:color="auto" w:fill="FFFFFF" w:themeFill="background1"/>
          </w:tcPr>
          <w:p w:rsidR="00C94158" w:rsidRPr="00C41ED5" w:rsidRDefault="00C94158" w:rsidP="00BE2C5D">
            <w:pPr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সহ</w:t>
            </w:r>
            <w:r w:rsidR="00BE2C5D">
              <w:rPr>
                <w:rFonts w:ascii="Nikosh" w:hAnsi="Nikosh" w:cs="Nikosh"/>
                <w:sz w:val="24"/>
                <w:szCs w:val="24"/>
              </w:rPr>
              <w:t>কারী</w:t>
            </w:r>
            <w:r>
              <w:rPr>
                <w:rFonts w:ascii="Nikosh" w:hAnsi="Nikosh" w:cs="Nikosh"/>
                <w:sz w:val="24"/>
                <w:szCs w:val="24"/>
              </w:rPr>
              <w:t xml:space="preserve"> হিসাব কর্মকর্তা</w:t>
            </w:r>
          </w:p>
        </w:tc>
        <w:tc>
          <w:tcPr>
            <w:tcW w:w="1196" w:type="dxa"/>
            <w:shd w:val="clear" w:color="auto" w:fill="FFFFFF" w:themeFill="background1"/>
          </w:tcPr>
          <w:p w:rsidR="00C94158" w:rsidRDefault="00E11450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১৪২১</w:t>
            </w:r>
          </w:p>
          <w:p w:rsidR="00E11450" w:rsidRPr="00C41ED5" w:rsidRDefault="00E11450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</w:rPr>
            </w:pPr>
            <w:r>
              <w:rPr>
                <w:rFonts w:ascii="Nikosh" w:hAnsi="Nikosh" w:cs="Nikosh"/>
                <w:sz w:val="26"/>
                <w:szCs w:val="26"/>
              </w:rPr>
              <w:t>---</w:t>
            </w:r>
          </w:p>
        </w:tc>
        <w:tc>
          <w:tcPr>
            <w:tcW w:w="1313" w:type="dxa"/>
            <w:shd w:val="clear" w:color="auto" w:fill="FFFFFF" w:themeFill="background1"/>
          </w:tcPr>
          <w:p w:rsidR="00C94158" w:rsidRPr="00C41ED5" w:rsidRDefault="00C82BAF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২৮-০৫-০৯</w:t>
            </w:r>
          </w:p>
        </w:tc>
        <w:tc>
          <w:tcPr>
            <w:tcW w:w="1367" w:type="dxa"/>
            <w:shd w:val="clear" w:color="auto" w:fill="FFFFFF" w:themeFill="background1"/>
          </w:tcPr>
          <w:p w:rsidR="00C94158" w:rsidRPr="00C41ED5" w:rsidRDefault="00C82BAF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০৯-০৭-১৩</w:t>
            </w:r>
          </w:p>
        </w:tc>
        <w:tc>
          <w:tcPr>
            <w:tcW w:w="1292" w:type="dxa"/>
            <w:shd w:val="clear" w:color="auto" w:fill="FFFFFF" w:themeFill="background1"/>
          </w:tcPr>
          <w:p w:rsidR="00C94158" w:rsidRPr="00C41ED5" w:rsidRDefault="00522A3E" w:rsidP="00B26C8B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চট্টগ্রাম</w:t>
            </w:r>
          </w:p>
        </w:tc>
      </w:tr>
      <w:tr w:rsidR="00895593" w:rsidRPr="00C41ED5" w:rsidTr="009E50B4">
        <w:tc>
          <w:tcPr>
            <w:tcW w:w="551" w:type="dxa"/>
            <w:shd w:val="clear" w:color="auto" w:fill="FFFFFF" w:themeFill="background1"/>
          </w:tcPr>
          <w:p w:rsidR="00895593" w:rsidRPr="00C41ED5" w:rsidRDefault="00895593" w:rsidP="008C41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02" w:type="dxa"/>
            <w:shd w:val="clear" w:color="auto" w:fill="FFFFFF" w:themeFill="background1"/>
          </w:tcPr>
          <w:p w:rsidR="00895593" w:rsidRPr="00C9737A" w:rsidRDefault="00895593" w:rsidP="002C539A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C9737A">
              <w:rPr>
                <w:rFonts w:ascii="Nikosh" w:hAnsi="Nikosh" w:cs="Nikosh"/>
                <w:sz w:val="24"/>
                <w:szCs w:val="24"/>
              </w:rPr>
              <w:t>জনাব মো: বাছির মিয়া</w:t>
            </w:r>
          </w:p>
        </w:tc>
        <w:tc>
          <w:tcPr>
            <w:tcW w:w="2155" w:type="dxa"/>
            <w:shd w:val="clear" w:color="auto" w:fill="FFFFFF" w:themeFill="background1"/>
          </w:tcPr>
          <w:p w:rsidR="00895593" w:rsidRPr="00C9737A" w:rsidRDefault="00895593" w:rsidP="00C9737A">
            <w:pPr>
              <w:pStyle w:val="NoSpacing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C9737A">
              <w:rPr>
                <w:rFonts w:ascii="Nikosh" w:hAnsi="Nikosh" w:cs="Nikosh"/>
                <w:sz w:val="24"/>
                <w:szCs w:val="24"/>
              </w:rPr>
              <w:t>সহকারী হিসাব কর্মকর্তা</w:t>
            </w:r>
          </w:p>
        </w:tc>
        <w:tc>
          <w:tcPr>
            <w:tcW w:w="1196" w:type="dxa"/>
            <w:shd w:val="clear" w:color="auto" w:fill="FFFFFF" w:themeFill="background1"/>
          </w:tcPr>
          <w:p w:rsidR="00895593" w:rsidRDefault="00895593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১৪৪৪</w:t>
            </w:r>
          </w:p>
          <w:p w:rsidR="00895593" w:rsidRDefault="00895593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</w:p>
        </w:tc>
        <w:tc>
          <w:tcPr>
            <w:tcW w:w="1313" w:type="dxa"/>
            <w:shd w:val="clear" w:color="auto" w:fill="FFFFFF" w:themeFill="background1"/>
          </w:tcPr>
          <w:p w:rsidR="00895593" w:rsidRDefault="00895593" w:rsidP="002C539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367" w:type="dxa"/>
            <w:shd w:val="clear" w:color="auto" w:fill="FFFFFF" w:themeFill="background1"/>
          </w:tcPr>
          <w:p w:rsidR="00895593" w:rsidRDefault="00895593" w:rsidP="002C539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292" w:type="dxa"/>
            <w:shd w:val="clear" w:color="auto" w:fill="FFFFFF" w:themeFill="background1"/>
          </w:tcPr>
          <w:p w:rsidR="00895593" w:rsidRDefault="00895593" w:rsidP="002C539A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কিশোরগঞ্জ</w:t>
            </w:r>
          </w:p>
        </w:tc>
      </w:tr>
      <w:tr w:rsidR="00895593" w:rsidRPr="00C41ED5" w:rsidTr="009E50B4">
        <w:tc>
          <w:tcPr>
            <w:tcW w:w="551" w:type="dxa"/>
            <w:shd w:val="clear" w:color="auto" w:fill="FFFFFF" w:themeFill="background1"/>
          </w:tcPr>
          <w:p w:rsidR="00895593" w:rsidRPr="00C41ED5" w:rsidRDefault="00895593" w:rsidP="008C41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02" w:type="dxa"/>
            <w:shd w:val="clear" w:color="auto" w:fill="FFFFFF" w:themeFill="background1"/>
          </w:tcPr>
          <w:p w:rsidR="00895593" w:rsidRPr="00C9737A" w:rsidRDefault="00895593" w:rsidP="002C539A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C9737A">
              <w:rPr>
                <w:rFonts w:ascii="Nikosh" w:hAnsi="Nikosh" w:cs="Nikosh"/>
                <w:sz w:val="24"/>
                <w:szCs w:val="24"/>
              </w:rPr>
              <w:t>জনাব জুনায়েত ইসলাম ভূঞা</w:t>
            </w:r>
          </w:p>
        </w:tc>
        <w:tc>
          <w:tcPr>
            <w:tcW w:w="2155" w:type="dxa"/>
            <w:shd w:val="clear" w:color="auto" w:fill="FFFFFF" w:themeFill="background1"/>
          </w:tcPr>
          <w:p w:rsidR="00895593" w:rsidRPr="00C9737A" w:rsidRDefault="00895593" w:rsidP="00C9737A">
            <w:pPr>
              <w:pStyle w:val="NoSpacing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C9737A">
              <w:rPr>
                <w:rFonts w:ascii="Nikosh" w:hAnsi="Nikosh" w:cs="Nikosh"/>
                <w:sz w:val="24"/>
                <w:szCs w:val="24"/>
              </w:rPr>
              <w:t>সহকারী হিসাব কর্মকর্তা</w:t>
            </w:r>
          </w:p>
        </w:tc>
        <w:tc>
          <w:tcPr>
            <w:tcW w:w="1196" w:type="dxa"/>
            <w:shd w:val="clear" w:color="auto" w:fill="FFFFFF" w:themeFill="background1"/>
          </w:tcPr>
          <w:p w:rsidR="00895593" w:rsidRDefault="00895593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১৪৪৫</w:t>
            </w:r>
          </w:p>
          <w:p w:rsidR="00895593" w:rsidRDefault="00895593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</w:p>
        </w:tc>
        <w:tc>
          <w:tcPr>
            <w:tcW w:w="1313" w:type="dxa"/>
            <w:shd w:val="clear" w:color="auto" w:fill="FFFFFF" w:themeFill="background1"/>
          </w:tcPr>
          <w:p w:rsidR="00895593" w:rsidRDefault="00895593" w:rsidP="002C539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367" w:type="dxa"/>
            <w:shd w:val="clear" w:color="auto" w:fill="FFFFFF" w:themeFill="background1"/>
          </w:tcPr>
          <w:p w:rsidR="00895593" w:rsidRDefault="00895593" w:rsidP="002C539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292" w:type="dxa"/>
            <w:shd w:val="clear" w:color="auto" w:fill="FFFFFF" w:themeFill="background1"/>
          </w:tcPr>
          <w:p w:rsidR="00895593" w:rsidRDefault="00895593" w:rsidP="002C539A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নরসিংদী</w:t>
            </w:r>
          </w:p>
        </w:tc>
      </w:tr>
      <w:tr w:rsidR="00895593" w:rsidRPr="00C41ED5" w:rsidTr="009E50B4">
        <w:tc>
          <w:tcPr>
            <w:tcW w:w="551" w:type="dxa"/>
            <w:shd w:val="clear" w:color="auto" w:fill="FFFFFF" w:themeFill="background1"/>
          </w:tcPr>
          <w:p w:rsidR="00895593" w:rsidRPr="00C41ED5" w:rsidRDefault="00895593" w:rsidP="008C41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02" w:type="dxa"/>
            <w:shd w:val="clear" w:color="auto" w:fill="FFFFFF" w:themeFill="background1"/>
          </w:tcPr>
          <w:p w:rsidR="00895593" w:rsidRPr="00C9737A" w:rsidRDefault="00895593" w:rsidP="002C539A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C9737A">
              <w:rPr>
                <w:rFonts w:ascii="Nikosh" w:hAnsi="Nikosh" w:cs="Nikosh"/>
                <w:sz w:val="24"/>
                <w:szCs w:val="24"/>
              </w:rPr>
              <w:t>জনাব আব্দুল আজিজ</w:t>
            </w:r>
          </w:p>
        </w:tc>
        <w:tc>
          <w:tcPr>
            <w:tcW w:w="2155" w:type="dxa"/>
            <w:shd w:val="clear" w:color="auto" w:fill="FFFFFF" w:themeFill="background1"/>
          </w:tcPr>
          <w:p w:rsidR="00895593" w:rsidRPr="00C9737A" w:rsidRDefault="00895593" w:rsidP="00C9737A">
            <w:pPr>
              <w:pStyle w:val="NoSpacing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C9737A">
              <w:rPr>
                <w:rFonts w:ascii="Nikosh" w:hAnsi="Nikosh" w:cs="Nikosh"/>
                <w:sz w:val="24"/>
                <w:szCs w:val="24"/>
              </w:rPr>
              <w:t>সহকারী হিসাব কর্মকর্তা</w:t>
            </w:r>
          </w:p>
        </w:tc>
        <w:tc>
          <w:tcPr>
            <w:tcW w:w="1196" w:type="dxa"/>
            <w:shd w:val="clear" w:color="auto" w:fill="FFFFFF" w:themeFill="background1"/>
          </w:tcPr>
          <w:p w:rsidR="00895593" w:rsidRDefault="00895593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১৪৪৬</w:t>
            </w:r>
          </w:p>
          <w:p w:rsidR="00895593" w:rsidRDefault="00895593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</w:p>
        </w:tc>
        <w:tc>
          <w:tcPr>
            <w:tcW w:w="1313" w:type="dxa"/>
            <w:shd w:val="clear" w:color="auto" w:fill="FFFFFF" w:themeFill="background1"/>
          </w:tcPr>
          <w:p w:rsidR="00895593" w:rsidRDefault="00895593" w:rsidP="002C539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367" w:type="dxa"/>
            <w:shd w:val="clear" w:color="auto" w:fill="FFFFFF" w:themeFill="background1"/>
          </w:tcPr>
          <w:p w:rsidR="00895593" w:rsidRDefault="00895593" w:rsidP="002C539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292" w:type="dxa"/>
            <w:shd w:val="clear" w:color="auto" w:fill="FFFFFF" w:themeFill="background1"/>
          </w:tcPr>
          <w:p w:rsidR="00895593" w:rsidRDefault="00895593" w:rsidP="002C539A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নারায়নগঞ্জ</w:t>
            </w:r>
          </w:p>
        </w:tc>
      </w:tr>
      <w:tr w:rsidR="00895593" w:rsidRPr="00C41ED5" w:rsidTr="009E50B4">
        <w:tc>
          <w:tcPr>
            <w:tcW w:w="551" w:type="dxa"/>
            <w:shd w:val="clear" w:color="auto" w:fill="FFFFFF" w:themeFill="background1"/>
          </w:tcPr>
          <w:p w:rsidR="00895593" w:rsidRPr="00C41ED5" w:rsidRDefault="00895593" w:rsidP="008C41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02" w:type="dxa"/>
            <w:shd w:val="clear" w:color="auto" w:fill="FFFFFF" w:themeFill="background1"/>
          </w:tcPr>
          <w:p w:rsidR="00895593" w:rsidRPr="00C9737A" w:rsidRDefault="00895593" w:rsidP="002C539A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C9737A">
              <w:rPr>
                <w:rFonts w:ascii="Nikosh" w:hAnsi="Nikosh" w:cs="Nikosh"/>
                <w:sz w:val="24"/>
                <w:szCs w:val="24"/>
              </w:rPr>
              <w:t>জনাব মো: ফরহাদ</w:t>
            </w:r>
          </w:p>
        </w:tc>
        <w:tc>
          <w:tcPr>
            <w:tcW w:w="2155" w:type="dxa"/>
            <w:shd w:val="clear" w:color="auto" w:fill="FFFFFF" w:themeFill="background1"/>
          </w:tcPr>
          <w:p w:rsidR="00895593" w:rsidRPr="00C9737A" w:rsidRDefault="00895593" w:rsidP="00C9737A">
            <w:pPr>
              <w:pStyle w:val="NoSpacing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C9737A">
              <w:rPr>
                <w:rFonts w:ascii="Nikosh" w:hAnsi="Nikosh" w:cs="Nikosh"/>
                <w:sz w:val="24"/>
                <w:szCs w:val="24"/>
              </w:rPr>
              <w:t>সহকারী হিসাব কর্মকর্তা</w:t>
            </w:r>
          </w:p>
        </w:tc>
        <w:tc>
          <w:tcPr>
            <w:tcW w:w="1196" w:type="dxa"/>
            <w:shd w:val="clear" w:color="auto" w:fill="FFFFFF" w:themeFill="background1"/>
          </w:tcPr>
          <w:p w:rsidR="00895593" w:rsidRDefault="00895593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১৪৪৭</w:t>
            </w:r>
          </w:p>
          <w:p w:rsidR="00895593" w:rsidRDefault="00895593" w:rsidP="003C5FB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</w:p>
        </w:tc>
        <w:tc>
          <w:tcPr>
            <w:tcW w:w="1313" w:type="dxa"/>
            <w:shd w:val="clear" w:color="auto" w:fill="FFFFFF" w:themeFill="background1"/>
          </w:tcPr>
          <w:p w:rsidR="00895593" w:rsidRDefault="00895593" w:rsidP="002C539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367" w:type="dxa"/>
            <w:shd w:val="clear" w:color="auto" w:fill="FFFFFF" w:themeFill="background1"/>
          </w:tcPr>
          <w:p w:rsidR="00895593" w:rsidRDefault="00895593" w:rsidP="002C539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292" w:type="dxa"/>
            <w:shd w:val="clear" w:color="auto" w:fill="FFFFFF" w:themeFill="background1"/>
          </w:tcPr>
          <w:p w:rsidR="00895593" w:rsidRDefault="00895593" w:rsidP="002C539A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লক্ষ্মীপুর</w:t>
            </w:r>
          </w:p>
        </w:tc>
      </w:tr>
    </w:tbl>
    <w:p w:rsidR="00362A12" w:rsidRPr="00C41ED5" w:rsidRDefault="00362A12" w:rsidP="00AB4997">
      <w:pPr>
        <w:spacing w:after="0"/>
        <w:rPr>
          <w:sz w:val="6"/>
          <w:lang w:bidi="bn-IN"/>
        </w:rPr>
      </w:pPr>
    </w:p>
    <w:p w:rsidR="00650917" w:rsidRDefault="00650917" w:rsidP="00AB4997">
      <w:pPr>
        <w:spacing w:after="0"/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</w:pPr>
    </w:p>
    <w:p w:rsidR="006F43F9" w:rsidRPr="00384572" w:rsidRDefault="00362A12" w:rsidP="00AB4997">
      <w:pPr>
        <w:spacing w:after="0"/>
        <w:rPr>
          <w:rFonts w:ascii="Nikosh" w:hAnsi="Nikosh" w:cs="Nikosh"/>
          <w:b/>
          <w:bCs/>
          <w:sz w:val="24"/>
          <w:szCs w:val="24"/>
          <w:u w:val="single"/>
          <w:lang w:bidi="bn-IN"/>
        </w:rPr>
      </w:pPr>
      <w:r w:rsidRPr="00384572">
        <w:rPr>
          <w:rFonts w:ascii="Nikosh" w:hAnsi="Nikosh" w:cs="Nikosh" w:hint="cs"/>
          <w:b/>
          <w:bCs/>
          <w:sz w:val="24"/>
          <w:szCs w:val="24"/>
          <w:u w:val="single"/>
          <w:cs/>
          <w:lang w:bidi="bn-IN"/>
        </w:rPr>
        <w:t>কম্পিউটার:</w:t>
      </w:r>
      <w:r w:rsidR="00AB4997" w:rsidRPr="00384572"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 xml:space="preserve"> </w:t>
      </w:r>
    </w:p>
    <w:tbl>
      <w:tblPr>
        <w:tblStyle w:val="TableGrid"/>
        <w:tblW w:w="10476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56"/>
        <w:gridCol w:w="2629"/>
        <w:gridCol w:w="2172"/>
        <w:gridCol w:w="1202"/>
        <w:gridCol w:w="1326"/>
        <w:gridCol w:w="1382"/>
        <w:gridCol w:w="1209"/>
      </w:tblGrid>
      <w:tr w:rsidR="00362A12" w:rsidRPr="00C41ED5" w:rsidTr="003C5FB8">
        <w:tc>
          <w:tcPr>
            <w:tcW w:w="556" w:type="dxa"/>
            <w:shd w:val="clear" w:color="auto" w:fill="FFFFFF" w:themeFill="background1"/>
          </w:tcPr>
          <w:p w:rsidR="00362A12" w:rsidRPr="00C41ED5" w:rsidRDefault="00362A12" w:rsidP="00AB499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29" w:type="dxa"/>
            <w:shd w:val="clear" w:color="auto" w:fill="FFFFFF" w:themeFill="background1"/>
          </w:tcPr>
          <w:p w:rsidR="00362A12" w:rsidRPr="00C41ED5" w:rsidRDefault="00362A12" w:rsidP="00AB4997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জনাব হরিপদ দাস</w:t>
            </w:r>
          </w:p>
        </w:tc>
        <w:tc>
          <w:tcPr>
            <w:tcW w:w="2172" w:type="dxa"/>
            <w:shd w:val="clear" w:color="auto" w:fill="FFFFFF" w:themeFill="background1"/>
          </w:tcPr>
          <w:p w:rsidR="00362A12" w:rsidRPr="00C41ED5" w:rsidRDefault="00362A12" w:rsidP="00AB4997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প্রোগ্রামার</w:t>
            </w:r>
          </w:p>
        </w:tc>
        <w:tc>
          <w:tcPr>
            <w:tcW w:w="1202" w:type="dxa"/>
            <w:shd w:val="clear" w:color="auto" w:fill="FFFFFF" w:themeFill="background1"/>
          </w:tcPr>
          <w:p w:rsidR="00362A12" w:rsidRPr="00C41ED5" w:rsidRDefault="00362A12" w:rsidP="00AB4997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৮৪৮</w:t>
            </w:r>
          </w:p>
          <w:p w:rsidR="00362A12" w:rsidRPr="00C41ED5" w:rsidRDefault="00362A12" w:rsidP="00AB4997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৭৬৩৪-৯</w:t>
            </w:r>
          </w:p>
        </w:tc>
        <w:tc>
          <w:tcPr>
            <w:tcW w:w="1326" w:type="dxa"/>
            <w:shd w:val="clear" w:color="auto" w:fill="FFFFFF" w:themeFill="background1"/>
          </w:tcPr>
          <w:p w:rsidR="00362A12" w:rsidRPr="00C41ED5" w:rsidRDefault="00362A12" w:rsidP="00AB4997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২৮-০১-৮৮</w:t>
            </w:r>
          </w:p>
        </w:tc>
        <w:tc>
          <w:tcPr>
            <w:tcW w:w="1382" w:type="dxa"/>
            <w:shd w:val="clear" w:color="auto" w:fill="FFFFFF" w:themeFill="background1"/>
          </w:tcPr>
          <w:p w:rsidR="00362A12" w:rsidRPr="00C41ED5" w:rsidRDefault="00362A12" w:rsidP="00AB4997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০৫-০৯-০১</w:t>
            </w:r>
          </w:p>
        </w:tc>
        <w:tc>
          <w:tcPr>
            <w:tcW w:w="1209" w:type="dxa"/>
            <w:shd w:val="clear" w:color="auto" w:fill="FFFFFF" w:themeFill="background1"/>
          </w:tcPr>
          <w:p w:rsidR="00362A12" w:rsidRPr="00C41ED5" w:rsidRDefault="00362A12" w:rsidP="00AB4997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কুমিল্লা</w:t>
            </w:r>
          </w:p>
        </w:tc>
      </w:tr>
      <w:tr w:rsidR="00362A12" w:rsidRPr="00C41ED5" w:rsidTr="003C5FB8">
        <w:tc>
          <w:tcPr>
            <w:tcW w:w="556" w:type="dxa"/>
            <w:shd w:val="clear" w:color="auto" w:fill="FFFFFF" w:themeFill="background1"/>
          </w:tcPr>
          <w:p w:rsidR="00362A12" w:rsidRPr="00C41ED5" w:rsidRDefault="00362A12" w:rsidP="00AB499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29" w:type="dxa"/>
            <w:shd w:val="clear" w:color="auto" w:fill="FFFFFF" w:themeFill="background1"/>
          </w:tcPr>
          <w:p w:rsidR="00362A12" w:rsidRPr="00C41ED5" w:rsidRDefault="00362A12" w:rsidP="00AB4997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মিসেস শিখা মিত্র</w:t>
            </w:r>
          </w:p>
        </w:tc>
        <w:tc>
          <w:tcPr>
            <w:tcW w:w="2172" w:type="dxa"/>
            <w:shd w:val="clear" w:color="auto" w:fill="FFFFFF" w:themeFill="background1"/>
          </w:tcPr>
          <w:p w:rsidR="00362A12" w:rsidRPr="00C41ED5" w:rsidRDefault="00362A12" w:rsidP="00AB4997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অপারেশন অফিসার</w:t>
            </w:r>
          </w:p>
        </w:tc>
        <w:tc>
          <w:tcPr>
            <w:tcW w:w="1202" w:type="dxa"/>
            <w:shd w:val="clear" w:color="auto" w:fill="FFFFFF" w:themeFill="background1"/>
          </w:tcPr>
          <w:p w:rsidR="00362A12" w:rsidRPr="00C41ED5" w:rsidRDefault="003C690E" w:rsidP="00AB4997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১৮৯</w:t>
            </w:r>
          </w:p>
          <w:p w:rsidR="003C690E" w:rsidRPr="00C41ED5" w:rsidRDefault="003C690E" w:rsidP="00AB4997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৬৪২৮-৭</w:t>
            </w:r>
          </w:p>
        </w:tc>
        <w:tc>
          <w:tcPr>
            <w:tcW w:w="1326" w:type="dxa"/>
            <w:shd w:val="clear" w:color="auto" w:fill="FFFFFF" w:themeFill="background1"/>
          </w:tcPr>
          <w:p w:rsidR="00362A12" w:rsidRPr="00C41ED5" w:rsidRDefault="003C690E" w:rsidP="00AB4997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৩০-০৬-৮৮</w:t>
            </w:r>
          </w:p>
        </w:tc>
        <w:tc>
          <w:tcPr>
            <w:tcW w:w="1382" w:type="dxa"/>
            <w:shd w:val="clear" w:color="auto" w:fill="FFFFFF" w:themeFill="background1"/>
          </w:tcPr>
          <w:p w:rsidR="00362A12" w:rsidRPr="00C41ED5" w:rsidRDefault="003C690E" w:rsidP="00AB4997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২৭-০৩-১২</w:t>
            </w:r>
          </w:p>
        </w:tc>
        <w:tc>
          <w:tcPr>
            <w:tcW w:w="1209" w:type="dxa"/>
            <w:shd w:val="clear" w:color="auto" w:fill="FFFFFF" w:themeFill="background1"/>
          </w:tcPr>
          <w:p w:rsidR="00362A12" w:rsidRPr="00C41ED5" w:rsidRDefault="003C690E" w:rsidP="00AB4997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ED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চট্টগ্রাম</w:t>
            </w:r>
          </w:p>
        </w:tc>
      </w:tr>
    </w:tbl>
    <w:p w:rsidR="00C82BAF" w:rsidRDefault="00C82BAF" w:rsidP="00AB4997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</w:p>
    <w:p w:rsidR="00193CAE" w:rsidRDefault="00C82BAF" w:rsidP="00F72754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  <w:r>
        <w:rPr>
          <w:rFonts w:ascii="Nikosh" w:hAnsi="Nikosh" w:cs="Nikosh"/>
          <w:sz w:val="26"/>
          <w:szCs w:val="26"/>
          <w:u w:val="single"/>
          <w:cs/>
          <w:lang w:bidi="bn-IN"/>
        </w:rPr>
        <w:br w:type="page"/>
      </w:r>
    </w:p>
    <w:p w:rsidR="00193CAE" w:rsidRDefault="00193CAE" w:rsidP="00F72754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</w:p>
    <w:p w:rsidR="00193CAE" w:rsidRDefault="00193CAE" w:rsidP="00F72754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</w:p>
    <w:p w:rsidR="00E318BC" w:rsidRDefault="00E318BC" w:rsidP="00F72754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  <w:r>
        <w:rPr>
          <w:rFonts w:ascii="Nikosh" w:hAnsi="Nikosh" w:cs="Nikosh" w:hint="cs"/>
          <w:sz w:val="26"/>
          <w:szCs w:val="26"/>
          <w:u w:val="single"/>
          <w:cs/>
          <w:lang w:bidi="bn-IN"/>
        </w:rPr>
        <w:t>পাতা নং-৪</w:t>
      </w:r>
    </w:p>
    <w:p w:rsidR="00FE0DDF" w:rsidRPr="00FE0DDF" w:rsidRDefault="00FE0DDF" w:rsidP="00E318BC">
      <w:pPr>
        <w:spacing w:after="0" w:line="240" w:lineRule="auto"/>
        <w:jc w:val="center"/>
        <w:rPr>
          <w:rFonts w:ascii="Nikosh" w:hAnsi="Nikosh" w:cs="Nikosh"/>
          <w:sz w:val="18"/>
          <w:szCs w:val="26"/>
          <w:u w:val="single"/>
          <w:lang w:bidi="bn-IN"/>
        </w:rPr>
      </w:pPr>
    </w:p>
    <w:p w:rsidR="00E318BC" w:rsidRDefault="00E318BC" w:rsidP="00E318BC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lang w:bidi="bn-IN"/>
        </w:rPr>
      </w:pPr>
    </w:p>
    <w:tbl>
      <w:tblPr>
        <w:tblStyle w:val="TableGrid"/>
        <w:tblW w:w="10476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67"/>
        <w:gridCol w:w="2862"/>
        <w:gridCol w:w="2340"/>
        <w:gridCol w:w="1170"/>
        <w:gridCol w:w="1260"/>
        <w:gridCol w:w="1231"/>
        <w:gridCol w:w="1046"/>
      </w:tblGrid>
      <w:tr w:rsidR="00E318BC" w:rsidRPr="002F1700" w:rsidTr="000F3BB4">
        <w:tc>
          <w:tcPr>
            <w:tcW w:w="567" w:type="dxa"/>
            <w:shd w:val="clear" w:color="auto" w:fill="D9D9D9" w:themeFill="background1" w:themeFillShade="D9"/>
          </w:tcPr>
          <w:p w:rsidR="00E318BC" w:rsidRPr="002F1700" w:rsidRDefault="00E318BC" w:rsidP="00B26C8B">
            <w:p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্র: নং</w:t>
            </w:r>
          </w:p>
        </w:tc>
        <w:tc>
          <w:tcPr>
            <w:tcW w:w="2862" w:type="dxa"/>
            <w:shd w:val="clear" w:color="auto" w:fill="D9D9D9" w:themeFill="background1" w:themeFillShade="D9"/>
          </w:tcPr>
          <w:p w:rsidR="00E318BC" w:rsidRPr="002F1700" w:rsidRDefault="00E318BC" w:rsidP="00B26C8B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র্মকর্তার নাম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="00E318BC" w:rsidRPr="002F1700" w:rsidRDefault="00E318BC" w:rsidP="00B26C8B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পদবী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:rsidR="00E318BC" w:rsidRPr="002F1700" w:rsidRDefault="00E318BC" w:rsidP="00B26C8B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  <w:lang w:bidi="bn-IN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থি নং ও</w:t>
            </w:r>
          </w:p>
          <w:p w:rsidR="00E318BC" w:rsidRPr="002F1700" w:rsidRDefault="00097291" w:rsidP="00B26C8B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এমপ্লয়ি</w:t>
            </w:r>
            <w:r w:rsidR="00E318BC"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 xml:space="preserve"> নং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E318BC" w:rsidRPr="002F1700" w:rsidRDefault="00E318BC" w:rsidP="000F3BB4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ংস্থায় যোগদানের তাং</w:t>
            </w:r>
          </w:p>
        </w:tc>
        <w:tc>
          <w:tcPr>
            <w:tcW w:w="1231" w:type="dxa"/>
            <w:shd w:val="clear" w:color="auto" w:fill="D9D9D9" w:themeFill="background1" w:themeFillShade="D9"/>
          </w:tcPr>
          <w:p w:rsidR="00E318BC" w:rsidRPr="002F1700" w:rsidRDefault="00E318BC" w:rsidP="000F3BB4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িইউএফএল যোগদানের তাং</w:t>
            </w:r>
          </w:p>
        </w:tc>
        <w:tc>
          <w:tcPr>
            <w:tcW w:w="1046" w:type="dxa"/>
            <w:shd w:val="clear" w:color="auto" w:fill="D9D9D9" w:themeFill="background1" w:themeFillShade="D9"/>
          </w:tcPr>
          <w:p w:rsidR="00E318BC" w:rsidRPr="002F1700" w:rsidRDefault="00E318BC" w:rsidP="00B26C8B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িজ জেলা</w:t>
            </w:r>
          </w:p>
        </w:tc>
      </w:tr>
    </w:tbl>
    <w:p w:rsidR="00E318BC" w:rsidRPr="00B86368" w:rsidRDefault="00E318BC" w:rsidP="00E318BC">
      <w:pPr>
        <w:spacing w:after="0" w:line="240" w:lineRule="auto"/>
        <w:rPr>
          <w:rFonts w:ascii="Nikosh" w:hAnsi="Nikosh" w:cs="Nikosh"/>
          <w:b/>
          <w:bCs/>
          <w:sz w:val="12"/>
          <w:szCs w:val="12"/>
          <w:u w:val="single"/>
          <w:lang w:bidi="bn-IN"/>
        </w:rPr>
      </w:pPr>
    </w:p>
    <w:p w:rsidR="006642E2" w:rsidRDefault="00E318BC" w:rsidP="00E318BC">
      <w:pPr>
        <w:spacing w:after="0" w:line="240" w:lineRule="auto"/>
        <w:rPr>
          <w:rFonts w:ascii="Nikosh" w:hAnsi="Nikosh" w:cs="Nikosh"/>
          <w:b/>
          <w:bCs/>
          <w:sz w:val="26"/>
          <w:szCs w:val="26"/>
          <w:u w:val="single"/>
          <w:cs/>
          <w:lang w:bidi="bn-IN"/>
        </w:rPr>
      </w:pPr>
      <w:r w:rsidRPr="006A43FE">
        <w:rPr>
          <w:rFonts w:ascii="Nikosh" w:hAnsi="Nikosh" w:cs="Nikosh" w:hint="cs"/>
          <w:b/>
          <w:bCs/>
          <w:sz w:val="26"/>
          <w:szCs w:val="26"/>
          <w:u w:val="single"/>
          <w:cs/>
          <w:lang w:bidi="bn-IN"/>
        </w:rPr>
        <w:t>বাণিজ্যিক বিভাগ</w:t>
      </w:r>
      <w:r w:rsidRPr="006A43FE">
        <w:rPr>
          <w:rFonts w:ascii="Nikosh" w:hAnsi="Nikosh" w:cs="Nikosh"/>
          <w:b/>
          <w:bCs/>
          <w:sz w:val="26"/>
          <w:szCs w:val="26"/>
          <w:u w:val="single"/>
          <w:cs/>
          <w:lang w:bidi="bn-IN"/>
        </w:rPr>
        <w:t>:</w:t>
      </w:r>
      <w:r w:rsidR="00D564AC">
        <w:rPr>
          <w:rFonts w:ascii="Nikosh" w:hAnsi="Nikosh" w:cs="Nikosh"/>
          <w:b/>
          <w:bCs/>
          <w:sz w:val="26"/>
          <w:szCs w:val="26"/>
          <w:u w:val="single"/>
          <w:cs/>
          <w:lang w:bidi="bn-IN"/>
        </w:rPr>
        <w:t xml:space="preserve"> </w:t>
      </w:r>
    </w:p>
    <w:p w:rsidR="00DB7D9D" w:rsidRPr="006642E2" w:rsidRDefault="00DB7D9D" w:rsidP="00E318BC">
      <w:pPr>
        <w:spacing w:after="0" w:line="240" w:lineRule="auto"/>
        <w:rPr>
          <w:rFonts w:ascii="Nikosh" w:hAnsi="Nikosh" w:cs="Nikosh"/>
          <w:b/>
          <w:bCs/>
          <w:sz w:val="20"/>
          <w:szCs w:val="26"/>
          <w:u w:val="single"/>
          <w:lang w:bidi="bn-IN"/>
        </w:rPr>
      </w:pPr>
    </w:p>
    <w:tbl>
      <w:tblPr>
        <w:tblStyle w:val="TableGrid"/>
        <w:tblW w:w="10476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56"/>
        <w:gridCol w:w="2783"/>
        <w:gridCol w:w="2520"/>
        <w:gridCol w:w="1080"/>
        <w:gridCol w:w="1260"/>
        <w:gridCol w:w="1260"/>
        <w:gridCol w:w="1017"/>
      </w:tblGrid>
      <w:tr w:rsidR="00BB72C0" w:rsidRPr="006A43FE" w:rsidTr="004E2996">
        <w:tc>
          <w:tcPr>
            <w:tcW w:w="556" w:type="dxa"/>
            <w:shd w:val="clear" w:color="auto" w:fill="FFFFFF" w:themeFill="background1"/>
          </w:tcPr>
          <w:p w:rsidR="00BB72C0" w:rsidRPr="006A43FE" w:rsidRDefault="00BB72C0" w:rsidP="00AD38B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783" w:type="dxa"/>
            <w:shd w:val="clear" w:color="auto" w:fill="FFFFFF" w:themeFill="background1"/>
          </w:tcPr>
          <w:p w:rsidR="00BB72C0" w:rsidRPr="00B45817" w:rsidRDefault="00821D89" w:rsidP="00821D89">
            <w:pPr>
              <w:spacing w:after="0" w:line="240" w:lineRule="auto"/>
              <w:ind w:left="-115" w:right="-198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1C6F52" w:rsidRPr="00B45817"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="004E2996" w:rsidRPr="00B45817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BB72C0" w:rsidRPr="00B45817">
              <w:rPr>
                <w:rFonts w:ascii="Nikosh" w:hAnsi="Nikosh" w:cs="Nikosh"/>
                <w:sz w:val="24"/>
                <w:szCs w:val="24"/>
                <w:lang w:bidi="bn-IN"/>
              </w:rPr>
              <w:t>এস</w:t>
            </w:r>
            <w:r w:rsidR="004E2996" w:rsidRPr="00B45817">
              <w:rPr>
                <w:rFonts w:ascii="Nikosh" w:hAnsi="Nikosh" w:cs="Nikosh"/>
                <w:sz w:val="24"/>
                <w:szCs w:val="24"/>
                <w:lang w:bidi="bn-IN"/>
              </w:rPr>
              <w:t>. এম. আব্দুল্লাহ আল মামুন</w:t>
            </w:r>
          </w:p>
        </w:tc>
        <w:tc>
          <w:tcPr>
            <w:tcW w:w="2520" w:type="dxa"/>
            <w:shd w:val="clear" w:color="auto" w:fill="FFFFFF" w:themeFill="background1"/>
          </w:tcPr>
          <w:p w:rsidR="00BB72C0" w:rsidRPr="006A43FE" w:rsidRDefault="004E2996" w:rsidP="004E2996">
            <w:pPr>
              <w:spacing w:after="0" w:line="240" w:lineRule="auto"/>
              <w:ind w:left="-108" w:right="-108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উপ-মহাব্যবস্থাপক (বাণিজ্যিক)</w:t>
            </w:r>
          </w:p>
        </w:tc>
        <w:tc>
          <w:tcPr>
            <w:tcW w:w="1080" w:type="dxa"/>
            <w:shd w:val="clear" w:color="auto" w:fill="FFFFFF" w:themeFill="background1"/>
          </w:tcPr>
          <w:p w:rsidR="00BB72C0" w:rsidRDefault="004E2996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২৮</w:t>
            </w:r>
          </w:p>
          <w:p w:rsidR="004E2996" w:rsidRPr="006A43FE" w:rsidRDefault="00BA4772" w:rsidP="00BA4772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৫০৮৬-৪</w:t>
            </w:r>
          </w:p>
        </w:tc>
        <w:tc>
          <w:tcPr>
            <w:tcW w:w="1260" w:type="dxa"/>
            <w:shd w:val="clear" w:color="auto" w:fill="FFFFFF" w:themeFill="background1"/>
          </w:tcPr>
          <w:p w:rsidR="00BB72C0" w:rsidRPr="006A43FE" w:rsidRDefault="00471855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৩০-০৬-০৮</w:t>
            </w:r>
          </w:p>
        </w:tc>
        <w:tc>
          <w:tcPr>
            <w:tcW w:w="1260" w:type="dxa"/>
            <w:shd w:val="clear" w:color="auto" w:fill="FFFFFF" w:themeFill="background1"/>
          </w:tcPr>
          <w:p w:rsidR="00BB72C0" w:rsidRPr="006A43FE" w:rsidRDefault="00033B1B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০৭-১০-২০২১</w:t>
            </w:r>
          </w:p>
        </w:tc>
        <w:tc>
          <w:tcPr>
            <w:tcW w:w="1017" w:type="dxa"/>
            <w:shd w:val="clear" w:color="auto" w:fill="FFFFFF" w:themeFill="background1"/>
          </w:tcPr>
          <w:p w:rsidR="00BB72C0" w:rsidRPr="006A43FE" w:rsidRDefault="00471855" w:rsidP="00B26C8B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পাবনা</w:t>
            </w:r>
          </w:p>
        </w:tc>
      </w:tr>
    </w:tbl>
    <w:p w:rsidR="00B4259B" w:rsidRPr="0004230E" w:rsidRDefault="00B4259B" w:rsidP="00B4259B">
      <w:pPr>
        <w:spacing w:after="0" w:line="240" w:lineRule="auto"/>
        <w:rPr>
          <w:sz w:val="24"/>
          <w:szCs w:val="26"/>
          <w:lang w:bidi="bn-IN"/>
        </w:rPr>
      </w:pPr>
    </w:p>
    <w:p w:rsidR="00B4259B" w:rsidRPr="006A43FE" w:rsidRDefault="00B4259B" w:rsidP="00B4259B">
      <w:pPr>
        <w:spacing w:after="0" w:line="240" w:lineRule="auto"/>
        <w:rPr>
          <w:rFonts w:ascii="Nikosh" w:hAnsi="Nikosh" w:cs="Nikosh"/>
          <w:b/>
          <w:bCs/>
          <w:sz w:val="26"/>
          <w:szCs w:val="26"/>
          <w:u w:val="single"/>
          <w:lang w:bidi="bn-IN"/>
        </w:rPr>
      </w:pPr>
      <w:r w:rsidRPr="006A43FE">
        <w:rPr>
          <w:rFonts w:ascii="Nikosh" w:hAnsi="Nikosh" w:cs="Nikosh"/>
          <w:b/>
          <w:bCs/>
          <w:sz w:val="26"/>
          <w:szCs w:val="26"/>
          <w:u w:val="single"/>
          <w:cs/>
          <w:lang w:bidi="bn-IN"/>
        </w:rPr>
        <w:t>স্থানীয় ও বৈদেশিক ক্রয়:</w:t>
      </w:r>
    </w:p>
    <w:p w:rsidR="0020145F" w:rsidRPr="00A3360D" w:rsidRDefault="0020145F" w:rsidP="00B4259B">
      <w:pPr>
        <w:spacing w:after="0" w:line="240" w:lineRule="auto"/>
        <w:rPr>
          <w:rFonts w:ascii="Nikosh" w:hAnsi="Nikosh" w:cs="Nikosh"/>
          <w:b/>
          <w:bCs/>
          <w:sz w:val="10"/>
          <w:szCs w:val="26"/>
          <w:u w:val="single"/>
          <w:lang w:bidi="bn-IN"/>
        </w:rPr>
      </w:pPr>
    </w:p>
    <w:tbl>
      <w:tblPr>
        <w:tblStyle w:val="TableGrid"/>
        <w:tblW w:w="10476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56"/>
        <w:gridCol w:w="2783"/>
        <w:gridCol w:w="2430"/>
        <w:gridCol w:w="1170"/>
        <w:gridCol w:w="1260"/>
        <w:gridCol w:w="1260"/>
        <w:gridCol w:w="1017"/>
      </w:tblGrid>
      <w:tr w:rsidR="00FA43B3" w:rsidRPr="006A43FE" w:rsidTr="005528F8">
        <w:tc>
          <w:tcPr>
            <w:tcW w:w="556" w:type="dxa"/>
            <w:shd w:val="clear" w:color="auto" w:fill="FFFFFF" w:themeFill="background1"/>
          </w:tcPr>
          <w:p w:rsidR="00FA43B3" w:rsidRPr="006A43FE" w:rsidRDefault="00FA43B3" w:rsidP="00AD38B0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783" w:type="dxa"/>
            <w:shd w:val="clear" w:color="auto" w:fill="FFFFFF" w:themeFill="background1"/>
          </w:tcPr>
          <w:p w:rsidR="00FA43B3" w:rsidRPr="00A3360D" w:rsidRDefault="00FA43B3" w:rsidP="00A3360D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A3360D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াব</w:t>
            </w:r>
            <w:r w:rsidRPr="00A3360D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 মো: কামরুল ইসলাম খন্দকার</w:t>
            </w:r>
          </w:p>
        </w:tc>
        <w:tc>
          <w:tcPr>
            <w:tcW w:w="2430" w:type="dxa"/>
            <w:shd w:val="clear" w:color="auto" w:fill="FFFFFF" w:themeFill="background1"/>
          </w:tcPr>
          <w:p w:rsidR="00FA43B3" w:rsidRPr="006A43FE" w:rsidRDefault="00FA43B3" w:rsidP="007633F6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ব্যবস্থাপক (বাণিজ্যিক)</w:t>
            </w:r>
          </w:p>
        </w:tc>
        <w:tc>
          <w:tcPr>
            <w:tcW w:w="1170" w:type="dxa"/>
            <w:shd w:val="clear" w:color="auto" w:fill="FFFFFF" w:themeFill="background1"/>
          </w:tcPr>
          <w:p w:rsidR="00FA43B3" w:rsidRPr="006A43FE" w:rsidRDefault="00FA43B3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৩৭৮</w:t>
            </w:r>
          </w:p>
          <w:p w:rsidR="00FA43B3" w:rsidRPr="006A43FE" w:rsidRDefault="00FA43B3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৪৫৩৬-৯</w:t>
            </w:r>
          </w:p>
        </w:tc>
        <w:tc>
          <w:tcPr>
            <w:tcW w:w="1260" w:type="dxa"/>
            <w:shd w:val="clear" w:color="auto" w:fill="FFFFFF" w:themeFill="background1"/>
          </w:tcPr>
          <w:p w:rsidR="00FA43B3" w:rsidRPr="006A43FE" w:rsidRDefault="00FA43B3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২৩-১০-০৫</w:t>
            </w:r>
          </w:p>
        </w:tc>
        <w:tc>
          <w:tcPr>
            <w:tcW w:w="1260" w:type="dxa"/>
            <w:shd w:val="clear" w:color="auto" w:fill="FFFFFF" w:themeFill="background1"/>
          </w:tcPr>
          <w:p w:rsidR="00FA43B3" w:rsidRPr="006A43FE" w:rsidRDefault="00FA43B3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০-০৮-২০</w:t>
            </w:r>
          </w:p>
        </w:tc>
        <w:tc>
          <w:tcPr>
            <w:tcW w:w="1017" w:type="dxa"/>
            <w:shd w:val="clear" w:color="auto" w:fill="FFFFFF" w:themeFill="background1"/>
          </w:tcPr>
          <w:p w:rsidR="00FA43B3" w:rsidRPr="006A43FE" w:rsidRDefault="00FA43B3" w:rsidP="00B26C8B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নরসিংদী</w:t>
            </w:r>
          </w:p>
        </w:tc>
      </w:tr>
      <w:tr w:rsidR="007633F6" w:rsidRPr="006A43FE" w:rsidTr="005528F8">
        <w:tc>
          <w:tcPr>
            <w:tcW w:w="556" w:type="dxa"/>
            <w:shd w:val="clear" w:color="auto" w:fill="FFFFFF" w:themeFill="background1"/>
          </w:tcPr>
          <w:p w:rsidR="007633F6" w:rsidRPr="006A43FE" w:rsidRDefault="007633F6" w:rsidP="00AD38B0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783" w:type="dxa"/>
            <w:shd w:val="clear" w:color="auto" w:fill="FFFFFF" w:themeFill="background1"/>
          </w:tcPr>
          <w:p w:rsidR="007633F6" w:rsidRPr="006A43FE" w:rsidRDefault="007633F6" w:rsidP="007633F6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জনাব চন্দন কুমার চক্রবর্তী</w:t>
            </w:r>
          </w:p>
        </w:tc>
        <w:tc>
          <w:tcPr>
            <w:tcW w:w="2430" w:type="dxa"/>
            <w:shd w:val="clear" w:color="auto" w:fill="FFFFFF" w:themeFill="background1"/>
          </w:tcPr>
          <w:p w:rsidR="007633F6" w:rsidRPr="006A43FE" w:rsidRDefault="007633F6" w:rsidP="007633F6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ব্যবস্থাপক (ক্রয়)</w:t>
            </w:r>
          </w:p>
        </w:tc>
        <w:tc>
          <w:tcPr>
            <w:tcW w:w="1170" w:type="dxa"/>
            <w:shd w:val="clear" w:color="auto" w:fill="FFFFFF" w:themeFill="background1"/>
          </w:tcPr>
          <w:p w:rsidR="007633F6" w:rsidRPr="006A43FE" w:rsidRDefault="007633F6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৭৭৬</w:t>
            </w:r>
          </w:p>
          <w:p w:rsidR="007633F6" w:rsidRPr="006A43FE" w:rsidRDefault="007633F6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৭৬১৩-৩</w:t>
            </w:r>
          </w:p>
        </w:tc>
        <w:tc>
          <w:tcPr>
            <w:tcW w:w="1260" w:type="dxa"/>
            <w:shd w:val="clear" w:color="auto" w:fill="FFFFFF" w:themeFill="background1"/>
          </w:tcPr>
          <w:p w:rsidR="007633F6" w:rsidRPr="006A43FE" w:rsidRDefault="007633F6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০৭-১০-৮৭</w:t>
            </w:r>
          </w:p>
        </w:tc>
        <w:tc>
          <w:tcPr>
            <w:tcW w:w="1260" w:type="dxa"/>
            <w:shd w:val="clear" w:color="auto" w:fill="FFFFFF" w:themeFill="background1"/>
          </w:tcPr>
          <w:p w:rsidR="007633F6" w:rsidRPr="006A43FE" w:rsidRDefault="007633F6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৯-০৭-০০</w:t>
            </w:r>
          </w:p>
        </w:tc>
        <w:tc>
          <w:tcPr>
            <w:tcW w:w="1017" w:type="dxa"/>
            <w:shd w:val="clear" w:color="auto" w:fill="FFFFFF" w:themeFill="background1"/>
          </w:tcPr>
          <w:p w:rsidR="007633F6" w:rsidRPr="006A43FE" w:rsidRDefault="007633F6" w:rsidP="00B26C8B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চট্টগ্রাম</w:t>
            </w:r>
          </w:p>
        </w:tc>
      </w:tr>
      <w:tr w:rsidR="007633F6" w:rsidRPr="006A43FE" w:rsidTr="005528F8">
        <w:tc>
          <w:tcPr>
            <w:tcW w:w="556" w:type="dxa"/>
            <w:shd w:val="clear" w:color="auto" w:fill="FFFFFF" w:themeFill="background1"/>
          </w:tcPr>
          <w:p w:rsidR="007633F6" w:rsidRPr="006A43FE" w:rsidRDefault="007633F6" w:rsidP="00DB7D9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783" w:type="dxa"/>
            <w:shd w:val="clear" w:color="auto" w:fill="FFFFFF" w:themeFill="background1"/>
          </w:tcPr>
          <w:p w:rsidR="007633F6" w:rsidRPr="006A43FE" w:rsidRDefault="00A26140" w:rsidP="007633F6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নাব</w:t>
            </w:r>
            <w:r w:rsidR="007633F6"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 xml:space="preserve"> মো: হারুন-অর-রশিদ</w:t>
            </w:r>
          </w:p>
        </w:tc>
        <w:tc>
          <w:tcPr>
            <w:tcW w:w="2430" w:type="dxa"/>
            <w:shd w:val="clear" w:color="auto" w:fill="FFFFFF" w:themeFill="background1"/>
          </w:tcPr>
          <w:p w:rsidR="007633F6" w:rsidRPr="006A43FE" w:rsidRDefault="009C35F4" w:rsidP="007633F6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উপ-ব্যবস্থাপক (</w:t>
            </w: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বাণিজ্যিক</w:t>
            </w:r>
            <w:r w:rsidR="007633F6"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)</w:t>
            </w:r>
          </w:p>
        </w:tc>
        <w:tc>
          <w:tcPr>
            <w:tcW w:w="1170" w:type="dxa"/>
            <w:shd w:val="clear" w:color="auto" w:fill="FFFFFF" w:themeFill="background1"/>
          </w:tcPr>
          <w:p w:rsidR="007633F6" w:rsidRPr="006A43FE" w:rsidRDefault="007633F6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৯১৩</w:t>
            </w:r>
          </w:p>
          <w:p w:rsidR="007633F6" w:rsidRPr="006A43FE" w:rsidRDefault="007633F6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৬২০৪-২</w:t>
            </w:r>
          </w:p>
        </w:tc>
        <w:tc>
          <w:tcPr>
            <w:tcW w:w="1260" w:type="dxa"/>
            <w:shd w:val="clear" w:color="auto" w:fill="FFFFFF" w:themeFill="background1"/>
          </w:tcPr>
          <w:p w:rsidR="007633F6" w:rsidRPr="006A43FE" w:rsidRDefault="007633F6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২৯-০৪-৮৯</w:t>
            </w:r>
          </w:p>
        </w:tc>
        <w:tc>
          <w:tcPr>
            <w:tcW w:w="1260" w:type="dxa"/>
            <w:shd w:val="clear" w:color="auto" w:fill="FFFFFF" w:themeFill="background1"/>
          </w:tcPr>
          <w:p w:rsidR="007633F6" w:rsidRPr="006A43FE" w:rsidRDefault="007633F6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২৩-০৪-৮৯</w:t>
            </w:r>
          </w:p>
        </w:tc>
        <w:tc>
          <w:tcPr>
            <w:tcW w:w="1017" w:type="dxa"/>
            <w:shd w:val="clear" w:color="auto" w:fill="FFFFFF" w:themeFill="background1"/>
          </w:tcPr>
          <w:p w:rsidR="007633F6" w:rsidRPr="006A43FE" w:rsidRDefault="007633F6" w:rsidP="00B26C8B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নোয়াখালী</w:t>
            </w:r>
          </w:p>
        </w:tc>
      </w:tr>
      <w:tr w:rsidR="00416425" w:rsidRPr="006A43FE" w:rsidTr="005528F8">
        <w:tc>
          <w:tcPr>
            <w:tcW w:w="556" w:type="dxa"/>
            <w:shd w:val="clear" w:color="auto" w:fill="FFFFFF" w:themeFill="background1"/>
          </w:tcPr>
          <w:p w:rsidR="00416425" w:rsidRPr="006A43FE" w:rsidRDefault="00416425" w:rsidP="00DB7D9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783" w:type="dxa"/>
            <w:shd w:val="clear" w:color="auto" w:fill="FFFFFF" w:themeFill="background1"/>
          </w:tcPr>
          <w:p w:rsidR="00416425" w:rsidRPr="00AF0BB5" w:rsidRDefault="00416425" w:rsidP="007633F6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জনাব </w:t>
            </w:r>
            <w:r w:rsidRPr="00F81409">
              <w:rPr>
                <w:rFonts w:ascii="Nikosh" w:hAnsi="Nikosh" w:cs="Nikosh"/>
                <w:sz w:val="26"/>
                <w:szCs w:val="26"/>
                <w:lang w:bidi="bn-IN"/>
              </w:rPr>
              <w:t xml:space="preserve">মোহাম্মদ </w:t>
            </w:r>
            <w:r>
              <w:rPr>
                <w:rFonts w:ascii="Nikosh" w:hAnsi="Nikosh" w:cs="Nikosh"/>
                <w:sz w:val="26"/>
                <w:szCs w:val="26"/>
                <w:lang w:bidi="bn-IN"/>
              </w:rPr>
              <w:t>ওসমান</w:t>
            </w:r>
            <w:r w:rsidRPr="00F81409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গনি</w:t>
            </w:r>
          </w:p>
        </w:tc>
        <w:tc>
          <w:tcPr>
            <w:tcW w:w="2430" w:type="dxa"/>
            <w:shd w:val="clear" w:color="auto" w:fill="FFFFFF" w:themeFill="background1"/>
          </w:tcPr>
          <w:p w:rsidR="00416425" w:rsidRPr="006A43FE" w:rsidRDefault="00416425" w:rsidP="00B26C8B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উপ-</w:t>
            </w:r>
            <w:r w:rsidRPr="00F81409">
              <w:rPr>
                <w:rFonts w:ascii="Nikosh" w:hAnsi="Nikosh" w:cs="Nikosh"/>
                <w:sz w:val="26"/>
                <w:szCs w:val="26"/>
                <w:lang w:bidi="bn-IN"/>
              </w:rPr>
              <w:t>ব্যবস্থাপক (বাণিজ্যিক)</w:t>
            </w:r>
          </w:p>
        </w:tc>
        <w:tc>
          <w:tcPr>
            <w:tcW w:w="1170" w:type="dxa"/>
            <w:shd w:val="clear" w:color="auto" w:fill="FFFFFF" w:themeFill="background1"/>
          </w:tcPr>
          <w:p w:rsidR="00416425" w:rsidRDefault="00416425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</w:rPr>
            </w:pPr>
            <w:r w:rsidRPr="00D579BA">
              <w:rPr>
                <w:rFonts w:ascii="Nikosh" w:hAnsi="Nikosh" w:cs="Nikosh"/>
                <w:sz w:val="26"/>
                <w:szCs w:val="26"/>
                <w:cs/>
              </w:rPr>
              <w:t>১২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৮৭</w:t>
            </w:r>
          </w:p>
          <w:p w:rsidR="00416425" w:rsidRPr="006A43FE" w:rsidRDefault="00416425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</w:rPr>
              <w:t>৫১৮০-৫</w:t>
            </w:r>
          </w:p>
        </w:tc>
        <w:tc>
          <w:tcPr>
            <w:tcW w:w="1260" w:type="dxa"/>
            <w:shd w:val="clear" w:color="auto" w:fill="FFFFFF" w:themeFill="background1"/>
          </w:tcPr>
          <w:p w:rsidR="00416425" w:rsidRPr="006A43FE" w:rsidRDefault="00416425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০৮-২২</w:t>
            </w:r>
          </w:p>
        </w:tc>
        <w:tc>
          <w:tcPr>
            <w:tcW w:w="1260" w:type="dxa"/>
            <w:shd w:val="clear" w:color="auto" w:fill="FFFFFF" w:themeFill="background1"/>
          </w:tcPr>
          <w:p w:rsidR="00416425" w:rsidRPr="006A43FE" w:rsidRDefault="00416425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-০১-১৭</w:t>
            </w:r>
          </w:p>
        </w:tc>
        <w:tc>
          <w:tcPr>
            <w:tcW w:w="1017" w:type="dxa"/>
            <w:shd w:val="clear" w:color="auto" w:fill="FFFFFF" w:themeFill="background1"/>
          </w:tcPr>
          <w:p w:rsidR="00416425" w:rsidRPr="006A43FE" w:rsidRDefault="00416425" w:rsidP="00176B4C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চট্টগ্রাম</w:t>
            </w:r>
          </w:p>
        </w:tc>
      </w:tr>
      <w:tr w:rsidR="007633F6" w:rsidRPr="006A43FE" w:rsidTr="005528F8">
        <w:tc>
          <w:tcPr>
            <w:tcW w:w="556" w:type="dxa"/>
            <w:shd w:val="clear" w:color="auto" w:fill="FFFFFF" w:themeFill="background1"/>
          </w:tcPr>
          <w:p w:rsidR="007633F6" w:rsidRPr="006A43FE" w:rsidRDefault="007633F6" w:rsidP="00DB7D9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783" w:type="dxa"/>
            <w:shd w:val="clear" w:color="auto" w:fill="FFFFFF" w:themeFill="background1"/>
          </w:tcPr>
          <w:p w:rsidR="007633F6" w:rsidRPr="006A43FE" w:rsidRDefault="00A26140" w:rsidP="007633F6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নাব</w:t>
            </w:r>
            <w:r w:rsidR="007633F6"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 xml:space="preserve"> মো: হেদায়েত উল্লাহ</w:t>
            </w:r>
          </w:p>
        </w:tc>
        <w:tc>
          <w:tcPr>
            <w:tcW w:w="2430" w:type="dxa"/>
            <w:shd w:val="clear" w:color="auto" w:fill="FFFFFF" w:themeFill="background1"/>
          </w:tcPr>
          <w:p w:rsidR="007633F6" w:rsidRPr="006A43FE" w:rsidRDefault="007633F6" w:rsidP="00B26C8B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সহ: ব্যবস্থাপক (বাণিজ্যিক)</w:t>
            </w:r>
          </w:p>
        </w:tc>
        <w:tc>
          <w:tcPr>
            <w:tcW w:w="1170" w:type="dxa"/>
            <w:shd w:val="clear" w:color="auto" w:fill="FFFFFF" w:themeFill="background1"/>
          </w:tcPr>
          <w:p w:rsidR="007633F6" w:rsidRPr="006A43FE" w:rsidRDefault="007633F6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৩৬১</w:t>
            </w:r>
          </w:p>
          <w:p w:rsidR="00481B5A" w:rsidRPr="006A43FE" w:rsidRDefault="009C77DD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৫৭৩০-৭</w:t>
            </w:r>
          </w:p>
        </w:tc>
        <w:tc>
          <w:tcPr>
            <w:tcW w:w="1260" w:type="dxa"/>
            <w:shd w:val="clear" w:color="auto" w:fill="FFFFFF" w:themeFill="background1"/>
          </w:tcPr>
          <w:p w:rsidR="007633F6" w:rsidRPr="006A43FE" w:rsidRDefault="007633F6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৯-০১-২০</w:t>
            </w:r>
          </w:p>
        </w:tc>
        <w:tc>
          <w:tcPr>
            <w:tcW w:w="1260" w:type="dxa"/>
            <w:shd w:val="clear" w:color="auto" w:fill="FFFFFF" w:themeFill="background1"/>
          </w:tcPr>
          <w:p w:rsidR="007633F6" w:rsidRPr="006A43FE" w:rsidRDefault="007633F6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৯-০১-২০</w:t>
            </w:r>
          </w:p>
        </w:tc>
        <w:tc>
          <w:tcPr>
            <w:tcW w:w="1017" w:type="dxa"/>
            <w:shd w:val="clear" w:color="auto" w:fill="FFFFFF" w:themeFill="background1"/>
          </w:tcPr>
          <w:p w:rsidR="007633F6" w:rsidRPr="006A43FE" w:rsidRDefault="007633F6" w:rsidP="00B26C8B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বি-বাড়িয়া</w:t>
            </w:r>
          </w:p>
        </w:tc>
      </w:tr>
    </w:tbl>
    <w:p w:rsidR="00D760AF" w:rsidRPr="00271A49" w:rsidRDefault="00D760AF">
      <w:pPr>
        <w:spacing w:after="0" w:line="240" w:lineRule="auto"/>
        <w:rPr>
          <w:rFonts w:ascii="Nikosh" w:hAnsi="Nikosh" w:cs="Nikosh"/>
          <w:sz w:val="28"/>
          <w:szCs w:val="26"/>
        </w:rPr>
      </w:pPr>
    </w:p>
    <w:p w:rsidR="00481B5A" w:rsidRDefault="00481B5A" w:rsidP="00481B5A">
      <w:pPr>
        <w:spacing w:after="0" w:line="240" w:lineRule="auto"/>
        <w:rPr>
          <w:rFonts w:ascii="Nikosh" w:hAnsi="Nikosh" w:cs="Nikosh"/>
          <w:b/>
          <w:bCs/>
          <w:sz w:val="26"/>
          <w:szCs w:val="26"/>
          <w:u w:val="single"/>
          <w:cs/>
          <w:lang w:bidi="bn-IN"/>
        </w:rPr>
      </w:pPr>
      <w:r w:rsidRPr="006A43FE">
        <w:rPr>
          <w:rFonts w:ascii="Nikosh" w:hAnsi="Nikosh" w:cs="Nikosh" w:hint="cs"/>
          <w:b/>
          <w:bCs/>
          <w:sz w:val="26"/>
          <w:szCs w:val="26"/>
          <w:u w:val="single"/>
          <w:cs/>
          <w:lang w:bidi="bn-IN"/>
        </w:rPr>
        <w:t>বিপণন শাখা</w:t>
      </w:r>
      <w:r w:rsidRPr="006A43FE">
        <w:rPr>
          <w:rFonts w:ascii="Nikosh" w:hAnsi="Nikosh" w:cs="Nikosh"/>
          <w:b/>
          <w:bCs/>
          <w:sz w:val="26"/>
          <w:szCs w:val="26"/>
          <w:u w:val="single"/>
          <w:cs/>
          <w:lang w:bidi="bn-IN"/>
        </w:rPr>
        <w:t>:</w:t>
      </w:r>
    </w:p>
    <w:p w:rsidR="00271A49" w:rsidRPr="001B5243" w:rsidRDefault="00271A49" w:rsidP="00481B5A">
      <w:pPr>
        <w:spacing w:after="0" w:line="240" w:lineRule="auto"/>
        <w:rPr>
          <w:rFonts w:ascii="Nikosh" w:hAnsi="Nikosh" w:cs="Nikosh"/>
          <w:b/>
          <w:bCs/>
          <w:sz w:val="14"/>
          <w:szCs w:val="20"/>
          <w:u w:val="single"/>
          <w:lang w:bidi="bn-IN"/>
        </w:rPr>
      </w:pPr>
    </w:p>
    <w:p w:rsidR="0020145F" w:rsidRPr="006A43FE" w:rsidRDefault="0020145F" w:rsidP="00481B5A">
      <w:pPr>
        <w:spacing w:after="0" w:line="240" w:lineRule="auto"/>
        <w:rPr>
          <w:rFonts w:ascii="Nikosh" w:hAnsi="Nikosh" w:cs="Nikosh"/>
          <w:b/>
          <w:bCs/>
          <w:sz w:val="12"/>
          <w:szCs w:val="26"/>
          <w:u w:val="single"/>
          <w:lang w:bidi="bn-IN"/>
        </w:rPr>
      </w:pPr>
    </w:p>
    <w:tbl>
      <w:tblPr>
        <w:tblStyle w:val="TableGrid"/>
        <w:tblW w:w="10476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52"/>
        <w:gridCol w:w="2661"/>
        <w:gridCol w:w="2525"/>
        <w:gridCol w:w="1167"/>
        <w:gridCol w:w="1254"/>
        <w:gridCol w:w="1253"/>
        <w:gridCol w:w="1064"/>
      </w:tblGrid>
      <w:tr w:rsidR="00017FDC" w:rsidRPr="006A43FE" w:rsidTr="006A43FE">
        <w:tc>
          <w:tcPr>
            <w:tcW w:w="552" w:type="dxa"/>
            <w:shd w:val="clear" w:color="auto" w:fill="FFFFFF" w:themeFill="background1"/>
          </w:tcPr>
          <w:p w:rsidR="00017FDC" w:rsidRPr="006A43FE" w:rsidRDefault="00017FDC" w:rsidP="00AD38B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61" w:type="dxa"/>
            <w:shd w:val="clear" w:color="auto" w:fill="FFFFFF" w:themeFill="background1"/>
          </w:tcPr>
          <w:p w:rsidR="00017FDC" w:rsidRPr="003C7369" w:rsidRDefault="00017FDC" w:rsidP="00980EDC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জনাব মোহাম্মদ শহীদুল ইসলাম</w:t>
            </w:r>
          </w:p>
        </w:tc>
        <w:tc>
          <w:tcPr>
            <w:tcW w:w="2525" w:type="dxa"/>
            <w:shd w:val="clear" w:color="auto" w:fill="FFFFFF" w:themeFill="background1"/>
          </w:tcPr>
          <w:p w:rsidR="00017FDC" w:rsidRPr="003C7369" w:rsidRDefault="00017FDC" w:rsidP="00980EDC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ব্যবস্থাপক (বাণিজ্যিক)</w:t>
            </w:r>
          </w:p>
        </w:tc>
        <w:tc>
          <w:tcPr>
            <w:tcW w:w="1167" w:type="dxa"/>
            <w:shd w:val="clear" w:color="auto" w:fill="FFFFFF" w:themeFill="background1"/>
          </w:tcPr>
          <w:p w:rsidR="00017FDC" w:rsidRPr="003C7369" w:rsidRDefault="00017FDC" w:rsidP="00980ED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১০৫</w:t>
            </w:r>
          </w:p>
          <w:p w:rsidR="00017FDC" w:rsidRPr="003C7369" w:rsidRDefault="00017FDC" w:rsidP="00980ED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৪৪৬৩-৬</w:t>
            </w:r>
          </w:p>
        </w:tc>
        <w:tc>
          <w:tcPr>
            <w:tcW w:w="1254" w:type="dxa"/>
            <w:shd w:val="clear" w:color="auto" w:fill="FFFFFF" w:themeFill="background1"/>
          </w:tcPr>
          <w:p w:rsidR="00017FDC" w:rsidRPr="003C7369" w:rsidRDefault="00017FDC" w:rsidP="00980ED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০৭-১২-০৫</w:t>
            </w:r>
          </w:p>
        </w:tc>
        <w:tc>
          <w:tcPr>
            <w:tcW w:w="1253" w:type="dxa"/>
            <w:shd w:val="clear" w:color="auto" w:fill="FFFFFF" w:themeFill="background1"/>
          </w:tcPr>
          <w:p w:rsidR="00017FDC" w:rsidRPr="003C7369" w:rsidRDefault="00017FDC" w:rsidP="00980EDC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০৬-০৩-১৮</w:t>
            </w:r>
          </w:p>
        </w:tc>
        <w:tc>
          <w:tcPr>
            <w:tcW w:w="1064" w:type="dxa"/>
            <w:shd w:val="clear" w:color="auto" w:fill="FFFFFF" w:themeFill="background1"/>
          </w:tcPr>
          <w:p w:rsidR="00017FDC" w:rsidRPr="003C7369" w:rsidRDefault="00017FDC" w:rsidP="00980EDC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চট্টগ্রাম</w:t>
            </w:r>
          </w:p>
        </w:tc>
      </w:tr>
      <w:tr w:rsidR="00017FDC" w:rsidRPr="006A43FE" w:rsidTr="006A43FE">
        <w:tc>
          <w:tcPr>
            <w:tcW w:w="552" w:type="dxa"/>
            <w:shd w:val="clear" w:color="auto" w:fill="FFFFFF" w:themeFill="background1"/>
          </w:tcPr>
          <w:p w:rsidR="00017FDC" w:rsidRPr="006A43FE" w:rsidRDefault="00017FDC" w:rsidP="00DB7D9D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61" w:type="dxa"/>
            <w:shd w:val="clear" w:color="auto" w:fill="FFFFFF" w:themeFill="background1"/>
          </w:tcPr>
          <w:p w:rsidR="00017FDC" w:rsidRPr="006A43FE" w:rsidRDefault="00A26140" w:rsidP="00481B5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F0BB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নাব</w:t>
            </w:r>
            <w:r w:rsidR="00017FDC"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 xml:space="preserve"> বাবুল দত্ত</w:t>
            </w:r>
          </w:p>
        </w:tc>
        <w:tc>
          <w:tcPr>
            <w:tcW w:w="2525" w:type="dxa"/>
            <w:shd w:val="clear" w:color="auto" w:fill="FFFFFF" w:themeFill="background1"/>
          </w:tcPr>
          <w:p w:rsidR="00017FDC" w:rsidRPr="006A43FE" w:rsidRDefault="00017FDC" w:rsidP="00B26C8B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সহ: ব্যবস্থাপক (বাণিজ্যিক)</w:t>
            </w:r>
          </w:p>
        </w:tc>
        <w:tc>
          <w:tcPr>
            <w:tcW w:w="1167" w:type="dxa"/>
            <w:shd w:val="clear" w:color="auto" w:fill="FFFFFF" w:themeFill="background1"/>
          </w:tcPr>
          <w:p w:rsidR="00017FDC" w:rsidRPr="006A43FE" w:rsidRDefault="00017FDC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৩৬৩</w:t>
            </w:r>
          </w:p>
          <w:p w:rsidR="00017FDC" w:rsidRPr="006A43FE" w:rsidRDefault="00017FDC" w:rsidP="00B26C8B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৫৭৩১-৫</w:t>
            </w:r>
          </w:p>
        </w:tc>
        <w:tc>
          <w:tcPr>
            <w:tcW w:w="1254" w:type="dxa"/>
            <w:shd w:val="clear" w:color="auto" w:fill="FFFFFF" w:themeFill="background1"/>
          </w:tcPr>
          <w:p w:rsidR="00017FDC" w:rsidRPr="006A43FE" w:rsidRDefault="00017FDC" w:rsidP="00481B5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৯-০১-২০</w:t>
            </w:r>
          </w:p>
        </w:tc>
        <w:tc>
          <w:tcPr>
            <w:tcW w:w="1253" w:type="dxa"/>
            <w:shd w:val="clear" w:color="auto" w:fill="FFFFFF" w:themeFill="background1"/>
          </w:tcPr>
          <w:p w:rsidR="00017FDC" w:rsidRPr="006A43FE" w:rsidRDefault="00017FDC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৯-০১-২০</w:t>
            </w:r>
          </w:p>
        </w:tc>
        <w:tc>
          <w:tcPr>
            <w:tcW w:w="1064" w:type="dxa"/>
            <w:shd w:val="clear" w:color="auto" w:fill="FFFFFF" w:themeFill="background1"/>
          </w:tcPr>
          <w:p w:rsidR="00017FDC" w:rsidRPr="006A43FE" w:rsidRDefault="00017FDC" w:rsidP="00B26C8B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পিরোজপুর</w:t>
            </w:r>
          </w:p>
        </w:tc>
      </w:tr>
      <w:tr w:rsidR="00250A2F" w:rsidRPr="006A43FE" w:rsidTr="006A43FE">
        <w:tc>
          <w:tcPr>
            <w:tcW w:w="552" w:type="dxa"/>
            <w:shd w:val="clear" w:color="auto" w:fill="FFFFFF" w:themeFill="background1"/>
          </w:tcPr>
          <w:p w:rsidR="00250A2F" w:rsidRPr="006A43FE" w:rsidRDefault="00250A2F" w:rsidP="00DB7D9D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61" w:type="dxa"/>
            <w:shd w:val="clear" w:color="auto" w:fill="FFFFFF" w:themeFill="background1"/>
          </w:tcPr>
          <w:p w:rsidR="00250A2F" w:rsidRPr="003C7369" w:rsidRDefault="00250A2F" w:rsidP="00D47C8E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 xml:space="preserve"> মো: আফছারুল আলম</w:t>
            </w:r>
          </w:p>
        </w:tc>
        <w:tc>
          <w:tcPr>
            <w:tcW w:w="2525" w:type="dxa"/>
            <w:shd w:val="clear" w:color="auto" w:fill="FFFFFF" w:themeFill="background1"/>
          </w:tcPr>
          <w:p w:rsidR="00250A2F" w:rsidRPr="003C7369" w:rsidRDefault="00250A2F" w:rsidP="00D47C8E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সহ: বাণিজ্যিক কর্মকর্তা</w:t>
            </w:r>
          </w:p>
        </w:tc>
        <w:tc>
          <w:tcPr>
            <w:tcW w:w="1167" w:type="dxa"/>
            <w:shd w:val="clear" w:color="auto" w:fill="FFFFFF" w:themeFill="background1"/>
          </w:tcPr>
          <w:p w:rsidR="00250A2F" w:rsidRDefault="00250A2F" w:rsidP="00D47C8E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১৩৪৩</w:t>
            </w:r>
          </w:p>
          <w:p w:rsidR="00250A2F" w:rsidRPr="003C7369" w:rsidRDefault="00250A2F" w:rsidP="00D47C8E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254" w:type="dxa"/>
            <w:shd w:val="clear" w:color="auto" w:fill="FFFFFF" w:themeFill="background1"/>
          </w:tcPr>
          <w:p w:rsidR="00250A2F" w:rsidRPr="003C7369" w:rsidRDefault="00250A2F" w:rsidP="00D47C8E">
            <w:pPr>
              <w:spacing w:after="0" w:line="240" w:lineRule="auto"/>
              <w:ind w:lef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৩১-১২-০১</w:t>
            </w:r>
          </w:p>
        </w:tc>
        <w:tc>
          <w:tcPr>
            <w:tcW w:w="1253" w:type="dxa"/>
            <w:shd w:val="clear" w:color="auto" w:fill="FFFFFF" w:themeFill="background1"/>
          </w:tcPr>
          <w:p w:rsidR="00250A2F" w:rsidRPr="003C7369" w:rsidRDefault="00250A2F" w:rsidP="00D47C8E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১১-০৬-১৯</w:t>
            </w:r>
          </w:p>
        </w:tc>
        <w:tc>
          <w:tcPr>
            <w:tcW w:w="1064" w:type="dxa"/>
            <w:shd w:val="clear" w:color="auto" w:fill="FFFFFF" w:themeFill="background1"/>
          </w:tcPr>
          <w:p w:rsidR="00250A2F" w:rsidRPr="003C7369" w:rsidRDefault="00250A2F" w:rsidP="00D47C8E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নোয়াখালী</w:t>
            </w:r>
          </w:p>
        </w:tc>
      </w:tr>
      <w:tr w:rsidR="00753A1B" w:rsidRPr="006A43FE" w:rsidTr="006A43FE">
        <w:tc>
          <w:tcPr>
            <w:tcW w:w="552" w:type="dxa"/>
            <w:shd w:val="clear" w:color="auto" w:fill="FFFFFF" w:themeFill="background1"/>
          </w:tcPr>
          <w:p w:rsidR="00753A1B" w:rsidRPr="006A43FE" w:rsidRDefault="00753A1B" w:rsidP="00DB7D9D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61" w:type="dxa"/>
            <w:shd w:val="clear" w:color="auto" w:fill="FFFFFF" w:themeFill="background1"/>
          </w:tcPr>
          <w:p w:rsidR="00753A1B" w:rsidRPr="00753A1B" w:rsidRDefault="00753A1B" w:rsidP="00753A1B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753A1B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জনাব মো: মাহবুবুল হক </w:t>
            </w:r>
          </w:p>
        </w:tc>
        <w:tc>
          <w:tcPr>
            <w:tcW w:w="2525" w:type="dxa"/>
            <w:shd w:val="clear" w:color="auto" w:fill="FFFFFF" w:themeFill="background1"/>
          </w:tcPr>
          <w:p w:rsidR="00753A1B" w:rsidRPr="00753A1B" w:rsidRDefault="00753A1B" w:rsidP="00D47C8E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753A1B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হকারী বাণিজ্যিক কর্মকর্তা</w:t>
            </w:r>
          </w:p>
        </w:tc>
        <w:tc>
          <w:tcPr>
            <w:tcW w:w="1167" w:type="dxa"/>
            <w:shd w:val="clear" w:color="auto" w:fill="FFFFFF" w:themeFill="background1"/>
          </w:tcPr>
          <w:p w:rsidR="00753A1B" w:rsidRDefault="00753A1B" w:rsidP="00D47C8E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৪৮</w:t>
            </w:r>
          </w:p>
          <w:p w:rsidR="00753A1B" w:rsidRPr="003C7369" w:rsidRDefault="00753A1B" w:rsidP="00D47C8E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  <w:tc>
          <w:tcPr>
            <w:tcW w:w="1254" w:type="dxa"/>
            <w:shd w:val="clear" w:color="auto" w:fill="FFFFFF" w:themeFill="background1"/>
          </w:tcPr>
          <w:p w:rsidR="00753A1B" w:rsidRPr="003C7369" w:rsidRDefault="00753A1B" w:rsidP="00D47C8E">
            <w:pPr>
              <w:spacing w:after="0" w:line="240" w:lineRule="auto"/>
              <w:ind w:lef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৬-১০-২০২২</w:t>
            </w:r>
          </w:p>
        </w:tc>
        <w:tc>
          <w:tcPr>
            <w:tcW w:w="1253" w:type="dxa"/>
            <w:shd w:val="clear" w:color="auto" w:fill="FFFFFF" w:themeFill="background1"/>
          </w:tcPr>
          <w:p w:rsidR="00753A1B" w:rsidRPr="003C7369" w:rsidRDefault="00753A1B" w:rsidP="002C539A">
            <w:pPr>
              <w:spacing w:after="0" w:line="240" w:lineRule="auto"/>
              <w:ind w:lef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৬-১০-২০২২</w:t>
            </w:r>
          </w:p>
        </w:tc>
        <w:tc>
          <w:tcPr>
            <w:tcW w:w="1064" w:type="dxa"/>
            <w:shd w:val="clear" w:color="auto" w:fill="FFFFFF" w:themeFill="background1"/>
          </w:tcPr>
          <w:p w:rsidR="00753A1B" w:rsidRDefault="00753A1B" w:rsidP="002C539A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কুমিল্লা</w:t>
            </w:r>
          </w:p>
        </w:tc>
      </w:tr>
    </w:tbl>
    <w:p w:rsidR="005940C0" w:rsidRDefault="005940C0">
      <w:pPr>
        <w:spacing w:after="0" w:line="240" w:lineRule="auto"/>
        <w:rPr>
          <w:rFonts w:ascii="Nikosh" w:hAnsi="Nikosh" w:cs="Nikosh"/>
          <w:sz w:val="26"/>
          <w:szCs w:val="26"/>
        </w:rPr>
      </w:pPr>
    </w:p>
    <w:p w:rsidR="005940C0" w:rsidRDefault="005940C0">
      <w:pPr>
        <w:spacing w:after="0" w:line="240" w:lineRule="auto"/>
        <w:rPr>
          <w:rFonts w:ascii="Nikosh" w:hAnsi="Nikosh" w:cs="Nikosh"/>
          <w:sz w:val="26"/>
          <w:szCs w:val="26"/>
        </w:rPr>
      </w:pPr>
      <w:r>
        <w:rPr>
          <w:rFonts w:ascii="Nikosh" w:hAnsi="Nikosh" w:cs="Nikosh"/>
          <w:sz w:val="26"/>
          <w:szCs w:val="26"/>
        </w:rPr>
        <w:br w:type="page"/>
      </w:r>
    </w:p>
    <w:p w:rsidR="00484403" w:rsidRDefault="00484403" w:rsidP="005940C0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</w:p>
    <w:p w:rsidR="005940C0" w:rsidRDefault="005940C0" w:rsidP="005940C0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  <w:r>
        <w:rPr>
          <w:rFonts w:ascii="Nikosh" w:hAnsi="Nikosh" w:cs="Nikosh" w:hint="cs"/>
          <w:sz w:val="26"/>
          <w:szCs w:val="26"/>
          <w:u w:val="single"/>
          <w:cs/>
          <w:lang w:bidi="bn-IN"/>
        </w:rPr>
        <w:t>পাতা নং-৫</w:t>
      </w:r>
    </w:p>
    <w:p w:rsidR="00A47346" w:rsidRDefault="00A47346" w:rsidP="005940C0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</w:p>
    <w:p w:rsidR="004D1D14" w:rsidRDefault="004D1D14" w:rsidP="005940C0">
      <w:pPr>
        <w:spacing w:after="0" w:line="240" w:lineRule="auto"/>
        <w:jc w:val="center"/>
        <w:rPr>
          <w:rFonts w:ascii="Nikosh" w:hAnsi="Nikosh" w:cs="Nikosh"/>
          <w:sz w:val="16"/>
          <w:szCs w:val="16"/>
          <w:u w:val="single"/>
          <w:lang w:bidi="bn-IN"/>
        </w:rPr>
      </w:pPr>
    </w:p>
    <w:tbl>
      <w:tblPr>
        <w:tblStyle w:val="TableGrid"/>
        <w:tblW w:w="5418" w:type="pct"/>
        <w:tblInd w:w="-342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40"/>
        <w:gridCol w:w="2339"/>
        <w:gridCol w:w="2069"/>
        <w:gridCol w:w="991"/>
        <w:gridCol w:w="1080"/>
        <w:gridCol w:w="1261"/>
        <w:gridCol w:w="1080"/>
        <w:gridCol w:w="1438"/>
      </w:tblGrid>
      <w:tr w:rsidR="00D72624" w:rsidRPr="003C7369" w:rsidTr="00D72624">
        <w:tc>
          <w:tcPr>
            <w:tcW w:w="250" w:type="pct"/>
            <w:shd w:val="clear" w:color="auto" w:fill="D9D9D9" w:themeFill="background1" w:themeFillShade="D9"/>
          </w:tcPr>
          <w:p w:rsidR="00D72624" w:rsidRPr="003C7369" w:rsidRDefault="00D72624" w:rsidP="00A13D81">
            <w:p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3C7369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্র: নং</w:t>
            </w:r>
          </w:p>
        </w:tc>
        <w:tc>
          <w:tcPr>
            <w:tcW w:w="1083" w:type="pct"/>
            <w:shd w:val="clear" w:color="auto" w:fill="D9D9D9" w:themeFill="background1" w:themeFillShade="D9"/>
          </w:tcPr>
          <w:p w:rsidR="00D72624" w:rsidRPr="003C7369" w:rsidRDefault="00D72624" w:rsidP="00A13D81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3C7369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র্মকর্তার নাম</w:t>
            </w:r>
          </w:p>
        </w:tc>
        <w:tc>
          <w:tcPr>
            <w:tcW w:w="958" w:type="pct"/>
            <w:shd w:val="clear" w:color="auto" w:fill="D9D9D9" w:themeFill="background1" w:themeFillShade="D9"/>
          </w:tcPr>
          <w:p w:rsidR="00D72624" w:rsidRPr="003C7369" w:rsidRDefault="00D72624" w:rsidP="00A13D81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3C7369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পদবী</w:t>
            </w:r>
          </w:p>
        </w:tc>
        <w:tc>
          <w:tcPr>
            <w:tcW w:w="459" w:type="pct"/>
            <w:shd w:val="clear" w:color="auto" w:fill="D9D9D9" w:themeFill="background1" w:themeFillShade="D9"/>
          </w:tcPr>
          <w:p w:rsidR="00D72624" w:rsidRPr="009C2683" w:rsidRDefault="00D72624" w:rsidP="00A13D81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lang w:bidi="bn-IN"/>
              </w:rPr>
            </w:pPr>
            <w:r w:rsidRPr="009C2683">
              <w:rPr>
                <w:rFonts w:ascii="Nikosh" w:hAnsi="Nikosh" w:cs="Nikosh"/>
                <w:b/>
                <w:bCs/>
                <w:cs/>
                <w:lang w:bidi="bn-IN"/>
              </w:rPr>
              <w:t>নথি নং ও</w:t>
            </w:r>
          </w:p>
          <w:p w:rsidR="00D72624" w:rsidRPr="003C7369" w:rsidRDefault="00D72624" w:rsidP="00A13D81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9C2683">
              <w:rPr>
                <w:rFonts w:ascii="Nikosh" w:hAnsi="Nikosh" w:cs="Nikosh"/>
                <w:b/>
                <w:bCs/>
                <w:cs/>
                <w:lang w:bidi="bn-IN"/>
              </w:rPr>
              <w:t>এমপ্লয়ি নং</w:t>
            </w:r>
          </w:p>
        </w:tc>
        <w:tc>
          <w:tcPr>
            <w:tcW w:w="500" w:type="pct"/>
            <w:shd w:val="clear" w:color="auto" w:fill="D9D9D9" w:themeFill="background1" w:themeFillShade="D9"/>
          </w:tcPr>
          <w:p w:rsidR="00D72624" w:rsidRPr="009C2683" w:rsidRDefault="00D72624" w:rsidP="00A13D81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</w:rPr>
            </w:pPr>
            <w:r w:rsidRPr="009C2683">
              <w:rPr>
                <w:rFonts w:ascii="Nikosh" w:hAnsi="Nikosh" w:cs="Nikosh"/>
                <w:b/>
                <w:bCs/>
                <w:cs/>
                <w:lang w:bidi="bn-IN"/>
              </w:rPr>
              <w:t>সংস্থায় যোগদানের তাং</w:t>
            </w:r>
          </w:p>
        </w:tc>
        <w:tc>
          <w:tcPr>
            <w:tcW w:w="584" w:type="pct"/>
            <w:shd w:val="clear" w:color="auto" w:fill="D9D9D9" w:themeFill="background1" w:themeFillShade="D9"/>
          </w:tcPr>
          <w:p w:rsidR="00D72624" w:rsidRPr="003C7369" w:rsidRDefault="00D72624" w:rsidP="00A13D81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3C7369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িইউএফএল যোগদানের তাং</w:t>
            </w:r>
          </w:p>
        </w:tc>
        <w:tc>
          <w:tcPr>
            <w:tcW w:w="500" w:type="pct"/>
            <w:shd w:val="clear" w:color="auto" w:fill="D9D9D9" w:themeFill="background1" w:themeFillShade="D9"/>
          </w:tcPr>
          <w:p w:rsidR="00D72624" w:rsidRPr="003C7369" w:rsidRDefault="00D72624" w:rsidP="00A13D81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b/>
                <w:bCs/>
                <w:sz w:val="24"/>
                <w:szCs w:val="24"/>
                <w:lang w:bidi="bn-IN"/>
              </w:rPr>
              <w:t>নিজ জেলা</w:t>
            </w:r>
          </w:p>
        </w:tc>
        <w:tc>
          <w:tcPr>
            <w:tcW w:w="666" w:type="pct"/>
            <w:shd w:val="clear" w:color="auto" w:fill="D9D9D9" w:themeFill="background1" w:themeFillShade="D9"/>
          </w:tcPr>
          <w:p w:rsidR="00D72624" w:rsidRPr="003C7369" w:rsidRDefault="00D72624" w:rsidP="00A13D81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3C7369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বাফার</w:t>
            </w:r>
          </w:p>
        </w:tc>
      </w:tr>
    </w:tbl>
    <w:p w:rsidR="005C1C50" w:rsidRPr="005C1C50" w:rsidRDefault="005C1C50">
      <w:pPr>
        <w:rPr>
          <w:rFonts w:ascii="Nikosh" w:hAnsi="Nikosh" w:cs="Nikosh"/>
          <w:b/>
          <w:sz w:val="2"/>
          <w:szCs w:val="28"/>
          <w:u w:val="single"/>
        </w:rPr>
      </w:pPr>
    </w:p>
    <w:p w:rsidR="00F13BAE" w:rsidRDefault="00F13BAE">
      <w:pPr>
        <w:rPr>
          <w:rFonts w:ascii="Nikosh" w:hAnsi="Nikosh" w:cs="Nikosh"/>
          <w:b/>
          <w:sz w:val="28"/>
          <w:szCs w:val="28"/>
          <w:u w:val="single"/>
        </w:rPr>
      </w:pPr>
      <w:proofErr w:type="gramStart"/>
      <w:r w:rsidRPr="00F13BAE">
        <w:rPr>
          <w:rFonts w:ascii="Nikosh" w:hAnsi="Nikosh" w:cs="Nikosh"/>
          <w:b/>
          <w:sz w:val="28"/>
          <w:szCs w:val="28"/>
          <w:u w:val="single"/>
        </w:rPr>
        <w:t>বাফার:</w:t>
      </w:r>
      <w:r w:rsidR="00651EC5">
        <w:rPr>
          <w:rFonts w:ascii="Nikosh" w:hAnsi="Nikosh" w:cs="Nikosh"/>
          <w:b/>
          <w:sz w:val="28"/>
          <w:szCs w:val="28"/>
          <w:u w:val="single"/>
        </w:rPr>
        <w:t>--</w:t>
      </w:r>
      <w:proofErr w:type="gramEnd"/>
      <w:r w:rsidR="00651EC5">
        <w:rPr>
          <w:rFonts w:ascii="Nikosh" w:hAnsi="Nikosh" w:cs="Nikosh"/>
          <w:b/>
          <w:sz w:val="28"/>
          <w:szCs w:val="28"/>
          <w:u w:val="single"/>
        </w:rPr>
        <w:t>১</w:t>
      </w:r>
      <w:r w:rsidR="007218AC">
        <w:rPr>
          <w:rFonts w:ascii="Nikosh" w:hAnsi="Nikosh" w:cs="Nikosh"/>
          <w:b/>
          <w:sz w:val="28"/>
          <w:szCs w:val="28"/>
          <w:u w:val="single"/>
        </w:rPr>
        <w:t>৫</w:t>
      </w:r>
      <w:r w:rsidR="00651EC5">
        <w:rPr>
          <w:rFonts w:ascii="Nikosh" w:hAnsi="Nikosh" w:cs="Nikosh"/>
          <w:b/>
          <w:sz w:val="28"/>
          <w:szCs w:val="28"/>
          <w:u w:val="single"/>
        </w:rPr>
        <w:t xml:space="preserve"> জন</w:t>
      </w:r>
    </w:p>
    <w:p w:rsidR="00A47346" w:rsidRPr="00A47346" w:rsidRDefault="00A47346" w:rsidP="001D65AF">
      <w:pPr>
        <w:spacing w:after="0" w:line="240" w:lineRule="auto"/>
        <w:rPr>
          <w:rFonts w:ascii="Nikosh" w:hAnsi="Nikosh" w:cs="Nikosh"/>
          <w:b/>
          <w:bCs/>
          <w:sz w:val="10"/>
          <w:szCs w:val="24"/>
          <w:u w:val="single"/>
          <w:lang w:bidi="bn-IN"/>
        </w:rPr>
      </w:pPr>
    </w:p>
    <w:tbl>
      <w:tblPr>
        <w:tblStyle w:val="TableGrid"/>
        <w:tblW w:w="5418" w:type="pct"/>
        <w:tblInd w:w="-342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40"/>
        <w:gridCol w:w="2339"/>
        <w:gridCol w:w="2069"/>
        <w:gridCol w:w="991"/>
        <w:gridCol w:w="1080"/>
        <w:gridCol w:w="1261"/>
        <w:gridCol w:w="1080"/>
        <w:gridCol w:w="1438"/>
      </w:tblGrid>
      <w:tr w:rsidR="0019758E" w:rsidRPr="003C7369" w:rsidTr="0019758E">
        <w:tc>
          <w:tcPr>
            <w:tcW w:w="250" w:type="pct"/>
            <w:shd w:val="clear" w:color="auto" w:fill="auto"/>
          </w:tcPr>
          <w:p w:rsidR="0019758E" w:rsidRPr="00674006" w:rsidRDefault="0019758E" w:rsidP="0005132E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</w:p>
        </w:tc>
        <w:tc>
          <w:tcPr>
            <w:tcW w:w="1083" w:type="pct"/>
            <w:shd w:val="clear" w:color="auto" w:fill="auto"/>
          </w:tcPr>
          <w:p w:rsidR="0019758E" w:rsidRPr="001D65AF" w:rsidRDefault="0019758E" w:rsidP="001D65AF">
            <w:pPr>
              <w:spacing w:after="0" w:line="240" w:lineRule="auto"/>
              <w:ind w:right="-109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1D65AF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াব</w:t>
            </w:r>
            <w:r w:rsidRPr="001D65AF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 আবদুর রহিম খোন্দকার</w:t>
            </w:r>
          </w:p>
        </w:tc>
        <w:tc>
          <w:tcPr>
            <w:tcW w:w="958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উপ-প্রধান হিসাবরক্ষক</w:t>
            </w:r>
          </w:p>
        </w:tc>
        <w:tc>
          <w:tcPr>
            <w:tcW w:w="459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৫৬৭</w:t>
            </w:r>
          </w:p>
          <w:p w:rsidR="0019758E" w:rsidRPr="003C7369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৪৩৩১-৫</w:t>
            </w:r>
          </w:p>
        </w:tc>
        <w:tc>
          <w:tcPr>
            <w:tcW w:w="500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০৪-১০-৮৭</w:t>
            </w:r>
          </w:p>
        </w:tc>
        <w:tc>
          <w:tcPr>
            <w:tcW w:w="584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০৩-০৪-১৮</w:t>
            </w:r>
          </w:p>
        </w:tc>
        <w:tc>
          <w:tcPr>
            <w:tcW w:w="500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666" w:type="pct"/>
            <w:vMerge w:val="restart"/>
            <w:shd w:val="clear" w:color="auto" w:fill="auto"/>
            <w:vAlign w:val="center"/>
          </w:tcPr>
          <w:p w:rsidR="0019758E" w:rsidRPr="003C7369" w:rsidRDefault="0019758E" w:rsidP="0019758E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বরিশাল বাফার</w:t>
            </w:r>
          </w:p>
          <w:p w:rsidR="0019758E" w:rsidRPr="001D65AF" w:rsidRDefault="0019758E" w:rsidP="0019758E">
            <w:pPr>
              <w:jc w:val="center"/>
              <w:rPr>
                <w:rFonts w:ascii="Nikosh" w:hAnsi="Nikosh" w:cs="Nikosh"/>
                <w:bCs/>
                <w:sz w:val="24"/>
                <w:szCs w:val="24"/>
                <w:cs/>
                <w:lang w:bidi="bn-IN"/>
              </w:rPr>
            </w:pPr>
          </w:p>
        </w:tc>
      </w:tr>
      <w:tr w:rsidR="0019758E" w:rsidRPr="003C7369" w:rsidTr="00F13BAE">
        <w:tc>
          <w:tcPr>
            <w:tcW w:w="250" w:type="pct"/>
            <w:shd w:val="clear" w:color="auto" w:fill="auto"/>
          </w:tcPr>
          <w:p w:rsidR="0019758E" w:rsidRPr="00674006" w:rsidRDefault="0019758E" w:rsidP="0005132E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</w:p>
        </w:tc>
        <w:tc>
          <w:tcPr>
            <w:tcW w:w="1083" w:type="pct"/>
            <w:shd w:val="clear" w:color="auto" w:fill="auto"/>
          </w:tcPr>
          <w:p w:rsidR="0019758E" w:rsidRPr="003C7369" w:rsidRDefault="0019758E" w:rsidP="003A015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াব</w:t>
            </w: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 মো: শাহে আলম গাজী</w:t>
            </w:r>
          </w:p>
        </w:tc>
        <w:tc>
          <w:tcPr>
            <w:tcW w:w="958" w:type="pct"/>
            <w:shd w:val="clear" w:color="auto" w:fill="auto"/>
          </w:tcPr>
          <w:p w:rsidR="0019758E" w:rsidRPr="006572E3" w:rsidRDefault="0019758E" w:rsidP="003A0151">
            <w:pPr>
              <w:spacing w:after="0" w:line="240" w:lineRule="auto"/>
              <w:ind w:right="-99"/>
              <w:jc w:val="left"/>
              <w:rPr>
                <w:rFonts w:ascii="Nikosh" w:hAnsi="Nikosh" w:cs="Nikosh"/>
                <w:cs/>
                <w:lang w:bidi="bn-IN"/>
              </w:rPr>
            </w:pPr>
            <w:r w:rsidRPr="006572E3">
              <w:rPr>
                <w:rFonts w:ascii="Nikosh" w:hAnsi="Nikosh" w:cs="Nikosh" w:hint="cs"/>
                <w:cs/>
                <w:lang w:bidi="bn-IN"/>
              </w:rPr>
              <w:t>সহ: ব্যবস্থাপক (ফা:এন্ড সে</w:t>
            </w:r>
            <w:r w:rsidRPr="006572E3">
              <w:rPr>
                <w:rFonts w:ascii="Nikosh" w:hAnsi="Nikosh" w:cs="Nikosh"/>
                <w:cs/>
                <w:lang w:bidi="bn-IN"/>
              </w:rPr>
              <w:t>:)</w:t>
            </w:r>
          </w:p>
        </w:tc>
        <w:tc>
          <w:tcPr>
            <w:tcW w:w="459" w:type="pct"/>
            <w:shd w:val="clear" w:color="auto" w:fill="auto"/>
          </w:tcPr>
          <w:p w:rsidR="0019758E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২৬২</w:t>
            </w:r>
          </w:p>
          <w:p w:rsidR="0019758E" w:rsidRPr="003C7369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৬৫৩২-৬</w:t>
            </w:r>
          </w:p>
        </w:tc>
        <w:tc>
          <w:tcPr>
            <w:tcW w:w="500" w:type="pct"/>
            <w:shd w:val="clear" w:color="auto" w:fill="auto"/>
          </w:tcPr>
          <w:p w:rsidR="0019758E" w:rsidRPr="003C7369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০-১২-৯৭</w:t>
            </w:r>
          </w:p>
        </w:tc>
        <w:tc>
          <w:tcPr>
            <w:tcW w:w="584" w:type="pct"/>
            <w:shd w:val="clear" w:color="auto" w:fill="auto"/>
          </w:tcPr>
          <w:p w:rsidR="0019758E" w:rsidRPr="003C7369" w:rsidRDefault="0019758E" w:rsidP="003A0151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২-১২-১৪</w:t>
            </w:r>
          </w:p>
        </w:tc>
        <w:tc>
          <w:tcPr>
            <w:tcW w:w="500" w:type="pct"/>
            <w:shd w:val="clear" w:color="auto" w:fill="auto"/>
          </w:tcPr>
          <w:p w:rsidR="0019758E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  <w:tc>
          <w:tcPr>
            <w:tcW w:w="666" w:type="pct"/>
            <w:vMerge/>
            <w:shd w:val="clear" w:color="auto" w:fill="auto"/>
          </w:tcPr>
          <w:p w:rsidR="0019758E" w:rsidRPr="003C7369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</w:tr>
      <w:tr w:rsidR="0019758E" w:rsidRPr="003C7369" w:rsidTr="0019758E">
        <w:tc>
          <w:tcPr>
            <w:tcW w:w="250" w:type="pct"/>
            <w:shd w:val="clear" w:color="auto" w:fill="auto"/>
          </w:tcPr>
          <w:p w:rsidR="0019758E" w:rsidRPr="00674006" w:rsidRDefault="0019758E" w:rsidP="0005132E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</w:p>
        </w:tc>
        <w:tc>
          <w:tcPr>
            <w:tcW w:w="1083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াব</w:t>
            </w: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 মো: শরিফ মিয়া</w:t>
            </w:r>
          </w:p>
        </w:tc>
        <w:tc>
          <w:tcPr>
            <w:tcW w:w="958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উপ-প্রধান হিসাবরক্ষক</w:t>
            </w:r>
          </w:p>
        </w:tc>
        <w:tc>
          <w:tcPr>
            <w:tcW w:w="459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১৪৭</w:t>
            </w:r>
          </w:p>
          <w:p w:rsidR="0019758E" w:rsidRPr="003C7369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৪৫৬১-৭</w:t>
            </w:r>
          </w:p>
        </w:tc>
        <w:tc>
          <w:tcPr>
            <w:tcW w:w="500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৬-১০-০৫</w:t>
            </w:r>
          </w:p>
        </w:tc>
        <w:tc>
          <w:tcPr>
            <w:tcW w:w="584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০১-১১-০৮</w:t>
            </w:r>
          </w:p>
        </w:tc>
        <w:tc>
          <w:tcPr>
            <w:tcW w:w="500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666" w:type="pct"/>
            <w:vMerge w:val="restart"/>
            <w:shd w:val="clear" w:color="auto" w:fill="auto"/>
          </w:tcPr>
          <w:p w:rsidR="0019758E" w:rsidRPr="007536C0" w:rsidRDefault="0019758E" w:rsidP="0019758E">
            <w:pPr>
              <w:jc w:val="center"/>
              <w:rPr>
                <w:rFonts w:ascii="Nikosh" w:hAnsi="Nikosh" w:cs="Nikosh"/>
                <w:bCs/>
                <w:sz w:val="24"/>
                <w:szCs w:val="24"/>
                <w:cs/>
                <w:lang w:bidi="bn-IN"/>
              </w:rPr>
            </w:pPr>
            <w:r w:rsidRPr="00AF2F0B">
              <w:rPr>
                <w:rFonts w:ascii="Nikosh" w:hAnsi="Nikosh" w:cs="Nikosh"/>
                <w:sz w:val="24"/>
                <w:szCs w:val="24"/>
                <w:lang w:bidi="bn-IN"/>
              </w:rPr>
              <w:t>ভোলা বাফার গুদাম</w:t>
            </w:r>
          </w:p>
        </w:tc>
      </w:tr>
      <w:tr w:rsidR="0019758E" w:rsidRPr="003C7369" w:rsidTr="003A0151">
        <w:tc>
          <w:tcPr>
            <w:tcW w:w="250" w:type="pct"/>
            <w:shd w:val="clear" w:color="auto" w:fill="auto"/>
          </w:tcPr>
          <w:p w:rsidR="0019758E" w:rsidRPr="00674006" w:rsidRDefault="0019758E" w:rsidP="0005132E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</w:p>
        </w:tc>
        <w:tc>
          <w:tcPr>
            <w:tcW w:w="1083" w:type="pct"/>
            <w:shd w:val="clear" w:color="auto" w:fill="auto"/>
          </w:tcPr>
          <w:p w:rsidR="0019758E" w:rsidRPr="002601B8" w:rsidRDefault="0019758E" w:rsidP="003A0151">
            <w:pPr>
              <w:spacing w:after="0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2601B8">
              <w:rPr>
                <w:rFonts w:ascii="Nikosh" w:hAnsi="Nikosh" w:cs="Nikosh"/>
                <w:sz w:val="24"/>
                <w:szCs w:val="24"/>
                <w:lang w:bidi="bn-IN"/>
              </w:rPr>
              <w:t>জনাব মো: মাসুদ পারভেজ</w:t>
            </w:r>
          </w:p>
        </w:tc>
        <w:tc>
          <w:tcPr>
            <w:tcW w:w="958" w:type="pct"/>
            <w:shd w:val="clear" w:color="auto" w:fill="auto"/>
          </w:tcPr>
          <w:p w:rsidR="0019758E" w:rsidRPr="002601B8" w:rsidRDefault="0019758E" w:rsidP="003A0151">
            <w:pPr>
              <w:spacing w:after="0"/>
              <w:ind w:left="-107" w:right="-110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2601B8">
              <w:rPr>
                <w:rFonts w:ascii="Nikosh" w:hAnsi="Nikosh" w:cs="Nikosh"/>
                <w:sz w:val="24"/>
                <w:szCs w:val="24"/>
                <w:lang w:bidi="bn-IN"/>
              </w:rPr>
              <w:t>সহকারী প্রশাসনিক কর্মকর্তা</w:t>
            </w:r>
          </w:p>
        </w:tc>
        <w:tc>
          <w:tcPr>
            <w:tcW w:w="459" w:type="pct"/>
            <w:shd w:val="clear" w:color="auto" w:fill="auto"/>
          </w:tcPr>
          <w:p w:rsidR="0019758E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৮৮</w:t>
            </w:r>
          </w:p>
          <w:p w:rsidR="00785C40" w:rsidRPr="003C7369" w:rsidRDefault="00785C40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500" w:type="pct"/>
            <w:shd w:val="clear" w:color="auto" w:fill="auto"/>
          </w:tcPr>
          <w:p w:rsidR="0019758E" w:rsidRPr="003C7369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২-১০-২২</w:t>
            </w:r>
          </w:p>
        </w:tc>
        <w:tc>
          <w:tcPr>
            <w:tcW w:w="584" w:type="pct"/>
            <w:shd w:val="clear" w:color="auto" w:fill="auto"/>
          </w:tcPr>
          <w:p w:rsidR="0019758E" w:rsidRPr="003C7369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২-১০-২২</w:t>
            </w:r>
          </w:p>
        </w:tc>
        <w:tc>
          <w:tcPr>
            <w:tcW w:w="500" w:type="pct"/>
            <w:shd w:val="clear" w:color="auto" w:fill="auto"/>
          </w:tcPr>
          <w:p w:rsidR="0019758E" w:rsidRPr="003C7369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বরগুনা</w:t>
            </w:r>
          </w:p>
        </w:tc>
        <w:tc>
          <w:tcPr>
            <w:tcW w:w="666" w:type="pct"/>
            <w:vMerge/>
            <w:shd w:val="clear" w:color="auto" w:fill="auto"/>
          </w:tcPr>
          <w:p w:rsidR="0019758E" w:rsidRPr="00AF2F0B" w:rsidRDefault="0019758E" w:rsidP="003A015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</w:tr>
      <w:tr w:rsidR="0019758E" w:rsidRPr="003C7369" w:rsidTr="0019758E">
        <w:tc>
          <w:tcPr>
            <w:tcW w:w="250" w:type="pct"/>
            <w:shd w:val="clear" w:color="auto" w:fill="auto"/>
          </w:tcPr>
          <w:p w:rsidR="0019758E" w:rsidRPr="00674006" w:rsidRDefault="0019758E" w:rsidP="0005132E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</w:p>
        </w:tc>
        <w:tc>
          <w:tcPr>
            <w:tcW w:w="1083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াব</w:t>
            </w: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 মো: মশিউল ইসলাম</w:t>
            </w:r>
          </w:p>
        </w:tc>
        <w:tc>
          <w:tcPr>
            <w:tcW w:w="958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ব্যবস্থাপক (বাণিজ্যিক)</w:t>
            </w:r>
          </w:p>
        </w:tc>
        <w:tc>
          <w:tcPr>
            <w:tcW w:w="459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১৪৫</w:t>
            </w:r>
          </w:p>
          <w:p w:rsidR="0019758E" w:rsidRPr="003C7369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৫২৩৯-৯</w:t>
            </w:r>
          </w:p>
        </w:tc>
        <w:tc>
          <w:tcPr>
            <w:tcW w:w="500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২০-০৪-৯৪</w:t>
            </w:r>
          </w:p>
        </w:tc>
        <w:tc>
          <w:tcPr>
            <w:tcW w:w="584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০১-১১-০৮</w:t>
            </w:r>
          </w:p>
        </w:tc>
        <w:tc>
          <w:tcPr>
            <w:tcW w:w="500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666" w:type="pct"/>
            <w:vMerge w:val="restart"/>
            <w:shd w:val="clear" w:color="auto" w:fill="auto"/>
            <w:vAlign w:val="center"/>
          </w:tcPr>
          <w:p w:rsidR="0019758E" w:rsidRDefault="0019758E" w:rsidP="0019758E">
            <w:pPr>
              <w:spacing w:after="0" w:line="240" w:lineRule="auto"/>
              <w:jc w:val="center"/>
              <w:rPr>
                <w:rFonts w:ascii="Nikosh" w:hAnsi="Nikosh" w:cs="Nikosh"/>
                <w:bCs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bCs/>
                <w:sz w:val="24"/>
                <w:szCs w:val="24"/>
                <w:lang w:bidi="bn-IN"/>
              </w:rPr>
              <w:t>টেকেরহাট বাফার গোপালগঞ্জ</w:t>
            </w:r>
          </w:p>
        </w:tc>
      </w:tr>
      <w:tr w:rsidR="0019758E" w:rsidRPr="003C7369" w:rsidTr="00F13BAE">
        <w:tc>
          <w:tcPr>
            <w:tcW w:w="250" w:type="pct"/>
            <w:shd w:val="clear" w:color="auto" w:fill="auto"/>
          </w:tcPr>
          <w:p w:rsidR="0019758E" w:rsidRPr="00674006" w:rsidRDefault="0019758E" w:rsidP="0005132E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</w:p>
        </w:tc>
        <w:tc>
          <w:tcPr>
            <w:tcW w:w="1083" w:type="pct"/>
            <w:shd w:val="clear" w:color="auto" w:fill="auto"/>
          </w:tcPr>
          <w:p w:rsidR="0019758E" w:rsidRPr="003C7369" w:rsidRDefault="0019758E" w:rsidP="003A015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জনাব </w:t>
            </w:r>
            <w:r w:rsidRPr="00874566">
              <w:rPr>
                <w:rFonts w:ascii="Nikosh" w:hAnsi="Nikosh" w:cs="Nikosh"/>
                <w:sz w:val="24"/>
                <w:szCs w:val="24"/>
              </w:rPr>
              <w:t>দিপু সাগর কারার</w:t>
            </w:r>
            <w:r w:rsidRPr="00ED115C">
              <w:rPr>
                <w:rFonts w:ascii="Nikosh" w:hAnsi="Nikosh" w:cs="Nikosh"/>
                <w:sz w:val="24"/>
                <w:szCs w:val="24"/>
              </w:rPr>
              <w:t xml:space="preserve"> </w:t>
            </w:r>
          </w:p>
        </w:tc>
        <w:tc>
          <w:tcPr>
            <w:tcW w:w="958" w:type="pct"/>
            <w:shd w:val="clear" w:color="auto" w:fill="auto"/>
          </w:tcPr>
          <w:p w:rsidR="0019758E" w:rsidRPr="003C7369" w:rsidRDefault="0019758E" w:rsidP="003A0151">
            <w:pPr>
              <w:spacing w:after="0" w:line="240" w:lineRule="auto"/>
              <w:ind w:right="-175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সহ:</w:t>
            </w:r>
            <w:r w:rsidRPr="00ED115C">
              <w:rPr>
                <w:rFonts w:ascii="Nikosh" w:hAnsi="Nikosh" w:cs="Nikosh"/>
                <w:sz w:val="24"/>
                <w:szCs w:val="24"/>
              </w:rPr>
              <w:t xml:space="preserve"> ব্যবস্থাপক (প্রশাসন)</w:t>
            </w:r>
          </w:p>
        </w:tc>
        <w:tc>
          <w:tcPr>
            <w:tcW w:w="459" w:type="pct"/>
            <w:shd w:val="clear" w:color="auto" w:fill="auto"/>
          </w:tcPr>
          <w:p w:rsidR="0019758E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৩৯</w:t>
            </w:r>
          </w:p>
          <w:p w:rsidR="0019758E" w:rsidRPr="003C7369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</w:rPr>
              <w:t>৫৭৬০-৪</w:t>
            </w:r>
          </w:p>
        </w:tc>
        <w:tc>
          <w:tcPr>
            <w:tcW w:w="500" w:type="pct"/>
            <w:shd w:val="clear" w:color="auto" w:fill="auto"/>
          </w:tcPr>
          <w:p w:rsidR="0019758E" w:rsidRPr="003C7369" w:rsidRDefault="0019758E" w:rsidP="003A0151">
            <w:pPr>
              <w:spacing w:after="0" w:line="240" w:lineRule="auto"/>
              <w:ind w:left="-109" w:right="-107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৩০-০৮-২০২২</w:t>
            </w:r>
          </w:p>
        </w:tc>
        <w:tc>
          <w:tcPr>
            <w:tcW w:w="584" w:type="pct"/>
            <w:shd w:val="clear" w:color="auto" w:fill="auto"/>
          </w:tcPr>
          <w:p w:rsidR="0019758E" w:rsidRPr="003C7369" w:rsidRDefault="0019758E" w:rsidP="003A0151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৯-০৭-২০২২</w:t>
            </w:r>
          </w:p>
        </w:tc>
        <w:tc>
          <w:tcPr>
            <w:tcW w:w="500" w:type="pct"/>
            <w:shd w:val="clear" w:color="auto" w:fill="auto"/>
          </w:tcPr>
          <w:p w:rsidR="0019758E" w:rsidRPr="003C7369" w:rsidRDefault="0019758E" w:rsidP="003A0151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নরসিংদী</w:t>
            </w:r>
          </w:p>
        </w:tc>
        <w:tc>
          <w:tcPr>
            <w:tcW w:w="666" w:type="pct"/>
            <w:vMerge/>
            <w:shd w:val="clear" w:color="auto" w:fill="auto"/>
          </w:tcPr>
          <w:p w:rsidR="0019758E" w:rsidRPr="003C7369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</w:tr>
      <w:tr w:rsidR="0019758E" w:rsidRPr="003C7369" w:rsidTr="0019758E">
        <w:tc>
          <w:tcPr>
            <w:tcW w:w="250" w:type="pct"/>
            <w:shd w:val="clear" w:color="auto" w:fill="auto"/>
          </w:tcPr>
          <w:p w:rsidR="0019758E" w:rsidRPr="00674006" w:rsidRDefault="0019758E" w:rsidP="0005132E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</w:p>
        </w:tc>
        <w:tc>
          <w:tcPr>
            <w:tcW w:w="1083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াব</w:t>
            </w: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 মো: </w:t>
            </w: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আক্তারুল</w:t>
            </w: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 ইসলাম</w:t>
            </w:r>
          </w:p>
        </w:tc>
        <w:tc>
          <w:tcPr>
            <w:tcW w:w="958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ব্যবস্থাপক (বাণিজ্যিক)</w:t>
            </w:r>
          </w:p>
        </w:tc>
        <w:tc>
          <w:tcPr>
            <w:tcW w:w="459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১৫৫</w:t>
            </w:r>
          </w:p>
          <w:p w:rsidR="0019758E" w:rsidRPr="003C7369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৪৬৬৯-৮</w:t>
            </w:r>
          </w:p>
        </w:tc>
        <w:tc>
          <w:tcPr>
            <w:tcW w:w="500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৩-১০-০৫</w:t>
            </w:r>
          </w:p>
        </w:tc>
        <w:tc>
          <w:tcPr>
            <w:tcW w:w="584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২২-০৫-২১</w:t>
            </w:r>
          </w:p>
        </w:tc>
        <w:tc>
          <w:tcPr>
            <w:tcW w:w="500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666" w:type="pct"/>
            <w:vMerge w:val="restart"/>
            <w:shd w:val="clear" w:color="auto" w:fill="auto"/>
            <w:vAlign w:val="center"/>
          </w:tcPr>
          <w:p w:rsidR="0019758E" w:rsidRDefault="0019758E" w:rsidP="0019758E">
            <w:pPr>
              <w:jc w:val="center"/>
              <w:rPr>
                <w:rFonts w:ascii="Nikosh" w:hAnsi="Nikosh" w:cs="Nikosh"/>
                <w:bCs/>
                <w:sz w:val="24"/>
                <w:szCs w:val="24"/>
                <w:lang w:bidi="bn-IN"/>
              </w:rPr>
            </w:pPr>
            <w:r w:rsidRPr="00AF2F0B">
              <w:rPr>
                <w:rFonts w:ascii="Nikosh" w:hAnsi="Nikosh" w:cs="Nikosh"/>
                <w:sz w:val="24"/>
                <w:szCs w:val="24"/>
                <w:lang w:bidi="bn-IN"/>
              </w:rPr>
              <w:t>যশোর বাফার গুদাম</w:t>
            </w:r>
          </w:p>
        </w:tc>
      </w:tr>
      <w:tr w:rsidR="0019758E" w:rsidRPr="003C7369" w:rsidTr="003A0151">
        <w:tc>
          <w:tcPr>
            <w:tcW w:w="250" w:type="pct"/>
            <w:shd w:val="clear" w:color="auto" w:fill="auto"/>
          </w:tcPr>
          <w:p w:rsidR="0019758E" w:rsidRPr="00674006" w:rsidRDefault="0019758E" w:rsidP="0005132E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</w:p>
        </w:tc>
        <w:tc>
          <w:tcPr>
            <w:tcW w:w="1083" w:type="pct"/>
            <w:shd w:val="clear" w:color="auto" w:fill="auto"/>
          </w:tcPr>
          <w:p w:rsidR="0019758E" w:rsidRPr="006572E3" w:rsidRDefault="0019758E" w:rsidP="003A0151">
            <w:pPr>
              <w:spacing w:after="0" w:line="240" w:lineRule="auto"/>
              <w:jc w:val="left"/>
              <w:rPr>
                <w:rFonts w:ascii="Nikosh" w:hAnsi="Nikosh" w:cs="Nikosh"/>
                <w:cs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</w:t>
            </w:r>
            <w:r w:rsidRPr="006572E3">
              <w:rPr>
                <w:rFonts w:ascii="Nikosh" w:hAnsi="Nikosh" w:cs="Nikosh"/>
                <w:lang w:bidi="bn-IN"/>
              </w:rPr>
              <w:t xml:space="preserve"> মো: মোস্তাফিজুর রহমান</w:t>
            </w:r>
          </w:p>
        </w:tc>
        <w:tc>
          <w:tcPr>
            <w:tcW w:w="958" w:type="pct"/>
            <w:shd w:val="clear" w:color="auto" w:fill="auto"/>
          </w:tcPr>
          <w:p w:rsidR="0019758E" w:rsidRPr="003C7369" w:rsidRDefault="0019758E" w:rsidP="003A0151">
            <w:pPr>
              <w:spacing w:after="0" w:line="240" w:lineRule="auto"/>
              <w:ind w:left="-107" w:right="-135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সহ: ব্যবস্থাপক (বাণিজ্যিক)</w:t>
            </w:r>
          </w:p>
        </w:tc>
        <w:tc>
          <w:tcPr>
            <w:tcW w:w="459" w:type="pct"/>
            <w:shd w:val="clear" w:color="auto" w:fill="auto"/>
          </w:tcPr>
          <w:p w:rsidR="0019758E" w:rsidRPr="003C7369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১৪২৩</w:t>
            </w:r>
          </w:p>
          <w:p w:rsidR="0019758E" w:rsidRPr="003C7369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cs/>
              </w:rPr>
              <w:t>৫৩৬৩-৭</w:t>
            </w:r>
          </w:p>
        </w:tc>
        <w:tc>
          <w:tcPr>
            <w:tcW w:w="500" w:type="pct"/>
            <w:shd w:val="clear" w:color="auto" w:fill="auto"/>
          </w:tcPr>
          <w:p w:rsidR="0019758E" w:rsidRPr="003C7369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৮-০১-১৪</w:t>
            </w:r>
          </w:p>
        </w:tc>
        <w:tc>
          <w:tcPr>
            <w:tcW w:w="584" w:type="pct"/>
            <w:shd w:val="clear" w:color="auto" w:fill="auto"/>
          </w:tcPr>
          <w:p w:rsidR="0019758E" w:rsidRPr="003C7369" w:rsidRDefault="0019758E" w:rsidP="003A0151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১২-০৮-২০২১</w:t>
            </w:r>
          </w:p>
        </w:tc>
        <w:tc>
          <w:tcPr>
            <w:tcW w:w="500" w:type="pct"/>
            <w:shd w:val="clear" w:color="auto" w:fill="auto"/>
          </w:tcPr>
          <w:p w:rsidR="0019758E" w:rsidRPr="003C7369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খুলনা</w:t>
            </w:r>
          </w:p>
        </w:tc>
        <w:tc>
          <w:tcPr>
            <w:tcW w:w="666" w:type="pct"/>
            <w:vMerge/>
            <w:shd w:val="clear" w:color="auto" w:fill="auto"/>
            <w:vAlign w:val="center"/>
          </w:tcPr>
          <w:p w:rsidR="0019758E" w:rsidRDefault="0019758E" w:rsidP="003A0151">
            <w:pPr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</w:tr>
      <w:tr w:rsidR="0019758E" w:rsidRPr="003C7369" w:rsidTr="003A0151">
        <w:tc>
          <w:tcPr>
            <w:tcW w:w="250" w:type="pct"/>
            <w:shd w:val="clear" w:color="auto" w:fill="auto"/>
          </w:tcPr>
          <w:p w:rsidR="0019758E" w:rsidRPr="00674006" w:rsidRDefault="0019758E" w:rsidP="0005132E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</w:p>
        </w:tc>
        <w:tc>
          <w:tcPr>
            <w:tcW w:w="1083" w:type="pct"/>
            <w:shd w:val="clear" w:color="auto" w:fill="auto"/>
          </w:tcPr>
          <w:p w:rsidR="0019758E" w:rsidRPr="00B4299F" w:rsidRDefault="0019758E" w:rsidP="003A0151">
            <w:pPr>
              <w:spacing w:after="0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B4299F">
              <w:rPr>
                <w:rFonts w:ascii="Nikosh" w:hAnsi="Nikosh" w:cs="Nikosh"/>
                <w:sz w:val="24"/>
                <w:szCs w:val="24"/>
                <w:lang w:bidi="bn-IN"/>
              </w:rPr>
              <w:t>জনাব মোহাম্মদ মাঈন উদ্দীন</w:t>
            </w:r>
          </w:p>
        </w:tc>
        <w:tc>
          <w:tcPr>
            <w:tcW w:w="958" w:type="pct"/>
            <w:shd w:val="clear" w:color="auto" w:fill="auto"/>
          </w:tcPr>
          <w:p w:rsidR="0019758E" w:rsidRPr="00B4299F" w:rsidRDefault="0019758E" w:rsidP="003A0151">
            <w:pPr>
              <w:spacing w:after="0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B4299F">
              <w:rPr>
                <w:rFonts w:ascii="Nikosh" w:hAnsi="Nikosh" w:cs="Nikosh"/>
                <w:sz w:val="24"/>
                <w:szCs w:val="24"/>
                <w:lang w:bidi="bn-IN"/>
              </w:rPr>
              <w:t>সহকারী হিসাব কর্মকর্তা</w:t>
            </w:r>
          </w:p>
        </w:tc>
        <w:tc>
          <w:tcPr>
            <w:tcW w:w="459" w:type="pct"/>
            <w:shd w:val="clear" w:color="auto" w:fill="auto"/>
          </w:tcPr>
          <w:p w:rsidR="0019758E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৮৭</w:t>
            </w:r>
          </w:p>
          <w:p w:rsidR="00785C40" w:rsidRPr="003C7369" w:rsidRDefault="00785C40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  <w:tc>
          <w:tcPr>
            <w:tcW w:w="500" w:type="pct"/>
            <w:shd w:val="clear" w:color="auto" w:fill="auto"/>
          </w:tcPr>
          <w:p w:rsidR="0019758E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২-১০-২২</w:t>
            </w:r>
          </w:p>
        </w:tc>
        <w:tc>
          <w:tcPr>
            <w:tcW w:w="584" w:type="pct"/>
            <w:shd w:val="clear" w:color="auto" w:fill="auto"/>
          </w:tcPr>
          <w:p w:rsidR="0019758E" w:rsidRPr="003C7369" w:rsidRDefault="0019758E" w:rsidP="003A0151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২-১০-২২</w:t>
            </w:r>
          </w:p>
        </w:tc>
        <w:tc>
          <w:tcPr>
            <w:tcW w:w="500" w:type="pct"/>
            <w:shd w:val="clear" w:color="auto" w:fill="auto"/>
          </w:tcPr>
          <w:p w:rsidR="0019758E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ফেণী</w:t>
            </w:r>
          </w:p>
        </w:tc>
        <w:tc>
          <w:tcPr>
            <w:tcW w:w="666" w:type="pct"/>
            <w:vMerge/>
            <w:shd w:val="clear" w:color="auto" w:fill="auto"/>
          </w:tcPr>
          <w:p w:rsidR="0019758E" w:rsidRPr="00AF2F0B" w:rsidRDefault="0019758E" w:rsidP="003A015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</w:tr>
      <w:tr w:rsidR="0019758E" w:rsidRPr="003C7369" w:rsidTr="0019758E">
        <w:tc>
          <w:tcPr>
            <w:tcW w:w="250" w:type="pct"/>
            <w:shd w:val="clear" w:color="auto" w:fill="auto"/>
          </w:tcPr>
          <w:p w:rsidR="0019758E" w:rsidRPr="00674006" w:rsidRDefault="0019758E" w:rsidP="0005132E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</w:p>
        </w:tc>
        <w:tc>
          <w:tcPr>
            <w:tcW w:w="1083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জনাব শেখ তৌহিদুল ইসলাম</w:t>
            </w:r>
          </w:p>
        </w:tc>
        <w:tc>
          <w:tcPr>
            <w:tcW w:w="958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ind w:right="-99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নির্বাহী প্রকৌশলী (যা:)</w:t>
            </w:r>
          </w:p>
        </w:tc>
        <w:tc>
          <w:tcPr>
            <w:tcW w:w="459" w:type="pct"/>
            <w:shd w:val="clear" w:color="auto" w:fill="auto"/>
          </w:tcPr>
          <w:p w:rsidR="0019758E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০৭০</w:t>
            </w:r>
          </w:p>
          <w:p w:rsidR="0019758E" w:rsidRPr="003C7369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৪৯৫২-৮</w:t>
            </w:r>
          </w:p>
        </w:tc>
        <w:tc>
          <w:tcPr>
            <w:tcW w:w="500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৫-১১-০৬</w:t>
            </w:r>
          </w:p>
        </w:tc>
        <w:tc>
          <w:tcPr>
            <w:tcW w:w="584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১-১২-২১</w:t>
            </w:r>
          </w:p>
        </w:tc>
        <w:tc>
          <w:tcPr>
            <w:tcW w:w="500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ind w:right="-171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াতক্ষীরা</w:t>
            </w:r>
          </w:p>
        </w:tc>
        <w:tc>
          <w:tcPr>
            <w:tcW w:w="666" w:type="pct"/>
            <w:vMerge w:val="restart"/>
            <w:shd w:val="clear" w:color="auto" w:fill="auto"/>
            <w:vAlign w:val="center"/>
          </w:tcPr>
          <w:p w:rsidR="0019758E" w:rsidRDefault="0019758E" w:rsidP="0019758E">
            <w:pPr>
              <w:spacing w:after="0" w:line="240" w:lineRule="auto"/>
              <w:jc w:val="center"/>
              <w:rPr>
                <w:rFonts w:ascii="Nikosh" w:hAnsi="Nikosh" w:cs="Nikosh"/>
                <w:bCs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bCs/>
                <w:sz w:val="24"/>
                <w:szCs w:val="24"/>
                <w:lang w:bidi="bn-IN"/>
              </w:rPr>
              <w:t>টেপাখোলা বাফার ফরিদপুর</w:t>
            </w:r>
          </w:p>
          <w:p w:rsidR="0019758E" w:rsidRDefault="0019758E" w:rsidP="0019758E">
            <w:pPr>
              <w:spacing w:after="0" w:line="240" w:lineRule="auto"/>
              <w:jc w:val="center"/>
              <w:rPr>
                <w:rFonts w:ascii="Nikosh" w:hAnsi="Nikosh" w:cs="Nikosh"/>
                <w:bCs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টেপাখোলা</w:t>
            </w:r>
          </w:p>
          <w:p w:rsidR="0019758E" w:rsidRDefault="0019758E" w:rsidP="0019758E">
            <w:pPr>
              <w:jc w:val="center"/>
              <w:rPr>
                <w:rFonts w:ascii="Nikosh" w:hAnsi="Nikosh" w:cs="Nikosh"/>
                <w:bCs/>
                <w:sz w:val="24"/>
                <w:szCs w:val="24"/>
                <w:lang w:bidi="bn-IN"/>
              </w:rPr>
            </w:pPr>
          </w:p>
        </w:tc>
      </w:tr>
      <w:tr w:rsidR="0019758E" w:rsidRPr="003C7369" w:rsidTr="003A0151">
        <w:tc>
          <w:tcPr>
            <w:tcW w:w="250" w:type="pct"/>
            <w:shd w:val="clear" w:color="auto" w:fill="auto"/>
          </w:tcPr>
          <w:p w:rsidR="0019758E" w:rsidRPr="00674006" w:rsidRDefault="0019758E" w:rsidP="0005132E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</w:p>
        </w:tc>
        <w:tc>
          <w:tcPr>
            <w:tcW w:w="1083" w:type="pct"/>
            <w:shd w:val="clear" w:color="auto" w:fill="auto"/>
          </w:tcPr>
          <w:p w:rsidR="0019758E" w:rsidRPr="003C7369" w:rsidRDefault="0019758E" w:rsidP="003A015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bCs/>
                <w:sz w:val="24"/>
                <w:szCs w:val="24"/>
              </w:rPr>
              <w:t>জনাব</w:t>
            </w:r>
            <w:r w:rsidRPr="003C7369">
              <w:rPr>
                <w:rFonts w:ascii="Nikosh" w:hAnsi="Nikosh" w:cs="Nikosh"/>
                <w:bCs/>
                <w:sz w:val="24"/>
                <w:szCs w:val="24"/>
              </w:rPr>
              <w:t xml:space="preserve"> </w:t>
            </w:r>
            <w:r w:rsidRPr="003C7369">
              <w:rPr>
                <w:rFonts w:ascii="Nikosh" w:hAnsi="Nikosh" w:cs="Nikosh" w:hint="cs"/>
                <w:bCs/>
                <w:sz w:val="24"/>
                <w:szCs w:val="24"/>
              </w:rPr>
              <w:t>মো</w:t>
            </w:r>
            <w:r w:rsidRPr="003C7369">
              <w:rPr>
                <w:rFonts w:ascii="Nikosh" w:hAnsi="Nikosh" w:cs="Nikosh"/>
                <w:bCs/>
                <w:sz w:val="24"/>
                <w:szCs w:val="24"/>
              </w:rPr>
              <w:t xml:space="preserve">: </w:t>
            </w:r>
            <w:r w:rsidRPr="003C7369">
              <w:rPr>
                <w:rFonts w:ascii="Nikosh" w:hAnsi="Nikosh" w:cs="Nikosh" w:hint="cs"/>
                <w:bCs/>
                <w:sz w:val="24"/>
                <w:szCs w:val="24"/>
              </w:rPr>
              <w:t>ফারুক</w:t>
            </w:r>
            <w:r w:rsidRPr="003C7369">
              <w:rPr>
                <w:rFonts w:ascii="Nikosh" w:hAnsi="Nikosh" w:cs="Nikosh"/>
                <w:bCs/>
                <w:sz w:val="24"/>
                <w:szCs w:val="24"/>
              </w:rPr>
              <w:t xml:space="preserve"> </w:t>
            </w:r>
            <w:r w:rsidRPr="003C7369">
              <w:rPr>
                <w:rFonts w:ascii="Nikosh" w:hAnsi="Nikosh" w:cs="Nikosh" w:hint="cs"/>
                <w:bCs/>
                <w:sz w:val="24"/>
                <w:szCs w:val="24"/>
              </w:rPr>
              <w:t>হোসেন</w:t>
            </w:r>
          </w:p>
        </w:tc>
        <w:tc>
          <w:tcPr>
            <w:tcW w:w="958" w:type="pct"/>
            <w:shd w:val="clear" w:color="auto" w:fill="auto"/>
          </w:tcPr>
          <w:p w:rsidR="0019758E" w:rsidRPr="003C7369" w:rsidRDefault="0019758E" w:rsidP="003A015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 xml:space="preserve">সহকারী </w:t>
            </w: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হিসাব কর্মকর্তা</w:t>
            </w:r>
          </w:p>
        </w:tc>
        <w:tc>
          <w:tcPr>
            <w:tcW w:w="459" w:type="pct"/>
            <w:shd w:val="clear" w:color="auto" w:fill="auto"/>
          </w:tcPr>
          <w:p w:rsidR="0019758E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১৪২২</w:t>
            </w:r>
          </w:p>
          <w:p w:rsidR="0019758E" w:rsidRPr="003C7369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৫৮৫৫-২</w:t>
            </w:r>
          </w:p>
        </w:tc>
        <w:tc>
          <w:tcPr>
            <w:tcW w:w="500" w:type="pct"/>
            <w:shd w:val="clear" w:color="auto" w:fill="auto"/>
          </w:tcPr>
          <w:p w:rsidR="0019758E" w:rsidRPr="003C7369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৩০-১২-২০</w:t>
            </w:r>
          </w:p>
        </w:tc>
        <w:tc>
          <w:tcPr>
            <w:tcW w:w="584" w:type="pct"/>
            <w:shd w:val="clear" w:color="auto" w:fill="auto"/>
          </w:tcPr>
          <w:p w:rsidR="0019758E" w:rsidRPr="003C7369" w:rsidRDefault="0019758E" w:rsidP="003A0151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১৪-০৮-২০২১</w:t>
            </w:r>
          </w:p>
        </w:tc>
        <w:tc>
          <w:tcPr>
            <w:tcW w:w="500" w:type="pct"/>
            <w:shd w:val="clear" w:color="auto" w:fill="auto"/>
          </w:tcPr>
          <w:p w:rsidR="0019758E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যশোর</w:t>
            </w:r>
          </w:p>
        </w:tc>
        <w:tc>
          <w:tcPr>
            <w:tcW w:w="666" w:type="pct"/>
            <w:vMerge/>
            <w:shd w:val="clear" w:color="auto" w:fill="auto"/>
          </w:tcPr>
          <w:p w:rsidR="0019758E" w:rsidRPr="00D726EA" w:rsidRDefault="0019758E" w:rsidP="003A0151">
            <w:pPr>
              <w:jc w:val="left"/>
              <w:rPr>
                <w:rFonts w:ascii="Nikosh" w:hAnsi="Nikosh" w:cs="Nikosh"/>
                <w:bCs/>
                <w:sz w:val="24"/>
                <w:szCs w:val="24"/>
                <w:lang w:bidi="bn-IN"/>
              </w:rPr>
            </w:pPr>
          </w:p>
        </w:tc>
      </w:tr>
      <w:tr w:rsidR="0019758E" w:rsidRPr="003C7369" w:rsidTr="003A0151">
        <w:tc>
          <w:tcPr>
            <w:tcW w:w="250" w:type="pct"/>
            <w:shd w:val="clear" w:color="auto" w:fill="auto"/>
          </w:tcPr>
          <w:p w:rsidR="0019758E" w:rsidRPr="00674006" w:rsidRDefault="0019758E" w:rsidP="0005132E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</w:p>
        </w:tc>
        <w:tc>
          <w:tcPr>
            <w:tcW w:w="1083" w:type="pct"/>
            <w:shd w:val="clear" w:color="auto" w:fill="auto"/>
          </w:tcPr>
          <w:p w:rsidR="0019758E" w:rsidRPr="002601B8" w:rsidRDefault="0019758E" w:rsidP="003A0151">
            <w:pPr>
              <w:spacing w:after="0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2601B8">
              <w:rPr>
                <w:rFonts w:ascii="Nikosh" w:hAnsi="Nikosh" w:cs="Nikosh"/>
                <w:sz w:val="24"/>
                <w:szCs w:val="24"/>
                <w:lang w:bidi="bn-IN"/>
              </w:rPr>
              <w:t>জনাব মো: মামুন</w:t>
            </w:r>
          </w:p>
        </w:tc>
        <w:tc>
          <w:tcPr>
            <w:tcW w:w="958" w:type="pct"/>
            <w:shd w:val="clear" w:color="auto" w:fill="auto"/>
          </w:tcPr>
          <w:p w:rsidR="0019758E" w:rsidRPr="002601B8" w:rsidRDefault="0019758E" w:rsidP="003A0151">
            <w:pPr>
              <w:spacing w:after="0"/>
              <w:ind w:left="-107" w:right="-110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2601B8">
              <w:rPr>
                <w:rFonts w:ascii="Nikosh" w:hAnsi="Nikosh" w:cs="Nikosh"/>
                <w:sz w:val="24"/>
                <w:szCs w:val="24"/>
                <w:lang w:bidi="bn-IN"/>
              </w:rPr>
              <w:t>সহকারী প্রশাসনিক কর্মকর্তা</w:t>
            </w:r>
          </w:p>
        </w:tc>
        <w:tc>
          <w:tcPr>
            <w:tcW w:w="459" w:type="pct"/>
            <w:shd w:val="clear" w:color="auto" w:fill="auto"/>
          </w:tcPr>
          <w:p w:rsidR="0019758E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৮৯</w:t>
            </w:r>
          </w:p>
          <w:p w:rsidR="00643768" w:rsidRDefault="00643768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</w:t>
            </w:r>
          </w:p>
        </w:tc>
        <w:tc>
          <w:tcPr>
            <w:tcW w:w="500" w:type="pct"/>
            <w:shd w:val="clear" w:color="auto" w:fill="auto"/>
          </w:tcPr>
          <w:p w:rsidR="0019758E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২-১০-২২</w:t>
            </w:r>
          </w:p>
        </w:tc>
        <w:tc>
          <w:tcPr>
            <w:tcW w:w="584" w:type="pct"/>
            <w:shd w:val="clear" w:color="auto" w:fill="auto"/>
          </w:tcPr>
          <w:p w:rsidR="0019758E" w:rsidRDefault="0019758E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২-১০-২২</w:t>
            </w:r>
          </w:p>
        </w:tc>
        <w:tc>
          <w:tcPr>
            <w:tcW w:w="500" w:type="pct"/>
            <w:shd w:val="clear" w:color="auto" w:fill="auto"/>
          </w:tcPr>
          <w:p w:rsidR="0019758E" w:rsidRDefault="0019758E" w:rsidP="003A0151">
            <w:pPr>
              <w:spacing w:after="0" w:line="240" w:lineRule="auto"/>
              <w:ind w:right="-171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বরগুনা</w:t>
            </w:r>
          </w:p>
        </w:tc>
        <w:tc>
          <w:tcPr>
            <w:tcW w:w="666" w:type="pct"/>
            <w:vMerge/>
            <w:shd w:val="clear" w:color="auto" w:fill="auto"/>
          </w:tcPr>
          <w:p w:rsidR="0019758E" w:rsidRPr="00AF2F0B" w:rsidRDefault="0019758E" w:rsidP="003A015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</w:tr>
      <w:tr w:rsidR="0019758E" w:rsidRPr="003C7369" w:rsidTr="00DB4A15">
        <w:tc>
          <w:tcPr>
            <w:tcW w:w="250" w:type="pct"/>
            <w:shd w:val="clear" w:color="auto" w:fill="auto"/>
          </w:tcPr>
          <w:p w:rsidR="0019758E" w:rsidRPr="00925A80" w:rsidRDefault="0019758E" w:rsidP="0005132E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</w:p>
        </w:tc>
        <w:tc>
          <w:tcPr>
            <w:tcW w:w="1083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াব</w:t>
            </w: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 বিজয় কুমার বোস</w:t>
            </w:r>
          </w:p>
        </w:tc>
        <w:tc>
          <w:tcPr>
            <w:tcW w:w="958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হিসাব কর্মকর্তা</w:t>
            </w:r>
          </w:p>
        </w:tc>
        <w:tc>
          <w:tcPr>
            <w:tcW w:w="459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৩৪৮</w:t>
            </w:r>
          </w:p>
          <w:p w:rsidR="0019758E" w:rsidRPr="003C7369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৫০৯৮-৯</w:t>
            </w:r>
          </w:p>
        </w:tc>
        <w:tc>
          <w:tcPr>
            <w:tcW w:w="500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৪-০৮-০৮</w:t>
            </w:r>
          </w:p>
        </w:tc>
        <w:tc>
          <w:tcPr>
            <w:tcW w:w="584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৩১-০৭-১৯</w:t>
            </w:r>
          </w:p>
        </w:tc>
        <w:tc>
          <w:tcPr>
            <w:tcW w:w="500" w:type="pct"/>
            <w:shd w:val="clear" w:color="auto" w:fill="auto"/>
          </w:tcPr>
          <w:p w:rsidR="0019758E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  <w:tc>
          <w:tcPr>
            <w:tcW w:w="666" w:type="pct"/>
            <w:vMerge w:val="restart"/>
            <w:shd w:val="clear" w:color="auto" w:fill="auto"/>
            <w:vAlign w:val="center"/>
          </w:tcPr>
          <w:p w:rsidR="0019758E" w:rsidRPr="00D726EA" w:rsidRDefault="0019758E" w:rsidP="00DB4A15">
            <w:pPr>
              <w:spacing w:after="0" w:line="240" w:lineRule="auto"/>
              <w:jc w:val="center"/>
              <w:rPr>
                <w:rFonts w:ascii="Nikosh" w:hAnsi="Nikosh" w:cs="Nikosh"/>
                <w:bCs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কালুরঘাট</w:t>
            </w: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 টিজি গোডাউন</w:t>
            </w:r>
          </w:p>
          <w:p w:rsidR="0019758E" w:rsidRPr="00D726EA" w:rsidRDefault="0019758E" w:rsidP="00A84D81">
            <w:pPr>
              <w:jc w:val="left"/>
              <w:rPr>
                <w:rFonts w:ascii="Nikosh" w:hAnsi="Nikosh" w:cs="Nikosh"/>
                <w:bCs/>
                <w:sz w:val="24"/>
                <w:szCs w:val="24"/>
                <w:lang w:bidi="bn-IN"/>
              </w:rPr>
            </w:pPr>
          </w:p>
        </w:tc>
      </w:tr>
      <w:tr w:rsidR="0019758E" w:rsidRPr="003C7369" w:rsidTr="00F13BAE">
        <w:tc>
          <w:tcPr>
            <w:tcW w:w="250" w:type="pct"/>
            <w:shd w:val="clear" w:color="auto" w:fill="auto"/>
          </w:tcPr>
          <w:p w:rsidR="0019758E" w:rsidRPr="00925A80" w:rsidRDefault="0019758E" w:rsidP="0005132E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</w:p>
        </w:tc>
        <w:tc>
          <w:tcPr>
            <w:tcW w:w="1083" w:type="pct"/>
            <w:shd w:val="clear" w:color="auto" w:fill="auto"/>
          </w:tcPr>
          <w:p w:rsidR="0019758E" w:rsidRPr="007E2652" w:rsidRDefault="0019758E" w:rsidP="0005170B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7E2652">
              <w:rPr>
                <w:rFonts w:ascii="Nikosh" w:hAnsi="Nikosh" w:cs="Nikosh"/>
                <w:sz w:val="24"/>
                <w:szCs w:val="24"/>
              </w:rPr>
              <w:t>জনাব মো: এমদাদুল আলম</w:t>
            </w:r>
          </w:p>
        </w:tc>
        <w:tc>
          <w:tcPr>
            <w:tcW w:w="958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</w:rPr>
              <w:t>বিক্রয় কর্মকর্তা</w:t>
            </w:r>
          </w:p>
        </w:tc>
        <w:tc>
          <w:tcPr>
            <w:tcW w:w="459" w:type="pct"/>
            <w:shd w:val="clear" w:color="auto" w:fill="auto"/>
          </w:tcPr>
          <w:p w:rsidR="0019758E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  <w:r w:rsidRPr="000638D2">
              <w:rPr>
                <w:rFonts w:ascii="Nikosh" w:hAnsi="Nikosh" w:cs="Nikosh"/>
                <w:sz w:val="24"/>
                <w:szCs w:val="24"/>
              </w:rPr>
              <w:t>১৪</w:t>
            </w:r>
            <w:r>
              <w:rPr>
                <w:rFonts w:ascii="Nikosh" w:hAnsi="Nikosh" w:cs="Nikosh"/>
                <w:sz w:val="24"/>
                <w:szCs w:val="24"/>
              </w:rPr>
              <w:t>৪১</w:t>
            </w:r>
          </w:p>
          <w:p w:rsidR="0019758E" w:rsidRPr="003C7369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</w:rPr>
              <w:t>৬৪৩৬-০</w:t>
            </w:r>
          </w:p>
        </w:tc>
        <w:tc>
          <w:tcPr>
            <w:tcW w:w="500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584" w:type="pct"/>
            <w:shd w:val="clear" w:color="auto" w:fill="auto"/>
          </w:tcPr>
          <w:p w:rsidR="0019758E" w:rsidRPr="003C7369" w:rsidRDefault="0019758E" w:rsidP="0005170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৮-০৮-২০২২</w:t>
            </w:r>
          </w:p>
        </w:tc>
        <w:tc>
          <w:tcPr>
            <w:tcW w:w="500" w:type="pct"/>
            <w:shd w:val="clear" w:color="auto" w:fill="auto"/>
          </w:tcPr>
          <w:p w:rsidR="0019758E" w:rsidRDefault="0019758E" w:rsidP="0005170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  <w:tc>
          <w:tcPr>
            <w:tcW w:w="666" w:type="pct"/>
            <w:vMerge/>
            <w:shd w:val="clear" w:color="auto" w:fill="auto"/>
          </w:tcPr>
          <w:p w:rsidR="0019758E" w:rsidRPr="003C7369" w:rsidRDefault="0019758E" w:rsidP="00A84D81">
            <w:pPr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</w:tr>
      <w:tr w:rsidR="0019758E" w:rsidRPr="003C7369" w:rsidTr="0005170B">
        <w:tc>
          <w:tcPr>
            <w:tcW w:w="250" w:type="pct"/>
            <w:shd w:val="clear" w:color="auto" w:fill="auto"/>
          </w:tcPr>
          <w:p w:rsidR="0019758E" w:rsidRPr="00925A80" w:rsidRDefault="0019758E" w:rsidP="0005132E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</w:p>
        </w:tc>
        <w:tc>
          <w:tcPr>
            <w:tcW w:w="1083" w:type="pct"/>
            <w:shd w:val="clear" w:color="auto" w:fill="auto"/>
          </w:tcPr>
          <w:p w:rsidR="0019758E" w:rsidRPr="00324B6B" w:rsidRDefault="0019758E" w:rsidP="002C539A">
            <w:pPr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24B6B">
              <w:rPr>
                <w:rFonts w:ascii="Nikosh" w:hAnsi="Nikosh" w:cs="Nikosh"/>
                <w:sz w:val="24"/>
                <w:szCs w:val="24"/>
                <w:lang w:bidi="bn-IN"/>
              </w:rPr>
              <w:t>জনাব মো: জসীম উদ্দীন</w:t>
            </w:r>
          </w:p>
        </w:tc>
        <w:tc>
          <w:tcPr>
            <w:tcW w:w="958" w:type="pct"/>
            <w:shd w:val="clear" w:color="auto" w:fill="auto"/>
          </w:tcPr>
          <w:p w:rsidR="0019758E" w:rsidRPr="00324B6B" w:rsidRDefault="0019758E" w:rsidP="002C539A">
            <w:pPr>
              <w:ind w:left="-107" w:right="-110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24B6B">
              <w:rPr>
                <w:rFonts w:ascii="Nikosh" w:hAnsi="Nikosh" w:cs="Nikosh"/>
                <w:sz w:val="24"/>
                <w:szCs w:val="24"/>
                <w:lang w:bidi="bn-IN"/>
              </w:rPr>
              <w:t>সহকারী বাণিজ্যিক কর্মকর্তা</w:t>
            </w:r>
          </w:p>
        </w:tc>
        <w:tc>
          <w:tcPr>
            <w:tcW w:w="459" w:type="pct"/>
            <w:shd w:val="clear" w:color="auto" w:fill="auto"/>
          </w:tcPr>
          <w:p w:rsidR="0019758E" w:rsidRDefault="0019758E" w:rsidP="002C539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১৪৮৬</w:t>
            </w:r>
          </w:p>
          <w:p w:rsidR="00785C40" w:rsidRPr="000638D2" w:rsidRDefault="00785C40" w:rsidP="002C539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500" w:type="pct"/>
            <w:shd w:val="clear" w:color="auto" w:fill="auto"/>
          </w:tcPr>
          <w:p w:rsidR="0019758E" w:rsidRPr="003C7369" w:rsidRDefault="0019758E" w:rsidP="002C539A">
            <w:pPr>
              <w:spacing w:after="0" w:line="240" w:lineRule="auto"/>
              <w:ind w:left="-107" w:right="-109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৯-১০-২০২২</w:t>
            </w:r>
          </w:p>
        </w:tc>
        <w:tc>
          <w:tcPr>
            <w:tcW w:w="584" w:type="pct"/>
            <w:shd w:val="clear" w:color="auto" w:fill="auto"/>
          </w:tcPr>
          <w:p w:rsidR="0019758E" w:rsidRDefault="0019758E" w:rsidP="002C539A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৯-১০-২০২২</w:t>
            </w:r>
          </w:p>
        </w:tc>
        <w:tc>
          <w:tcPr>
            <w:tcW w:w="500" w:type="pct"/>
            <w:shd w:val="clear" w:color="auto" w:fill="auto"/>
          </w:tcPr>
          <w:p w:rsidR="0019758E" w:rsidRDefault="0019758E" w:rsidP="002C539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চট্টগ্রাম</w:t>
            </w:r>
          </w:p>
        </w:tc>
        <w:tc>
          <w:tcPr>
            <w:tcW w:w="666" w:type="pct"/>
            <w:vMerge/>
            <w:shd w:val="clear" w:color="auto" w:fill="auto"/>
          </w:tcPr>
          <w:p w:rsidR="0019758E" w:rsidRPr="00AF2F0B" w:rsidRDefault="0019758E" w:rsidP="00A84D8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</w:tr>
    </w:tbl>
    <w:p w:rsidR="00674006" w:rsidRDefault="00674006" w:rsidP="00A84D81">
      <w:pPr>
        <w:spacing w:after="0" w:line="240" w:lineRule="auto"/>
        <w:rPr>
          <w:rFonts w:ascii="Nikosh" w:hAnsi="Nikosh" w:cs="Nikosh"/>
          <w:b/>
          <w:bCs/>
          <w:sz w:val="24"/>
          <w:szCs w:val="24"/>
          <w:u w:val="single"/>
          <w:lang w:bidi="bn-IN"/>
        </w:rPr>
      </w:pPr>
      <w:r>
        <w:rPr>
          <w:rFonts w:ascii="Nikosh" w:hAnsi="Nikosh" w:cs="Nikosh"/>
          <w:b/>
          <w:bCs/>
          <w:sz w:val="24"/>
          <w:szCs w:val="24"/>
          <w:u w:val="single"/>
          <w:lang w:bidi="bn-IN"/>
        </w:rPr>
        <w:br w:type="page"/>
      </w:r>
    </w:p>
    <w:p w:rsidR="00464E3C" w:rsidRDefault="00464E3C" w:rsidP="00A91A55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</w:p>
    <w:p w:rsidR="009C2985" w:rsidRDefault="009C2985" w:rsidP="00A91A55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</w:p>
    <w:p w:rsidR="00A91A55" w:rsidRDefault="00A91A55" w:rsidP="00A91A55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  <w:r>
        <w:rPr>
          <w:rFonts w:ascii="Nikosh" w:hAnsi="Nikosh" w:cs="Nikosh" w:hint="cs"/>
          <w:sz w:val="26"/>
          <w:szCs w:val="26"/>
          <w:u w:val="single"/>
          <w:cs/>
          <w:lang w:bidi="bn-IN"/>
        </w:rPr>
        <w:t>পাতা নং-</w:t>
      </w:r>
      <w:r>
        <w:rPr>
          <w:rFonts w:ascii="Nikosh" w:hAnsi="Nikosh" w:cs="Nikosh"/>
          <w:sz w:val="26"/>
          <w:szCs w:val="26"/>
          <w:u w:val="single"/>
          <w:cs/>
          <w:lang w:bidi="bn-IN"/>
        </w:rPr>
        <w:t>৬</w:t>
      </w:r>
    </w:p>
    <w:p w:rsidR="00E64EF6" w:rsidRDefault="00E64EF6" w:rsidP="00A91A55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</w:p>
    <w:p w:rsidR="00A91A55" w:rsidRDefault="00A91A55" w:rsidP="00A91A55">
      <w:pPr>
        <w:spacing w:after="0" w:line="240" w:lineRule="auto"/>
        <w:jc w:val="center"/>
        <w:rPr>
          <w:rFonts w:ascii="Nikosh" w:hAnsi="Nikosh" w:cs="Nikosh"/>
          <w:sz w:val="16"/>
          <w:szCs w:val="16"/>
          <w:u w:val="single"/>
          <w:lang w:bidi="bn-IN"/>
        </w:rPr>
      </w:pPr>
    </w:p>
    <w:tbl>
      <w:tblPr>
        <w:tblStyle w:val="TableGrid"/>
        <w:tblW w:w="5410" w:type="pct"/>
        <w:tblInd w:w="-342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44"/>
        <w:gridCol w:w="2747"/>
        <w:gridCol w:w="2480"/>
        <w:gridCol w:w="1007"/>
        <w:gridCol w:w="1242"/>
        <w:gridCol w:w="1268"/>
        <w:gridCol w:w="1494"/>
      </w:tblGrid>
      <w:tr w:rsidR="00E55471" w:rsidRPr="003C7369" w:rsidTr="00E55471">
        <w:tc>
          <w:tcPr>
            <w:tcW w:w="252" w:type="pct"/>
            <w:shd w:val="clear" w:color="auto" w:fill="D9D9D9" w:themeFill="background1" w:themeFillShade="D9"/>
          </w:tcPr>
          <w:p w:rsidR="00E55471" w:rsidRPr="003C7369" w:rsidRDefault="00E55471" w:rsidP="0005170B">
            <w:p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3C7369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্র: নং</w:t>
            </w:r>
          </w:p>
        </w:tc>
        <w:tc>
          <w:tcPr>
            <w:tcW w:w="1274" w:type="pct"/>
            <w:shd w:val="clear" w:color="auto" w:fill="D9D9D9" w:themeFill="background1" w:themeFillShade="D9"/>
          </w:tcPr>
          <w:p w:rsidR="00E55471" w:rsidRPr="003C7369" w:rsidRDefault="00E55471" w:rsidP="0005170B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3C7369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র্মকর্তার নাম</w:t>
            </w:r>
          </w:p>
        </w:tc>
        <w:tc>
          <w:tcPr>
            <w:tcW w:w="1150" w:type="pct"/>
            <w:shd w:val="clear" w:color="auto" w:fill="D9D9D9" w:themeFill="background1" w:themeFillShade="D9"/>
          </w:tcPr>
          <w:p w:rsidR="00E55471" w:rsidRPr="003C7369" w:rsidRDefault="00E55471" w:rsidP="0005170B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3C7369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পদবী</w:t>
            </w:r>
          </w:p>
        </w:tc>
        <w:tc>
          <w:tcPr>
            <w:tcW w:w="467" w:type="pct"/>
            <w:shd w:val="clear" w:color="auto" w:fill="D9D9D9" w:themeFill="background1" w:themeFillShade="D9"/>
          </w:tcPr>
          <w:p w:rsidR="00E55471" w:rsidRPr="009C2683" w:rsidRDefault="00E55471" w:rsidP="00E55471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lang w:bidi="bn-IN"/>
              </w:rPr>
            </w:pPr>
            <w:r w:rsidRPr="009C2683">
              <w:rPr>
                <w:rFonts w:ascii="Nikosh" w:hAnsi="Nikosh" w:cs="Nikosh"/>
                <w:b/>
                <w:bCs/>
                <w:cs/>
                <w:lang w:bidi="bn-IN"/>
              </w:rPr>
              <w:t>নথি নং ও</w:t>
            </w:r>
          </w:p>
          <w:p w:rsidR="00E55471" w:rsidRPr="009C2683" w:rsidRDefault="00E55471" w:rsidP="00E55471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</w:rPr>
            </w:pPr>
            <w:r w:rsidRPr="009C2683">
              <w:rPr>
                <w:rFonts w:ascii="Nikosh" w:hAnsi="Nikosh" w:cs="Nikosh"/>
                <w:b/>
                <w:bCs/>
                <w:cs/>
                <w:lang w:bidi="bn-IN"/>
              </w:rPr>
              <w:t>এমপ্লয়ি নং</w:t>
            </w:r>
          </w:p>
        </w:tc>
        <w:tc>
          <w:tcPr>
            <w:tcW w:w="576" w:type="pct"/>
            <w:shd w:val="clear" w:color="auto" w:fill="D9D9D9" w:themeFill="background1" w:themeFillShade="D9"/>
          </w:tcPr>
          <w:p w:rsidR="00E55471" w:rsidRPr="003C7369" w:rsidRDefault="00E55471" w:rsidP="0005170B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9C2683">
              <w:rPr>
                <w:rFonts w:ascii="Nikosh" w:hAnsi="Nikosh" w:cs="Nikosh"/>
                <w:b/>
                <w:bCs/>
                <w:cs/>
                <w:lang w:bidi="bn-IN"/>
              </w:rPr>
              <w:t>সংস্থায় যোগদানের তাং</w:t>
            </w:r>
          </w:p>
        </w:tc>
        <w:tc>
          <w:tcPr>
            <w:tcW w:w="588" w:type="pct"/>
            <w:shd w:val="clear" w:color="auto" w:fill="D9D9D9" w:themeFill="background1" w:themeFillShade="D9"/>
          </w:tcPr>
          <w:p w:rsidR="00E55471" w:rsidRPr="003C7369" w:rsidRDefault="00E55471" w:rsidP="0005170B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িইউএফএল যোগদানের তাং</w:t>
            </w:r>
          </w:p>
        </w:tc>
        <w:tc>
          <w:tcPr>
            <w:tcW w:w="693" w:type="pct"/>
            <w:shd w:val="clear" w:color="auto" w:fill="D9D9D9" w:themeFill="background1" w:themeFillShade="D9"/>
          </w:tcPr>
          <w:p w:rsidR="00E55471" w:rsidRPr="003C7369" w:rsidRDefault="00E55471" w:rsidP="0005170B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>
              <w:rPr>
                <w:rFonts w:ascii="Nikosh" w:hAnsi="Nikosh" w:cs="Nikosh"/>
                <w:b/>
                <w:bCs/>
                <w:sz w:val="24"/>
                <w:szCs w:val="24"/>
                <w:lang w:bidi="bn-IN"/>
              </w:rPr>
              <w:t>নিজ জেলা</w:t>
            </w:r>
          </w:p>
        </w:tc>
      </w:tr>
    </w:tbl>
    <w:p w:rsidR="00A91A55" w:rsidRDefault="00A91A55" w:rsidP="00B17276">
      <w:pPr>
        <w:spacing w:after="0" w:line="240" w:lineRule="auto"/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</w:pPr>
    </w:p>
    <w:p w:rsidR="00F6172C" w:rsidRDefault="00E55471" w:rsidP="00A91A55">
      <w:pPr>
        <w:spacing w:after="0" w:line="240" w:lineRule="auto"/>
        <w:rPr>
          <w:rFonts w:ascii="Nikosh" w:hAnsi="Nikosh" w:cs="Nikosh"/>
          <w:b/>
          <w:bCs/>
          <w:sz w:val="24"/>
          <w:szCs w:val="24"/>
          <w:u w:val="single"/>
          <w:lang w:bidi="bn-IN"/>
        </w:rPr>
      </w:pPr>
      <w:r>
        <w:rPr>
          <w:rFonts w:ascii="Nikosh" w:hAnsi="Nikosh" w:cs="Nikosh"/>
          <w:b/>
          <w:bCs/>
          <w:sz w:val="24"/>
          <w:szCs w:val="24"/>
          <w:u w:val="single"/>
          <w:lang w:bidi="bn-IN"/>
        </w:rPr>
        <w:t>কাফকো সেল:</w:t>
      </w:r>
    </w:p>
    <w:p w:rsidR="00D338BA" w:rsidRDefault="00D338BA" w:rsidP="00A91A55">
      <w:pPr>
        <w:spacing w:after="0" w:line="240" w:lineRule="auto"/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</w:pPr>
    </w:p>
    <w:tbl>
      <w:tblPr>
        <w:tblStyle w:val="TableGrid"/>
        <w:tblW w:w="10827" w:type="dxa"/>
        <w:tblInd w:w="-369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67"/>
        <w:gridCol w:w="2754"/>
        <w:gridCol w:w="2466"/>
        <w:gridCol w:w="999"/>
        <w:gridCol w:w="1233"/>
        <w:gridCol w:w="1296"/>
        <w:gridCol w:w="1512"/>
      </w:tblGrid>
      <w:tr w:rsidR="00BB5B7E" w:rsidRPr="003C7369" w:rsidTr="00A13D81">
        <w:tc>
          <w:tcPr>
            <w:tcW w:w="567" w:type="dxa"/>
            <w:shd w:val="clear" w:color="auto" w:fill="FFFFFF" w:themeFill="background1"/>
          </w:tcPr>
          <w:p w:rsidR="00BB5B7E" w:rsidRPr="00F6172C" w:rsidRDefault="00BB5B7E" w:rsidP="0005132E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</w:p>
        </w:tc>
        <w:tc>
          <w:tcPr>
            <w:tcW w:w="2754" w:type="dxa"/>
            <w:shd w:val="clear" w:color="auto" w:fill="FFFFFF" w:themeFill="background1"/>
          </w:tcPr>
          <w:p w:rsidR="00BB5B7E" w:rsidRPr="00A26140" w:rsidRDefault="00BB5B7E" w:rsidP="00FA69BD">
            <w:pPr>
              <w:spacing w:after="0" w:line="240" w:lineRule="auto"/>
              <w:ind w:right="-144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A26140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াব</w:t>
            </w:r>
            <w:r w:rsidRPr="00A26140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 মোহাম্মদ মোনায়েম হোসেন</w:t>
            </w:r>
          </w:p>
        </w:tc>
        <w:tc>
          <w:tcPr>
            <w:tcW w:w="2466" w:type="dxa"/>
            <w:shd w:val="clear" w:color="auto" w:fill="FFFFFF" w:themeFill="background1"/>
          </w:tcPr>
          <w:p w:rsidR="00BB5B7E" w:rsidRPr="006A43FE" w:rsidRDefault="00BB5B7E" w:rsidP="00FA69BD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ব্যবস্থাপক (বিপণন)</w:t>
            </w:r>
          </w:p>
        </w:tc>
        <w:tc>
          <w:tcPr>
            <w:tcW w:w="999" w:type="dxa"/>
            <w:shd w:val="clear" w:color="auto" w:fill="FFFFFF" w:themeFill="background1"/>
          </w:tcPr>
          <w:p w:rsidR="00BB5B7E" w:rsidRPr="006A43FE" w:rsidRDefault="00BB5B7E" w:rsidP="00FA69BD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৬৩৪</w:t>
            </w:r>
          </w:p>
          <w:p w:rsidR="00BB5B7E" w:rsidRPr="006A43FE" w:rsidRDefault="00BB5B7E" w:rsidP="00FA69BD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৬০৬৮-১</w:t>
            </w:r>
          </w:p>
        </w:tc>
        <w:tc>
          <w:tcPr>
            <w:tcW w:w="1233" w:type="dxa"/>
            <w:shd w:val="clear" w:color="auto" w:fill="FFFFFF" w:themeFill="background1"/>
          </w:tcPr>
          <w:p w:rsidR="00BB5B7E" w:rsidRPr="006A43FE" w:rsidRDefault="00BB5B7E" w:rsidP="00FA69BD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৩-০৩-৯১</w:t>
            </w:r>
          </w:p>
        </w:tc>
        <w:tc>
          <w:tcPr>
            <w:tcW w:w="1296" w:type="dxa"/>
            <w:shd w:val="clear" w:color="auto" w:fill="FFFFFF" w:themeFill="background1"/>
          </w:tcPr>
          <w:p w:rsidR="00BB5B7E" w:rsidRPr="006A43FE" w:rsidRDefault="00BB5B7E" w:rsidP="00FA69BD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০-০৩-৯১</w:t>
            </w:r>
          </w:p>
        </w:tc>
        <w:tc>
          <w:tcPr>
            <w:tcW w:w="1512" w:type="dxa"/>
            <w:shd w:val="clear" w:color="auto" w:fill="FFFFFF" w:themeFill="background1"/>
          </w:tcPr>
          <w:p w:rsidR="00BB5B7E" w:rsidRPr="006A43FE" w:rsidRDefault="00BB5B7E" w:rsidP="00FA69BD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চট্টগ্রাম</w:t>
            </w:r>
          </w:p>
        </w:tc>
      </w:tr>
      <w:tr w:rsidR="00BB5B7E" w:rsidRPr="003C7369" w:rsidTr="00A13D81">
        <w:tc>
          <w:tcPr>
            <w:tcW w:w="567" w:type="dxa"/>
            <w:shd w:val="clear" w:color="auto" w:fill="FFFFFF" w:themeFill="background1"/>
          </w:tcPr>
          <w:p w:rsidR="00BB5B7E" w:rsidRPr="00F6172C" w:rsidRDefault="00BB5B7E" w:rsidP="0005132E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</w:p>
        </w:tc>
        <w:tc>
          <w:tcPr>
            <w:tcW w:w="2754" w:type="dxa"/>
            <w:shd w:val="clear" w:color="auto" w:fill="FFFFFF" w:themeFill="background1"/>
          </w:tcPr>
          <w:p w:rsidR="00BB5B7E" w:rsidRPr="003C7369" w:rsidRDefault="00BB5B7E" w:rsidP="00776346">
            <w:pPr>
              <w:spacing w:after="0" w:line="240" w:lineRule="auto"/>
              <w:ind w:right="6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াব</w:t>
            </w: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 এস এম হাছান</w:t>
            </w:r>
          </w:p>
        </w:tc>
        <w:tc>
          <w:tcPr>
            <w:tcW w:w="2466" w:type="dxa"/>
            <w:shd w:val="clear" w:color="auto" w:fill="FFFFFF" w:themeFill="background1"/>
          </w:tcPr>
          <w:p w:rsidR="00BB5B7E" w:rsidRPr="003C7369" w:rsidRDefault="00BB5B7E" w:rsidP="00776346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সহকারী অধ্যাপক</w:t>
            </w:r>
          </w:p>
        </w:tc>
        <w:tc>
          <w:tcPr>
            <w:tcW w:w="999" w:type="dxa"/>
            <w:shd w:val="clear" w:color="auto" w:fill="FFFFFF" w:themeFill="background1"/>
          </w:tcPr>
          <w:p w:rsidR="00BB5B7E" w:rsidRPr="003C7369" w:rsidRDefault="00BB5B7E" w:rsidP="00776346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২৮৩</w:t>
            </w:r>
          </w:p>
          <w:p w:rsidR="00BB5B7E" w:rsidRPr="003C7369" w:rsidRDefault="00BB5B7E" w:rsidP="00776346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৩৮৬৭-৯</w:t>
            </w:r>
          </w:p>
        </w:tc>
        <w:tc>
          <w:tcPr>
            <w:tcW w:w="1233" w:type="dxa"/>
            <w:shd w:val="clear" w:color="auto" w:fill="FFFFFF" w:themeFill="background1"/>
          </w:tcPr>
          <w:p w:rsidR="00BB5B7E" w:rsidRPr="003C7369" w:rsidRDefault="00BB5B7E" w:rsidP="00776346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২৭-০৭-০০</w:t>
            </w:r>
          </w:p>
        </w:tc>
        <w:tc>
          <w:tcPr>
            <w:tcW w:w="1296" w:type="dxa"/>
            <w:shd w:val="clear" w:color="auto" w:fill="FFFFFF" w:themeFill="background1"/>
          </w:tcPr>
          <w:p w:rsidR="00BB5B7E" w:rsidRPr="003C7369" w:rsidRDefault="00BB5B7E" w:rsidP="00776346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২৭-০৮-১৬</w:t>
            </w:r>
          </w:p>
        </w:tc>
        <w:tc>
          <w:tcPr>
            <w:tcW w:w="1512" w:type="dxa"/>
            <w:shd w:val="clear" w:color="auto" w:fill="FFFFFF" w:themeFill="background1"/>
          </w:tcPr>
          <w:p w:rsidR="00BB5B7E" w:rsidRPr="003C7369" w:rsidRDefault="00BB5B7E" w:rsidP="006060B2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পিরোজপুর</w:t>
            </w:r>
          </w:p>
        </w:tc>
      </w:tr>
      <w:tr w:rsidR="00BB5B7E" w:rsidRPr="003C7369" w:rsidTr="00A13D81">
        <w:tc>
          <w:tcPr>
            <w:tcW w:w="567" w:type="dxa"/>
            <w:shd w:val="clear" w:color="auto" w:fill="FFFFFF" w:themeFill="background1"/>
          </w:tcPr>
          <w:p w:rsidR="00BB5B7E" w:rsidRPr="003C7369" w:rsidRDefault="00BB5B7E" w:rsidP="0005132E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54" w:type="dxa"/>
            <w:shd w:val="clear" w:color="auto" w:fill="FFFFFF" w:themeFill="background1"/>
          </w:tcPr>
          <w:p w:rsidR="00BB5B7E" w:rsidRPr="003C7369" w:rsidRDefault="00BB5B7E" w:rsidP="005940C0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জনাব মো: পারভেজ আহম্মেদ</w:t>
            </w:r>
          </w:p>
        </w:tc>
        <w:tc>
          <w:tcPr>
            <w:tcW w:w="2466" w:type="dxa"/>
            <w:shd w:val="clear" w:color="auto" w:fill="FFFFFF" w:themeFill="background1"/>
          </w:tcPr>
          <w:p w:rsidR="00BB5B7E" w:rsidRPr="003C7369" w:rsidRDefault="00BB5B7E" w:rsidP="00B26C8B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উপ-ব্যবস্থাপক (বাণিজ্যিক)</w:t>
            </w:r>
          </w:p>
        </w:tc>
        <w:tc>
          <w:tcPr>
            <w:tcW w:w="999" w:type="dxa"/>
            <w:shd w:val="clear" w:color="auto" w:fill="FFFFFF" w:themeFill="background1"/>
          </w:tcPr>
          <w:p w:rsidR="00BB5B7E" w:rsidRPr="003C7369" w:rsidRDefault="00BB5B7E" w:rsidP="00B26C8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 ১২৬৩</w:t>
            </w:r>
          </w:p>
          <w:p w:rsidR="00BB5B7E" w:rsidRPr="003C7369" w:rsidRDefault="00BB5B7E" w:rsidP="00B26C8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৫৫০৮-৭</w:t>
            </w:r>
          </w:p>
        </w:tc>
        <w:tc>
          <w:tcPr>
            <w:tcW w:w="1233" w:type="dxa"/>
            <w:shd w:val="clear" w:color="auto" w:fill="FFFFFF" w:themeFill="background1"/>
          </w:tcPr>
          <w:p w:rsidR="00BB5B7E" w:rsidRPr="003C7369" w:rsidRDefault="00BB5B7E" w:rsidP="00B26C8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৮-০৫-১৩</w:t>
            </w:r>
          </w:p>
        </w:tc>
        <w:tc>
          <w:tcPr>
            <w:tcW w:w="1296" w:type="dxa"/>
            <w:shd w:val="clear" w:color="auto" w:fill="FFFFFF" w:themeFill="background1"/>
          </w:tcPr>
          <w:p w:rsidR="00BB5B7E" w:rsidRPr="003C7369" w:rsidRDefault="00BB5B7E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৩-০৬-১৫</w:t>
            </w:r>
          </w:p>
        </w:tc>
        <w:tc>
          <w:tcPr>
            <w:tcW w:w="1512" w:type="dxa"/>
            <w:shd w:val="clear" w:color="auto" w:fill="FFFFFF" w:themeFill="background1"/>
          </w:tcPr>
          <w:p w:rsidR="00BB5B7E" w:rsidRPr="003C7369" w:rsidRDefault="00BB5B7E" w:rsidP="00B26C8B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যশোর</w:t>
            </w:r>
          </w:p>
        </w:tc>
      </w:tr>
      <w:tr w:rsidR="00BB5B7E" w:rsidRPr="003C7369" w:rsidTr="00A13D81">
        <w:tc>
          <w:tcPr>
            <w:tcW w:w="567" w:type="dxa"/>
            <w:shd w:val="clear" w:color="auto" w:fill="FFFFFF" w:themeFill="background1"/>
          </w:tcPr>
          <w:p w:rsidR="00BB5B7E" w:rsidRPr="003C7369" w:rsidRDefault="00BB5B7E" w:rsidP="0005132E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54" w:type="dxa"/>
            <w:shd w:val="clear" w:color="auto" w:fill="FFFFFF" w:themeFill="background1"/>
          </w:tcPr>
          <w:p w:rsidR="00BB5B7E" w:rsidRPr="003C7369" w:rsidRDefault="00BB5B7E" w:rsidP="005940C0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াব</w:t>
            </w: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 মো: হান্নান উদ্দিন</w:t>
            </w:r>
          </w:p>
        </w:tc>
        <w:tc>
          <w:tcPr>
            <w:tcW w:w="2466" w:type="dxa"/>
            <w:shd w:val="clear" w:color="auto" w:fill="FFFFFF" w:themeFill="background1"/>
          </w:tcPr>
          <w:p w:rsidR="00BB5B7E" w:rsidRPr="003C7369" w:rsidRDefault="00BB5B7E" w:rsidP="004D0160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উপ-ব্যবস্থাপক (বাণিজ্যিক)</w:t>
            </w:r>
          </w:p>
        </w:tc>
        <w:tc>
          <w:tcPr>
            <w:tcW w:w="999" w:type="dxa"/>
            <w:shd w:val="clear" w:color="auto" w:fill="FFFFFF" w:themeFill="background1"/>
          </w:tcPr>
          <w:p w:rsidR="00BB5B7E" w:rsidRPr="003C7369" w:rsidRDefault="00BB5B7E" w:rsidP="00B26C8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০৯৯</w:t>
            </w:r>
          </w:p>
          <w:p w:rsidR="00BB5B7E" w:rsidRPr="003C7369" w:rsidRDefault="00BB5B7E" w:rsidP="00B26C8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৬২০৩-৪</w:t>
            </w:r>
          </w:p>
        </w:tc>
        <w:tc>
          <w:tcPr>
            <w:tcW w:w="1233" w:type="dxa"/>
            <w:shd w:val="clear" w:color="auto" w:fill="FFFFFF" w:themeFill="background1"/>
          </w:tcPr>
          <w:p w:rsidR="00BB5B7E" w:rsidRPr="003C7369" w:rsidRDefault="00BB5B7E" w:rsidP="00B26C8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০২-০৫-৮৮</w:t>
            </w:r>
          </w:p>
        </w:tc>
        <w:tc>
          <w:tcPr>
            <w:tcW w:w="1296" w:type="dxa"/>
            <w:shd w:val="clear" w:color="auto" w:fill="FFFFFF" w:themeFill="background1"/>
          </w:tcPr>
          <w:p w:rsidR="00BB5B7E" w:rsidRPr="003C7369" w:rsidRDefault="00BB5B7E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৯-০২-০৭</w:t>
            </w:r>
          </w:p>
        </w:tc>
        <w:tc>
          <w:tcPr>
            <w:tcW w:w="1512" w:type="dxa"/>
            <w:shd w:val="clear" w:color="auto" w:fill="FFFFFF" w:themeFill="background1"/>
          </w:tcPr>
          <w:p w:rsidR="00BB5B7E" w:rsidRPr="003C7369" w:rsidRDefault="00BB5B7E" w:rsidP="00B26C8B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নোয়াখালী</w:t>
            </w:r>
          </w:p>
        </w:tc>
      </w:tr>
      <w:tr w:rsidR="00BB5B7E" w:rsidRPr="003C7369" w:rsidTr="00A13D81">
        <w:tc>
          <w:tcPr>
            <w:tcW w:w="567" w:type="dxa"/>
            <w:shd w:val="clear" w:color="auto" w:fill="FFFFFF" w:themeFill="background1"/>
          </w:tcPr>
          <w:p w:rsidR="00BB5B7E" w:rsidRPr="003C7369" w:rsidRDefault="00BB5B7E" w:rsidP="0005132E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54" w:type="dxa"/>
            <w:shd w:val="clear" w:color="auto" w:fill="FFFFFF" w:themeFill="background1"/>
          </w:tcPr>
          <w:p w:rsidR="00BB5B7E" w:rsidRPr="003C7369" w:rsidRDefault="00BB5B7E" w:rsidP="004D0160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াব</w:t>
            </w: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 মো: শফিকুল ইসলাম</w:t>
            </w:r>
          </w:p>
        </w:tc>
        <w:tc>
          <w:tcPr>
            <w:tcW w:w="2466" w:type="dxa"/>
            <w:shd w:val="clear" w:color="auto" w:fill="FFFFFF" w:themeFill="background1"/>
          </w:tcPr>
          <w:p w:rsidR="00BB5B7E" w:rsidRPr="003C7369" w:rsidRDefault="00BB5B7E" w:rsidP="004D0160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উপ-সহ: তত্ত্বাবধায়ক</w:t>
            </w:r>
          </w:p>
        </w:tc>
        <w:tc>
          <w:tcPr>
            <w:tcW w:w="999" w:type="dxa"/>
            <w:shd w:val="clear" w:color="auto" w:fill="FFFFFF" w:themeFill="background1"/>
          </w:tcPr>
          <w:p w:rsidR="00BB5B7E" w:rsidRPr="003C7369" w:rsidRDefault="00BB5B7E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৩৪০</w:t>
            </w:r>
          </w:p>
          <w:p w:rsidR="00BB5B7E" w:rsidRPr="003C7369" w:rsidRDefault="00BB5B7E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---</w:t>
            </w:r>
          </w:p>
        </w:tc>
        <w:tc>
          <w:tcPr>
            <w:tcW w:w="1233" w:type="dxa"/>
            <w:shd w:val="clear" w:color="auto" w:fill="FFFFFF" w:themeFill="background1"/>
          </w:tcPr>
          <w:p w:rsidR="00BB5B7E" w:rsidRPr="003C7369" w:rsidRDefault="00BB5B7E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০৪-০১-৯২</w:t>
            </w:r>
          </w:p>
        </w:tc>
        <w:tc>
          <w:tcPr>
            <w:tcW w:w="1296" w:type="dxa"/>
            <w:shd w:val="clear" w:color="auto" w:fill="FFFFFF" w:themeFill="background1"/>
          </w:tcPr>
          <w:p w:rsidR="00BB5B7E" w:rsidRPr="003C7369" w:rsidRDefault="00BB5B7E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০৬-০৫-১৯</w:t>
            </w:r>
          </w:p>
        </w:tc>
        <w:tc>
          <w:tcPr>
            <w:tcW w:w="1512" w:type="dxa"/>
            <w:shd w:val="clear" w:color="auto" w:fill="FFFFFF" w:themeFill="background1"/>
          </w:tcPr>
          <w:p w:rsidR="00BB5B7E" w:rsidRPr="003C7369" w:rsidRDefault="00BB5B7E" w:rsidP="004D016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চাঁদপুর </w:t>
            </w:r>
          </w:p>
        </w:tc>
      </w:tr>
      <w:tr w:rsidR="00BB5B7E" w:rsidRPr="002461C6" w:rsidTr="00A13D81">
        <w:tc>
          <w:tcPr>
            <w:tcW w:w="567" w:type="dxa"/>
            <w:shd w:val="clear" w:color="auto" w:fill="FFFFFF" w:themeFill="background1"/>
          </w:tcPr>
          <w:p w:rsidR="00BB5B7E" w:rsidRPr="002461C6" w:rsidRDefault="00BB5B7E" w:rsidP="0005132E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54" w:type="dxa"/>
            <w:shd w:val="clear" w:color="auto" w:fill="FFFFFF" w:themeFill="background1"/>
          </w:tcPr>
          <w:p w:rsidR="00BB5B7E" w:rsidRDefault="00BB5B7E" w:rsidP="00915B44">
            <w:pPr>
              <w:spacing w:after="0" w:line="240" w:lineRule="auto"/>
              <w:jc w:val="left"/>
              <w:rPr>
                <w:rFonts w:ascii="Nikosh" w:hAnsi="Nikosh" w:cs="Nikosh"/>
                <w:bCs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Pr="002461C6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Pr="002461C6">
              <w:rPr>
                <w:rFonts w:ascii="Nikosh" w:hAnsi="Nikosh" w:cs="Nikosh" w:hint="cs"/>
                <w:bCs/>
                <w:sz w:val="24"/>
                <w:szCs w:val="24"/>
                <w:lang w:bidi="bn-IN"/>
              </w:rPr>
              <w:t>মো</w:t>
            </w:r>
            <w:r w:rsidRPr="002461C6">
              <w:rPr>
                <w:rFonts w:ascii="Nikosh" w:hAnsi="Nikosh" w:cs="Nikosh"/>
                <w:bCs/>
                <w:sz w:val="24"/>
                <w:szCs w:val="24"/>
                <w:lang w:bidi="bn-IN"/>
              </w:rPr>
              <w:t xml:space="preserve">: </w:t>
            </w:r>
            <w:r w:rsidRPr="002461C6">
              <w:rPr>
                <w:rFonts w:ascii="Nikosh" w:hAnsi="Nikosh" w:cs="Nikosh" w:hint="cs"/>
                <w:bCs/>
                <w:sz w:val="24"/>
                <w:szCs w:val="24"/>
                <w:lang w:bidi="bn-IN"/>
              </w:rPr>
              <w:t>আবু</w:t>
            </w:r>
            <w:r w:rsidRPr="002461C6">
              <w:rPr>
                <w:rFonts w:ascii="Nikosh" w:hAnsi="Nikosh" w:cs="Nikosh"/>
                <w:bCs/>
                <w:sz w:val="24"/>
                <w:szCs w:val="24"/>
                <w:lang w:bidi="bn-IN"/>
              </w:rPr>
              <w:t xml:space="preserve"> </w:t>
            </w:r>
            <w:r w:rsidRPr="002461C6">
              <w:rPr>
                <w:rFonts w:ascii="Nikosh" w:hAnsi="Nikosh" w:cs="Nikosh" w:hint="cs"/>
                <w:bCs/>
                <w:sz w:val="24"/>
                <w:szCs w:val="24"/>
                <w:lang w:bidi="bn-IN"/>
              </w:rPr>
              <w:t>তাহের</w:t>
            </w:r>
            <w:r w:rsidRPr="002461C6">
              <w:rPr>
                <w:rFonts w:ascii="Nikosh" w:hAnsi="Nikosh" w:cs="Nikosh"/>
                <w:bCs/>
                <w:sz w:val="24"/>
                <w:szCs w:val="24"/>
                <w:lang w:bidi="bn-IN"/>
              </w:rPr>
              <w:t xml:space="preserve"> </w:t>
            </w:r>
          </w:p>
          <w:p w:rsidR="00BB5B7E" w:rsidRPr="002F11D6" w:rsidRDefault="00BB5B7E" w:rsidP="00915B44">
            <w:pPr>
              <w:spacing w:after="0" w:line="240" w:lineRule="auto"/>
              <w:jc w:val="left"/>
              <w:rPr>
                <w:rFonts w:ascii="Nikosh" w:hAnsi="Nikosh" w:cs="Nikosh"/>
                <w:sz w:val="10"/>
                <w:szCs w:val="24"/>
                <w:lang w:bidi="bn-IN"/>
              </w:rPr>
            </w:pPr>
          </w:p>
        </w:tc>
        <w:tc>
          <w:tcPr>
            <w:tcW w:w="2466" w:type="dxa"/>
            <w:shd w:val="clear" w:color="auto" w:fill="FFFFFF" w:themeFill="background1"/>
          </w:tcPr>
          <w:p w:rsidR="00BB5B7E" w:rsidRPr="002461C6" w:rsidRDefault="00BB5B7E" w:rsidP="00626A77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2461C6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সহকারী </w:t>
            </w:r>
            <w:r w:rsidRPr="002461C6">
              <w:rPr>
                <w:rFonts w:ascii="Nikosh" w:hAnsi="Nikosh" w:cs="Nikosh"/>
                <w:sz w:val="24"/>
                <w:szCs w:val="24"/>
                <w:cs/>
              </w:rPr>
              <w:t>প্রশাসনিক</w:t>
            </w:r>
            <w:r w:rsidRPr="002461C6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 </w:t>
            </w:r>
            <w:r w:rsidRPr="002461C6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কর্মকর্তা</w:t>
            </w:r>
          </w:p>
        </w:tc>
        <w:tc>
          <w:tcPr>
            <w:tcW w:w="999" w:type="dxa"/>
            <w:shd w:val="clear" w:color="auto" w:fill="FFFFFF" w:themeFill="background1"/>
          </w:tcPr>
          <w:p w:rsidR="00BB5B7E" w:rsidRDefault="00BB5B7E" w:rsidP="00D27477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2461C6">
              <w:rPr>
                <w:rFonts w:ascii="Nikosh" w:hAnsi="Nikosh" w:cs="Nikosh"/>
                <w:sz w:val="24"/>
                <w:szCs w:val="24"/>
                <w:lang w:bidi="bn-IN"/>
              </w:rPr>
              <w:t>১৪২৪</w:t>
            </w:r>
          </w:p>
          <w:p w:rsidR="00BB5B7E" w:rsidRPr="002461C6" w:rsidRDefault="00BB5B7E" w:rsidP="00D27477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  <w:tc>
          <w:tcPr>
            <w:tcW w:w="1233" w:type="dxa"/>
            <w:shd w:val="clear" w:color="auto" w:fill="FFFFFF" w:themeFill="background1"/>
          </w:tcPr>
          <w:p w:rsidR="00BB5B7E" w:rsidRPr="002461C6" w:rsidRDefault="00BB5B7E" w:rsidP="00A13D81">
            <w:pPr>
              <w:spacing w:after="0" w:line="240" w:lineRule="auto"/>
              <w:ind w:lef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০২-১১-৯১</w:t>
            </w:r>
          </w:p>
        </w:tc>
        <w:tc>
          <w:tcPr>
            <w:tcW w:w="1296" w:type="dxa"/>
            <w:shd w:val="clear" w:color="auto" w:fill="FFFFFF" w:themeFill="background1"/>
          </w:tcPr>
          <w:p w:rsidR="00BB5B7E" w:rsidRPr="002461C6" w:rsidRDefault="00BB5B7E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2461C6">
              <w:rPr>
                <w:rFonts w:ascii="Nikosh" w:hAnsi="Nikosh" w:cs="Nikosh"/>
                <w:sz w:val="24"/>
                <w:szCs w:val="24"/>
                <w:lang w:bidi="bn-IN"/>
              </w:rPr>
              <w:t>০৫-০৯-২০২১</w:t>
            </w:r>
          </w:p>
        </w:tc>
        <w:tc>
          <w:tcPr>
            <w:tcW w:w="1512" w:type="dxa"/>
            <w:shd w:val="clear" w:color="auto" w:fill="FFFFFF" w:themeFill="background1"/>
          </w:tcPr>
          <w:p w:rsidR="00BB5B7E" w:rsidRPr="002461C6" w:rsidRDefault="00BB5B7E" w:rsidP="00B26C8B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নোয়াখালী</w:t>
            </w:r>
          </w:p>
        </w:tc>
      </w:tr>
    </w:tbl>
    <w:p w:rsidR="0071628B" w:rsidRDefault="0071628B" w:rsidP="00B17276">
      <w:pPr>
        <w:spacing w:after="0" w:line="240" w:lineRule="auto"/>
        <w:rPr>
          <w:rFonts w:ascii="Nikosh" w:hAnsi="Nikosh" w:cs="Nikosh"/>
          <w:b/>
          <w:bCs/>
          <w:sz w:val="68"/>
          <w:szCs w:val="24"/>
          <w:u w:val="single"/>
          <w:lang w:bidi="bn-IN"/>
        </w:rPr>
      </w:pPr>
    </w:p>
    <w:p w:rsidR="0071628B" w:rsidRPr="0071628B" w:rsidRDefault="0071628B" w:rsidP="00B17276">
      <w:pPr>
        <w:spacing w:after="0" w:line="240" w:lineRule="auto"/>
        <w:rPr>
          <w:rFonts w:ascii="Nikosh" w:hAnsi="Nikosh" w:cs="Nikosh"/>
          <w:b/>
          <w:bCs/>
          <w:sz w:val="68"/>
          <w:szCs w:val="24"/>
          <w:u w:val="single"/>
          <w:cs/>
          <w:lang w:bidi="bn-IN"/>
        </w:rPr>
      </w:pPr>
    </w:p>
    <w:p w:rsidR="00B17276" w:rsidRDefault="00B17276" w:rsidP="00B17276">
      <w:pPr>
        <w:spacing w:after="0" w:line="240" w:lineRule="auto"/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</w:pPr>
      <w:r w:rsidRPr="002F11D6"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এমপিআইসি শাখা:</w:t>
      </w:r>
    </w:p>
    <w:p w:rsidR="00486F22" w:rsidRPr="00486F22" w:rsidRDefault="00486F22" w:rsidP="00B17276">
      <w:pPr>
        <w:spacing w:after="0" w:line="240" w:lineRule="auto"/>
        <w:rPr>
          <w:rFonts w:ascii="Nikosh" w:hAnsi="Nikosh" w:cs="Nikosh"/>
          <w:b/>
          <w:bCs/>
          <w:sz w:val="16"/>
          <w:szCs w:val="16"/>
          <w:u w:val="single"/>
          <w:cs/>
          <w:lang w:bidi="bn-IN"/>
        </w:rPr>
      </w:pPr>
    </w:p>
    <w:tbl>
      <w:tblPr>
        <w:tblStyle w:val="TableGrid"/>
        <w:tblW w:w="10827" w:type="dxa"/>
        <w:tblInd w:w="-369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94"/>
        <w:gridCol w:w="2727"/>
        <w:gridCol w:w="2466"/>
        <w:gridCol w:w="1026"/>
        <w:gridCol w:w="1224"/>
        <w:gridCol w:w="1296"/>
        <w:gridCol w:w="1494"/>
      </w:tblGrid>
      <w:tr w:rsidR="00626A77" w:rsidRPr="003C7369" w:rsidTr="000610CE">
        <w:tc>
          <w:tcPr>
            <w:tcW w:w="594" w:type="dxa"/>
            <w:shd w:val="clear" w:color="auto" w:fill="FFFFFF" w:themeFill="background1"/>
          </w:tcPr>
          <w:p w:rsidR="00626A77" w:rsidRPr="003C7369" w:rsidRDefault="00626A77" w:rsidP="0005132E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27" w:type="dxa"/>
            <w:shd w:val="clear" w:color="auto" w:fill="FFFFFF" w:themeFill="background1"/>
          </w:tcPr>
          <w:p w:rsidR="00626A77" w:rsidRPr="003C7369" w:rsidRDefault="00486F22" w:rsidP="005940C0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াব</w:t>
            </w:r>
            <w:r w:rsidR="00626A77"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 মিঠু ঘোষ</w:t>
            </w:r>
          </w:p>
        </w:tc>
        <w:tc>
          <w:tcPr>
            <w:tcW w:w="2466" w:type="dxa"/>
            <w:shd w:val="clear" w:color="auto" w:fill="FFFFFF" w:themeFill="background1"/>
          </w:tcPr>
          <w:p w:rsidR="00626A77" w:rsidRPr="003C7369" w:rsidRDefault="00626A77" w:rsidP="00E70FE9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সহ: ব্যবস্থাপক (বাণিজ্যিক)</w:t>
            </w:r>
          </w:p>
        </w:tc>
        <w:tc>
          <w:tcPr>
            <w:tcW w:w="1026" w:type="dxa"/>
            <w:shd w:val="clear" w:color="auto" w:fill="FFFFFF" w:themeFill="background1"/>
          </w:tcPr>
          <w:p w:rsidR="00626A77" w:rsidRPr="003C7369" w:rsidRDefault="00626A77" w:rsidP="00B26C8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৩৭৫</w:t>
            </w:r>
          </w:p>
          <w:p w:rsidR="00626A77" w:rsidRPr="003C7369" w:rsidRDefault="00512AB0" w:rsidP="00B26C8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৫৭৩৩-১</w:t>
            </w:r>
          </w:p>
        </w:tc>
        <w:tc>
          <w:tcPr>
            <w:tcW w:w="1224" w:type="dxa"/>
            <w:shd w:val="clear" w:color="auto" w:fill="FFFFFF" w:themeFill="background1"/>
          </w:tcPr>
          <w:p w:rsidR="00626A77" w:rsidRPr="003C7369" w:rsidRDefault="00626A77" w:rsidP="003C7369">
            <w:pPr>
              <w:spacing w:after="0" w:line="240" w:lineRule="auto"/>
              <w:ind w:left="-117" w:right="-99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৮</w:t>
            </w:r>
            <w:r w:rsidR="003C7369"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-০৩-</w:t>
            </w: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২০</w:t>
            </w:r>
          </w:p>
        </w:tc>
        <w:tc>
          <w:tcPr>
            <w:tcW w:w="1296" w:type="dxa"/>
            <w:shd w:val="clear" w:color="auto" w:fill="FFFFFF" w:themeFill="background1"/>
          </w:tcPr>
          <w:p w:rsidR="00626A77" w:rsidRPr="003C7369" w:rsidRDefault="00626A77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৮-০৩-২০২০</w:t>
            </w:r>
          </w:p>
        </w:tc>
        <w:tc>
          <w:tcPr>
            <w:tcW w:w="1494" w:type="dxa"/>
            <w:shd w:val="clear" w:color="auto" w:fill="FFFFFF" w:themeFill="background1"/>
          </w:tcPr>
          <w:p w:rsidR="00626A77" w:rsidRPr="003C7369" w:rsidRDefault="00626A77" w:rsidP="00B26C8B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রাঙ্গামাটি</w:t>
            </w:r>
          </w:p>
        </w:tc>
      </w:tr>
      <w:tr w:rsidR="001B5243" w:rsidRPr="003C7369" w:rsidTr="000610CE">
        <w:tc>
          <w:tcPr>
            <w:tcW w:w="594" w:type="dxa"/>
            <w:shd w:val="clear" w:color="auto" w:fill="FFFFFF" w:themeFill="background1"/>
          </w:tcPr>
          <w:p w:rsidR="001B5243" w:rsidRPr="003C7369" w:rsidRDefault="001B5243" w:rsidP="0005132E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27" w:type="dxa"/>
            <w:shd w:val="clear" w:color="auto" w:fill="FFFFFF" w:themeFill="background1"/>
          </w:tcPr>
          <w:p w:rsidR="001B5243" w:rsidRPr="00AF0BB5" w:rsidRDefault="001B5243" w:rsidP="00776346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 মো: জসীম উদ্দিন</w:t>
            </w:r>
          </w:p>
        </w:tc>
        <w:tc>
          <w:tcPr>
            <w:tcW w:w="2466" w:type="dxa"/>
            <w:shd w:val="clear" w:color="auto" w:fill="FFFFFF" w:themeFill="background1"/>
          </w:tcPr>
          <w:p w:rsidR="001B5243" w:rsidRPr="006A43FE" w:rsidRDefault="001B5243" w:rsidP="00776346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সহকারী ব্যবস্থাপক (ক্রয়)</w:t>
            </w:r>
          </w:p>
        </w:tc>
        <w:tc>
          <w:tcPr>
            <w:tcW w:w="1026" w:type="dxa"/>
            <w:shd w:val="clear" w:color="auto" w:fill="FFFFFF" w:themeFill="background1"/>
          </w:tcPr>
          <w:p w:rsidR="001B5243" w:rsidRDefault="001B5243" w:rsidP="00776346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২৭০</w:t>
            </w:r>
          </w:p>
          <w:p w:rsidR="001B5243" w:rsidRPr="006A43FE" w:rsidRDefault="001B5243" w:rsidP="00776346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৬৫৬৩-১</w:t>
            </w:r>
          </w:p>
        </w:tc>
        <w:tc>
          <w:tcPr>
            <w:tcW w:w="1224" w:type="dxa"/>
            <w:shd w:val="clear" w:color="auto" w:fill="FFFFFF" w:themeFill="background1"/>
          </w:tcPr>
          <w:p w:rsidR="001B5243" w:rsidRPr="006A43FE" w:rsidRDefault="001B5243" w:rsidP="00776346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৪-০২-৮৮</w:t>
            </w:r>
          </w:p>
        </w:tc>
        <w:tc>
          <w:tcPr>
            <w:tcW w:w="1296" w:type="dxa"/>
            <w:shd w:val="clear" w:color="auto" w:fill="FFFFFF" w:themeFill="background1"/>
          </w:tcPr>
          <w:p w:rsidR="001B5243" w:rsidRPr="006A43FE" w:rsidRDefault="001B5243" w:rsidP="00776346">
            <w:pPr>
              <w:spacing w:after="0" w:line="240" w:lineRule="auto"/>
              <w:ind w:right="-108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২০-০৮-২০২২</w:t>
            </w:r>
          </w:p>
        </w:tc>
        <w:tc>
          <w:tcPr>
            <w:tcW w:w="1494" w:type="dxa"/>
            <w:shd w:val="clear" w:color="auto" w:fill="FFFFFF" w:themeFill="background1"/>
          </w:tcPr>
          <w:p w:rsidR="001B5243" w:rsidRPr="006A43FE" w:rsidRDefault="001B5243" w:rsidP="00776346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6A43FE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নোয়াখালী</w:t>
            </w:r>
          </w:p>
        </w:tc>
      </w:tr>
      <w:tr w:rsidR="00626A77" w:rsidRPr="003C7369" w:rsidTr="000610CE">
        <w:tc>
          <w:tcPr>
            <w:tcW w:w="594" w:type="dxa"/>
            <w:shd w:val="clear" w:color="auto" w:fill="FFFFFF" w:themeFill="background1"/>
          </w:tcPr>
          <w:p w:rsidR="00626A77" w:rsidRPr="003C7369" w:rsidRDefault="00626A77" w:rsidP="0005132E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27" w:type="dxa"/>
            <w:shd w:val="clear" w:color="auto" w:fill="FFFFFF" w:themeFill="background1"/>
          </w:tcPr>
          <w:p w:rsidR="00626A77" w:rsidRPr="003C7369" w:rsidRDefault="00486F22" w:rsidP="005940C0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াব</w:t>
            </w:r>
            <w:r w:rsidR="00626A77"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 মো: এনামুল হক</w:t>
            </w:r>
          </w:p>
        </w:tc>
        <w:tc>
          <w:tcPr>
            <w:tcW w:w="2466" w:type="dxa"/>
            <w:shd w:val="clear" w:color="auto" w:fill="FFFFFF" w:themeFill="background1"/>
          </w:tcPr>
          <w:p w:rsidR="00626A77" w:rsidRPr="003C7369" w:rsidRDefault="00626A77" w:rsidP="00626A77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সহ: বাণিজ্যিক কর্মকর্তা</w:t>
            </w:r>
          </w:p>
        </w:tc>
        <w:tc>
          <w:tcPr>
            <w:tcW w:w="1026" w:type="dxa"/>
            <w:shd w:val="clear" w:color="auto" w:fill="FFFFFF" w:themeFill="background1"/>
          </w:tcPr>
          <w:p w:rsidR="00626A77" w:rsidRDefault="00626A77" w:rsidP="000D308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৩৩৪</w:t>
            </w:r>
          </w:p>
          <w:p w:rsidR="00946B3A" w:rsidRPr="003C7369" w:rsidRDefault="00946B3A" w:rsidP="000D308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---</w:t>
            </w:r>
          </w:p>
        </w:tc>
        <w:tc>
          <w:tcPr>
            <w:tcW w:w="1224" w:type="dxa"/>
            <w:shd w:val="clear" w:color="auto" w:fill="FFFFFF" w:themeFill="background1"/>
          </w:tcPr>
          <w:p w:rsidR="00626A77" w:rsidRPr="003C7369" w:rsidRDefault="00626A77" w:rsidP="00B26C8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০৭-০৭-৮৮</w:t>
            </w:r>
          </w:p>
        </w:tc>
        <w:tc>
          <w:tcPr>
            <w:tcW w:w="1296" w:type="dxa"/>
            <w:shd w:val="clear" w:color="auto" w:fill="FFFFFF" w:themeFill="background1"/>
          </w:tcPr>
          <w:p w:rsidR="00626A77" w:rsidRPr="003C7369" w:rsidRDefault="00626A77" w:rsidP="00B26C8B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০৭-০৭-৮৮</w:t>
            </w:r>
          </w:p>
        </w:tc>
        <w:tc>
          <w:tcPr>
            <w:tcW w:w="1494" w:type="dxa"/>
            <w:shd w:val="clear" w:color="auto" w:fill="FFFFFF" w:themeFill="background1"/>
          </w:tcPr>
          <w:p w:rsidR="00626A77" w:rsidRPr="003C7369" w:rsidRDefault="00B7507D" w:rsidP="00B26C8B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চাঁদপুর</w:t>
            </w:r>
          </w:p>
        </w:tc>
      </w:tr>
    </w:tbl>
    <w:p w:rsidR="00F05EB0" w:rsidRDefault="00F05EB0" w:rsidP="004C281F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</w:p>
    <w:p w:rsidR="0023063A" w:rsidRDefault="00F05EB0" w:rsidP="009C2683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  <w:r>
        <w:rPr>
          <w:rFonts w:ascii="Nikosh" w:hAnsi="Nikosh" w:cs="Nikosh"/>
          <w:sz w:val="26"/>
          <w:szCs w:val="26"/>
          <w:u w:val="single"/>
          <w:cs/>
          <w:lang w:bidi="bn-IN"/>
        </w:rPr>
        <w:br w:type="page"/>
      </w:r>
    </w:p>
    <w:p w:rsidR="0023063A" w:rsidRDefault="0023063A" w:rsidP="009C2683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</w:p>
    <w:p w:rsidR="004C281F" w:rsidRDefault="006C041B" w:rsidP="009C2683">
      <w:pPr>
        <w:spacing w:after="0" w:line="240" w:lineRule="auto"/>
        <w:jc w:val="center"/>
        <w:rPr>
          <w:rFonts w:ascii="Nikosh" w:hAnsi="Nikosh" w:cs="Nikosh"/>
          <w:u w:val="single"/>
          <w:cs/>
          <w:lang w:bidi="bn-IN"/>
        </w:rPr>
      </w:pPr>
      <w:r w:rsidRPr="003A4035">
        <w:rPr>
          <w:rFonts w:ascii="Nikosh" w:hAnsi="Nikosh" w:cs="Nikosh" w:hint="cs"/>
          <w:u w:val="single"/>
          <w:cs/>
          <w:lang w:bidi="bn-IN"/>
        </w:rPr>
        <w:t>পাতা নং-</w:t>
      </w:r>
      <w:r w:rsidR="004D26DB" w:rsidRPr="003A4035">
        <w:rPr>
          <w:rFonts w:ascii="Nikosh" w:hAnsi="Nikosh" w:cs="Nikosh"/>
          <w:u w:val="single"/>
          <w:cs/>
          <w:lang w:bidi="bn-IN"/>
        </w:rPr>
        <w:t>৭</w:t>
      </w:r>
    </w:p>
    <w:p w:rsidR="003A0151" w:rsidRPr="003A4035" w:rsidRDefault="003A0151" w:rsidP="009C2683">
      <w:pPr>
        <w:spacing w:after="0" w:line="240" w:lineRule="auto"/>
        <w:jc w:val="center"/>
        <w:rPr>
          <w:rFonts w:ascii="Nikosh" w:hAnsi="Nikosh" w:cs="Nikosh"/>
          <w:u w:val="single"/>
          <w:lang w:bidi="bn-IN"/>
        </w:rPr>
      </w:pPr>
    </w:p>
    <w:tbl>
      <w:tblPr>
        <w:tblStyle w:val="TableGrid"/>
        <w:tblW w:w="1062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67"/>
        <w:gridCol w:w="2682"/>
        <w:gridCol w:w="2340"/>
        <w:gridCol w:w="1170"/>
        <w:gridCol w:w="1260"/>
        <w:gridCol w:w="1260"/>
        <w:gridCol w:w="1350"/>
      </w:tblGrid>
      <w:tr w:rsidR="004C281F" w:rsidRPr="002F1700" w:rsidTr="004D0160">
        <w:tc>
          <w:tcPr>
            <w:tcW w:w="567" w:type="dxa"/>
            <w:shd w:val="clear" w:color="auto" w:fill="D9D9D9" w:themeFill="background1" w:themeFillShade="D9"/>
          </w:tcPr>
          <w:p w:rsidR="004C281F" w:rsidRPr="002F1700" w:rsidRDefault="004C281F" w:rsidP="004D0160">
            <w:p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্র: নং</w:t>
            </w:r>
          </w:p>
        </w:tc>
        <w:tc>
          <w:tcPr>
            <w:tcW w:w="2682" w:type="dxa"/>
            <w:shd w:val="clear" w:color="auto" w:fill="D9D9D9" w:themeFill="background1" w:themeFillShade="D9"/>
          </w:tcPr>
          <w:p w:rsidR="004C281F" w:rsidRPr="002F1700" w:rsidRDefault="004C281F" w:rsidP="004D0160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র্মকর্তার নাম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="004C281F" w:rsidRPr="002F1700" w:rsidRDefault="004C281F" w:rsidP="004D0160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পদবী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:rsidR="004C281F" w:rsidRPr="002F1700" w:rsidRDefault="004C281F" w:rsidP="004D0160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  <w:lang w:bidi="bn-IN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থি নং ও</w:t>
            </w:r>
          </w:p>
          <w:p w:rsidR="004C281F" w:rsidRPr="002F1700" w:rsidRDefault="00662D54" w:rsidP="004D0160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এমপ্লয়ি</w:t>
            </w:r>
            <w:r w:rsidR="004C281F"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 xml:space="preserve"> নং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4C281F" w:rsidRPr="002F1700" w:rsidRDefault="004C281F" w:rsidP="004D0160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ংস্থায় যোগদানের তাং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4C281F" w:rsidRPr="002F1700" w:rsidRDefault="004C281F" w:rsidP="004D0160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িইউএফএল যোগদানের তাং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4C281F" w:rsidRPr="002F1700" w:rsidRDefault="004C281F" w:rsidP="004D0160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িজ জেলা</w:t>
            </w:r>
          </w:p>
        </w:tc>
      </w:tr>
    </w:tbl>
    <w:p w:rsidR="004C281F" w:rsidRDefault="004C281F" w:rsidP="004C281F">
      <w:pPr>
        <w:spacing w:after="0" w:line="240" w:lineRule="auto"/>
        <w:rPr>
          <w:rFonts w:ascii="Nikosh" w:hAnsi="Nikosh" w:cs="Nikosh"/>
          <w:b/>
          <w:bCs/>
          <w:u w:val="single"/>
          <w:cs/>
          <w:lang w:bidi="bn-IN"/>
        </w:rPr>
      </w:pPr>
      <w:r w:rsidRPr="003A4035">
        <w:rPr>
          <w:rFonts w:ascii="Nikosh" w:hAnsi="Nikosh" w:cs="Nikosh" w:hint="cs"/>
          <w:b/>
          <w:bCs/>
          <w:u w:val="single"/>
          <w:cs/>
          <w:lang w:bidi="bn-IN"/>
        </w:rPr>
        <w:t>অপারেশন (ইউরিয়া ও এফপিডি) বিভাগ</w:t>
      </w:r>
      <w:r w:rsidRPr="003A4035">
        <w:rPr>
          <w:rFonts w:ascii="Nikosh" w:hAnsi="Nikosh" w:cs="Nikosh"/>
          <w:b/>
          <w:bCs/>
          <w:u w:val="single"/>
          <w:cs/>
          <w:lang w:bidi="bn-IN"/>
        </w:rPr>
        <w:t>:</w:t>
      </w:r>
      <w:r w:rsidR="00951F44">
        <w:rPr>
          <w:rFonts w:ascii="Nikosh" w:hAnsi="Nikosh" w:cs="Nikosh"/>
          <w:b/>
          <w:bCs/>
          <w:u w:val="single"/>
          <w:cs/>
          <w:lang w:bidi="bn-IN"/>
        </w:rPr>
        <w:t xml:space="preserve"> ৩৪</w:t>
      </w:r>
      <w:r w:rsidR="003E1B60" w:rsidRPr="003A4035">
        <w:rPr>
          <w:rFonts w:ascii="Nikosh" w:hAnsi="Nikosh" w:cs="Nikosh"/>
          <w:b/>
          <w:bCs/>
          <w:u w:val="single"/>
          <w:cs/>
          <w:lang w:bidi="bn-IN"/>
        </w:rPr>
        <w:t xml:space="preserve"> জন</w:t>
      </w:r>
    </w:p>
    <w:p w:rsidR="001C31F3" w:rsidRPr="003A4035" w:rsidRDefault="001C31F3" w:rsidP="004C281F">
      <w:pPr>
        <w:spacing w:after="0" w:line="240" w:lineRule="auto"/>
        <w:rPr>
          <w:rFonts w:ascii="Nikosh" w:hAnsi="Nikosh" w:cs="Nikosh"/>
          <w:b/>
          <w:bCs/>
          <w:u w:val="single"/>
          <w:lang w:bidi="bn-IN"/>
        </w:rPr>
      </w:pPr>
    </w:p>
    <w:tbl>
      <w:tblPr>
        <w:tblStyle w:val="TableGrid"/>
        <w:tblW w:w="1062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54"/>
        <w:gridCol w:w="2695"/>
        <w:gridCol w:w="2340"/>
        <w:gridCol w:w="1170"/>
        <w:gridCol w:w="1260"/>
        <w:gridCol w:w="1260"/>
        <w:gridCol w:w="1350"/>
      </w:tblGrid>
      <w:tr w:rsidR="00C4189F" w:rsidRPr="00DA1767" w:rsidTr="004D0160">
        <w:tc>
          <w:tcPr>
            <w:tcW w:w="554" w:type="dxa"/>
            <w:shd w:val="clear" w:color="auto" w:fill="FFFFFF" w:themeFill="background1"/>
          </w:tcPr>
          <w:p w:rsidR="00C4189F" w:rsidRPr="00DA1767" w:rsidRDefault="00C4189F" w:rsidP="00BA011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C4189F" w:rsidRPr="00DA1767" w:rsidRDefault="00557E0A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C4189F" w:rsidRPr="00DA1767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="00C4189F" w:rsidRPr="00DA1767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অসীম কুমার চৌধুরী</w:t>
            </w:r>
          </w:p>
        </w:tc>
        <w:tc>
          <w:tcPr>
            <w:tcW w:w="2340" w:type="dxa"/>
            <w:shd w:val="clear" w:color="auto" w:fill="FFFFFF" w:themeFill="background1"/>
          </w:tcPr>
          <w:p w:rsidR="00C4189F" w:rsidRPr="00DA1767" w:rsidRDefault="00C4189F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DA1767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সহকারী ক্রয় কর্মকর্তা</w:t>
            </w:r>
          </w:p>
        </w:tc>
        <w:tc>
          <w:tcPr>
            <w:tcW w:w="1170" w:type="dxa"/>
            <w:shd w:val="clear" w:color="auto" w:fill="FFFFFF" w:themeFill="background1"/>
          </w:tcPr>
          <w:p w:rsidR="00C4189F" w:rsidRPr="00DA1767" w:rsidRDefault="00C4189F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A1767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৩৭০</w:t>
            </w:r>
          </w:p>
          <w:p w:rsidR="00C4189F" w:rsidRPr="00DA1767" w:rsidRDefault="00C4189F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DA1767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---</w:t>
            </w:r>
          </w:p>
        </w:tc>
        <w:tc>
          <w:tcPr>
            <w:tcW w:w="1260" w:type="dxa"/>
            <w:shd w:val="clear" w:color="auto" w:fill="FFFFFF" w:themeFill="background1"/>
          </w:tcPr>
          <w:p w:rsidR="00C4189F" w:rsidRPr="00DA1767" w:rsidRDefault="00C4189F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DA1767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৫-০৬-৮৬</w:t>
            </w:r>
          </w:p>
        </w:tc>
        <w:tc>
          <w:tcPr>
            <w:tcW w:w="1260" w:type="dxa"/>
            <w:shd w:val="clear" w:color="auto" w:fill="FFFFFF" w:themeFill="background1"/>
          </w:tcPr>
          <w:p w:rsidR="00C4189F" w:rsidRPr="00DA1767" w:rsidRDefault="00C4189F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DA1767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২৯-০১-২০২০</w:t>
            </w:r>
          </w:p>
        </w:tc>
        <w:tc>
          <w:tcPr>
            <w:tcW w:w="1350" w:type="dxa"/>
            <w:shd w:val="clear" w:color="auto" w:fill="FFFFFF" w:themeFill="background1"/>
          </w:tcPr>
          <w:p w:rsidR="00C4189F" w:rsidRPr="00DA1767" w:rsidRDefault="00C4189F" w:rsidP="004D0160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DA1767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চট্টগ্রাম</w:t>
            </w:r>
          </w:p>
        </w:tc>
      </w:tr>
    </w:tbl>
    <w:p w:rsidR="001C31F3" w:rsidRDefault="001C31F3" w:rsidP="00C9414F">
      <w:pPr>
        <w:spacing w:after="0" w:line="240" w:lineRule="auto"/>
        <w:jc w:val="center"/>
        <w:rPr>
          <w:rFonts w:ascii="Nikosh" w:hAnsi="Nikosh" w:cs="Nikosh"/>
          <w:b/>
          <w:bCs/>
          <w:u w:val="single"/>
          <w:cs/>
          <w:lang w:bidi="bn-IN"/>
        </w:rPr>
      </w:pPr>
    </w:p>
    <w:p w:rsidR="00142791" w:rsidRPr="00806633" w:rsidRDefault="00142791" w:rsidP="00C9414F">
      <w:pPr>
        <w:spacing w:after="0" w:line="240" w:lineRule="auto"/>
        <w:jc w:val="center"/>
        <w:rPr>
          <w:rFonts w:ascii="Nikosh" w:hAnsi="Nikosh" w:cs="Nikosh"/>
          <w:b/>
          <w:bCs/>
          <w:sz w:val="28"/>
          <w:szCs w:val="28"/>
          <w:u w:val="single"/>
          <w:cs/>
          <w:lang w:bidi="bn-IN"/>
        </w:rPr>
      </w:pPr>
      <w:r w:rsidRPr="00806633">
        <w:rPr>
          <w:rFonts w:ascii="Nikosh" w:hAnsi="Nikosh" w:cs="Nikosh" w:hint="cs"/>
          <w:b/>
          <w:bCs/>
          <w:sz w:val="28"/>
          <w:szCs w:val="28"/>
          <w:u w:val="single"/>
          <w:cs/>
          <w:lang w:bidi="bn-IN"/>
        </w:rPr>
        <w:t>ইউরিয়া</w:t>
      </w:r>
      <w:r w:rsidR="00C9414F" w:rsidRPr="00806633">
        <w:rPr>
          <w:rFonts w:ascii="Nikosh" w:hAnsi="Nikosh" w:cs="Nikosh"/>
          <w:b/>
          <w:bCs/>
          <w:sz w:val="28"/>
          <w:szCs w:val="28"/>
          <w:u w:val="single"/>
          <w:cs/>
          <w:lang w:bidi="bn-IN"/>
        </w:rPr>
        <w:t xml:space="preserve"> শাখা</w:t>
      </w:r>
      <w:r w:rsidRPr="00806633">
        <w:rPr>
          <w:rFonts w:ascii="Nikosh" w:hAnsi="Nikosh" w:cs="Nikosh" w:hint="cs"/>
          <w:b/>
          <w:bCs/>
          <w:sz w:val="28"/>
          <w:szCs w:val="28"/>
          <w:u w:val="single"/>
          <w:cs/>
          <w:lang w:bidi="bn-IN"/>
        </w:rPr>
        <w:t>:</w:t>
      </w:r>
      <w:r w:rsidR="005206E0" w:rsidRPr="00806633">
        <w:rPr>
          <w:rFonts w:ascii="Nikosh" w:hAnsi="Nikosh" w:cs="Nikosh"/>
          <w:b/>
          <w:bCs/>
          <w:sz w:val="28"/>
          <w:szCs w:val="28"/>
          <w:u w:val="single"/>
          <w:cs/>
          <w:lang w:bidi="bn-IN"/>
        </w:rPr>
        <w:t xml:space="preserve"> </w:t>
      </w:r>
    </w:p>
    <w:p w:rsidR="001C31F3" w:rsidRPr="003A4035" w:rsidRDefault="001C31F3" w:rsidP="00C9414F">
      <w:pPr>
        <w:spacing w:after="0" w:line="240" w:lineRule="auto"/>
        <w:jc w:val="center"/>
        <w:rPr>
          <w:rFonts w:ascii="Nikosh" w:hAnsi="Nikosh" w:cs="Nikosh"/>
          <w:b/>
          <w:bCs/>
          <w:u w:val="single"/>
          <w:cs/>
          <w:lang w:bidi="bn-IN"/>
        </w:rPr>
      </w:pPr>
    </w:p>
    <w:tbl>
      <w:tblPr>
        <w:tblStyle w:val="TableGrid"/>
        <w:tblW w:w="1062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54"/>
        <w:gridCol w:w="2695"/>
        <w:gridCol w:w="2340"/>
        <w:gridCol w:w="1170"/>
        <w:gridCol w:w="1260"/>
        <w:gridCol w:w="1260"/>
        <w:gridCol w:w="1350"/>
      </w:tblGrid>
      <w:tr w:rsidR="00C4189F" w:rsidRPr="00C4189F" w:rsidTr="004D0160">
        <w:tc>
          <w:tcPr>
            <w:tcW w:w="554" w:type="dxa"/>
            <w:shd w:val="clear" w:color="auto" w:fill="FFFFFF" w:themeFill="background1"/>
          </w:tcPr>
          <w:p w:rsidR="00C4189F" w:rsidRPr="00C4189F" w:rsidRDefault="00C4189F" w:rsidP="00BA011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C4189F" w:rsidRPr="00C4189F" w:rsidRDefault="00176B4C" w:rsidP="004D0160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জনাব </w:t>
            </w:r>
            <w:r>
              <w:rPr>
                <w:rFonts w:ascii="Nikosh" w:hAnsi="Nikosh" w:cs="Nikosh"/>
                <w:sz w:val="26"/>
                <w:szCs w:val="26"/>
                <w:lang w:bidi="bn-IN"/>
              </w:rPr>
              <w:t>মো: মোহাদ্দেস হোসেন</w:t>
            </w:r>
          </w:p>
        </w:tc>
        <w:tc>
          <w:tcPr>
            <w:tcW w:w="2340" w:type="dxa"/>
            <w:shd w:val="clear" w:color="auto" w:fill="FFFFFF" w:themeFill="background1"/>
          </w:tcPr>
          <w:p w:rsidR="00C4189F" w:rsidRPr="00C4189F" w:rsidRDefault="00176B4C" w:rsidP="004D0160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অতিরিক্ত প্রধান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C4189F" w:rsidRDefault="00176B4C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৪৪০</w:t>
            </w:r>
          </w:p>
          <w:p w:rsidR="00176B4C" w:rsidRPr="00C4189F" w:rsidRDefault="00176B4C" w:rsidP="00176B4C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৩৮৪০-৬</w:t>
            </w:r>
          </w:p>
        </w:tc>
        <w:tc>
          <w:tcPr>
            <w:tcW w:w="1260" w:type="dxa"/>
            <w:shd w:val="clear" w:color="auto" w:fill="FFFFFF" w:themeFill="background1"/>
          </w:tcPr>
          <w:p w:rsidR="00C4189F" w:rsidRPr="00C4189F" w:rsidRDefault="00134ED0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০২-১০-৯৯</w:t>
            </w:r>
          </w:p>
        </w:tc>
        <w:tc>
          <w:tcPr>
            <w:tcW w:w="1260" w:type="dxa"/>
            <w:shd w:val="clear" w:color="auto" w:fill="FFFFFF" w:themeFill="background1"/>
          </w:tcPr>
          <w:p w:rsidR="00C4189F" w:rsidRPr="00C4189F" w:rsidRDefault="00176B4C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৭-০৮-২০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C4189F" w:rsidRPr="00C4189F" w:rsidRDefault="00134ED0" w:rsidP="004D0160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রংপুর</w:t>
            </w:r>
          </w:p>
        </w:tc>
      </w:tr>
      <w:tr w:rsidR="00176B4C" w:rsidRPr="00C4189F" w:rsidTr="004D0160">
        <w:tc>
          <w:tcPr>
            <w:tcW w:w="554" w:type="dxa"/>
            <w:shd w:val="clear" w:color="auto" w:fill="FFFFFF" w:themeFill="background1"/>
          </w:tcPr>
          <w:p w:rsidR="00176B4C" w:rsidRPr="00C4189F" w:rsidRDefault="00176B4C" w:rsidP="001C31F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176B4C" w:rsidRPr="00C4189F" w:rsidRDefault="00176B4C" w:rsidP="00176B4C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নাব মো: গোলাম রব্বানী</w:t>
            </w:r>
          </w:p>
        </w:tc>
        <w:tc>
          <w:tcPr>
            <w:tcW w:w="2340" w:type="dxa"/>
            <w:shd w:val="clear" w:color="auto" w:fill="FFFFFF" w:themeFill="background1"/>
          </w:tcPr>
          <w:p w:rsidR="00176B4C" w:rsidRPr="00C4189F" w:rsidRDefault="00176B4C" w:rsidP="00176B4C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উপ-প্রধান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176B4C" w:rsidRDefault="00176B4C" w:rsidP="00176B4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৫৩৭</w:t>
            </w:r>
          </w:p>
          <w:p w:rsidR="00176B4C" w:rsidRPr="00C4189F" w:rsidRDefault="00176B4C" w:rsidP="00176B4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৪৩০১-৮</w:t>
            </w:r>
          </w:p>
        </w:tc>
        <w:tc>
          <w:tcPr>
            <w:tcW w:w="1260" w:type="dxa"/>
            <w:shd w:val="clear" w:color="auto" w:fill="FFFFFF" w:themeFill="background1"/>
          </w:tcPr>
          <w:p w:rsidR="00176B4C" w:rsidRPr="00C4189F" w:rsidRDefault="00176B4C" w:rsidP="00176B4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৪-০১-৮৯</w:t>
            </w:r>
          </w:p>
        </w:tc>
        <w:tc>
          <w:tcPr>
            <w:tcW w:w="1260" w:type="dxa"/>
            <w:shd w:val="clear" w:color="auto" w:fill="FFFFFF" w:themeFill="background1"/>
          </w:tcPr>
          <w:p w:rsidR="00176B4C" w:rsidRPr="00C4189F" w:rsidRDefault="00176B4C" w:rsidP="00176B4C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৩০-০৫-৯৪</w:t>
            </w:r>
          </w:p>
        </w:tc>
        <w:tc>
          <w:tcPr>
            <w:tcW w:w="1350" w:type="dxa"/>
            <w:shd w:val="clear" w:color="auto" w:fill="FFFFFF" w:themeFill="background1"/>
          </w:tcPr>
          <w:p w:rsidR="00176B4C" w:rsidRPr="00C4189F" w:rsidRDefault="00176B4C" w:rsidP="00176B4C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নেত্রকোনা</w:t>
            </w:r>
          </w:p>
        </w:tc>
      </w:tr>
      <w:tr w:rsidR="00176B4C" w:rsidRPr="00C4189F" w:rsidTr="004D0160">
        <w:tc>
          <w:tcPr>
            <w:tcW w:w="554" w:type="dxa"/>
            <w:shd w:val="clear" w:color="auto" w:fill="FFFFFF" w:themeFill="background1"/>
          </w:tcPr>
          <w:p w:rsidR="00176B4C" w:rsidRPr="00C4189F" w:rsidRDefault="00176B4C" w:rsidP="001C31F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176B4C" w:rsidRPr="00C4189F" w:rsidRDefault="00176B4C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নাব</w:t>
            </w:r>
            <w:r w:rsidRPr="00C4189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মোহা: সাইদ মাহমুদ</w:t>
            </w:r>
          </w:p>
        </w:tc>
        <w:tc>
          <w:tcPr>
            <w:tcW w:w="2340" w:type="dxa"/>
            <w:shd w:val="clear" w:color="auto" w:fill="FFFFFF" w:themeFill="background1"/>
          </w:tcPr>
          <w:p w:rsidR="00176B4C" w:rsidRPr="00C4189F" w:rsidRDefault="00176B4C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উপ-প্রধান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176B4C" w:rsidRDefault="00176B4C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৫৮৯</w:t>
            </w:r>
          </w:p>
          <w:p w:rsidR="00176B4C" w:rsidRPr="00C4189F" w:rsidRDefault="00176B4C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৪৩০৩-৪</w:t>
            </w:r>
          </w:p>
        </w:tc>
        <w:tc>
          <w:tcPr>
            <w:tcW w:w="1260" w:type="dxa"/>
            <w:shd w:val="clear" w:color="auto" w:fill="FFFFFF" w:themeFill="background1"/>
          </w:tcPr>
          <w:p w:rsidR="00176B4C" w:rsidRPr="00C4189F" w:rsidRDefault="00176B4C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৫-০১-৮৯</w:t>
            </w:r>
          </w:p>
        </w:tc>
        <w:tc>
          <w:tcPr>
            <w:tcW w:w="1260" w:type="dxa"/>
            <w:shd w:val="clear" w:color="auto" w:fill="FFFFFF" w:themeFill="background1"/>
          </w:tcPr>
          <w:p w:rsidR="00176B4C" w:rsidRPr="00C4189F" w:rsidRDefault="00176B4C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৫-০১-৮৯</w:t>
            </w:r>
          </w:p>
        </w:tc>
        <w:tc>
          <w:tcPr>
            <w:tcW w:w="1350" w:type="dxa"/>
            <w:shd w:val="clear" w:color="auto" w:fill="FFFFFF" w:themeFill="background1"/>
          </w:tcPr>
          <w:p w:rsidR="00176B4C" w:rsidRPr="00C4189F" w:rsidRDefault="00176B4C" w:rsidP="004D0160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ুষ্টিয়া</w:t>
            </w:r>
          </w:p>
        </w:tc>
      </w:tr>
      <w:tr w:rsidR="00176B4C" w:rsidRPr="00C4189F" w:rsidTr="004D0160">
        <w:tc>
          <w:tcPr>
            <w:tcW w:w="554" w:type="dxa"/>
            <w:shd w:val="clear" w:color="auto" w:fill="FFFFFF" w:themeFill="background1"/>
          </w:tcPr>
          <w:p w:rsidR="00176B4C" w:rsidRPr="00C4189F" w:rsidRDefault="00176B4C" w:rsidP="001C31F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176B4C" w:rsidRPr="00C4189F" w:rsidRDefault="00176B4C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নাব</w:t>
            </w:r>
            <w:r w:rsidRPr="00C4189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মো: মনিরুজ্জামান</w:t>
            </w:r>
          </w:p>
        </w:tc>
        <w:tc>
          <w:tcPr>
            <w:tcW w:w="2340" w:type="dxa"/>
            <w:shd w:val="clear" w:color="auto" w:fill="FFFFFF" w:themeFill="background1"/>
          </w:tcPr>
          <w:p w:rsidR="00176B4C" w:rsidRPr="00C4189F" w:rsidRDefault="00176B4C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উপ-প্রধান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176B4C" w:rsidRDefault="00176B4C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৭৩৩</w:t>
            </w:r>
          </w:p>
          <w:p w:rsidR="00176B4C" w:rsidRPr="00C4189F" w:rsidRDefault="00176B4C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৪৭৪৫-৬</w:t>
            </w:r>
          </w:p>
        </w:tc>
        <w:tc>
          <w:tcPr>
            <w:tcW w:w="1260" w:type="dxa"/>
            <w:shd w:val="clear" w:color="auto" w:fill="FFFFFF" w:themeFill="background1"/>
          </w:tcPr>
          <w:p w:rsidR="00176B4C" w:rsidRPr="00C4189F" w:rsidRDefault="00176B4C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২১-০৬-৯০</w:t>
            </w:r>
          </w:p>
        </w:tc>
        <w:tc>
          <w:tcPr>
            <w:tcW w:w="1260" w:type="dxa"/>
            <w:shd w:val="clear" w:color="auto" w:fill="FFFFFF" w:themeFill="background1"/>
          </w:tcPr>
          <w:p w:rsidR="00176B4C" w:rsidRPr="00C4189F" w:rsidRDefault="00176B4C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৬-০৬-৯৯</w:t>
            </w:r>
          </w:p>
        </w:tc>
        <w:tc>
          <w:tcPr>
            <w:tcW w:w="1350" w:type="dxa"/>
            <w:shd w:val="clear" w:color="auto" w:fill="FFFFFF" w:themeFill="background1"/>
          </w:tcPr>
          <w:p w:rsidR="00176B4C" w:rsidRPr="00C4189F" w:rsidRDefault="00176B4C" w:rsidP="004D0160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য়পুরহাট</w:t>
            </w:r>
          </w:p>
        </w:tc>
      </w:tr>
      <w:tr w:rsidR="00C4189F" w:rsidRPr="00C4189F" w:rsidTr="004D0160">
        <w:tc>
          <w:tcPr>
            <w:tcW w:w="554" w:type="dxa"/>
            <w:shd w:val="clear" w:color="auto" w:fill="FFFFFF" w:themeFill="background1"/>
          </w:tcPr>
          <w:p w:rsidR="00C4189F" w:rsidRPr="00C4189F" w:rsidRDefault="00C4189F" w:rsidP="001C31F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C4189F" w:rsidRPr="00C4189F" w:rsidRDefault="008D604E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C4189F" w:rsidRPr="00C4189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="00C4189F"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রুহুল আমিন</w:t>
            </w:r>
          </w:p>
        </w:tc>
        <w:tc>
          <w:tcPr>
            <w:tcW w:w="2340" w:type="dxa"/>
            <w:shd w:val="clear" w:color="auto" w:fill="FFFFFF" w:themeFill="background1"/>
          </w:tcPr>
          <w:p w:rsidR="00C4189F" w:rsidRPr="00C4189F" w:rsidRDefault="00C4189F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C4189F" w:rsidRDefault="00C4189F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৯৪২</w:t>
            </w:r>
          </w:p>
          <w:p w:rsidR="00C4189F" w:rsidRPr="00C4189F" w:rsidRDefault="00C4189F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৬২১৪-১</w:t>
            </w:r>
          </w:p>
        </w:tc>
        <w:tc>
          <w:tcPr>
            <w:tcW w:w="1260" w:type="dxa"/>
            <w:shd w:val="clear" w:color="auto" w:fill="FFFFFF" w:themeFill="background1"/>
          </w:tcPr>
          <w:p w:rsidR="00C4189F" w:rsidRPr="00C4189F" w:rsidRDefault="00C4189F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২৭-১০-৯৩</w:t>
            </w:r>
          </w:p>
        </w:tc>
        <w:tc>
          <w:tcPr>
            <w:tcW w:w="1260" w:type="dxa"/>
            <w:shd w:val="clear" w:color="auto" w:fill="FFFFFF" w:themeFill="background1"/>
          </w:tcPr>
          <w:p w:rsidR="00C4189F" w:rsidRPr="00C4189F" w:rsidRDefault="00C4189F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২৭-১০-৯৩</w:t>
            </w:r>
          </w:p>
        </w:tc>
        <w:tc>
          <w:tcPr>
            <w:tcW w:w="1350" w:type="dxa"/>
            <w:shd w:val="clear" w:color="auto" w:fill="FFFFFF" w:themeFill="background1"/>
          </w:tcPr>
          <w:p w:rsidR="00C4189F" w:rsidRPr="00C4189F" w:rsidRDefault="00C4189F" w:rsidP="004D0160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চাঁদপুর</w:t>
            </w:r>
          </w:p>
        </w:tc>
      </w:tr>
      <w:tr w:rsidR="00C4189F" w:rsidRPr="00C4189F" w:rsidTr="004D0160">
        <w:tc>
          <w:tcPr>
            <w:tcW w:w="554" w:type="dxa"/>
            <w:shd w:val="clear" w:color="auto" w:fill="FFFFFF" w:themeFill="background1"/>
          </w:tcPr>
          <w:p w:rsidR="00C4189F" w:rsidRPr="00C4189F" w:rsidRDefault="00C4189F" w:rsidP="001C31F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C4189F" w:rsidRPr="00C4189F" w:rsidRDefault="008D604E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C4189F" w:rsidRPr="00C4189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="00C4189F"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মো: আব্দুস সালাম খান</w:t>
            </w:r>
          </w:p>
        </w:tc>
        <w:tc>
          <w:tcPr>
            <w:tcW w:w="2340" w:type="dxa"/>
            <w:shd w:val="clear" w:color="auto" w:fill="FFFFFF" w:themeFill="background1"/>
          </w:tcPr>
          <w:p w:rsidR="00C4189F" w:rsidRPr="00C4189F" w:rsidRDefault="00C4189F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C4189F" w:rsidRDefault="00C4189F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৯৫১</w:t>
            </w:r>
          </w:p>
          <w:p w:rsidR="00C4189F" w:rsidRPr="00C4189F" w:rsidRDefault="00C4189F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৬২১০-৯</w:t>
            </w:r>
          </w:p>
        </w:tc>
        <w:tc>
          <w:tcPr>
            <w:tcW w:w="1260" w:type="dxa"/>
            <w:shd w:val="clear" w:color="auto" w:fill="FFFFFF" w:themeFill="background1"/>
          </w:tcPr>
          <w:p w:rsidR="00C4189F" w:rsidRPr="00C4189F" w:rsidRDefault="00C4189F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২৬-১০-৯৩</w:t>
            </w:r>
          </w:p>
        </w:tc>
        <w:tc>
          <w:tcPr>
            <w:tcW w:w="1260" w:type="dxa"/>
            <w:shd w:val="clear" w:color="auto" w:fill="FFFFFF" w:themeFill="background1"/>
          </w:tcPr>
          <w:p w:rsidR="00C4189F" w:rsidRPr="00C4189F" w:rsidRDefault="00C4189F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০২-১১-৯৮</w:t>
            </w:r>
          </w:p>
        </w:tc>
        <w:tc>
          <w:tcPr>
            <w:tcW w:w="1350" w:type="dxa"/>
            <w:shd w:val="clear" w:color="auto" w:fill="FFFFFF" w:themeFill="background1"/>
          </w:tcPr>
          <w:p w:rsidR="00C4189F" w:rsidRPr="00C4189F" w:rsidRDefault="00C4189F" w:rsidP="004D0160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বগুড়া</w:t>
            </w:r>
          </w:p>
        </w:tc>
      </w:tr>
      <w:tr w:rsidR="00C4189F" w:rsidRPr="00C4189F" w:rsidTr="004D0160">
        <w:tc>
          <w:tcPr>
            <w:tcW w:w="554" w:type="dxa"/>
            <w:shd w:val="clear" w:color="auto" w:fill="FFFFFF" w:themeFill="background1"/>
          </w:tcPr>
          <w:p w:rsidR="00C4189F" w:rsidRPr="00C4189F" w:rsidRDefault="00C4189F" w:rsidP="001C31F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C4189F" w:rsidRPr="00C4189F" w:rsidRDefault="008D604E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C4189F" w:rsidRPr="00C4189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="00C4189F"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মো: আবদুর রহিম</w:t>
            </w:r>
          </w:p>
        </w:tc>
        <w:tc>
          <w:tcPr>
            <w:tcW w:w="2340" w:type="dxa"/>
            <w:shd w:val="clear" w:color="auto" w:fill="FFFFFF" w:themeFill="background1"/>
          </w:tcPr>
          <w:p w:rsidR="00C4189F" w:rsidRPr="00C4189F" w:rsidRDefault="00C4189F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নির্বাহী প্রকৌশলী (রসায়ন)</w:t>
            </w:r>
          </w:p>
        </w:tc>
        <w:tc>
          <w:tcPr>
            <w:tcW w:w="1170" w:type="dxa"/>
            <w:shd w:val="clear" w:color="auto" w:fill="FFFFFF" w:themeFill="background1"/>
          </w:tcPr>
          <w:p w:rsidR="00C4189F" w:rsidRDefault="00C4189F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২২০</w:t>
            </w:r>
          </w:p>
          <w:p w:rsidR="00C4189F" w:rsidRPr="00C4189F" w:rsidRDefault="00C4189F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৫৩০৪-১</w:t>
            </w: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ab/>
            </w:r>
          </w:p>
        </w:tc>
        <w:tc>
          <w:tcPr>
            <w:tcW w:w="1260" w:type="dxa"/>
            <w:shd w:val="clear" w:color="auto" w:fill="FFFFFF" w:themeFill="background1"/>
          </w:tcPr>
          <w:p w:rsidR="00C4189F" w:rsidRPr="00C4189F" w:rsidRDefault="00C4189F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৮-০৬-১৩</w:t>
            </w:r>
          </w:p>
        </w:tc>
        <w:tc>
          <w:tcPr>
            <w:tcW w:w="1260" w:type="dxa"/>
            <w:shd w:val="clear" w:color="auto" w:fill="FFFFFF" w:themeFill="background1"/>
          </w:tcPr>
          <w:p w:rsidR="00C4189F" w:rsidRPr="00C4189F" w:rsidRDefault="00C4189F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৮-০৬-১৩</w:t>
            </w:r>
          </w:p>
        </w:tc>
        <w:tc>
          <w:tcPr>
            <w:tcW w:w="1350" w:type="dxa"/>
            <w:shd w:val="clear" w:color="auto" w:fill="FFFFFF" w:themeFill="background1"/>
          </w:tcPr>
          <w:p w:rsidR="00C4189F" w:rsidRPr="00C4189F" w:rsidRDefault="00142791" w:rsidP="00C4189F">
            <w:pPr>
              <w:spacing w:after="0" w:line="240" w:lineRule="auto"/>
              <w:ind w:right="-171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লক্ষ্মীপুর</w:t>
            </w:r>
          </w:p>
        </w:tc>
      </w:tr>
      <w:tr w:rsidR="00193A4C" w:rsidRPr="00C4189F" w:rsidTr="004D0160">
        <w:tc>
          <w:tcPr>
            <w:tcW w:w="554" w:type="dxa"/>
            <w:shd w:val="clear" w:color="auto" w:fill="FFFFFF" w:themeFill="background1"/>
          </w:tcPr>
          <w:p w:rsidR="00193A4C" w:rsidRPr="00C4189F" w:rsidRDefault="00193A4C" w:rsidP="001C31F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193A4C" w:rsidRPr="00C4189F" w:rsidRDefault="008D604E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193A4C" w:rsidRPr="00C4189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="00193A4C"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বাপ্পী মজুমদার</w:t>
            </w:r>
          </w:p>
        </w:tc>
        <w:tc>
          <w:tcPr>
            <w:tcW w:w="2340" w:type="dxa"/>
            <w:shd w:val="clear" w:color="auto" w:fill="FFFFFF" w:themeFill="background1"/>
          </w:tcPr>
          <w:p w:rsidR="00193A4C" w:rsidRPr="00C4189F" w:rsidRDefault="00193A4C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সহকারী প্রকৌ: (রসায়ন)</w:t>
            </w:r>
          </w:p>
        </w:tc>
        <w:tc>
          <w:tcPr>
            <w:tcW w:w="1170" w:type="dxa"/>
            <w:shd w:val="clear" w:color="auto" w:fill="FFFFFF" w:themeFill="background1"/>
          </w:tcPr>
          <w:p w:rsidR="00193A4C" w:rsidRDefault="00193A4C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৩২৫</w:t>
            </w:r>
          </w:p>
          <w:p w:rsidR="00193A4C" w:rsidRPr="00C4189F" w:rsidRDefault="00193A4C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৫৪৮৪-১</w:t>
            </w:r>
          </w:p>
        </w:tc>
        <w:tc>
          <w:tcPr>
            <w:tcW w:w="1260" w:type="dxa"/>
            <w:shd w:val="clear" w:color="auto" w:fill="FFFFFF" w:themeFill="background1"/>
          </w:tcPr>
          <w:p w:rsidR="00193A4C" w:rsidRPr="00C4189F" w:rsidRDefault="00193A4C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০৭-১২-১৩</w:t>
            </w:r>
          </w:p>
        </w:tc>
        <w:tc>
          <w:tcPr>
            <w:tcW w:w="1260" w:type="dxa"/>
            <w:shd w:val="clear" w:color="auto" w:fill="FFFFFF" w:themeFill="background1"/>
          </w:tcPr>
          <w:p w:rsidR="00193A4C" w:rsidRPr="00C4189F" w:rsidRDefault="00193A4C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২৭-১০-১৮</w:t>
            </w:r>
          </w:p>
        </w:tc>
        <w:tc>
          <w:tcPr>
            <w:tcW w:w="1350" w:type="dxa"/>
            <w:shd w:val="clear" w:color="auto" w:fill="FFFFFF" w:themeFill="background1"/>
          </w:tcPr>
          <w:p w:rsidR="00193A4C" w:rsidRPr="00C4189F" w:rsidRDefault="00193A4C" w:rsidP="004D0160">
            <w:pPr>
              <w:spacing w:after="0" w:line="240" w:lineRule="auto"/>
              <w:ind w:right="-171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লক্ষ্মীপুর</w:t>
            </w:r>
          </w:p>
        </w:tc>
      </w:tr>
      <w:tr w:rsidR="00193A4C" w:rsidRPr="00C4189F" w:rsidTr="004D0160">
        <w:tc>
          <w:tcPr>
            <w:tcW w:w="554" w:type="dxa"/>
            <w:shd w:val="clear" w:color="auto" w:fill="FFFFFF" w:themeFill="background1"/>
          </w:tcPr>
          <w:p w:rsidR="00193A4C" w:rsidRPr="00C4189F" w:rsidRDefault="00193A4C" w:rsidP="001C31F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193A4C" w:rsidRPr="00C4189F" w:rsidRDefault="008D604E" w:rsidP="00142791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193A4C" w:rsidRPr="00C4189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="00193A4C"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 xml:space="preserve">মো: </w:t>
            </w:r>
            <w:r w:rsidR="00193A4C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রফিকুজ্জামান</w:t>
            </w:r>
          </w:p>
        </w:tc>
        <w:tc>
          <w:tcPr>
            <w:tcW w:w="2340" w:type="dxa"/>
            <w:shd w:val="clear" w:color="auto" w:fill="FFFFFF" w:themeFill="background1"/>
          </w:tcPr>
          <w:p w:rsidR="00193A4C" w:rsidRPr="00C4189F" w:rsidRDefault="00193A4C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সহকারী প্রকৌ: (গ্লাস)</w:t>
            </w:r>
          </w:p>
        </w:tc>
        <w:tc>
          <w:tcPr>
            <w:tcW w:w="1170" w:type="dxa"/>
            <w:shd w:val="clear" w:color="auto" w:fill="FFFFFF" w:themeFill="background1"/>
          </w:tcPr>
          <w:p w:rsidR="00193A4C" w:rsidRDefault="00193A4C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৩৮২</w:t>
            </w:r>
          </w:p>
          <w:p w:rsidR="00193A4C" w:rsidRPr="00C4189F" w:rsidRDefault="00193A4C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৬৪২০-৪</w:t>
            </w:r>
          </w:p>
        </w:tc>
        <w:tc>
          <w:tcPr>
            <w:tcW w:w="1260" w:type="dxa"/>
            <w:shd w:val="clear" w:color="auto" w:fill="FFFFFF" w:themeFill="background1"/>
          </w:tcPr>
          <w:p w:rsidR="00193A4C" w:rsidRPr="00C4189F" w:rsidRDefault="00193A4C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২৫-০৭-০৭</w:t>
            </w:r>
          </w:p>
        </w:tc>
        <w:tc>
          <w:tcPr>
            <w:tcW w:w="1260" w:type="dxa"/>
            <w:shd w:val="clear" w:color="auto" w:fill="FFFFFF" w:themeFill="background1"/>
          </w:tcPr>
          <w:p w:rsidR="00193A4C" w:rsidRPr="00C4189F" w:rsidRDefault="00193A4C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০১-০৯-২০২০</w:t>
            </w:r>
          </w:p>
        </w:tc>
        <w:tc>
          <w:tcPr>
            <w:tcW w:w="1350" w:type="dxa"/>
            <w:shd w:val="clear" w:color="auto" w:fill="FFFFFF" w:themeFill="background1"/>
          </w:tcPr>
          <w:p w:rsidR="00193A4C" w:rsidRDefault="00193A4C" w:rsidP="004D0160">
            <w:pPr>
              <w:spacing w:after="0" w:line="240" w:lineRule="auto"/>
              <w:ind w:right="-171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C4189F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মেহেরপুর</w:t>
            </w:r>
          </w:p>
        </w:tc>
      </w:tr>
      <w:tr w:rsidR="00193A4C" w:rsidRPr="00151721" w:rsidTr="004D0160">
        <w:tc>
          <w:tcPr>
            <w:tcW w:w="554" w:type="dxa"/>
            <w:shd w:val="clear" w:color="auto" w:fill="FFFFFF" w:themeFill="background1"/>
          </w:tcPr>
          <w:p w:rsidR="00193A4C" w:rsidRPr="00151721" w:rsidRDefault="00193A4C" w:rsidP="001C31F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193A4C" w:rsidRPr="00151721" w:rsidRDefault="008763A6" w:rsidP="00142791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193A4C" w:rsidRPr="00151721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="00193A4C" w:rsidRPr="00151721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কামনাশীষ সরকার</w:t>
            </w:r>
          </w:p>
        </w:tc>
        <w:tc>
          <w:tcPr>
            <w:tcW w:w="2340" w:type="dxa"/>
            <w:shd w:val="clear" w:color="auto" w:fill="FFFFFF" w:themeFill="background1"/>
          </w:tcPr>
          <w:p w:rsidR="00193A4C" w:rsidRPr="00151721" w:rsidRDefault="00193A4C" w:rsidP="004D0160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151721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সহকারী প্রকৌ</w:t>
            </w:r>
            <w:r w:rsidRPr="00151721">
              <w:rPr>
                <w:rFonts w:ascii="Nikosh" w:hAnsi="Nikosh" w:cs="Nikosh"/>
                <w:sz w:val="24"/>
                <w:szCs w:val="24"/>
                <w:lang w:bidi="bn-IN"/>
              </w:rPr>
              <w:t xml:space="preserve">: </w:t>
            </w:r>
            <w:r w:rsidRPr="00151721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(কেমিক্যাল)</w:t>
            </w:r>
          </w:p>
        </w:tc>
        <w:tc>
          <w:tcPr>
            <w:tcW w:w="1170" w:type="dxa"/>
            <w:shd w:val="clear" w:color="auto" w:fill="FFFFFF" w:themeFill="background1"/>
          </w:tcPr>
          <w:p w:rsidR="00193A4C" w:rsidRPr="00285DC0" w:rsidRDefault="00193A4C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  <w:r w:rsidRPr="00285DC0">
              <w:rPr>
                <w:rFonts w:ascii="Nikosh" w:hAnsi="Nikosh" w:cs="Nikosh"/>
                <w:sz w:val="26"/>
                <w:szCs w:val="26"/>
                <w:cs/>
              </w:rPr>
              <w:t>১৩৯</w:t>
            </w:r>
            <w:r w:rsidRPr="00285DC0">
              <w:rPr>
                <w:rFonts w:ascii="Nikosh" w:hAnsi="Nikosh" w:cs="Nikosh" w:hint="cs"/>
                <w:sz w:val="26"/>
                <w:szCs w:val="26"/>
                <w:cs/>
              </w:rPr>
              <w:t>১</w:t>
            </w:r>
          </w:p>
          <w:p w:rsidR="00193A4C" w:rsidRPr="00151721" w:rsidRDefault="00193A4C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</w:rPr>
              <w:t>৫৮০৮-১</w:t>
            </w:r>
          </w:p>
        </w:tc>
        <w:tc>
          <w:tcPr>
            <w:tcW w:w="1260" w:type="dxa"/>
            <w:shd w:val="clear" w:color="auto" w:fill="FFFFFF" w:themeFill="background1"/>
          </w:tcPr>
          <w:p w:rsidR="00193A4C" w:rsidRPr="00151721" w:rsidRDefault="00193A4C" w:rsidP="00285DC0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৩০-১২-২০২০</w:t>
            </w:r>
          </w:p>
        </w:tc>
        <w:tc>
          <w:tcPr>
            <w:tcW w:w="1260" w:type="dxa"/>
            <w:shd w:val="clear" w:color="auto" w:fill="FFFFFF" w:themeFill="background1"/>
          </w:tcPr>
          <w:p w:rsidR="00193A4C" w:rsidRPr="00151721" w:rsidRDefault="00193A4C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৩০-১২-২০২০</w:t>
            </w:r>
          </w:p>
        </w:tc>
        <w:tc>
          <w:tcPr>
            <w:tcW w:w="1350" w:type="dxa"/>
            <w:shd w:val="clear" w:color="auto" w:fill="FFFFFF" w:themeFill="background1"/>
          </w:tcPr>
          <w:p w:rsidR="00193A4C" w:rsidRPr="00151721" w:rsidRDefault="00193A4C" w:rsidP="004D0160">
            <w:pPr>
              <w:spacing w:after="0" w:line="240" w:lineRule="auto"/>
              <w:ind w:right="-171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রাজশাহী</w:t>
            </w:r>
          </w:p>
        </w:tc>
      </w:tr>
      <w:tr w:rsidR="00193A4C" w:rsidRPr="00DA1767" w:rsidTr="00AD209A">
        <w:tc>
          <w:tcPr>
            <w:tcW w:w="554" w:type="dxa"/>
            <w:shd w:val="clear" w:color="auto" w:fill="FFFFFF" w:themeFill="background1"/>
          </w:tcPr>
          <w:p w:rsidR="00193A4C" w:rsidRPr="00DA1767" w:rsidRDefault="00193A4C" w:rsidP="001C31F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193A4C" w:rsidRPr="00DA1767" w:rsidRDefault="008763A6" w:rsidP="00AD209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193A4C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আতিকুর রহমান</w:t>
            </w:r>
          </w:p>
        </w:tc>
        <w:tc>
          <w:tcPr>
            <w:tcW w:w="2340" w:type="dxa"/>
            <w:shd w:val="clear" w:color="auto" w:fill="FFFFFF" w:themeFill="background1"/>
          </w:tcPr>
          <w:p w:rsidR="00193A4C" w:rsidRPr="00DA1767" w:rsidRDefault="00193A4C" w:rsidP="007C5C46">
            <w:pPr>
              <w:spacing w:after="0" w:line="240" w:lineRule="auto"/>
              <w:ind w:left="-81" w:right="-108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সহকারী প্রকৌ: (কেমিক্যাল)</w:t>
            </w:r>
          </w:p>
        </w:tc>
        <w:tc>
          <w:tcPr>
            <w:tcW w:w="1170" w:type="dxa"/>
            <w:shd w:val="clear" w:color="auto" w:fill="FFFFFF" w:themeFill="background1"/>
          </w:tcPr>
          <w:p w:rsidR="00193A4C" w:rsidRDefault="00193A4C" w:rsidP="00AD209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৩২</w:t>
            </w:r>
          </w:p>
          <w:p w:rsidR="00193A4C" w:rsidRPr="00DA1767" w:rsidRDefault="00193A4C" w:rsidP="00AD209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---</w:t>
            </w:r>
          </w:p>
        </w:tc>
        <w:tc>
          <w:tcPr>
            <w:tcW w:w="1260" w:type="dxa"/>
            <w:shd w:val="clear" w:color="auto" w:fill="FFFFFF" w:themeFill="background1"/>
          </w:tcPr>
          <w:p w:rsidR="00193A4C" w:rsidRPr="00DA1767" w:rsidRDefault="00193A4C" w:rsidP="00AD209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০৭-১১-২১</w:t>
            </w:r>
          </w:p>
        </w:tc>
        <w:tc>
          <w:tcPr>
            <w:tcW w:w="1260" w:type="dxa"/>
            <w:shd w:val="clear" w:color="auto" w:fill="FFFFFF" w:themeFill="background1"/>
          </w:tcPr>
          <w:p w:rsidR="00193A4C" w:rsidRPr="00DA1767" w:rsidRDefault="00193A4C" w:rsidP="00AD209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০৭-১১-২১</w:t>
            </w:r>
          </w:p>
        </w:tc>
        <w:tc>
          <w:tcPr>
            <w:tcW w:w="1350" w:type="dxa"/>
            <w:shd w:val="clear" w:color="auto" w:fill="FFFFFF" w:themeFill="background1"/>
          </w:tcPr>
          <w:p w:rsidR="00193A4C" w:rsidRPr="00DA1767" w:rsidRDefault="00193A4C" w:rsidP="00AD209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কুমিল্লা</w:t>
            </w:r>
          </w:p>
        </w:tc>
      </w:tr>
      <w:tr w:rsidR="00193A4C" w:rsidRPr="003B11FA" w:rsidTr="004D0160">
        <w:tc>
          <w:tcPr>
            <w:tcW w:w="554" w:type="dxa"/>
            <w:shd w:val="clear" w:color="auto" w:fill="FFFFFF" w:themeFill="background1"/>
          </w:tcPr>
          <w:p w:rsidR="00193A4C" w:rsidRPr="003B11FA" w:rsidRDefault="00193A4C" w:rsidP="001C31F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left"/>
              <w:rPr>
                <w:rFonts w:ascii="SutonnyMJ" w:hAnsi="SutonnyMJ" w:cs="Nikosh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193A4C" w:rsidRPr="003B11FA" w:rsidRDefault="008763A6" w:rsidP="00142791">
            <w:pPr>
              <w:spacing w:after="0" w:line="240" w:lineRule="auto"/>
              <w:jc w:val="left"/>
              <w:rPr>
                <w:rFonts w:ascii="Nikosh" w:hAnsi="Nikosh" w:cs="Nikosh"/>
                <w:cs/>
                <w:lang w:bidi="bn-IN"/>
              </w:rPr>
            </w:pPr>
            <w:r w:rsidRPr="003B11FA">
              <w:rPr>
                <w:rFonts w:ascii="Nikosh" w:hAnsi="Nikosh" w:cs="Nikosh"/>
                <w:lang w:bidi="bn-IN"/>
              </w:rPr>
              <w:t>জনাব</w:t>
            </w:r>
            <w:r w:rsidR="00193A4C" w:rsidRPr="003B11FA">
              <w:rPr>
                <w:rFonts w:ascii="Nikosh" w:hAnsi="Nikosh" w:cs="Nikosh" w:hint="cs"/>
                <w:cs/>
                <w:lang w:bidi="bn-IN"/>
              </w:rPr>
              <w:t xml:space="preserve"> মো: জুয়েল হোসাইন</w:t>
            </w:r>
          </w:p>
        </w:tc>
        <w:tc>
          <w:tcPr>
            <w:tcW w:w="2340" w:type="dxa"/>
            <w:shd w:val="clear" w:color="auto" w:fill="FFFFFF" w:themeFill="background1"/>
          </w:tcPr>
          <w:p w:rsidR="00193A4C" w:rsidRPr="003B11FA" w:rsidRDefault="00193A4C" w:rsidP="004D0160">
            <w:pPr>
              <w:spacing w:after="0" w:line="240" w:lineRule="auto"/>
              <w:jc w:val="left"/>
              <w:rPr>
                <w:rFonts w:ascii="Nikosh" w:hAnsi="Nikosh" w:cs="Nikosh"/>
                <w:cs/>
                <w:lang w:bidi="bn-IN"/>
              </w:rPr>
            </w:pPr>
            <w:r w:rsidRPr="003B11FA">
              <w:rPr>
                <w:rFonts w:ascii="Nikosh" w:hAnsi="Nikosh" w:cs="Nikosh" w:hint="cs"/>
                <w:cs/>
                <w:lang w:bidi="bn-IN"/>
              </w:rPr>
              <w:t>উপ-সহ: প্রকৌ</w:t>
            </w:r>
            <w:r w:rsidRPr="003B11FA">
              <w:rPr>
                <w:rFonts w:ascii="Nikosh" w:hAnsi="Nikosh" w:cs="Nikosh"/>
                <w:lang w:bidi="bn-IN"/>
              </w:rPr>
              <w:t xml:space="preserve">: </w:t>
            </w:r>
            <w:r w:rsidRPr="003B11FA">
              <w:rPr>
                <w:rFonts w:ascii="Nikosh" w:hAnsi="Nikosh" w:cs="Nikosh" w:hint="cs"/>
                <w:cs/>
                <w:lang w:bidi="bn-IN"/>
              </w:rPr>
              <w:t>(কেমিক্যাল)</w:t>
            </w:r>
          </w:p>
        </w:tc>
        <w:tc>
          <w:tcPr>
            <w:tcW w:w="1170" w:type="dxa"/>
            <w:shd w:val="clear" w:color="auto" w:fill="FFFFFF" w:themeFill="background1"/>
          </w:tcPr>
          <w:p w:rsidR="00193A4C" w:rsidRPr="003B11FA" w:rsidRDefault="00193A4C" w:rsidP="00C4189F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 w:rsidRPr="003B11FA">
              <w:rPr>
                <w:rFonts w:ascii="Nikosh" w:hAnsi="Nikosh" w:cs="Nikosh"/>
                <w:cs/>
              </w:rPr>
              <w:t>১৩৯</w:t>
            </w:r>
            <w:r w:rsidRPr="003B11FA">
              <w:rPr>
                <w:rFonts w:ascii="Nikosh" w:hAnsi="Nikosh" w:cs="Nikosh" w:hint="cs"/>
                <w:cs/>
              </w:rPr>
              <w:t>৫</w:t>
            </w:r>
          </w:p>
          <w:p w:rsidR="00193A4C" w:rsidRPr="003B11FA" w:rsidRDefault="00193A4C" w:rsidP="00C4189F">
            <w:pPr>
              <w:spacing w:after="0" w:line="240" w:lineRule="auto"/>
              <w:jc w:val="center"/>
              <w:rPr>
                <w:rFonts w:ascii="Nikosh" w:hAnsi="Nikosh" w:cs="Nikosh"/>
                <w:cs/>
                <w:lang w:bidi="bn-IN"/>
              </w:rPr>
            </w:pPr>
            <w:r w:rsidRPr="003B11FA">
              <w:rPr>
                <w:rFonts w:ascii="Nikosh" w:hAnsi="Nikosh" w:cs="Nikosh"/>
                <w:cs/>
                <w:lang w:bidi="bn-IN"/>
              </w:rPr>
              <w:t>৫৮১২-৩</w:t>
            </w:r>
          </w:p>
        </w:tc>
        <w:tc>
          <w:tcPr>
            <w:tcW w:w="1260" w:type="dxa"/>
            <w:shd w:val="clear" w:color="auto" w:fill="FFFFFF" w:themeFill="background1"/>
          </w:tcPr>
          <w:p w:rsidR="00193A4C" w:rsidRPr="003B11FA" w:rsidRDefault="00193A4C" w:rsidP="004D0160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cs/>
                <w:lang w:bidi="bn-IN"/>
              </w:rPr>
            </w:pPr>
            <w:r w:rsidRPr="003B11FA">
              <w:rPr>
                <w:rFonts w:ascii="Nikosh" w:hAnsi="Nikosh" w:cs="Nikosh" w:hint="cs"/>
                <w:cs/>
                <w:lang w:bidi="bn-IN"/>
              </w:rPr>
              <w:t>৩০-১২-২০২০</w:t>
            </w:r>
          </w:p>
        </w:tc>
        <w:tc>
          <w:tcPr>
            <w:tcW w:w="1260" w:type="dxa"/>
            <w:shd w:val="clear" w:color="auto" w:fill="FFFFFF" w:themeFill="background1"/>
          </w:tcPr>
          <w:p w:rsidR="00193A4C" w:rsidRPr="003B11FA" w:rsidRDefault="00193A4C" w:rsidP="00800BAD">
            <w:pPr>
              <w:spacing w:after="0" w:line="240" w:lineRule="auto"/>
              <w:ind w:left="-81" w:right="-108"/>
              <w:jc w:val="left"/>
              <w:rPr>
                <w:rFonts w:ascii="Nikosh" w:hAnsi="Nikosh" w:cs="Nikosh"/>
                <w:cs/>
                <w:lang w:bidi="bn-IN"/>
              </w:rPr>
            </w:pPr>
            <w:r w:rsidRPr="003B11FA">
              <w:rPr>
                <w:rFonts w:ascii="Nikosh" w:hAnsi="Nikosh" w:cs="Nikosh" w:hint="cs"/>
                <w:cs/>
                <w:lang w:bidi="bn-IN"/>
              </w:rPr>
              <w:t>৩০-১২-২০২০</w:t>
            </w:r>
          </w:p>
        </w:tc>
        <w:tc>
          <w:tcPr>
            <w:tcW w:w="1350" w:type="dxa"/>
            <w:shd w:val="clear" w:color="auto" w:fill="FFFFFF" w:themeFill="background1"/>
          </w:tcPr>
          <w:p w:rsidR="00193A4C" w:rsidRPr="003B11FA" w:rsidRDefault="00193A4C" w:rsidP="004D0160">
            <w:pPr>
              <w:spacing w:after="0" w:line="240" w:lineRule="auto"/>
              <w:ind w:right="-171"/>
              <w:jc w:val="left"/>
              <w:rPr>
                <w:rFonts w:ascii="Nikosh" w:hAnsi="Nikosh" w:cs="Nikosh"/>
                <w:cs/>
                <w:lang w:bidi="bn-IN"/>
              </w:rPr>
            </w:pPr>
            <w:r w:rsidRPr="003B11FA">
              <w:rPr>
                <w:rFonts w:ascii="Nikosh" w:hAnsi="Nikosh" w:cs="Nikosh" w:hint="cs"/>
                <w:cs/>
                <w:lang w:bidi="bn-IN"/>
              </w:rPr>
              <w:t>টাঙ্গাইল</w:t>
            </w:r>
          </w:p>
        </w:tc>
      </w:tr>
      <w:tr w:rsidR="00193A4C" w:rsidRPr="007C5C46" w:rsidTr="004D0160">
        <w:tc>
          <w:tcPr>
            <w:tcW w:w="554" w:type="dxa"/>
            <w:shd w:val="clear" w:color="auto" w:fill="FFFFFF" w:themeFill="background1"/>
          </w:tcPr>
          <w:p w:rsidR="00193A4C" w:rsidRPr="007C5C46" w:rsidRDefault="00193A4C" w:rsidP="001C31F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193A4C" w:rsidRPr="007C5C46" w:rsidRDefault="008763A6" w:rsidP="0074648E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C5C46"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193A4C" w:rsidRPr="007C5C46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মোহাম্মদ উল্লাহ</w:t>
            </w:r>
          </w:p>
        </w:tc>
        <w:tc>
          <w:tcPr>
            <w:tcW w:w="2340" w:type="dxa"/>
            <w:shd w:val="clear" w:color="auto" w:fill="FFFFFF" w:themeFill="background1"/>
          </w:tcPr>
          <w:p w:rsidR="00193A4C" w:rsidRPr="007C5C46" w:rsidRDefault="00193A4C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7C5C46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উপ-সহ: প্রকৌ</w:t>
            </w:r>
            <w:r w:rsidRPr="007C5C46">
              <w:rPr>
                <w:rFonts w:ascii="Nikosh" w:hAnsi="Nikosh" w:cs="Nikosh"/>
                <w:sz w:val="26"/>
                <w:szCs w:val="26"/>
                <w:lang w:bidi="bn-IN"/>
              </w:rPr>
              <w:t xml:space="preserve">: </w:t>
            </w:r>
            <w:r w:rsidR="007C5C46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(কেমি</w:t>
            </w:r>
            <w:r w:rsidR="007C5C46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.</w:t>
            </w:r>
            <w:r w:rsidRPr="007C5C46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)</w:t>
            </w:r>
          </w:p>
        </w:tc>
        <w:tc>
          <w:tcPr>
            <w:tcW w:w="1170" w:type="dxa"/>
            <w:shd w:val="clear" w:color="auto" w:fill="FFFFFF" w:themeFill="background1"/>
          </w:tcPr>
          <w:p w:rsidR="00193A4C" w:rsidRPr="007C5C46" w:rsidRDefault="00193A4C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  <w:r w:rsidRPr="007C5C46">
              <w:rPr>
                <w:rFonts w:ascii="Nikosh" w:hAnsi="Nikosh" w:cs="Nikosh"/>
                <w:sz w:val="26"/>
                <w:szCs w:val="26"/>
              </w:rPr>
              <w:t>১৪১৩</w:t>
            </w:r>
          </w:p>
          <w:p w:rsidR="00193A4C" w:rsidRPr="007C5C46" w:rsidRDefault="009040ED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</w:rPr>
            </w:pPr>
            <w:r w:rsidRPr="007C5C46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৫৮৪৫-৩</w:t>
            </w:r>
          </w:p>
        </w:tc>
        <w:tc>
          <w:tcPr>
            <w:tcW w:w="1260" w:type="dxa"/>
            <w:shd w:val="clear" w:color="auto" w:fill="FFFFFF" w:themeFill="background1"/>
          </w:tcPr>
          <w:p w:rsidR="00193A4C" w:rsidRPr="007C5C46" w:rsidRDefault="00193A4C" w:rsidP="004D0160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7C5C46">
              <w:rPr>
                <w:rFonts w:ascii="Nikosh" w:hAnsi="Nikosh" w:cs="Nikosh"/>
                <w:sz w:val="26"/>
                <w:szCs w:val="26"/>
                <w:lang w:bidi="bn-IN"/>
              </w:rPr>
              <w:t>২৪-০৩-২০২১</w:t>
            </w:r>
          </w:p>
        </w:tc>
        <w:tc>
          <w:tcPr>
            <w:tcW w:w="1260" w:type="dxa"/>
            <w:shd w:val="clear" w:color="auto" w:fill="FFFFFF" w:themeFill="background1"/>
          </w:tcPr>
          <w:p w:rsidR="00193A4C" w:rsidRPr="007C5C46" w:rsidRDefault="00193A4C" w:rsidP="00800BAD">
            <w:pPr>
              <w:spacing w:after="0" w:line="240" w:lineRule="auto"/>
              <w:ind w:left="-81" w:right="-108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7C5C46">
              <w:rPr>
                <w:rFonts w:ascii="Nikosh" w:hAnsi="Nikosh" w:cs="Nikosh"/>
                <w:sz w:val="26"/>
                <w:szCs w:val="26"/>
                <w:lang w:bidi="bn-IN"/>
              </w:rPr>
              <w:t>২৪-০৩-২০২১</w:t>
            </w:r>
          </w:p>
        </w:tc>
        <w:tc>
          <w:tcPr>
            <w:tcW w:w="1350" w:type="dxa"/>
            <w:shd w:val="clear" w:color="auto" w:fill="FFFFFF" w:themeFill="background1"/>
          </w:tcPr>
          <w:p w:rsidR="00193A4C" w:rsidRPr="007C5C46" w:rsidRDefault="00193A4C" w:rsidP="004D0160">
            <w:pPr>
              <w:spacing w:after="0" w:line="240" w:lineRule="auto"/>
              <w:ind w:right="-171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7C5C46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লক্ষ্মীপুর</w:t>
            </w:r>
          </w:p>
        </w:tc>
      </w:tr>
      <w:tr w:rsidR="007932A8" w:rsidRPr="007C5C46" w:rsidTr="004D0160">
        <w:tc>
          <w:tcPr>
            <w:tcW w:w="554" w:type="dxa"/>
            <w:shd w:val="clear" w:color="auto" w:fill="FFFFFF" w:themeFill="background1"/>
          </w:tcPr>
          <w:p w:rsidR="007932A8" w:rsidRPr="007C5C46" w:rsidRDefault="007932A8" w:rsidP="001C31F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7932A8" w:rsidRPr="007C5C46" w:rsidRDefault="007932A8" w:rsidP="002C539A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7C5C46">
              <w:rPr>
                <w:rFonts w:ascii="Nikosh" w:hAnsi="Nikosh" w:cs="Nikosh"/>
                <w:sz w:val="26"/>
                <w:szCs w:val="26"/>
              </w:rPr>
              <w:t>” পলাশ চন্দ্র নন্দী</w:t>
            </w:r>
          </w:p>
        </w:tc>
        <w:tc>
          <w:tcPr>
            <w:tcW w:w="2340" w:type="dxa"/>
            <w:shd w:val="clear" w:color="auto" w:fill="FFFFFF" w:themeFill="background1"/>
          </w:tcPr>
          <w:p w:rsidR="007932A8" w:rsidRPr="007C5C46" w:rsidRDefault="007932A8" w:rsidP="002C539A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7C5C46">
              <w:rPr>
                <w:rFonts w:ascii="Nikosh" w:hAnsi="Nikosh" w:cs="Nikosh"/>
                <w:sz w:val="26"/>
                <w:szCs w:val="26"/>
              </w:rPr>
              <w:t>উপ-সহকারী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7932A8" w:rsidRPr="007C5C46" w:rsidRDefault="007932A8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  <w:r w:rsidRPr="007C5C46">
              <w:rPr>
                <w:rFonts w:ascii="Nikosh" w:hAnsi="Nikosh" w:cs="Nikosh"/>
                <w:sz w:val="26"/>
                <w:szCs w:val="26"/>
              </w:rPr>
              <w:t>১৪৭৪</w:t>
            </w:r>
          </w:p>
          <w:p w:rsidR="007932A8" w:rsidRPr="007C5C46" w:rsidRDefault="007932A8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7932A8" w:rsidRPr="007C5C46" w:rsidRDefault="007932A8" w:rsidP="002C539A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C5C46"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260" w:type="dxa"/>
            <w:shd w:val="clear" w:color="auto" w:fill="FFFFFF" w:themeFill="background1"/>
          </w:tcPr>
          <w:p w:rsidR="007932A8" w:rsidRPr="007C5C46" w:rsidRDefault="007932A8" w:rsidP="002C539A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C5C46"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7932A8" w:rsidRPr="007C5C46" w:rsidRDefault="007932A8" w:rsidP="004D0160">
            <w:pPr>
              <w:spacing w:after="0" w:line="240" w:lineRule="auto"/>
              <w:ind w:right="-171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7C5C46">
              <w:rPr>
                <w:rFonts w:ascii="Nikosh" w:hAnsi="Nikosh" w:cs="Nikosh"/>
                <w:sz w:val="26"/>
                <w:szCs w:val="26"/>
                <w:lang w:bidi="bn-IN"/>
              </w:rPr>
              <w:t>ময়মনসিংহ</w:t>
            </w:r>
          </w:p>
        </w:tc>
      </w:tr>
      <w:tr w:rsidR="007932A8" w:rsidRPr="007C5C46" w:rsidTr="004D0160">
        <w:tc>
          <w:tcPr>
            <w:tcW w:w="554" w:type="dxa"/>
            <w:shd w:val="clear" w:color="auto" w:fill="FFFFFF" w:themeFill="background1"/>
          </w:tcPr>
          <w:p w:rsidR="007932A8" w:rsidRPr="007C5C46" w:rsidRDefault="007932A8" w:rsidP="001C31F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7932A8" w:rsidRPr="007C5C46" w:rsidRDefault="007932A8" w:rsidP="002C539A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7C5C46">
              <w:rPr>
                <w:rFonts w:ascii="Nikosh" w:hAnsi="Nikosh" w:cs="Nikosh"/>
                <w:sz w:val="26"/>
                <w:szCs w:val="26"/>
              </w:rPr>
              <w:t>” জুবায়ের আহমেদ</w:t>
            </w:r>
          </w:p>
        </w:tc>
        <w:tc>
          <w:tcPr>
            <w:tcW w:w="2340" w:type="dxa"/>
            <w:shd w:val="clear" w:color="auto" w:fill="FFFFFF" w:themeFill="background1"/>
          </w:tcPr>
          <w:p w:rsidR="007932A8" w:rsidRPr="007C5C46" w:rsidRDefault="007932A8" w:rsidP="002C539A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7C5C46">
              <w:rPr>
                <w:rFonts w:ascii="Nikosh" w:hAnsi="Nikosh" w:cs="Nikosh"/>
                <w:sz w:val="26"/>
                <w:szCs w:val="26"/>
              </w:rPr>
              <w:t>উপ-সহকারী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7932A8" w:rsidRPr="007C5C46" w:rsidRDefault="007932A8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  <w:r w:rsidRPr="007C5C46">
              <w:rPr>
                <w:rFonts w:ascii="Nikosh" w:hAnsi="Nikosh" w:cs="Nikosh"/>
                <w:sz w:val="26"/>
                <w:szCs w:val="26"/>
              </w:rPr>
              <w:t>১৪৭৬</w:t>
            </w:r>
          </w:p>
          <w:p w:rsidR="007932A8" w:rsidRPr="007C5C46" w:rsidRDefault="007932A8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7932A8" w:rsidRPr="007C5C46" w:rsidRDefault="007932A8" w:rsidP="002C539A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C5C46"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260" w:type="dxa"/>
            <w:shd w:val="clear" w:color="auto" w:fill="FFFFFF" w:themeFill="background1"/>
          </w:tcPr>
          <w:p w:rsidR="007932A8" w:rsidRPr="007C5C46" w:rsidRDefault="007932A8" w:rsidP="002C539A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C5C46"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7932A8" w:rsidRPr="007C5C46" w:rsidRDefault="007932A8" w:rsidP="004D0160">
            <w:pPr>
              <w:spacing w:after="0" w:line="240" w:lineRule="auto"/>
              <w:ind w:right="-171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7C5C46">
              <w:rPr>
                <w:rFonts w:ascii="Nikosh" w:hAnsi="Nikosh" w:cs="Nikosh"/>
                <w:sz w:val="26"/>
                <w:szCs w:val="26"/>
                <w:lang w:bidi="bn-IN"/>
              </w:rPr>
              <w:t>নরসিংদী</w:t>
            </w:r>
          </w:p>
        </w:tc>
      </w:tr>
      <w:tr w:rsidR="007932A8" w:rsidRPr="007C5C46" w:rsidTr="004D0160">
        <w:tc>
          <w:tcPr>
            <w:tcW w:w="554" w:type="dxa"/>
            <w:shd w:val="clear" w:color="auto" w:fill="FFFFFF" w:themeFill="background1"/>
          </w:tcPr>
          <w:p w:rsidR="007932A8" w:rsidRPr="007C5C46" w:rsidRDefault="007932A8" w:rsidP="001C31F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7932A8" w:rsidRPr="007C5C46" w:rsidRDefault="007932A8" w:rsidP="002C539A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7C5C46">
              <w:rPr>
                <w:rFonts w:ascii="Nikosh" w:hAnsi="Nikosh" w:cs="Nikosh"/>
                <w:sz w:val="26"/>
                <w:szCs w:val="26"/>
              </w:rPr>
              <w:t>” মো: সানোয়ার হোসেন</w:t>
            </w:r>
          </w:p>
        </w:tc>
        <w:tc>
          <w:tcPr>
            <w:tcW w:w="2340" w:type="dxa"/>
            <w:shd w:val="clear" w:color="auto" w:fill="FFFFFF" w:themeFill="background1"/>
          </w:tcPr>
          <w:p w:rsidR="007932A8" w:rsidRPr="007C5C46" w:rsidRDefault="007932A8" w:rsidP="002C539A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7C5C46">
              <w:rPr>
                <w:rFonts w:ascii="Nikosh" w:hAnsi="Nikosh" w:cs="Nikosh"/>
                <w:sz w:val="26"/>
                <w:szCs w:val="26"/>
              </w:rPr>
              <w:t>উপ-সহকারী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7932A8" w:rsidRPr="007C5C46" w:rsidRDefault="007932A8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  <w:r w:rsidRPr="007C5C46">
              <w:rPr>
                <w:rFonts w:ascii="Nikosh" w:hAnsi="Nikosh" w:cs="Nikosh"/>
                <w:sz w:val="26"/>
                <w:szCs w:val="26"/>
              </w:rPr>
              <w:t>১৪৭৭</w:t>
            </w:r>
          </w:p>
          <w:p w:rsidR="007932A8" w:rsidRPr="007C5C46" w:rsidRDefault="007932A8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7932A8" w:rsidRPr="007C5C46" w:rsidRDefault="007932A8" w:rsidP="002C539A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C5C46"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260" w:type="dxa"/>
            <w:shd w:val="clear" w:color="auto" w:fill="FFFFFF" w:themeFill="background1"/>
          </w:tcPr>
          <w:p w:rsidR="007932A8" w:rsidRPr="007C5C46" w:rsidRDefault="007932A8" w:rsidP="002C539A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C5C46"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7932A8" w:rsidRPr="007C5C46" w:rsidRDefault="007932A8" w:rsidP="004D0160">
            <w:pPr>
              <w:spacing w:after="0" w:line="240" w:lineRule="auto"/>
              <w:ind w:right="-171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7C5C46">
              <w:rPr>
                <w:rFonts w:ascii="Nikosh" w:hAnsi="Nikosh" w:cs="Nikosh"/>
                <w:sz w:val="26"/>
                <w:szCs w:val="26"/>
                <w:lang w:bidi="bn-IN"/>
              </w:rPr>
              <w:t>ঢাকা</w:t>
            </w:r>
          </w:p>
        </w:tc>
      </w:tr>
      <w:tr w:rsidR="007932A8" w:rsidRPr="007C5C46" w:rsidTr="004D0160">
        <w:tc>
          <w:tcPr>
            <w:tcW w:w="554" w:type="dxa"/>
            <w:shd w:val="clear" w:color="auto" w:fill="FFFFFF" w:themeFill="background1"/>
          </w:tcPr>
          <w:p w:rsidR="007932A8" w:rsidRPr="007C5C46" w:rsidRDefault="007932A8" w:rsidP="001C31F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7932A8" w:rsidRPr="007C5C46" w:rsidRDefault="007932A8" w:rsidP="002C539A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7C5C46">
              <w:rPr>
                <w:rFonts w:ascii="Nikosh" w:hAnsi="Nikosh" w:cs="Nikosh"/>
                <w:sz w:val="26"/>
                <w:szCs w:val="26"/>
              </w:rPr>
              <w:t>” সাইফুল ইসলাম সাগর</w:t>
            </w:r>
          </w:p>
        </w:tc>
        <w:tc>
          <w:tcPr>
            <w:tcW w:w="2340" w:type="dxa"/>
            <w:shd w:val="clear" w:color="auto" w:fill="FFFFFF" w:themeFill="background1"/>
          </w:tcPr>
          <w:p w:rsidR="007932A8" w:rsidRPr="007C5C46" w:rsidRDefault="007932A8" w:rsidP="002C539A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7C5C46">
              <w:rPr>
                <w:rFonts w:ascii="Nikosh" w:hAnsi="Nikosh" w:cs="Nikosh"/>
                <w:sz w:val="26"/>
                <w:szCs w:val="26"/>
              </w:rPr>
              <w:t>উপ-সহ: প্রকৌ: (</w:t>
            </w:r>
            <w:r w:rsidR="007C5C46">
              <w:rPr>
                <w:rFonts w:ascii="Nikosh" w:hAnsi="Nikosh" w:cs="Nikosh"/>
                <w:sz w:val="26"/>
                <w:szCs w:val="26"/>
              </w:rPr>
              <w:t>কেমি.</w:t>
            </w:r>
            <w:r w:rsidRPr="007C5C46">
              <w:rPr>
                <w:rFonts w:ascii="Nikosh" w:hAnsi="Nikosh" w:cs="Nikosh"/>
                <w:sz w:val="26"/>
                <w:szCs w:val="26"/>
              </w:rPr>
              <w:t>)</w:t>
            </w:r>
          </w:p>
        </w:tc>
        <w:tc>
          <w:tcPr>
            <w:tcW w:w="1170" w:type="dxa"/>
            <w:shd w:val="clear" w:color="auto" w:fill="FFFFFF" w:themeFill="background1"/>
          </w:tcPr>
          <w:p w:rsidR="007932A8" w:rsidRPr="007C5C46" w:rsidRDefault="007932A8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  <w:r w:rsidRPr="007C5C46">
              <w:rPr>
                <w:rFonts w:ascii="Nikosh" w:hAnsi="Nikosh" w:cs="Nikosh"/>
                <w:sz w:val="26"/>
                <w:szCs w:val="26"/>
              </w:rPr>
              <w:t>১৪৮০</w:t>
            </w:r>
          </w:p>
          <w:p w:rsidR="007932A8" w:rsidRPr="007C5C46" w:rsidRDefault="007932A8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7932A8" w:rsidRPr="007C5C46" w:rsidRDefault="007932A8" w:rsidP="002C539A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C5C46"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260" w:type="dxa"/>
            <w:shd w:val="clear" w:color="auto" w:fill="FFFFFF" w:themeFill="background1"/>
          </w:tcPr>
          <w:p w:rsidR="007932A8" w:rsidRPr="007C5C46" w:rsidRDefault="007932A8" w:rsidP="002C539A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C5C46"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7932A8" w:rsidRPr="007C5C46" w:rsidRDefault="007932A8" w:rsidP="002C539A">
            <w:pPr>
              <w:spacing w:after="0" w:line="240" w:lineRule="auto"/>
              <w:ind w:right="-171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7C5C46">
              <w:rPr>
                <w:rFonts w:ascii="Nikosh" w:hAnsi="Nikosh" w:cs="Nikosh"/>
                <w:sz w:val="26"/>
                <w:szCs w:val="26"/>
                <w:lang w:bidi="bn-IN"/>
              </w:rPr>
              <w:t>ঢাকা</w:t>
            </w:r>
          </w:p>
        </w:tc>
      </w:tr>
      <w:tr w:rsidR="007932A8" w:rsidRPr="007C5C46" w:rsidTr="004D0160">
        <w:tc>
          <w:tcPr>
            <w:tcW w:w="554" w:type="dxa"/>
            <w:shd w:val="clear" w:color="auto" w:fill="FFFFFF" w:themeFill="background1"/>
          </w:tcPr>
          <w:p w:rsidR="007932A8" w:rsidRPr="007C5C46" w:rsidRDefault="007932A8" w:rsidP="001C31F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7932A8" w:rsidRPr="007C5C46" w:rsidRDefault="007932A8" w:rsidP="002C539A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7C5C46">
              <w:rPr>
                <w:rFonts w:ascii="Nikosh" w:hAnsi="Nikosh" w:cs="Nikosh"/>
                <w:sz w:val="26"/>
                <w:szCs w:val="26"/>
              </w:rPr>
              <w:t>” মো: শহিদুল ইসলাম</w:t>
            </w:r>
          </w:p>
        </w:tc>
        <w:tc>
          <w:tcPr>
            <w:tcW w:w="2340" w:type="dxa"/>
            <w:shd w:val="clear" w:color="auto" w:fill="FFFFFF" w:themeFill="background1"/>
          </w:tcPr>
          <w:p w:rsidR="007932A8" w:rsidRPr="007C5C46" w:rsidRDefault="007932A8" w:rsidP="002C539A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7C5C46">
              <w:rPr>
                <w:rFonts w:ascii="Nikosh" w:hAnsi="Nikosh" w:cs="Nikosh"/>
                <w:sz w:val="26"/>
                <w:szCs w:val="26"/>
              </w:rPr>
              <w:t>উপ-সহ: প্রকৌ: (</w:t>
            </w:r>
            <w:r w:rsidR="007C5C46">
              <w:rPr>
                <w:rFonts w:ascii="Nikosh" w:hAnsi="Nikosh" w:cs="Nikosh"/>
                <w:sz w:val="26"/>
                <w:szCs w:val="26"/>
              </w:rPr>
              <w:t>কেমি.</w:t>
            </w:r>
            <w:r w:rsidRPr="007C5C46">
              <w:rPr>
                <w:rFonts w:ascii="Nikosh" w:hAnsi="Nikosh" w:cs="Nikosh"/>
                <w:sz w:val="26"/>
                <w:szCs w:val="26"/>
              </w:rPr>
              <w:t>)</w:t>
            </w:r>
          </w:p>
        </w:tc>
        <w:tc>
          <w:tcPr>
            <w:tcW w:w="1170" w:type="dxa"/>
            <w:shd w:val="clear" w:color="auto" w:fill="FFFFFF" w:themeFill="background1"/>
          </w:tcPr>
          <w:p w:rsidR="007932A8" w:rsidRPr="007C5C46" w:rsidRDefault="007932A8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  <w:r w:rsidRPr="007C5C46">
              <w:rPr>
                <w:rFonts w:ascii="Nikosh" w:hAnsi="Nikosh" w:cs="Nikosh"/>
                <w:sz w:val="26"/>
                <w:szCs w:val="26"/>
              </w:rPr>
              <w:t>১৪৮১</w:t>
            </w:r>
          </w:p>
          <w:p w:rsidR="007932A8" w:rsidRPr="007C5C46" w:rsidRDefault="007932A8" w:rsidP="00C4189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7932A8" w:rsidRPr="007C5C46" w:rsidRDefault="007932A8" w:rsidP="002C539A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C5C46"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260" w:type="dxa"/>
            <w:shd w:val="clear" w:color="auto" w:fill="FFFFFF" w:themeFill="background1"/>
          </w:tcPr>
          <w:p w:rsidR="007932A8" w:rsidRPr="007C5C46" w:rsidRDefault="007932A8" w:rsidP="002C539A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C5C46"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7932A8" w:rsidRPr="007C5C46" w:rsidRDefault="007932A8" w:rsidP="004D0160">
            <w:pPr>
              <w:spacing w:after="0" w:line="240" w:lineRule="auto"/>
              <w:ind w:right="-171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7C5C46">
              <w:rPr>
                <w:rFonts w:ascii="Nikosh" w:hAnsi="Nikosh" w:cs="Nikosh"/>
                <w:sz w:val="26"/>
                <w:szCs w:val="26"/>
                <w:lang w:bidi="bn-IN"/>
              </w:rPr>
              <w:t>নারায়নগঞ্জ</w:t>
            </w:r>
          </w:p>
        </w:tc>
      </w:tr>
    </w:tbl>
    <w:p w:rsidR="001B0B98" w:rsidRDefault="001B0B98" w:rsidP="00FE4F8A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</w:p>
    <w:p w:rsidR="001C31F3" w:rsidRDefault="001C31F3">
      <w:pPr>
        <w:spacing w:after="0" w:line="240" w:lineRule="auto"/>
        <w:rPr>
          <w:rFonts w:ascii="Nikosh" w:hAnsi="Nikosh" w:cs="Nikosh"/>
          <w:sz w:val="26"/>
          <w:szCs w:val="26"/>
          <w:u w:val="single"/>
          <w:cs/>
          <w:lang w:bidi="bn-IN"/>
        </w:rPr>
      </w:pPr>
      <w:r>
        <w:rPr>
          <w:rFonts w:ascii="Nikosh" w:hAnsi="Nikosh" w:cs="Nikosh"/>
          <w:sz w:val="26"/>
          <w:szCs w:val="26"/>
          <w:u w:val="single"/>
          <w:cs/>
          <w:lang w:bidi="bn-IN"/>
        </w:rPr>
        <w:br w:type="page"/>
      </w:r>
    </w:p>
    <w:p w:rsidR="00D7584C" w:rsidRDefault="00D7584C" w:rsidP="00FE4F8A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</w:p>
    <w:p w:rsidR="00DD440E" w:rsidRDefault="006C041B" w:rsidP="00FE4F8A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  <w:r>
        <w:rPr>
          <w:rFonts w:ascii="Nikosh" w:hAnsi="Nikosh" w:cs="Nikosh" w:hint="cs"/>
          <w:sz w:val="26"/>
          <w:szCs w:val="26"/>
          <w:u w:val="single"/>
          <w:cs/>
          <w:lang w:bidi="bn-IN"/>
        </w:rPr>
        <w:t>পাতা নং-</w:t>
      </w:r>
      <w:r w:rsidR="004D26DB">
        <w:rPr>
          <w:rFonts w:ascii="Nikosh" w:hAnsi="Nikosh" w:cs="Nikosh"/>
          <w:sz w:val="26"/>
          <w:szCs w:val="26"/>
          <w:u w:val="single"/>
          <w:cs/>
          <w:lang w:bidi="bn-IN"/>
        </w:rPr>
        <w:t>৮</w:t>
      </w:r>
    </w:p>
    <w:p w:rsidR="00DD440E" w:rsidRPr="00892915" w:rsidRDefault="00DD440E" w:rsidP="00DD440E">
      <w:pPr>
        <w:spacing w:after="0" w:line="240" w:lineRule="auto"/>
        <w:jc w:val="center"/>
        <w:rPr>
          <w:rFonts w:ascii="Nikosh" w:hAnsi="Nikosh" w:cs="Nikosh"/>
          <w:sz w:val="38"/>
          <w:szCs w:val="26"/>
          <w:u w:val="single"/>
          <w:lang w:bidi="bn-IN"/>
        </w:rPr>
      </w:pPr>
    </w:p>
    <w:tbl>
      <w:tblPr>
        <w:tblStyle w:val="TableGrid"/>
        <w:tblW w:w="1062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67"/>
        <w:gridCol w:w="2682"/>
        <w:gridCol w:w="2340"/>
        <w:gridCol w:w="1170"/>
        <w:gridCol w:w="1260"/>
        <w:gridCol w:w="1260"/>
        <w:gridCol w:w="1350"/>
      </w:tblGrid>
      <w:tr w:rsidR="00DD440E" w:rsidRPr="002F1700" w:rsidTr="004D0160">
        <w:tc>
          <w:tcPr>
            <w:tcW w:w="567" w:type="dxa"/>
            <w:shd w:val="clear" w:color="auto" w:fill="D9D9D9" w:themeFill="background1" w:themeFillShade="D9"/>
          </w:tcPr>
          <w:p w:rsidR="00DD440E" w:rsidRPr="002F1700" w:rsidRDefault="00DD440E" w:rsidP="004D0160">
            <w:p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্র: নং</w:t>
            </w:r>
          </w:p>
        </w:tc>
        <w:tc>
          <w:tcPr>
            <w:tcW w:w="2682" w:type="dxa"/>
            <w:shd w:val="clear" w:color="auto" w:fill="D9D9D9" w:themeFill="background1" w:themeFillShade="D9"/>
          </w:tcPr>
          <w:p w:rsidR="00DD440E" w:rsidRPr="002F1700" w:rsidRDefault="00DD440E" w:rsidP="004D0160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র্মকর্তার নাম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="00DD440E" w:rsidRPr="002F1700" w:rsidRDefault="00DD440E" w:rsidP="004D0160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পদবী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:rsidR="00DD440E" w:rsidRPr="002F1700" w:rsidRDefault="00DD440E" w:rsidP="004D0160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  <w:lang w:bidi="bn-IN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থি নং ও</w:t>
            </w:r>
          </w:p>
          <w:p w:rsidR="00DD440E" w:rsidRPr="002F1700" w:rsidRDefault="00DE346D" w:rsidP="004D0160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এমপ্লয়ি</w:t>
            </w:r>
            <w:r w:rsidR="00DD440E"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 xml:space="preserve"> নং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DD440E" w:rsidRPr="002F1700" w:rsidRDefault="00DD440E" w:rsidP="004D0160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ংস্থায় যোগদানের তাং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DD440E" w:rsidRPr="002F1700" w:rsidRDefault="00DD440E" w:rsidP="004D0160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িইউএফএল যোগদানের তাং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DD440E" w:rsidRPr="002F1700" w:rsidRDefault="00DD440E" w:rsidP="004D0160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িজ জেলা</w:t>
            </w:r>
          </w:p>
        </w:tc>
      </w:tr>
    </w:tbl>
    <w:p w:rsidR="00DD440E" w:rsidRPr="008D6FEE" w:rsidRDefault="00DD440E" w:rsidP="00DD440E">
      <w:pPr>
        <w:spacing w:after="0" w:line="240" w:lineRule="auto"/>
        <w:rPr>
          <w:rFonts w:ascii="Nikosh" w:hAnsi="Nikosh" w:cs="Nikosh"/>
          <w:b/>
          <w:bCs/>
          <w:sz w:val="30"/>
          <w:szCs w:val="12"/>
          <w:u w:val="single"/>
          <w:lang w:bidi="bn-IN"/>
        </w:rPr>
      </w:pPr>
    </w:p>
    <w:p w:rsidR="00DD440E" w:rsidRDefault="00DD440E" w:rsidP="004053B1">
      <w:pPr>
        <w:spacing w:after="0" w:line="240" w:lineRule="auto"/>
        <w:jc w:val="center"/>
        <w:rPr>
          <w:rFonts w:ascii="Nikosh" w:hAnsi="Nikosh" w:cs="Nikosh"/>
          <w:b/>
          <w:bCs/>
          <w:sz w:val="26"/>
          <w:szCs w:val="26"/>
          <w:u w:val="single"/>
          <w:lang w:bidi="bn-IN"/>
        </w:rPr>
      </w:pPr>
      <w:r>
        <w:rPr>
          <w:rFonts w:ascii="Nikosh" w:hAnsi="Nikosh" w:cs="Nikosh" w:hint="cs"/>
          <w:b/>
          <w:bCs/>
          <w:sz w:val="26"/>
          <w:szCs w:val="26"/>
          <w:u w:val="single"/>
          <w:cs/>
          <w:lang w:bidi="bn-IN"/>
        </w:rPr>
        <w:t>এফপিডি</w:t>
      </w:r>
      <w:r w:rsidR="004053B1">
        <w:rPr>
          <w:rFonts w:ascii="Nikosh" w:hAnsi="Nikosh" w:cs="Nikosh"/>
          <w:b/>
          <w:bCs/>
          <w:sz w:val="26"/>
          <w:szCs w:val="26"/>
          <w:u w:val="single"/>
          <w:cs/>
          <w:lang w:bidi="bn-IN"/>
        </w:rPr>
        <w:t xml:space="preserve"> শাখা</w:t>
      </w:r>
      <w:r w:rsidRPr="00B86368">
        <w:rPr>
          <w:rFonts w:ascii="Nikosh" w:hAnsi="Nikosh" w:cs="Nikosh"/>
          <w:b/>
          <w:bCs/>
          <w:sz w:val="26"/>
          <w:szCs w:val="26"/>
          <w:u w:val="single"/>
          <w:cs/>
          <w:lang w:bidi="bn-IN"/>
        </w:rPr>
        <w:t>:</w:t>
      </w:r>
      <w:r w:rsidR="001C31F3">
        <w:rPr>
          <w:rFonts w:ascii="Nikosh" w:hAnsi="Nikosh" w:cs="Nikosh"/>
          <w:b/>
          <w:bCs/>
          <w:sz w:val="26"/>
          <w:szCs w:val="26"/>
          <w:u w:val="single"/>
          <w:cs/>
          <w:lang w:bidi="bn-IN"/>
        </w:rPr>
        <w:t xml:space="preserve"> </w:t>
      </w:r>
    </w:p>
    <w:p w:rsidR="00DD440E" w:rsidRDefault="00DD440E" w:rsidP="00DD440E">
      <w:pPr>
        <w:spacing w:after="0" w:line="240" w:lineRule="auto"/>
        <w:rPr>
          <w:b/>
          <w:bCs/>
          <w:sz w:val="12"/>
          <w:szCs w:val="12"/>
          <w:u w:val="single"/>
          <w:lang w:bidi="bn-IN"/>
        </w:rPr>
      </w:pPr>
    </w:p>
    <w:p w:rsidR="006D710C" w:rsidRDefault="006D710C" w:rsidP="004053B1">
      <w:pPr>
        <w:spacing w:after="0" w:line="240" w:lineRule="auto"/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</w:pPr>
    </w:p>
    <w:p w:rsidR="004053B1" w:rsidRPr="004053B1" w:rsidRDefault="004053B1" w:rsidP="00DD440E">
      <w:pPr>
        <w:spacing w:after="0" w:line="240" w:lineRule="auto"/>
        <w:rPr>
          <w:b/>
          <w:bCs/>
          <w:sz w:val="8"/>
          <w:szCs w:val="12"/>
          <w:u w:val="single"/>
          <w:lang w:bidi="bn-IN"/>
        </w:rPr>
      </w:pPr>
    </w:p>
    <w:tbl>
      <w:tblPr>
        <w:tblStyle w:val="TableGrid"/>
        <w:tblW w:w="1062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54"/>
        <w:gridCol w:w="2695"/>
        <w:gridCol w:w="2340"/>
        <w:gridCol w:w="1170"/>
        <w:gridCol w:w="1260"/>
        <w:gridCol w:w="1260"/>
        <w:gridCol w:w="1350"/>
      </w:tblGrid>
      <w:tr w:rsidR="00DD440E" w:rsidRPr="00C4189F" w:rsidTr="004D0160">
        <w:tc>
          <w:tcPr>
            <w:tcW w:w="554" w:type="dxa"/>
            <w:shd w:val="clear" w:color="auto" w:fill="FFFFFF" w:themeFill="background1"/>
          </w:tcPr>
          <w:p w:rsidR="00DD440E" w:rsidRPr="00C4189F" w:rsidRDefault="00DD440E" w:rsidP="0005132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DD440E" w:rsidRPr="00C4189F" w:rsidRDefault="00DD440E" w:rsidP="004D0160">
            <w:pPr>
              <w:spacing w:after="0" w:line="240" w:lineRule="auto"/>
              <w:jc w:val="left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  <w:r w:rsidRPr="00DD440E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নাব কাজল কান্তি সরকার</w:t>
            </w:r>
          </w:p>
        </w:tc>
        <w:tc>
          <w:tcPr>
            <w:tcW w:w="2340" w:type="dxa"/>
            <w:shd w:val="clear" w:color="auto" w:fill="FFFFFF" w:themeFill="background1"/>
          </w:tcPr>
          <w:p w:rsidR="00DD440E" w:rsidRPr="00C4189F" w:rsidRDefault="00DD440E" w:rsidP="004D0160">
            <w:pPr>
              <w:spacing w:after="0" w:line="240" w:lineRule="auto"/>
              <w:jc w:val="left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  <w:r w:rsidRPr="00DD440E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উপ-প্রধান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DD440E" w:rsidRPr="009B165D" w:rsidRDefault="00DD440E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B165D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৭৩৫</w:t>
            </w:r>
          </w:p>
          <w:p w:rsidR="00DD440E" w:rsidRPr="009B165D" w:rsidRDefault="00DD440E" w:rsidP="004D0160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৬০৭০-৭</w:t>
            </w:r>
          </w:p>
        </w:tc>
        <w:tc>
          <w:tcPr>
            <w:tcW w:w="1260" w:type="dxa"/>
            <w:shd w:val="clear" w:color="auto" w:fill="FFFFFF" w:themeFill="background1"/>
          </w:tcPr>
          <w:p w:rsidR="00DD440E" w:rsidRPr="009B165D" w:rsidRDefault="00DD440E" w:rsidP="004D0160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০২-১১-৯১</w:t>
            </w:r>
          </w:p>
        </w:tc>
        <w:tc>
          <w:tcPr>
            <w:tcW w:w="1260" w:type="dxa"/>
            <w:shd w:val="clear" w:color="auto" w:fill="FFFFFF" w:themeFill="background1"/>
          </w:tcPr>
          <w:p w:rsidR="00DD440E" w:rsidRPr="009B165D" w:rsidRDefault="00DD440E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b/>
                <w:bCs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৬-০৬-৯০</w:t>
            </w:r>
          </w:p>
        </w:tc>
        <w:tc>
          <w:tcPr>
            <w:tcW w:w="1350" w:type="dxa"/>
            <w:shd w:val="clear" w:color="auto" w:fill="FFFFFF" w:themeFill="background1"/>
          </w:tcPr>
          <w:p w:rsidR="00DD440E" w:rsidRPr="009B165D" w:rsidRDefault="00DD440E" w:rsidP="004D0160">
            <w:pPr>
              <w:spacing w:after="0" w:line="240" w:lineRule="auto"/>
              <w:ind w:right="-171"/>
              <w:rPr>
                <w:rFonts w:ascii="Nikosh" w:hAnsi="Nikosh" w:cs="Nikosh"/>
                <w:b/>
                <w:bCs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বগুড়া</w:t>
            </w:r>
          </w:p>
        </w:tc>
      </w:tr>
      <w:tr w:rsidR="00C67FA3" w:rsidRPr="00C4189F" w:rsidTr="004D0160">
        <w:tc>
          <w:tcPr>
            <w:tcW w:w="554" w:type="dxa"/>
            <w:shd w:val="clear" w:color="auto" w:fill="FFFFFF" w:themeFill="background1"/>
          </w:tcPr>
          <w:p w:rsidR="00C67FA3" w:rsidRPr="00C4189F" w:rsidRDefault="00C67FA3" w:rsidP="0005132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C67FA3" w:rsidRPr="00DD440E" w:rsidRDefault="004053B1" w:rsidP="00A84145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জনাব</w:t>
            </w:r>
            <w:r w:rsidR="00C67FA3" w:rsidRPr="00DD440E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="008A5811">
              <w:rPr>
                <w:rFonts w:ascii="Nikosh" w:hAnsi="Nikosh" w:cs="Nikosh"/>
                <w:sz w:val="26"/>
                <w:szCs w:val="26"/>
                <w:cs/>
                <w:lang w:bidi="bn-IN"/>
              </w:rPr>
              <w:t xml:space="preserve">মো: </w:t>
            </w:r>
            <w:r w:rsidR="00C67FA3" w:rsidRPr="00DD440E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তাজুল ইসলাম</w:t>
            </w:r>
          </w:p>
        </w:tc>
        <w:tc>
          <w:tcPr>
            <w:tcW w:w="2340" w:type="dxa"/>
            <w:shd w:val="clear" w:color="auto" w:fill="FFFFFF" w:themeFill="background1"/>
          </w:tcPr>
          <w:p w:rsidR="00C67FA3" w:rsidRPr="00DD440E" w:rsidRDefault="00C67FA3" w:rsidP="00A84145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DD440E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উপ-প্রধান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C67FA3" w:rsidRPr="009B165D" w:rsidRDefault="00C67FA3" w:rsidP="00A84145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B165D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৯৫৫</w:t>
            </w:r>
          </w:p>
          <w:p w:rsidR="00C67FA3" w:rsidRPr="009B165D" w:rsidRDefault="00C67FA3" w:rsidP="00A84145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৬০৭৩-১</w:t>
            </w:r>
          </w:p>
        </w:tc>
        <w:tc>
          <w:tcPr>
            <w:tcW w:w="1260" w:type="dxa"/>
            <w:shd w:val="clear" w:color="auto" w:fill="FFFFFF" w:themeFill="background1"/>
          </w:tcPr>
          <w:p w:rsidR="00C67FA3" w:rsidRPr="009B165D" w:rsidRDefault="00C67FA3" w:rsidP="00A84145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৭-০৬-৯০</w:t>
            </w:r>
          </w:p>
        </w:tc>
        <w:tc>
          <w:tcPr>
            <w:tcW w:w="1260" w:type="dxa"/>
            <w:shd w:val="clear" w:color="auto" w:fill="FFFFFF" w:themeFill="background1"/>
          </w:tcPr>
          <w:p w:rsidR="00C67FA3" w:rsidRPr="009B165D" w:rsidRDefault="00C67FA3" w:rsidP="00A8414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০৮-০৯-২০</w:t>
            </w:r>
          </w:p>
        </w:tc>
        <w:tc>
          <w:tcPr>
            <w:tcW w:w="1350" w:type="dxa"/>
            <w:shd w:val="clear" w:color="auto" w:fill="FFFFFF" w:themeFill="background1"/>
          </w:tcPr>
          <w:p w:rsidR="00C67FA3" w:rsidRPr="009B165D" w:rsidRDefault="00C67FA3" w:rsidP="00A84145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িশোরগঞ্জ</w:t>
            </w:r>
          </w:p>
        </w:tc>
      </w:tr>
      <w:tr w:rsidR="00C67FA3" w:rsidRPr="00C4189F" w:rsidTr="004D0160">
        <w:tc>
          <w:tcPr>
            <w:tcW w:w="554" w:type="dxa"/>
            <w:shd w:val="clear" w:color="auto" w:fill="FFFFFF" w:themeFill="background1"/>
          </w:tcPr>
          <w:p w:rsidR="00C67FA3" w:rsidRPr="00C4189F" w:rsidRDefault="00C67FA3" w:rsidP="0005132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C67FA3" w:rsidRPr="00DD440E" w:rsidRDefault="004053B1" w:rsidP="00C67FA3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জনাব</w:t>
            </w:r>
            <w:r w:rsidR="00C67FA3" w:rsidRPr="00DD440E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="00C67FA3" w:rsidRPr="00DD440E">
              <w:rPr>
                <w:rFonts w:ascii="Nikosh" w:hAnsi="Nikosh" w:cs="Nikosh"/>
                <w:sz w:val="26"/>
                <w:szCs w:val="26"/>
                <w:cs/>
                <w:lang w:bidi="bn-IN"/>
              </w:rPr>
              <w:t xml:space="preserve">মো: </w:t>
            </w:r>
            <w:r w:rsidR="00C67FA3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জহিরুল</w:t>
            </w:r>
            <w:r w:rsidR="00D539CB">
              <w:rPr>
                <w:rFonts w:ascii="Nikosh" w:hAnsi="Nikosh" w:cs="Nikosh"/>
                <w:sz w:val="26"/>
                <w:szCs w:val="26"/>
                <w:cs/>
                <w:lang w:bidi="bn-IN"/>
              </w:rPr>
              <w:t xml:space="preserve"> হক</w:t>
            </w:r>
          </w:p>
        </w:tc>
        <w:tc>
          <w:tcPr>
            <w:tcW w:w="2340" w:type="dxa"/>
            <w:shd w:val="clear" w:color="auto" w:fill="FFFFFF" w:themeFill="background1"/>
          </w:tcPr>
          <w:p w:rsidR="00C67FA3" w:rsidRPr="00DD440E" w:rsidRDefault="00C67FA3" w:rsidP="00A84145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DD440E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উপ-প্রধান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C67FA3" w:rsidRPr="009B165D" w:rsidRDefault="00C67FA3" w:rsidP="00A84145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B165D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৯৬১</w:t>
            </w:r>
          </w:p>
          <w:p w:rsidR="00C67FA3" w:rsidRPr="009B165D" w:rsidRDefault="00C67FA3" w:rsidP="00A84145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৬০৭১-৫</w:t>
            </w:r>
          </w:p>
        </w:tc>
        <w:tc>
          <w:tcPr>
            <w:tcW w:w="1260" w:type="dxa"/>
            <w:shd w:val="clear" w:color="auto" w:fill="FFFFFF" w:themeFill="background1"/>
          </w:tcPr>
          <w:p w:rsidR="00C67FA3" w:rsidRPr="009B165D" w:rsidRDefault="00C67FA3" w:rsidP="00A84145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০২-১১-৯১</w:t>
            </w:r>
          </w:p>
        </w:tc>
        <w:tc>
          <w:tcPr>
            <w:tcW w:w="1260" w:type="dxa"/>
            <w:shd w:val="clear" w:color="auto" w:fill="FFFFFF" w:themeFill="background1"/>
          </w:tcPr>
          <w:p w:rsidR="00C67FA3" w:rsidRPr="009B165D" w:rsidRDefault="00C67FA3" w:rsidP="00A8414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০৮-০৯-২০</w:t>
            </w:r>
          </w:p>
        </w:tc>
        <w:tc>
          <w:tcPr>
            <w:tcW w:w="1350" w:type="dxa"/>
            <w:shd w:val="clear" w:color="auto" w:fill="FFFFFF" w:themeFill="background1"/>
          </w:tcPr>
          <w:p w:rsidR="00C67FA3" w:rsidRPr="009B165D" w:rsidRDefault="00C67FA3" w:rsidP="00A84145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টাঙ্গাইল</w:t>
            </w:r>
          </w:p>
        </w:tc>
      </w:tr>
      <w:tr w:rsidR="000D0B92" w:rsidRPr="00C4189F" w:rsidTr="004D0160">
        <w:tc>
          <w:tcPr>
            <w:tcW w:w="554" w:type="dxa"/>
            <w:shd w:val="clear" w:color="auto" w:fill="FFFFFF" w:themeFill="background1"/>
          </w:tcPr>
          <w:p w:rsidR="000D0B92" w:rsidRPr="00C4189F" w:rsidRDefault="000D0B92" w:rsidP="0005132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0D0B92" w:rsidRPr="00DD440E" w:rsidRDefault="004053B1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</w:rPr>
              <w:t>জনাব</w:t>
            </w:r>
            <w:r w:rsidR="000D0B92" w:rsidRPr="00DD440E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="000D0B92" w:rsidRPr="00DD440E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মো: শামীম ইয়ামিন</w:t>
            </w:r>
          </w:p>
        </w:tc>
        <w:tc>
          <w:tcPr>
            <w:tcW w:w="2340" w:type="dxa"/>
            <w:shd w:val="clear" w:color="auto" w:fill="FFFFFF" w:themeFill="background1"/>
          </w:tcPr>
          <w:p w:rsidR="000D0B92" w:rsidRPr="00DD440E" w:rsidRDefault="000D0B92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DD440E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0D0B92" w:rsidRPr="009B165D" w:rsidRDefault="000D0B92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B165D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৯৫৪</w:t>
            </w:r>
          </w:p>
          <w:p w:rsidR="000D0B92" w:rsidRPr="009B165D" w:rsidRDefault="000D0B92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৬২০৭-৫</w:t>
            </w:r>
          </w:p>
        </w:tc>
        <w:tc>
          <w:tcPr>
            <w:tcW w:w="1260" w:type="dxa"/>
            <w:shd w:val="clear" w:color="auto" w:fill="FFFFFF" w:themeFill="background1"/>
          </w:tcPr>
          <w:p w:rsidR="000D0B92" w:rsidRPr="009B165D" w:rsidRDefault="000D0B92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৮-১১-৯১</w:t>
            </w:r>
          </w:p>
        </w:tc>
        <w:tc>
          <w:tcPr>
            <w:tcW w:w="1260" w:type="dxa"/>
            <w:shd w:val="clear" w:color="auto" w:fill="FFFFFF" w:themeFill="background1"/>
          </w:tcPr>
          <w:p w:rsidR="000D0B92" w:rsidRPr="009B165D" w:rsidRDefault="000D0B92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৮-১১-৯১</w:t>
            </w:r>
          </w:p>
        </w:tc>
        <w:tc>
          <w:tcPr>
            <w:tcW w:w="1350" w:type="dxa"/>
            <w:shd w:val="clear" w:color="auto" w:fill="FFFFFF" w:themeFill="background1"/>
          </w:tcPr>
          <w:p w:rsidR="000D0B92" w:rsidRPr="009B165D" w:rsidRDefault="000D0B92" w:rsidP="004D0160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নরসিংদী</w:t>
            </w:r>
          </w:p>
        </w:tc>
      </w:tr>
      <w:tr w:rsidR="00857BCF" w:rsidRPr="00C4189F" w:rsidTr="004D0160">
        <w:tc>
          <w:tcPr>
            <w:tcW w:w="554" w:type="dxa"/>
            <w:shd w:val="clear" w:color="auto" w:fill="FFFFFF" w:themeFill="background1"/>
          </w:tcPr>
          <w:p w:rsidR="00857BCF" w:rsidRPr="00C4189F" w:rsidRDefault="00857BCF" w:rsidP="0005132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857BCF" w:rsidRPr="00F63C50" w:rsidRDefault="004053B1" w:rsidP="00857BCF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u w:val="words"/>
              </w:rPr>
            </w:pPr>
            <w:r>
              <w:rPr>
                <w:rFonts w:ascii="Nikosh" w:hAnsi="Nikosh" w:cs="Nikosh"/>
                <w:sz w:val="26"/>
                <w:szCs w:val="26"/>
              </w:rPr>
              <w:t>জনাব</w:t>
            </w:r>
            <w:r w:rsidR="00F63C5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="00592A58">
              <w:rPr>
                <w:rFonts w:ascii="Nikosh" w:hAnsi="Nikosh" w:cs="Nikosh"/>
                <w:sz w:val="26"/>
                <w:szCs w:val="26"/>
              </w:rPr>
              <w:t>তোয়াহা আহমেদ আবিদ</w:t>
            </w:r>
          </w:p>
        </w:tc>
        <w:tc>
          <w:tcPr>
            <w:tcW w:w="2340" w:type="dxa"/>
            <w:shd w:val="clear" w:color="auto" w:fill="FFFFFF" w:themeFill="background1"/>
          </w:tcPr>
          <w:p w:rsidR="00857BCF" w:rsidRPr="00DD440E" w:rsidRDefault="00592A58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নির্বাহী প্রকৌশলী (রসায়ন)</w:t>
            </w:r>
          </w:p>
        </w:tc>
        <w:tc>
          <w:tcPr>
            <w:tcW w:w="1170" w:type="dxa"/>
            <w:shd w:val="clear" w:color="auto" w:fill="FFFFFF" w:themeFill="background1"/>
          </w:tcPr>
          <w:p w:rsidR="00857BCF" w:rsidRDefault="00592A58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২৯</w:t>
            </w:r>
          </w:p>
          <w:p w:rsidR="00592A58" w:rsidRPr="009B165D" w:rsidRDefault="00592A58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৪৯২২-১</w:t>
            </w:r>
          </w:p>
        </w:tc>
        <w:tc>
          <w:tcPr>
            <w:tcW w:w="1260" w:type="dxa"/>
            <w:shd w:val="clear" w:color="auto" w:fill="FFFFFF" w:themeFill="background1"/>
          </w:tcPr>
          <w:p w:rsidR="00857BCF" w:rsidRPr="009B165D" w:rsidRDefault="00F0130E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১-০৬</w:t>
            </w:r>
          </w:p>
        </w:tc>
        <w:tc>
          <w:tcPr>
            <w:tcW w:w="1260" w:type="dxa"/>
            <w:shd w:val="clear" w:color="auto" w:fill="FFFFFF" w:themeFill="background1"/>
          </w:tcPr>
          <w:p w:rsidR="00857BCF" w:rsidRPr="009B165D" w:rsidRDefault="00592A58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০৯-১০-২১</w:t>
            </w:r>
          </w:p>
        </w:tc>
        <w:tc>
          <w:tcPr>
            <w:tcW w:w="1350" w:type="dxa"/>
            <w:shd w:val="clear" w:color="auto" w:fill="FFFFFF" w:themeFill="background1"/>
          </w:tcPr>
          <w:p w:rsidR="00857BCF" w:rsidRPr="009B165D" w:rsidRDefault="00592A58" w:rsidP="004D0160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ঢাকা</w:t>
            </w:r>
          </w:p>
        </w:tc>
      </w:tr>
      <w:tr w:rsidR="00EE4370" w:rsidRPr="00C4189F" w:rsidTr="004D0160">
        <w:tc>
          <w:tcPr>
            <w:tcW w:w="554" w:type="dxa"/>
            <w:shd w:val="clear" w:color="auto" w:fill="FFFFFF" w:themeFill="background1"/>
          </w:tcPr>
          <w:p w:rsidR="00EE4370" w:rsidRPr="00C4189F" w:rsidRDefault="00EE4370" w:rsidP="0005132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EE4370" w:rsidRPr="00282119" w:rsidRDefault="00282119" w:rsidP="00857BCF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</w:rPr>
            </w:pPr>
            <w:r w:rsidRPr="00282119">
              <w:rPr>
                <w:rFonts w:ascii="Nikosh" w:hAnsi="Nikosh" w:cs="Nikosh"/>
                <w:bCs/>
                <w:sz w:val="24"/>
                <w:szCs w:val="24"/>
              </w:rPr>
              <w:t>জনাব বাদল চন্দ্র সন্ন্যাসী</w:t>
            </w:r>
          </w:p>
        </w:tc>
        <w:tc>
          <w:tcPr>
            <w:tcW w:w="2340" w:type="dxa"/>
            <w:shd w:val="clear" w:color="auto" w:fill="FFFFFF" w:themeFill="background1"/>
          </w:tcPr>
          <w:p w:rsidR="001D5820" w:rsidRPr="006D710C" w:rsidRDefault="001D5820" w:rsidP="001D5820">
            <w:pPr>
              <w:spacing w:after="0" w:line="240" w:lineRule="auto"/>
              <w:rPr>
                <w:rFonts w:ascii="Nikosh" w:hAnsi="Nikosh" w:cs="Nikosh"/>
                <w:b/>
                <w:bCs/>
                <w:sz w:val="44"/>
                <w:szCs w:val="44"/>
                <w:u w:val="single"/>
                <w:cs/>
                <w:lang w:bidi="bn-IN"/>
              </w:rPr>
            </w:pPr>
            <w:r w:rsidRPr="000A78A2">
              <w:rPr>
                <w:rFonts w:ascii="Nikosh" w:hAnsi="Nikosh" w:cs="Nikosh"/>
                <w:sz w:val="24"/>
                <w:szCs w:val="24"/>
              </w:rPr>
              <w:t>নির্বাহী প্রকৌশলী (রসায়ন)</w:t>
            </w:r>
          </w:p>
          <w:p w:rsidR="00EE4370" w:rsidRDefault="00EE4370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  <w:tc>
          <w:tcPr>
            <w:tcW w:w="1170" w:type="dxa"/>
            <w:shd w:val="clear" w:color="auto" w:fill="FFFFFF" w:themeFill="background1"/>
          </w:tcPr>
          <w:p w:rsidR="00EE4370" w:rsidRDefault="007A21C0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৪২</w:t>
            </w:r>
          </w:p>
          <w:p w:rsidR="007A21C0" w:rsidRPr="00892915" w:rsidRDefault="007A21C0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892915">
              <w:rPr>
                <w:rFonts w:ascii="Nikosh" w:hAnsi="Nikosh" w:cs="Nikosh"/>
                <w:sz w:val="26"/>
                <w:szCs w:val="26"/>
                <w:lang w:bidi="bn-IN"/>
              </w:rPr>
              <w:t>৪৬৭০-৬</w:t>
            </w:r>
          </w:p>
        </w:tc>
        <w:tc>
          <w:tcPr>
            <w:tcW w:w="1260" w:type="dxa"/>
            <w:shd w:val="clear" w:color="auto" w:fill="FFFFFF" w:themeFill="background1"/>
          </w:tcPr>
          <w:p w:rsidR="00EE4370" w:rsidRDefault="00892915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২৩-০৭-০৬</w:t>
            </w:r>
          </w:p>
        </w:tc>
        <w:tc>
          <w:tcPr>
            <w:tcW w:w="1260" w:type="dxa"/>
            <w:shd w:val="clear" w:color="auto" w:fill="FFFFFF" w:themeFill="background1"/>
          </w:tcPr>
          <w:p w:rsidR="00EE4370" w:rsidRDefault="007A21C0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২৬-০৮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EE4370" w:rsidRDefault="00892915" w:rsidP="004D0160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গাজীপুর</w:t>
            </w:r>
          </w:p>
        </w:tc>
      </w:tr>
      <w:tr w:rsidR="000D0B92" w:rsidRPr="00C4189F" w:rsidTr="004D0160">
        <w:tc>
          <w:tcPr>
            <w:tcW w:w="554" w:type="dxa"/>
            <w:shd w:val="clear" w:color="auto" w:fill="FFFFFF" w:themeFill="background1"/>
          </w:tcPr>
          <w:p w:rsidR="000D0B92" w:rsidRPr="00C4189F" w:rsidRDefault="000D0B92" w:rsidP="0005132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0D0B92" w:rsidRPr="00DD440E" w:rsidRDefault="004053B1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জনাব</w:t>
            </w:r>
            <w:r w:rsidR="000D0B92" w:rsidRPr="00DD440E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="000D0B92" w:rsidRPr="00DD440E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এ টি এম রশিদুল করিম</w:t>
            </w:r>
          </w:p>
        </w:tc>
        <w:tc>
          <w:tcPr>
            <w:tcW w:w="2340" w:type="dxa"/>
            <w:shd w:val="clear" w:color="auto" w:fill="FFFFFF" w:themeFill="background1"/>
          </w:tcPr>
          <w:p w:rsidR="000D0B92" w:rsidRPr="00DD440E" w:rsidRDefault="000D0B92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DD440E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সহকারী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0D0B92" w:rsidRPr="009B165D" w:rsidRDefault="000D0B92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B165D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১২২৭</w:t>
            </w:r>
          </w:p>
          <w:p w:rsidR="000D0B92" w:rsidRPr="009B165D" w:rsidRDefault="000D0B92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৬৪৬২-৬</w:t>
            </w:r>
          </w:p>
        </w:tc>
        <w:tc>
          <w:tcPr>
            <w:tcW w:w="1260" w:type="dxa"/>
            <w:shd w:val="clear" w:color="auto" w:fill="FFFFFF" w:themeFill="background1"/>
          </w:tcPr>
          <w:p w:rsidR="000D0B92" w:rsidRPr="009B165D" w:rsidRDefault="000D0B92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০৭-০৫-৯৭</w:t>
            </w:r>
          </w:p>
        </w:tc>
        <w:tc>
          <w:tcPr>
            <w:tcW w:w="1260" w:type="dxa"/>
            <w:shd w:val="clear" w:color="auto" w:fill="FFFFFF" w:themeFill="background1"/>
          </w:tcPr>
          <w:p w:rsidR="000D0B92" w:rsidRPr="009B165D" w:rsidRDefault="000D0B92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২৭-১০-১৩</w:t>
            </w:r>
          </w:p>
        </w:tc>
        <w:tc>
          <w:tcPr>
            <w:tcW w:w="1350" w:type="dxa"/>
            <w:shd w:val="clear" w:color="auto" w:fill="FFFFFF" w:themeFill="background1"/>
          </w:tcPr>
          <w:p w:rsidR="000D0B92" w:rsidRPr="009B165D" w:rsidRDefault="000D0B92" w:rsidP="004D0160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কক্সবাজার</w:t>
            </w:r>
          </w:p>
        </w:tc>
      </w:tr>
      <w:tr w:rsidR="00371891" w:rsidRPr="00C4189F" w:rsidTr="004D0160">
        <w:tc>
          <w:tcPr>
            <w:tcW w:w="554" w:type="dxa"/>
            <w:shd w:val="clear" w:color="auto" w:fill="FFFFFF" w:themeFill="background1"/>
          </w:tcPr>
          <w:p w:rsidR="00371891" w:rsidRPr="00C4189F" w:rsidRDefault="00371891" w:rsidP="0005132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371891" w:rsidRPr="00DD440E" w:rsidRDefault="004053B1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জনাব</w:t>
            </w:r>
            <w:r w:rsidR="00371891" w:rsidRPr="00DD440E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="00371891" w:rsidRPr="00DD440E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মো: মোস্তাফিজুর রহমান</w:t>
            </w:r>
          </w:p>
        </w:tc>
        <w:tc>
          <w:tcPr>
            <w:tcW w:w="2340" w:type="dxa"/>
            <w:shd w:val="clear" w:color="auto" w:fill="FFFFFF" w:themeFill="background1"/>
          </w:tcPr>
          <w:p w:rsidR="00371891" w:rsidRPr="00DD440E" w:rsidRDefault="00371891" w:rsidP="004D016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DD440E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উপ-সহ: তত্ত্বাবধায়ক</w:t>
            </w:r>
          </w:p>
        </w:tc>
        <w:tc>
          <w:tcPr>
            <w:tcW w:w="1170" w:type="dxa"/>
            <w:shd w:val="clear" w:color="auto" w:fill="FFFFFF" w:themeFill="background1"/>
          </w:tcPr>
          <w:p w:rsidR="00371891" w:rsidRPr="009B165D" w:rsidRDefault="00371891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B165D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৩৪২</w:t>
            </w:r>
          </w:p>
          <w:p w:rsidR="00371891" w:rsidRPr="009B165D" w:rsidRDefault="00371891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----</w:t>
            </w:r>
          </w:p>
        </w:tc>
        <w:tc>
          <w:tcPr>
            <w:tcW w:w="1260" w:type="dxa"/>
            <w:shd w:val="clear" w:color="auto" w:fill="FFFFFF" w:themeFill="background1"/>
          </w:tcPr>
          <w:p w:rsidR="00371891" w:rsidRPr="009B165D" w:rsidRDefault="00371891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০৫-১২-৯১</w:t>
            </w:r>
          </w:p>
        </w:tc>
        <w:tc>
          <w:tcPr>
            <w:tcW w:w="1260" w:type="dxa"/>
            <w:shd w:val="clear" w:color="auto" w:fill="FFFFFF" w:themeFill="background1"/>
          </w:tcPr>
          <w:p w:rsidR="00371891" w:rsidRPr="009B165D" w:rsidRDefault="00371891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১১-০৬-১৯</w:t>
            </w:r>
          </w:p>
        </w:tc>
        <w:tc>
          <w:tcPr>
            <w:tcW w:w="1350" w:type="dxa"/>
            <w:shd w:val="clear" w:color="auto" w:fill="FFFFFF" w:themeFill="background1"/>
          </w:tcPr>
          <w:p w:rsidR="00371891" w:rsidRPr="009B165D" w:rsidRDefault="00371891" w:rsidP="004D0160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9B165D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নোয়াখালী</w:t>
            </w:r>
          </w:p>
        </w:tc>
      </w:tr>
      <w:tr w:rsidR="001B3849" w:rsidRPr="00477A01" w:rsidTr="004D0160">
        <w:tc>
          <w:tcPr>
            <w:tcW w:w="554" w:type="dxa"/>
            <w:shd w:val="clear" w:color="auto" w:fill="FFFFFF" w:themeFill="background1"/>
          </w:tcPr>
          <w:p w:rsidR="001B3849" w:rsidRPr="00477A01" w:rsidRDefault="001B3849" w:rsidP="0005132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1B3849" w:rsidRPr="00477A01" w:rsidRDefault="001B3849" w:rsidP="002C539A">
            <w:pPr>
              <w:pStyle w:val="NoSpacing"/>
              <w:jc w:val="both"/>
              <w:rPr>
                <w:rFonts w:ascii="Nikosh" w:hAnsi="Nikosh" w:cs="Nikosh"/>
                <w:sz w:val="26"/>
                <w:szCs w:val="26"/>
              </w:rPr>
            </w:pPr>
            <w:r w:rsidRPr="00477A01">
              <w:rPr>
                <w:rFonts w:ascii="Nikosh" w:hAnsi="Nikosh" w:cs="Nikosh"/>
                <w:sz w:val="26"/>
                <w:szCs w:val="26"/>
              </w:rPr>
              <w:t>জনাব মো: রাজন বেগ</w:t>
            </w:r>
          </w:p>
        </w:tc>
        <w:tc>
          <w:tcPr>
            <w:tcW w:w="2340" w:type="dxa"/>
            <w:shd w:val="clear" w:color="auto" w:fill="FFFFFF" w:themeFill="background1"/>
          </w:tcPr>
          <w:p w:rsidR="001B3849" w:rsidRPr="00477A01" w:rsidRDefault="001B3849" w:rsidP="002C539A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477A01">
              <w:rPr>
                <w:rFonts w:ascii="Nikosh" w:hAnsi="Nikosh" w:cs="Nikosh"/>
                <w:sz w:val="26"/>
                <w:szCs w:val="26"/>
              </w:rPr>
              <w:t>উপ-সহকারী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1B3849" w:rsidRPr="00477A01" w:rsidRDefault="001B3849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477A01">
              <w:rPr>
                <w:rFonts w:ascii="Nikosh" w:hAnsi="Nikosh" w:cs="Nikosh"/>
                <w:sz w:val="26"/>
                <w:szCs w:val="26"/>
                <w:lang w:bidi="bn-IN"/>
              </w:rPr>
              <w:t>১৪৭৩</w:t>
            </w:r>
          </w:p>
          <w:p w:rsidR="001B3849" w:rsidRPr="00477A01" w:rsidRDefault="001B3849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1B3849" w:rsidRPr="00477A01" w:rsidRDefault="001B3849" w:rsidP="004D0160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477A01"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260" w:type="dxa"/>
            <w:shd w:val="clear" w:color="auto" w:fill="FFFFFF" w:themeFill="background1"/>
          </w:tcPr>
          <w:p w:rsidR="001B3849" w:rsidRPr="00477A01" w:rsidRDefault="001B3849" w:rsidP="002C539A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477A01"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1B3849" w:rsidRPr="00477A01" w:rsidRDefault="001B3849" w:rsidP="002C539A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477A01">
              <w:rPr>
                <w:rFonts w:ascii="Nikosh" w:hAnsi="Nikosh" w:cs="Nikosh"/>
                <w:sz w:val="26"/>
                <w:szCs w:val="26"/>
              </w:rPr>
              <w:t>কিশোরগঞ্জ</w:t>
            </w:r>
          </w:p>
        </w:tc>
      </w:tr>
      <w:tr w:rsidR="001B3849" w:rsidRPr="00477A01" w:rsidTr="004D0160">
        <w:tc>
          <w:tcPr>
            <w:tcW w:w="554" w:type="dxa"/>
            <w:shd w:val="clear" w:color="auto" w:fill="FFFFFF" w:themeFill="background1"/>
          </w:tcPr>
          <w:p w:rsidR="001B3849" w:rsidRPr="00477A01" w:rsidRDefault="001B3849" w:rsidP="0005132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1B3849" w:rsidRPr="00477A01" w:rsidRDefault="001B3849" w:rsidP="002C539A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477A01">
              <w:rPr>
                <w:rFonts w:ascii="Nikosh" w:hAnsi="Nikosh" w:cs="Nikosh"/>
                <w:sz w:val="26"/>
                <w:szCs w:val="26"/>
              </w:rPr>
              <w:t>” রিসাত আল রাকিব</w:t>
            </w:r>
          </w:p>
        </w:tc>
        <w:tc>
          <w:tcPr>
            <w:tcW w:w="2340" w:type="dxa"/>
            <w:shd w:val="clear" w:color="auto" w:fill="FFFFFF" w:themeFill="background1"/>
          </w:tcPr>
          <w:p w:rsidR="001B3849" w:rsidRPr="00477A01" w:rsidRDefault="001B3849" w:rsidP="002C539A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477A01">
              <w:rPr>
                <w:rFonts w:ascii="Nikosh" w:hAnsi="Nikosh" w:cs="Nikosh"/>
                <w:sz w:val="26"/>
                <w:szCs w:val="26"/>
              </w:rPr>
              <w:t>উপ-সহ: প্রকৌ: (</w:t>
            </w:r>
            <w:r w:rsidR="00477A01">
              <w:rPr>
                <w:rFonts w:ascii="Nikosh" w:hAnsi="Nikosh" w:cs="Nikosh"/>
                <w:sz w:val="26"/>
                <w:szCs w:val="26"/>
              </w:rPr>
              <w:t>কেমি.</w:t>
            </w:r>
            <w:r w:rsidRPr="00477A01">
              <w:rPr>
                <w:rFonts w:ascii="Nikosh" w:hAnsi="Nikosh" w:cs="Nikosh"/>
                <w:sz w:val="26"/>
                <w:szCs w:val="26"/>
              </w:rPr>
              <w:t>)</w:t>
            </w:r>
          </w:p>
        </w:tc>
        <w:tc>
          <w:tcPr>
            <w:tcW w:w="1170" w:type="dxa"/>
            <w:shd w:val="clear" w:color="auto" w:fill="FFFFFF" w:themeFill="background1"/>
          </w:tcPr>
          <w:p w:rsidR="001B3849" w:rsidRPr="00477A01" w:rsidRDefault="001B3849" w:rsidP="002C539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  <w:r w:rsidRPr="00477A01">
              <w:rPr>
                <w:rFonts w:ascii="Nikosh" w:hAnsi="Nikosh" w:cs="Nikosh"/>
                <w:sz w:val="26"/>
                <w:szCs w:val="26"/>
              </w:rPr>
              <w:t>১৪৮৪</w:t>
            </w:r>
          </w:p>
          <w:p w:rsidR="001B3849" w:rsidRPr="00477A01" w:rsidRDefault="001B3849" w:rsidP="002C539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1B3849" w:rsidRPr="00477A01" w:rsidRDefault="001B3849" w:rsidP="002C539A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477A01"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260" w:type="dxa"/>
            <w:shd w:val="clear" w:color="auto" w:fill="FFFFFF" w:themeFill="background1"/>
          </w:tcPr>
          <w:p w:rsidR="001B3849" w:rsidRPr="00477A01" w:rsidRDefault="001B3849" w:rsidP="002C539A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477A01"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1B3849" w:rsidRPr="00477A01" w:rsidRDefault="001B3849" w:rsidP="002C539A">
            <w:pPr>
              <w:spacing w:after="0" w:line="240" w:lineRule="auto"/>
              <w:ind w:right="-171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477A01">
              <w:rPr>
                <w:rFonts w:ascii="Nikosh" w:hAnsi="Nikosh" w:cs="Nikosh"/>
                <w:sz w:val="26"/>
                <w:szCs w:val="26"/>
                <w:lang w:bidi="bn-IN"/>
              </w:rPr>
              <w:t>টাঙ্গাইল</w:t>
            </w:r>
          </w:p>
        </w:tc>
      </w:tr>
    </w:tbl>
    <w:p w:rsidR="00C4189F" w:rsidRDefault="00C4189F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</w:p>
    <w:p w:rsidR="00DD440E" w:rsidRPr="00DD440E" w:rsidRDefault="00DD440E" w:rsidP="00DD440E">
      <w:pPr>
        <w:spacing w:after="0" w:line="240" w:lineRule="auto"/>
        <w:rPr>
          <w:rFonts w:ascii="Nikosh" w:hAnsi="Nikosh" w:cs="Nikosh"/>
          <w:sz w:val="26"/>
          <w:szCs w:val="26"/>
        </w:rPr>
      </w:pPr>
    </w:p>
    <w:p w:rsidR="00725152" w:rsidRDefault="00725152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  <w:r>
        <w:rPr>
          <w:rFonts w:ascii="Nikosh" w:hAnsi="Nikosh" w:cs="Nikosh"/>
          <w:sz w:val="26"/>
          <w:szCs w:val="26"/>
          <w:lang w:bidi="bn-IN"/>
        </w:rPr>
        <w:br w:type="page"/>
      </w:r>
    </w:p>
    <w:p w:rsidR="00725152" w:rsidRDefault="00725152" w:rsidP="00725152">
      <w:pPr>
        <w:spacing w:after="0" w:line="240" w:lineRule="auto"/>
        <w:jc w:val="center"/>
        <w:rPr>
          <w:rFonts w:ascii="Nikosh" w:hAnsi="Nikosh" w:cs="Nikosh"/>
          <w:u w:val="single"/>
          <w:cs/>
          <w:lang w:bidi="bn-IN"/>
        </w:rPr>
      </w:pPr>
      <w:r w:rsidRPr="008B40AA">
        <w:rPr>
          <w:rFonts w:ascii="Nikosh" w:hAnsi="Nikosh" w:cs="Nikosh" w:hint="cs"/>
          <w:u w:val="single"/>
          <w:cs/>
          <w:lang w:bidi="bn-IN"/>
        </w:rPr>
        <w:lastRenderedPageBreak/>
        <w:t>পাতা নং-</w:t>
      </w:r>
      <w:r w:rsidR="004D26DB" w:rsidRPr="008B40AA">
        <w:rPr>
          <w:rFonts w:ascii="Nikosh" w:hAnsi="Nikosh" w:cs="Nikosh"/>
          <w:u w:val="single"/>
          <w:cs/>
          <w:lang w:bidi="bn-IN"/>
        </w:rPr>
        <w:t>৯</w:t>
      </w:r>
    </w:p>
    <w:p w:rsidR="003A0151" w:rsidRPr="008B40AA" w:rsidRDefault="003A0151" w:rsidP="00725152">
      <w:pPr>
        <w:spacing w:after="0" w:line="240" w:lineRule="auto"/>
        <w:jc w:val="center"/>
        <w:rPr>
          <w:rFonts w:ascii="Nikosh" w:hAnsi="Nikosh" w:cs="Nikosh"/>
          <w:u w:val="single"/>
          <w:cs/>
          <w:lang w:bidi="bn-IN"/>
        </w:rPr>
      </w:pPr>
    </w:p>
    <w:tbl>
      <w:tblPr>
        <w:tblStyle w:val="TableGrid"/>
        <w:tblW w:w="1062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67"/>
        <w:gridCol w:w="2682"/>
        <w:gridCol w:w="2340"/>
        <w:gridCol w:w="1170"/>
        <w:gridCol w:w="1260"/>
        <w:gridCol w:w="1260"/>
        <w:gridCol w:w="1350"/>
      </w:tblGrid>
      <w:tr w:rsidR="00725152" w:rsidRPr="002F1700" w:rsidTr="004D0160">
        <w:tc>
          <w:tcPr>
            <w:tcW w:w="567" w:type="dxa"/>
            <w:shd w:val="clear" w:color="auto" w:fill="D9D9D9" w:themeFill="background1" w:themeFillShade="D9"/>
          </w:tcPr>
          <w:p w:rsidR="00725152" w:rsidRPr="002F1700" w:rsidRDefault="00725152" w:rsidP="004D0160">
            <w:p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্র: নং</w:t>
            </w:r>
          </w:p>
        </w:tc>
        <w:tc>
          <w:tcPr>
            <w:tcW w:w="2682" w:type="dxa"/>
            <w:shd w:val="clear" w:color="auto" w:fill="D9D9D9" w:themeFill="background1" w:themeFillShade="D9"/>
          </w:tcPr>
          <w:p w:rsidR="00725152" w:rsidRPr="002F1700" w:rsidRDefault="00725152" w:rsidP="004D0160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র্মকর্তার নাম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="00725152" w:rsidRPr="002F1700" w:rsidRDefault="00725152" w:rsidP="004D0160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পদবী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:rsidR="00725152" w:rsidRPr="002F1700" w:rsidRDefault="00725152" w:rsidP="004D0160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  <w:lang w:bidi="bn-IN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থি নং ও</w:t>
            </w:r>
          </w:p>
          <w:p w:rsidR="00725152" w:rsidRPr="002F1700" w:rsidRDefault="002D380C" w:rsidP="004D0160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এমপ্লয়ি</w:t>
            </w:r>
            <w:r w:rsidR="00725152"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 xml:space="preserve"> নং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725152" w:rsidRPr="002F1700" w:rsidRDefault="00725152" w:rsidP="004D0160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ংস্থায় যোগদানের তাং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725152" w:rsidRPr="002F1700" w:rsidRDefault="00725152" w:rsidP="004D0160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িইউএফএল যোগদানের তাং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725152" w:rsidRPr="002F1700" w:rsidRDefault="00725152" w:rsidP="004D0160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িজ জেলা</w:t>
            </w:r>
          </w:p>
        </w:tc>
      </w:tr>
    </w:tbl>
    <w:p w:rsidR="00725152" w:rsidRPr="00B86368" w:rsidRDefault="00725152" w:rsidP="00725152">
      <w:pPr>
        <w:spacing w:after="0" w:line="240" w:lineRule="auto"/>
        <w:rPr>
          <w:rFonts w:ascii="Nikosh" w:hAnsi="Nikosh" w:cs="Nikosh"/>
          <w:b/>
          <w:bCs/>
          <w:sz w:val="12"/>
          <w:szCs w:val="12"/>
          <w:u w:val="single"/>
          <w:lang w:bidi="bn-IN"/>
        </w:rPr>
      </w:pPr>
    </w:p>
    <w:p w:rsidR="00725152" w:rsidRPr="008B40AA" w:rsidRDefault="00725152" w:rsidP="00725152">
      <w:pPr>
        <w:spacing w:after="0" w:line="240" w:lineRule="auto"/>
        <w:rPr>
          <w:rFonts w:ascii="Nikosh" w:hAnsi="Nikosh" w:cs="Nikosh"/>
          <w:b/>
          <w:bCs/>
          <w:u w:val="single"/>
          <w:lang w:bidi="bn-IN"/>
        </w:rPr>
      </w:pPr>
      <w:r w:rsidRPr="008B40AA">
        <w:rPr>
          <w:rFonts w:ascii="Nikosh" w:hAnsi="Nikosh" w:cs="Nikosh"/>
          <w:b/>
          <w:bCs/>
          <w:u w:val="single"/>
          <w:cs/>
          <w:lang w:bidi="bn-IN"/>
        </w:rPr>
        <w:t>অপারেশন (অ্যামোনিয়া ও ইউটিলিটি) বিভাগ:</w:t>
      </w:r>
      <w:r w:rsidR="00715AFF">
        <w:rPr>
          <w:rFonts w:ascii="Nikosh" w:hAnsi="Nikosh" w:cs="Nikosh"/>
          <w:b/>
          <w:bCs/>
          <w:u w:val="single"/>
          <w:cs/>
          <w:lang w:bidi="bn-IN"/>
        </w:rPr>
        <w:t xml:space="preserve"> </w:t>
      </w:r>
    </w:p>
    <w:p w:rsidR="008647B4" w:rsidRPr="008B40AA" w:rsidRDefault="008647B4" w:rsidP="00805292">
      <w:pPr>
        <w:spacing w:after="0" w:line="240" w:lineRule="auto"/>
        <w:jc w:val="center"/>
        <w:rPr>
          <w:rFonts w:ascii="Nikosh" w:hAnsi="Nikosh" w:cs="Nikosh"/>
          <w:b/>
          <w:u w:val="single"/>
        </w:rPr>
      </w:pPr>
      <w:r w:rsidRPr="008B40AA">
        <w:rPr>
          <w:rFonts w:ascii="Nikosh" w:hAnsi="Nikosh" w:cs="Nikosh"/>
          <w:b/>
          <w:u w:val="single"/>
        </w:rPr>
        <w:t>অ্যামোনিয়া শাখা:</w:t>
      </w:r>
      <w:r w:rsidR="00245287" w:rsidRPr="008B40AA">
        <w:rPr>
          <w:rFonts w:ascii="Nikosh" w:hAnsi="Nikosh" w:cs="Nikosh"/>
          <w:b/>
          <w:u w:val="single"/>
        </w:rPr>
        <w:t xml:space="preserve"> </w:t>
      </w:r>
    </w:p>
    <w:tbl>
      <w:tblPr>
        <w:tblStyle w:val="TableGrid"/>
        <w:tblW w:w="1062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54"/>
        <w:gridCol w:w="2695"/>
        <w:gridCol w:w="2340"/>
        <w:gridCol w:w="1170"/>
        <w:gridCol w:w="1260"/>
        <w:gridCol w:w="1260"/>
        <w:gridCol w:w="1350"/>
      </w:tblGrid>
      <w:tr w:rsidR="00725152" w:rsidRPr="00725152" w:rsidTr="004D0160">
        <w:tc>
          <w:tcPr>
            <w:tcW w:w="554" w:type="dxa"/>
            <w:shd w:val="clear" w:color="auto" w:fill="FFFFFF" w:themeFill="background1"/>
          </w:tcPr>
          <w:p w:rsidR="00725152" w:rsidRPr="00725152" w:rsidRDefault="00725152" w:rsidP="000513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725152" w:rsidRPr="00725152" w:rsidRDefault="008647B4" w:rsidP="008647B4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 প্রদীপ কুমার নাথ</w:t>
            </w:r>
          </w:p>
        </w:tc>
        <w:tc>
          <w:tcPr>
            <w:tcW w:w="2340" w:type="dxa"/>
            <w:shd w:val="clear" w:color="auto" w:fill="FFFFFF" w:themeFill="background1"/>
          </w:tcPr>
          <w:p w:rsidR="00725152" w:rsidRPr="00725152" w:rsidRDefault="008647B4" w:rsidP="001A5C7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অতি</w:t>
            </w:r>
            <w:r w:rsidR="001A5C7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িক্ত</w:t>
            </w: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 প্রধান </w:t>
            </w:r>
            <w:r w:rsidR="00725152" w:rsidRPr="0072515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725152" w:rsidRDefault="008647B4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৬৩৯</w:t>
            </w:r>
          </w:p>
          <w:p w:rsidR="008647B4" w:rsidRPr="00725152" w:rsidRDefault="008647B4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৩২৫৮-১</w:t>
            </w:r>
          </w:p>
        </w:tc>
        <w:tc>
          <w:tcPr>
            <w:tcW w:w="1260" w:type="dxa"/>
            <w:shd w:val="clear" w:color="auto" w:fill="FFFFFF" w:themeFill="background1"/>
          </w:tcPr>
          <w:p w:rsidR="00725152" w:rsidRPr="00725152" w:rsidRDefault="008647B4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২১-০৩-৯৫</w:t>
            </w:r>
          </w:p>
        </w:tc>
        <w:tc>
          <w:tcPr>
            <w:tcW w:w="1260" w:type="dxa"/>
            <w:shd w:val="clear" w:color="auto" w:fill="FFFFFF" w:themeFill="background1"/>
          </w:tcPr>
          <w:p w:rsidR="00725152" w:rsidRPr="00725152" w:rsidRDefault="008647B4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০৫-০২-১৭</w:t>
            </w:r>
          </w:p>
        </w:tc>
        <w:tc>
          <w:tcPr>
            <w:tcW w:w="1350" w:type="dxa"/>
            <w:shd w:val="clear" w:color="auto" w:fill="FFFFFF" w:themeFill="background1"/>
          </w:tcPr>
          <w:p w:rsidR="00725152" w:rsidRPr="00725152" w:rsidRDefault="008647B4" w:rsidP="004D0160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চট্টগ্রাম</w:t>
            </w:r>
          </w:p>
        </w:tc>
      </w:tr>
      <w:tr w:rsidR="008647B4" w:rsidRPr="00725152" w:rsidTr="004D0160">
        <w:tc>
          <w:tcPr>
            <w:tcW w:w="554" w:type="dxa"/>
            <w:shd w:val="clear" w:color="auto" w:fill="FFFFFF" w:themeFill="background1"/>
          </w:tcPr>
          <w:p w:rsidR="008647B4" w:rsidRPr="00725152" w:rsidRDefault="008647B4" w:rsidP="000513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8647B4" w:rsidRPr="00725152" w:rsidRDefault="00805292" w:rsidP="008647B4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</w:t>
            </w:r>
            <w:r w:rsidR="008647B4" w:rsidRPr="0072515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647B4" w:rsidRPr="0072515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মো: </w:t>
            </w:r>
            <w:r w:rsidR="008647B4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আলী আজগার</w:t>
            </w:r>
          </w:p>
        </w:tc>
        <w:tc>
          <w:tcPr>
            <w:tcW w:w="2340" w:type="dxa"/>
            <w:shd w:val="clear" w:color="auto" w:fill="FFFFFF" w:themeFill="background1"/>
          </w:tcPr>
          <w:p w:rsidR="008647B4" w:rsidRPr="00725152" w:rsidRDefault="008647B4" w:rsidP="004D0160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উপ-প্রধান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8647B4" w:rsidRDefault="008647B4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৭৫৩</w:t>
            </w:r>
          </w:p>
          <w:p w:rsidR="008647B4" w:rsidRPr="00725152" w:rsidRDefault="008647B4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৩৮৩১-৫</w:t>
            </w:r>
          </w:p>
        </w:tc>
        <w:tc>
          <w:tcPr>
            <w:tcW w:w="1260" w:type="dxa"/>
            <w:shd w:val="clear" w:color="auto" w:fill="FFFFFF" w:themeFill="background1"/>
          </w:tcPr>
          <w:p w:rsidR="008647B4" w:rsidRPr="00725152" w:rsidRDefault="008647B4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০-১১-৯৯</w:t>
            </w:r>
          </w:p>
        </w:tc>
        <w:tc>
          <w:tcPr>
            <w:tcW w:w="1260" w:type="dxa"/>
            <w:shd w:val="clear" w:color="auto" w:fill="FFFFFF" w:themeFill="background1"/>
          </w:tcPr>
          <w:p w:rsidR="008647B4" w:rsidRPr="00725152" w:rsidRDefault="008647B4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০-১১-৯৯</w:t>
            </w:r>
          </w:p>
        </w:tc>
        <w:tc>
          <w:tcPr>
            <w:tcW w:w="1350" w:type="dxa"/>
            <w:shd w:val="clear" w:color="auto" w:fill="FFFFFF" w:themeFill="background1"/>
          </w:tcPr>
          <w:p w:rsidR="008647B4" w:rsidRPr="00725152" w:rsidRDefault="008647B4" w:rsidP="004D0160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চুয়াডাঙ্গা</w:t>
            </w:r>
          </w:p>
        </w:tc>
      </w:tr>
      <w:tr w:rsidR="008647B4" w:rsidRPr="00725152" w:rsidTr="004D0160">
        <w:tc>
          <w:tcPr>
            <w:tcW w:w="554" w:type="dxa"/>
            <w:shd w:val="clear" w:color="auto" w:fill="FFFFFF" w:themeFill="background1"/>
          </w:tcPr>
          <w:p w:rsidR="008647B4" w:rsidRPr="00725152" w:rsidRDefault="008647B4" w:rsidP="000513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8647B4" w:rsidRPr="00725152" w:rsidRDefault="00805292" w:rsidP="008647B4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</w:t>
            </w:r>
            <w:r w:rsidR="008647B4" w:rsidRPr="0072515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647B4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ো: মামুনুর রশিদ</w:t>
            </w:r>
          </w:p>
        </w:tc>
        <w:tc>
          <w:tcPr>
            <w:tcW w:w="2340" w:type="dxa"/>
            <w:shd w:val="clear" w:color="auto" w:fill="FFFFFF" w:themeFill="background1"/>
          </w:tcPr>
          <w:p w:rsidR="008647B4" w:rsidRPr="00725152" w:rsidRDefault="008647B4" w:rsidP="004D0160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উপ-প্রধান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8647B4" w:rsidRDefault="008647B4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৫৩৫</w:t>
            </w:r>
          </w:p>
          <w:p w:rsidR="008647B4" w:rsidRPr="00725152" w:rsidRDefault="008647B4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৪৭৪৮-০</w:t>
            </w:r>
          </w:p>
        </w:tc>
        <w:tc>
          <w:tcPr>
            <w:tcW w:w="1260" w:type="dxa"/>
            <w:shd w:val="clear" w:color="auto" w:fill="FFFFFF" w:themeFill="background1"/>
          </w:tcPr>
          <w:p w:rsidR="008647B4" w:rsidRPr="00725152" w:rsidRDefault="00C85DC5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৪-০১-৮৯</w:t>
            </w:r>
          </w:p>
        </w:tc>
        <w:tc>
          <w:tcPr>
            <w:tcW w:w="1260" w:type="dxa"/>
            <w:shd w:val="clear" w:color="auto" w:fill="FFFFFF" w:themeFill="background1"/>
          </w:tcPr>
          <w:p w:rsidR="008647B4" w:rsidRPr="00725152" w:rsidRDefault="00C85DC5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৪-০১-৮৯</w:t>
            </w:r>
          </w:p>
        </w:tc>
        <w:tc>
          <w:tcPr>
            <w:tcW w:w="1350" w:type="dxa"/>
            <w:shd w:val="clear" w:color="auto" w:fill="FFFFFF" w:themeFill="background1"/>
          </w:tcPr>
          <w:p w:rsidR="008647B4" w:rsidRPr="00725152" w:rsidRDefault="00C85DC5" w:rsidP="004D0160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দিনাজপুর</w:t>
            </w:r>
          </w:p>
        </w:tc>
      </w:tr>
      <w:tr w:rsidR="008647B4" w:rsidRPr="00725152" w:rsidTr="004D0160">
        <w:tc>
          <w:tcPr>
            <w:tcW w:w="554" w:type="dxa"/>
            <w:shd w:val="clear" w:color="auto" w:fill="FFFFFF" w:themeFill="background1"/>
          </w:tcPr>
          <w:p w:rsidR="008647B4" w:rsidRPr="00725152" w:rsidRDefault="008647B4" w:rsidP="000513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8647B4" w:rsidRPr="00725152" w:rsidRDefault="00805292" w:rsidP="001E1FC2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</w:t>
            </w:r>
            <w:r w:rsidR="008647B4" w:rsidRPr="0072515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E1FC2">
              <w:rPr>
                <w:rFonts w:ascii="Nikosh" w:hAnsi="Nikosh" w:cs="Nikosh"/>
                <w:sz w:val="24"/>
                <w:szCs w:val="24"/>
              </w:rPr>
              <w:t xml:space="preserve">শাহ </w:t>
            </w:r>
            <w:r w:rsidR="008647B4" w:rsidRPr="0072515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মো: </w:t>
            </w:r>
            <w:r w:rsidR="001E1FC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োস্তফা কামাল</w:t>
            </w:r>
          </w:p>
        </w:tc>
        <w:tc>
          <w:tcPr>
            <w:tcW w:w="2340" w:type="dxa"/>
            <w:shd w:val="clear" w:color="auto" w:fill="FFFFFF" w:themeFill="background1"/>
          </w:tcPr>
          <w:p w:rsidR="008647B4" w:rsidRPr="00725152" w:rsidRDefault="001E1FC2" w:rsidP="004D0160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উপ-প্রধান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8647B4" w:rsidRDefault="001E1FC2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৭৭১</w:t>
            </w:r>
          </w:p>
          <w:p w:rsidR="001E1FC2" w:rsidRPr="00725152" w:rsidRDefault="001E1FC2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৪৭৪৭-২</w:t>
            </w:r>
          </w:p>
        </w:tc>
        <w:tc>
          <w:tcPr>
            <w:tcW w:w="1260" w:type="dxa"/>
            <w:shd w:val="clear" w:color="auto" w:fill="FFFFFF" w:themeFill="background1"/>
          </w:tcPr>
          <w:p w:rsidR="008647B4" w:rsidRPr="00725152" w:rsidRDefault="001E1FC2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১-০৫-৯২</w:t>
            </w:r>
          </w:p>
        </w:tc>
        <w:tc>
          <w:tcPr>
            <w:tcW w:w="1260" w:type="dxa"/>
            <w:shd w:val="clear" w:color="auto" w:fill="FFFFFF" w:themeFill="background1"/>
          </w:tcPr>
          <w:p w:rsidR="008647B4" w:rsidRPr="00725152" w:rsidRDefault="001E1FC2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০৩-০৫-২০০০</w:t>
            </w:r>
          </w:p>
        </w:tc>
        <w:tc>
          <w:tcPr>
            <w:tcW w:w="1350" w:type="dxa"/>
            <w:shd w:val="clear" w:color="auto" w:fill="FFFFFF" w:themeFill="background1"/>
          </w:tcPr>
          <w:p w:rsidR="008647B4" w:rsidRPr="00725152" w:rsidRDefault="001E1FC2" w:rsidP="004D0160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চট্টগ্রাম</w:t>
            </w:r>
          </w:p>
        </w:tc>
      </w:tr>
      <w:tr w:rsidR="001E1FC2" w:rsidRPr="00725152" w:rsidTr="004D0160">
        <w:tc>
          <w:tcPr>
            <w:tcW w:w="554" w:type="dxa"/>
            <w:shd w:val="clear" w:color="auto" w:fill="FFFFFF" w:themeFill="background1"/>
          </w:tcPr>
          <w:p w:rsidR="001E1FC2" w:rsidRPr="00725152" w:rsidRDefault="001E1FC2" w:rsidP="000513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1E1FC2" w:rsidRPr="00725152" w:rsidRDefault="001E1FC2" w:rsidP="001E1FC2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AB3CEB">
              <w:rPr>
                <w:rFonts w:ascii="Nikosh" w:hAnsi="Nikosh" w:cs="Nikosh"/>
                <w:sz w:val="24"/>
                <w:szCs w:val="24"/>
              </w:rPr>
              <w:t>ফনী ভূষণ কর</w:t>
            </w:r>
          </w:p>
        </w:tc>
        <w:tc>
          <w:tcPr>
            <w:tcW w:w="2340" w:type="dxa"/>
            <w:shd w:val="clear" w:color="auto" w:fill="FFFFFF" w:themeFill="background1"/>
          </w:tcPr>
          <w:p w:rsidR="001E1FC2" w:rsidRDefault="00AB3CEB" w:rsidP="004D0160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উপ-প্রধান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1E1FC2" w:rsidRDefault="00AB3CEB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৬২৭</w:t>
            </w:r>
          </w:p>
          <w:p w:rsidR="00AB3CEB" w:rsidRDefault="00AB3CEB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৪৭৪৬-৪</w:t>
            </w:r>
          </w:p>
        </w:tc>
        <w:tc>
          <w:tcPr>
            <w:tcW w:w="1260" w:type="dxa"/>
            <w:shd w:val="clear" w:color="auto" w:fill="FFFFFF" w:themeFill="background1"/>
          </w:tcPr>
          <w:p w:rsidR="001E1FC2" w:rsidRDefault="00AB3CEB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২-০২-৮৯</w:t>
            </w:r>
          </w:p>
        </w:tc>
        <w:tc>
          <w:tcPr>
            <w:tcW w:w="1260" w:type="dxa"/>
            <w:shd w:val="clear" w:color="auto" w:fill="FFFFFF" w:themeFill="background1"/>
          </w:tcPr>
          <w:p w:rsidR="001E1FC2" w:rsidRDefault="00AB3CEB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৭-০৬-১৯</w:t>
            </w:r>
          </w:p>
        </w:tc>
        <w:tc>
          <w:tcPr>
            <w:tcW w:w="1350" w:type="dxa"/>
            <w:shd w:val="clear" w:color="auto" w:fill="FFFFFF" w:themeFill="background1"/>
          </w:tcPr>
          <w:p w:rsidR="001E1FC2" w:rsidRDefault="00AB3CEB" w:rsidP="004D0160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নরসিংদী</w:t>
            </w:r>
          </w:p>
        </w:tc>
      </w:tr>
      <w:tr w:rsidR="00B77EA7" w:rsidRPr="00725152" w:rsidTr="004D0160">
        <w:tc>
          <w:tcPr>
            <w:tcW w:w="554" w:type="dxa"/>
            <w:shd w:val="clear" w:color="auto" w:fill="FFFFFF" w:themeFill="background1"/>
          </w:tcPr>
          <w:p w:rsidR="00B77EA7" w:rsidRPr="00725152" w:rsidRDefault="00B77EA7" w:rsidP="000513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B77EA7" w:rsidRDefault="00195C8F" w:rsidP="001E1FC2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</w:t>
            </w:r>
            <w:r w:rsidR="00B77EA7">
              <w:rPr>
                <w:rFonts w:ascii="Nikosh" w:hAnsi="Nikosh" w:cs="Nikosh"/>
                <w:sz w:val="24"/>
                <w:szCs w:val="24"/>
              </w:rPr>
              <w:t xml:space="preserve"> মো: </w:t>
            </w:r>
            <w:r w:rsidR="00576DD2">
              <w:rPr>
                <w:rFonts w:ascii="Nikosh" w:hAnsi="Nikosh" w:cs="Nikosh"/>
                <w:sz w:val="24"/>
                <w:szCs w:val="24"/>
              </w:rPr>
              <w:t>ছাইফুল</w:t>
            </w:r>
            <w:r w:rsidR="00B77EA7">
              <w:rPr>
                <w:rFonts w:ascii="Nikosh" w:hAnsi="Nikosh" w:cs="Nikosh"/>
                <w:sz w:val="24"/>
                <w:szCs w:val="24"/>
              </w:rPr>
              <w:t xml:space="preserve"> ইসলাম</w:t>
            </w:r>
          </w:p>
        </w:tc>
        <w:tc>
          <w:tcPr>
            <w:tcW w:w="2340" w:type="dxa"/>
            <w:shd w:val="clear" w:color="auto" w:fill="FFFFFF" w:themeFill="background1"/>
          </w:tcPr>
          <w:p w:rsidR="00B77EA7" w:rsidRDefault="00B77EA7" w:rsidP="004D0160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উপ-প্রধান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B77EA7" w:rsidRDefault="00B77EA7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৩৫</w:t>
            </w:r>
          </w:p>
          <w:p w:rsidR="00B77EA7" w:rsidRDefault="00B77EA7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৪৫২৮-৬</w:t>
            </w:r>
          </w:p>
        </w:tc>
        <w:tc>
          <w:tcPr>
            <w:tcW w:w="1260" w:type="dxa"/>
            <w:shd w:val="clear" w:color="auto" w:fill="FFFFFF" w:themeFill="background1"/>
          </w:tcPr>
          <w:p w:rsidR="00B77EA7" w:rsidRDefault="00B77EA7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০২-০৭-০৫</w:t>
            </w:r>
          </w:p>
        </w:tc>
        <w:tc>
          <w:tcPr>
            <w:tcW w:w="1260" w:type="dxa"/>
            <w:shd w:val="clear" w:color="auto" w:fill="FFFFFF" w:themeFill="background1"/>
          </w:tcPr>
          <w:p w:rsidR="00B77EA7" w:rsidRDefault="00B77EA7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১-১২-২১</w:t>
            </w:r>
          </w:p>
        </w:tc>
        <w:tc>
          <w:tcPr>
            <w:tcW w:w="1350" w:type="dxa"/>
            <w:shd w:val="clear" w:color="auto" w:fill="FFFFFF" w:themeFill="background1"/>
          </w:tcPr>
          <w:p w:rsidR="00B77EA7" w:rsidRDefault="00576DD2" w:rsidP="004D0160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পাবনা</w:t>
            </w:r>
          </w:p>
        </w:tc>
      </w:tr>
      <w:tr w:rsidR="004D0160" w:rsidRPr="00725152" w:rsidTr="004D0160">
        <w:tc>
          <w:tcPr>
            <w:tcW w:w="554" w:type="dxa"/>
            <w:shd w:val="clear" w:color="auto" w:fill="FFFFFF" w:themeFill="background1"/>
          </w:tcPr>
          <w:p w:rsidR="004D0160" w:rsidRPr="00725152" w:rsidRDefault="004D0160" w:rsidP="000513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4D0160" w:rsidRDefault="0083092B" w:rsidP="001E1FC2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</w:t>
            </w:r>
            <w:r w:rsidR="004D0160">
              <w:rPr>
                <w:rFonts w:ascii="Nikosh" w:hAnsi="Nikosh" w:cs="Nikosh"/>
                <w:sz w:val="24"/>
                <w:szCs w:val="24"/>
              </w:rPr>
              <w:t xml:space="preserve"> মোহাম্মদ মনিরুজ্জামান</w:t>
            </w:r>
          </w:p>
        </w:tc>
        <w:tc>
          <w:tcPr>
            <w:tcW w:w="2340" w:type="dxa"/>
            <w:shd w:val="clear" w:color="auto" w:fill="FFFFFF" w:themeFill="background1"/>
          </w:tcPr>
          <w:p w:rsidR="004D0160" w:rsidRDefault="004D0160" w:rsidP="004D0160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নির্বাহী প্রকৌশলী (রসায়ন)</w:t>
            </w:r>
          </w:p>
        </w:tc>
        <w:tc>
          <w:tcPr>
            <w:tcW w:w="1170" w:type="dxa"/>
            <w:shd w:val="clear" w:color="auto" w:fill="FFFFFF" w:themeFill="background1"/>
          </w:tcPr>
          <w:p w:rsidR="004D0160" w:rsidRDefault="004D0160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০৭৩</w:t>
            </w:r>
          </w:p>
          <w:p w:rsidR="004D0160" w:rsidRDefault="004D0160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৪৯৬৭-৬</w:t>
            </w:r>
          </w:p>
        </w:tc>
        <w:tc>
          <w:tcPr>
            <w:tcW w:w="1260" w:type="dxa"/>
            <w:shd w:val="clear" w:color="auto" w:fill="FFFFFF" w:themeFill="background1"/>
          </w:tcPr>
          <w:p w:rsidR="004D0160" w:rsidRDefault="004D0160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৬-১১-০৬</w:t>
            </w:r>
          </w:p>
        </w:tc>
        <w:tc>
          <w:tcPr>
            <w:tcW w:w="1260" w:type="dxa"/>
            <w:shd w:val="clear" w:color="auto" w:fill="FFFFFF" w:themeFill="background1"/>
          </w:tcPr>
          <w:p w:rsidR="004D0160" w:rsidRDefault="004D0160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৬-১১-০৬</w:t>
            </w:r>
          </w:p>
        </w:tc>
        <w:tc>
          <w:tcPr>
            <w:tcW w:w="1350" w:type="dxa"/>
            <w:shd w:val="clear" w:color="auto" w:fill="FFFFFF" w:themeFill="background1"/>
          </w:tcPr>
          <w:p w:rsidR="004D0160" w:rsidRDefault="004D0160" w:rsidP="004D0160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ঢাকা</w:t>
            </w:r>
          </w:p>
        </w:tc>
      </w:tr>
      <w:tr w:rsidR="004D0160" w:rsidRPr="00725152" w:rsidTr="004D0160">
        <w:tc>
          <w:tcPr>
            <w:tcW w:w="554" w:type="dxa"/>
            <w:shd w:val="clear" w:color="auto" w:fill="FFFFFF" w:themeFill="background1"/>
          </w:tcPr>
          <w:p w:rsidR="004D0160" w:rsidRPr="00725152" w:rsidRDefault="004D0160" w:rsidP="000513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4D0160" w:rsidRPr="005B666F" w:rsidRDefault="0083092B" w:rsidP="001E1FC2">
            <w:pPr>
              <w:spacing w:after="0" w:line="240" w:lineRule="auto"/>
              <w:jc w:val="left"/>
              <w:rPr>
                <w:rFonts w:ascii="Nikosh" w:hAnsi="Nikosh" w:cs="Nikosh"/>
              </w:rPr>
            </w:pPr>
            <w:r w:rsidRPr="005B666F">
              <w:rPr>
                <w:rFonts w:ascii="Nikosh" w:hAnsi="Nikosh" w:cs="Nikosh"/>
              </w:rPr>
              <w:t>জনাব</w:t>
            </w:r>
            <w:r w:rsidR="004D0160" w:rsidRPr="005B666F">
              <w:rPr>
                <w:rFonts w:ascii="Nikosh" w:hAnsi="Nikosh" w:cs="Nikosh"/>
              </w:rPr>
              <w:t xml:space="preserve"> সৈয়দ মুহাম্মদ শোয়েব চৌধুরী</w:t>
            </w:r>
          </w:p>
        </w:tc>
        <w:tc>
          <w:tcPr>
            <w:tcW w:w="2340" w:type="dxa"/>
            <w:shd w:val="clear" w:color="auto" w:fill="FFFFFF" w:themeFill="background1"/>
          </w:tcPr>
          <w:p w:rsidR="004D0160" w:rsidRDefault="004D0160" w:rsidP="004D0160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নির্বাহী প্রকৌশলী (রসায়ন)</w:t>
            </w:r>
          </w:p>
        </w:tc>
        <w:tc>
          <w:tcPr>
            <w:tcW w:w="1170" w:type="dxa"/>
            <w:shd w:val="clear" w:color="auto" w:fill="FFFFFF" w:themeFill="background1"/>
          </w:tcPr>
          <w:p w:rsidR="004D0160" w:rsidRDefault="004D0160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৮৮</w:t>
            </w:r>
          </w:p>
          <w:p w:rsidR="004D0160" w:rsidRDefault="004D0160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৫৩২৮-০</w:t>
            </w:r>
          </w:p>
        </w:tc>
        <w:tc>
          <w:tcPr>
            <w:tcW w:w="1260" w:type="dxa"/>
            <w:shd w:val="clear" w:color="auto" w:fill="FFFFFF" w:themeFill="background1"/>
          </w:tcPr>
          <w:p w:rsidR="004D0160" w:rsidRDefault="004D0160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২-০৪-১৩</w:t>
            </w:r>
          </w:p>
        </w:tc>
        <w:tc>
          <w:tcPr>
            <w:tcW w:w="1260" w:type="dxa"/>
            <w:shd w:val="clear" w:color="auto" w:fill="FFFFFF" w:themeFill="background1"/>
          </w:tcPr>
          <w:p w:rsidR="004D0160" w:rsidRDefault="004D0160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০২-০১-২১</w:t>
            </w:r>
          </w:p>
        </w:tc>
        <w:tc>
          <w:tcPr>
            <w:tcW w:w="1350" w:type="dxa"/>
            <w:shd w:val="clear" w:color="auto" w:fill="FFFFFF" w:themeFill="background1"/>
          </w:tcPr>
          <w:p w:rsidR="004D0160" w:rsidRDefault="004D0160" w:rsidP="004D0160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চট্টগ্রাম</w:t>
            </w:r>
          </w:p>
        </w:tc>
      </w:tr>
      <w:tr w:rsidR="00A57A4F" w:rsidRPr="00725152" w:rsidTr="004D0160">
        <w:tc>
          <w:tcPr>
            <w:tcW w:w="554" w:type="dxa"/>
            <w:shd w:val="clear" w:color="auto" w:fill="FFFFFF" w:themeFill="background1"/>
          </w:tcPr>
          <w:p w:rsidR="00A57A4F" w:rsidRPr="00725152" w:rsidRDefault="00A57A4F" w:rsidP="000513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A57A4F" w:rsidRPr="005B666F" w:rsidRDefault="0083092B" w:rsidP="009C2683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 w:rsidRPr="005B666F">
              <w:rPr>
                <w:rFonts w:ascii="Nikosh" w:hAnsi="Nikosh" w:cs="Nikosh"/>
                <w:sz w:val="24"/>
                <w:szCs w:val="24"/>
              </w:rPr>
              <w:t>জনাব</w:t>
            </w:r>
            <w:r w:rsidR="00A57A4F" w:rsidRPr="005B666F">
              <w:rPr>
                <w:rFonts w:ascii="Nikosh" w:hAnsi="Nikosh" w:cs="Nikosh"/>
                <w:sz w:val="24"/>
                <w:szCs w:val="24"/>
              </w:rPr>
              <w:t xml:space="preserve"> মো: সাঈদ হাসান</w:t>
            </w:r>
          </w:p>
        </w:tc>
        <w:tc>
          <w:tcPr>
            <w:tcW w:w="2340" w:type="dxa"/>
            <w:shd w:val="clear" w:color="auto" w:fill="FFFFFF" w:themeFill="background1"/>
          </w:tcPr>
          <w:p w:rsidR="00A57A4F" w:rsidRPr="005B666F" w:rsidRDefault="00A57A4F" w:rsidP="009C2683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5B666F">
              <w:rPr>
                <w:rFonts w:ascii="Nikosh" w:hAnsi="Nikosh" w:cs="Nikosh"/>
                <w:sz w:val="24"/>
                <w:szCs w:val="24"/>
              </w:rPr>
              <w:t>নির্বাহী প্রকৌশলী (রসায়ন)</w:t>
            </w:r>
          </w:p>
        </w:tc>
        <w:tc>
          <w:tcPr>
            <w:tcW w:w="1170" w:type="dxa"/>
            <w:shd w:val="clear" w:color="auto" w:fill="FFFFFF" w:themeFill="background1"/>
          </w:tcPr>
          <w:p w:rsidR="00A57A4F" w:rsidRPr="005B666F" w:rsidRDefault="00A57A4F" w:rsidP="007C53FE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</w:rPr>
            </w:pPr>
            <w:r w:rsidRPr="005B666F">
              <w:rPr>
                <w:rFonts w:ascii="Nikosh" w:hAnsi="Nikosh" w:cs="Nikosh"/>
                <w:sz w:val="24"/>
                <w:szCs w:val="24"/>
                <w:cs/>
              </w:rPr>
              <w:t>১৪২৬</w:t>
            </w:r>
          </w:p>
          <w:p w:rsidR="00A57A4F" w:rsidRPr="005B666F" w:rsidRDefault="00A57A4F" w:rsidP="007C53FE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5B666F">
              <w:rPr>
                <w:rFonts w:ascii="Nikosh" w:hAnsi="Nikosh" w:cs="Nikosh"/>
                <w:sz w:val="24"/>
                <w:szCs w:val="24"/>
                <w:cs/>
              </w:rPr>
              <w:t>৫৪৫৪-২</w:t>
            </w:r>
          </w:p>
        </w:tc>
        <w:tc>
          <w:tcPr>
            <w:tcW w:w="1260" w:type="dxa"/>
            <w:shd w:val="clear" w:color="auto" w:fill="FFFFFF" w:themeFill="background1"/>
          </w:tcPr>
          <w:p w:rsidR="00A57A4F" w:rsidRPr="005B666F" w:rsidRDefault="002B63CE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5B666F">
              <w:rPr>
                <w:rFonts w:ascii="Nikosh" w:hAnsi="Nikosh" w:cs="Nikosh"/>
                <w:sz w:val="24"/>
                <w:szCs w:val="24"/>
                <w:lang w:bidi="bn-IN"/>
              </w:rPr>
              <w:t>২১-০৪-১৩</w:t>
            </w:r>
          </w:p>
        </w:tc>
        <w:tc>
          <w:tcPr>
            <w:tcW w:w="1260" w:type="dxa"/>
            <w:shd w:val="clear" w:color="auto" w:fill="FFFFFF" w:themeFill="background1"/>
          </w:tcPr>
          <w:p w:rsidR="00A57A4F" w:rsidRPr="005B666F" w:rsidRDefault="00CB47A7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০৫-০৭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A57A4F" w:rsidRPr="005B666F" w:rsidRDefault="00A57A4F" w:rsidP="009C2683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5B666F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চুয়াডাঙ্গা</w:t>
            </w:r>
          </w:p>
          <w:p w:rsidR="004F513F" w:rsidRPr="005B666F" w:rsidRDefault="004F513F" w:rsidP="009C2683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</w:tr>
      <w:tr w:rsidR="00A57A4F" w:rsidRPr="00725152" w:rsidTr="004D0160">
        <w:tc>
          <w:tcPr>
            <w:tcW w:w="554" w:type="dxa"/>
            <w:shd w:val="clear" w:color="auto" w:fill="FFFFFF" w:themeFill="background1"/>
          </w:tcPr>
          <w:p w:rsidR="00A57A4F" w:rsidRPr="00725152" w:rsidRDefault="00A57A4F" w:rsidP="000513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A57A4F" w:rsidRDefault="0083092B" w:rsidP="001E1FC2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</w:t>
            </w:r>
            <w:r w:rsidR="00A57A4F">
              <w:rPr>
                <w:rFonts w:ascii="Nikosh" w:hAnsi="Nikosh" w:cs="Nikosh"/>
                <w:sz w:val="24"/>
                <w:szCs w:val="24"/>
              </w:rPr>
              <w:t xml:space="preserve"> মো: শারফু উদ্দিন সেক</w:t>
            </w:r>
          </w:p>
        </w:tc>
        <w:tc>
          <w:tcPr>
            <w:tcW w:w="234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হকারী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১৯৫</w:t>
            </w:r>
          </w:p>
          <w:p w:rsidR="00A57A4F" w:rsidRDefault="00A57A4F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৬৪৩৯-৪</w:t>
            </w:r>
          </w:p>
        </w:tc>
        <w:tc>
          <w:tcPr>
            <w:tcW w:w="126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০৪-০৬-৮৭</w:t>
            </w:r>
          </w:p>
        </w:tc>
        <w:tc>
          <w:tcPr>
            <w:tcW w:w="126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৭-০৩-১২</w:t>
            </w:r>
          </w:p>
        </w:tc>
        <w:tc>
          <w:tcPr>
            <w:tcW w:w="135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নরসিংদী</w:t>
            </w:r>
          </w:p>
        </w:tc>
      </w:tr>
      <w:tr w:rsidR="00A57A4F" w:rsidRPr="00725152" w:rsidTr="004D0160">
        <w:tc>
          <w:tcPr>
            <w:tcW w:w="554" w:type="dxa"/>
            <w:shd w:val="clear" w:color="auto" w:fill="FFFFFF" w:themeFill="background1"/>
          </w:tcPr>
          <w:p w:rsidR="00A57A4F" w:rsidRPr="00725152" w:rsidRDefault="00A57A4F" w:rsidP="000513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A57A4F" w:rsidRDefault="0083092B" w:rsidP="001E1FC2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</w:t>
            </w:r>
            <w:r w:rsidR="00A57A4F">
              <w:rPr>
                <w:rFonts w:ascii="Nikosh" w:hAnsi="Nikosh" w:cs="Nikosh"/>
                <w:sz w:val="24"/>
                <w:szCs w:val="24"/>
              </w:rPr>
              <w:t xml:space="preserve"> মো: ফরমান হোসেন</w:t>
            </w:r>
          </w:p>
        </w:tc>
        <w:tc>
          <w:tcPr>
            <w:tcW w:w="234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হকারী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১৮৩</w:t>
            </w:r>
          </w:p>
          <w:p w:rsidR="00A57A4F" w:rsidRDefault="00A57A4F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৬৪৩০-৩</w:t>
            </w:r>
          </w:p>
        </w:tc>
        <w:tc>
          <w:tcPr>
            <w:tcW w:w="126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০৮-০৬-৮৭</w:t>
            </w:r>
          </w:p>
        </w:tc>
        <w:tc>
          <w:tcPr>
            <w:tcW w:w="126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৭-০৩-১২</w:t>
            </w:r>
          </w:p>
        </w:tc>
        <w:tc>
          <w:tcPr>
            <w:tcW w:w="135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ফেণী</w:t>
            </w:r>
          </w:p>
        </w:tc>
      </w:tr>
      <w:tr w:rsidR="00A57A4F" w:rsidRPr="00725152" w:rsidTr="004D0160">
        <w:tc>
          <w:tcPr>
            <w:tcW w:w="554" w:type="dxa"/>
            <w:shd w:val="clear" w:color="auto" w:fill="FFFFFF" w:themeFill="background1"/>
          </w:tcPr>
          <w:p w:rsidR="00A57A4F" w:rsidRPr="00725152" w:rsidRDefault="00A57A4F" w:rsidP="000513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A57A4F" w:rsidRDefault="0083092B" w:rsidP="001E1FC2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</w:t>
            </w:r>
            <w:r w:rsidR="00A57A4F">
              <w:rPr>
                <w:rFonts w:ascii="Nikosh" w:hAnsi="Nikosh" w:cs="Nikosh"/>
                <w:sz w:val="24"/>
                <w:szCs w:val="24"/>
              </w:rPr>
              <w:t xml:space="preserve"> মোহাম্মদ জসীম উদ্দিন</w:t>
            </w:r>
          </w:p>
        </w:tc>
        <w:tc>
          <w:tcPr>
            <w:tcW w:w="234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হকারী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২২৮</w:t>
            </w:r>
          </w:p>
          <w:p w:rsidR="00A57A4F" w:rsidRDefault="00A57A4F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৬৪৬৯-১</w:t>
            </w:r>
          </w:p>
        </w:tc>
        <w:tc>
          <w:tcPr>
            <w:tcW w:w="126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৭-০৫-৯৮</w:t>
            </w:r>
          </w:p>
        </w:tc>
        <w:tc>
          <w:tcPr>
            <w:tcW w:w="126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৭-১০-১৩</w:t>
            </w:r>
          </w:p>
        </w:tc>
        <w:tc>
          <w:tcPr>
            <w:tcW w:w="135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নরসিংদী</w:t>
            </w:r>
          </w:p>
        </w:tc>
      </w:tr>
      <w:tr w:rsidR="00A57A4F" w:rsidRPr="00725152" w:rsidTr="004D0160">
        <w:tc>
          <w:tcPr>
            <w:tcW w:w="554" w:type="dxa"/>
            <w:shd w:val="clear" w:color="auto" w:fill="FFFFFF" w:themeFill="background1"/>
          </w:tcPr>
          <w:p w:rsidR="00A57A4F" w:rsidRPr="00725152" w:rsidRDefault="00A57A4F" w:rsidP="000513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A57A4F" w:rsidRDefault="0083092B" w:rsidP="001E1FC2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</w:t>
            </w:r>
            <w:r w:rsidR="00A57A4F">
              <w:rPr>
                <w:rFonts w:ascii="Nikosh" w:hAnsi="Nikosh" w:cs="Nikosh"/>
                <w:sz w:val="24"/>
                <w:szCs w:val="24"/>
              </w:rPr>
              <w:t xml:space="preserve"> মো: আল-আমিন</w:t>
            </w:r>
          </w:p>
        </w:tc>
        <w:tc>
          <w:tcPr>
            <w:tcW w:w="234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হ: প্রকৌশলী (কেমিক্যাল)</w:t>
            </w:r>
          </w:p>
        </w:tc>
        <w:tc>
          <w:tcPr>
            <w:tcW w:w="117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৫০</w:t>
            </w:r>
          </w:p>
          <w:p w:rsidR="00A57A4F" w:rsidRDefault="00A57A4F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৫৭২৪-০</w:t>
            </w:r>
          </w:p>
        </w:tc>
        <w:tc>
          <w:tcPr>
            <w:tcW w:w="126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১-০১-২০২০</w:t>
            </w:r>
          </w:p>
        </w:tc>
        <w:tc>
          <w:tcPr>
            <w:tcW w:w="126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১-০১-২০২০</w:t>
            </w:r>
          </w:p>
        </w:tc>
        <w:tc>
          <w:tcPr>
            <w:tcW w:w="135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মুন্সিগঞ্জ</w:t>
            </w:r>
          </w:p>
        </w:tc>
      </w:tr>
      <w:tr w:rsidR="00A57A4F" w:rsidRPr="00725152" w:rsidTr="004D0160">
        <w:tc>
          <w:tcPr>
            <w:tcW w:w="554" w:type="dxa"/>
            <w:shd w:val="clear" w:color="auto" w:fill="FFFFFF" w:themeFill="background1"/>
          </w:tcPr>
          <w:p w:rsidR="00A57A4F" w:rsidRPr="00725152" w:rsidRDefault="00A57A4F" w:rsidP="000513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A57A4F" w:rsidRDefault="0083092B" w:rsidP="001E1FC2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</w:t>
            </w:r>
            <w:r w:rsidR="00A57A4F">
              <w:rPr>
                <w:rFonts w:ascii="Nikosh" w:hAnsi="Nikosh" w:cs="Nikosh"/>
                <w:sz w:val="24"/>
                <w:szCs w:val="24"/>
              </w:rPr>
              <w:t xml:space="preserve"> আতিক আহমেদ খান</w:t>
            </w:r>
          </w:p>
        </w:tc>
        <w:tc>
          <w:tcPr>
            <w:tcW w:w="234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হ: প্রকৌশলী (কেমিক্যাল)</w:t>
            </w:r>
          </w:p>
        </w:tc>
        <w:tc>
          <w:tcPr>
            <w:tcW w:w="117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৯৮</w:t>
            </w:r>
          </w:p>
          <w:p w:rsidR="00A57A4F" w:rsidRDefault="00A57A4F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৫৮০৯-৯</w:t>
            </w:r>
          </w:p>
        </w:tc>
        <w:tc>
          <w:tcPr>
            <w:tcW w:w="126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৩০-১২-২০২০</w:t>
            </w:r>
          </w:p>
        </w:tc>
        <w:tc>
          <w:tcPr>
            <w:tcW w:w="126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৩০-১২-২০২০</w:t>
            </w:r>
          </w:p>
        </w:tc>
        <w:tc>
          <w:tcPr>
            <w:tcW w:w="135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টাঙ্গাইল</w:t>
            </w:r>
          </w:p>
        </w:tc>
      </w:tr>
      <w:tr w:rsidR="00A57A4F" w:rsidRPr="00725152" w:rsidTr="004D0160">
        <w:tc>
          <w:tcPr>
            <w:tcW w:w="554" w:type="dxa"/>
            <w:shd w:val="clear" w:color="auto" w:fill="FFFFFF" w:themeFill="background1"/>
          </w:tcPr>
          <w:p w:rsidR="00A57A4F" w:rsidRPr="00725152" w:rsidRDefault="00A57A4F" w:rsidP="000513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A57A4F" w:rsidRDefault="0083092B" w:rsidP="001E1FC2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</w:t>
            </w:r>
            <w:r w:rsidR="00A57A4F">
              <w:rPr>
                <w:rFonts w:ascii="Nikosh" w:hAnsi="Nikosh" w:cs="Nikosh"/>
                <w:sz w:val="24"/>
                <w:szCs w:val="24"/>
              </w:rPr>
              <w:t xml:space="preserve"> মো: মমতাজুল হাসান</w:t>
            </w:r>
          </w:p>
        </w:tc>
        <w:tc>
          <w:tcPr>
            <w:tcW w:w="2340" w:type="dxa"/>
            <w:shd w:val="clear" w:color="auto" w:fill="FFFFFF" w:themeFill="background1"/>
          </w:tcPr>
          <w:p w:rsidR="00A57A4F" w:rsidRDefault="00A57A4F" w:rsidP="00471E78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হকারী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০৮</w:t>
            </w:r>
          </w:p>
          <w:p w:rsidR="00A57A4F" w:rsidRDefault="00FE3946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৫৮১৭-২</w:t>
            </w:r>
          </w:p>
        </w:tc>
        <w:tc>
          <w:tcPr>
            <w:tcW w:w="126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-০২-২১</w:t>
            </w:r>
          </w:p>
        </w:tc>
        <w:tc>
          <w:tcPr>
            <w:tcW w:w="126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-০২-২১</w:t>
            </w:r>
          </w:p>
        </w:tc>
        <w:tc>
          <w:tcPr>
            <w:tcW w:w="135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চট্টগ্রাম</w:t>
            </w:r>
          </w:p>
        </w:tc>
      </w:tr>
      <w:tr w:rsidR="00A57A4F" w:rsidRPr="00087951" w:rsidTr="00AD209A">
        <w:tc>
          <w:tcPr>
            <w:tcW w:w="554" w:type="dxa"/>
            <w:shd w:val="clear" w:color="auto" w:fill="FFFFFF" w:themeFill="background1"/>
          </w:tcPr>
          <w:p w:rsidR="00A57A4F" w:rsidRPr="00087951" w:rsidRDefault="00A57A4F" w:rsidP="000513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A57A4F" w:rsidRPr="00087951" w:rsidRDefault="0083092B" w:rsidP="00AD209A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</w:t>
            </w:r>
            <w:r w:rsidR="00A57A4F" w:rsidRPr="00087951">
              <w:rPr>
                <w:rFonts w:ascii="Nikosh" w:hAnsi="Nikosh" w:cs="Nikosh"/>
                <w:sz w:val="24"/>
                <w:szCs w:val="24"/>
                <w:lang w:bidi="bn-IN"/>
              </w:rPr>
              <w:t xml:space="preserve"> তানভীর মাহতাব</w:t>
            </w:r>
          </w:p>
        </w:tc>
        <w:tc>
          <w:tcPr>
            <w:tcW w:w="2340" w:type="dxa"/>
            <w:shd w:val="clear" w:color="auto" w:fill="FFFFFF" w:themeFill="background1"/>
          </w:tcPr>
          <w:p w:rsidR="00A57A4F" w:rsidRPr="00087951" w:rsidRDefault="00A57A4F" w:rsidP="00AD209A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087951">
              <w:rPr>
                <w:rFonts w:ascii="Nikosh" w:hAnsi="Nikosh" w:cs="Nikosh"/>
                <w:sz w:val="24"/>
                <w:szCs w:val="24"/>
                <w:lang w:bidi="bn-IN"/>
              </w:rPr>
              <w:t>সহকারী প্রকৌ: (কেমিক্যাল)</w:t>
            </w:r>
          </w:p>
        </w:tc>
        <w:tc>
          <w:tcPr>
            <w:tcW w:w="1170" w:type="dxa"/>
            <w:shd w:val="clear" w:color="auto" w:fill="FFFFFF" w:themeFill="background1"/>
          </w:tcPr>
          <w:p w:rsidR="00A57A4F" w:rsidRPr="00087951" w:rsidRDefault="00A57A4F" w:rsidP="00AD209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087951">
              <w:rPr>
                <w:rFonts w:ascii="Nikosh" w:hAnsi="Nikosh" w:cs="Nikosh"/>
                <w:sz w:val="24"/>
                <w:szCs w:val="24"/>
                <w:lang w:bidi="bn-IN"/>
              </w:rPr>
              <w:t>১৪৩৩</w:t>
            </w:r>
          </w:p>
          <w:p w:rsidR="00A57A4F" w:rsidRPr="00087951" w:rsidRDefault="003A6C85" w:rsidP="00AD209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৫৯০৪-৮</w:t>
            </w:r>
          </w:p>
        </w:tc>
        <w:tc>
          <w:tcPr>
            <w:tcW w:w="1260" w:type="dxa"/>
            <w:shd w:val="clear" w:color="auto" w:fill="FFFFFF" w:themeFill="background1"/>
          </w:tcPr>
          <w:p w:rsidR="00A57A4F" w:rsidRPr="00087951" w:rsidRDefault="00A57A4F" w:rsidP="00AD209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087951">
              <w:rPr>
                <w:rFonts w:ascii="Nikosh" w:hAnsi="Nikosh" w:cs="Nikosh"/>
                <w:sz w:val="24"/>
                <w:szCs w:val="24"/>
                <w:lang w:bidi="bn-IN"/>
              </w:rPr>
              <w:t>০৭-১১-২১</w:t>
            </w:r>
          </w:p>
        </w:tc>
        <w:tc>
          <w:tcPr>
            <w:tcW w:w="1260" w:type="dxa"/>
            <w:shd w:val="clear" w:color="auto" w:fill="FFFFFF" w:themeFill="background1"/>
          </w:tcPr>
          <w:p w:rsidR="00A57A4F" w:rsidRPr="00087951" w:rsidRDefault="00A57A4F" w:rsidP="00AD209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087951">
              <w:rPr>
                <w:rFonts w:ascii="Nikosh" w:hAnsi="Nikosh" w:cs="Nikosh"/>
                <w:sz w:val="24"/>
                <w:szCs w:val="24"/>
                <w:lang w:bidi="bn-IN"/>
              </w:rPr>
              <w:t>০৭-১১-২১</w:t>
            </w:r>
          </w:p>
        </w:tc>
        <w:tc>
          <w:tcPr>
            <w:tcW w:w="1350" w:type="dxa"/>
            <w:shd w:val="clear" w:color="auto" w:fill="FFFFFF" w:themeFill="background1"/>
          </w:tcPr>
          <w:p w:rsidR="00A57A4F" w:rsidRPr="00087951" w:rsidRDefault="00A57A4F" w:rsidP="00AD209A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087951">
              <w:rPr>
                <w:rFonts w:ascii="Nikosh" w:hAnsi="Nikosh" w:cs="Nikosh"/>
                <w:sz w:val="24"/>
                <w:szCs w:val="24"/>
                <w:lang w:bidi="bn-IN"/>
              </w:rPr>
              <w:t>ফেণী</w:t>
            </w:r>
          </w:p>
        </w:tc>
      </w:tr>
      <w:tr w:rsidR="00A57A4F" w:rsidRPr="00725152" w:rsidTr="004D0160">
        <w:tc>
          <w:tcPr>
            <w:tcW w:w="554" w:type="dxa"/>
            <w:shd w:val="clear" w:color="auto" w:fill="FFFFFF" w:themeFill="background1"/>
          </w:tcPr>
          <w:p w:rsidR="00A57A4F" w:rsidRPr="00725152" w:rsidRDefault="00A57A4F" w:rsidP="000513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A57A4F" w:rsidRDefault="0083092B" w:rsidP="001E1FC2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</w:t>
            </w:r>
            <w:r w:rsidR="00A57A4F">
              <w:rPr>
                <w:rFonts w:ascii="Nikosh" w:hAnsi="Nikosh" w:cs="Nikosh"/>
                <w:sz w:val="24"/>
                <w:szCs w:val="24"/>
              </w:rPr>
              <w:t xml:space="preserve"> মো: আলম রানা</w:t>
            </w:r>
          </w:p>
        </w:tc>
        <w:tc>
          <w:tcPr>
            <w:tcW w:w="2340" w:type="dxa"/>
            <w:shd w:val="clear" w:color="auto" w:fill="FFFFFF" w:themeFill="background1"/>
          </w:tcPr>
          <w:p w:rsidR="00A57A4F" w:rsidRDefault="00A57A4F" w:rsidP="00471E78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উপ-সহ: প্রকৌ: (কেমিক্যাল)</w:t>
            </w:r>
          </w:p>
        </w:tc>
        <w:tc>
          <w:tcPr>
            <w:tcW w:w="117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৯২</w:t>
            </w:r>
          </w:p>
          <w:p w:rsidR="00A57A4F" w:rsidRDefault="00A57A4F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৫৮১৪-৯</w:t>
            </w:r>
          </w:p>
        </w:tc>
        <w:tc>
          <w:tcPr>
            <w:tcW w:w="126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৩০-১২-২০২০</w:t>
            </w:r>
          </w:p>
        </w:tc>
        <w:tc>
          <w:tcPr>
            <w:tcW w:w="126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৩০-১২-২০২০</w:t>
            </w:r>
          </w:p>
        </w:tc>
        <w:tc>
          <w:tcPr>
            <w:tcW w:w="1350" w:type="dxa"/>
            <w:shd w:val="clear" w:color="auto" w:fill="FFFFFF" w:themeFill="background1"/>
          </w:tcPr>
          <w:p w:rsidR="00A57A4F" w:rsidRDefault="00A57A4F" w:rsidP="004D0160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গাজীপুর</w:t>
            </w:r>
          </w:p>
        </w:tc>
      </w:tr>
      <w:tr w:rsidR="00A57A4F" w:rsidRPr="00725152" w:rsidTr="004D0160">
        <w:tc>
          <w:tcPr>
            <w:tcW w:w="554" w:type="dxa"/>
            <w:shd w:val="clear" w:color="auto" w:fill="FFFFFF" w:themeFill="background1"/>
          </w:tcPr>
          <w:p w:rsidR="00A57A4F" w:rsidRPr="00725152" w:rsidRDefault="00A57A4F" w:rsidP="000513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A57A4F" w:rsidRPr="00725152" w:rsidRDefault="0083092B" w:rsidP="00FE4F8A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</w:t>
            </w:r>
            <w:r w:rsidR="00A57A4F">
              <w:rPr>
                <w:rFonts w:ascii="Nikosh" w:hAnsi="Nikosh" w:cs="Nikosh"/>
                <w:sz w:val="24"/>
                <w:szCs w:val="24"/>
                <w:lang w:bidi="bn-IN"/>
              </w:rPr>
              <w:t xml:space="preserve"> মো: আবু সাকিব তৌফিক</w:t>
            </w:r>
          </w:p>
        </w:tc>
        <w:tc>
          <w:tcPr>
            <w:tcW w:w="2340" w:type="dxa"/>
            <w:shd w:val="clear" w:color="auto" w:fill="FFFFFF" w:themeFill="background1"/>
          </w:tcPr>
          <w:p w:rsidR="00A57A4F" w:rsidRPr="00725152" w:rsidRDefault="00A57A4F" w:rsidP="00FE4F8A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উপ-সহ: প্রকৌ: (কেমি:)</w:t>
            </w:r>
          </w:p>
        </w:tc>
        <w:tc>
          <w:tcPr>
            <w:tcW w:w="1170" w:type="dxa"/>
            <w:shd w:val="clear" w:color="auto" w:fill="FFFFFF" w:themeFill="background1"/>
          </w:tcPr>
          <w:p w:rsidR="00A57A4F" w:rsidRDefault="00A57A4F" w:rsidP="00FE4F8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১৪</w:t>
            </w:r>
          </w:p>
          <w:p w:rsidR="00A57A4F" w:rsidRDefault="007B4750" w:rsidP="00FE4F8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৫৮৪৭-৯</w:t>
            </w:r>
          </w:p>
        </w:tc>
        <w:tc>
          <w:tcPr>
            <w:tcW w:w="1260" w:type="dxa"/>
            <w:shd w:val="clear" w:color="auto" w:fill="FFFFFF" w:themeFill="background1"/>
          </w:tcPr>
          <w:p w:rsidR="00A57A4F" w:rsidRDefault="00A57A4F" w:rsidP="00FE4F8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৪-০৩-২০২১</w:t>
            </w:r>
          </w:p>
        </w:tc>
        <w:tc>
          <w:tcPr>
            <w:tcW w:w="1260" w:type="dxa"/>
            <w:shd w:val="clear" w:color="auto" w:fill="FFFFFF" w:themeFill="background1"/>
          </w:tcPr>
          <w:p w:rsidR="00A57A4F" w:rsidRDefault="00A57A4F" w:rsidP="00FE4F8A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৪-০৩-২০২১</w:t>
            </w:r>
          </w:p>
        </w:tc>
        <w:tc>
          <w:tcPr>
            <w:tcW w:w="1350" w:type="dxa"/>
            <w:shd w:val="clear" w:color="auto" w:fill="FFFFFF" w:themeFill="background1"/>
          </w:tcPr>
          <w:p w:rsidR="00A57A4F" w:rsidRDefault="00A57A4F" w:rsidP="00FE4F8A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ঝিনাইদহ</w:t>
            </w:r>
          </w:p>
        </w:tc>
      </w:tr>
      <w:tr w:rsidR="00A57A4F" w:rsidRPr="00725152" w:rsidTr="004D0160">
        <w:tc>
          <w:tcPr>
            <w:tcW w:w="554" w:type="dxa"/>
            <w:shd w:val="clear" w:color="auto" w:fill="FFFFFF" w:themeFill="background1"/>
          </w:tcPr>
          <w:p w:rsidR="00A57A4F" w:rsidRPr="00725152" w:rsidRDefault="00A57A4F" w:rsidP="000513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A57A4F" w:rsidRDefault="0083092B" w:rsidP="00FE4F8A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</w:t>
            </w:r>
            <w:r w:rsidR="00A57A4F">
              <w:rPr>
                <w:rFonts w:ascii="Nikosh" w:hAnsi="Nikosh" w:cs="Nikosh"/>
                <w:sz w:val="24"/>
                <w:szCs w:val="24"/>
                <w:lang w:bidi="bn-IN"/>
              </w:rPr>
              <w:t xml:space="preserve"> মো: শফিউল ইসলাম</w:t>
            </w:r>
          </w:p>
        </w:tc>
        <w:tc>
          <w:tcPr>
            <w:tcW w:w="2340" w:type="dxa"/>
            <w:shd w:val="clear" w:color="auto" w:fill="FFFFFF" w:themeFill="background1"/>
          </w:tcPr>
          <w:p w:rsidR="00A57A4F" w:rsidRDefault="00A57A4F" w:rsidP="00FE4F8A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উপ-সহকারী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A57A4F" w:rsidRDefault="00A57A4F" w:rsidP="00FE4F8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২৭</w:t>
            </w:r>
          </w:p>
          <w:p w:rsidR="00A57A4F" w:rsidRDefault="00A57A4F" w:rsidP="00FE4F8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260" w:type="dxa"/>
            <w:shd w:val="clear" w:color="auto" w:fill="FFFFFF" w:themeFill="background1"/>
          </w:tcPr>
          <w:p w:rsidR="00A57A4F" w:rsidRDefault="00A57A4F" w:rsidP="00FE4F8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A57A4F" w:rsidRDefault="00A57A4F" w:rsidP="00FE4F8A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-০৯-২০২১</w:t>
            </w:r>
          </w:p>
        </w:tc>
        <w:tc>
          <w:tcPr>
            <w:tcW w:w="1350" w:type="dxa"/>
            <w:shd w:val="clear" w:color="auto" w:fill="FFFFFF" w:themeFill="background1"/>
          </w:tcPr>
          <w:p w:rsidR="00A57A4F" w:rsidRDefault="00A57A4F" w:rsidP="00FE4F8A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কুষ্টিয়া</w:t>
            </w:r>
          </w:p>
        </w:tc>
      </w:tr>
      <w:tr w:rsidR="00F60B12" w:rsidRPr="00725152" w:rsidTr="004D0160">
        <w:tc>
          <w:tcPr>
            <w:tcW w:w="554" w:type="dxa"/>
            <w:shd w:val="clear" w:color="auto" w:fill="FFFFFF" w:themeFill="background1"/>
          </w:tcPr>
          <w:p w:rsidR="00F60B12" w:rsidRPr="00725152" w:rsidRDefault="00F60B12" w:rsidP="000513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F60B12" w:rsidRPr="005C3B82" w:rsidRDefault="00F60B12" w:rsidP="002C539A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5C3B82">
              <w:rPr>
                <w:rFonts w:ascii="Nikosh" w:hAnsi="Nikosh" w:cs="Nikosh"/>
                <w:sz w:val="24"/>
                <w:szCs w:val="24"/>
              </w:rPr>
              <w:t>” মো: নাঈম খান</w:t>
            </w:r>
          </w:p>
        </w:tc>
        <w:tc>
          <w:tcPr>
            <w:tcW w:w="2340" w:type="dxa"/>
            <w:shd w:val="clear" w:color="auto" w:fill="FFFFFF" w:themeFill="background1"/>
          </w:tcPr>
          <w:p w:rsidR="00F60B12" w:rsidRPr="005C3B82" w:rsidRDefault="00F60B12" w:rsidP="002C539A">
            <w:pPr>
              <w:pStyle w:val="NoSpacing"/>
              <w:ind w:right="-130"/>
              <w:rPr>
                <w:rFonts w:ascii="Nikosh" w:hAnsi="Nikosh" w:cs="Nikosh"/>
                <w:sz w:val="24"/>
                <w:szCs w:val="24"/>
              </w:rPr>
            </w:pPr>
            <w:r w:rsidRPr="005C3B82">
              <w:rPr>
                <w:rFonts w:ascii="Nikosh" w:hAnsi="Nikosh" w:cs="Nikosh"/>
                <w:sz w:val="24"/>
                <w:szCs w:val="24"/>
              </w:rPr>
              <w:t xml:space="preserve">উপ-সহ: </w:t>
            </w:r>
            <w:r>
              <w:rPr>
                <w:rFonts w:ascii="Nikosh" w:hAnsi="Nikosh" w:cs="Nikosh"/>
                <w:sz w:val="24"/>
                <w:szCs w:val="24"/>
              </w:rPr>
              <w:t>প্রকৌ:</w:t>
            </w:r>
            <w:r w:rsidRPr="005C3B82">
              <w:rPr>
                <w:rFonts w:ascii="Nikosh" w:hAnsi="Nikosh" w:cs="Nikosh"/>
                <w:sz w:val="24"/>
                <w:szCs w:val="24"/>
              </w:rPr>
              <w:t xml:space="preserve"> (কেমিক্যাল)</w:t>
            </w:r>
          </w:p>
        </w:tc>
        <w:tc>
          <w:tcPr>
            <w:tcW w:w="1170" w:type="dxa"/>
            <w:shd w:val="clear" w:color="auto" w:fill="FFFFFF" w:themeFill="background1"/>
          </w:tcPr>
          <w:p w:rsidR="00F60B12" w:rsidRDefault="00F60B12" w:rsidP="00FE4F8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৭৮</w:t>
            </w:r>
          </w:p>
          <w:p w:rsidR="00F60B12" w:rsidRDefault="00F60B12" w:rsidP="00FE4F8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F60B12" w:rsidRDefault="00F60B12" w:rsidP="002C539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৬-১০-২২</w:t>
            </w:r>
          </w:p>
        </w:tc>
        <w:tc>
          <w:tcPr>
            <w:tcW w:w="1260" w:type="dxa"/>
            <w:shd w:val="clear" w:color="auto" w:fill="FFFFFF" w:themeFill="background1"/>
          </w:tcPr>
          <w:p w:rsidR="00F60B12" w:rsidRDefault="00F60B12" w:rsidP="002C539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৬-১০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F60B12" w:rsidRDefault="00F60B12" w:rsidP="00FE4F8A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গাজীপুর</w:t>
            </w:r>
          </w:p>
        </w:tc>
      </w:tr>
      <w:tr w:rsidR="00F60B12" w:rsidRPr="00725152" w:rsidTr="004D0160">
        <w:tc>
          <w:tcPr>
            <w:tcW w:w="554" w:type="dxa"/>
            <w:shd w:val="clear" w:color="auto" w:fill="FFFFFF" w:themeFill="background1"/>
          </w:tcPr>
          <w:p w:rsidR="00F60B12" w:rsidRPr="00725152" w:rsidRDefault="00F60B12" w:rsidP="000513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F60B12" w:rsidRPr="005C3B82" w:rsidRDefault="00F60B12" w:rsidP="002C539A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5C3B82">
              <w:rPr>
                <w:rFonts w:ascii="Nikosh" w:hAnsi="Nikosh" w:cs="Nikosh"/>
                <w:sz w:val="24"/>
                <w:szCs w:val="24"/>
              </w:rPr>
              <w:t>” মো: দীন ইসলাম রবিন</w:t>
            </w:r>
          </w:p>
        </w:tc>
        <w:tc>
          <w:tcPr>
            <w:tcW w:w="2340" w:type="dxa"/>
            <w:shd w:val="clear" w:color="auto" w:fill="FFFFFF" w:themeFill="background1"/>
          </w:tcPr>
          <w:p w:rsidR="00F60B12" w:rsidRPr="005C3B82" w:rsidRDefault="00F60B12" w:rsidP="002C539A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5C3B82">
              <w:rPr>
                <w:rFonts w:ascii="Nikosh" w:hAnsi="Nikosh" w:cs="Nikosh"/>
                <w:sz w:val="24"/>
                <w:szCs w:val="24"/>
              </w:rPr>
              <w:t xml:space="preserve">উপ-সহ: </w:t>
            </w:r>
            <w:r>
              <w:rPr>
                <w:rFonts w:ascii="Nikosh" w:hAnsi="Nikosh" w:cs="Nikosh"/>
                <w:sz w:val="24"/>
                <w:szCs w:val="24"/>
              </w:rPr>
              <w:t>প্রকৌ:</w:t>
            </w:r>
            <w:r w:rsidRPr="005C3B82">
              <w:rPr>
                <w:rFonts w:ascii="Nikosh" w:hAnsi="Nikosh" w:cs="Nikosh"/>
                <w:sz w:val="24"/>
                <w:szCs w:val="24"/>
              </w:rPr>
              <w:t xml:space="preserve"> (কেমিক্যাল)</w:t>
            </w:r>
          </w:p>
        </w:tc>
        <w:tc>
          <w:tcPr>
            <w:tcW w:w="1170" w:type="dxa"/>
            <w:shd w:val="clear" w:color="auto" w:fill="FFFFFF" w:themeFill="background1"/>
          </w:tcPr>
          <w:p w:rsidR="00F60B12" w:rsidRDefault="00F60B12" w:rsidP="00FE4F8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৭৯</w:t>
            </w:r>
          </w:p>
          <w:p w:rsidR="00F60B12" w:rsidRDefault="00F60B12" w:rsidP="00FE4F8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F60B12" w:rsidRDefault="00F60B12" w:rsidP="002C539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৬-১০-২২</w:t>
            </w:r>
          </w:p>
        </w:tc>
        <w:tc>
          <w:tcPr>
            <w:tcW w:w="1260" w:type="dxa"/>
            <w:shd w:val="clear" w:color="auto" w:fill="FFFFFF" w:themeFill="background1"/>
          </w:tcPr>
          <w:p w:rsidR="00F60B12" w:rsidRDefault="00F60B12" w:rsidP="002C539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৬-১০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F60B12" w:rsidRDefault="00F60B12" w:rsidP="00FE4F8A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কিশোরগঞ্জ</w:t>
            </w:r>
          </w:p>
        </w:tc>
      </w:tr>
      <w:tr w:rsidR="00F60B12" w:rsidRPr="00725152" w:rsidTr="004D0160">
        <w:tc>
          <w:tcPr>
            <w:tcW w:w="554" w:type="dxa"/>
            <w:shd w:val="clear" w:color="auto" w:fill="FFFFFF" w:themeFill="background1"/>
          </w:tcPr>
          <w:p w:rsidR="00F60B12" w:rsidRPr="00725152" w:rsidRDefault="00F60B12" w:rsidP="000513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F60B12" w:rsidRPr="005C3B82" w:rsidRDefault="00F60B12" w:rsidP="002C539A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5C3B82">
              <w:rPr>
                <w:rFonts w:ascii="Nikosh" w:hAnsi="Nikosh" w:cs="Nikosh"/>
                <w:sz w:val="24"/>
                <w:szCs w:val="24"/>
              </w:rPr>
              <w:t>” মো: ডালিম হোসেন</w:t>
            </w:r>
          </w:p>
        </w:tc>
        <w:tc>
          <w:tcPr>
            <w:tcW w:w="2340" w:type="dxa"/>
            <w:shd w:val="clear" w:color="auto" w:fill="FFFFFF" w:themeFill="background1"/>
          </w:tcPr>
          <w:p w:rsidR="00F60B12" w:rsidRPr="005C3B82" w:rsidRDefault="00F60B12" w:rsidP="002C539A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5C3B82">
              <w:rPr>
                <w:rFonts w:ascii="Nikosh" w:hAnsi="Nikosh" w:cs="Nikosh"/>
                <w:sz w:val="24"/>
                <w:szCs w:val="24"/>
              </w:rPr>
              <w:t xml:space="preserve">উপ-সহ: </w:t>
            </w:r>
            <w:r>
              <w:rPr>
                <w:rFonts w:ascii="Nikosh" w:hAnsi="Nikosh" w:cs="Nikosh"/>
                <w:sz w:val="24"/>
                <w:szCs w:val="24"/>
              </w:rPr>
              <w:t>প্রকৌ:</w:t>
            </w:r>
            <w:r w:rsidRPr="005C3B82">
              <w:rPr>
                <w:rFonts w:ascii="Nikosh" w:hAnsi="Nikosh" w:cs="Nikosh"/>
                <w:sz w:val="24"/>
                <w:szCs w:val="24"/>
              </w:rPr>
              <w:t xml:space="preserve"> (কেমিক্যাল)</w:t>
            </w:r>
          </w:p>
        </w:tc>
        <w:tc>
          <w:tcPr>
            <w:tcW w:w="1170" w:type="dxa"/>
            <w:shd w:val="clear" w:color="auto" w:fill="FFFFFF" w:themeFill="background1"/>
          </w:tcPr>
          <w:p w:rsidR="00F60B12" w:rsidRDefault="00F60B12" w:rsidP="00FE4F8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৮২</w:t>
            </w:r>
          </w:p>
          <w:p w:rsidR="00F60B12" w:rsidRDefault="00F60B12" w:rsidP="00FE4F8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F60B12" w:rsidRDefault="00F60B12" w:rsidP="002C539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৬-১০-২২</w:t>
            </w:r>
          </w:p>
        </w:tc>
        <w:tc>
          <w:tcPr>
            <w:tcW w:w="1260" w:type="dxa"/>
            <w:shd w:val="clear" w:color="auto" w:fill="FFFFFF" w:themeFill="background1"/>
          </w:tcPr>
          <w:p w:rsidR="00F60B12" w:rsidRDefault="00F60B12" w:rsidP="002C539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৬-১০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F60B12" w:rsidRDefault="00F60B12" w:rsidP="00FE4F8A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চাঁদপুর</w:t>
            </w:r>
          </w:p>
        </w:tc>
      </w:tr>
      <w:tr w:rsidR="00F60B12" w:rsidRPr="00725152" w:rsidTr="004D0160">
        <w:tc>
          <w:tcPr>
            <w:tcW w:w="554" w:type="dxa"/>
            <w:shd w:val="clear" w:color="auto" w:fill="FFFFFF" w:themeFill="background1"/>
          </w:tcPr>
          <w:p w:rsidR="00F60B12" w:rsidRPr="00725152" w:rsidRDefault="00F60B12" w:rsidP="0005132E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F60B12" w:rsidRPr="005C3B82" w:rsidRDefault="00F60B12" w:rsidP="002C539A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5C3B82">
              <w:rPr>
                <w:rFonts w:ascii="Nikosh" w:hAnsi="Nikosh" w:cs="Nikosh"/>
                <w:sz w:val="24"/>
                <w:szCs w:val="24"/>
              </w:rPr>
              <w:t>” মো: সাইফুল ইসলাম</w:t>
            </w:r>
          </w:p>
        </w:tc>
        <w:tc>
          <w:tcPr>
            <w:tcW w:w="2340" w:type="dxa"/>
            <w:shd w:val="clear" w:color="auto" w:fill="FFFFFF" w:themeFill="background1"/>
          </w:tcPr>
          <w:p w:rsidR="00F60B12" w:rsidRPr="005C3B82" w:rsidRDefault="00F60B12" w:rsidP="002C539A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5C3B82">
              <w:rPr>
                <w:rFonts w:ascii="Nikosh" w:hAnsi="Nikosh" w:cs="Nikosh"/>
                <w:sz w:val="24"/>
                <w:szCs w:val="24"/>
              </w:rPr>
              <w:t xml:space="preserve">উপ-সহ: </w:t>
            </w:r>
            <w:r>
              <w:rPr>
                <w:rFonts w:ascii="Nikosh" w:hAnsi="Nikosh" w:cs="Nikosh"/>
                <w:sz w:val="24"/>
                <w:szCs w:val="24"/>
              </w:rPr>
              <w:t>প্রকৌ:</w:t>
            </w:r>
            <w:r w:rsidRPr="005C3B82">
              <w:rPr>
                <w:rFonts w:ascii="Nikosh" w:hAnsi="Nikosh" w:cs="Nikosh"/>
                <w:sz w:val="24"/>
                <w:szCs w:val="24"/>
              </w:rPr>
              <w:t xml:space="preserve"> (কেমিক্যাল)</w:t>
            </w:r>
          </w:p>
        </w:tc>
        <w:tc>
          <w:tcPr>
            <w:tcW w:w="1170" w:type="dxa"/>
            <w:shd w:val="clear" w:color="auto" w:fill="FFFFFF" w:themeFill="background1"/>
          </w:tcPr>
          <w:p w:rsidR="00F60B12" w:rsidRDefault="00F60B12" w:rsidP="00FE4F8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৮৫</w:t>
            </w:r>
          </w:p>
          <w:p w:rsidR="00F60B12" w:rsidRDefault="00F60B12" w:rsidP="00FE4F8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F60B12" w:rsidRDefault="00F60B12" w:rsidP="002C539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৬-১০-২২</w:t>
            </w:r>
          </w:p>
        </w:tc>
        <w:tc>
          <w:tcPr>
            <w:tcW w:w="1260" w:type="dxa"/>
            <w:shd w:val="clear" w:color="auto" w:fill="FFFFFF" w:themeFill="background1"/>
          </w:tcPr>
          <w:p w:rsidR="00F60B12" w:rsidRDefault="00F60B12" w:rsidP="002C539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৬-১০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F60B12" w:rsidRDefault="00F60B12" w:rsidP="00FE4F8A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মানিকগঞ্জ</w:t>
            </w:r>
          </w:p>
        </w:tc>
      </w:tr>
    </w:tbl>
    <w:p w:rsidR="001C31F3" w:rsidRDefault="001C31F3" w:rsidP="005F7E43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</w:p>
    <w:p w:rsidR="001C31F3" w:rsidRDefault="001C31F3">
      <w:pPr>
        <w:spacing w:after="0" w:line="240" w:lineRule="auto"/>
        <w:rPr>
          <w:rFonts w:ascii="Nikosh" w:hAnsi="Nikosh" w:cs="Nikosh"/>
          <w:sz w:val="26"/>
          <w:szCs w:val="26"/>
          <w:u w:val="single"/>
          <w:cs/>
          <w:lang w:bidi="bn-IN"/>
        </w:rPr>
      </w:pPr>
      <w:r>
        <w:rPr>
          <w:rFonts w:ascii="Nikosh" w:hAnsi="Nikosh" w:cs="Nikosh"/>
          <w:sz w:val="26"/>
          <w:szCs w:val="26"/>
          <w:u w:val="single"/>
          <w:cs/>
          <w:lang w:bidi="bn-IN"/>
        </w:rPr>
        <w:br w:type="page"/>
      </w:r>
    </w:p>
    <w:p w:rsidR="005F7E43" w:rsidRDefault="005F7E43" w:rsidP="005F7E43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  <w:r>
        <w:rPr>
          <w:rFonts w:ascii="Nikosh" w:hAnsi="Nikosh" w:cs="Nikosh" w:hint="cs"/>
          <w:sz w:val="26"/>
          <w:szCs w:val="26"/>
          <w:u w:val="single"/>
          <w:cs/>
          <w:lang w:bidi="bn-IN"/>
        </w:rPr>
        <w:lastRenderedPageBreak/>
        <w:t>পাতা নং-</w:t>
      </w:r>
      <w:r w:rsidR="004D26DB">
        <w:rPr>
          <w:rFonts w:ascii="Nikosh" w:hAnsi="Nikosh" w:cs="Nikosh"/>
          <w:sz w:val="26"/>
          <w:szCs w:val="26"/>
          <w:u w:val="single"/>
          <w:cs/>
          <w:lang w:bidi="bn-IN"/>
        </w:rPr>
        <w:t>১০</w:t>
      </w:r>
    </w:p>
    <w:p w:rsidR="005F7E43" w:rsidRPr="008F3BF3" w:rsidRDefault="005F7E43" w:rsidP="005F7E43">
      <w:pPr>
        <w:spacing w:after="0" w:line="240" w:lineRule="auto"/>
        <w:jc w:val="center"/>
        <w:rPr>
          <w:rFonts w:ascii="Nikosh" w:hAnsi="Nikosh" w:cs="Nikosh"/>
          <w:sz w:val="16"/>
          <w:szCs w:val="26"/>
          <w:u w:val="single"/>
          <w:lang w:bidi="bn-IN"/>
        </w:rPr>
      </w:pPr>
    </w:p>
    <w:tbl>
      <w:tblPr>
        <w:tblStyle w:val="TableGrid"/>
        <w:tblW w:w="1062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67"/>
        <w:gridCol w:w="2502"/>
        <w:gridCol w:w="2520"/>
        <w:gridCol w:w="1170"/>
        <w:gridCol w:w="1260"/>
        <w:gridCol w:w="1350"/>
        <w:gridCol w:w="1260"/>
      </w:tblGrid>
      <w:tr w:rsidR="005F7E43" w:rsidRPr="002F1700" w:rsidTr="003C6917">
        <w:tc>
          <w:tcPr>
            <w:tcW w:w="567" w:type="dxa"/>
            <w:shd w:val="clear" w:color="auto" w:fill="D9D9D9" w:themeFill="background1" w:themeFillShade="D9"/>
          </w:tcPr>
          <w:p w:rsidR="005F7E43" w:rsidRPr="002F1700" w:rsidRDefault="005F7E43" w:rsidP="00471E78">
            <w:p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্র: নং</w:t>
            </w:r>
          </w:p>
        </w:tc>
        <w:tc>
          <w:tcPr>
            <w:tcW w:w="2502" w:type="dxa"/>
            <w:shd w:val="clear" w:color="auto" w:fill="D9D9D9" w:themeFill="background1" w:themeFillShade="D9"/>
          </w:tcPr>
          <w:p w:rsidR="005F7E43" w:rsidRPr="002F1700" w:rsidRDefault="005F7E43" w:rsidP="00471E78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র্মকর্তার নাম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:rsidR="005F7E43" w:rsidRPr="002F1700" w:rsidRDefault="005F7E43" w:rsidP="00471E78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পদবী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:rsidR="005F7E43" w:rsidRPr="002F1700" w:rsidRDefault="005F7E43" w:rsidP="00471E78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  <w:lang w:bidi="bn-IN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থি নং ও</w:t>
            </w:r>
          </w:p>
          <w:p w:rsidR="005F7E43" w:rsidRPr="002F1700" w:rsidRDefault="0081744F" w:rsidP="00471E78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এমপ্লয়ি</w:t>
            </w:r>
            <w:r w:rsidR="005F7E43"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 xml:space="preserve"> নং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5F7E43" w:rsidRPr="002F1700" w:rsidRDefault="005F7E43" w:rsidP="00471E78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ংস্থায় যোগদানের তাং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5F7E43" w:rsidRPr="002F1700" w:rsidRDefault="005F7E43" w:rsidP="00471E78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িইউএফএল যোগদানের তাং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5F7E43" w:rsidRPr="002F1700" w:rsidRDefault="005F7E43" w:rsidP="00471E78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িজ জেলা</w:t>
            </w:r>
          </w:p>
        </w:tc>
      </w:tr>
    </w:tbl>
    <w:p w:rsidR="005F7E43" w:rsidRPr="00B86368" w:rsidRDefault="005F7E43" w:rsidP="005F7E43">
      <w:pPr>
        <w:spacing w:after="0" w:line="240" w:lineRule="auto"/>
        <w:rPr>
          <w:rFonts w:ascii="Nikosh" w:hAnsi="Nikosh" w:cs="Nikosh"/>
          <w:b/>
          <w:bCs/>
          <w:sz w:val="12"/>
          <w:szCs w:val="12"/>
          <w:u w:val="single"/>
          <w:lang w:bidi="bn-IN"/>
        </w:rPr>
      </w:pPr>
    </w:p>
    <w:p w:rsidR="005F7E43" w:rsidRPr="009855A5" w:rsidRDefault="005F7E43" w:rsidP="005F7E43">
      <w:pPr>
        <w:spacing w:after="0" w:line="240" w:lineRule="auto"/>
        <w:rPr>
          <w:rFonts w:ascii="Nikosh" w:hAnsi="Nikosh" w:cs="Nikosh"/>
          <w:b/>
          <w:sz w:val="8"/>
          <w:szCs w:val="8"/>
          <w:u w:val="single"/>
        </w:rPr>
      </w:pPr>
    </w:p>
    <w:p w:rsidR="005F7E43" w:rsidRDefault="00B00DE0" w:rsidP="005F7E43">
      <w:pPr>
        <w:spacing w:after="0" w:line="240" w:lineRule="auto"/>
        <w:rPr>
          <w:rFonts w:ascii="Nikosh" w:hAnsi="Nikosh" w:cs="Nikosh"/>
          <w:b/>
          <w:sz w:val="26"/>
          <w:szCs w:val="26"/>
          <w:u w:val="single"/>
        </w:rPr>
      </w:pPr>
      <w:r w:rsidRPr="006C2BD5">
        <w:rPr>
          <w:rFonts w:ascii="Nikosh" w:hAnsi="Nikosh" w:cs="Nikosh"/>
          <w:b/>
          <w:sz w:val="26"/>
          <w:szCs w:val="26"/>
          <w:u w:val="single"/>
        </w:rPr>
        <w:t>ইউটিলিটি</w:t>
      </w:r>
      <w:r w:rsidR="005F7E43" w:rsidRPr="006C2BD5">
        <w:rPr>
          <w:rFonts w:ascii="Nikosh" w:hAnsi="Nikosh" w:cs="Nikosh"/>
          <w:b/>
          <w:sz w:val="26"/>
          <w:szCs w:val="26"/>
          <w:u w:val="single"/>
        </w:rPr>
        <w:t xml:space="preserve"> শাখা:</w:t>
      </w:r>
      <w:r w:rsidR="000C3DB5">
        <w:rPr>
          <w:rFonts w:ascii="Nikosh" w:hAnsi="Nikosh" w:cs="Nikosh"/>
          <w:b/>
          <w:sz w:val="26"/>
          <w:szCs w:val="26"/>
          <w:u w:val="single"/>
        </w:rPr>
        <w:t xml:space="preserve"> </w:t>
      </w:r>
    </w:p>
    <w:p w:rsidR="00C9620E" w:rsidRPr="009855A5" w:rsidRDefault="00C9620E" w:rsidP="005F7E43">
      <w:pPr>
        <w:spacing w:after="0" w:line="240" w:lineRule="auto"/>
        <w:rPr>
          <w:rFonts w:ascii="Nikosh" w:hAnsi="Nikosh" w:cs="Nikosh"/>
          <w:b/>
          <w:sz w:val="8"/>
          <w:szCs w:val="26"/>
          <w:u w:val="single"/>
        </w:rPr>
      </w:pPr>
    </w:p>
    <w:p w:rsidR="006C2BD5" w:rsidRPr="00C9620E" w:rsidRDefault="006C2BD5" w:rsidP="005F7E43">
      <w:pPr>
        <w:spacing w:after="0" w:line="240" w:lineRule="auto"/>
        <w:rPr>
          <w:rFonts w:ascii="Nikosh" w:hAnsi="Nikosh" w:cs="Nikosh"/>
          <w:b/>
          <w:sz w:val="12"/>
          <w:szCs w:val="26"/>
          <w:u w:val="single"/>
        </w:rPr>
      </w:pPr>
    </w:p>
    <w:tbl>
      <w:tblPr>
        <w:tblStyle w:val="TableGrid"/>
        <w:tblW w:w="1062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54"/>
        <w:gridCol w:w="2785"/>
        <w:gridCol w:w="2250"/>
        <w:gridCol w:w="1170"/>
        <w:gridCol w:w="1260"/>
        <w:gridCol w:w="1350"/>
        <w:gridCol w:w="1260"/>
      </w:tblGrid>
      <w:tr w:rsidR="005F7E43" w:rsidRPr="00725152" w:rsidTr="00777ACA">
        <w:tc>
          <w:tcPr>
            <w:tcW w:w="554" w:type="dxa"/>
            <w:shd w:val="clear" w:color="auto" w:fill="FFFFFF" w:themeFill="background1"/>
          </w:tcPr>
          <w:p w:rsidR="005F7E43" w:rsidRPr="00725152" w:rsidRDefault="005F7E43" w:rsidP="00BA011F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85" w:type="dxa"/>
            <w:shd w:val="clear" w:color="auto" w:fill="FFFFFF" w:themeFill="background1"/>
          </w:tcPr>
          <w:p w:rsidR="005F7E43" w:rsidRPr="00725152" w:rsidRDefault="00B00DE0" w:rsidP="00471E78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জনাব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উত্তম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চৌধুরী</w:t>
            </w:r>
          </w:p>
        </w:tc>
        <w:tc>
          <w:tcPr>
            <w:tcW w:w="2250" w:type="dxa"/>
            <w:shd w:val="clear" w:color="auto" w:fill="FFFFFF" w:themeFill="background1"/>
          </w:tcPr>
          <w:p w:rsidR="005F7E43" w:rsidRPr="000328A6" w:rsidRDefault="005F7E43" w:rsidP="00471E78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0328A6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অতি: প্রধান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B00DE0" w:rsidRDefault="00B00DE0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৯৭৩</w:t>
            </w:r>
          </w:p>
          <w:p w:rsidR="005F7E43" w:rsidRPr="00725152" w:rsidRDefault="00B00DE0" w:rsidP="00471E78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৩৮১২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৫</w:t>
            </w:r>
          </w:p>
        </w:tc>
        <w:tc>
          <w:tcPr>
            <w:tcW w:w="1260" w:type="dxa"/>
            <w:shd w:val="clear" w:color="auto" w:fill="FFFFFF" w:themeFill="background1"/>
          </w:tcPr>
          <w:p w:rsidR="005F7E43" w:rsidRPr="00725152" w:rsidRDefault="00B00DE0" w:rsidP="00471E78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৩১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৮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৯৯</w:t>
            </w:r>
          </w:p>
        </w:tc>
        <w:tc>
          <w:tcPr>
            <w:tcW w:w="1350" w:type="dxa"/>
            <w:shd w:val="clear" w:color="auto" w:fill="FFFFFF" w:themeFill="background1"/>
          </w:tcPr>
          <w:p w:rsidR="005F7E43" w:rsidRDefault="00B00DE0" w:rsidP="00471E7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২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৫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৪</w:t>
            </w:r>
          </w:p>
          <w:p w:rsidR="00B00DE0" w:rsidRPr="00725152" w:rsidRDefault="00B00DE0" w:rsidP="00471E7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৯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৮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৯</w:t>
            </w:r>
          </w:p>
        </w:tc>
        <w:tc>
          <w:tcPr>
            <w:tcW w:w="1260" w:type="dxa"/>
            <w:shd w:val="clear" w:color="auto" w:fill="FFFFFF" w:themeFill="background1"/>
          </w:tcPr>
          <w:p w:rsidR="005F7E43" w:rsidRPr="00725152" w:rsidRDefault="005F7E43" w:rsidP="00471E78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চট্টগ্রাম</w:t>
            </w:r>
          </w:p>
        </w:tc>
      </w:tr>
      <w:tr w:rsidR="00AE155F" w:rsidRPr="00725152" w:rsidTr="00777ACA">
        <w:tc>
          <w:tcPr>
            <w:tcW w:w="554" w:type="dxa"/>
            <w:shd w:val="clear" w:color="auto" w:fill="FFFFFF" w:themeFill="background1"/>
          </w:tcPr>
          <w:p w:rsidR="00AE155F" w:rsidRPr="00725152" w:rsidRDefault="00AE155F" w:rsidP="001C31F3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85" w:type="dxa"/>
            <w:shd w:val="clear" w:color="auto" w:fill="FFFFFF" w:themeFill="background1"/>
          </w:tcPr>
          <w:p w:rsidR="00AE155F" w:rsidRPr="00C3730F" w:rsidRDefault="00245287" w:rsidP="00471E78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9F4ABC"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="009F4ABC"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উৎপল</w:t>
            </w:r>
            <w:r w:rsidR="009F4ABC"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="009F4ABC"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নাগ</w:t>
            </w:r>
          </w:p>
        </w:tc>
        <w:tc>
          <w:tcPr>
            <w:tcW w:w="2250" w:type="dxa"/>
            <w:shd w:val="clear" w:color="auto" w:fill="FFFFFF" w:themeFill="background1"/>
          </w:tcPr>
          <w:p w:rsidR="00AE155F" w:rsidRPr="00C3730F" w:rsidRDefault="009F4ABC" w:rsidP="00471E78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AE155F" w:rsidRDefault="009F4ABC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১৬৬</w:t>
            </w:r>
          </w:p>
          <w:p w:rsidR="009F4ABC" w:rsidRPr="00C3730F" w:rsidRDefault="009F4ABC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৪৫৬৩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৩</w:t>
            </w:r>
          </w:p>
        </w:tc>
        <w:tc>
          <w:tcPr>
            <w:tcW w:w="1260" w:type="dxa"/>
            <w:shd w:val="clear" w:color="auto" w:fill="FFFFFF" w:themeFill="background1"/>
          </w:tcPr>
          <w:p w:rsidR="00AE155F" w:rsidRPr="00C3730F" w:rsidRDefault="009F4ABC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৫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৭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৬</w:t>
            </w:r>
          </w:p>
        </w:tc>
        <w:tc>
          <w:tcPr>
            <w:tcW w:w="1350" w:type="dxa"/>
            <w:shd w:val="clear" w:color="auto" w:fill="FFFFFF" w:themeFill="background1"/>
          </w:tcPr>
          <w:p w:rsidR="00AE155F" w:rsidRPr="00C3730F" w:rsidRDefault="009F4ABC" w:rsidP="00471E7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২৭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৯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০</w:t>
            </w:r>
          </w:p>
        </w:tc>
        <w:tc>
          <w:tcPr>
            <w:tcW w:w="1260" w:type="dxa"/>
            <w:shd w:val="clear" w:color="auto" w:fill="FFFFFF" w:themeFill="background1"/>
          </w:tcPr>
          <w:p w:rsidR="00AE155F" w:rsidRPr="00C3730F" w:rsidRDefault="009F4ABC" w:rsidP="00471E78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চট্টগ্রাম</w:t>
            </w:r>
          </w:p>
        </w:tc>
      </w:tr>
      <w:tr w:rsidR="00D36435" w:rsidRPr="00725152" w:rsidTr="00777ACA">
        <w:tc>
          <w:tcPr>
            <w:tcW w:w="554" w:type="dxa"/>
            <w:shd w:val="clear" w:color="auto" w:fill="FFFFFF" w:themeFill="background1"/>
          </w:tcPr>
          <w:p w:rsidR="00D36435" w:rsidRPr="00725152" w:rsidRDefault="00D36435" w:rsidP="001C31F3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85" w:type="dxa"/>
            <w:shd w:val="clear" w:color="auto" w:fill="FFFFFF" w:themeFill="background1"/>
          </w:tcPr>
          <w:p w:rsidR="00D36435" w:rsidRDefault="00245287" w:rsidP="004A131D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D36435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পল্লব চৌধূরী</w:t>
            </w:r>
          </w:p>
        </w:tc>
        <w:tc>
          <w:tcPr>
            <w:tcW w:w="2250" w:type="dxa"/>
            <w:shd w:val="clear" w:color="auto" w:fill="FFFFFF" w:themeFill="background1"/>
          </w:tcPr>
          <w:p w:rsidR="00D36435" w:rsidRPr="0074069D" w:rsidRDefault="00D36435" w:rsidP="004A131D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D36435" w:rsidRPr="0074069D" w:rsidRDefault="00D36435" w:rsidP="004A131D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৭৩২</w:t>
            </w:r>
          </w:p>
          <w:p w:rsidR="00D36435" w:rsidRPr="0074069D" w:rsidRDefault="00D36435" w:rsidP="004A131D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৬২০৬-৬</w:t>
            </w:r>
          </w:p>
        </w:tc>
        <w:tc>
          <w:tcPr>
            <w:tcW w:w="1260" w:type="dxa"/>
            <w:shd w:val="clear" w:color="auto" w:fill="FFFFFF" w:themeFill="background1"/>
          </w:tcPr>
          <w:p w:rsidR="00D36435" w:rsidRPr="0074069D" w:rsidRDefault="00D36435" w:rsidP="004A131D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১৯-০৭-৯২</w:t>
            </w:r>
          </w:p>
        </w:tc>
        <w:tc>
          <w:tcPr>
            <w:tcW w:w="1350" w:type="dxa"/>
            <w:shd w:val="clear" w:color="auto" w:fill="FFFFFF" w:themeFill="background1"/>
          </w:tcPr>
          <w:p w:rsidR="00D36435" w:rsidRPr="0074069D" w:rsidRDefault="00D36435" w:rsidP="004A131D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১৬-০৬-৯৯</w:t>
            </w:r>
          </w:p>
        </w:tc>
        <w:tc>
          <w:tcPr>
            <w:tcW w:w="1260" w:type="dxa"/>
            <w:shd w:val="clear" w:color="auto" w:fill="FFFFFF" w:themeFill="background1"/>
          </w:tcPr>
          <w:p w:rsidR="00D36435" w:rsidRPr="0074069D" w:rsidRDefault="00D36435" w:rsidP="004A131D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চট্টগ্রাম</w:t>
            </w:r>
          </w:p>
        </w:tc>
      </w:tr>
      <w:tr w:rsidR="009F4ABC" w:rsidRPr="00725152" w:rsidTr="00777ACA">
        <w:tc>
          <w:tcPr>
            <w:tcW w:w="554" w:type="dxa"/>
            <w:shd w:val="clear" w:color="auto" w:fill="FFFFFF" w:themeFill="background1"/>
          </w:tcPr>
          <w:p w:rsidR="009F4ABC" w:rsidRPr="00725152" w:rsidRDefault="009F4ABC" w:rsidP="001C31F3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85" w:type="dxa"/>
            <w:shd w:val="clear" w:color="auto" w:fill="FFFFFF" w:themeFill="background1"/>
          </w:tcPr>
          <w:p w:rsidR="009F4ABC" w:rsidRPr="007E6105" w:rsidRDefault="007E6105" w:rsidP="00471E78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7E6105"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="009F4ABC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9F4ABC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মো</w:t>
            </w:r>
            <w:r w:rsidR="009F4ABC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: </w:t>
            </w:r>
            <w:r w:rsidR="009F4ABC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নাজির</w:t>
            </w:r>
            <w:r w:rsidR="009F4ABC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9F4ABC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হোসেন</w:t>
            </w:r>
          </w:p>
        </w:tc>
        <w:tc>
          <w:tcPr>
            <w:tcW w:w="2250" w:type="dxa"/>
            <w:shd w:val="clear" w:color="auto" w:fill="FFFFFF" w:themeFill="background1"/>
          </w:tcPr>
          <w:p w:rsidR="009F4ABC" w:rsidRPr="00C3730F" w:rsidRDefault="009F4ABC" w:rsidP="00144812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সহ</w:t>
            </w:r>
            <w:r w:rsidR="00144812">
              <w:rPr>
                <w:rFonts w:ascii="Nikosh" w:hAnsi="Nikosh" w:cs="Nikosh"/>
                <w:sz w:val="26"/>
                <w:szCs w:val="26"/>
                <w:lang w:bidi="bn-IN"/>
              </w:rPr>
              <w:t>কারী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9F4ABC" w:rsidRDefault="009F4ABC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১৮৪</w:t>
            </w:r>
          </w:p>
          <w:p w:rsidR="009F4ABC" w:rsidRPr="00C3730F" w:rsidRDefault="009F4ABC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৬৪৭২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৫</w:t>
            </w:r>
          </w:p>
        </w:tc>
        <w:tc>
          <w:tcPr>
            <w:tcW w:w="1260" w:type="dxa"/>
            <w:shd w:val="clear" w:color="auto" w:fill="FFFFFF" w:themeFill="background1"/>
          </w:tcPr>
          <w:p w:rsidR="009F4ABC" w:rsidRPr="00C3730F" w:rsidRDefault="009F4ABC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৭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৩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৮৭</w:t>
            </w:r>
          </w:p>
        </w:tc>
        <w:tc>
          <w:tcPr>
            <w:tcW w:w="1350" w:type="dxa"/>
            <w:shd w:val="clear" w:color="auto" w:fill="FFFFFF" w:themeFill="background1"/>
          </w:tcPr>
          <w:p w:rsidR="009F4ABC" w:rsidRPr="00C3730F" w:rsidRDefault="009F4ABC" w:rsidP="00471E7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২৭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৩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২</w:t>
            </w:r>
          </w:p>
        </w:tc>
        <w:tc>
          <w:tcPr>
            <w:tcW w:w="1260" w:type="dxa"/>
            <w:shd w:val="clear" w:color="auto" w:fill="FFFFFF" w:themeFill="background1"/>
          </w:tcPr>
          <w:p w:rsidR="009F4ABC" w:rsidRPr="00C3730F" w:rsidRDefault="009F4ABC" w:rsidP="00471E78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দিনাজপুর</w:t>
            </w:r>
          </w:p>
        </w:tc>
      </w:tr>
      <w:tr w:rsidR="009F4ABC" w:rsidRPr="00725152" w:rsidTr="00777ACA">
        <w:tc>
          <w:tcPr>
            <w:tcW w:w="554" w:type="dxa"/>
            <w:shd w:val="clear" w:color="auto" w:fill="FFFFFF" w:themeFill="background1"/>
          </w:tcPr>
          <w:p w:rsidR="009F4ABC" w:rsidRPr="00725152" w:rsidRDefault="009F4ABC" w:rsidP="001C31F3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85" w:type="dxa"/>
            <w:shd w:val="clear" w:color="auto" w:fill="FFFFFF" w:themeFill="background1"/>
          </w:tcPr>
          <w:p w:rsidR="009F4ABC" w:rsidRPr="007E6105" w:rsidRDefault="007E6105" w:rsidP="00471E78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7E6105"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="009F4ABC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9F4ABC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মো</w:t>
            </w:r>
            <w:r w:rsidR="009F4ABC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: </w:t>
            </w:r>
            <w:r w:rsidR="009F4ABC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মাহবুবে</w:t>
            </w:r>
            <w:r w:rsidR="009F4ABC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9F4ABC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এলাহী</w:t>
            </w:r>
          </w:p>
        </w:tc>
        <w:tc>
          <w:tcPr>
            <w:tcW w:w="2250" w:type="dxa"/>
            <w:shd w:val="clear" w:color="auto" w:fill="FFFFFF" w:themeFill="background1"/>
          </w:tcPr>
          <w:p w:rsidR="009F4ABC" w:rsidRPr="00C3730F" w:rsidRDefault="009F4ABC" w:rsidP="00471E78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সহ</w:t>
            </w:r>
            <w:r w:rsidR="00144812">
              <w:rPr>
                <w:rFonts w:ascii="Nikosh" w:hAnsi="Nikosh" w:cs="Nikosh"/>
                <w:sz w:val="26"/>
                <w:szCs w:val="26"/>
                <w:lang w:bidi="bn-IN"/>
              </w:rPr>
              <w:t>কারী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9F4ABC" w:rsidRDefault="009F4ABC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২০১</w:t>
            </w:r>
          </w:p>
          <w:p w:rsidR="009F4ABC" w:rsidRPr="00C3730F" w:rsidRDefault="009F4ABC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৬৪৭১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৭</w:t>
            </w:r>
          </w:p>
        </w:tc>
        <w:tc>
          <w:tcPr>
            <w:tcW w:w="1260" w:type="dxa"/>
            <w:shd w:val="clear" w:color="auto" w:fill="FFFFFF" w:themeFill="background1"/>
          </w:tcPr>
          <w:p w:rsidR="009F4ABC" w:rsidRPr="00C3730F" w:rsidRDefault="009F4ABC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১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১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৮৭</w:t>
            </w:r>
          </w:p>
        </w:tc>
        <w:tc>
          <w:tcPr>
            <w:tcW w:w="1350" w:type="dxa"/>
            <w:shd w:val="clear" w:color="auto" w:fill="FFFFFF" w:themeFill="background1"/>
          </w:tcPr>
          <w:p w:rsidR="009F4ABC" w:rsidRPr="00C3730F" w:rsidRDefault="009F4ABC" w:rsidP="00471E7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২৭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৩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২</w:t>
            </w:r>
          </w:p>
        </w:tc>
        <w:tc>
          <w:tcPr>
            <w:tcW w:w="1260" w:type="dxa"/>
            <w:shd w:val="clear" w:color="auto" w:fill="FFFFFF" w:themeFill="background1"/>
          </w:tcPr>
          <w:p w:rsidR="009F4ABC" w:rsidRPr="00C3730F" w:rsidRDefault="009F4ABC" w:rsidP="00471E78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নোয়াখালী</w:t>
            </w:r>
          </w:p>
        </w:tc>
      </w:tr>
      <w:tr w:rsidR="009F4ABC" w:rsidRPr="00725152" w:rsidTr="00777ACA">
        <w:tc>
          <w:tcPr>
            <w:tcW w:w="554" w:type="dxa"/>
            <w:shd w:val="clear" w:color="auto" w:fill="FFFFFF" w:themeFill="background1"/>
          </w:tcPr>
          <w:p w:rsidR="009F4ABC" w:rsidRPr="00725152" w:rsidRDefault="009F4ABC" w:rsidP="001C31F3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85" w:type="dxa"/>
            <w:shd w:val="clear" w:color="auto" w:fill="FFFFFF" w:themeFill="background1"/>
          </w:tcPr>
          <w:p w:rsidR="009F4ABC" w:rsidRPr="007E6105" w:rsidRDefault="007E6105" w:rsidP="00471E78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7E6105"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="009F4ABC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9F4ABC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মো</w:t>
            </w:r>
            <w:r w:rsidR="009F4ABC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: </w:t>
            </w:r>
            <w:r w:rsidR="009F4ABC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আলমগীর</w:t>
            </w:r>
            <w:r w:rsidR="009F4ABC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9F4ABC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কবির</w:t>
            </w:r>
          </w:p>
        </w:tc>
        <w:tc>
          <w:tcPr>
            <w:tcW w:w="2250" w:type="dxa"/>
            <w:shd w:val="clear" w:color="auto" w:fill="FFFFFF" w:themeFill="background1"/>
          </w:tcPr>
          <w:p w:rsidR="009F4ABC" w:rsidRPr="00C3730F" w:rsidRDefault="009F4ABC" w:rsidP="00144812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সহ</w:t>
            </w:r>
            <w:r w:rsidR="00144812">
              <w:rPr>
                <w:rFonts w:ascii="Nikosh" w:hAnsi="Nikosh" w:cs="Nikosh"/>
                <w:sz w:val="26"/>
                <w:szCs w:val="26"/>
                <w:lang w:bidi="bn-IN"/>
              </w:rPr>
              <w:t>কারী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9F4ABC" w:rsidRDefault="009F4ABC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১৯৪</w:t>
            </w:r>
          </w:p>
          <w:p w:rsidR="009F4ABC" w:rsidRPr="00C3730F" w:rsidRDefault="009F4ABC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৬৫০৫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২</w:t>
            </w:r>
          </w:p>
        </w:tc>
        <w:tc>
          <w:tcPr>
            <w:tcW w:w="1260" w:type="dxa"/>
            <w:shd w:val="clear" w:color="auto" w:fill="FFFFFF" w:themeFill="background1"/>
          </w:tcPr>
          <w:p w:rsidR="009F4ABC" w:rsidRPr="00C3730F" w:rsidRDefault="009F4ABC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৫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৬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৮৮</w:t>
            </w:r>
          </w:p>
        </w:tc>
        <w:tc>
          <w:tcPr>
            <w:tcW w:w="1350" w:type="dxa"/>
            <w:shd w:val="clear" w:color="auto" w:fill="FFFFFF" w:themeFill="background1"/>
          </w:tcPr>
          <w:p w:rsidR="009F4ABC" w:rsidRPr="00C3730F" w:rsidRDefault="009F4ABC" w:rsidP="00471E7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২৭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৩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২</w:t>
            </w:r>
          </w:p>
        </w:tc>
        <w:tc>
          <w:tcPr>
            <w:tcW w:w="1260" w:type="dxa"/>
            <w:shd w:val="clear" w:color="auto" w:fill="FFFFFF" w:themeFill="background1"/>
          </w:tcPr>
          <w:p w:rsidR="009F4ABC" w:rsidRPr="00C3730F" w:rsidRDefault="009F4ABC" w:rsidP="00471E78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চট্টগ্রাম</w:t>
            </w:r>
          </w:p>
        </w:tc>
      </w:tr>
      <w:tr w:rsidR="00FB23CE" w:rsidRPr="00725152" w:rsidTr="00777ACA">
        <w:tc>
          <w:tcPr>
            <w:tcW w:w="554" w:type="dxa"/>
            <w:shd w:val="clear" w:color="auto" w:fill="FFFFFF" w:themeFill="background1"/>
          </w:tcPr>
          <w:p w:rsidR="00FB23CE" w:rsidRPr="00725152" w:rsidRDefault="00FB23CE" w:rsidP="001C31F3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85" w:type="dxa"/>
            <w:shd w:val="clear" w:color="auto" w:fill="FFFFFF" w:themeFill="background1"/>
          </w:tcPr>
          <w:p w:rsidR="00FB23CE" w:rsidRPr="007E6105" w:rsidRDefault="007E6105" w:rsidP="00A637CF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7E6105"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="00FB23CE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FB23CE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মো</w:t>
            </w:r>
            <w:r w:rsidR="00FB23CE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: </w:t>
            </w:r>
            <w:r w:rsidR="00FB23CE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শরীফ</w:t>
            </w:r>
            <w:r w:rsidR="00FB23CE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FB23CE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উদ্দিন</w:t>
            </w:r>
            <w:r w:rsidR="00FB23CE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FB23CE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শিকদার</w:t>
            </w:r>
          </w:p>
        </w:tc>
        <w:tc>
          <w:tcPr>
            <w:tcW w:w="2250" w:type="dxa"/>
            <w:shd w:val="clear" w:color="auto" w:fill="FFFFFF" w:themeFill="background1"/>
          </w:tcPr>
          <w:p w:rsidR="00FB23CE" w:rsidRPr="00C3730F" w:rsidRDefault="00FB23CE" w:rsidP="00A637CF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অপারেশন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কর্মকর্তা</w:t>
            </w:r>
          </w:p>
        </w:tc>
        <w:tc>
          <w:tcPr>
            <w:tcW w:w="1170" w:type="dxa"/>
            <w:shd w:val="clear" w:color="auto" w:fill="FFFFFF" w:themeFill="background1"/>
          </w:tcPr>
          <w:p w:rsidR="00FB23CE" w:rsidRDefault="00FB23CE" w:rsidP="00A637C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২৫৬</w:t>
            </w:r>
          </w:p>
          <w:p w:rsidR="00FB23CE" w:rsidRPr="00C3730F" w:rsidRDefault="00CD300F" w:rsidP="00A637C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৬৪৮৯-৯</w:t>
            </w:r>
          </w:p>
        </w:tc>
        <w:tc>
          <w:tcPr>
            <w:tcW w:w="1260" w:type="dxa"/>
            <w:shd w:val="clear" w:color="auto" w:fill="FFFFFF" w:themeFill="background1"/>
          </w:tcPr>
          <w:p w:rsidR="00FB23CE" w:rsidRPr="00C3730F" w:rsidRDefault="00FB23CE" w:rsidP="00A637C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১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২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৯৪</w:t>
            </w:r>
          </w:p>
        </w:tc>
        <w:tc>
          <w:tcPr>
            <w:tcW w:w="1350" w:type="dxa"/>
            <w:shd w:val="clear" w:color="auto" w:fill="FFFFFF" w:themeFill="background1"/>
          </w:tcPr>
          <w:p w:rsidR="00FB23CE" w:rsidRPr="00C3730F" w:rsidRDefault="00FB23CE" w:rsidP="00A637CF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২৪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২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৪</w:t>
            </w:r>
          </w:p>
        </w:tc>
        <w:tc>
          <w:tcPr>
            <w:tcW w:w="1260" w:type="dxa"/>
            <w:shd w:val="clear" w:color="auto" w:fill="FFFFFF" w:themeFill="background1"/>
          </w:tcPr>
          <w:p w:rsidR="00FB23CE" w:rsidRPr="00C3730F" w:rsidRDefault="00FB23CE" w:rsidP="00A637CF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ঝালকাঠি</w:t>
            </w:r>
          </w:p>
        </w:tc>
      </w:tr>
      <w:tr w:rsidR="00FB23CE" w:rsidRPr="00725152" w:rsidTr="00777ACA">
        <w:tc>
          <w:tcPr>
            <w:tcW w:w="554" w:type="dxa"/>
            <w:shd w:val="clear" w:color="auto" w:fill="FFFFFF" w:themeFill="background1"/>
          </w:tcPr>
          <w:p w:rsidR="00FB23CE" w:rsidRPr="00725152" w:rsidRDefault="00FB23CE" w:rsidP="001C31F3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85" w:type="dxa"/>
            <w:shd w:val="clear" w:color="auto" w:fill="FFFFFF" w:themeFill="background1"/>
          </w:tcPr>
          <w:p w:rsidR="00FB23CE" w:rsidRPr="007E6105" w:rsidRDefault="007E6105" w:rsidP="00471E78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7E6105"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="00FB23CE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FB23CE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এ</w:t>
            </w:r>
            <w:r w:rsidR="00FB23CE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FB23CE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কে</w:t>
            </w:r>
            <w:r w:rsidR="00FB23CE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FB23CE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এম</w:t>
            </w:r>
            <w:r w:rsidR="00FB23CE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FB23CE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জাহেদুর</w:t>
            </w:r>
            <w:r w:rsidR="00FB23CE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FB23CE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রহমান</w:t>
            </w:r>
          </w:p>
        </w:tc>
        <w:tc>
          <w:tcPr>
            <w:tcW w:w="225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সহ</w:t>
            </w:r>
            <w:r>
              <w:rPr>
                <w:rFonts w:ascii="Nikosh" w:hAnsi="Nikosh" w:cs="Nikosh"/>
                <w:sz w:val="26"/>
                <w:szCs w:val="26"/>
                <w:lang w:bidi="bn-IN"/>
              </w:rPr>
              <w:t>কারী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FB23CE" w:rsidRDefault="00FB23CE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৩১৬</w:t>
            </w:r>
          </w:p>
          <w:p w:rsidR="00FB23CE" w:rsidRPr="00C3730F" w:rsidRDefault="00FB23CE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৬৪৮৫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৭</w:t>
            </w:r>
          </w:p>
        </w:tc>
        <w:tc>
          <w:tcPr>
            <w:tcW w:w="126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৮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১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৯১</w:t>
            </w:r>
          </w:p>
        </w:tc>
        <w:tc>
          <w:tcPr>
            <w:tcW w:w="135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৭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৭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৮</w:t>
            </w:r>
          </w:p>
        </w:tc>
        <w:tc>
          <w:tcPr>
            <w:tcW w:w="126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বগুড়া</w:t>
            </w:r>
          </w:p>
        </w:tc>
      </w:tr>
      <w:tr w:rsidR="00FB23CE" w:rsidRPr="00725152" w:rsidTr="00777ACA">
        <w:tc>
          <w:tcPr>
            <w:tcW w:w="554" w:type="dxa"/>
            <w:shd w:val="clear" w:color="auto" w:fill="FFFFFF" w:themeFill="background1"/>
          </w:tcPr>
          <w:p w:rsidR="00FB23CE" w:rsidRPr="00725152" w:rsidRDefault="00FB23CE" w:rsidP="001C31F3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85" w:type="dxa"/>
            <w:shd w:val="clear" w:color="auto" w:fill="FFFFFF" w:themeFill="background1"/>
          </w:tcPr>
          <w:p w:rsidR="00FB23CE" w:rsidRPr="007E6105" w:rsidRDefault="007E6105" w:rsidP="00471E78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7E6105"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="00FB23CE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FB23CE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মোহাম্মদ</w:t>
            </w:r>
            <w:r w:rsidR="00FB23CE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FB23CE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ইকবাল</w:t>
            </w:r>
          </w:p>
        </w:tc>
        <w:tc>
          <w:tcPr>
            <w:tcW w:w="225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সহ</w:t>
            </w:r>
            <w:r w:rsidR="0009601B">
              <w:rPr>
                <w:rFonts w:ascii="Nikosh" w:hAnsi="Nikosh" w:cs="Nikosh"/>
                <w:sz w:val="26"/>
                <w:szCs w:val="26"/>
                <w:lang w:bidi="bn-IN"/>
              </w:rPr>
              <w:t>: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প্রকৌ</w:t>
            </w:r>
            <w:r>
              <w:rPr>
                <w:rFonts w:ascii="Nikosh" w:hAnsi="Nikosh" w:cs="Nikosh"/>
                <w:sz w:val="26"/>
                <w:szCs w:val="26"/>
                <w:lang w:bidi="bn-IN"/>
              </w:rPr>
              <w:t>শলী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 (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বিদ্যুৎ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)</w:t>
            </w:r>
          </w:p>
        </w:tc>
        <w:tc>
          <w:tcPr>
            <w:tcW w:w="1170" w:type="dxa"/>
            <w:shd w:val="clear" w:color="auto" w:fill="FFFFFF" w:themeFill="background1"/>
          </w:tcPr>
          <w:p w:rsidR="00FB23CE" w:rsidRDefault="00FB23CE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২৩০</w:t>
            </w:r>
          </w:p>
          <w:p w:rsidR="00FB23CE" w:rsidRPr="00C3730F" w:rsidRDefault="00544179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৬৪৮৭-৩</w:t>
            </w:r>
          </w:p>
        </w:tc>
        <w:tc>
          <w:tcPr>
            <w:tcW w:w="126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১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২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৯৪</w:t>
            </w:r>
          </w:p>
        </w:tc>
        <w:tc>
          <w:tcPr>
            <w:tcW w:w="135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২৭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০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৩</w:t>
            </w:r>
          </w:p>
        </w:tc>
        <w:tc>
          <w:tcPr>
            <w:tcW w:w="126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নোয়াখালী</w:t>
            </w:r>
          </w:p>
        </w:tc>
      </w:tr>
      <w:tr w:rsidR="00FB23CE" w:rsidRPr="00725152" w:rsidTr="00777ACA">
        <w:tc>
          <w:tcPr>
            <w:tcW w:w="554" w:type="dxa"/>
            <w:shd w:val="clear" w:color="auto" w:fill="FFFFFF" w:themeFill="background1"/>
          </w:tcPr>
          <w:p w:rsidR="00FB23CE" w:rsidRPr="00725152" w:rsidRDefault="00FB23CE" w:rsidP="001C31F3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85" w:type="dxa"/>
            <w:shd w:val="clear" w:color="auto" w:fill="FFFFFF" w:themeFill="background1"/>
          </w:tcPr>
          <w:p w:rsidR="00FB23CE" w:rsidRPr="007E6105" w:rsidRDefault="007E6105" w:rsidP="00471E78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7E6105"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="00FB23CE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FB23CE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মো</w:t>
            </w:r>
            <w:r w:rsidR="00FB23CE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: </w:t>
            </w:r>
            <w:r w:rsidR="00FB23CE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কায়েস</w:t>
            </w:r>
            <w:r w:rsidR="00FB23CE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FB23CE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সিদ্দিক</w:t>
            </w:r>
            <w:r w:rsidR="00FB23CE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FB23CE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ভূঁইয়া</w:t>
            </w:r>
          </w:p>
        </w:tc>
        <w:tc>
          <w:tcPr>
            <w:tcW w:w="2250" w:type="dxa"/>
            <w:shd w:val="clear" w:color="auto" w:fill="FFFFFF" w:themeFill="background1"/>
          </w:tcPr>
          <w:p w:rsidR="00FB23CE" w:rsidRPr="00C3730F" w:rsidRDefault="00FB23CE" w:rsidP="00FD78D7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সহ</w:t>
            </w:r>
            <w:r w:rsidR="0009601B">
              <w:rPr>
                <w:rFonts w:ascii="Nikosh" w:hAnsi="Nikosh" w:cs="Nikosh"/>
                <w:sz w:val="26"/>
                <w:szCs w:val="26"/>
                <w:lang w:bidi="bn-IN"/>
              </w:rPr>
              <w:t>: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প্রকৌ</w:t>
            </w:r>
            <w:r>
              <w:rPr>
                <w:rFonts w:ascii="Nikosh" w:hAnsi="Nikosh" w:cs="Nikosh"/>
                <w:sz w:val="26"/>
                <w:szCs w:val="26"/>
                <w:lang w:bidi="bn-IN"/>
              </w:rPr>
              <w:t>শলী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 (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রসায়ন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)</w:t>
            </w:r>
          </w:p>
        </w:tc>
        <w:tc>
          <w:tcPr>
            <w:tcW w:w="1170" w:type="dxa"/>
            <w:shd w:val="clear" w:color="auto" w:fill="FFFFFF" w:themeFill="background1"/>
          </w:tcPr>
          <w:p w:rsidR="00FB23CE" w:rsidRDefault="00FB23CE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২৩৫</w:t>
            </w:r>
          </w:p>
          <w:p w:rsidR="00FB23CE" w:rsidRPr="00C3730F" w:rsidRDefault="00FB23CE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৫৩৬৬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</w:t>
            </w:r>
          </w:p>
        </w:tc>
        <w:tc>
          <w:tcPr>
            <w:tcW w:w="1260" w:type="dxa"/>
            <w:shd w:val="clear" w:color="auto" w:fill="FFFFFF" w:themeFill="background1"/>
          </w:tcPr>
          <w:p w:rsidR="00FB23CE" w:rsidRPr="00C3730F" w:rsidRDefault="00FB23CE" w:rsidP="009F4AB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১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২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৩</w:t>
            </w:r>
          </w:p>
        </w:tc>
        <w:tc>
          <w:tcPr>
            <w:tcW w:w="135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১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২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৩</w:t>
            </w:r>
          </w:p>
        </w:tc>
        <w:tc>
          <w:tcPr>
            <w:tcW w:w="126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কুমিল্লা</w:t>
            </w:r>
          </w:p>
        </w:tc>
      </w:tr>
      <w:tr w:rsidR="00FB23CE" w:rsidRPr="00725152" w:rsidTr="00777ACA">
        <w:tc>
          <w:tcPr>
            <w:tcW w:w="554" w:type="dxa"/>
            <w:shd w:val="clear" w:color="auto" w:fill="FFFFFF" w:themeFill="background1"/>
          </w:tcPr>
          <w:p w:rsidR="00FB23CE" w:rsidRPr="00725152" w:rsidRDefault="00FB23CE" w:rsidP="001C31F3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85" w:type="dxa"/>
            <w:shd w:val="clear" w:color="auto" w:fill="FFFFFF" w:themeFill="background1"/>
          </w:tcPr>
          <w:p w:rsidR="00FB23CE" w:rsidRPr="007E6105" w:rsidRDefault="007E6105" w:rsidP="004E2996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 w:rsidRPr="007E6105"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="00FB23CE" w:rsidRPr="007E6105">
              <w:rPr>
                <w:rFonts w:ascii="Nikosh" w:hAnsi="Nikosh" w:cs="Nikosh"/>
                <w:sz w:val="24"/>
                <w:szCs w:val="24"/>
              </w:rPr>
              <w:t xml:space="preserve"> মো: শফিকুল ইসলাম</w:t>
            </w:r>
          </w:p>
        </w:tc>
        <w:tc>
          <w:tcPr>
            <w:tcW w:w="2250" w:type="dxa"/>
            <w:shd w:val="clear" w:color="auto" w:fill="FFFFFF" w:themeFill="background1"/>
          </w:tcPr>
          <w:p w:rsidR="00FB23CE" w:rsidRDefault="00FB23CE" w:rsidP="004E2996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হকারী প্রকৌশলী (রসায়ন)</w:t>
            </w:r>
          </w:p>
        </w:tc>
        <w:tc>
          <w:tcPr>
            <w:tcW w:w="1170" w:type="dxa"/>
            <w:shd w:val="clear" w:color="auto" w:fill="FFFFFF" w:themeFill="background1"/>
          </w:tcPr>
          <w:p w:rsidR="00FB23CE" w:rsidRDefault="00FB23CE" w:rsidP="004E2996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৮৫</w:t>
            </w:r>
          </w:p>
          <w:p w:rsidR="00FB23CE" w:rsidRDefault="00FB23CE" w:rsidP="004E2996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৫৪৯৯-৯</w:t>
            </w:r>
          </w:p>
        </w:tc>
        <w:tc>
          <w:tcPr>
            <w:tcW w:w="1260" w:type="dxa"/>
            <w:shd w:val="clear" w:color="auto" w:fill="FFFFFF" w:themeFill="background1"/>
          </w:tcPr>
          <w:p w:rsidR="00FB23CE" w:rsidRDefault="00FB23CE" w:rsidP="004E2996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-১২-১৩</w:t>
            </w:r>
          </w:p>
        </w:tc>
        <w:tc>
          <w:tcPr>
            <w:tcW w:w="1350" w:type="dxa"/>
            <w:shd w:val="clear" w:color="auto" w:fill="FFFFFF" w:themeFill="background1"/>
          </w:tcPr>
          <w:p w:rsidR="00FB23CE" w:rsidRDefault="00FB23CE" w:rsidP="004E2996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০৮-১০-২০২০</w:t>
            </w:r>
          </w:p>
        </w:tc>
        <w:tc>
          <w:tcPr>
            <w:tcW w:w="1260" w:type="dxa"/>
            <w:shd w:val="clear" w:color="auto" w:fill="FFFFFF" w:themeFill="background1"/>
          </w:tcPr>
          <w:p w:rsidR="00FB23CE" w:rsidRDefault="00FB23CE" w:rsidP="004E2996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মানিকগঞ্জ</w:t>
            </w:r>
          </w:p>
        </w:tc>
      </w:tr>
      <w:tr w:rsidR="00FB23CE" w:rsidRPr="00725152" w:rsidTr="00777ACA">
        <w:tc>
          <w:tcPr>
            <w:tcW w:w="554" w:type="dxa"/>
            <w:shd w:val="clear" w:color="auto" w:fill="FFFFFF" w:themeFill="background1"/>
          </w:tcPr>
          <w:p w:rsidR="00FB23CE" w:rsidRPr="00725152" w:rsidRDefault="00FB23CE" w:rsidP="001C31F3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85" w:type="dxa"/>
            <w:shd w:val="clear" w:color="auto" w:fill="FFFFFF" w:themeFill="background1"/>
          </w:tcPr>
          <w:p w:rsidR="00FB23CE" w:rsidRPr="007E6105" w:rsidRDefault="007E6105" w:rsidP="00471E78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7E6105"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="00FB23CE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FB23CE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মো</w:t>
            </w:r>
            <w:r w:rsidR="00FB23CE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: </w:t>
            </w:r>
            <w:r w:rsidR="00FB23CE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নজরুল</w:t>
            </w:r>
            <w:r w:rsidR="00FB23CE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FB23CE" w:rsidRPr="007E6105">
              <w:rPr>
                <w:rFonts w:ascii="Nikosh" w:hAnsi="Nikosh" w:cs="Nikosh" w:hint="cs"/>
                <w:sz w:val="24"/>
                <w:szCs w:val="24"/>
                <w:lang w:bidi="bn-IN"/>
              </w:rPr>
              <w:t>ইসলাম</w:t>
            </w:r>
          </w:p>
        </w:tc>
        <w:tc>
          <w:tcPr>
            <w:tcW w:w="225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সহকারী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প্রকৌ</w:t>
            </w:r>
            <w:r>
              <w:rPr>
                <w:rFonts w:ascii="Nikosh" w:hAnsi="Nikosh" w:cs="Nikosh"/>
                <w:sz w:val="26"/>
                <w:szCs w:val="26"/>
                <w:lang w:bidi="bn-IN"/>
              </w:rPr>
              <w:t>শলী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 (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গ্লাস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)</w:t>
            </w:r>
          </w:p>
        </w:tc>
        <w:tc>
          <w:tcPr>
            <w:tcW w:w="1170" w:type="dxa"/>
            <w:shd w:val="clear" w:color="auto" w:fill="FFFFFF" w:themeFill="background1"/>
          </w:tcPr>
          <w:p w:rsidR="00FB23CE" w:rsidRDefault="00FB23CE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৩৮৩</w:t>
            </w:r>
          </w:p>
          <w:p w:rsidR="00FB23CE" w:rsidRPr="00C3730F" w:rsidRDefault="00FB23CE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৬৪২১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২</w:t>
            </w:r>
          </w:p>
        </w:tc>
        <w:tc>
          <w:tcPr>
            <w:tcW w:w="1260" w:type="dxa"/>
            <w:shd w:val="clear" w:color="auto" w:fill="FFFFFF" w:themeFill="background1"/>
          </w:tcPr>
          <w:p w:rsidR="00FB23CE" w:rsidRPr="00C3730F" w:rsidRDefault="00FB23CE" w:rsidP="009F4AB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২৫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৭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৭</w:t>
            </w:r>
          </w:p>
        </w:tc>
        <w:tc>
          <w:tcPr>
            <w:tcW w:w="135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১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৯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২০</w:t>
            </w:r>
          </w:p>
        </w:tc>
        <w:tc>
          <w:tcPr>
            <w:tcW w:w="126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কুমিল্লা</w:t>
            </w:r>
          </w:p>
        </w:tc>
      </w:tr>
      <w:tr w:rsidR="00FB23CE" w:rsidRPr="00725152" w:rsidTr="00777ACA">
        <w:tc>
          <w:tcPr>
            <w:tcW w:w="554" w:type="dxa"/>
            <w:shd w:val="clear" w:color="auto" w:fill="FFFFFF" w:themeFill="background1"/>
          </w:tcPr>
          <w:p w:rsidR="00FB23CE" w:rsidRPr="00725152" w:rsidRDefault="00FB23CE" w:rsidP="001C31F3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85" w:type="dxa"/>
            <w:shd w:val="clear" w:color="auto" w:fill="FFFFFF" w:themeFill="background1"/>
          </w:tcPr>
          <w:p w:rsidR="00FB23CE" w:rsidRPr="007E6105" w:rsidRDefault="007E6105" w:rsidP="00471E78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7E6105"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="00FB23CE" w:rsidRPr="007E6105">
              <w:rPr>
                <w:rFonts w:ascii="Nikosh" w:hAnsi="Nikosh" w:cs="Nikosh"/>
                <w:sz w:val="24"/>
                <w:szCs w:val="24"/>
                <w:lang w:bidi="bn-IN"/>
              </w:rPr>
              <w:t xml:space="preserve"> বজলুল করিম</w:t>
            </w:r>
          </w:p>
        </w:tc>
        <w:tc>
          <w:tcPr>
            <w:tcW w:w="225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সহকারী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FB23CE" w:rsidRDefault="00FB23CE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৩০</w:t>
            </w:r>
          </w:p>
          <w:p w:rsidR="00FB23CE" w:rsidRPr="00C3730F" w:rsidRDefault="00FB23CE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৫৩২৩-১</w:t>
            </w:r>
          </w:p>
        </w:tc>
        <w:tc>
          <w:tcPr>
            <w:tcW w:w="1260" w:type="dxa"/>
            <w:shd w:val="clear" w:color="auto" w:fill="FFFFFF" w:themeFill="background1"/>
          </w:tcPr>
          <w:p w:rsidR="00FB23CE" w:rsidRPr="00C3730F" w:rsidRDefault="00FB23CE" w:rsidP="009F4AB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১-১২-১৩</w:t>
            </w:r>
          </w:p>
        </w:tc>
        <w:tc>
          <w:tcPr>
            <w:tcW w:w="135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০৭-১০-২০২১</w:t>
            </w:r>
          </w:p>
        </w:tc>
        <w:tc>
          <w:tcPr>
            <w:tcW w:w="126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ময়মনসিংহ</w:t>
            </w:r>
          </w:p>
        </w:tc>
      </w:tr>
      <w:tr w:rsidR="002A6CE0" w:rsidRPr="00725152" w:rsidTr="00777ACA">
        <w:tc>
          <w:tcPr>
            <w:tcW w:w="554" w:type="dxa"/>
            <w:shd w:val="clear" w:color="auto" w:fill="FFFFFF" w:themeFill="background1"/>
          </w:tcPr>
          <w:p w:rsidR="002A6CE0" w:rsidRPr="00725152" w:rsidRDefault="002A6CE0" w:rsidP="001C31F3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85" w:type="dxa"/>
            <w:shd w:val="clear" w:color="auto" w:fill="FFFFFF" w:themeFill="background1"/>
          </w:tcPr>
          <w:p w:rsidR="002A6CE0" w:rsidRDefault="002A6CE0" w:rsidP="00D47C8E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 মো: আব্দুল মালেক</w:t>
            </w:r>
          </w:p>
        </w:tc>
        <w:tc>
          <w:tcPr>
            <w:tcW w:w="2250" w:type="dxa"/>
            <w:shd w:val="clear" w:color="auto" w:fill="FFFFFF" w:themeFill="background1"/>
          </w:tcPr>
          <w:p w:rsidR="002A6CE0" w:rsidRDefault="002A6CE0" w:rsidP="00D47C8E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হকারী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2A6CE0" w:rsidRPr="002A6CE0" w:rsidRDefault="002A6CE0" w:rsidP="00D47C8E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2A6CE0">
              <w:rPr>
                <w:rFonts w:ascii="Nikosh" w:hAnsi="Nikosh" w:cs="Nikosh"/>
                <w:sz w:val="26"/>
                <w:szCs w:val="26"/>
                <w:lang w:bidi="bn-IN"/>
              </w:rPr>
              <w:t>১৩১৫</w:t>
            </w:r>
          </w:p>
          <w:p w:rsidR="002A6CE0" w:rsidRDefault="002A6CE0" w:rsidP="00D47C8E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2A6CE0">
              <w:rPr>
                <w:rFonts w:ascii="Nikosh" w:hAnsi="Nikosh" w:cs="Nikosh"/>
                <w:sz w:val="26"/>
                <w:szCs w:val="26"/>
                <w:lang w:bidi="bn-IN"/>
              </w:rPr>
              <w:t>৬৪৮৪-০</w:t>
            </w:r>
          </w:p>
        </w:tc>
        <w:tc>
          <w:tcPr>
            <w:tcW w:w="1260" w:type="dxa"/>
            <w:shd w:val="clear" w:color="auto" w:fill="FFFFFF" w:themeFill="background1"/>
          </w:tcPr>
          <w:p w:rsidR="002A6CE0" w:rsidRDefault="002A6CE0" w:rsidP="00D47C8E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০২-১১-৮৭</w:t>
            </w:r>
          </w:p>
        </w:tc>
        <w:tc>
          <w:tcPr>
            <w:tcW w:w="1350" w:type="dxa"/>
            <w:shd w:val="clear" w:color="auto" w:fill="FFFFFF" w:themeFill="background1"/>
          </w:tcPr>
          <w:p w:rsidR="002A6CE0" w:rsidRDefault="002A6CE0" w:rsidP="00D47C8E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০৭-০৭-১৮</w:t>
            </w:r>
          </w:p>
        </w:tc>
        <w:tc>
          <w:tcPr>
            <w:tcW w:w="1260" w:type="dxa"/>
            <w:shd w:val="clear" w:color="auto" w:fill="FFFFFF" w:themeFill="background1"/>
          </w:tcPr>
          <w:p w:rsidR="002A6CE0" w:rsidRDefault="002A6CE0" w:rsidP="00D47C8E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িরাজগঞ্জ</w:t>
            </w:r>
          </w:p>
        </w:tc>
      </w:tr>
      <w:tr w:rsidR="00FB23CE" w:rsidRPr="00725152" w:rsidTr="003A0151">
        <w:tc>
          <w:tcPr>
            <w:tcW w:w="554" w:type="dxa"/>
            <w:shd w:val="clear" w:color="auto" w:fill="FFFFFF" w:themeFill="background1"/>
          </w:tcPr>
          <w:p w:rsidR="00FB23CE" w:rsidRPr="00725152" w:rsidRDefault="00FB23CE" w:rsidP="001C31F3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85" w:type="dxa"/>
            <w:shd w:val="clear" w:color="auto" w:fill="FFFFFF" w:themeFill="background1"/>
          </w:tcPr>
          <w:p w:rsidR="00FB23CE" w:rsidRPr="00C3730F" w:rsidRDefault="00C9620E" w:rsidP="00471E78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FB23CE"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="00FB23CE"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সৈকত</w:t>
            </w:r>
            <w:r w:rsidR="00FB23CE"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="00FB23CE"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ঘোষ</w:t>
            </w:r>
          </w:p>
        </w:tc>
        <w:tc>
          <w:tcPr>
            <w:tcW w:w="225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উপ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সহ</w:t>
            </w:r>
            <w:r>
              <w:rPr>
                <w:rFonts w:ascii="Nikosh" w:hAnsi="Nikosh" w:cs="Nikosh"/>
                <w:sz w:val="26"/>
                <w:szCs w:val="26"/>
                <w:lang w:bidi="bn-IN"/>
              </w:rPr>
              <w:t>কারী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FB23CE" w:rsidRDefault="00FB23CE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৩৬৯</w:t>
            </w:r>
          </w:p>
          <w:p w:rsidR="00FB23CE" w:rsidRPr="00C3730F" w:rsidRDefault="00FB23CE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৫৭৪০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৬</w:t>
            </w:r>
          </w:p>
        </w:tc>
        <w:tc>
          <w:tcPr>
            <w:tcW w:w="1260" w:type="dxa"/>
            <w:shd w:val="clear" w:color="auto" w:fill="FFFFFF" w:themeFill="background1"/>
          </w:tcPr>
          <w:p w:rsidR="00FB23CE" w:rsidRPr="00C3730F" w:rsidRDefault="00FB23CE" w:rsidP="003C6917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৯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১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২০২০</w:t>
            </w:r>
          </w:p>
        </w:tc>
        <w:tc>
          <w:tcPr>
            <w:tcW w:w="135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৯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১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২০২০</w:t>
            </w:r>
          </w:p>
        </w:tc>
        <w:tc>
          <w:tcPr>
            <w:tcW w:w="126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নোয়াখালী</w:t>
            </w:r>
          </w:p>
        </w:tc>
      </w:tr>
      <w:tr w:rsidR="00FB23CE" w:rsidRPr="00725152" w:rsidTr="003A0151">
        <w:tc>
          <w:tcPr>
            <w:tcW w:w="554" w:type="dxa"/>
            <w:shd w:val="clear" w:color="auto" w:fill="FFFFFF" w:themeFill="background1"/>
          </w:tcPr>
          <w:p w:rsidR="00FB23CE" w:rsidRPr="00725152" w:rsidRDefault="00FB23CE" w:rsidP="001C31F3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85" w:type="dxa"/>
            <w:shd w:val="clear" w:color="auto" w:fill="FFFFFF" w:themeFill="background1"/>
          </w:tcPr>
          <w:p w:rsidR="00FB23CE" w:rsidRPr="00C3730F" w:rsidRDefault="00C9620E" w:rsidP="00471E78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FB23CE"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="00FB23CE"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মো</w:t>
            </w:r>
            <w:r w:rsidR="00FB23CE"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: </w:t>
            </w:r>
            <w:r w:rsidR="00FB23CE"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আবুল</w:t>
            </w:r>
            <w:r w:rsidR="00FB23CE"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="00FB23CE"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হো</w:t>
            </w:r>
            <w:r w:rsidR="00FB23CE">
              <w:rPr>
                <w:rFonts w:ascii="Nikosh" w:hAnsi="Nikosh" w:cs="Nikosh"/>
                <w:sz w:val="26"/>
                <w:szCs w:val="26"/>
                <w:lang w:bidi="bn-IN"/>
              </w:rPr>
              <w:t>সেন</w:t>
            </w:r>
          </w:p>
        </w:tc>
        <w:tc>
          <w:tcPr>
            <w:tcW w:w="2250" w:type="dxa"/>
            <w:shd w:val="clear" w:color="auto" w:fill="FFFFFF" w:themeFill="background1"/>
          </w:tcPr>
          <w:p w:rsidR="00FB23CE" w:rsidRPr="003A0151" w:rsidRDefault="00FB23CE" w:rsidP="009131FC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A0151">
              <w:rPr>
                <w:rFonts w:ascii="Nikosh" w:hAnsi="Nikosh" w:cs="Nikosh" w:hint="cs"/>
                <w:sz w:val="24"/>
                <w:szCs w:val="24"/>
                <w:lang w:bidi="bn-IN"/>
              </w:rPr>
              <w:t>উপ</w:t>
            </w:r>
            <w:r w:rsidRPr="003A0151">
              <w:rPr>
                <w:rFonts w:ascii="Nikosh" w:hAnsi="Nikosh" w:cs="Nikosh"/>
                <w:sz w:val="24"/>
                <w:szCs w:val="24"/>
                <w:lang w:bidi="bn-IN"/>
              </w:rPr>
              <w:t>-</w:t>
            </w:r>
            <w:r w:rsidRPr="003A0151">
              <w:rPr>
                <w:rFonts w:ascii="Nikosh" w:hAnsi="Nikosh" w:cs="Nikosh" w:hint="cs"/>
                <w:sz w:val="24"/>
                <w:szCs w:val="24"/>
                <w:lang w:bidi="bn-IN"/>
              </w:rPr>
              <w:t>সহ</w:t>
            </w:r>
            <w:r w:rsidRPr="003A0151">
              <w:rPr>
                <w:rFonts w:ascii="Nikosh" w:hAnsi="Nikosh" w:cs="Nikosh"/>
                <w:sz w:val="24"/>
                <w:szCs w:val="24"/>
                <w:lang w:bidi="bn-IN"/>
              </w:rPr>
              <w:t xml:space="preserve">: </w:t>
            </w:r>
            <w:r w:rsidRPr="003A0151">
              <w:rPr>
                <w:rFonts w:ascii="Nikosh" w:hAnsi="Nikosh" w:cs="Nikosh" w:hint="cs"/>
                <w:sz w:val="24"/>
                <w:szCs w:val="24"/>
                <w:lang w:bidi="bn-IN"/>
              </w:rPr>
              <w:t>প্রকৌ</w:t>
            </w:r>
            <w:r w:rsidRPr="003A0151">
              <w:rPr>
                <w:rFonts w:ascii="Nikosh" w:hAnsi="Nikosh" w:cs="Nikosh"/>
                <w:sz w:val="24"/>
                <w:szCs w:val="24"/>
                <w:lang w:bidi="bn-IN"/>
              </w:rPr>
              <w:t>: (কেমিক্যাল)</w:t>
            </w:r>
          </w:p>
        </w:tc>
        <w:tc>
          <w:tcPr>
            <w:tcW w:w="1170" w:type="dxa"/>
            <w:shd w:val="clear" w:color="auto" w:fill="FFFFFF" w:themeFill="background1"/>
          </w:tcPr>
          <w:p w:rsidR="00FB23CE" w:rsidRDefault="00FB23CE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৩৯৬</w:t>
            </w:r>
          </w:p>
          <w:p w:rsidR="00FB23CE" w:rsidRPr="00C3730F" w:rsidRDefault="00FB23CE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৫৮১০-৭</w:t>
            </w:r>
          </w:p>
        </w:tc>
        <w:tc>
          <w:tcPr>
            <w:tcW w:w="1260" w:type="dxa"/>
            <w:shd w:val="clear" w:color="auto" w:fill="FFFFFF" w:themeFill="background1"/>
          </w:tcPr>
          <w:p w:rsidR="00FB23CE" w:rsidRPr="00C3730F" w:rsidRDefault="00FB23CE" w:rsidP="003C6917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৩০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২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২০২০</w:t>
            </w:r>
          </w:p>
        </w:tc>
        <w:tc>
          <w:tcPr>
            <w:tcW w:w="135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৩০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২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২০২০</w:t>
            </w:r>
          </w:p>
        </w:tc>
        <w:tc>
          <w:tcPr>
            <w:tcW w:w="126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ফরিদপুর</w:t>
            </w:r>
          </w:p>
        </w:tc>
      </w:tr>
      <w:tr w:rsidR="00FB23CE" w:rsidRPr="00725152" w:rsidTr="003A0151">
        <w:tc>
          <w:tcPr>
            <w:tcW w:w="554" w:type="dxa"/>
            <w:shd w:val="clear" w:color="auto" w:fill="FFFFFF" w:themeFill="background1"/>
          </w:tcPr>
          <w:p w:rsidR="00FB23CE" w:rsidRPr="00725152" w:rsidRDefault="00FB23CE" w:rsidP="001C31F3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85" w:type="dxa"/>
            <w:shd w:val="clear" w:color="auto" w:fill="FFFFFF" w:themeFill="background1"/>
          </w:tcPr>
          <w:p w:rsidR="00FB23CE" w:rsidRPr="00C3730F" w:rsidRDefault="00C9620E" w:rsidP="009131FC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FB23CE"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="00FB23CE">
              <w:rPr>
                <w:rFonts w:ascii="Nikosh" w:hAnsi="Nikosh" w:cs="Nikosh"/>
                <w:sz w:val="26"/>
                <w:szCs w:val="26"/>
                <w:lang w:bidi="bn-IN"/>
              </w:rPr>
              <w:t>মেহেদী হাসান</w:t>
            </w:r>
          </w:p>
        </w:tc>
        <w:tc>
          <w:tcPr>
            <w:tcW w:w="2250" w:type="dxa"/>
            <w:shd w:val="clear" w:color="auto" w:fill="FFFFFF" w:themeFill="background1"/>
          </w:tcPr>
          <w:p w:rsidR="00FB23CE" w:rsidRPr="003A0151" w:rsidRDefault="00FB23CE" w:rsidP="00CB670C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A0151">
              <w:rPr>
                <w:rFonts w:ascii="Nikosh" w:hAnsi="Nikosh" w:cs="Nikosh" w:hint="cs"/>
                <w:sz w:val="24"/>
                <w:szCs w:val="24"/>
                <w:lang w:bidi="bn-IN"/>
              </w:rPr>
              <w:t>উপ</w:t>
            </w:r>
            <w:r w:rsidRPr="003A0151">
              <w:rPr>
                <w:rFonts w:ascii="Nikosh" w:hAnsi="Nikosh" w:cs="Nikosh"/>
                <w:sz w:val="24"/>
                <w:szCs w:val="24"/>
                <w:lang w:bidi="bn-IN"/>
              </w:rPr>
              <w:t>-</w:t>
            </w:r>
            <w:r w:rsidRPr="003A0151">
              <w:rPr>
                <w:rFonts w:ascii="Nikosh" w:hAnsi="Nikosh" w:cs="Nikosh" w:hint="cs"/>
                <w:sz w:val="24"/>
                <w:szCs w:val="24"/>
                <w:lang w:bidi="bn-IN"/>
              </w:rPr>
              <w:t>সহ</w:t>
            </w:r>
            <w:r w:rsidRPr="003A0151">
              <w:rPr>
                <w:rFonts w:ascii="Nikosh" w:hAnsi="Nikosh" w:cs="Nikosh"/>
                <w:sz w:val="24"/>
                <w:szCs w:val="24"/>
                <w:lang w:bidi="bn-IN"/>
              </w:rPr>
              <w:t xml:space="preserve">: </w:t>
            </w:r>
            <w:r w:rsidRPr="003A0151">
              <w:rPr>
                <w:rFonts w:ascii="Nikosh" w:hAnsi="Nikosh" w:cs="Nikosh" w:hint="cs"/>
                <w:sz w:val="24"/>
                <w:szCs w:val="24"/>
                <w:lang w:bidi="bn-IN"/>
              </w:rPr>
              <w:t>প্রকৌ</w:t>
            </w:r>
            <w:r w:rsidRPr="003A0151">
              <w:rPr>
                <w:rFonts w:ascii="Nikosh" w:hAnsi="Nikosh" w:cs="Nikosh"/>
                <w:sz w:val="24"/>
                <w:szCs w:val="24"/>
                <w:lang w:bidi="bn-IN"/>
              </w:rPr>
              <w:t>: (কেমিক্যাল)</w:t>
            </w:r>
          </w:p>
        </w:tc>
        <w:tc>
          <w:tcPr>
            <w:tcW w:w="1170" w:type="dxa"/>
            <w:shd w:val="clear" w:color="auto" w:fill="FFFFFF" w:themeFill="background1"/>
          </w:tcPr>
          <w:p w:rsidR="00FB23CE" w:rsidRDefault="00FB23CE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৩৯৩</w:t>
            </w:r>
          </w:p>
          <w:p w:rsidR="00FB23CE" w:rsidRPr="00C3730F" w:rsidRDefault="00FB23CE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৫৮১১-৫</w:t>
            </w:r>
          </w:p>
        </w:tc>
        <w:tc>
          <w:tcPr>
            <w:tcW w:w="1260" w:type="dxa"/>
            <w:shd w:val="clear" w:color="auto" w:fill="FFFFFF" w:themeFill="background1"/>
          </w:tcPr>
          <w:p w:rsidR="00FB23CE" w:rsidRPr="00C3730F" w:rsidRDefault="00FB23CE" w:rsidP="003C6917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৩০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২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২০২০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ab/>
            </w:r>
          </w:p>
        </w:tc>
        <w:tc>
          <w:tcPr>
            <w:tcW w:w="135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৩০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২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২০২০</w:t>
            </w:r>
          </w:p>
        </w:tc>
        <w:tc>
          <w:tcPr>
            <w:tcW w:w="126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বরিশাল</w:t>
            </w:r>
          </w:p>
        </w:tc>
      </w:tr>
      <w:tr w:rsidR="00FB23CE" w:rsidRPr="00725152" w:rsidTr="003A0151">
        <w:tc>
          <w:tcPr>
            <w:tcW w:w="554" w:type="dxa"/>
            <w:shd w:val="clear" w:color="auto" w:fill="FFFFFF" w:themeFill="background1"/>
          </w:tcPr>
          <w:p w:rsidR="00FB23CE" w:rsidRPr="00725152" w:rsidRDefault="00FB23CE" w:rsidP="001C31F3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85" w:type="dxa"/>
            <w:shd w:val="clear" w:color="auto" w:fill="FFFFFF" w:themeFill="background1"/>
          </w:tcPr>
          <w:p w:rsidR="00FB23CE" w:rsidRPr="00C9620E" w:rsidRDefault="00C9620E" w:rsidP="00C9620E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C9620E"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="00FB23CE" w:rsidRPr="00C9620E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FB23CE" w:rsidRPr="00C9620E">
              <w:rPr>
                <w:rFonts w:ascii="Nikosh" w:hAnsi="Nikosh" w:cs="Nikosh" w:hint="cs"/>
                <w:sz w:val="24"/>
                <w:szCs w:val="24"/>
                <w:lang w:bidi="bn-IN"/>
              </w:rPr>
              <w:t>মুহাম্মদ</w:t>
            </w:r>
            <w:r w:rsidR="00FB23CE" w:rsidRPr="00C9620E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FB23CE" w:rsidRPr="00C9620E">
              <w:rPr>
                <w:rFonts w:ascii="Nikosh" w:hAnsi="Nikosh" w:cs="Nikosh" w:hint="cs"/>
                <w:sz w:val="24"/>
                <w:szCs w:val="24"/>
                <w:lang w:bidi="bn-IN"/>
              </w:rPr>
              <w:t>আলমগীর</w:t>
            </w:r>
            <w:r w:rsidR="00FB23CE" w:rsidRPr="00C9620E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FB23CE" w:rsidRPr="00C9620E">
              <w:rPr>
                <w:rFonts w:ascii="Nikosh" w:hAnsi="Nikosh" w:cs="Nikosh" w:hint="cs"/>
                <w:sz w:val="24"/>
                <w:szCs w:val="24"/>
                <w:lang w:bidi="bn-IN"/>
              </w:rPr>
              <w:t>হো</w:t>
            </w:r>
            <w:r w:rsidR="00FB23CE" w:rsidRPr="00C9620E">
              <w:rPr>
                <w:rFonts w:ascii="Nikosh" w:hAnsi="Nikosh" w:cs="Nikosh"/>
                <w:sz w:val="24"/>
                <w:szCs w:val="24"/>
                <w:lang w:bidi="bn-IN"/>
              </w:rPr>
              <w:t>সেন</w:t>
            </w:r>
          </w:p>
        </w:tc>
        <w:tc>
          <w:tcPr>
            <w:tcW w:w="2250" w:type="dxa"/>
            <w:shd w:val="clear" w:color="auto" w:fill="FFFFFF" w:themeFill="background1"/>
          </w:tcPr>
          <w:p w:rsidR="00FB23CE" w:rsidRPr="003A0151" w:rsidRDefault="00FB23CE" w:rsidP="00ED51B2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A0151">
              <w:rPr>
                <w:rFonts w:ascii="Nikosh" w:hAnsi="Nikosh" w:cs="Nikosh" w:hint="cs"/>
                <w:sz w:val="24"/>
                <w:szCs w:val="24"/>
                <w:lang w:bidi="bn-IN"/>
              </w:rPr>
              <w:t>উপ</w:t>
            </w:r>
            <w:r w:rsidRPr="003A0151">
              <w:rPr>
                <w:rFonts w:ascii="Nikosh" w:hAnsi="Nikosh" w:cs="Nikosh"/>
                <w:sz w:val="24"/>
                <w:szCs w:val="24"/>
                <w:lang w:bidi="bn-IN"/>
              </w:rPr>
              <w:t>-</w:t>
            </w:r>
            <w:r w:rsidRPr="003A0151">
              <w:rPr>
                <w:rFonts w:ascii="Nikosh" w:hAnsi="Nikosh" w:cs="Nikosh" w:hint="cs"/>
                <w:sz w:val="24"/>
                <w:szCs w:val="24"/>
                <w:lang w:bidi="bn-IN"/>
              </w:rPr>
              <w:t>সহ</w:t>
            </w:r>
            <w:r w:rsidRPr="003A0151">
              <w:rPr>
                <w:rFonts w:ascii="Nikosh" w:hAnsi="Nikosh" w:cs="Nikosh"/>
                <w:sz w:val="24"/>
                <w:szCs w:val="24"/>
                <w:lang w:bidi="bn-IN"/>
              </w:rPr>
              <w:t xml:space="preserve">: </w:t>
            </w:r>
            <w:r w:rsidRPr="003A0151">
              <w:rPr>
                <w:rFonts w:ascii="Nikosh" w:hAnsi="Nikosh" w:cs="Nikosh" w:hint="cs"/>
                <w:sz w:val="24"/>
                <w:szCs w:val="24"/>
                <w:lang w:bidi="bn-IN"/>
              </w:rPr>
              <w:t>প্রকৌ</w:t>
            </w:r>
            <w:r w:rsidRPr="003A0151">
              <w:rPr>
                <w:rFonts w:ascii="Nikosh" w:hAnsi="Nikosh" w:cs="Nikosh"/>
                <w:sz w:val="24"/>
                <w:szCs w:val="24"/>
                <w:lang w:bidi="bn-IN"/>
              </w:rPr>
              <w:t>: (কেমিক্যাল)</w:t>
            </w:r>
          </w:p>
        </w:tc>
        <w:tc>
          <w:tcPr>
            <w:tcW w:w="1170" w:type="dxa"/>
            <w:shd w:val="clear" w:color="auto" w:fill="FFFFFF" w:themeFill="background1"/>
          </w:tcPr>
          <w:p w:rsidR="00FB23CE" w:rsidRDefault="00FB23CE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৩৯৪</w:t>
            </w:r>
          </w:p>
          <w:p w:rsidR="00FB23CE" w:rsidRPr="00C3730F" w:rsidRDefault="00FB23CE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৫৮১৩-১</w:t>
            </w:r>
          </w:p>
        </w:tc>
        <w:tc>
          <w:tcPr>
            <w:tcW w:w="1260" w:type="dxa"/>
            <w:shd w:val="clear" w:color="auto" w:fill="FFFFFF" w:themeFill="background1"/>
          </w:tcPr>
          <w:p w:rsidR="00FB23CE" w:rsidRPr="00C3730F" w:rsidRDefault="00FB23CE" w:rsidP="003C6917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৩০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২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২০২০</w:t>
            </w:r>
          </w:p>
        </w:tc>
        <w:tc>
          <w:tcPr>
            <w:tcW w:w="135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৩০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২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২০২০</w:t>
            </w:r>
          </w:p>
        </w:tc>
        <w:tc>
          <w:tcPr>
            <w:tcW w:w="1260" w:type="dxa"/>
            <w:shd w:val="clear" w:color="auto" w:fill="FFFFFF" w:themeFill="background1"/>
          </w:tcPr>
          <w:p w:rsidR="00FB23CE" w:rsidRPr="00C3730F" w:rsidRDefault="00FB23CE" w:rsidP="00471E78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কুমিল্লা</w:t>
            </w:r>
          </w:p>
        </w:tc>
      </w:tr>
      <w:tr w:rsidR="00F52045" w:rsidRPr="00725152" w:rsidTr="003A0151">
        <w:tc>
          <w:tcPr>
            <w:tcW w:w="554" w:type="dxa"/>
            <w:shd w:val="clear" w:color="auto" w:fill="FFFFFF" w:themeFill="background1"/>
          </w:tcPr>
          <w:p w:rsidR="00F52045" w:rsidRPr="00725152" w:rsidRDefault="00F52045" w:rsidP="001C31F3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785" w:type="dxa"/>
            <w:shd w:val="clear" w:color="auto" w:fill="FFFFFF" w:themeFill="background1"/>
          </w:tcPr>
          <w:p w:rsidR="00F52045" w:rsidRPr="005C3B82" w:rsidRDefault="00F52045" w:rsidP="002C539A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5C3B82">
              <w:rPr>
                <w:rFonts w:ascii="Nikosh" w:hAnsi="Nikosh" w:cs="Nikosh"/>
                <w:sz w:val="24"/>
                <w:szCs w:val="24"/>
              </w:rPr>
              <w:t>” মো: জাকারিয়া হোসেন বাপ্পী</w:t>
            </w:r>
          </w:p>
        </w:tc>
        <w:tc>
          <w:tcPr>
            <w:tcW w:w="2250" w:type="dxa"/>
            <w:shd w:val="clear" w:color="auto" w:fill="FFFFFF" w:themeFill="background1"/>
          </w:tcPr>
          <w:p w:rsidR="00F52045" w:rsidRPr="003A0151" w:rsidRDefault="00F52045" w:rsidP="003A0151">
            <w:pPr>
              <w:pStyle w:val="NoSpacing"/>
              <w:ind w:right="-108"/>
              <w:rPr>
                <w:rFonts w:ascii="Nikosh" w:hAnsi="Nikosh" w:cs="Nikosh"/>
                <w:sz w:val="24"/>
                <w:szCs w:val="24"/>
              </w:rPr>
            </w:pPr>
            <w:r w:rsidRPr="003A0151">
              <w:rPr>
                <w:rFonts w:ascii="Nikosh" w:hAnsi="Nikosh" w:cs="Nikosh"/>
                <w:sz w:val="24"/>
                <w:szCs w:val="24"/>
              </w:rPr>
              <w:t>উপ-সহ: প্রকৌ: (কেমিক্যাল)</w:t>
            </w:r>
          </w:p>
        </w:tc>
        <w:tc>
          <w:tcPr>
            <w:tcW w:w="1170" w:type="dxa"/>
            <w:shd w:val="clear" w:color="auto" w:fill="FFFFFF" w:themeFill="background1"/>
          </w:tcPr>
          <w:p w:rsidR="00F52045" w:rsidRDefault="00F52045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৮৩</w:t>
            </w:r>
          </w:p>
          <w:p w:rsidR="00F52045" w:rsidRPr="00C3730F" w:rsidRDefault="00F52045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F52045" w:rsidRPr="00C3730F" w:rsidRDefault="00F52045" w:rsidP="003C6917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F52045" w:rsidRPr="00C3730F" w:rsidRDefault="00F52045" w:rsidP="00471E7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260" w:type="dxa"/>
            <w:shd w:val="clear" w:color="auto" w:fill="FFFFFF" w:themeFill="background1"/>
          </w:tcPr>
          <w:p w:rsidR="00F52045" w:rsidRPr="00C3730F" w:rsidRDefault="00C37A06" w:rsidP="00471E78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নারায়নগঞ্জ</w:t>
            </w:r>
          </w:p>
        </w:tc>
      </w:tr>
    </w:tbl>
    <w:p w:rsidR="00C3730F" w:rsidRPr="00C3730F" w:rsidRDefault="00C3730F" w:rsidP="00C3730F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  <w:r w:rsidRPr="00C3730F">
        <w:rPr>
          <w:rFonts w:ascii="Nikosh" w:hAnsi="Nikosh" w:cs="Nikosh"/>
          <w:sz w:val="26"/>
          <w:szCs w:val="26"/>
          <w:lang w:bidi="bn-IN"/>
        </w:rPr>
        <w:tab/>
      </w:r>
    </w:p>
    <w:p w:rsidR="007B0DC7" w:rsidRDefault="007B0DC7" w:rsidP="007B0DC7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1C31F3" w:rsidRDefault="001C31F3">
      <w:pPr>
        <w:spacing w:after="0" w:line="240" w:lineRule="auto"/>
        <w:rPr>
          <w:rFonts w:ascii="Nikosh" w:hAnsi="Nikosh" w:cs="Nikosh"/>
          <w:sz w:val="26"/>
          <w:szCs w:val="26"/>
          <w:u w:val="single"/>
          <w:cs/>
          <w:lang w:bidi="bn-IN"/>
        </w:rPr>
      </w:pPr>
      <w:r>
        <w:rPr>
          <w:rFonts w:ascii="Nikosh" w:hAnsi="Nikosh" w:cs="Nikosh"/>
          <w:sz w:val="26"/>
          <w:szCs w:val="26"/>
          <w:u w:val="single"/>
          <w:cs/>
          <w:lang w:bidi="bn-IN"/>
        </w:rPr>
        <w:br w:type="page"/>
      </w:r>
    </w:p>
    <w:p w:rsidR="00B4096D" w:rsidRDefault="00B4096D" w:rsidP="007B0DC7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</w:p>
    <w:p w:rsidR="003964DF" w:rsidRDefault="003964DF" w:rsidP="007B0DC7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  <w:r>
        <w:rPr>
          <w:rFonts w:ascii="Nikosh" w:hAnsi="Nikosh" w:cs="Nikosh" w:hint="cs"/>
          <w:sz w:val="26"/>
          <w:szCs w:val="26"/>
          <w:u w:val="single"/>
          <w:cs/>
          <w:lang w:bidi="bn-IN"/>
        </w:rPr>
        <w:t>পাতা নং-</w:t>
      </w:r>
      <w:r w:rsidR="00DA557A">
        <w:rPr>
          <w:rFonts w:ascii="Nikosh" w:hAnsi="Nikosh" w:cs="Nikosh"/>
          <w:sz w:val="26"/>
          <w:szCs w:val="26"/>
          <w:u w:val="single"/>
          <w:cs/>
          <w:lang w:bidi="bn-IN"/>
        </w:rPr>
        <w:t>১</w:t>
      </w:r>
      <w:r w:rsidR="00B87192">
        <w:rPr>
          <w:rFonts w:ascii="Nikosh" w:hAnsi="Nikosh" w:cs="Nikosh"/>
          <w:sz w:val="26"/>
          <w:szCs w:val="26"/>
          <w:u w:val="single"/>
          <w:cs/>
          <w:lang w:bidi="bn-IN"/>
        </w:rPr>
        <w:t>১</w:t>
      </w:r>
    </w:p>
    <w:p w:rsidR="003964DF" w:rsidRDefault="003964DF" w:rsidP="003964DF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lang w:bidi="bn-IN"/>
        </w:rPr>
      </w:pPr>
    </w:p>
    <w:tbl>
      <w:tblPr>
        <w:tblStyle w:val="TableGrid"/>
        <w:tblW w:w="1062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67"/>
        <w:gridCol w:w="2682"/>
        <w:gridCol w:w="2340"/>
        <w:gridCol w:w="1170"/>
        <w:gridCol w:w="1260"/>
        <w:gridCol w:w="1350"/>
        <w:gridCol w:w="1260"/>
      </w:tblGrid>
      <w:tr w:rsidR="003964DF" w:rsidRPr="002F1700" w:rsidTr="00471E78">
        <w:tc>
          <w:tcPr>
            <w:tcW w:w="567" w:type="dxa"/>
            <w:shd w:val="clear" w:color="auto" w:fill="D9D9D9" w:themeFill="background1" w:themeFillShade="D9"/>
          </w:tcPr>
          <w:p w:rsidR="003964DF" w:rsidRPr="002F1700" w:rsidRDefault="003964DF" w:rsidP="00471E78">
            <w:p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্র: নং</w:t>
            </w:r>
          </w:p>
        </w:tc>
        <w:tc>
          <w:tcPr>
            <w:tcW w:w="2682" w:type="dxa"/>
            <w:shd w:val="clear" w:color="auto" w:fill="D9D9D9" w:themeFill="background1" w:themeFillShade="D9"/>
          </w:tcPr>
          <w:p w:rsidR="003964DF" w:rsidRPr="002F1700" w:rsidRDefault="003964DF" w:rsidP="00471E78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র্মকর্তার নাম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="003964DF" w:rsidRPr="002F1700" w:rsidRDefault="003964DF" w:rsidP="00471E78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পদবী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:rsidR="003964DF" w:rsidRPr="002F1700" w:rsidRDefault="003964DF" w:rsidP="00471E78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  <w:lang w:bidi="bn-IN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থি নং ও</w:t>
            </w:r>
          </w:p>
          <w:p w:rsidR="003964DF" w:rsidRPr="002F1700" w:rsidRDefault="00C802EC" w:rsidP="00471E78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এমপ্লয়ি</w:t>
            </w:r>
            <w:r w:rsidR="003964DF"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 xml:space="preserve"> নং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3964DF" w:rsidRPr="002F1700" w:rsidRDefault="003964DF" w:rsidP="00471E78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ংস্থায় যোগদানের তাং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3964DF" w:rsidRPr="002F1700" w:rsidRDefault="003964DF" w:rsidP="00471E78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িইউএফএল যোগদানের তাং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3964DF" w:rsidRPr="002F1700" w:rsidRDefault="003964DF" w:rsidP="00471E78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িজ জেলা</w:t>
            </w:r>
          </w:p>
        </w:tc>
      </w:tr>
    </w:tbl>
    <w:p w:rsidR="003964DF" w:rsidRPr="00B86368" w:rsidRDefault="003964DF" w:rsidP="003964DF">
      <w:pPr>
        <w:spacing w:after="0" w:line="240" w:lineRule="auto"/>
        <w:rPr>
          <w:rFonts w:ascii="Nikosh" w:hAnsi="Nikosh" w:cs="Nikosh"/>
          <w:b/>
          <w:bCs/>
          <w:sz w:val="12"/>
          <w:szCs w:val="12"/>
          <w:u w:val="single"/>
          <w:lang w:bidi="bn-IN"/>
        </w:rPr>
      </w:pPr>
    </w:p>
    <w:p w:rsidR="003964DF" w:rsidRDefault="003964DF" w:rsidP="003964DF">
      <w:pPr>
        <w:spacing w:after="0" w:line="240" w:lineRule="auto"/>
        <w:rPr>
          <w:rFonts w:ascii="Nikosh" w:hAnsi="Nikosh" w:cs="Nikosh"/>
          <w:b/>
          <w:sz w:val="12"/>
          <w:szCs w:val="24"/>
          <w:u w:val="single"/>
        </w:rPr>
      </w:pPr>
    </w:p>
    <w:p w:rsidR="00B17DE3" w:rsidRPr="00931FE7" w:rsidRDefault="00B17DE3" w:rsidP="003964DF">
      <w:pPr>
        <w:spacing w:after="0" w:line="240" w:lineRule="auto"/>
        <w:rPr>
          <w:rFonts w:ascii="Nikosh" w:hAnsi="Nikosh" w:cs="Nikosh"/>
          <w:b/>
          <w:sz w:val="12"/>
          <w:szCs w:val="24"/>
          <w:u w:val="single"/>
        </w:rPr>
      </w:pPr>
    </w:p>
    <w:p w:rsidR="003964DF" w:rsidRPr="004A2B28" w:rsidRDefault="0069761D" w:rsidP="003964DF">
      <w:pPr>
        <w:spacing w:after="0" w:line="240" w:lineRule="auto"/>
        <w:rPr>
          <w:rFonts w:ascii="Nikosh" w:hAnsi="Nikosh" w:cs="Nikosh"/>
          <w:b/>
          <w:sz w:val="26"/>
          <w:szCs w:val="26"/>
          <w:u w:val="single"/>
        </w:rPr>
      </w:pPr>
      <w:proofErr w:type="gramStart"/>
      <w:r w:rsidRPr="004A2B28">
        <w:rPr>
          <w:rFonts w:ascii="Nikosh" w:hAnsi="Nikosh" w:cs="Nikosh"/>
          <w:b/>
          <w:sz w:val="26"/>
          <w:szCs w:val="26"/>
          <w:u w:val="single"/>
        </w:rPr>
        <w:t>এমটিএস  বিভাগ</w:t>
      </w:r>
      <w:proofErr w:type="gramEnd"/>
      <w:r w:rsidRPr="004A2B28">
        <w:rPr>
          <w:rFonts w:ascii="Nikosh" w:hAnsi="Nikosh" w:cs="Nikosh"/>
          <w:b/>
          <w:sz w:val="26"/>
          <w:szCs w:val="26"/>
          <w:u w:val="single"/>
        </w:rPr>
        <w:t xml:space="preserve"> (ই:এন্ড</w:t>
      </w:r>
      <w:r w:rsidR="004E159B" w:rsidRPr="004A2B28">
        <w:rPr>
          <w:rFonts w:ascii="Nikosh" w:hAnsi="Nikosh" w:cs="Nikosh"/>
          <w:b/>
          <w:sz w:val="26"/>
          <w:szCs w:val="26"/>
          <w:u w:val="single"/>
        </w:rPr>
        <w:t>আই</w:t>
      </w:r>
      <w:r w:rsidR="005B0085">
        <w:rPr>
          <w:rFonts w:ascii="Nikosh" w:hAnsi="Nikosh" w:cs="Nikosh"/>
          <w:b/>
          <w:sz w:val="26"/>
          <w:szCs w:val="26"/>
          <w:u w:val="single"/>
        </w:rPr>
        <w:t>,সিভিল</w:t>
      </w:r>
      <w:r w:rsidRPr="004A2B28">
        <w:rPr>
          <w:rFonts w:ascii="Nikosh" w:hAnsi="Nikosh" w:cs="Nikosh"/>
          <w:b/>
          <w:sz w:val="26"/>
          <w:szCs w:val="26"/>
          <w:u w:val="single"/>
        </w:rPr>
        <w:t>)</w:t>
      </w:r>
      <w:r w:rsidR="003964DF" w:rsidRPr="004A2B28">
        <w:rPr>
          <w:rFonts w:ascii="Nikosh" w:hAnsi="Nikosh" w:cs="Nikosh"/>
          <w:b/>
          <w:sz w:val="26"/>
          <w:szCs w:val="26"/>
          <w:u w:val="single"/>
        </w:rPr>
        <w:t>:</w:t>
      </w:r>
      <w:r w:rsidR="001D5651">
        <w:rPr>
          <w:rFonts w:ascii="Nikosh" w:hAnsi="Nikosh" w:cs="Nikosh"/>
          <w:b/>
          <w:sz w:val="26"/>
          <w:szCs w:val="26"/>
          <w:u w:val="single"/>
        </w:rPr>
        <w:t xml:space="preserve"> </w:t>
      </w:r>
    </w:p>
    <w:p w:rsidR="00471E78" w:rsidRDefault="00471E78" w:rsidP="00471E78">
      <w:pPr>
        <w:spacing w:after="0" w:line="240" w:lineRule="auto"/>
      </w:pPr>
    </w:p>
    <w:p w:rsidR="00471E78" w:rsidRDefault="00471E78" w:rsidP="00B87192">
      <w:pPr>
        <w:spacing w:after="0" w:line="240" w:lineRule="auto"/>
        <w:jc w:val="center"/>
        <w:rPr>
          <w:rFonts w:ascii="Nikosh" w:hAnsi="Nikosh" w:cs="Nikosh"/>
          <w:b/>
          <w:sz w:val="26"/>
          <w:szCs w:val="26"/>
          <w:u w:val="single"/>
        </w:rPr>
      </w:pPr>
      <w:r w:rsidRPr="004A2B28">
        <w:rPr>
          <w:rFonts w:ascii="Nikosh" w:hAnsi="Nikosh" w:cs="Nikosh"/>
          <w:b/>
          <w:sz w:val="26"/>
          <w:szCs w:val="26"/>
          <w:u w:val="single"/>
        </w:rPr>
        <w:t>ইলেক্ট্রিক্যাল শাখা:</w:t>
      </w:r>
      <w:r w:rsidR="00FB7301">
        <w:rPr>
          <w:rFonts w:ascii="Nikosh" w:hAnsi="Nikosh" w:cs="Nikosh"/>
          <w:b/>
          <w:sz w:val="26"/>
          <w:szCs w:val="26"/>
          <w:u w:val="single"/>
        </w:rPr>
        <w:t xml:space="preserve"> </w:t>
      </w:r>
    </w:p>
    <w:p w:rsidR="005646F8" w:rsidRPr="005646F8" w:rsidRDefault="005646F8" w:rsidP="00B87192">
      <w:pPr>
        <w:spacing w:after="0" w:line="240" w:lineRule="auto"/>
        <w:rPr>
          <w:rFonts w:ascii="Nikosh" w:hAnsi="Nikosh" w:cs="Nikosh"/>
          <w:b/>
          <w:sz w:val="10"/>
          <w:szCs w:val="26"/>
          <w:u w:val="single"/>
        </w:rPr>
      </w:pPr>
    </w:p>
    <w:tbl>
      <w:tblPr>
        <w:tblStyle w:val="TableGrid"/>
        <w:tblW w:w="1062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54"/>
        <w:gridCol w:w="2695"/>
        <w:gridCol w:w="2340"/>
        <w:gridCol w:w="1170"/>
        <w:gridCol w:w="1260"/>
        <w:gridCol w:w="1350"/>
        <w:gridCol w:w="1260"/>
      </w:tblGrid>
      <w:tr w:rsidR="005646F8" w:rsidTr="005646F8">
        <w:tc>
          <w:tcPr>
            <w:tcW w:w="5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5646F8" w:rsidRDefault="005646F8" w:rsidP="0005132E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lang w:bidi="bn-IN"/>
              </w:rPr>
            </w:pPr>
          </w:p>
        </w:tc>
        <w:tc>
          <w:tcPr>
            <w:tcW w:w="26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 w:rsidP="00B87192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 মো: তারেক-উর-রহমান</w:t>
            </w:r>
          </w:p>
        </w:tc>
        <w:tc>
          <w:tcPr>
            <w:tcW w:w="23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 w:rsidP="00B87192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উপ-প্রধান প্রকৌশলী (বি:)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 w:rsidP="00B87192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১২২</w:t>
            </w:r>
          </w:p>
          <w:p w:rsidR="005646F8" w:rsidRDefault="005646F8" w:rsidP="00B87192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৫১৩৮-৩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 w:rsidP="00B87192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২০-০৪-০৮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 w:rsidP="00B87192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০১-০৬-০৮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 w:rsidP="00B87192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চাঁদপুর</w:t>
            </w:r>
          </w:p>
        </w:tc>
      </w:tr>
      <w:tr w:rsidR="005646F8" w:rsidTr="005646F8">
        <w:tc>
          <w:tcPr>
            <w:tcW w:w="5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5646F8" w:rsidRDefault="005646F8" w:rsidP="0005132E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lang w:bidi="bn-IN"/>
              </w:rPr>
            </w:pPr>
          </w:p>
        </w:tc>
        <w:tc>
          <w:tcPr>
            <w:tcW w:w="26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B87192" w:rsidP="00B87192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5646F8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দীপ্তি লাল দাস</w:t>
            </w:r>
          </w:p>
        </w:tc>
        <w:tc>
          <w:tcPr>
            <w:tcW w:w="23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 w:rsidP="00B87192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নির্বাহী প্রকৌশলী (বিদ্যুৎ)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 w:rsidP="00B87192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৯৪১</w:t>
            </w:r>
          </w:p>
          <w:p w:rsidR="005646F8" w:rsidRDefault="005646F8" w:rsidP="00B87192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৬২১৫-৮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 w:rsidP="00B87192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২৭-১১-৮৯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 w:rsidP="00B87192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২৭-১১-৮৯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 w:rsidP="00B87192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ফেনী</w:t>
            </w:r>
          </w:p>
        </w:tc>
      </w:tr>
      <w:tr w:rsidR="005646F8" w:rsidTr="005646F8">
        <w:tc>
          <w:tcPr>
            <w:tcW w:w="5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5646F8" w:rsidRDefault="005646F8" w:rsidP="0005132E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lang w:bidi="bn-IN"/>
              </w:rPr>
            </w:pPr>
          </w:p>
        </w:tc>
        <w:tc>
          <w:tcPr>
            <w:tcW w:w="26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 w:rsidP="00B87192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মিসেস ফাহিমা সুলতানা</w:t>
            </w:r>
          </w:p>
        </w:tc>
        <w:tc>
          <w:tcPr>
            <w:tcW w:w="23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সহকারী প্রকৌশলী (বিদ্যুৎ)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২৪৩</w:t>
            </w:r>
          </w:p>
          <w:p w:rsidR="005646F8" w:rsidRDefault="005646F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৫৩৭৭-৭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২-১২-১৩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২-১২-১৩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চট্টগ্রাম</w:t>
            </w:r>
          </w:p>
        </w:tc>
      </w:tr>
      <w:tr w:rsidR="005646F8" w:rsidTr="005646F8">
        <w:tc>
          <w:tcPr>
            <w:tcW w:w="5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5646F8" w:rsidRDefault="005646F8" w:rsidP="0005132E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lang w:bidi="bn-IN"/>
              </w:rPr>
            </w:pPr>
          </w:p>
        </w:tc>
        <w:tc>
          <w:tcPr>
            <w:tcW w:w="26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B87192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5646F8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মো: রমিজ মিয়া</w:t>
            </w:r>
          </w:p>
        </w:tc>
        <w:tc>
          <w:tcPr>
            <w:tcW w:w="23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সহকারী প্রকৌশলী (বিদ্যুৎ)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২৪৬</w:t>
            </w:r>
          </w:p>
          <w:p w:rsidR="005646F8" w:rsidRDefault="005646F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৫৩৭৪-৪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-১২-১৩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-১২-১৩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বি-বাড়ীয়া</w:t>
            </w:r>
          </w:p>
        </w:tc>
      </w:tr>
      <w:tr w:rsidR="005646F8" w:rsidTr="005646F8">
        <w:tc>
          <w:tcPr>
            <w:tcW w:w="5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5646F8" w:rsidRDefault="005646F8" w:rsidP="0005132E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lang w:bidi="bn-IN"/>
              </w:rPr>
            </w:pPr>
          </w:p>
        </w:tc>
        <w:tc>
          <w:tcPr>
            <w:tcW w:w="26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B87192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5646F8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সুখেন চন্দ্র বিশ্বাস</w:t>
            </w:r>
          </w:p>
        </w:tc>
        <w:tc>
          <w:tcPr>
            <w:tcW w:w="23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সহকারী প্রকৌশলী (বিদ্যুৎ)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২৪৭</w:t>
            </w:r>
          </w:p>
          <w:p w:rsidR="005646F8" w:rsidRDefault="005646F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৫৪২০-৫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-১২-১৩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-১২-১৩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6F8" w:rsidRDefault="005646F8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ফরিদপুর</w:t>
            </w:r>
          </w:p>
        </w:tc>
      </w:tr>
      <w:tr w:rsidR="004B5D50" w:rsidTr="005646F8">
        <w:tc>
          <w:tcPr>
            <w:tcW w:w="5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4B5D50" w:rsidRDefault="004B5D50" w:rsidP="0005132E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lang w:bidi="bn-IN"/>
              </w:rPr>
            </w:pPr>
          </w:p>
        </w:tc>
        <w:tc>
          <w:tcPr>
            <w:tcW w:w="26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4B5D50" w:rsidRDefault="00B87192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4B5D50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মো: মনিরুজ্জামান</w:t>
            </w:r>
          </w:p>
        </w:tc>
        <w:tc>
          <w:tcPr>
            <w:tcW w:w="23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4B5D50" w:rsidRDefault="004B5D50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উপ-সহ: প্রকৌশলী (বিদ্যুৎ)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4B5D50" w:rsidRDefault="00DB698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৩৭৪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4B5D50" w:rsidRDefault="00DB698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৯-১২-৯৪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4B5D50" w:rsidRDefault="00DB6981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৯-১২-৯৪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4B5D50" w:rsidRDefault="00DB6981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গাজীপুর</w:t>
            </w:r>
          </w:p>
          <w:p w:rsidR="002B2839" w:rsidRPr="002B2839" w:rsidRDefault="002B2839">
            <w:pPr>
              <w:spacing w:after="0" w:line="240" w:lineRule="auto"/>
              <w:ind w:right="-171"/>
              <w:rPr>
                <w:rFonts w:ascii="Nikosh" w:hAnsi="Nikosh" w:cs="Nikosh"/>
                <w:sz w:val="6"/>
                <w:szCs w:val="26"/>
                <w:lang w:bidi="bn-IN"/>
              </w:rPr>
            </w:pPr>
          </w:p>
        </w:tc>
      </w:tr>
      <w:tr w:rsidR="00B2623A" w:rsidTr="005646F8">
        <w:tc>
          <w:tcPr>
            <w:tcW w:w="5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B2623A" w:rsidRDefault="00B2623A" w:rsidP="0005132E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lang w:bidi="bn-IN"/>
              </w:rPr>
            </w:pPr>
          </w:p>
        </w:tc>
        <w:tc>
          <w:tcPr>
            <w:tcW w:w="26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Pr="00F174AB" w:rsidRDefault="00B2623A" w:rsidP="002E53E1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F174AB">
              <w:rPr>
                <w:rFonts w:ascii="Nikosh" w:hAnsi="Nikosh" w:cs="Nikosh"/>
                <w:sz w:val="26"/>
                <w:szCs w:val="26"/>
              </w:rPr>
              <w:t>জনাব মো: আব্দুস সাত্তার</w:t>
            </w:r>
          </w:p>
        </w:tc>
        <w:tc>
          <w:tcPr>
            <w:tcW w:w="23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Pr="00F174AB" w:rsidRDefault="00B2623A" w:rsidP="00F174AB">
            <w:pPr>
              <w:pStyle w:val="NoSpacing"/>
              <w:ind w:right="-99"/>
              <w:rPr>
                <w:rFonts w:ascii="Nikosh" w:hAnsi="Nikosh" w:cs="Nikosh"/>
                <w:sz w:val="26"/>
                <w:szCs w:val="26"/>
              </w:rPr>
            </w:pPr>
            <w:r w:rsidRPr="00F174AB">
              <w:rPr>
                <w:rFonts w:ascii="Nikosh" w:hAnsi="Nikosh" w:cs="Nikosh"/>
                <w:sz w:val="26"/>
                <w:szCs w:val="26"/>
              </w:rPr>
              <w:t xml:space="preserve">উপ-সহকারী </w:t>
            </w:r>
            <w:r w:rsidR="00146F23" w:rsidRPr="00F174AB">
              <w:rPr>
                <w:rFonts w:ascii="Nikosh" w:hAnsi="Nikosh" w:cs="Nikosh"/>
                <w:sz w:val="26"/>
                <w:szCs w:val="26"/>
              </w:rPr>
              <w:t>প্রকৌ:</w:t>
            </w:r>
            <w:r w:rsidRPr="00F174AB">
              <w:rPr>
                <w:rFonts w:ascii="Nikosh" w:hAnsi="Nikosh" w:cs="Nikosh"/>
                <w:sz w:val="26"/>
                <w:szCs w:val="26"/>
              </w:rPr>
              <w:t xml:space="preserve"> (বিদ্যুৎ)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Default="00B2623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৫০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Default="00B2623A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Default="00B2623A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Default="00B2623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ামালপুর</w:t>
            </w:r>
          </w:p>
          <w:p w:rsidR="002B2839" w:rsidRPr="002B2839" w:rsidRDefault="002B2839">
            <w:pPr>
              <w:spacing w:after="0" w:line="240" w:lineRule="auto"/>
              <w:ind w:right="-171"/>
              <w:rPr>
                <w:rFonts w:ascii="Nikosh" w:hAnsi="Nikosh" w:cs="Nikosh"/>
                <w:sz w:val="10"/>
                <w:szCs w:val="26"/>
                <w:lang w:bidi="bn-IN"/>
              </w:rPr>
            </w:pPr>
          </w:p>
        </w:tc>
      </w:tr>
      <w:tr w:rsidR="00B2623A" w:rsidTr="005646F8">
        <w:tc>
          <w:tcPr>
            <w:tcW w:w="5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B2623A" w:rsidRDefault="00B2623A" w:rsidP="0005132E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lang w:bidi="bn-IN"/>
              </w:rPr>
            </w:pPr>
          </w:p>
        </w:tc>
        <w:tc>
          <w:tcPr>
            <w:tcW w:w="26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Pr="00675CFF" w:rsidRDefault="00B2623A" w:rsidP="002E53E1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675CFF">
              <w:rPr>
                <w:rFonts w:ascii="Nikosh" w:hAnsi="Nikosh" w:cs="Nikosh"/>
                <w:sz w:val="24"/>
                <w:szCs w:val="24"/>
              </w:rPr>
              <w:t>জনাব নাজমুল হোসেন নাঈম</w:t>
            </w:r>
          </w:p>
        </w:tc>
        <w:tc>
          <w:tcPr>
            <w:tcW w:w="23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Pr="00675CFF" w:rsidRDefault="00B2623A" w:rsidP="002E53E1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675CFF">
              <w:rPr>
                <w:rFonts w:ascii="Nikosh" w:hAnsi="Nikosh" w:cs="Nikosh"/>
                <w:sz w:val="24"/>
                <w:szCs w:val="24"/>
              </w:rPr>
              <w:t>উপ-</w:t>
            </w:r>
            <w:r>
              <w:rPr>
                <w:rFonts w:ascii="Nikosh" w:hAnsi="Nikosh" w:cs="Nikosh"/>
                <w:sz w:val="24"/>
                <w:szCs w:val="24"/>
              </w:rPr>
              <w:t xml:space="preserve">সহ: </w:t>
            </w:r>
            <w:r w:rsidRPr="00675CFF">
              <w:rPr>
                <w:rFonts w:ascii="Nikosh" w:hAnsi="Nikosh" w:cs="Nikosh"/>
                <w:sz w:val="24"/>
                <w:szCs w:val="24"/>
              </w:rPr>
              <w:t>প্রকৌশলী (বিদ্যুৎ)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Default="00B2623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৫১</w:t>
            </w:r>
          </w:p>
          <w:p w:rsidR="00B2623A" w:rsidRDefault="00B2623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Default="00B2623A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Default="00B2623A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Default="00B2623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নেত্রকোনা</w:t>
            </w:r>
          </w:p>
        </w:tc>
      </w:tr>
      <w:tr w:rsidR="00B2623A" w:rsidTr="005646F8">
        <w:tc>
          <w:tcPr>
            <w:tcW w:w="5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B2623A" w:rsidRDefault="00B2623A" w:rsidP="0005132E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lang w:bidi="bn-IN"/>
              </w:rPr>
            </w:pPr>
          </w:p>
        </w:tc>
        <w:tc>
          <w:tcPr>
            <w:tcW w:w="26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Pr="00675CFF" w:rsidRDefault="00B2623A" w:rsidP="002E53E1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675CFF">
              <w:rPr>
                <w:rFonts w:ascii="Nikosh" w:hAnsi="Nikosh" w:cs="Nikosh"/>
                <w:sz w:val="24"/>
                <w:szCs w:val="24"/>
              </w:rPr>
              <w:t>জনাব সাইফুল্লাহ আকন্দ</w:t>
            </w:r>
          </w:p>
        </w:tc>
        <w:tc>
          <w:tcPr>
            <w:tcW w:w="23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Pr="00675CFF" w:rsidRDefault="00B2623A" w:rsidP="002E53E1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675CFF">
              <w:rPr>
                <w:rFonts w:ascii="Nikosh" w:hAnsi="Nikosh" w:cs="Nikosh"/>
                <w:sz w:val="24"/>
                <w:szCs w:val="24"/>
              </w:rPr>
              <w:t>উপ-</w:t>
            </w:r>
            <w:r>
              <w:rPr>
                <w:rFonts w:ascii="Nikosh" w:hAnsi="Nikosh" w:cs="Nikosh"/>
                <w:sz w:val="24"/>
                <w:szCs w:val="24"/>
              </w:rPr>
              <w:t>সহ:</w:t>
            </w:r>
            <w:r w:rsidRPr="00675CFF">
              <w:rPr>
                <w:rFonts w:ascii="Nikosh" w:hAnsi="Nikosh" w:cs="Nikosh"/>
                <w:sz w:val="24"/>
                <w:szCs w:val="24"/>
              </w:rPr>
              <w:t xml:space="preserve"> প্রকৌশলী (বিদ্যুৎ)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Default="00B2623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৫২</w:t>
            </w:r>
          </w:p>
          <w:p w:rsidR="00B2623A" w:rsidRDefault="00B2623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Default="00B2623A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Default="00B2623A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Default="00B2623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ময়মনসিংহ</w:t>
            </w:r>
          </w:p>
        </w:tc>
      </w:tr>
      <w:tr w:rsidR="00B2623A" w:rsidTr="005646F8">
        <w:tc>
          <w:tcPr>
            <w:tcW w:w="5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B2623A" w:rsidRDefault="00B2623A" w:rsidP="0005132E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lang w:bidi="bn-IN"/>
              </w:rPr>
            </w:pPr>
          </w:p>
        </w:tc>
        <w:tc>
          <w:tcPr>
            <w:tcW w:w="26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Pr="00675CFF" w:rsidRDefault="00B2623A" w:rsidP="002E53E1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675CFF">
              <w:rPr>
                <w:rFonts w:ascii="Nikosh" w:hAnsi="Nikosh" w:cs="Nikosh"/>
                <w:sz w:val="24"/>
                <w:szCs w:val="24"/>
              </w:rPr>
              <w:t>জনাব মো: শাহাব উদ্দিন</w:t>
            </w:r>
          </w:p>
        </w:tc>
        <w:tc>
          <w:tcPr>
            <w:tcW w:w="23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Pr="00675CFF" w:rsidRDefault="00B2623A" w:rsidP="002E53E1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675CFF">
              <w:rPr>
                <w:rFonts w:ascii="Nikosh" w:hAnsi="Nikosh" w:cs="Nikosh"/>
                <w:sz w:val="24"/>
                <w:szCs w:val="24"/>
              </w:rPr>
              <w:t>উপ-</w:t>
            </w:r>
            <w:r>
              <w:rPr>
                <w:rFonts w:ascii="Nikosh" w:hAnsi="Nikosh" w:cs="Nikosh"/>
                <w:sz w:val="24"/>
                <w:szCs w:val="24"/>
              </w:rPr>
              <w:t>সহ:</w:t>
            </w:r>
            <w:r w:rsidRPr="00675CFF">
              <w:rPr>
                <w:rFonts w:ascii="Nikosh" w:hAnsi="Nikosh" w:cs="Nikosh"/>
                <w:sz w:val="24"/>
                <w:szCs w:val="24"/>
              </w:rPr>
              <w:t xml:space="preserve"> প্রকৌশলী (বিদ্যুৎ)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Default="00B2623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৫৬</w:t>
            </w:r>
          </w:p>
          <w:p w:rsidR="00B2623A" w:rsidRDefault="00B2623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Default="00B2623A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Default="00B2623A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Default="00B2623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সিরাজগঞ্জ</w:t>
            </w:r>
          </w:p>
        </w:tc>
      </w:tr>
      <w:tr w:rsidR="00B2623A" w:rsidTr="005646F8">
        <w:tc>
          <w:tcPr>
            <w:tcW w:w="5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B2623A" w:rsidRDefault="00B2623A" w:rsidP="0005132E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lang w:bidi="bn-IN"/>
              </w:rPr>
            </w:pPr>
          </w:p>
        </w:tc>
        <w:tc>
          <w:tcPr>
            <w:tcW w:w="26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Pr="00675CFF" w:rsidRDefault="00B2623A" w:rsidP="002E53E1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675CFF">
              <w:rPr>
                <w:rFonts w:ascii="Nikosh" w:hAnsi="Nikosh" w:cs="Nikosh"/>
                <w:sz w:val="24"/>
                <w:szCs w:val="24"/>
              </w:rPr>
              <w:t>জনাব সুদীপ্ত চন্দ্র</w:t>
            </w:r>
          </w:p>
        </w:tc>
        <w:tc>
          <w:tcPr>
            <w:tcW w:w="23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Pr="00675CFF" w:rsidRDefault="00B2623A" w:rsidP="002E53E1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675CFF">
              <w:rPr>
                <w:rFonts w:ascii="Nikosh" w:hAnsi="Nikosh" w:cs="Nikosh"/>
                <w:sz w:val="24"/>
                <w:szCs w:val="24"/>
              </w:rPr>
              <w:t>উপ-</w:t>
            </w:r>
            <w:r>
              <w:rPr>
                <w:rFonts w:ascii="Nikosh" w:hAnsi="Nikosh" w:cs="Nikosh"/>
                <w:sz w:val="24"/>
                <w:szCs w:val="24"/>
              </w:rPr>
              <w:t>সহ:</w:t>
            </w:r>
            <w:r w:rsidRPr="00675CFF">
              <w:rPr>
                <w:rFonts w:ascii="Nikosh" w:hAnsi="Nikosh" w:cs="Nikosh"/>
                <w:sz w:val="24"/>
                <w:szCs w:val="24"/>
              </w:rPr>
              <w:t xml:space="preserve"> প্রকৌশলী (বিদ্যুৎ)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Default="00B2623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৫৭</w:t>
            </w:r>
          </w:p>
          <w:p w:rsidR="00B2623A" w:rsidRDefault="00B2623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Default="00B2623A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Default="00B2623A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B2623A" w:rsidRDefault="00B2623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ভোলা</w:t>
            </w:r>
          </w:p>
        </w:tc>
      </w:tr>
    </w:tbl>
    <w:p w:rsidR="005646F8" w:rsidRPr="00FB7301" w:rsidRDefault="005646F8" w:rsidP="00471E78">
      <w:pPr>
        <w:spacing w:after="0" w:line="240" w:lineRule="auto"/>
        <w:rPr>
          <w:rFonts w:ascii="Nikosh" w:hAnsi="Nikosh" w:cs="Nikosh"/>
          <w:b/>
          <w:sz w:val="50"/>
          <w:szCs w:val="26"/>
          <w:u w:val="single"/>
        </w:rPr>
      </w:pPr>
    </w:p>
    <w:p w:rsidR="004A2B28" w:rsidRDefault="004A2B28" w:rsidP="00FB7301">
      <w:pPr>
        <w:spacing w:after="0" w:line="240" w:lineRule="auto"/>
        <w:jc w:val="center"/>
        <w:rPr>
          <w:rFonts w:ascii="Nikosh" w:hAnsi="Nikosh" w:cs="Nikosh"/>
          <w:b/>
          <w:sz w:val="26"/>
          <w:szCs w:val="26"/>
          <w:u w:val="single"/>
        </w:rPr>
      </w:pPr>
      <w:r w:rsidRPr="004A2B28">
        <w:rPr>
          <w:rFonts w:ascii="Nikosh" w:hAnsi="Nikosh" w:cs="Nikosh"/>
          <w:b/>
          <w:sz w:val="26"/>
          <w:szCs w:val="26"/>
          <w:u w:val="single"/>
        </w:rPr>
        <w:t>পাওয়ার জেনারেশন শাখা:</w:t>
      </w:r>
      <w:r w:rsidR="009818F2">
        <w:rPr>
          <w:rFonts w:ascii="Nikosh" w:hAnsi="Nikosh" w:cs="Nikosh"/>
          <w:b/>
          <w:sz w:val="26"/>
          <w:szCs w:val="26"/>
          <w:u w:val="single"/>
        </w:rPr>
        <w:t xml:space="preserve"> </w:t>
      </w:r>
    </w:p>
    <w:p w:rsidR="004E159B" w:rsidRDefault="004E159B" w:rsidP="00FB7301">
      <w:pPr>
        <w:spacing w:after="0" w:line="240" w:lineRule="auto"/>
        <w:jc w:val="center"/>
        <w:rPr>
          <w:rFonts w:ascii="Nikosh" w:hAnsi="Nikosh" w:cs="Nikosh"/>
          <w:b/>
          <w:sz w:val="26"/>
          <w:szCs w:val="26"/>
          <w:u w:val="single"/>
        </w:rPr>
      </w:pPr>
    </w:p>
    <w:tbl>
      <w:tblPr>
        <w:tblStyle w:val="TableGrid"/>
        <w:tblW w:w="1062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54"/>
        <w:gridCol w:w="2695"/>
        <w:gridCol w:w="2340"/>
        <w:gridCol w:w="1170"/>
        <w:gridCol w:w="1260"/>
        <w:gridCol w:w="1350"/>
        <w:gridCol w:w="1260"/>
      </w:tblGrid>
      <w:tr w:rsidR="007C558B" w:rsidRPr="00725152" w:rsidTr="00471E78">
        <w:tc>
          <w:tcPr>
            <w:tcW w:w="554" w:type="dxa"/>
            <w:shd w:val="clear" w:color="auto" w:fill="FFFFFF" w:themeFill="background1"/>
          </w:tcPr>
          <w:p w:rsidR="007C558B" w:rsidRPr="00725152" w:rsidRDefault="007C558B" w:rsidP="0005132E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7C558B" w:rsidRDefault="007C558B" w:rsidP="0069761D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 মো: নিজামুল হক</w:t>
            </w:r>
          </w:p>
        </w:tc>
        <w:tc>
          <w:tcPr>
            <w:tcW w:w="2340" w:type="dxa"/>
            <w:shd w:val="clear" w:color="auto" w:fill="FFFFFF" w:themeFill="background1"/>
          </w:tcPr>
          <w:p w:rsidR="007C558B" w:rsidRPr="00931FE7" w:rsidRDefault="007C558B" w:rsidP="00071D7C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নির্বাহী প্রকৌশলী (বিদ্যুৎ)</w:t>
            </w:r>
          </w:p>
        </w:tc>
        <w:tc>
          <w:tcPr>
            <w:tcW w:w="1170" w:type="dxa"/>
            <w:shd w:val="clear" w:color="auto" w:fill="FFFFFF" w:themeFill="background1"/>
          </w:tcPr>
          <w:p w:rsidR="007C558B" w:rsidRPr="00931FE7" w:rsidRDefault="007C558B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১৩০৫</w:t>
            </w:r>
          </w:p>
          <w:p w:rsidR="007C558B" w:rsidRPr="00931FE7" w:rsidRDefault="007C558B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৪৯৪৪-৫</w:t>
            </w:r>
          </w:p>
        </w:tc>
        <w:tc>
          <w:tcPr>
            <w:tcW w:w="1260" w:type="dxa"/>
            <w:shd w:val="clear" w:color="auto" w:fill="FFFFFF" w:themeFill="background1"/>
          </w:tcPr>
          <w:p w:rsidR="007C558B" w:rsidRPr="00931FE7" w:rsidRDefault="007C558B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২২-০৭-০৬</w:t>
            </w:r>
          </w:p>
        </w:tc>
        <w:tc>
          <w:tcPr>
            <w:tcW w:w="1350" w:type="dxa"/>
            <w:shd w:val="clear" w:color="auto" w:fill="FFFFFF" w:themeFill="background1"/>
          </w:tcPr>
          <w:p w:rsidR="007C558B" w:rsidRPr="00931FE7" w:rsidRDefault="007C558B" w:rsidP="00471E7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০৯-১০-১৭</w:t>
            </w:r>
          </w:p>
        </w:tc>
        <w:tc>
          <w:tcPr>
            <w:tcW w:w="1260" w:type="dxa"/>
            <w:shd w:val="clear" w:color="auto" w:fill="FFFFFF" w:themeFill="background1"/>
          </w:tcPr>
          <w:p w:rsidR="007C558B" w:rsidRPr="00931FE7" w:rsidRDefault="007C558B" w:rsidP="00471E78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কুমিল্লা</w:t>
            </w:r>
          </w:p>
        </w:tc>
      </w:tr>
      <w:tr w:rsidR="007C558B" w:rsidRPr="00725152" w:rsidTr="00471E78">
        <w:tc>
          <w:tcPr>
            <w:tcW w:w="554" w:type="dxa"/>
            <w:shd w:val="clear" w:color="auto" w:fill="FFFFFF" w:themeFill="background1"/>
          </w:tcPr>
          <w:p w:rsidR="007C558B" w:rsidRPr="00725152" w:rsidRDefault="007C558B" w:rsidP="0005132E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7C558B" w:rsidRDefault="00FB7301" w:rsidP="0069761D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7C558B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মোহাম্মদ আকরাম খাঁন</w:t>
            </w:r>
          </w:p>
        </w:tc>
        <w:tc>
          <w:tcPr>
            <w:tcW w:w="2340" w:type="dxa"/>
            <w:shd w:val="clear" w:color="auto" w:fill="FFFFFF" w:themeFill="background1"/>
          </w:tcPr>
          <w:p w:rsidR="007C558B" w:rsidRPr="00931FE7" w:rsidRDefault="007C558B" w:rsidP="00071D7C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নির্বাহী প্রকৌশলী (বিদ্যুৎ)</w:t>
            </w:r>
          </w:p>
        </w:tc>
        <w:tc>
          <w:tcPr>
            <w:tcW w:w="1170" w:type="dxa"/>
            <w:shd w:val="clear" w:color="auto" w:fill="FFFFFF" w:themeFill="background1"/>
          </w:tcPr>
          <w:p w:rsidR="007C558B" w:rsidRPr="00931FE7" w:rsidRDefault="007C558B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১২০৯</w:t>
            </w:r>
          </w:p>
          <w:p w:rsidR="007C558B" w:rsidRPr="00931FE7" w:rsidRDefault="007C558B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৪৮১০-৮</w:t>
            </w:r>
          </w:p>
        </w:tc>
        <w:tc>
          <w:tcPr>
            <w:tcW w:w="1260" w:type="dxa"/>
            <w:shd w:val="clear" w:color="auto" w:fill="FFFFFF" w:themeFill="background1"/>
          </w:tcPr>
          <w:p w:rsidR="007C558B" w:rsidRPr="00931FE7" w:rsidRDefault="007C558B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২২-০৭-০৬</w:t>
            </w:r>
          </w:p>
        </w:tc>
        <w:tc>
          <w:tcPr>
            <w:tcW w:w="1350" w:type="dxa"/>
            <w:shd w:val="clear" w:color="auto" w:fill="FFFFFF" w:themeFill="background1"/>
          </w:tcPr>
          <w:p w:rsidR="007C558B" w:rsidRPr="00931FE7" w:rsidRDefault="007C558B" w:rsidP="00471E7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০৯-০৩-১৩</w:t>
            </w:r>
          </w:p>
        </w:tc>
        <w:tc>
          <w:tcPr>
            <w:tcW w:w="1260" w:type="dxa"/>
            <w:shd w:val="clear" w:color="auto" w:fill="FFFFFF" w:themeFill="background1"/>
          </w:tcPr>
          <w:p w:rsidR="007C558B" w:rsidRPr="00931FE7" w:rsidRDefault="007C558B" w:rsidP="00471E78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চট্টগ্রাম</w:t>
            </w:r>
          </w:p>
        </w:tc>
      </w:tr>
      <w:tr w:rsidR="007C558B" w:rsidRPr="00725152" w:rsidTr="00471E78">
        <w:tc>
          <w:tcPr>
            <w:tcW w:w="554" w:type="dxa"/>
            <w:shd w:val="clear" w:color="auto" w:fill="FFFFFF" w:themeFill="background1"/>
          </w:tcPr>
          <w:p w:rsidR="007C558B" w:rsidRPr="00725152" w:rsidRDefault="007C558B" w:rsidP="0005132E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7C558B" w:rsidRDefault="00FB7301" w:rsidP="0069761D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7C558B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মাসুম আলম</w:t>
            </w:r>
          </w:p>
        </w:tc>
        <w:tc>
          <w:tcPr>
            <w:tcW w:w="2340" w:type="dxa"/>
            <w:shd w:val="clear" w:color="auto" w:fill="FFFFFF" w:themeFill="background1"/>
          </w:tcPr>
          <w:p w:rsidR="007C558B" w:rsidRPr="00931FE7" w:rsidRDefault="007C558B" w:rsidP="00071D7C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নির্বাহী প্রকৌশলী (বিদ্যুৎ)</w:t>
            </w:r>
          </w:p>
        </w:tc>
        <w:tc>
          <w:tcPr>
            <w:tcW w:w="1170" w:type="dxa"/>
            <w:shd w:val="clear" w:color="auto" w:fill="FFFFFF" w:themeFill="background1"/>
          </w:tcPr>
          <w:p w:rsidR="007C558B" w:rsidRPr="00931FE7" w:rsidRDefault="007C558B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১০৮৬</w:t>
            </w:r>
          </w:p>
          <w:p w:rsidR="007C558B" w:rsidRPr="00931FE7" w:rsidRDefault="007C558B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৪৯৫৮-৫</w:t>
            </w:r>
          </w:p>
        </w:tc>
        <w:tc>
          <w:tcPr>
            <w:tcW w:w="1260" w:type="dxa"/>
            <w:shd w:val="clear" w:color="auto" w:fill="FFFFFF" w:themeFill="background1"/>
          </w:tcPr>
          <w:p w:rsidR="007C558B" w:rsidRPr="00931FE7" w:rsidRDefault="007C558B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১২-১২-০৬</w:t>
            </w:r>
          </w:p>
        </w:tc>
        <w:tc>
          <w:tcPr>
            <w:tcW w:w="1350" w:type="dxa"/>
            <w:shd w:val="clear" w:color="auto" w:fill="FFFFFF" w:themeFill="background1"/>
          </w:tcPr>
          <w:p w:rsidR="007C558B" w:rsidRPr="00931FE7" w:rsidRDefault="007C558B" w:rsidP="00471E7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১২-১২-০৬</w:t>
            </w:r>
          </w:p>
        </w:tc>
        <w:tc>
          <w:tcPr>
            <w:tcW w:w="1260" w:type="dxa"/>
            <w:shd w:val="clear" w:color="auto" w:fill="FFFFFF" w:themeFill="background1"/>
          </w:tcPr>
          <w:p w:rsidR="007C558B" w:rsidRPr="00931FE7" w:rsidRDefault="007C558B" w:rsidP="00471E78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নোয়াখালী</w:t>
            </w:r>
          </w:p>
        </w:tc>
      </w:tr>
      <w:tr w:rsidR="00AF7A1E" w:rsidRPr="00725152" w:rsidTr="00471E78">
        <w:tc>
          <w:tcPr>
            <w:tcW w:w="554" w:type="dxa"/>
            <w:shd w:val="clear" w:color="auto" w:fill="FFFFFF" w:themeFill="background1"/>
          </w:tcPr>
          <w:p w:rsidR="00AF7A1E" w:rsidRPr="00725152" w:rsidRDefault="00AF7A1E" w:rsidP="0005132E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AF7A1E" w:rsidRDefault="00FB7301" w:rsidP="00675583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AF7A1E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আহমদ কবির</w:t>
            </w:r>
          </w:p>
        </w:tc>
        <w:tc>
          <w:tcPr>
            <w:tcW w:w="2340" w:type="dxa"/>
            <w:shd w:val="clear" w:color="auto" w:fill="FFFFFF" w:themeFill="background1"/>
          </w:tcPr>
          <w:p w:rsidR="00AF7A1E" w:rsidRPr="00905C44" w:rsidRDefault="00AF7A1E" w:rsidP="00675583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05C44">
              <w:rPr>
                <w:rFonts w:ascii="Nikosh" w:hAnsi="Nikosh" w:cs="Nikosh"/>
                <w:sz w:val="26"/>
                <w:szCs w:val="26"/>
                <w:lang w:bidi="bn-IN"/>
              </w:rPr>
              <w:t>নির্বাহী প্রকৌশলী (বিদ্যুৎ)</w:t>
            </w:r>
          </w:p>
        </w:tc>
        <w:tc>
          <w:tcPr>
            <w:tcW w:w="1170" w:type="dxa"/>
            <w:shd w:val="clear" w:color="auto" w:fill="FFFFFF" w:themeFill="background1"/>
          </w:tcPr>
          <w:p w:rsidR="00AF7A1E" w:rsidRDefault="00AF7A1E" w:rsidP="00675583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১৬৪</w:t>
            </w:r>
          </w:p>
          <w:p w:rsidR="00AF7A1E" w:rsidRDefault="00AF7A1E" w:rsidP="00675583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৪৯৬২-৭</w:t>
            </w:r>
          </w:p>
        </w:tc>
        <w:tc>
          <w:tcPr>
            <w:tcW w:w="1260" w:type="dxa"/>
            <w:shd w:val="clear" w:color="auto" w:fill="FFFFFF" w:themeFill="background1"/>
          </w:tcPr>
          <w:p w:rsidR="00AF7A1E" w:rsidRDefault="00AF7A1E" w:rsidP="00675583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২-১২-০৬</w:t>
            </w:r>
          </w:p>
        </w:tc>
        <w:tc>
          <w:tcPr>
            <w:tcW w:w="1350" w:type="dxa"/>
            <w:shd w:val="clear" w:color="auto" w:fill="FFFFFF" w:themeFill="background1"/>
          </w:tcPr>
          <w:p w:rsidR="00AF7A1E" w:rsidRDefault="00AF7A1E" w:rsidP="00675583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০৬-০৪-১০</w:t>
            </w:r>
          </w:p>
        </w:tc>
        <w:tc>
          <w:tcPr>
            <w:tcW w:w="1260" w:type="dxa"/>
            <w:shd w:val="clear" w:color="auto" w:fill="FFFFFF" w:themeFill="background1"/>
          </w:tcPr>
          <w:p w:rsidR="00AF7A1E" w:rsidRDefault="00AF7A1E" w:rsidP="00675583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চট্টগ্রাম</w:t>
            </w:r>
          </w:p>
        </w:tc>
      </w:tr>
      <w:tr w:rsidR="007C558B" w:rsidRPr="00725152" w:rsidTr="00471E78">
        <w:tc>
          <w:tcPr>
            <w:tcW w:w="554" w:type="dxa"/>
            <w:shd w:val="clear" w:color="auto" w:fill="FFFFFF" w:themeFill="background1"/>
          </w:tcPr>
          <w:p w:rsidR="007C558B" w:rsidRPr="00725152" w:rsidRDefault="007C558B" w:rsidP="0005132E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7C558B" w:rsidRPr="00EA66EC" w:rsidRDefault="004D1DFD" w:rsidP="00EA66EC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EA66EC"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="007C558B" w:rsidRPr="00EA66EC">
              <w:rPr>
                <w:rFonts w:ascii="Nikosh" w:hAnsi="Nikosh" w:cs="Nikosh"/>
                <w:sz w:val="24"/>
                <w:szCs w:val="24"/>
                <w:lang w:bidi="bn-IN"/>
              </w:rPr>
              <w:t xml:space="preserve"> মুহাম্মদ মোরশেদ ইমাম খান</w:t>
            </w:r>
          </w:p>
        </w:tc>
        <w:tc>
          <w:tcPr>
            <w:tcW w:w="2340" w:type="dxa"/>
            <w:shd w:val="clear" w:color="auto" w:fill="FFFFFF" w:themeFill="background1"/>
          </w:tcPr>
          <w:p w:rsidR="007C558B" w:rsidRPr="00931FE7" w:rsidRDefault="007C558B" w:rsidP="00071D7C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সহকারী প্রকৌশলী (বিদ্যুৎ)</w:t>
            </w:r>
          </w:p>
        </w:tc>
        <w:tc>
          <w:tcPr>
            <w:tcW w:w="1170" w:type="dxa"/>
            <w:shd w:val="clear" w:color="auto" w:fill="FFFFFF" w:themeFill="background1"/>
          </w:tcPr>
          <w:p w:rsidR="007C558B" w:rsidRPr="00931FE7" w:rsidRDefault="007C558B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১২৪৫</w:t>
            </w:r>
          </w:p>
          <w:p w:rsidR="007C558B" w:rsidRPr="00931FE7" w:rsidRDefault="007C558B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৫৩৭৯-৩</w:t>
            </w:r>
          </w:p>
        </w:tc>
        <w:tc>
          <w:tcPr>
            <w:tcW w:w="1260" w:type="dxa"/>
            <w:shd w:val="clear" w:color="auto" w:fill="FFFFFF" w:themeFill="background1"/>
          </w:tcPr>
          <w:p w:rsidR="007C558B" w:rsidRPr="00931FE7" w:rsidRDefault="007C558B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১৪-১২-১৩</w:t>
            </w:r>
          </w:p>
        </w:tc>
        <w:tc>
          <w:tcPr>
            <w:tcW w:w="1350" w:type="dxa"/>
            <w:shd w:val="clear" w:color="auto" w:fill="FFFFFF" w:themeFill="background1"/>
          </w:tcPr>
          <w:p w:rsidR="007C558B" w:rsidRPr="00931FE7" w:rsidRDefault="007C558B" w:rsidP="00471E7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১৪-১২-১৩</w:t>
            </w:r>
          </w:p>
        </w:tc>
        <w:tc>
          <w:tcPr>
            <w:tcW w:w="1260" w:type="dxa"/>
            <w:shd w:val="clear" w:color="auto" w:fill="FFFFFF" w:themeFill="background1"/>
          </w:tcPr>
          <w:p w:rsidR="007C558B" w:rsidRPr="00931FE7" w:rsidRDefault="007C558B" w:rsidP="00471E78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মানিকগঞ্জ</w:t>
            </w:r>
          </w:p>
        </w:tc>
      </w:tr>
      <w:tr w:rsidR="007C558B" w:rsidRPr="00725152" w:rsidTr="00471E78">
        <w:tc>
          <w:tcPr>
            <w:tcW w:w="554" w:type="dxa"/>
            <w:shd w:val="clear" w:color="auto" w:fill="FFFFFF" w:themeFill="background1"/>
          </w:tcPr>
          <w:p w:rsidR="007C558B" w:rsidRPr="00725152" w:rsidRDefault="007C558B" w:rsidP="0005132E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7C558B" w:rsidRDefault="004D1DFD" w:rsidP="0069761D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4A2B28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মুহাম্মদ নাজিম উদ্দিন</w:t>
            </w:r>
          </w:p>
        </w:tc>
        <w:tc>
          <w:tcPr>
            <w:tcW w:w="2340" w:type="dxa"/>
            <w:shd w:val="clear" w:color="auto" w:fill="FFFFFF" w:themeFill="background1"/>
          </w:tcPr>
          <w:p w:rsidR="007C558B" w:rsidRPr="00931FE7" w:rsidRDefault="004A2B28" w:rsidP="00071D7C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সহকারী প্রকৌশলী (বিদ্যুৎ)</w:t>
            </w:r>
          </w:p>
        </w:tc>
        <w:tc>
          <w:tcPr>
            <w:tcW w:w="1170" w:type="dxa"/>
            <w:shd w:val="clear" w:color="auto" w:fill="FFFFFF" w:themeFill="background1"/>
          </w:tcPr>
          <w:p w:rsidR="007C558B" w:rsidRPr="00931FE7" w:rsidRDefault="004A2B28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১১৬৫</w:t>
            </w:r>
          </w:p>
          <w:p w:rsidR="004A2B28" w:rsidRPr="00931FE7" w:rsidRDefault="004A2B28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৪৯১৯-৭</w:t>
            </w:r>
          </w:p>
        </w:tc>
        <w:tc>
          <w:tcPr>
            <w:tcW w:w="1260" w:type="dxa"/>
            <w:shd w:val="clear" w:color="auto" w:fill="FFFFFF" w:themeFill="background1"/>
          </w:tcPr>
          <w:p w:rsidR="007C558B" w:rsidRPr="00931FE7" w:rsidRDefault="004A2B28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২২-০৭-০৬</w:t>
            </w:r>
          </w:p>
        </w:tc>
        <w:tc>
          <w:tcPr>
            <w:tcW w:w="1350" w:type="dxa"/>
            <w:shd w:val="clear" w:color="auto" w:fill="FFFFFF" w:themeFill="background1"/>
          </w:tcPr>
          <w:p w:rsidR="007C558B" w:rsidRPr="00931FE7" w:rsidRDefault="004A2B28" w:rsidP="00471E7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২২-০৭-১০</w:t>
            </w:r>
          </w:p>
        </w:tc>
        <w:tc>
          <w:tcPr>
            <w:tcW w:w="1260" w:type="dxa"/>
            <w:shd w:val="clear" w:color="auto" w:fill="FFFFFF" w:themeFill="background1"/>
          </w:tcPr>
          <w:p w:rsidR="007C558B" w:rsidRPr="00931FE7" w:rsidRDefault="004A2B28" w:rsidP="00471E78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চট্টগ্রাম</w:t>
            </w:r>
          </w:p>
        </w:tc>
      </w:tr>
      <w:tr w:rsidR="004A2B28" w:rsidRPr="00725152" w:rsidTr="00471E78">
        <w:tc>
          <w:tcPr>
            <w:tcW w:w="554" w:type="dxa"/>
            <w:shd w:val="clear" w:color="auto" w:fill="FFFFFF" w:themeFill="background1"/>
          </w:tcPr>
          <w:p w:rsidR="004A2B28" w:rsidRPr="00725152" w:rsidRDefault="004A2B28" w:rsidP="0005132E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4A2B28" w:rsidRPr="00EA66EC" w:rsidRDefault="00EA66EC" w:rsidP="00EA66EC">
            <w:pPr>
              <w:spacing w:after="0" w:line="240" w:lineRule="auto"/>
              <w:ind w:left="-113"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 xml:space="preserve"> </w:t>
            </w:r>
            <w:r w:rsidR="004D1DFD" w:rsidRPr="00EA66EC">
              <w:rPr>
                <w:rFonts w:ascii="Nikosh" w:hAnsi="Nikosh" w:cs="Nikosh"/>
                <w:lang w:bidi="bn-IN"/>
              </w:rPr>
              <w:t>জনাব</w:t>
            </w:r>
            <w:r w:rsidR="004A2B28" w:rsidRPr="00EA66E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4A2B28" w:rsidRPr="00673D8E">
              <w:rPr>
                <w:rFonts w:ascii="Nikosh" w:hAnsi="Nikosh" w:cs="Nikosh"/>
                <w:lang w:bidi="bn-IN"/>
              </w:rPr>
              <w:t>মো: মাজহারুল ইসলাম আকন্দ</w:t>
            </w:r>
          </w:p>
        </w:tc>
        <w:tc>
          <w:tcPr>
            <w:tcW w:w="2340" w:type="dxa"/>
            <w:shd w:val="clear" w:color="auto" w:fill="FFFFFF" w:themeFill="background1"/>
          </w:tcPr>
          <w:p w:rsidR="004A2B28" w:rsidRPr="00931FE7" w:rsidRDefault="00043842" w:rsidP="00931FE7">
            <w:pPr>
              <w:spacing w:after="0" w:line="240" w:lineRule="auto"/>
              <w:ind w:right="-81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নির্বাহী</w:t>
            </w:r>
            <w:r w:rsidR="004A2B28" w:rsidRPr="00931FE7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প্রকৌশলী (যান্ত্রিক)</w:t>
            </w:r>
          </w:p>
        </w:tc>
        <w:tc>
          <w:tcPr>
            <w:tcW w:w="1170" w:type="dxa"/>
            <w:shd w:val="clear" w:color="auto" w:fill="FFFFFF" w:themeFill="background1"/>
          </w:tcPr>
          <w:p w:rsidR="004A2B28" w:rsidRPr="00931FE7" w:rsidRDefault="004A2B28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১৩০৮</w:t>
            </w:r>
          </w:p>
          <w:p w:rsidR="004A2B28" w:rsidRPr="00931FE7" w:rsidRDefault="004A2B28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৫৬৪৭-৩</w:t>
            </w:r>
          </w:p>
        </w:tc>
        <w:tc>
          <w:tcPr>
            <w:tcW w:w="1260" w:type="dxa"/>
            <w:shd w:val="clear" w:color="auto" w:fill="FFFFFF" w:themeFill="background1"/>
          </w:tcPr>
          <w:p w:rsidR="004A2B28" w:rsidRPr="00931FE7" w:rsidRDefault="004A2B28" w:rsidP="00471E7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২৪-০৫-১৭</w:t>
            </w:r>
          </w:p>
        </w:tc>
        <w:tc>
          <w:tcPr>
            <w:tcW w:w="1350" w:type="dxa"/>
            <w:shd w:val="clear" w:color="auto" w:fill="FFFFFF" w:themeFill="background1"/>
          </w:tcPr>
          <w:p w:rsidR="004A2B28" w:rsidRPr="00931FE7" w:rsidRDefault="004A2B28" w:rsidP="00471E7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০১-০৪-১৮</w:t>
            </w:r>
          </w:p>
        </w:tc>
        <w:tc>
          <w:tcPr>
            <w:tcW w:w="1260" w:type="dxa"/>
            <w:shd w:val="clear" w:color="auto" w:fill="FFFFFF" w:themeFill="background1"/>
          </w:tcPr>
          <w:p w:rsidR="004A2B28" w:rsidRPr="00931FE7" w:rsidRDefault="004A2B28" w:rsidP="00471E78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931FE7">
              <w:rPr>
                <w:rFonts w:ascii="Nikosh" w:hAnsi="Nikosh" w:cs="Nikosh"/>
                <w:sz w:val="26"/>
                <w:szCs w:val="26"/>
                <w:lang w:bidi="bn-IN"/>
              </w:rPr>
              <w:t>ময়মনসিংহ</w:t>
            </w:r>
          </w:p>
        </w:tc>
      </w:tr>
    </w:tbl>
    <w:p w:rsidR="004E159B" w:rsidRDefault="004E159B" w:rsidP="00862937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</w:p>
    <w:p w:rsidR="004E159B" w:rsidRDefault="004E159B">
      <w:pPr>
        <w:spacing w:after="0" w:line="240" w:lineRule="auto"/>
        <w:rPr>
          <w:rFonts w:ascii="Nikosh" w:hAnsi="Nikosh" w:cs="Nikosh"/>
          <w:sz w:val="26"/>
          <w:szCs w:val="26"/>
          <w:u w:val="single"/>
          <w:cs/>
          <w:lang w:bidi="bn-IN"/>
        </w:rPr>
      </w:pPr>
      <w:r>
        <w:rPr>
          <w:rFonts w:ascii="Nikosh" w:hAnsi="Nikosh" w:cs="Nikosh"/>
          <w:sz w:val="26"/>
          <w:szCs w:val="26"/>
          <w:u w:val="single"/>
          <w:cs/>
          <w:lang w:bidi="bn-IN"/>
        </w:rPr>
        <w:br w:type="page"/>
      </w:r>
    </w:p>
    <w:p w:rsidR="00FB4D27" w:rsidRDefault="00FB4D27" w:rsidP="00862937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</w:p>
    <w:p w:rsidR="00862937" w:rsidRDefault="00862937" w:rsidP="00862937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  <w:r>
        <w:rPr>
          <w:rFonts w:ascii="Nikosh" w:hAnsi="Nikosh" w:cs="Nikosh" w:hint="cs"/>
          <w:sz w:val="26"/>
          <w:szCs w:val="26"/>
          <w:u w:val="single"/>
          <w:cs/>
          <w:lang w:bidi="bn-IN"/>
        </w:rPr>
        <w:t>পাতা নং-</w:t>
      </w:r>
      <w:r w:rsidR="006C041B">
        <w:rPr>
          <w:rFonts w:ascii="Nikosh" w:hAnsi="Nikosh" w:cs="Nikosh"/>
          <w:sz w:val="26"/>
          <w:szCs w:val="26"/>
          <w:u w:val="single"/>
          <w:cs/>
          <w:lang w:bidi="bn-IN"/>
        </w:rPr>
        <w:t>১</w:t>
      </w:r>
      <w:r w:rsidR="002952CA">
        <w:rPr>
          <w:rFonts w:ascii="Nikosh" w:hAnsi="Nikosh" w:cs="Nikosh"/>
          <w:sz w:val="26"/>
          <w:szCs w:val="26"/>
          <w:u w:val="single"/>
          <w:cs/>
          <w:lang w:bidi="bn-IN"/>
        </w:rPr>
        <w:t>২</w:t>
      </w:r>
    </w:p>
    <w:p w:rsidR="00862937" w:rsidRPr="009D1E47" w:rsidRDefault="00862937" w:rsidP="00862937">
      <w:pPr>
        <w:spacing w:after="0" w:line="240" w:lineRule="auto"/>
        <w:jc w:val="center"/>
        <w:rPr>
          <w:rFonts w:ascii="Nikosh" w:hAnsi="Nikosh" w:cs="Nikosh"/>
          <w:sz w:val="38"/>
          <w:szCs w:val="26"/>
          <w:u w:val="single"/>
          <w:lang w:bidi="bn-IN"/>
        </w:rPr>
      </w:pPr>
    </w:p>
    <w:tbl>
      <w:tblPr>
        <w:tblStyle w:val="TableGrid"/>
        <w:tblW w:w="1062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67"/>
        <w:gridCol w:w="2682"/>
        <w:gridCol w:w="2340"/>
        <w:gridCol w:w="1170"/>
        <w:gridCol w:w="1260"/>
        <w:gridCol w:w="1350"/>
        <w:gridCol w:w="1260"/>
      </w:tblGrid>
      <w:tr w:rsidR="00862937" w:rsidRPr="002F1700" w:rsidTr="00071D7C">
        <w:tc>
          <w:tcPr>
            <w:tcW w:w="567" w:type="dxa"/>
            <w:shd w:val="clear" w:color="auto" w:fill="D9D9D9" w:themeFill="background1" w:themeFillShade="D9"/>
          </w:tcPr>
          <w:p w:rsidR="00862937" w:rsidRPr="002F1700" w:rsidRDefault="00862937" w:rsidP="00071D7C">
            <w:p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্র: নং</w:t>
            </w:r>
          </w:p>
        </w:tc>
        <w:tc>
          <w:tcPr>
            <w:tcW w:w="2682" w:type="dxa"/>
            <w:shd w:val="clear" w:color="auto" w:fill="D9D9D9" w:themeFill="background1" w:themeFillShade="D9"/>
          </w:tcPr>
          <w:p w:rsidR="00862937" w:rsidRPr="002F1700" w:rsidRDefault="00862937" w:rsidP="00071D7C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র্মকর্তার নাম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="00862937" w:rsidRPr="002F1700" w:rsidRDefault="00862937" w:rsidP="00071D7C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পদবী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:rsidR="00862937" w:rsidRPr="002F1700" w:rsidRDefault="00862937" w:rsidP="00071D7C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  <w:lang w:bidi="bn-IN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থি নং ও</w:t>
            </w:r>
          </w:p>
          <w:p w:rsidR="00862937" w:rsidRPr="002F1700" w:rsidRDefault="00B35A79" w:rsidP="00071D7C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এমপ্লয়ি</w:t>
            </w:r>
            <w:r w:rsidR="00862937"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 xml:space="preserve"> নং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862937" w:rsidRPr="002F1700" w:rsidRDefault="00862937" w:rsidP="00071D7C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ংস্থায় যোগদানের তাং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862937" w:rsidRPr="002F1700" w:rsidRDefault="00862937" w:rsidP="00071D7C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িইউএফএল যোগদানের তাং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862937" w:rsidRPr="002F1700" w:rsidRDefault="00862937" w:rsidP="00071D7C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িজ জেলা</w:t>
            </w:r>
          </w:p>
        </w:tc>
      </w:tr>
    </w:tbl>
    <w:p w:rsidR="00862937" w:rsidRPr="00B86368" w:rsidRDefault="00862937" w:rsidP="00862937">
      <w:pPr>
        <w:spacing w:after="0" w:line="240" w:lineRule="auto"/>
        <w:rPr>
          <w:rFonts w:ascii="Nikosh" w:hAnsi="Nikosh" w:cs="Nikosh"/>
          <w:b/>
          <w:bCs/>
          <w:sz w:val="12"/>
          <w:szCs w:val="12"/>
          <w:u w:val="single"/>
          <w:lang w:bidi="bn-IN"/>
        </w:rPr>
      </w:pPr>
    </w:p>
    <w:p w:rsidR="00862937" w:rsidRPr="009D1E47" w:rsidRDefault="00862937" w:rsidP="00862937">
      <w:pPr>
        <w:spacing w:after="0" w:line="240" w:lineRule="auto"/>
        <w:rPr>
          <w:rFonts w:ascii="Nikosh" w:hAnsi="Nikosh" w:cs="Nikosh"/>
          <w:b/>
          <w:sz w:val="14"/>
          <w:szCs w:val="24"/>
          <w:u w:val="single"/>
        </w:rPr>
      </w:pPr>
    </w:p>
    <w:p w:rsidR="00862937" w:rsidRDefault="00862937" w:rsidP="009D1E47">
      <w:pPr>
        <w:spacing w:after="0" w:line="240" w:lineRule="auto"/>
        <w:jc w:val="center"/>
        <w:rPr>
          <w:rFonts w:ascii="Nikosh" w:hAnsi="Nikosh" w:cs="Nikosh"/>
          <w:b/>
          <w:sz w:val="26"/>
          <w:szCs w:val="26"/>
          <w:u w:val="single"/>
        </w:rPr>
      </w:pPr>
      <w:r>
        <w:rPr>
          <w:rFonts w:ascii="Nikosh" w:hAnsi="Nikosh" w:cs="Nikosh"/>
          <w:b/>
          <w:sz w:val="26"/>
          <w:szCs w:val="26"/>
          <w:u w:val="single"/>
        </w:rPr>
        <w:t>ইনস্ট্রুমেন্ট শাখা</w:t>
      </w:r>
      <w:r w:rsidRPr="004A2B28">
        <w:rPr>
          <w:rFonts w:ascii="Nikosh" w:hAnsi="Nikosh" w:cs="Nikosh"/>
          <w:b/>
          <w:sz w:val="26"/>
          <w:szCs w:val="26"/>
          <w:u w:val="single"/>
        </w:rPr>
        <w:t>:</w:t>
      </w:r>
      <w:r w:rsidR="009D1E47">
        <w:rPr>
          <w:rFonts w:ascii="Nikosh" w:hAnsi="Nikosh" w:cs="Nikosh"/>
          <w:b/>
          <w:sz w:val="26"/>
          <w:szCs w:val="26"/>
          <w:u w:val="single"/>
        </w:rPr>
        <w:t xml:space="preserve"> </w:t>
      </w:r>
    </w:p>
    <w:tbl>
      <w:tblPr>
        <w:tblStyle w:val="TableGrid"/>
        <w:tblW w:w="1062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54"/>
        <w:gridCol w:w="2695"/>
        <w:gridCol w:w="2340"/>
        <w:gridCol w:w="1170"/>
        <w:gridCol w:w="1260"/>
        <w:gridCol w:w="1350"/>
        <w:gridCol w:w="1260"/>
      </w:tblGrid>
      <w:tr w:rsidR="00862937" w:rsidRPr="00725152" w:rsidTr="00071D7C">
        <w:tc>
          <w:tcPr>
            <w:tcW w:w="554" w:type="dxa"/>
            <w:shd w:val="clear" w:color="auto" w:fill="FFFFFF" w:themeFill="background1"/>
          </w:tcPr>
          <w:p w:rsidR="00862937" w:rsidRPr="00725152" w:rsidRDefault="00862937" w:rsidP="00651EC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862937" w:rsidRPr="00725152" w:rsidRDefault="00862937" w:rsidP="00862937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জনাব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lang w:bidi="bn-IN"/>
              </w:rPr>
              <w:t>মো: আরিফুর রহমান</w:t>
            </w:r>
          </w:p>
        </w:tc>
        <w:tc>
          <w:tcPr>
            <w:tcW w:w="2340" w:type="dxa"/>
            <w:shd w:val="clear" w:color="auto" w:fill="FFFFFF" w:themeFill="background1"/>
          </w:tcPr>
          <w:p w:rsidR="00862937" w:rsidRPr="00D301C5" w:rsidRDefault="00862937" w:rsidP="00071D7C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‌উপ-প্রধান প্রকৌ: (বিদ্যুৎ)</w:t>
            </w:r>
          </w:p>
        </w:tc>
        <w:tc>
          <w:tcPr>
            <w:tcW w:w="1170" w:type="dxa"/>
            <w:shd w:val="clear" w:color="auto" w:fill="FFFFFF" w:themeFill="background1"/>
          </w:tcPr>
          <w:p w:rsidR="00862937" w:rsidRPr="00D301C5" w:rsidRDefault="00862937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১১১৯</w:t>
            </w:r>
          </w:p>
          <w:p w:rsidR="00862937" w:rsidRPr="00D301C5" w:rsidRDefault="00862937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৫১৩৭-৫</w:t>
            </w:r>
          </w:p>
        </w:tc>
        <w:tc>
          <w:tcPr>
            <w:tcW w:w="1260" w:type="dxa"/>
            <w:shd w:val="clear" w:color="auto" w:fill="FFFFFF" w:themeFill="background1"/>
          </w:tcPr>
          <w:p w:rsidR="00862937" w:rsidRPr="00D301C5" w:rsidRDefault="00862937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২০-০৪-০৮</w:t>
            </w:r>
          </w:p>
        </w:tc>
        <w:tc>
          <w:tcPr>
            <w:tcW w:w="1350" w:type="dxa"/>
            <w:shd w:val="clear" w:color="auto" w:fill="FFFFFF" w:themeFill="background1"/>
          </w:tcPr>
          <w:p w:rsidR="00862937" w:rsidRPr="00D301C5" w:rsidRDefault="00862937" w:rsidP="00071D7C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০৮-১২-১৯</w:t>
            </w:r>
          </w:p>
        </w:tc>
        <w:tc>
          <w:tcPr>
            <w:tcW w:w="1260" w:type="dxa"/>
            <w:shd w:val="clear" w:color="auto" w:fill="FFFFFF" w:themeFill="background1"/>
          </w:tcPr>
          <w:p w:rsidR="00862937" w:rsidRPr="00D301C5" w:rsidRDefault="00862937" w:rsidP="00071D7C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চট্টগ্রাম</w:t>
            </w:r>
          </w:p>
        </w:tc>
      </w:tr>
      <w:tr w:rsidR="00862937" w:rsidRPr="00725152" w:rsidTr="00071D7C">
        <w:tc>
          <w:tcPr>
            <w:tcW w:w="554" w:type="dxa"/>
            <w:shd w:val="clear" w:color="auto" w:fill="FFFFFF" w:themeFill="background1"/>
          </w:tcPr>
          <w:p w:rsidR="00862937" w:rsidRPr="00725152" w:rsidRDefault="00862937" w:rsidP="00651EC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862937" w:rsidRPr="00C3730F" w:rsidRDefault="009D1E47" w:rsidP="00862937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862937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মো: বেল্লাল হোসেন</w:t>
            </w:r>
          </w:p>
        </w:tc>
        <w:tc>
          <w:tcPr>
            <w:tcW w:w="2340" w:type="dxa"/>
            <w:shd w:val="clear" w:color="auto" w:fill="FFFFFF" w:themeFill="background1"/>
          </w:tcPr>
          <w:p w:rsidR="00862937" w:rsidRPr="00D301C5" w:rsidRDefault="00862937" w:rsidP="00071D7C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উপ-প্রধান প্রকৌ: (ইনস্ট্রু:)</w:t>
            </w:r>
          </w:p>
        </w:tc>
        <w:tc>
          <w:tcPr>
            <w:tcW w:w="1170" w:type="dxa"/>
            <w:shd w:val="clear" w:color="auto" w:fill="FFFFFF" w:themeFill="background1"/>
          </w:tcPr>
          <w:p w:rsidR="00862937" w:rsidRPr="00D301C5" w:rsidRDefault="00862937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১০৪০</w:t>
            </w:r>
          </w:p>
          <w:p w:rsidR="00862937" w:rsidRPr="00D301C5" w:rsidRDefault="00862937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৬২২০</w:t>
            </w:r>
          </w:p>
        </w:tc>
        <w:tc>
          <w:tcPr>
            <w:tcW w:w="1260" w:type="dxa"/>
            <w:shd w:val="clear" w:color="auto" w:fill="FFFFFF" w:themeFill="background1"/>
          </w:tcPr>
          <w:p w:rsidR="00862937" w:rsidRPr="00D301C5" w:rsidRDefault="00862937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২২-০৭-৯১</w:t>
            </w:r>
          </w:p>
        </w:tc>
        <w:tc>
          <w:tcPr>
            <w:tcW w:w="1350" w:type="dxa"/>
            <w:shd w:val="clear" w:color="auto" w:fill="FFFFFF" w:themeFill="background1"/>
          </w:tcPr>
          <w:p w:rsidR="00862937" w:rsidRPr="00D301C5" w:rsidRDefault="00862937" w:rsidP="00071D7C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০৫-০৪-০৬</w:t>
            </w:r>
          </w:p>
        </w:tc>
        <w:tc>
          <w:tcPr>
            <w:tcW w:w="1260" w:type="dxa"/>
            <w:shd w:val="clear" w:color="auto" w:fill="FFFFFF" w:themeFill="background1"/>
          </w:tcPr>
          <w:p w:rsidR="00862937" w:rsidRPr="00D301C5" w:rsidRDefault="00862937" w:rsidP="00071D7C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নোয়াখালী</w:t>
            </w:r>
          </w:p>
        </w:tc>
      </w:tr>
      <w:tr w:rsidR="001C58CC" w:rsidRPr="00725152" w:rsidTr="00071D7C">
        <w:tc>
          <w:tcPr>
            <w:tcW w:w="554" w:type="dxa"/>
            <w:shd w:val="clear" w:color="auto" w:fill="FFFFFF" w:themeFill="background1"/>
          </w:tcPr>
          <w:p w:rsidR="001C58CC" w:rsidRPr="00725152" w:rsidRDefault="001C58CC" w:rsidP="004E15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1C58CC" w:rsidRDefault="009D1E47" w:rsidP="00862937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1C58CC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মো: আবু বকর ছিদ্দীক</w:t>
            </w:r>
          </w:p>
        </w:tc>
        <w:tc>
          <w:tcPr>
            <w:tcW w:w="2340" w:type="dxa"/>
            <w:shd w:val="clear" w:color="auto" w:fill="FFFFFF" w:themeFill="background1"/>
          </w:tcPr>
          <w:p w:rsidR="001C58CC" w:rsidRPr="00D301C5" w:rsidRDefault="001C58CC" w:rsidP="00862937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 xml:space="preserve">নির্বাহী </w:t>
            </w:r>
            <w:r w:rsidRPr="00D301C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প্রকৌশলী (বিদ্যুৎ)</w:t>
            </w:r>
          </w:p>
        </w:tc>
        <w:tc>
          <w:tcPr>
            <w:tcW w:w="1170" w:type="dxa"/>
            <w:shd w:val="clear" w:color="auto" w:fill="FFFFFF" w:themeFill="background1"/>
          </w:tcPr>
          <w:p w:rsidR="001C58CC" w:rsidRPr="00D301C5" w:rsidRDefault="001C58CC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৯৩৪</w:t>
            </w:r>
          </w:p>
          <w:p w:rsidR="001C58CC" w:rsidRPr="00D301C5" w:rsidRDefault="001C58CC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৬২২২-৪</w:t>
            </w:r>
          </w:p>
        </w:tc>
        <w:tc>
          <w:tcPr>
            <w:tcW w:w="1260" w:type="dxa"/>
            <w:shd w:val="clear" w:color="auto" w:fill="FFFFFF" w:themeFill="background1"/>
          </w:tcPr>
          <w:p w:rsidR="001C58CC" w:rsidRPr="00D301C5" w:rsidRDefault="001C58CC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২৭-১১-৮৯</w:t>
            </w:r>
          </w:p>
        </w:tc>
        <w:tc>
          <w:tcPr>
            <w:tcW w:w="1350" w:type="dxa"/>
            <w:shd w:val="clear" w:color="auto" w:fill="FFFFFF" w:themeFill="background1"/>
          </w:tcPr>
          <w:p w:rsidR="001C58CC" w:rsidRPr="00D301C5" w:rsidRDefault="001C58CC" w:rsidP="00071D7C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২৬-০৮-১৭</w:t>
            </w:r>
          </w:p>
        </w:tc>
        <w:tc>
          <w:tcPr>
            <w:tcW w:w="1260" w:type="dxa"/>
            <w:shd w:val="clear" w:color="auto" w:fill="FFFFFF" w:themeFill="background1"/>
          </w:tcPr>
          <w:p w:rsidR="001C58CC" w:rsidRPr="00D301C5" w:rsidRDefault="001C58CC" w:rsidP="00071D7C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পাবনা</w:t>
            </w:r>
          </w:p>
        </w:tc>
      </w:tr>
      <w:tr w:rsidR="001C58CC" w:rsidRPr="00725152" w:rsidTr="00071D7C">
        <w:tc>
          <w:tcPr>
            <w:tcW w:w="554" w:type="dxa"/>
            <w:shd w:val="clear" w:color="auto" w:fill="FFFFFF" w:themeFill="background1"/>
          </w:tcPr>
          <w:p w:rsidR="001C58CC" w:rsidRPr="00725152" w:rsidRDefault="001C58CC" w:rsidP="004E15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1C58CC" w:rsidRDefault="009D1E47" w:rsidP="00862937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1C58CC">
              <w:rPr>
                <w:rFonts w:ascii="Nikosh" w:hAnsi="Nikosh" w:cs="Nikosh"/>
                <w:sz w:val="26"/>
                <w:szCs w:val="26"/>
                <w:lang w:bidi="bn-IN"/>
              </w:rPr>
              <w:t xml:space="preserve">  মজিবুর রহমান</w:t>
            </w:r>
          </w:p>
        </w:tc>
        <w:tc>
          <w:tcPr>
            <w:tcW w:w="2340" w:type="dxa"/>
            <w:shd w:val="clear" w:color="auto" w:fill="FFFFFF" w:themeFill="background1"/>
          </w:tcPr>
          <w:p w:rsidR="001C58CC" w:rsidRPr="00D301C5" w:rsidRDefault="001C58CC" w:rsidP="00862937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 xml:space="preserve">নির্বাহী </w:t>
            </w:r>
            <w:r w:rsidRPr="00D301C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প্রকৌশলী (বিদ্যুৎ)</w:t>
            </w:r>
          </w:p>
        </w:tc>
        <w:tc>
          <w:tcPr>
            <w:tcW w:w="1170" w:type="dxa"/>
            <w:shd w:val="clear" w:color="auto" w:fill="FFFFFF" w:themeFill="background1"/>
          </w:tcPr>
          <w:p w:rsidR="001C58CC" w:rsidRPr="00D301C5" w:rsidRDefault="001C58CC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৯৩৩</w:t>
            </w:r>
          </w:p>
          <w:p w:rsidR="001C58CC" w:rsidRPr="00D301C5" w:rsidRDefault="001C58CC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৬২২৫-৭</w:t>
            </w:r>
          </w:p>
        </w:tc>
        <w:tc>
          <w:tcPr>
            <w:tcW w:w="1260" w:type="dxa"/>
            <w:shd w:val="clear" w:color="auto" w:fill="FFFFFF" w:themeFill="background1"/>
          </w:tcPr>
          <w:p w:rsidR="001C58CC" w:rsidRPr="00D301C5" w:rsidRDefault="001C58CC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২৮-১১-৮৯</w:t>
            </w:r>
          </w:p>
        </w:tc>
        <w:tc>
          <w:tcPr>
            <w:tcW w:w="1350" w:type="dxa"/>
            <w:shd w:val="clear" w:color="auto" w:fill="FFFFFF" w:themeFill="background1"/>
          </w:tcPr>
          <w:p w:rsidR="001C58CC" w:rsidRPr="00D301C5" w:rsidRDefault="001C58CC" w:rsidP="00071D7C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২৮-১১-৮৯</w:t>
            </w:r>
          </w:p>
        </w:tc>
        <w:tc>
          <w:tcPr>
            <w:tcW w:w="1260" w:type="dxa"/>
            <w:shd w:val="clear" w:color="auto" w:fill="FFFFFF" w:themeFill="background1"/>
          </w:tcPr>
          <w:p w:rsidR="001C58CC" w:rsidRPr="00D301C5" w:rsidRDefault="001C58CC" w:rsidP="00071D7C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যশোর</w:t>
            </w:r>
          </w:p>
        </w:tc>
      </w:tr>
      <w:tr w:rsidR="001C58CC" w:rsidRPr="00725152" w:rsidTr="00071D7C">
        <w:tc>
          <w:tcPr>
            <w:tcW w:w="554" w:type="dxa"/>
            <w:shd w:val="clear" w:color="auto" w:fill="FFFFFF" w:themeFill="background1"/>
          </w:tcPr>
          <w:p w:rsidR="001C58CC" w:rsidRPr="00725152" w:rsidRDefault="001C58CC" w:rsidP="004E15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1C58CC" w:rsidRDefault="009D1E47" w:rsidP="00862937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1C58CC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মো: রিদোয়ান ভূঁইয়া</w:t>
            </w:r>
          </w:p>
        </w:tc>
        <w:tc>
          <w:tcPr>
            <w:tcW w:w="2340" w:type="dxa"/>
            <w:shd w:val="clear" w:color="auto" w:fill="FFFFFF" w:themeFill="background1"/>
          </w:tcPr>
          <w:p w:rsidR="001C58CC" w:rsidRPr="00D301C5" w:rsidRDefault="00F10368" w:rsidP="00F10368">
            <w:pPr>
              <w:spacing w:after="0" w:line="240" w:lineRule="auto"/>
              <w:ind w:left="-108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="001C58CC" w:rsidRPr="00D301C5">
              <w:rPr>
                <w:rFonts w:ascii="Nikosh" w:hAnsi="Nikosh" w:cs="Nikosh"/>
                <w:sz w:val="26"/>
                <w:szCs w:val="26"/>
                <w:lang w:bidi="bn-IN"/>
              </w:rPr>
              <w:t xml:space="preserve">নির্বাহী </w:t>
            </w:r>
            <w:r w:rsidR="001C58CC" w:rsidRPr="00D301C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প্রকৌশলী (বিদ্যুৎ)</w:t>
            </w:r>
          </w:p>
        </w:tc>
        <w:tc>
          <w:tcPr>
            <w:tcW w:w="1170" w:type="dxa"/>
            <w:shd w:val="clear" w:color="auto" w:fill="FFFFFF" w:themeFill="background1"/>
          </w:tcPr>
          <w:p w:rsidR="001C58CC" w:rsidRPr="00D301C5" w:rsidRDefault="001C58CC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৯৩৫</w:t>
            </w:r>
          </w:p>
          <w:p w:rsidR="001C58CC" w:rsidRPr="00D301C5" w:rsidRDefault="001C58CC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৬২২১-৬</w:t>
            </w:r>
          </w:p>
        </w:tc>
        <w:tc>
          <w:tcPr>
            <w:tcW w:w="1260" w:type="dxa"/>
            <w:shd w:val="clear" w:color="auto" w:fill="FFFFFF" w:themeFill="background1"/>
          </w:tcPr>
          <w:p w:rsidR="001C58CC" w:rsidRPr="00D301C5" w:rsidRDefault="001C58CC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২৮-১১-৮৯</w:t>
            </w:r>
          </w:p>
        </w:tc>
        <w:tc>
          <w:tcPr>
            <w:tcW w:w="1350" w:type="dxa"/>
            <w:shd w:val="clear" w:color="auto" w:fill="FFFFFF" w:themeFill="background1"/>
          </w:tcPr>
          <w:p w:rsidR="001C58CC" w:rsidRPr="00D301C5" w:rsidRDefault="001C58CC" w:rsidP="00071D7C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২৮-১১-৮৯</w:t>
            </w:r>
          </w:p>
        </w:tc>
        <w:tc>
          <w:tcPr>
            <w:tcW w:w="1260" w:type="dxa"/>
            <w:shd w:val="clear" w:color="auto" w:fill="FFFFFF" w:themeFill="background1"/>
          </w:tcPr>
          <w:p w:rsidR="001C58CC" w:rsidRPr="00D301C5" w:rsidRDefault="001C58CC" w:rsidP="00071D7C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চট্টগ্রাম</w:t>
            </w:r>
          </w:p>
        </w:tc>
      </w:tr>
      <w:tr w:rsidR="001C58CC" w:rsidRPr="00725152" w:rsidTr="00071D7C">
        <w:tc>
          <w:tcPr>
            <w:tcW w:w="554" w:type="dxa"/>
            <w:shd w:val="clear" w:color="auto" w:fill="FFFFFF" w:themeFill="background1"/>
          </w:tcPr>
          <w:p w:rsidR="001C58CC" w:rsidRPr="00725152" w:rsidRDefault="001C58CC" w:rsidP="004E15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1C58CC" w:rsidRDefault="009D1E47" w:rsidP="00862937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1C58CC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মো: জুলকারনাইন</w:t>
            </w:r>
          </w:p>
        </w:tc>
        <w:tc>
          <w:tcPr>
            <w:tcW w:w="2340" w:type="dxa"/>
            <w:shd w:val="clear" w:color="auto" w:fill="FFFFFF" w:themeFill="background1"/>
          </w:tcPr>
          <w:p w:rsidR="001C58CC" w:rsidRPr="00D301C5" w:rsidRDefault="00F32531" w:rsidP="00862937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নির্বাহী</w:t>
            </w:r>
            <w:r w:rsidR="001C58CC" w:rsidRPr="00D301C5">
              <w:rPr>
                <w:rFonts w:ascii="Nikosh" w:hAnsi="Nikosh" w:cs="Nikosh"/>
                <w:sz w:val="26"/>
                <w:szCs w:val="26"/>
                <w:cs/>
                <w:lang w:bidi="bn-IN"/>
              </w:rPr>
              <w:t xml:space="preserve"> প্রকৌশলী (বিদ্যুৎ)</w:t>
            </w:r>
          </w:p>
        </w:tc>
        <w:tc>
          <w:tcPr>
            <w:tcW w:w="1170" w:type="dxa"/>
            <w:shd w:val="clear" w:color="auto" w:fill="FFFFFF" w:themeFill="background1"/>
          </w:tcPr>
          <w:p w:rsidR="001C58CC" w:rsidRPr="00D301C5" w:rsidRDefault="001C58CC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১৩০৬</w:t>
            </w:r>
          </w:p>
          <w:p w:rsidR="001C58CC" w:rsidRPr="00D301C5" w:rsidRDefault="001C58CC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৫৬১৩-৫</w:t>
            </w:r>
          </w:p>
        </w:tc>
        <w:tc>
          <w:tcPr>
            <w:tcW w:w="1260" w:type="dxa"/>
            <w:shd w:val="clear" w:color="auto" w:fill="FFFFFF" w:themeFill="background1"/>
          </w:tcPr>
          <w:p w:rsidR="001C58CC" w:rsidRPr="00D301C5" w:rsidRDefault="001C58CC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২৪-০৩-১৬</w:t>
            </w:r>
          </w:p>
        </w:tc>
        <w:tc>
          <w:tcPr>
            <w:tcW w:w="1350" w:type="dxa"/>
            <w:shd w:val="clear" w:color="auto" w:fill="FFFFFF" w:themeFill="background1"/>
          </w:tcPr>
          <w:p w:rsidR="001C58CC" w:rsidRPr="00D301C5" w:rsidRDefault="002B239B" w:rsidP="00071D7C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২৫-০৩-১৮</w:t>
            </w:r>
          </w:p>
        </w:tc>
        <w:tc>
          <w:tcPr>
            <w:tcW w:w="1260" w:type="dxa"/>
            <w:shd w:val="clear" w:color="auto" w:fill="FFFFFF" w:themeFill="background1"/>
          </w:tcPr>
          <w:p w:rsidR="001C58CC" w:rsidRPr="00D301C5" w:rsidRDefault="002B239B" w:rsidP="00071D7C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D301C5">
              <w:rPr>
                <w:rFonts w:ascii="Nikosh" w:hAnsi="Nikosh" w:cs="Nikosh"/>
                <w:sz w:val="26"/>
                <w:szCs w:val="26"/>
                <w:lang w:bidi="bn-IN"/>
              </w:rPr>
              <w:t>কুমিল্লা</w:t>
            </w:r>
          </w:p>
        </w:tc>
      </w:tr>
      <w:tr w:rsidR="00D85BA6" w:rsidRPr="00725152" w:rsidTr="002E53E1">
        <w:tc>
          <w:tcPr>
            <w:tcW w:w="554" w:type="dxa"/>
            <w:shd w:val="clear" w:color="auto" w:fill="FFFFFF" w:themeFill="background1"/>
          </w:tcPr>
          <w:p w:rsidR="00D85BA6" w:rsidRPr="00725152" w:rsidRDefault="00D85BA6" w:rsidP="004E15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D85BA6" w:rsidRPr="006C27AE" w:rsidRDefault="00D85BA6" w:rsidP="002E53E1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6C27AE">
              <w:rPr>
                <w:rFonts w:ascii="Nikosh" w:hAnsi="Nikosh" w:cs="Nikosh"/>
                <w:sz w:val="26"/>
                <w:szCs w:val="26"/>
              </w:rPr>
              <w:t>জনাব মো: সোহানুর হোসেন</w:t>
            </w:r>
          </w:p>
        </w:tc>
        <w:tc>
          <w:tcPr>
            <w:tcW w:w="2340" w:type="dxa"/>
            <w:shd w:val="clear" w:color="auto" w:fill="FFFFFF" w:themeFill="background1"/>
          </w:tcPr>
          <w:p w:rsidR="00D85BA6" w:rsidRPr="006C27AE" w:rsidRDefault="00D85BA6" w:rsidP="00F10368">
            <w:pPr>
              <w:pStyle w:val="NoSpacing"/>
              <w:ind w:right="-108"/>
              <w:rPr>
                <w:rFonts w:ascii="Nikosh" w:hAnsi="Nikosh" w:cs="Nikosh"/>
                <w:sz w:val="26"/>
                <w:szCs w:val="26"/>
              </w:rPr>
            </w:pPr>
            <w:r w:rsidRPr="006C27AE">
              <w:rPr>
                <w:rFonts w:ascii="Nikosh" w:hAnsi="Nikosh" w:cs="Nikosh"/>
                <w:sz w:val="26"/>
                <w:szCs w:val="26"/>
              </w:rPr>
              <w:t>উপ-সহ: প্রকৌশলী (বিদ্যুৎ)</w:t>
            </w:r>
          </w:p>
        </w:tc>
        <w:tc>
          <w:tcPr>
            <w:tcW w:w="1170" w:type="dxa"/>
            <w:shd w:val="clear" w:color="auto" w:fill="FFFFFF" w:themeFill="background1"/>
          </w:tcPr>
          <w:p w:rsidR="00D85BA6" w:rsidRDefault="00D85BA6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৪৯</w:t>
            </w:r>
          </w:p>
          <w:p w:rsidR="00D85BA6" w:rsidRPr="00D301C5" w:rsidRDefault="00D85BA6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D85BA6" w:rsidRPr="00D301C5" w:rsidRDefault="00D85BA6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D85BA6" w:rsidRPr="00D301C5" w:rsidRDefault="00D85BA6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260" w:type="dxa"/>
            <w:shd w:val="clear" w:color="auto" w:fill="FFFFFF" w:themeFill="background1"/>
          </w:tcPr>
          <w:p w:rsidR="00D85BA6" w:rsidRPr="00D301C5" w:rsidRDefault="00D85BA6" w:rsidP="002E53E1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পাবনা</w:t>
            </w:r>
          </w:p>
        </w:tc>
      </w:tr>
      <w:tr w:rsidR="00D85BA6" w:rsidRPr="00725152" w:rsidTr="002E53E1">
        <w:tc>
          <w:tcPr>
            <w:tcW w:w="554" w:type="dxa"/>
            <w:shd w:val="clear" w:color="auto" w:fill="FFFFFF" w:themeFill="background1"/>
          </w:tcPr>
          <w:p w:rsidR="00D85BA6" w:rsidRPr="00725152" w:rsidRDefault="00D85BA6" w:rsidP="004E15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D85BA6" w:rsidRPr="006C27AE" w:rsidRDefault="00D85BA6" w:rsidP="002E53E1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6C27AE">
              <w:rPr>
                <w:rFonts w:ascii="Nikosh" w:hAnsi="Nikosh" w:cs="Nikosh"/>
                <w:sz w:val="26"/>
                <w:szCs w:val="26"/>
              </w:rPr>
              <w:t>জনাব মো: ইসমাইল হোসেন</w:t>
            </w:r>
          </w:p>
        </w:tc>
        <w:tc>
          <w:tcPr>
            <w:tcW w:w="2340" w:type="dxa"/>
            <w:shd w:val="clear" w:color="auto" w:fill="FFFFFF" w:themeFill="background1"/>
          </w:tcPr>
          <w:p w:rsidR="00D85BA6" w:rsidRPr="006C27AE" w:rsidRDefault="00D85BA6" w:rsidP="002E53E1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6C27AE">
              <w:rPr>
                <w:rFonts w:ascii="Nikosh" w:hAnsi="Nikosh" w:cs="Nikosh"/>
                <w:sz w:val="26"/>
                <w:szCs w:val="26"/>
              </w:rPr>
              <w:t>উপ-সহ: প্রকৌশলী (বিদ্যুৎ)</w:t>
            </w:r>
          </w:p>
        </w:tc>
        <w:tc>
          <w:tcPr>
            <w:tcW w:w="1170" w:type="dxa"/>
            <w:shd w:val="clear" w:color="auto" w:fill="FFFFFF" w:themeFill="background1"/>
          </w:tcPr>
          <w:p w:rsidR="00D85BA6" w:rsidRDefault="00D85BA6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৫৩</w:t>
            </w:r>
          </w:p>
          <w:p w:rsidR="00D85BA6" w:rsidRPr="00D301C5" w:rsidRDefault="00D85BA6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D85BA6" w:rsidRPr="00D301C5" w:rsidRDefault="00D85BA6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D85BA6" w:rsidRPr="00D301C5" w:rsidRDefault="00D85BA6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260" w:type="dxa"/>
            <w:shd w:val="clear" w:color="auto" w:fill="FFFFFF" w:themeFill="background1"/>
          </w:tcPr>
          <w:p w:rsidR="00D85BA6" w:rsidRPr="00D301C5" w:rsidRDefault="00D85BA6" w:rsidP="002E53E1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টাঙ্গাইল</w:t>
            </w:r>
          </w:p>
        </w:tc>
      </w:tr>
      <w:tr w:rsidR="00D85BA6" w:rsidRPr="00725152" w:rsidTr="002E53E1">
        <w:tc>
          <w:tcPr>
            <w:tcW w:w="554" w:type="dxa"/>
            <w:shd w:val="clear" w:color="auto" w:fill="FFFFFF" w:themeFill="background1"/>
          </w:tcPr>
          <w:p w:rsidR="00D85BA6" w:rsidRPr="00725152" w:rsidRDefault="00D85BA6" w:rsidP="004E15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D85BA6" w:rsidRPr="006C27AE" w:rsidRDefault="00D85BA6" w:rsidP="002E53E1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6C27AE">
              <w:rPr>
                <w:rFonts w:ascii="Nikosh" w:hAnsi="Nikosh" w:cs="Nikosh"/>
                <w:sz w:val="26"/>
                <w:szCs w:val="26"/>
              </w:rPr>
              <w:t>জনাব আবুল কালাম আজাদ</w:t>
            </w:r>
          </w:p>
        </w:tc>
        <w:tc>
          <w:tcPr>
            <w:tcW w:w="2340" w:type="dxa"/>
            <w:shd w:val="clear" w:color="auto" w:fill="FFFFFF" w:themeFill="background1"/>
          </w:tcPr>
          <w:p w:rsidR="00D85BA6" w:rsidRPr="006C27AE" w:rsidRDefault="00D85BA6" w:rsidP="002E53E1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6C27AE">
              <w:rPr>
                <w:rFonts w:ascii="Nikosh" w:hAnsi="Nikosh" w:cs="Nikosh"/>
                <w:sz w:val="26"/>
                <w:szCs w:val="26"/>
              </w:rPr>
              <w:t>উপ-সহ: প্রকৌশলী (বিদ্যুৎ)</w:t>
            </w:r>
          </w:p>
        </w:tc>
        <w:tc>
          <w:tcPr>
            <w:tcW w:w="1170" w:type="dxa"/>
            <w:shd w:val="clear" w:color="auto" w:fill="FFFFFF" w:themeFill="background1"/>
          </w:tcPr>
          <w:p w:rsidR="00D85BA6" w:rsidRDefault="00D85BA6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৫৫</w:t>
            </w:r>
          </w:p>
          <w:p w:rsidR="00D85BA6" w:rsidRPr="00D301C5" w:rsidRDefault="00D85BA6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D85BA6" w:rsidRPr="00D301C5" w:rsidRDefault="00D85BA6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D85BA6" w:rsidRPr="00D301C5" w:rsidRDefault="00D85BA6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260" w:type="dxa"/>
            <w:shd w:val="clear" w:color="auto" w:fill="FFFFFF" w:themeFill="background1"/>
          </w:tcPr>
          <w:p w:rsidR="00D85BA6" w:rsidRPr="00D301C5" w:rsidRDefault="00D85BA6" w:rsidP="002E53E1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মাগুরা</w:t>
            </w:r>
          </w:p>
        </w:tc>
      </w:tr>
      <w:tr w:rsidR="00D85BA6" w:rsidRPr="00725152" w:rsidTr="002E53E1">
        <w:tc>
          <w:tcPr>
            <w:tcW w:w="554" w:type="dxa"/>
            <w:shd w:val="clear" w:color="auto" w:fill="FFFFFF" w:themeFill="background1"/>
          </w:tcPr>
          <w:p w:rsidR="00D85BA6" w:rsidRPr="00725152" w:rsidRDefault="00D85BA6" w:rsidP="004E15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D85BA6" w:rsidRPr="006C27AE" w:rsidRDefault="00D85BA6" w:rsidP="002E53E1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6C27AE">
              <w:rPr>
                <w:rFonts w:ascii="Nikosh" w:hAnsi="Nikosh" w:cs="Nikosh"/>
                <w:sz w:val="26"/>
                <w:szCs w:val="26"/>
              </w:rPr>
              <w:t>জনাব মো: রায়হান কবির</w:t>
            </w:r>
          </w:p>
        </w:tc>
        <w:tc>
          <w:tcPr>
            <w:tcW w:w="2340" w:type="dxa"/>
            <w:shd w:val="clear" w:color="auto" w:fill="FFFFFF" w:themeFill="background1"/>
          </w:tcPr>
          <w:p w:rsidR="00D85BA6" w:rsidRPr="006C27AE" w:rsidRDefault="00D85BA6" w:rsidP="002E53E1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6C27AE">
              <w:rPr>
                <w:rFonts w:ascii="Nikosh" w:hAnsi="Nikosh" w:cs="Nikosh"/>
                <w:sz w:val="26"/>
                <w:szCs w:val="26"/>
              </w:rPr>
              <w:t>উপ-সহ: প্রকৌশলী (বিদ্যুৎ)</w:t>
            </w:r>
          </w:p>
        </w:tc>
        <w:tc>
          <w:tcPr>
            <w:tcW w:w="1170" w:type="dxa"/>
            <w:shd w:val="clear" w:color="auto" w:fill="FFFFFF" w:themeFill="background1"/>
          </w:tcPr>
          <w:p w:rsidR="00D85BA6" w:rsidRDefault="00D85BA6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৫৮</w:t>
            </w:r>
          </w:p>
          <w:p w:rsidR="00D85BA6" w:rsidRPr="00D301C5" w:rsidRDefault="00D85BA6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D85BA6" w:rsidRPr="00D301C5" w:rsidRDefault="00D85BA6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D85BA6" w:rsidRPr="00D301C5" w:rsidRDefault="00D85BA6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260" w:type="dxa"/>
            <w:shd w:val="clear" w:color="auto" w:fill="FFFFFF" w:themeFill="background1"/>
          </w:tcPr>
          <w:p w:rsidR="00D85BA6" w:rsidRPr="00D301C5" w:rsidRDefault="00D85BA6" w:rsidP="002E53E1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নওগাঁ</w:t>
            </w:r>
          </w:p>
        </w:tc>
      </w:tr>
      <w:tr w:rsidR="00D85BA6" w:rsidRPr="00725152" w:rsidTr="002E53E1">
        <w:tc>
          <w:tcPr>
            <w:tcW w:w="554" w:type="dxa"/>
            <w:shd w:val="clear" w:color="auto" w:fill="FFFFFF" w:themeFill="background1"/>
          </w:tcPr>
          <w:p w:rsidR="00D85BA6" w:rsidRPr="00725152" w:rsidRDefault="00D85BA6" w:rsidP="004E15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D85BA6" w:rsidRPr="006C27AE" w:rsidRDefault="00D85BA6" w:rsidP="002E53E1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6C27AE">
              <w:rPr>
                <w:rFonts w:ascii="Nikosh" w:hAnsi="Nikosh" w:cs="Nikosh"/>
                <w:sz w:val="26"/>
                <w:szCs w:val="26"/>
              </w:rPr>
              <w:t>জনাব জয়ন্ত কুমার পাল</w:t>
            </w:r>
          </w:p>
        </w:tc>
        <w:tc>
          <w:tcPr>
            <w:tcW w:w="2340" w:type="dxa"/>
            <w:shd w:val="clear" w:color="auto" w:fill="FFFFFF" w:themeFill="background1"/>
          </w:tcPr>
          <w:p w:rsidR="00D85BA6" w:rsidRPr="006C27AE" w:rsidRDefault="00D85BA6" w:rsidP="002E53E1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6C27AE">
              <w:rPr>
                <w:rFonts w:ascii="Nikosh" w:hAnsi="Nikosh" w:cs="Nikosh"/>
                <w:sz w:val="26"/>
                <w:szCs w:val="26"/>
              </w:rPr>
              <w:t>উপ-সহ: প্রকৌশলী (বিদ্যুৎ)</w:t>
            </w:r>
          </w:p>
        </w:tc>
        <w:tc>
          <w:tcPr>
            <w:tcW w:w="1170" w:type="dxa"/>
            <w:shd w:val="clear" w:color="auto" w:fill="FFFFFF" w:themeFill="background1"/>
          </w:tcPr>
          <w:p w:rsidR="00D85BA6" w:rsidRDefault="00D85BA6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৫৪</w:t>
            </w:r>
          </w:p>
          <w:p w:rsidR="00D85BA6" w:rsidRPr="00D301C5" w:rsidRDefault="00D85BA6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D85BA6" w:rsidRPr="00D301C5" w:rsidRDefault="00D85BA6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D85BA6" w:rsidRPr="00D301C5" w:rsidRDefault="00D85BA6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260" w:type="dxa"/>
            <w:shd w:val="clear" w:color="auto" w:fill="FFFFFF" w:themeFill="background1"/>
          </w:tcPr>
          <w:p w:rsidR="00D85BA6" w:rsidRPr="00D301C5" w:rsidRDefault="00D85BA6" w:rsidP="002E53E1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বগুড়া</w:t>
            </w:r>
          </w:p>
        </w:tc>
      </w:tr>
    </w:tbl>
    <w:p w:rsidR="00691938" w:rsidRDefault="00691938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</w:p>
    <w:p w:rsidR="006C27AE" w:rsidRDefault="006C27AE" w:rsidP="009D1E47">
      <w:pPr>
        <w:spacing w:after="0" w:line="240" w:lineRule="auto"/>
        <w:jc w:val="center"/>
        <w:rPr>
          <w:rFonts w:ascii="Nikosh" w:hAnsi="Nikosh" w:cs="Nikosh"/>
          <w:b/>
          <w:sz w:val="26"/>
          <w:szCs w:val="26"/>
          <w:u w:val="single"/>
        </w:rPr>
      </w:pPr>
    </w:p>
    <w:p w:rsidR="004A57C2" w:rsidRDefault="004A57C2" w:rsidP="009D1E47">
      <w:pPr>
        <w:spacing w:after="0" w:line="240" w:lineRule="auto"/>
        <w:jc w:val="center"/>
        <w:rPr>
          <w:rFonts w:ascii="Nikosh" w:hAnsi="Nikosh" w:cs="Nikosh"/>
          <w:b/>
          <w:sz w:val="26"/>
          <w:szCs w:val="26"/>
          <w:u w:val="single"/>
        </w:rPr>
      </w:pPr>
      <w:r w:rsidRPr="00B522D1">
        <w:rPr>
          <w:rFonts w:ascii="Nikosh" w:hAnsi="Nikosh" w:cs="Nikosh"/>
          <w:b/>
          <w:sz w:val="26"/>
          <w:szCs w:val="26"/>
          <w:u w:val="single"/>
        </w:rPr>
        <w:t>পুরকৌশল:</w:t>
      </w:r>
      <w:r w:rsidR="009D1E47">
        <w:rPr>
          <w:rFonts w:ascii="Nikosh" w:hAnsi="Nikosh" w:cs="Nikosh"/>
          <w:b/>
          <w:sz w:val="26"/>
          <w:szCs w:val="26"/>
          <w:u w:val="single"/>
        </w:rPr>
        <w:t xml:space="preserve"> </w:t>
      </w:r>
    </w:p>
    <w:p w:rsidR="004A57C2" w:rsidRPr="00D24F39" w:rsidRDefault="004A57C2" w:rsidP="004A57C2">
      <w:pPr>
        <w:spacing w:after="0" w:line="240" w:lineRule="auto"/>
        <w:rPr>
          <w:rFonts w:ascii="Nikosh" w:hAnsi="Nikosh" w:cs="Nikosh"/>
          <w:b/>
          <w:sz w:val="16"/>
          <w:szCs w:val="26"/>
          <w:u w:val="single"/>
        </w:rPr>
      </w:pPr>
    </w:p>
    <w:tbl>
      <w:tblPr>
        <w:tblStyle w:val="TableGrid"/>
        <w:tblW w:w="1035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54"/>
        <w:gridCol w:w="2695"/>
        <w:gridCol w:w="2340"/>
        <w:gridCol w:w="1170"/>
        <w:gridCol w:w="1260"/>
        <w:gridCol w:w="1350"/>
        <w:gridCol w:w="990"/>
      </w:tblGrid>
      <w:tr w:rsidR="00297D54" w:rsidRPr="00725152" w:rsidTr="00F90A09">
        <w:tc>
          <w:tcPr>
            <w:tcW w:w="554" w:type="dxa"/>
            <w:shd w:val="clear" w:color="auto" w:fill="FFFFFF" w:themeFill="background1"/>
          </w:tcPr>
          <w:p w:rsidR="00297D54" w:rsidRPr="00A100E0" w:rsidRDefault="00297D54" w:rsidP="00651EC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297D54" w:rsidRPr="00FB56BD" w:rsidRDefault="00FB56BD" w:rsidP="00FB56BD">
            <w:pPr>
              <w:spacing w:after="0" w:line="240" w:lineRule="auto"/>
              <w:ind w:right="-198"/>
              <w:jc w:val="left"/>
              <w:rPr>
                <w:rFonts w:ascii="Nikosh" w:hAnsi="Nikosh" w:cs="Nikosh"/>
                <w:lang w:bidi="bn-IN"/>
              </w:rPr>
            </w:pPr>
            <w:r w:rsidRPr="00FB56BD">
              <w:rPr>
                <w:rFonts w:ascii="Nikosh" w:hAnsi="Nikosh" w:cs="Nikosh"/>
                <w:lang w:bidi="bn-IN"/>
              </w:rPr>
              <w:t>জনাব এ এফ এম জহির উদ্দিন জামাল</w:t>
            </w:r>
          </w:p>
        </w:tc>
        <w:tc>
          <w:tcPr>
            <w:tcW w:w="2340" w:type="dxa"/>
            <w:shd w:val="clear" w:color="auto" w:fill="FFFFFF" w:themeFill="background1"/>
          </w:tcPr>
          <w:p w:rsidR="00297D54" w:rsidRPr="00C169B7" w:rsidRDefault="00FB56BD" w:rsidP="00C570AC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C169B7">
              <w:rPr>
                <w:rFonts w:ascii="Nikosh" w:hAnsi="Nikosh" w:cs="Nikosh"/>
                <w:sz w:val="24"/>
                <w:szCs w:val="24"/>
                <w:lang w:bidi="bn-IN"/>
              </w:rPr>
              <w:t>উপ-প্রধান প্রকৌশলী</w:t>
            </w:r>
            <w:r w:rsidR="00C570AC" w:rsidRPr="00C169B7">
              <w:rPr>
                <w:rFonts w:ascii="Nikosh" w:hAnsi="Nikosh" w:cs="Nikosh"/>
                <w:sz w:val="24"/>
                <w:szCs w:val="24"/>
                <w:lang w:bidi="bn-IN"/>
              </w:rPr>
              <w:t xml:space="preserve"> (সিভিল</w:t>
            </w:r>
            <w:r w:rsidRPr="00C169B7">
              <w:rPr>
                <w:rFonts w:ascii="Nikosh" w:hAnsi="Nikosh" w:cs="Nikosh"/>
                <w:sz w:val="24"/>
                <w:szCs w:val="24"/>
                <w:lang w:bidi="bn-IN"/>
              </w:rPr>
              <w:t>)</w:t>
            </w:r>
          </w:p>
        </w:tc>
        <w:tc>
          <w:tcPr>
            <w:tcW w:w="1170" w:type="dxa"/>
            <w:shd w:val="clear" w:color="auto" w:fill="FFFFFF" w:themeFill="background1"/>
          </w:tcPr>
          <w:p w:rsidR="00297D54" w:rsidRDefault="00FB56BD" w:rsidP="00F90A09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৯০</w:t>
            </w:r>
          </w:p>
          <w:p w:rsidR="00FB56BD" w:rsidRPr="00A100E0" w:rsidRDefault="00FB56BD" w:rsidP="00F90A09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297D54" w:rsidRPr="00A100E0" w:rsidRDefault="00FB56BD" w:rsidP="00F90A09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১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297D54" w:rsidRPr="00A100E0" w:rsidRDefault="00DC60CF" w:rsidP="00F90A09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৩০-১০-২২</w:t>
            </w:r>
          </w:p>
        </w:tc>
        <w:tc>
          <w:tcPr>
            <w:tcW w:w="990" w:type="dxa"/>
            <w:shd w:val="clear" w:color="auto" w:fill="FFFFFF" w:themeFill="background1"/>
          </w:tcPr>
          <w:p w:rsidR="00297D54" w:rsidRPr="00A100E0" w:rsidRDefault="00297D54" w:rsidP="00F90A09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</w:tr>
      <w:tr w:rsidR="00FB56BD" w:rsidRPr="00725152" w:rsidTr="00F90A09">
        <w:tc>
          <w:tcPr>
            <w:tcW w:w="554" w:type="dxa"/>
            <w:shd w:val="clear" w:color="auto" w:fill="FFFFFF" w:themeFill="background1"/>
          </w:tcPr>
          <w:p w:rsidR="00FB56BD" w:rsidRPr="00A100E0" w:rsidRDefault="00FB56BD" w:rsidP="00651EC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FB56BD" w:rsidRPr="00A100E0" w:rsidRDefault="00FB56BD" w:rsidP="00F90A09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 কাজী ফখরুল আলম</w:t>
            </w:r>
          </w:p>
        </w:tc>
        <w:tc>
          <w:tcPr>
            <w:tcW w:w="2340" w:type="dxa"/>
            <w:shd w:val="clear" w:color="auto" w:fill="FFFFFF" w:themeFill="background1"/>
          </w:tcPr>
          <w:p w:rsidR="00FB56BD" w:rsidRPr="00A100E0" w:rsidRDefault="00FB56BD" w:rsidP="003A0151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নির্বাহী</w:t>
            </w: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প্রকৌশলী</w:t>
            </w:r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(সিভিল</w:t>
            </w: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)</w:t>
            </w:r>
          </w:p>
        </w:tc>
        <w:tc>
          <w:tcPr>
            <w:tcW w:w="1170" w:type="dxa"/>
            <w:shd w:val="clear" w:color="auto" w:fill="FFFFFF" w:themeFill="background1"/>
          </w:tcPr>
          <w:p w:rsidR="00FB56BD" w:rsidRDefault="00FB56BD" w:rsidP="00F90A09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৯১</w:t>
            </w:r>
          </w:p>
          <w:p w:rsidR="00AF700B" w:rsidRPr="00A100E0" w:rsidRDefault="00AF700B" w:rsidP="00F90A09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FB56BD" w:rsidRPr="00A100E0" w:rsidRDefault="00FB56BD" w:rsidP="00F90A09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১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FB56BD" w:rsidRPr="00A100E0" w:rsidRDefault="00DC60CF" w:rsidP="00F90A09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৩০-১০-২২</w:t>
            </w:r>
          </w:p>
        </w:tc>
        <w:tc>
          <w:tcPr>
            <w:tcW w:w="990" w:type="dxa"/>
            <w:shd w:val="clear" w:color="auto" w:fill="FFFFFF" w:themeFill="background1"/>
          </w:tcPr>
          <w:p w:rsidR="00FB56BD" w:rsidRPr="00A100E0" w:rsidRDefault="00FB56BD" w:rsidP="00F90A09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</w:tr>
      <w:tr w:rsidR="00FB56BD" w:rsidRPr="00725152" w:rsidTr="00F90A09">
        <w:tc>
          <w:tcPr>
            <w:tcW w:w="554" w:type="dxa"/>
            <w:shd w:val="clear" w:color="auto" w:fill="FFFFFF" w:themeFill="background1"/>
          </w:tcPr>
          <w:p w:rsidR="00FB56BD" w:rsidRPr="00A100E0" w:rsidRDefault="00FB56BD" w:rsidP="00651EC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FB56BD" w:rsidRPr="00A100E0" w:rsidRDefault="00FB56BD" w:rsidP="00F90A09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জনাব মোহাম্মদ আলমগীর</w:t>
            </w:r>
          </w:p>
        </w:tc>
        <w:tc>
          <w:tcPr>
            <w:tcW w:w="2340" w:type="dxa"/>
            <w:shd w:val="clear" w:color="auto" w:fill="FFFFFF" w:themeFill="background1"/>
          </w:tcPr>
          <w:p w:rsidR="00FB56BD" w:rsidRPr="00A100E0" w:rsidRDefault="00FB56BD" w:rsidP="00F90A09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নির্বাহী</w:t>
            </w: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প্রকৌশলী (পুর)</w:t>
            </w:r>
          </w:p>
        </w:tc>
        <w:tc>
          <w:tcPr>
            <w:tcW w:w="1170" w:type="dxa"/>
            <w:shd w:val="clear" w:color="auto" w:fill="FFFFFF" w:themeFill="background1"/>
          </w:tcPr>
          <w:p w:rsidR="00FB56BD" w:rsidRPr="00A100E0" w:rsidRDefault="00FB56BD" w:rsidP="00F90A09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১৩৪১</w:t>
            </w:r>
          </w:p>
          <w:p w:rsidR="00FB56BD" w:rsidRPr="00A100E0" w:rsidRDefault="00FB56BD" w:rsidP="00F90A09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৫২৪৭-২</w:t>
            </w:r>
          </w:p>
        </w:tc>
        <w:tc>
          <w:tcPr>
            <w:tcW w:w="1260" w:type="dxa"/>
            <w:shd w:val="clear" w:color="auto" w:fill="FFFFFF" w:themeFill="background1"/>
          </w:tcPr>
          <w:p w:rsidR="00FB56BD" w:rsidRPr="00A100E0" w:rsidRDefault="00FB56BD" w:rsidP="00F90A09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২০-০১-১১</w:t>
            </w:r>
          </w:p>
        </w:tc>
        <w:tc>
          <w:tcPr>
            <w:tcW w:w="1350" w:type="dxa"/>
            <w:shd w:val="clear" w:color="auto" w:fill="FFFFFF" w:themeFill="background1"/>
          </w:tcPr>
          <w:p w:rsidR="00FB56BD" w:rsidRPr="00A100E0" w:rsidRDefault="00FB56BD" w:rsidP="00F90A09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১৩-০৫-১৯</w:t>
            </w:r>
          </w:p>
        </w:tc>
        <w:tc>
          <w:tcPr>
            <w:tcW w:w="990" w:type="dxa"/>
            <w:shd w:val="clear" w:color="auto" w:fill="FFFFFF" w:themeFill="background1"/>
          </w:tcPr>
          <w:p w:rsidR="00FB56BD" w:rsidRPr="00A100E0" w:rsidRDefault="00FB56BD" w:rsidP="00F90A09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মাদারীপুর</w:t>
            </w:r>
          </w:p>
        </w:tc>
      </w:tr>
      <w:tr w:rsidR="00FB56BD" w:rsidRPr="00725152" w:rsidTr="00F90A09">
        <w:tc>
          <w:tcPr>
            <w:tcW w:w="554" w:type="dxa"/>
            <w:shd w:val="clear" w:color="auto" w:fill="FFFFFF" w:themeFill="background1"/>
          </w:tcPr>
          <w:p w:rsidR="00FB56BD" w:rsidRPr="00A100E0" w:rsidRDefault="00FB56BD" w:rsidP="00651EC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FB56BD" w:rsidRPr="00A100E0" w:rsidRDefault="00FB56BD" w:rsidP="00F90A09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” মো: সিরাজুল ইসলাম</w:t>
            </w:r>
          </w:p>
        </w:tc>
        <w:tc>
          <w:tcPr>
            <w:tcW w:w="2340" w:type="dxa"/>
            <w:shd w:val="clear" w:color="auto" w:fill="FFFFFF" w:themeFill="background1"/>
          </w:tcPr>
          <w:p w:rsidR="00FB56BD" w:rsidRPr="00A100E0" w:rsidRDefault="00FB56BD" w:rsidP="00F90A09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সহকারী প্রকৌশলী (পুর)</w:t>
            </w:r>
          </w:p>
        </w:tc>
        <w:tc>
          <w:tcPr>
            <w:tcW w:w="1170" w:type="dxa"/>
            <w:shd w:val="clear" w:color="auto" w:fill="FFFFFF" w:themeFill="background1"/>
          </w:tcPr>
          <w:p w:rsidR="00FB56BD" w:rsidRDefault="00FB56BD" w:rsidP="00F90A09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২৩৪</w:t>
            </w:r>
          </w:p>
          <w:p w:rsidR="00FB56BD" w:rsidRPr="00A100E0" w:rsidRDefault="00FB56BD" w:rsidP="00F90A09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৫৪৪৩-৭</w:t>
            </w:r>
          </w:p>
        </w:tc>
        <w:tc>
          <w:tcPr>
            <w:tcW w:w="1260" w:type="dxa"/>
            <w:shd w:val="clear" w:color="auto" w:fill="FFFFFF" w:themeFill="background1"/>
          </w:tcPr>
          <w:p w:rsidR="00FB56BD" w:rsidRPr="00A100E0" w:rsidRDefault="00FB56BD" w:rsidP="00F90A09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১-১২-১৩</w:t>
            </w:r>
          </w:p>
        </w:tc>
        <w:tc>
          <w:tcPr>
            <w:tcW w:w="1350" w:type="dxa"/>
            <w:shd w:val="clear" w:color="auto" w:fill="FFFFFF" w:themeFill="background1"/>
          </w:tcPr>
          <w:p w:rsidR="00FB56BD" w:rsidRPr="00A100E0" w:rsidRDefault="00FB56BD" w:rsidP="00F90A09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০৩-০৪-২১</w:t>
            </w:r>
          </w:p>
        </w:tc>
        <w:tc>
          <w:tcPr>
            <w:tcW w:w="990" w:type="dxa"/>
            <w:shd w:val="clear" w:color="auto" w:fill="FFFFFF" w:themeFill="background1"/>
          </w:tcPr>
          <w:p w:rsidR="00FB56BD" w:rsidRPr="00A100E0" w:rsidRDefault="00FB56BD" w:rsidP="00F90A09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যশোর</w:t>
            </w:r>
          </w:p>
        </w:tc>
      </w:tr>
      <w:tr w:rsidR="00FB56BD" w:rsidRPr="00725152" w:rsidTr="00F90A09">
        <w:tc>
          <w:tcPr>
            <w:tcW w:w="554" w:type="dxa"/>
            <w:shd w:val="clear" w:color="auto" w:fill="FFFFFF" w:themeFill="background1"/>
          </w:tcPr>
          <w:p w:rsidR="00FB56BD" w:rsidRPr="00A100E0" w:rsidRDefault="00FB56BD" w:rsidP="00651EC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FB56BD" w:rsidRPr="00D66F75" w:rsidRDefault="00FB56BD" w:rsidP="002E53E1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D66F75">
              <w:rPr>
                <w:rFonts w:ascii="Nikosh" w:hAnsi="Nikosh" w:cs="Nikosh"/>
                <w:sz w:val="24"/>
                <w:szCs w:val="24"/>
              </w:rPr>
              <w:t>জনাব মোহাম্মদ টিপু সুলতান</w:t>
            </w:r>
          </w:p>
        </w:tc>
        <w:tc>
          <w:tcPr>
            <w:tcW w:w="2340" w:type="dxa"/>
            <w:shd w:val="clear" w:color="auto" w:fill="FFFFFF" w:themeFill="background1"/>
          </w:tcPr>
          <w:p w:rsidR="00FB56BD" w:rsidRPr="00D66F75" w:rsidRDefault="00FB56BD" w:rsidP="002E53E1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D66F75">
              <w:rPr>
                <w:rFonts w:ascii="Nikosh" w:hAnsi="Nikosh" w:cs="Nikosh"/>
                <w:sz w:val="24"/>
                <w:szCs w:val="24"/>
              </w:rPr>
              <w:t>উপ-সহ: প্রকৌশলী (সিভিল)</w:t>
            </w:r>
          </w:p>
        </w:tc>
        <w:tc>
          <w:tcPr>
            <w:tcW w:w="1170" w:type="dxa"/>
            <w:shd w:val="clear" w:color="auto" w:fill="FFFFFF" w:themeFill="background1"/>
          </w:tcPr>
          <w:p w:rsidR="00FB56BD" w:rsidRDefault="00FB56BD" w:rsidP="00F90A09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৭১</w:t>
            </w:r>
          </w:p>
          <w:p w:rsidR="00FB56BD" w:rsidRDefault="00FB56BD" w:rsidP="00F90A09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FB56BD" w:rsidRDefault="00FB56BD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FB56BD" w:rsidRDefault="00FB56BD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990" w:type="dxa"/>
            <w:shd w:val="clear" w:color="auto" w:fill="FFFFFF" w:themeFill="background1"/>
          </w:tcPr>
          <w:p w:rsidR="00FB56BD" w:rsidRDefault="00FB56BD" w:rsidP="00F90A09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নোয়াখালী</w:t>
            </w:r>
          </w:p>
        </w:tc>
      </w:tr>
      <w:tr w:rsidR="00FB56BD" w:rsidRPr="00725152" w:rsidTr="00F90A09">
        <w:tc>
          <w:tcPr>
            <w:tcW w:w="554" w:type="dxa"/>
            <w:shd w:val="clear" w:color="auto" w:fill="FFFFFF" w:themeFill="background1"/>
          </w:tcPr>
          <w:p w:rsidR="00FB56BD" w:rsidRPr="00A100E0" w:rsidRDefault="00FB56BD" w:rsidP="00651EC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FB56BD" w:rsidRPr="00D66F75" w:rsidRDefault="00FB56BD" w:rsidP="002E53E1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D66F75">
              <w:rPr>
                <w:rFonts w:ascii="Nikosh" w:hAnsi="Nikosh" w:cs="Nikosh"/>
                <w:sz w:val="24"/>
                <w:szCs w:val="24"/>
              </w:rPr>
              <w:t>জনাব রাজিব চন্দ্র বর্মন</w:t>
            </w:r>
          </w:p>
        </w:tc>
        <w:tc>
          <w:tcPr>
            <w:tcW w:w="2340" w:type="dxa"/>
            <w:shd w:val="clear" w:color="auto" w:fill="FFFFFF" w:themeFill="background1"/>
          </w:tcPr>
          <w:p w:rsidR="00FB56BD" w:rsidRPr="00D66F75" w:rsidRDefault="00FB56BD" w:rsidP="002E53E1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D66F75">
              <w:rPr>
                <w:rFonts w:ascii="Nikosh" w:hAnsi="Nikosh" w:cs="Nikosh"/>
                <w:sz w:val="24"/>
                <w:szCs w:val="24"/>
              </w:rPr>
              <w:t>উপ-সহ: প্রকৌশলী (সিভিল)</w:t>
            </w:r>
          </w:p>
        </w:tc>
        <w:tc>
          <w:tcPr>
            <w:tcW w:w="1170" w:type="dxa"/>
            <w:shd w:val="clear" w:color="auto" w:fill="FFFFFF" w:themeFill="background1"/>
          </w:tcPr>
          <w:p w:rsidR="00FB56BD" w:rsidRDefault="00FB56BD" w:rsidP="00F90A09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৭২</w:t>
            </w:r>
          </w:p>
          <w:p w:rsidR="00FB56BD" w:rsidRDefault="00FB56BD" w:rsidP="00F90A09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FB56BD" w:rsidRDefault="00FB56BD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FB56BD" w:rsidRDefault="00FB56BD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990" w:type="dxa"/>
            <w:shd w:val="clear" w:color="auto" w:fill="FFFFFF" w:themeFill="background1"/>
          </w:tcPr>
          <w:p w:rsidR="00FB56BD" w:rsidRDefault="00FB56BD" w:rsidP="00F90A09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বগুড়া</w:t>
            </w:r>
          </w:p>
        </w:tc>
      </w:tr>
    </w:tbl>
    <w:p w:rsidR="004A57C2" w:rsidRDefault="004A57C2" w:rsidP="004A57C2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</w:p>
    <w:p w:rsidR="00FD19C1" w:rsidRDefault="00691938" w:rsidP="00E97845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  <w:r>
        <w:rPr>
          <w:rFonts w:ascii="Nikosh" w:hAnsi="Nikosh" w:cs="Nikosh"/>
          <w:sz w:val="26"/>
          <w:szCs w:val="26"/>
          <w:lang w:bidi="bn-IN"/>
        </w:rPr>
        <w:br w:type="page"/>
      </w:r>
    </w:p>
    <w:p w:rsidR="00FD19C1" w:rsidRDefault="00FD19C1" w:rsidP="00E97845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691938" w:rsidRDefault="00691938" w:rsidP="00E97845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  <w:r>
        <w:rPr>
          <w:rFonts w:ascii="Nikosh" w:hAnsi="Nikosh" w:cs="Nikosh" w:hint="cs"/>
          <w:sz w:val="26"/>
          <w:szCs w:val="26"/>
          <w:u w:val="single"/>
          <w:cs/>
          <w:lang w:bidi="bn-IN"/>
        </w:rPr>
        <w:t>পাতা নং-</w:t>
      </w:r>
      <w:r w:rsidR="006C041B">
        <w:rPr>
          <w:rFonts w:ascii="Nikosh" w:hAnsi="Nikosh" w:cs="Nikosh"/>
          <w:sz w:val="26"/>
          <w:szCs w:val="26"/>
          <w:u w:val="single"/>
          <w:cs/>
          <w:lang w:bidi="bn-IN"/>
        </w:rPr>
        <w:t>১</w:t>
      </w:r>
      <w:r w:rsidR="00696CA7">
        <w:rPr>
          <w:rFonts w:ascii="Nikosh" w:hAnsi="Nikosh" w:cs="Nikosh"/>
          <w:sz w:val="26"/>
          <w:szCs w:val="26"/>
          <w:u w:val="single"/>
          <w:cs/>
          <w:lang w:bidi="bn-IN"/>
        </w:rPr>
        <w:t>৩</w:t>
      </w:r>
    </w:p>
    <w:p w:rsidR="00691938" w:rsidRPr="00F52B8B" w:rsidRDefault="00691938" w:rsidP="00691938">
      <w:pPr>
        <w:spacing w:after="0" w:line="240" w:lineRule="auto"/>
        <w:jc w:val="center"/>
        <w:rPr>
          <w:rFonts w:ascii="Nikosh" w:hAnsi="Nikosh" w:cs="Nikosh"/>
          <w:sz w:val="14"/>
          <w:szCs w:val="26"/>
          <w:u w:val="single"/>
          <w:lang w:bidi="bn-IN"/>
        </w:rPr>
      </w:pPr>
    </w:p>
    <w:tbl>
      <w:tblPr>
        <w:tblStyle w:val="TableGrid"/>
        <w:tblW w:w="1062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67"/>
        <w:gridCol w:w="2682"/>
        <w:gridCol w:w="2340"/>
        <w:gridCol w:w="1170"/>
        <w:gridCol w:w="1260"/>
        <w:gridCol w:w="1350"/>
        <w:gridCol w:w="1260"/>
      </w:tblGrid>
      <w:tr w:rsidR="00691938" w:rsidRPr="002F1700" w:rsidTr="00071D7C">
        <w:tc>
          <w:tcPr>
            <w:tcW w:w="567" w:type="dxa"/>
            <w:shd w:val="clear" w:color="auto" w:fill="D9D9D9" w:themeFill="background1" w:themeFillShade="D9"/>
          </w:tcPr>
          <w:p w:rsidR="00691938" w:rsidRPr="002F1700" w:rsidRDefault="00691938" w:rsidP="00071D7C">
            <w:p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্র: নং</w:t>
            </w:r>
          </w:p>
        </w:tc>
        <w:tc>
          <w:tcPr>
            <w:tcW w:w="2682" w:type="dxa"/>
            <w:shd w:val="clear" w:color="auto" w:fill="D9D9D9" w:themeFill="background1" w:themeFillShade="D9"/>
          </w:tcPr>
          <w:p w:rsidR="00691938" w:rsidRPr="002F1700" w:rsidRDefault="00691938" w:rsidP="00071D7C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র্মকর্তার নাম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="00691938" w:rsidRPr="002F1700" w:rsidRDefault="00691938" w:rsidP="00071D7C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পদবী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:rsidR="00691938" w:rsidRPr="002F1700" w:rsidRDefault="00691938" w:rsidP="00071D7C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  <w:lang w:bidi="bn-IN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থি নং ও</w:t>
            </w:r>
          </w:p>
          <w:p w:rsidR="00691938" w:rsidRPr="002F1700" w:rsidRDefault="00A131CD" w:rsidP="00071D7C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এমপ্লয়ি</w:t>
            </w:r>
            <w:r w:rsidR="00691938"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 xml:space="preserve"> নং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691938" w:rsidRPr="002F1700" w:rsidRDefault="00691938" w:rsidP="00071D7C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ংস্থায় যোগদানের তাং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691938" w:rsidRPr="002F1700" w:rsidRDefault="00691938" w:rsidP="00071D7C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িইউএফএল যোগদানের তাং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691938" w:rsidRPr="002F1700" w:rsidRDefault="00691938" w:rsidP="00071D7C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িজ জেলা</w:t>
            </w:r>
          </w:p>
        </w:tc>
      </w:tr>
    </w:tbl>
    <w:p w:rsidR="00691938" w:rsidRPr="00B86368" w:rsidRDefault="00691938" w:rsidP="00691938">
      <w:pPr>
        <w:spacing w:after="0" w:line="240" w:lineRule="auto"/>
        <w:rPr>
          <w:rFonts w:ascii="Nikosh" w:hAnsi="Nikosh" w:cs="Nikosh"/>
          <w:b/>
          <w:bCs/>
          <w:sz w:val="12"/>
          <w:szCs w:val="12"/>
          <w:u w:val="single"/>
          <w:lang w:bidi="bn-IN"/>
        </w:rPr>
      </w:pPr>
    </w:p>
    <w:p w:rsidR="00691938" w:rsidRDefault="00691938" w:rsidP="00691938">
      <w:pPr>
        <w:spacing w:after="0" w:line="240" w:lineRule="auto"/>
        <w:rPr>
          <w:rFonts w:ascii="Nikosh" w:hAnsi="Nikosh" w:cs="Nikosh"/>
          <w:b/>
          <w:sz w:val="26"/>
          <w:szCs w:val="26"/>
          <w:u w:val="single"/>
        </w:rPr>
      </w:pPr>
      <w:r>
        <w:rPr>
          <w:rFonts w:ascii="Nikosh" w:hAnsi="Nikosh" w:cs="Nikosh"/>
          <w:b/>
          <w:sz w:val="26"/>
          <w:szCs w:val="26"/>
          <w:u w:val="single"/>
        </w:rPr>
        <w:t>এমটিএস (মেকানিক্যাল) বিভাগ</w:t>
      </w:r>
      <w:r w:rsidRPr="004A2B28">
        <w:rPr>
          <w:rFonts w:ascii="Nikosh" w:hAnsi="Nikosh" w:cs="Nikosh"/>
          <w:b/>
          <w:sz w:val="26"/>
          <w:szCs w:val="26"/>
          <w:u w:val="single"/>
        </w:rPr>
        <w:t>:</w:t>
      </w:r>
      <w:r w:rsidR="0007392A">
        <w:rPr>
          <w:rFonts w:ascii="Nikosh" w:hAnsi="Nikosh" w:cs="Nikosh"/>
          <w:b/>
          <w:sz w:val="26"/>
          <w:szCs w:val="26"/>
          <w:u w:val="single"/>
        </w:rPr>
        <w:t xml:space="preserve"> </w:t>
      </w:r>
    </w:p>
    <w:p w:rsidR="008025E7" w:rsidRDefault="008025E7" w:rsidP="00691938">
      <w:pPr>
        <w:spacing w:after="0" w:line="240" w:lineRule="auto"/>
        <w:rPr>
          <w:rFonts w:ascii="Nikosh" w:hAnsi="Nikosh" w:cs="Nikosh"/>
          <w:b/>
          <w:sz w:val="26"/>
          <w:szCs w:val="26"/>
          <w:u w:val="single"/>
        </w:rPr>
      </w:pPr>
    </w:p>
    <w:tbl>
      <w:tblPr>
        <w:tblStyle w:val="TableGrid"/>
        <w:tblW w:w="1044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53"/>
        <w:gridCol w:w="2694"/>
        <w:gridCol w:w="2339"/>
        <w:gridCol w:w="1170"/>
        <w:gridCol w:w="1263"/>
        <w:gridCol w:w="1350"/>
        <w:gridCol w:w="1080"/>
      </w:tblGrid>
      <w:tr w:rsidR="008025E7" w:rsidRPr="000045D1" w:rsidTr="00470334">
        <w:tc>
          <w:tcPr>
            <w:tcW w:w="553" w:type="dxa"/>
            <w:shd w:val="clear" w:color="auto" w:fill="FFFFFF" w:themeFill="background1"/>
          </w:tcPr>
          <w:p w:rsidR="008025E7" w:rsidRPr="000045D1" w:rsidRDefault="008025E7" w:rsidP="008025E7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4" w:type="dxa"/>
            <w:shd w:val="clear" w:color="auto" w:fill="FFFFFF" w:themeFill="background1"/>
          </w:tcPr>
          <w:p w:rsidR="008025E7" w:rsidRPr="000045D1" w:rsidRDefault="008025E7" w:rsidP="008025E7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0045D1">
              <w:rPr>
                <w:rFonts w:ascii="Nikosh" w:hAnsi="Nikosh" w:cs="Nikosh"/>
                <w:bCs/>
                <w:sz w:val="24"/>
                <w:szCs w:val="24"/>
              </w:rPr>
              <w:t>জনাব মো: শাহজাহান কবীর</w:t>
            </w:r>
            <w:r w:rsidRPr="000045D1">
              <w:rPr>
                <w:rFonts w:ascii="Nikosh" w:hAnsi="Nikosh" w:cs="Nikosh"/>
                <w:bCs/>
                <w:sz w:val="24"/>
                <w:szCs w:val="24"/>
                <w:cs/>
                <w:lang w:bidi="bn-IN"/>
              </w:rPr>
              <w:t xml:space="preserve">, </w:t>
            </w:r>
          </w:p>
        </w:tc>
        <w:tc>
          <w:tcPr>
            <w:tcW w:w="2339" w:type="dxa"/>
            <w:shd w:val="clear" w:color="auto" w:fill="FFFFFF" w:themeFill="background1"/>
          </w:tcPr>
          <w:p w:rsidR="008025E7" w:rsidRPr="000045D1" w:rsidRDefault="008025E7" w:rsidP="008025E7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0045D1">
              <w:rPr>
                <w:rFonts w:ascii="Nikosh" w:hAnsi="Nikosh" w:cs="Nikosh"/>
                <w:sz w:val="24"/>
                <w:szCs w:val="24"/>
              </w:rPr>
              <w:t>অতি: প্রধান প্রকৌ:(যান্ত্রিক)</w:t>
            </w:r>
          </w:p>
        </w:tc>
        <w:tc>
          <w:tcPr>
            <w:tcW w:w="1170" w:type="dxa"/>
            <w:shd w:val="clear" w:color="auto" w:fill="FFFFFF" w:themeFill="background1"/>
          </w:tcPr>
          <w:p w:rsidR="008025E7" w:rsidRPr="000045D1" w:rsidRDefault="008025E7" w:rsidP="0047033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0045D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৪৯৩</w:t>
            </w:r>
          </w:p>
          <w:p w:rsidR="008025E7" w:rsidRPr="000045D1" w:rsidRDefault="008025E7" w:rsidP="0047033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0045D1">
              <w:rPr>
                <w:rFonts w:ascii="Nikosh" w:hAnsi="Nikosh" w:cs="Nikosh"/>
                <w:sz w:val="24"/>
                <w:szCs w:val="24"/>
                <w:lang w:bidi="bn-IN"/>
              </w:rPr>
              <w:t>৩৯২৫-৫</w:t>
            </w:r>
          </w:p>
        </w:tc>
        <w:tc>
          <w:tcPr>
            <w:tcW w:w="1263" w:type="dxa"/>
            <w:shd w:val="clear" w:color="auto" w:fill="FFFFFF" w:themeFill="background1"/>
          </w:tcPr>
          <w:p w:rsidR="008025E7" w:rsidRPr="000045D1" w:rsidRDefault="000045D1" w:rsidP="0047033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0045D1">
              <w:rPr>
                <w:rFonts w:ascii="Nikosh" w:hAnsi="Nikosh" w:cs="Nikosh"/>
                <w:sz w:val="24"/>
                <w:szCs w:val="24"/>
                <w:lang w:bidi="bn-IN"/>
              </w:rPr>
              <w:t>১৬-০৮-২০০০</w:t>
            </w:r>
          </w:p>
        </w:tc>
        <w:tc>
          <w:tcPr>
            <w:tcW w:w="1350" w:type="dxa"/>
            <w:shd w:val="clear" w:color="auto" w:fill="FFFFFF" w:themeFill="background1"/>
          </w:tcPr>
          <w:p w:rsidR="008025E7" w:rsidRPr="000045D1" w:rsidRDefault="008025E7" w:rsidP="00470334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0045D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৮-১২-২০২২</w:t>
            </w:r>
          </w:p>
        </w:tc>
        <w:tc>
          <w:tcPr>
            <w:tcW w:w="1080" w:type="dxa"/>
            <w:shd w:val="clear" w:color="auto" w:fill="FFFFFF" w:themeFill="background1"/>
          </w:tcPr>
          <w:p w:rsidR="008025E7" w:rsidRPr="000045D1" w:rsidRDefault="000045D1" w:rsidP="00470334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ময়মনসিংহ</w:t>
            </w:r>
          </w:p>
        </w:tc>
      </w:tr>
    </w:tbl>
    <w:p w:rsidR="00776346" w:rsidRDefault="00776346" w:rsidP="002E2CF9">
      <w:pPr>
        <w:spacing w:after="0" w:line="240" w:lineRule="auto"/>
        <w:jc w:val="left"/>
        <w:rPr>
          <w:rFonts w:ascii="Nikosh" w:hAnsi="Nikosh" w:cs="Nikosh"/>
          <w:b/>
          <w:sz w:val="14"/>
          <w:szCs w:val="24"/>
          <w:u w:val="single"/>
        </w:rPr>
      </w:pPr>
    </w:p>
    <w:p w:rsidR="00FD19C1" w:rsidRDefault="00FD19C1" w:rsidP="002E2CF9">
      <w:pPr>
        <w:spacing w:after="0" w:line="240" w:lineRule="auto"/>
        <w:jc w:val="left"/>
        <w:rPr>
          <w:rFonts w:ascii="Nikosh" w:hAnsi="Nikosh" w:cs="Nikosh"/>
          <w:b/>
          <w:sz w:val="28"/>
          <w:szCs w:val="28"/>
          <w:u w:val="single"/>
        </w:rPr>
      </w:pPr>
      <w:proofErr w:type="gramStart"/>
      <w:r w:rsidRPr="00FD19C1">
        <w:rPr>
          <w:rFonts w:ascii="Nikosh" w:hAnsi="Nikosh" w:cs="Nikosh"/>
          <w:b/>
          <w:sz w:val="28"/>
          <w:szCs w:val="28"/>
          <w:u w:val="single"/>
        </w:rPr>
        <w:t>মেশিনারী :</w:t>
      </w:r>
      <w:proofErr w:type="gramEnd"/>
    </w:p>
    <w:p w:rsidR="00FD19C1" w:rsidRPr="00FD19C1" w:rsidRDefault="00FD19C1" w:rsidP="002E2CF9">
      <w:pPr>
        <w:spacing w:after="0" w:line="240" w:lineRule="auto"/>
        <w:jc w:val="left"/>
        <w:rPr>
          <w:rFonts w:ascii="Nikosh" w:hAnsi="Nikosh" w:cs="Nikosh"/>
          <w:b/>
          <w:sz w:val="8"/>
          <w:szCs w:val="28"/>
          <w:u w:val="single"/>
        </w:rPr>
      </w:pPr>
    </w:p>
    <w:p w:rsidR="003373BC" w:rsidRPr="004226E1" w:rsidRDefault="003373BC" w:rsidP="004226E1">
      <w:pPr>
        <w:spacing w:after="0" w:line="240" w:lineRule="auto"/>
        <w:rPr>
          <w:rFonts w:ascii="Nikosh" w:hAnsi="Nikosh" w:cs="Nikosh"/>
          <w:b/>
          <w:sz w:val="2"/>
          <w:szCs w:val="26"/>
          <w:u w:val="single"/>
        </w:rPr>
      </w:pPr>
    </w:p>
    <w:tbl>
      <w:tblPr>
        <w:tblStyle w:val="TableGrid"/>
        <w:tblW w:w="1044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53"/>
        <w:gridCol w:w="2694"/>
        <w:gridCol w:w="2339"/>
        <w:gridCol w:w="1170"/>
        <w:gridCol w:w="1263"/>
        <w:gridCol w:w="1350"/>
        <w:gridCol w:w="1080"/>
      </w:tblGrid>
      <w:tr w:rsidR="00D35833" w:rsidRPr="00725152" w:rsidTr="000D56E0">
        <w:tc>
          <w:tcPr>
            <w:tcW w:w="553" w:type="dxa"/>
            <w:shd w:val="clear" w:color="auto" w:fill="FFFFFF" w:themeFill="background1"/>
          </w:tcPr>
          <w:p w:rsidR="00D35833" w:rsidRPr="00725152" w:rsidRDefault="00D35833" w:rsidP="00130FA5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4" w:type="dxa"/>
            <w:shd w:val="clear" w:color="auto" w:fill="FFFFFF" w:themeFill="background1"/>
          </w:tcPr>
          <w:p w:rsidR="00D35833" w:rsidRPr="00D35833" w:rsidRDefault="00D35833" w:rsidP="004226E1">
            <w:pPr>
              <w:spacing w:after="0" w:line="240" w:lineRule="auto"/>
              <w:jc w:val="left"/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জনাব </w:t>
            </w:r>
            <w:r w:rsidR="002E3BE0">
              <w:rPr>
                <w:rFonts w:ascii="Nikosh" w:hAnsi="Nikosh" w:cs="Nikosh"/>
                <w:sz w:val="26"/>
                <w:szCs w:val="26"/>
                <w:lang w:bidi="bn-IN"/>
              </w:rPr>
              <w:t>মোহাম্মদ মুছা</w:t>
            </w:r>
          </w:p>
        </w:tc>
        <w:tc>
          <w:tcPr>
            <w:tcW w:w="2339" w:type="dxa"/>
            <w:shd w:val="clear" w:color="auto" w:fill="FFFFFF" w:themeFill="background1"/>
          </w:tcPr>
          <w:p w:rsidR="00D35833" w:rsidRPr="00AC4098" w:rsidRDefault="002E3BE0" w:rsidP="004226E1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উপ-প্রধান </w:t>
            </w:r>
            <w:r w:rsidR="00C46976">
              <w:rPr>
                <w:rFonts w:ascii="Nikosh" w:hAnsi="Nikosh" w:cs="Nikosh"/>
                <w:sz w:val="26"/>
                <w:szCs w:val="26"/>
                <w:lang w:bidi="bn-IN"/>
              </w:rPr>
              <w:t xml:space="preserve">প্রকৌ: </w:t>
            </w:r>
            <w:r>
              <w:rPr>
                <w:rFonts w:ascii="Nikosh" w:hAnsi="Nikosh" w:cs="Nikosh"/>
                <w:sz w:val="26"/>
                <w:szCs w:val="26"/>
                <w:lang w:bidi="bn-IN"/>
              </w:rPr>
              <w:t>(</w:t>
            </w:r>
            <w:r w:rsidR="009A69CA">
              <w:rPr>
                <w:rFonts w:ascii="Nikosh" w:hAnsi="Nikosh" w:cs="Nikosh"/>
                <w:sz w:val="26"/>
                <w:szCs w:val="26"/>
                <w:lang w:bidi="bn-IN"/>
              </w:rPr>
              <w:t>যান্ত্রিক</w:t>
            </w:r>
            <w:r>
              <w:rPr>
                <w:rFonts w:ascii="Nikosh" w:hAnsi="Nikosh" w:cs="Nikosh"/>
                <w:sz w:val="26"/>
                <w:szCs w:val="26"/>
                <w:lang w:bidi="bn-IN"/>
              </w:rPr>
              <w:t>)</w:t>
            </w:r>
          </w:p>
        </w:tc>
        <w:tc>
          <w:tcPr>
            <w:tcW w:w="1170" w:type="dxa"/>
            <w:shd w:val="clear" w:color="auto" w:fill="FFFFFF" w:themeFill="background1"/>
          </w:tcPr>
          <w:p w:rsidR="00D35833" w:rsidRDefault="00682228" w:rsidP="004226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৩১</w:t>
            </w:r>
          </w:p>
          <w:p w:rsidR="00682228" w:rsidRPr="00AC4098" w:rsidRDefault="00682228" w:rsidP="004226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৪৬৯০-৪</w:t>
            </w:r>
          </w:p>
        </w:tc>
        <w:tc>
          <w:tcPr>
            <w:tcW w:w="1263" w:type="dxa"/>
            <w:shd w:val="clear" w:color="auto" w:fill="FFFFFF" w:themeFill="background1"/>
          </w:tcPr>
          <w:p w:rsidR="00D35833" w:rsidRPr="00AC4098" w:rsidRDefault="00682228" w:rsidP="004226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২-১২-০৫</w:t>
            </w:r>
          </w:p>
        </w:tc>
        <w:tc>
          <w:tcPr>
            <w:tcW w:w="1350" w:type="dxa"/>
            <w:shd w:val="clear" w:color="auto" w:fill="FFFFFF" w:themeFill="background1"/>
          </w:tcPr>
          <w:p w:rsidR="00D35833" w:rsidRPr="00AC4098" w:rsidRDefault="00682228" w:rsidP="004226E1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৩০-১০-২১</w:t>
            </w:r>
          </w:p>
        </w:tc>
        <w:tc>
          <w:tcPr>
            <w:tcW w:w="1080" w:type="dxa"/>
            <w:shd w:val="clear" w:color="auto" w:fill="FFFFFF" w:themeFill="background1"/>
          </w:tcPr>
          <w:p w:rsidR="00D35833" w:rsidRPr="00AC4098" w:rsidRDefault="00682228" w:rsidP="004226E1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চট্টগ্রাম</w:t>
            </w:r>
          </w:p>
        </w:tc>
      </w:tr>
      <w:tr w:rsidR="00782D1C" w:rsidRPr="00725152" w:rsidTr="000D56E0">
        <w:tc>
          <w:tcPr>
            <w:tcW w:w="553" w:type="dxa"/>
            <w:shd w:val="clear" w:color="auto" w:fill="FFFFFF" w:themeFill="background1"/>
          </w:tcPr>
          <w:p w:rsidR="00782D1C" w:rsidRPr="00725152" w:rsidRDefault="00782D1C" w:rsidP="00130FA5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4" w:type="dxa"/>
            <w:shd w:val="clear" w:color="auto" w:fill="FFFFFF" w:themeFill="background1"/>
          </w:tcPr>
          <w:p w:rsidR="00782D1C" w:rsidRDefault="002E2CF9" w:rsidP="004226E1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F5733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="00782D1C">
              <w:rPr>
                <w:rFonts w:ascii="Nikosh" w:hAnsi="Nikosh" w:cs="Nikosh"/>
                <w:sz w:val="26"/>
                <w:szCs w:val="26"/>
                <w:lang w:bidi="bn-IN"/>
              </w:rPr>
              <w:t>আব্দুল লতিফ</w:t>
            </w:r>
          </w:p>
        </w:tc>
        <w:tc>
          <w:tcPr>
            <w:tcW w:w="2339" w:type="dxa"/>
            <w:shd w:val="clear" w:color="auto" w:fill="FFFFFF" w:themeFill="background1"/>
          </w:tcPr>
          <w:p w:rsidR="00782D1C" w:rsidRPr="00AC4098" w:rsidRDefault="00782D1C" w:rsidP="004226E1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নির্বাহী প্রকৌশলী (যান্ত্রিক)</w:t>
            </w:r>
          </w:p>
        </w:tc>
        <w:tc>
          <w:tcPr>
            <w:tcW w:w="1170" w:type="dxa"/>
            <w:shd w:val="clear" w:color="auto" w:fill="FFFFFF" w:themeFill="background1"/>
          </w:tcPr>
          <w:p w:rsidR="00782D1C" w:rsidRPr="00AC4098" w:rsidRDefault="00782D1C" w:rsidP="004226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১০৭১</w:t>
            </w:r>
          </w:p>
          <w:p w:rsidR="00782D1C" w:rsidRPr="00AC4098" w:rsidRDefault="00782D1C" w:rsidP="004226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৪৯৫৭-৭</w:t>
            </w:r>
          </w:p>
        </w:tc>
        <w:tc>
          <w:tcPr>
            <w:tcW w:w="1263" w:type="dxa"/>
            <w:shd w:val="clear" w:color="auto" w:fill="FFFFFF" w:themeFill="background1"/>
          </w:tcPr>
          <w:p w:rsidR="00782D1C" w:rsidRPr="00AC4098" w:rsidRDefault="00782D1C" w:rsidP="004226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১৫-১১-০৬</w:t>
            </w:r>
          </w:p>
        </w:tc>
        <w:tc>
          <w:tcPr>
            <w:tcW w:w="1350" w:type="dxa"/>
            <w:shd w:val="clear" w:color="auto" w:fill="FFFFFF" w:themeFill="background1"/>
          </w:tcPr>
          <w:p w:rsidR="00782D1C" w:rsidRPr="00AC4098" w:rsidRDefault="00782D1C" w:rsidP="004226E1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১৫-১১-০৬</w:t>
            </w:r>
          </w:p>
        </w:tc>
        <w:tc>
          <w:tcPr>
            <w:tcW w:w="1080" w:type="dxa"/>
            <w:shd w:val="clear" w:color="auto" w:fill="FFFFFF" w:themeFill="background1"/>
          </w:tcPr>
          <w:p w:rsidR="00782D1C" w:rsidRPr="00AC4098" w:rsidRDefault="00782D1C" w:rsidP="004226E1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জামালপুর</w:t>
            </w:r>
          </w:p>
        </w:tc>
      </w:tr>
      <w:tr w:rsidR="00782D1C" w:rsidRPr="00725152" w:rsidTr="000D56E0">
        <w:tc>
          <w:tcPr>
            <w:tcW w:w="553" w:type="dxa"/>
            <w:shd w:val="clear" w:color="auto" w:fill="FFFFFF" w:themeFill="background1"/>
          </w:tcPr>
          <w:p w:rsidR="00782D1C" w:rsidRPr="00725152" w:rsidRDefault="00782D1C" w:rsidP="00130FA5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4" w:type="dxa"/>
            <w:shd w:val="clear" w:color="auto" w:fill="FFFFFF" w:themeFill="background1"/>
          </w:tcPr>
          <w:p w:rsidR="00782D1C" w:rsidRPr="002E2CF9" w:rsidRDefault="002E2CF9" w:rsidP="004226E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2E2CF9"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="00782D1C" w:rsidRPr="002E2CF9">
              <w:rPr>
                <w:rFonts w:ascii="Nikosh" w:hAnsi="Nikosh" w:cs="Nikosh"/>
                <w:sz w:val="24"/>
                <w:szCs w:val="24"/>
                <w:lang w:bidi="bn-IN"/>
              </w:rPr>
              <w:t xml:space="preserve"> মোহাম্মদ সাইফুল ইসলাম</w:t>
            </w:r>
          </w:p>
        </w:tc>
        <w:tc>
          <w:tcPr>
            <w:tcW w:w="2339" w:type="dxa"/>
            <w:shd w:val="clear" w:color="auto" w:fill="FFFFFF" w:themeFill="background1"/>
          </w:tcPr>
          <w:p w:rsidR="00782D1C" w:rsidRPr="00AC4098" w:rsidRDefault="000F6982" w:rsidP="004226E1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নির্বাহী প্রকৌশলী (যান্ত্রিক)</w:t>
            </w:r>
          </w:p>
        </w:tc>
        <w:tc>
          <w:tcPr>
            <w:tcW w:w="1170" w:type="dxa"/>
            <w:shd w:val="clear" w:color="auto" w:fill="FFFFFF" w:themeFill="background1"/>
          </w:tcPr>
          <w:p w:rsidR="00782D1C" w:rsidRPr="00AC4098" w:rsidRDefault="00782D1C" w:rsidP="004226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১০৬৯</w:t>
            </w:r>
          </w:p>
          <w:p w:rsidR="00782D1C" w:rsidRPr="00AC4098" w:rsidRDefault="00782D1C" w:rsidP="004226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৪৯৫৪-৪</w:t>
            </w:r>
          </w:p>
        </w:tc>
        <w:tc>
          <w:tcPr>
            <w:tcW w:w="1263" w:type="dxa"/>
            <w:shd w:val="clear" w:color="auto" w:fill="FFFFFF" w:themeFill="background1"/>
          </w:tcPr>
          <w:p w:rsidR="00782D1C" w:rsidRPr="00AC4098" w:rsidRDefault="00782D1C" w:rsidP="004226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১৫-১১-০৬</w:t>
            </w:r>
          </w:p>
        </w:tc>
        <w:tc>
          <w:tcPr>
            <w:tcW w:w="1350" w:type="dxa"/>
            <w:shd w:val="clear" w:color="auto" w:fill="FFFFFF" w:themeFill="background1"/>
          </w:tcPr>
          <w:p w:rsidR="00782D1C" w:rsidRPr="00AC4098" w:rsidRDefault="00782D1C" w:rsidP="004226E1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২৬-০৮-১৭</w:t>
            </w:r>
          </w:p>
        </w:tc>
        <w:tc>
          <w:tcPr>
            <w:tcW w:w="1080" w:type="dxa"/>
            <w:shd w:val="clear" w:color="auto" w:fill="FFFFFF" w:themeFill="background1"/>
          </w:tcPr>
          <w:p w:rsidR="00782D1C" w:rsidRPr="00AC4098" w:rsidRDefault="00782D1C" w:rsidP="004226E1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লক্ষ্মীপুর</w:t>
            </w:r>
          </w:p>
        </w:tc>
      </w:tr>
      <w:tr w:rsidR="00782D1C" w:rsidRPr="00725152" w:rsidTr="000D56E0">
        <w:tc>
          <w:tcPr>
            <w:tcW w:w="553" w:type="dxa"/>
            <w:shd w:val="clear" w:color="auto" w:fill="FFFFFF" w:themeFill="background1"/>
          </w:tcPr>
          <w:p w:rsidR="00782D1C" w:rsidRPr="00725152" w:rsidRDefault="00782D1C" w:rsidP="00130FA5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4" w:type="dxa"/>
            <w:shd w:val="clear" w:color="auto" w:fill="FFFFFF" w:themeFill="background1"/>
          </w:tcPr>
          <w:p w:rsidR="00782D1C" w:rsidRDefault="004226E1" w:rsidP="004226E1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782D1C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মো: মাকসুদুর রহমান</w:t>
            </w:r>
          </w:p>
        </w:tc>
        <w:tc>
          <w:tcPr>
            <w:tcW w:w="2339" w:type="dxa"/>
            <w:shd w:val="clear" w:color="auto" w:fill="FFFFFF" w:themeFill="background1"/>
          </w:tcPr>
          <w:p w:rsidR="00782D1C" w:rsidRPr="00AC4098" w:rsidRDefault="00782D1C" w:rsidP="004226E1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সহকারী প্রকৌশলী (যান্ত্রিক)</w:t>
            </w:r>
          </w:p>
        </w:tc>
        <w:tc>
          <w:tcPr>
            <w:tcW w:w="1170" w:type="dxa"/>
            <w:shd w:val="clear" w:color="auto" w:fill="FFFFFF" w:themeFill="background1"/>
          </w:tcPr>
          <w:p w:rsidR="00782D1C" w:rsidRPr="00AC4098" w:rsidRDefault="00782D1C" w:rsidP="004226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১৩২৩</w:t>
            </w:r>
          </w:p>
          <w:p w:rsidR="00782D1C" w:rsidRPr="00AC4098" w:rsidRDefault="00782D1C" w:rsidP="004226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৫২২৪-১</w:t>
            </w:r>
          </w:p>
        </w:tc>
        <w:tc>
          <w:tcPr>
            <w:tcW w:w="1263" w:type="dxa"/>
            <w:shd w:val="clear" w:color="auto" w:fill="FFFFFF" w:themeFill="background1"/>
          </w:tcPr>
          <w:p w:rsidR="00782D1C" w:rsidRPr="00AC4098" w:rsidRDefault="00782D1C" w:rsidP="004226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২৪-০২-১১</w:t>
            </w:r>
          </w:p>
        </w:tc>
        <w:tc>
          <w:tcPr>
            <w:tcW w:w="1350" w:type="dxa"/>
            <w:shd w:val="clear" w:color="auto" w:fill="FFFFFF" w:themeFill="background1"/>
          </w:tcPr>
          <w:p w:rsidR="00782D1C" w:rsidRPr="00AC4098" w:rsidRDefault="00782D1C" w:rsidP="004226E1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০৯-০৭-১৮</w:t>
            </w:r>
          </w:p>
        </w:tc>
        <w:tc>
          <w:tcPr>
            <w:tcW w:w="1080" w:type="dxa"/>
            <w:shd w:val="clear" w:color="auto" w:fill="FFFFFF" w:themeFill="background1"/>
          </w:tcPr>
          <w:p w:rsidR="00782D1C" w:rsidRPr="00AC4098" w:rsidRDefault="00782D1C" w:rsidP="004226E1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কুড়িগ্রাম</w:t>
            </w:r>
          </w:p>
        </w:tc>
      </w:tr>
      <w:tr w:rsidR="00071D7C" w:rsidRPr="00725152" w:rsidTr="000D56E0">
        <w:tc>
          <w:tcPr>
            <w:tcW w:w="553" w:type="dxa"/>
            <w:shd w:val="clear" w:color="auto" w:fill="FFFFFF" w:themeFill="background1"/>
          </w:tcPr>
          <w:p w:rsidR="00071D7C" w:rsidRPr="00725152" w:rsidRDefault="00071D7C" w:rsidP="00130FA5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4" w:type="dxa"/>
            <w:shd w:val="clear" w:color="auto" w:fill="FFFFFF" w:themeFill="background1"/>
          </w:tcPr>
          <w:p w:rsidR="00071D7C" w:rsidRDefault="004226E1" w:rsidP="00691938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071D7C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শেখ জিয়াউদ্দিন আহমেদ</w:t>
            </w:r>
          </w:p>
        </w:tc>
        <w:tc>
          <w:tcPr>
            <w:tcW w:w="2339" w:type="dxa"/>
            <w:shd w:val="clear" w:color="auto" w:fill="FFFFFF" w:themeFill="background1"/>
          </w:tcPr>
          <w:p w:rsidR="00071D7C" w:rsidRPr="00AC4098" w:rsidRDefault="00071D7C" w:rsidP="00AC4098">
            <w:pPr>
              <w:spacing w:after="0" w:line="240" w:lineRule="auto"/>
              <w:ind w:right="-135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সহকারী প্রকৌশলী (যান্ত্রিক)</w:t>
            </w:r>
          </w:p>
        </w:tc>
        <w:tc>
          <w:tcPr>
            <w:tcW w:w="1170" w:type="dxa"/>
            <w:shd w:val="clear" w:color="auto" w:fill="FFFFFF" w:themeFill="background1"/>
          </w:tcPr>
          <w:p w:rsidR="00071D7C" w:rsidRPr="00AC4098" w:rsidRDefault="00071D7C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১২৩৯</w:t>
            </w:r>
          </w:p>
          <w:p w:rsidR="00071D7C" w:rsidRPr="00AC4098" w:rsidRDefault="00071D7C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৫৩৮০-১</w:t>
            </w:r>
          </w:p>
        </w:tc>
        <w:tc>
          <w:tcPr>
            <w:tcW w:w="1263" w:type="dxa"/>
            <w:shd w:val="clear" w:color="auto" w:fill="FFFFFF" w:themeFill="background1"/>
          </w:tcPr>
          <w:p w:rsidR="00071D7C" w:rsidRPr="00AC4098" w:rsidRDefault="00071D7C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১২-১২-১৩</w:t>
            </w:r>
          </w:p>
        </w:tc>
        <w:tc>
          <w:tcPr>
            <w:tcW w:w="1350" w:type="dxa"/>
            <w:shd w:val="clear" w:color="auto" w:fill="FFFFFF" w:themeFill="background1"/>
          </w:tcPr>
          <w:p w:rsidR="00071D7C" w:rsidRPr="00AC4098" w:rsidRDefault="00071D7C" w:rsidP="00071D7C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১২-১২-১৩</w:t>
            </w:r>
          </w:p>
        </w:tc>
        <w:tc>
          <w:tcPr>
            <w:tcW w:w="1080" w:type="dxa"/>
            <w:shd w:val="clear" w:color="auto" w:fill="FFFFFF" w:themeFill="background1"/>
          </w:tcPr>
          <w:p w:rsidR="00071D7C" w:rsidRPr="00AC4098" w:rsidRDefault="00071D7C" w:rsidP="00071D7C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চট্টগ্রাম</w:t>
            </w:r>
          </w:p>
        </w:tc>
      </w:tr>
      <w:tr w:rsidR="00071D7C" w:rsidRPr="00725152" w:rsidTr="000D56E0">
        <w:tc>
          <w:tcPr>
            <w:tcW w:w="553" w:type="dxa"/>
            <w:shd w:val="clear" w:color="auto" w:fill="FFFFFF" w:themeFill="background1"/>
          </w:tcPr>
          <w:p w:rsidR="00071D7C" w:rsidRPr="00725152" w:rsidRDefault="00071D7C" w:rsidP="00130FA5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4" w:type="dxa"/>
            <w:shd w:val="clear" w:color="auto" w:fill="FFFFFF" w:themeFill="background1"/>
          </w:tcPr>
          <w:p w:rsidR="00071D7C" w:rsidRDefault="004226E1" w:rsidP="00691938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071D7C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মোহাম্মদ ইমরান হোসেন</w:t>
            </w:r>
          </w:p>
        </w:tc>
        <w:tc>
          <w:tcPr>
            <w:tcW w:w="2339" w:type="dxa"/>
            <w:shd w:val="clear" w:color="auto" w:fill="FFFFFF" w:themeFill="background1"/>
          </w:tcPr>
          <w:p w:rsidR="00071D7C" w:rsidRPr="00AC4098" w:rsidRDefault="00071D7C" w:rsidP="00AC4098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সহকারী প্রকৌশলী (যান্ত্রিক)</w:t>
            </w:r>
          </w:p>
        </w:tc>
        <w:tc>
          <w:tcPr>
            <w:tcW w:w="1170" w:type="dxa"/>
            <w:shd w:val="clear" w:color="auto" w:fill="FFFFFF" w:themeFill="background1"/>
          </w:tcPr>
          <w:p w:rsidR="00071D7C" w:rsidRPr="00AC4098" w:rsidRDefault="00071D7C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১৪০১</w:t>
            </w:r>
          </w:p>
          <w:p w:rsidR="00071D7C" w:rsidRPr="00AC4098" w:rsidRDefault="00C47DEF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৫৮১৬-৪</w:t>
            </w:r>
          </w:p>
        </w:tc>
        <w:tc>
          <w:tcPr>
            <w:tcW w:w="1263" w:type="dxa"/>
            <w:shd w:val="clear" w:color="auto" w:fill="FFFFFF" w:themeFill="background1"/>
          </w:tcPr>
          <w:p w:rsidR="00071D7C" w:rsidRPr="00AC4098" w:rsidRDefault="00071D7C" w:rsidP="00071D7C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৩০-১২-২০</w:t>
            </w:r>
          </w:p>
        </w:tc>
        <w:tc>
          <w:tcPr>
            <w:tcW w:w="1350" w:type="dxa"/>
            <w:shd w:val="clear" w:color="auto" w:fill="FFFFFF" w:themeFill="background1"/>
          </w:tcPr>
          <w:p w:rsidR="00071D7C" w:rsidRPr="00AC4098" w:rsidRDefault="00071D7C" w:rsidP="00071D7C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৩০-১২-২০২০</w:t>
            </w:r>
          </w:p>
        </w:tc>
        <w:tc>
          <w:tcPr>
            <w:tcW w:w="1080" w:type="dxa"/>
            <w:shd w:val="clear" w:color="auto" w:fill="FFFFFF" w:themeFill="background1"/>
          </w:tcPr>
          <w:p w:rsidR="00071D7C" w:rsidRPr="00AC4098" w:rsidRDefault="00071D7C" w:rsidP="00071D7C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ঢাকা</w:t>
            </w:r>
          </w:p>
        </w:tc>
      </w:tr>
      <w:tr w:rsidR="00713B3E" w:rsidRPr="00725152" w:rsidTr="000D56E0">
        <w:tc>
          <w:tcPr>
            <w:tcW w:w="553" w:type="dxa"/>
            <w:shd w:val="clear" w:color="auto" w:fill="FFFFFF" w:themeFill="background1"/>
          </w:tcPr>
          <w:p w:rsidR="00713B3E" w:rsidRPr="00725152" w:rsidRDefault="00713B3E" w:rsidP="00130FA5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4" w:type="dxa"/>
            <w:shd w:val="clear" w:color="auto" w:fill="FFFFFF" w:themeFill="background1"/>
          </w:tcPr>
          <w:p w:rsidR="00713B3E" w:rsidRPr="00C3730F" w:rsidRDefault="004226E1" w:rsidP="00FE4F8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713B3E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কপিল চৌধুরী</w:t>
            </w:r>
          </w:p>
        </w:tc>
        <w:tc>
          <w:tcPr>
            <w:tcW w:w="2339" w:type="dxa"/>
            <w:shd w:val="clear" w:color="auto" w:fill="FFFFFF" w:themeFill="background1"/>
          </w:tcPr>
          <w:p w:rsidR="00713B3E" w:rsidRPr="00AC4098" w:rsidRDefault="00713B3E" w:rsidP="00FE4F8A">
            <w:pPr>
              <w:spacing w:after="0" w:line="240" w:lineRule="auto"/>
              <w:ind w:left="-81" w:right="-81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সহকারী প্রকৌশলী (যান্ত্রিক)</w:t>
            </w:r>
          </w:p>
        </w:tc>
        <w:tc>
          <w:tcPr>
            <w:tcW w:w="1170" w:type="dxa"/>
            <w:shd w:val="clear" w:color="auto" w:fill="FFFFFF" w:themeFill="background1"/>
          </w:tcPr>
          <w:p w:rsidR="00713B3E" w:rsidRPr="00AC4098" w:rsidRDefault="00713B3E" w:rsidP="00FE4F8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১৪১২</w:t>
            </w:r>
          </w:p>
          <w:p w:rsidR="00713B3E" w:rsidRPr="00AC4098" w:rsidRDefault="00FB4A0E" w:rsidP="00FE4F8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৫৮৪৬-১</w:t>
            </w:r>
          </w:p>
        </w:tc>
        <w:tc>
          <w:tcPr>
            <w:tcW w:w="1263" w:type="dxa"/>
            <w:shd w:val="clear" w:color="auto" w:fill="FFFFFF" w:themeFill="background1"/>
          </w:tcPr>
          <w:p w:rsidR="00713B3E" w:rsidRPr="00AC4098" w:rsidRDefault="00713B3E" w:rsidP="00FE4F8A">
            <w:pPr>
              <w:spacing w:after="0" w:line="240" w:lineRule="auto"/>
              <w:ind w:left="-90" w:right="-81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২৪-০৩-২০২১</w:t>
            </w:r>
          </w:p>
        </w:tc>
        <w:tc>
          <w:tcPr>
            <w:tcW w:w="1350" w:type="dxa"/>
            <w:shd w:val="clear" w:color="auto" w:fill="FFFFFF" w:themeFill="background1"/>
          </w:tcPr>
          <w:p w:rsidR="00713B3E" w:rsidRPr="00AC4098" w:rsidRDefault="00713B3E" w:rsidP="00FE4F8A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২৪-০৩-২০২১</w:t>
            </w:r>
          </w:p>
        </w:tc>
        <w:tc>
          <w:tcPr>
            <w:tcW w:w="1080" w:type="dxa"/>
            <w:shd w:val="clear" w:color="auto" w:fill="FFFFFF" w:themeFill="background1"/>
          </w:tcPr>
          <w:p w:rsidR="00713B3E" w:rsidRPr="00AC4098" w:rsidRDefault="00713B3E" w:rsidP="00FE4F8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চট্টগ্রাম</w:t>
            </w:r>
          </w:p>
        </w:tc>
      </w:tr>
      <w:tr w:rsidR="0038243F" w:rsidRPr="00725152" w:rsidTr="000D56E0">
        <w:tc>
          <w:tcPr>
            <w:tcW w:w="553" w:type="dxa"/>
            <w:shd w:val="clear" w:color="auto" w:fill="FFFFFF" w:themeFill="background1"/>
          </w:tcPr>
          <w:p w:rsidR="0038243F" w:rsidRPr="00725152" w:rsidRDefault="0038243F" w:rsidP="00130FA5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4" w:type="dxa"/>
            <w:shd w:val="clear" w:color="auto" w:fill="FFFFFF" w:themeFill="background1"/>
          </w:tcPr>
          <w:p w:rsidR="0038243F" w:rsidRPr="000F5AB7" w:rsidRDefault="0038243F" w:rsidP="000D56E0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0F5AB7">
              <w:rPr>
                <w:rFonts w:ascii="Nikosh" w:hAnsi="Nikosh" w:cs="Nikosh"/>
                <w:sz w:val="26"/>
                <w:szCs w:val="26"/>
              </w:rPr>
              <w:t>জনাব মো: রাসেল মিয়া</w:t>
            </w:r>
          </w:p>
        </w:tc>
        <w:tc>
          <w:tcPr>
            <w:tcW w:w="2339" w:type="dxa"/>
            <w:shd w:val="clear" w:color="auto" w:fill="FFFFFF" w:themeFill="background1"/>
          </w:tcPr>
          <w:p w:rsidR="0038243F" w:rsidRPr="000F5AB7" w:rsidRDefault="0038243F" w:rsidP="000F5AB7">
            <w:pPr>
              <w:pStyle w:val="NoSpacing"/>
              <w:ind w:right="-111"/>
              <w:rPr>
                <w:rFonts w:ascii="Nikosh" w:hAnsi="Nikosh" w:cs="Nikosh"/>
                <w:sz w:val="26"/>
                <w:szCs w:val="26"/>
              </w:rPr>
            </w:pPr>
            <w:r w:rsidRPr="000F5AB7">
              <w:rPr>
                <w:rFonts w:ascii="Nikosh" w:hAnsi="Nikosh" w:cs="Nikosh"/>
                <w:sz w:val="26"/>
                <w:szCs w:val="26"/>
              </w:rPr>
              <w:t>উপ-সহকারী প্রকৌশলী (</w:t>
            </w:r>
            <w:r>
              <w:rPr>
                <w:rFonts w:ascii="Nikosh" w:hAnsi="Nikosh" w:cs="Nikosh"/>
                <w:sz w:val="26"/>
                <w:szCs w:val="26"/>
              </w:rPr>
              <w:t>যা:</w:t>
            </w:r>
            <w:r w:rsidRPr="000F5AB7">
              <w:rPr>
                <w:rFonts w:ascii="Nikosh" w:hAnsi="Nikosh" w:cs="Nikosh"/>
                <w:sz w:val="26"/>
                <w:szCs w:val="26"/>
              </w:rPr>
              <w:t>)</w:t>
            </w:r>
          </w:p>
        </w:tc>
        <w:tc>
          <w:tcPr>
            <w:tcW w:w="1170" w:type="dxa"/>
            <w:shd w:val="clear" w:color="auto" w:fill="FFFFFF" w:themeFill="background1"/>
          </w:tcPr>
          <w:p w:rsidR="0038243F" w:rsidRDefault="0038243F" w:rsidP="00F750C5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৬০</w:t>
            </w:r>
          </w:p>
          <w:p w:rsidR="0038243F" w:rsidRPr="00AC4098" w:rsidRDefault="0038243F" w:rsidP="00F750C5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  <w:tc>
          <w:tcPr>
            <w:tcW w:w="1263" w:type="dxa"/>
            <w:shd w:val="clear" w:color="auto" w:fill="FFFFFF" w:themeFill="background1"/>
          </w:tcPr>
          <w:p w:rsidR="0038243F" w:rsidRPr="00AC4098" w:rsidRDefault="0038243F" w:rsidP="003A0151">
            <w:pPr>
              <w:spacing w:after="0" w:line="240" w:lineRule="auto"/>
              <w:ind w:left="-90" w:right="-81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38243F" w:rsidRPr="00AC4098" w:rsidRDefault="0038243F" w:rsidP="003A0151">
            <w:pPr>
              <w:spacing w:after="0" w:line="240" w:lineRule="auto"/>
              <w:ind w:left="-90" w:right="-81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080" w:type="dxa"/>
            <w:shd w:val="clear" w:color="auto" w:fill="FFFFFF" w:themeFill="background1"/>
          </w:tcPr>
          <w:p w:rsidR="0038243F" w:rsidRPr="00AC4098" w:rsidRDefault="007554C3" w:rsidP="00FE4F8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নরসিংদী</w:t>
            </w:r>
          </w:p>
        </w:tc>
      </w:tr>
      <w:tr w:rsidR="0038243F" w:rsidRPr="00725152" w:rsidTr="000D56E0">
        <w:tc>
          <w:tcPr>
            <w:tcW w:w="553" w:type="dxa"/>
            <w:shd w:val="clear" w:color="auto" w:fill="FFFFFF" w:themeFill="background1"/>
          </w:tcPr>
          <w:p w:rsidR="0038243F" w:rsidRPr="00725152" w:rsidRDefault="0038243F" w:rsidP="00130FA5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4" w:type="dxa"/>
            <w:shd w:val="clear" w:color="auto" w:fill="FFFFFF" w:themeFill="background1"/>
          </w:tcPr>
          <w:p w:rsidR="0038243F" w:rsidRPr="000F5AB7" w:rsidRDefault="0038243F" w:rsidP="000D56E0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0F5AB7">
              <w:rPr>
                <w:rFonts w:ascii="Nikosh" w:hAnsi="Nikosh" w:cs="Nikosh"/>
                <w:sz w:val="26"/>
                <w:szCs w:val="26"/>
              </w:rPr>
              <w:t>জনাব রাকিবুল হাসান</w:t>
            </w:r>
          </w:p>
        </w:tc>
        <w:tc>
          <w:tcPr>
            <w:tcW w:w="2339" w:type="dxa"/>
            <w:shd w:val="clear" w:color="auto" w:fill="FFFFFF" w:themeFill="background1"/>
          </w:tcPr>
          <w:p w:rsidR="0038243F" w:rsidRPr="000F5AB7" w:rsidRDefault="0038243F" w:rsidP="000F5AB7">
            <w:pPr>
              <w:pStyle w:val="NoSpacing"/>
              <w:ind w:right="-111"/>
              <w:rPr>
                <w:rFonts w:ascii="Nikosh" w:hAnsi="Nikosh" w:cs="Nikosh"/>
                <w:sz w:val="26"/>
                <w:szCs w:val="26"/>
              </w:rPr>
            </w:pPr>
            <w:r w:rsidRPr="000F5AB7">
              <w:rPr>
                <w:rFonts w:ascii="Nikosh" w:hAnsi="Nikosh" w:cs="Nikosh"/>
                <w:sz w:val="26"/>
                <w:szCs w:val="26"/>
              </w:rPr>
              <w:t>উপ-সহকারী প্রকৌশলী (</w:t>
            </w:r>
            <w:r>
              <w:rPr>
                <w:rFonts w:ascii="Nikosh" w:hAnsi="Nikosh" w:cs="Nikosh"/>
                <w:sz w:val="26"/>
                <w:szCs w:val="26"/>
              </w:rPr>
              <w:t>যা:</w:t>
            </w:r>
            <w:r w:rsidRPr="000F5AB7">
              <w:rPr>
                <w:rFonts w:ascii="Nikosh" w:hAnsi="Nikosh" w:cs="Nikosh"/>
                <w:sz w:val="26"/>
                <w:szCs w:val="26"/>
              </w:rPr>
              <w:t>)</w:t>
            </w:r>
          </w:p>
        </w:tc>
        <w:tc>
          <w:tcPr>
            <w:tcW w:w="1170" w:type="dxa"/>
            <w:shd w:val="clear" w:color="auto" w:fill="FFFFFF" w:themeFill="background1"/>
          </w:tcPr>
          <w:p w:rsidR="0038243F" w:rsidRDefault="0038243F" w:rsidP="0038243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৬৩</w:t>
            </w:r>
          </w:p>
          <w:p w:rsidR="0038243F" w:rsidRPr="00AC4098" w:rsidRDefault="0038243F" w:rsidP="0038243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  <w:tc>
          <w:tcPr>
            <w:tcW w:w="1263" w:type="dxa"/>
            <w:shd w:val="clear" w:color="auto" w:fill="FFFFFF" w:themeFill="background1"/>
          </w:tcPr>
          <w:p w:rsidR="0038243F" w:rsidRPr="00AC4098" w:rsidRDefault="0038243F" w:rsidP="003A0151">
            <w:pPr>
              <w:spacing w:after="0" w:line="240" w:lineRule="auto"/>
              <w:ind w:left="-90" w:right="-81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38243F" w:rsidRPr="00AC4098" w:rsidRDefault="0038243F" w:rsidP="003A0151">
            <w:pPr>
              <w:spacing w:after="0" w:line="240" w:lineRule="auto"/>
              <w:ind w:left="-90" w:right="-81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080" w:type="dxa"/>
            <w:shd w:val="clear" w:color="auto" w:fill="FFFFFF" w:themeFill="background1"/>
          </w:tcPr>
          <w:p w:rsidR="0038243F" w:rsidRPr="00AC4098" w:rsidRDefault="007554C3" w:rsidP="00FE4F8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ভোলা</w:t>
            </w:r>
          </w:p>
        </w:tc>
      </w:tr>
      <w:tr w:rsidR="0038243F" w:rsidRPr="00725152" w:rsidTr="000D56E0">
        <w:tc>
          <w:tcPr>
            <w:tcW w:w="553" w:type="dxa"/>
            <w:shd w:val="clear" w:color="auto" w:fill="FFFFFF" w:themeFill="background1"/>
          </w:tcPr>
          <w:p w:rsidR="0038243F" w:rsidRPr="00725152" w:rsidRDefault="0038243F" w:rsidP="00130FA5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4" w:type="dxa"/>
            <w:shd w:val="clear" w:color="auto" w:fill="FFFFFF" w:themeFill="background1"/>
          </w:tcPr>
          <w:p w:rsidR="0038243F" w:rsidRPr="000F5AB7" w:rsidRDefault="0038243F" w:rsidP="000D56E0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0F5AB7">
              <w:rPr>
                <w:rFonts w:ascii="Nikosh" w:hAnsi="Nikosh" w:cs="Nikosh"/>
                <w:sz w:val="26"/>
                <w:szCs w:val="26"/>
              </w:rPr>
              <w:t>জনাব বেলাল হোসাইন</w:t>
            </w:r>
          </w:p>
        </w:tc>
        <w:tc>
          <w:tcPr>
            <w:tcW w:w="2339" w:type="dxa"/>
            <w:shd w:val="clear" w:color="auto" w:fill="FFFFFF" w:themeFill="background1"/>
          </w:tcPr>
          <w:p w:rsidR="0038243F" w:rsidRPr="000F5AB7" w:rsidRDefault="0038243F" w:rsidP="000F5AB7">
            <w:pPr>
              <w:pStyle w:val="NoSpacing"/>
              <w:ind w:right="-111"/>
              <w:rPr>
                <w:rFonts w:ascii="Nikosh" w:hAnsi="Nikosh" w:cs="Nikosh"/>
                <w:sz w:val="26"/>
                <w:szCs w:val="26"/>
              </w:rPr>
            </w:pPr>
            <w:r w:rsidRPr="000F5AB7">
              <w:rPr>
                <w:rFonts w:ascii="Nikosh" w:hAnsi="Nikosh" w:cs="Nikosh"/>
                <w:sz w:val="26"/>
                <w:szCs w:val="26"/>
              </w:rPr>
              <w:t>উপ-সহকারী প্রকৌশলী (</w:t>
            </w:r>
            <w:r>
              <w:rPr>
                <w:rFonts w:ascii="Nikosh" w:hAnsi="Nikosh" w:cs="Nikosh"/>
                <w:sz w:val="26"/>
                <w:szCs w:val="26"/>
              </w:rPr>
              <w:t>যা:</w:t>
            </w:r>
            <w:r w:rsidRPr="000F5AB7">
              <w:rPr>
                <w:rFonts w:ascii="Nikosh" w:hAnsi="Nikosh" w:cs="Nikosh"/>
                <w:sz w:val="26"/>
                <w:szCs w:val="26"/>
              </w:rPr>
              <w:t>)</w:t>
            </w:r>
          </w:p>
        </w:tc>
        <w:tc>
          <w:tcPr>
            <w:tcW w:w="1170" w:type="dxa"/>
            <w:shd w:val="clear" w:color="auto" w:fill="FFFFFF" w:themeFill="background1"/>
          </w:tcPr>
          <w:p w:rsidR="0038243F" w:rsidRDefault="0038243F" w:rsidP="0038243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৭০</w:t>
            </w:r>
          </w:p>
          <w:p w:rsidR="0038243F" w:rsidRPr="00AC4098" w:rsidRDefault="0038243F" w:rsidP="0038243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  <w:tc>
          <w:tcPr>
            <w:tcW w:w="1263" w:type="dxa"/>
            <w:shd w:val="clear" w:color="auto" w:fill="FFFFFF" w:themeFill="background1"/>
          </w:tcPr>
          <w:p w:rsidR="0038243F" w:rsidRPr="00AC4098" w:rsidRDefault="0038243F" w:rsidP="003A0151">
            <w:pPr>
              <w:spacing w:after="0" w:line="240" w:lineRule="auto"/>
              <w:ind w:left="-90" w:right="-81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38243F" w:rsidRPr="00AC4098" w:rsidRDefault="0038243F" w:rsidP="003A0151">
            <w:pPr>
              <w:spacing w:after="0" w:line="240" w:lineRule="auto"/>
              <w:ind w:left="-90" w:right="-81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080" w:type="dxa"/>
            <w:shd w:val="clear" w:color="auto" w:fill="FFFFFF" w:themeFill="background1"/>
          </w:tcPr>
          <w:p w:rsidR="0038243F" w:rsidRPr="00AC4098" w:rsidRDefault="0038243F" w:rsidP="00FE4F8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সিরাজগঞ্জ</w:t>
            </w:r>
          </w:p>
        </w:tc>
      </w:tr>
      <w:tr w:rsidR="0038243F" w:rsidRPr="00725152" w:rsidTr="000D56E0">
        <w:tc>
          <w:tcPr>
            <w:tcW w:w="553" w:type="dxa"/>
            <w:shd w:val="clear" w:color="auto" w:fill="FFFFFF" w:themeFill="background1"/>
          </w:tcPr>
          <w:p w:rsidR="0038243F" w:rsidRPr="00725152" w:rsidRDefault="0038243F" w:rsidP="00130FA5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4" w:type="dxa"/>
            <w:shd w:val="clear" w:color="auto" w:fill="FFFFFF" w:themeFill="background1"/>
          </w:tcPr>
          <w:p w:rsidR="0038243F" w:rsidRPr="000F5AB7" w:rsidRDefault="0038243F" w:rsidP="000D56E0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0F5AB7">
              <w:rPr>
                <w:rFonts w:ascii="Nikosh" w:hAnsi="Nikosh" w:cs="Nikosh"/>
                <w:sz w:val="26"/>
                <w:szCs w:val="26"/>
              </w:rPr>
              <w:t>জনাব খলিল উল্লাহ</w:t>
            </w:r>
          </w:p>
        </w:tc>
        <w:tc>
          <w:tcPr>
            <w:tcW w:w="2339" w:type="dxa"/>
            <w:shd w:val="clear" w:color="auto" w:fill="FFFFFF" w:themeFill="background1"/>
          </w:tcPr>
          <w:p w:rsidR="0038243F" w:rsidRPr="000F5AB7" w:rsidRDefault="0038243F" w:rsidP="000F5AB7">
            <w:pPr>
              <w:pStyle w:val="NoSpacing"/>
              <w:ind w:right="-111"/>
              <w:rPr>
                <w:rFonts w:ascii="Nikosh" w:hAnsi="Nikosh" w:cs="Nikosh"/>
                <w:sz w:val="26"/>
                <w:szCs w:val="26"/>
              </w:rPr>
            </w:pPr>
            <w:r w:rsidRPr="000F5AB7">
              <w:rPr>
                <w:rFonts w:ascii="Nikosh" w:hAnsi="Nikosh" w:cs="Nikosh"/>
                <w:sz w:val="26"/>
                <w:szCs w:val="26"/>
              </w:rPr>
              <w:t>উপ-সহকারী প্রকৌশলী (</w:t>
            </w:r>
            <w:r>
              <w:rPr>
                <w:rFonts w:ascii="Nikosh" w:hAnsi="Nikosh" w:cs="Nikosh"/>
                <w:sz w:val="26"/>
                <w:szCs w:val="26"/>
              </w:rPr>
              <w:t>যা:</w:t>
            </w:r>
            <w:r w:rsidRPr="000F5AB7">
              <w:rPr>
                <w:rFonts w:ascii="Nikosh" w:hAnsi="Nikosh" w:cs="Nikosh"/>
                <w:sz w:val="26"/>
                <w:szCs w:val="26"/>
              </w:rPr>
              <w:t>)</w:t>
            </w:r>
          </w:p>
        </w:tc>
        <w:tc>
          <w:tcPr>
            <w:tcW w:w="1170" w:type="dxa"/>
            <w:shd w:val="clear" w:color="auto" w:fill="FFFFFF" w:themeFill="background1"/>
          </w:tcPr>
          <w:p w:rsidR="0038243F" w:rsidRDefault="0038243F" w:rsidP="0038243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৬৭</w:t>
            </w:r>
          </w:p>
          <w:p w:rsidR="0038243F" w:rsidRPr="00AC4098" w:rsidRDefault="0038243F" w:rsidP="0038243F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  <w:tc>
          <w:tcPr>
            <w:tcW w:w="1263" w:type="dxa"/>
            <w:shd w:val="clear" w:color="auto" w:fill="FFFFFF" w:themeFill="background1"/>
          </w:tcPr>
          <w:p w:rsidR="0038243F" w:rsidRPr="00AC4098" w:rsidRDefault="0038243F" w:rsidP="003A0151">
            <w:pPr>
              <w:spacing w:after="0" w:line="240" w:lineRule="auto"/>
              <w:ind w:left="-90" w:right="-81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38243F" w:rsidRPr="00AC4098" w:rsidRDefault="0038243F" w:rsidP="003A0151">
            <w:pPr>
              <w:spacing w:after="0" w:line="240" w:lineRule="auto"/>
              <w:ind w:left="-90" w:right="-81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080" w:type="dxa"/>
            <w:shd w:val="clear" w:color="auto" w:fill="FFFFFF" w:themeFill="background1"/>
          </w:tcPr>
          <w:p w:rsidR="0038243F" w:rsidRPr="00AC4098" w:rsidRDefault="0038243F" w:rsidP="00FE4F8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কক্সবাজার</w:t>
            </w:r>
          </w:p>
        </w:tc>
      </w:tr>
    </w:tbl>
    <w:p w:rsidR="00CE2B19" w:rsidRPr="00BB6B0B" w:rsidRDefault="00CE2B19" w:rsidP="00CE2B19">
      <w:pPr>
        <w:spacing w:after="0" w:line="240" w:lineRule="auto"/>
        <w:rPr>
          <w:sz w:val="6"/>
        </w:rPr>
      </w:pPr>
    </w:p>
    <w:p w:rsidR="00CE2B19" w:rsidRDefault="00CE2B19" w:rsidP="000F634B">
      <w:pPr>
        <w:spacing w:after="0" w:line="240" w:lineRule="auto"/>
        <w:jc w:val="center"/>
        <w:rPr>
          <w:rFonts w:ascii="Nikosh" w:hAnsi="Nikosh" w:cs="Nikosh"/>
          <w:b/>
          <w:sz w:val="26"/>
          <w:szCs w:val="26"/>
          <w:u w:val="single"/>
        </w:rPr>
      </w:pPr>
      <w:r w:rsidRPr="00CE2B19">
        <w:rPr>
          <w:rFonts w:ascii="Nikosh" w:hAnsi="Nikosh" w:cs="Nikosh"/>
          <w:b/>
          <w:sz w:val="26"/>
          <w:szCs w:val="26"/>
          <w:u w:val="single"/>
        </w:rPr>
        <w:t>প্ল্যান্ট এন্ড সপ শাখা:</w:t>
      </w:r>
      <w:r w:rsidR="00312D7C">
        <w:rPr>
          <w:rFonts w:ascii="Nikosh" w:hAnsi="Nikosh" w:cs="Nikosh"/>
          <w:b/>
          <w:sz w:val="26"/>
          <w:szCs w:val="26"/>
          <w:u w:val="single"/>
        </w:rPr>
        <w:t xml:space="preserve"> </w:t>
      </w:r>
    </w:p>
    <w:p w:rsidR="003373BC" w:rsidRPr="003373BC" w:rsidRDefault="003373BC" w:rsidP="00CE2B19">
      <w:pPr>
        <w:spacing w:after="0" w:line="240" w:lineRule="auto"/>
        <w:rPr>
          <w:rFonts w:ascii="Nikosh" w:hAnsi="Nikosh" w:cs="Nikosh"/>
          <w:b/>
          <w:sz w:val="14"/>
          <w:szCs w:val="26"/>
          <w:u w:val="single"/>
        </w:rPr>
      </w:pPr>
    </w:p>
    <w:tbl>
      <w:tblPr>
        <w:tblStyle w:val="TableGrid"/>
        <w:tblW w:w="10449" w:type="dxa"/>
        <w:tblInd w:w="-171" w:type="dxa"/>
        <w:shd w:val="clear" w:color="auto" w:fill="D9D9D9" w:themeFill="background1" w:themeFillShade="D9"/>
        <w:tblLayout w:type="fixed"/>
        <w:tblLook w:val="04A0" w:firstRow="1" w:lastRow="0" w:firstColumn="1" w:lastColumn="0" w:noHBand="0" w:noVBand="1"/>
      </w:tblPr>
      <w:tblGrid>
        <w:gridCol w:w="554"/>
        <w:gridCol w:w="2699"/>
        <w:gridCol w:w="2339"/>
        <w:gridCol w:w="1169"/>
        <w:gridCol w:w="1259"/>
        <w:gridCol w:w="1349"/>
        <w:gridCol w:w="1080"/>
      </w:tblGrid>
      <w:tr w:rsidR="00071D7C" w:rsidRPr="00970D3D" w:rsidTr="00A309F2">
        <w:tc>
          <w:tcPr>
            <w:tcW w:w="554" w:type="dxa"/>
            <w:shd w:val="clear" w:color="auto" w:fill="FFFFFF" w:themeFill="background1"/>
          </w:tcPr>
          <w:p w:rsidR="00071D7C" w:rsidRPr="00970D3D" w:rsidRDefault="00071D7C" w:rsidP="00651EC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lang w:bidi="bn-IN"/>
              </w:rPr>
            </w:pPr>
          </w:p>
          <w:p w:rsidR="00CE2B19" w:rsidRPr="00970D3D" w:rsidRDefault="00CE2B19" w:rsidP="00CE2B19">
            <w:pPr>
              <w:spacing w:after="0" w:line="240" w:lineRule="auto"/>
              <w:ind w:left="90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9" w:type="dxa"/>
            <w:shd w:val="clear" w:color="auto" w:fill="FFFFFF" w:themeFill="background1"/>
          </w:tcPr>
          <w:p w:rsidR="00071D7C" w:rsidRPr="00970D3D" w:rsidRDefault="00071D7C" w:rsidP="003E15FC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জনাব সৌমি</w:t>
            </w:r>
            <w:r w:rsidR="003E15FC" w:rsidRPr="00970D3D">
              <w:rPr>
                <w:rFonts w:ascii="Nikosh" w:hAnsi="Nikosh" w:cs="Nikosh"/>
                <w:sz w:val="24"/>
                <w:szCs w:val="24"/>
                <w:lang w:bidi="bn-IN"/>
              </w:rPr>
              <w:t xml:space="preserve">ত্র </w:t>
            </w: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সাহা</w:t>
            </w:r>
          </w:p>
        </w:tc>
        <w:tc>
          <w:tcPr>
            <w:tcW w:w="2339" w:type="dxa"/>
            <w:shd w:val="clear" w:color="auto" w:fill="FFFFFF" w:themeFill="background1"/>
          </w:tcPr>
          <w:p w:rsidR="00071D7C" w:rsidRPr="00970D3D" w:rsidRDefault="00071D7C" w:rsidP="00AC4098">
            <w:pPr>
              <w:spacing w:after="0" w:line="240" w:lineRule="auto"/>
              <w:ind w:right="-99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উপ-প্রধান প্রকৌশলী (</w:t>
            </w:r>
            <w:r w:rsidR="00AC4098" w:rsidRPr="00970D3D">
              <w:rPr>
                <w:rFonts w:ascii="Nikosh" w:hAnsi="Nikosh" w:cs="Nikosh"/>
                <w:sz w:val="24"/>
                <w:szCs w:val="24"/>
                <w:lang w:bidi="bn-IN"/>
              </w:rPr>
              <w:t>যা:</w:t>
            </w: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)</w:t>
            </w:r>
          </w:p>
        </w:tc>
        <w:tc>
          <w:tcPr>
            <w:tcW w:w="1169" w:type="dxa"/>
            <w:shd w:val="clear" w:color="auto" w:fill="FFFFFF" w:themeFill="background1"/>
          </w:tcPr>
          <w:p w:rsidR="00071D7C" w:rsidRPr="00970D3D" w:rsidRDefault="00071D7C" w:rsidP="00071D7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১১৩৯</w:t>
            </w:r>
          </w:p>
          <w:p w:rsidR="00071D7C" w:rsidRPr="00970D3D" w:rsidRDefault="00071D7C" w:rsidP="00071D7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৫১৫৩-২</w:t>
            </w:r>
          </w:p>
        </w:tc>
        <w:tc>
          <w:tcPr>
            <w:tcW w:w="1259" w:type="dxa"/>
            <w:shd w:val="clear" w:color="auto" w:fill="FFFFFF" w:themeFill="background1"/>
          </w:tcPr>
          <w:p w:rsidR="00071D7C" w:rsidRPr="00970D3D" w:rsidRDefault="00071D7C" w:rsidP="00071D7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২৫-০৮-০৮</w:t>
            </w:r>
          </w:p>
        </w:tc>
        <w:tc>
          <w:tcPr>
            <w:tcW w:w="1349" w:type="dxa"/>
            <w:shd w:val="clear" w:color="auto" w:fill="FFFFFF" w:themeFill="background1"/>
          </w:tcPr>
          <w:p w:rsidR="00071D7C" w:rsidRPr="00970D3D" w:rsidRDefault="00071D7C" w:rsidP="00071D7C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২৫-০৮-০৮</w:t>
            </w:r>
          </w:p>
        </w:tc>
        <w:tc>
          <w:tcPr>
            <w:tcW w:w="1080" w:type="dxa"/>
            <w:shd w:val="clear" w:color="auto" w:fill="FFFFFF" w:themeFill="background1"/>
          </w:tcPr>
          <w:p w:rsidR="00071D7C" w:rsidRPr="00970D3D" w:rsidRDefault="00071D7C" w:rsidP="00071D7C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চট্টগ্রাম</w:t>
            </w:r>
          </w:p>
        </w:tc>
      </w:tr>
      <w:tr w:rsidR="00071D7C" w:rsidRPr="00970D3D" w:rsidTr="00906E08">
        <w:tc>
          <w:tcPr>
            <w:tcW w:w="554" w:type="dxa"/>
            <w:shd w:val="clear" w:color="auto" w:fill="FFFFFF" w:themeFill="background1"/>
          </w:tcPr>
          <w:p w:rsidR="00071D7C" w:rsidRPr="00970D3D" w:rsidRDefault="00071D7C" w:rsidP="00A309F2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9" w:type="dxa"/>
            <w:shd w:val="clear" w:color="auto" w:fill="FFFFFF" w:themeFill="background1"/>
          </w:tcPr>
          <w:p w:rsidR="00071D7C" w:rsidRPr="00970D3D" w:rsidRDefault="00586823" w:rsidP="00691938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="00071D7C" w:rsidRPr="00970D3D">
              <w:rPr>
                <w:rFonts w:ascii="Nikosh" w:hAnsi="Nikosh" w:cs="Nikosh"/>
                <w:sz w:val="24"/>
                <w:szCs w:val="24"/>
                <w:lang w:bidi="bn-IN"/>
              </w:rPr>
              <w:t xml:space="preserve"> বিশ্বজিৎ বড়ুয়া</w:t>
            </w:r>
          </w:p>
        </w:tc>
        <w:tc>
          <w:tcPr>
            <w:tcW w:w="2339" w:type="dxa"/>
            <w:shd w:val="clear" w:color="auto" w:fill="FFFFFF" w:themeFill="background1"/>
          </w:tcPr>
          <w:p w:rsidR="00071D7C" w:rsidRPr="00970D3D" w:rsidRDefault="00071D7C" w:rsidP="00071D7C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নির্বাহী প্রকৌশলী (যান্ত্রিক)</w:t>
            </w:r>
          </w:p>
        </w:tc>
        <w:tc>
          <w:tcPr>
            <w:tcW w:w="1169" w:type="dxa"/>
            <w:shd w:val="clear" w:color="auto" w:fill="FFFFFF" w:themeFill="background1"/>
          </w:tcPr>
          <w:p w:rsidR="00071D7C" w:rsidRPr="00970D3D" w:rsidRDefault="00E63955" w:rsidP="00071D7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১১৭০</w:t>
            </w:r>
          </w:p>
          <w:p w:rsidR="00E63955" w:rsidRPr="00970D3D" w:rsidRDefault="00E63955" w:rsidP="00071D7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৪৭৩৩-২</w:t>
            </w:r>
          </w:p>
        </w:tc>
        <w:tc>
          <w:tcPr>
            <w:tcW w:w="1259" w:type="dxa"/>
            <w:shd w:val="clear" w:color="auto" w:fill="FFFFFF" w:themeFill="background1"/>
          </w:tcPr>
          <w:p w:rsidR="00071D7C" w:rsidRPr="00970D3D" w:rsidRDefault="00E63955" w:rsidP="00071D7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০৮-০৭-০৬</w:t>
            </w:r>
          </w:p>
        </w:tc>
        <w:tc>
          <w:tcPr>
            <w:tcW w:w="1349" w:type="dxa"/>
            <w:shd w:val="clear" w:color="auto" w:fill="FFFFFF" w:themeFill="background1"/>
          </w:tcPr>
          <w:p w:rsidR="00071D7C" w:rsidRPr="00970D3D" w:rsidRDefault="00E63955" w:rsidP="00071D7C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২৭-০১-১১</w:t>
            </w:r>
          </w:p>
        </w:tc>
        <w:tc>
          <w:tcPr>
            <w:tcW w:w="1080" w:type="dxa"/>
            <w:shd w:val="clear" w:color="auto" w:fill="FFFFFF" w:themeFill="background1"/>
          </w:tcPr>
          <w:p w:rsidR="00071D7C" w:rsidRPr="00970D3D" w:rsidRDefault="00E63955" w:rsidP="00071D7C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চট্টগ্রাম</w:t>
            </w:r>
          </w:p>
        </w:tc>
      </w:tr>
      <w:tr w:rsidR="00E63955" w:rsidRPr="00970D3D" w:rsidTr="00A309F2">
        <w:tc>
          <w:tcPr>
            <w:tcW w:w="554" w:type="dxa"/>
            <w:shd w:val="clear" w:color="auto" w:fill="FFFFFF" w:themeFill="background1"/>
          </w:tcPr>
          <w:p w:rsidR="00E63955" w:rsidRPr="00970D3D" w:rsidRDefault="00E63955" w:rsidP="0005132E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9" w:type="dxa"/>
            <w:shd w:val="clear" w:color="auto" w:fill="FFFFFF" w:themeFill="background1"/>
          </w:tcPr>
          <w:p w:rsidR="00E63955" w:rsidRPr="00970D3D" w:rsidRDefault="00586823" w:rsidP="00691938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="00E63955" w:rsidRPr="00970D3D">
              <w:rPr>
                <w:rFonts w:ascii="Nikosh" w:hAnsi="Nikosh" w:cs="Nikosh"/>
                <w:sz w:val="24"/>
                <w:szCs w:val="24"/>
                <w:lang w:bidi="bn-IN"/>
              </w:rPr>
              <w:t xml:space="preserve"> মো: সোলায়মান আলী</w:t>
            </w:r>
          </w:p>
        </w:tc>
        <w:tc>
          <w:tcPr>
            <w:tcW w:w="2339" w:type="dxa"/>
            <w:shd w:val="clear" w:color="auto" w:fill="FFFFFF" w:themeFill="background1"/>
          </w:tcPr>
          <w:p w:rsidR="00E63955" w:rsidRPr="00970D3D" w:rsidRDefault="00E63955" w:rsidP="00AC4098">
            <w:pPr>
              <w:spacing w:after="0" w:line="240" w:lineRule="auto"/>
              <w:ind w:right="-117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সহকারী প্রকৌশলী (যান্ত্রিক)</w:t>
            </w:r>
          </w:p>
        </w:tc>
        <w:tc>
          <w:tcPr>
            <w:tcW w:w="1169" w:type="dxa"/>
            <w:shd w:val="clear" w:color="auto" w:fill="FFFFFF" w:themeFill="background1"/>
          </w:tcPr>
          <w:p w:rsidR="00E63955" w:rsidRPr="00970D3D" w:rsidRDefault="00E63955" w:rsidP="00071D7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১৩১৯</w:t>
            </w:r>
          </w:p>
          <w:p w:rsidR="00E63955" w:rsidRPr="00970D3D" w:rsidRDefault="00E63955" w:rsidP="00071D7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৫২৭১-২</w:t>
            </w:r>
          </w:p>
        </w:tc>
        <w:tc>
          <w:tcPr>
            <w:tcW w:w="1259" w:type="dxa"/>
            <w:shd w:val="clear" w:color="auto" w:fill="FFFFFF" w:themeFill="background1"/>
          </w:tcPr>
          <w:p w:rsidR="00E63955" w:rsidRPr="00970D3D" w:rsidRDefault="00E63955" w:rsidP="00071D7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২৫-০১-১১</w:t>
            </w:r>
          </w:p>
        </w:tc>
        <w:tc>
          <w:tcPr>
            <w:tcW w:w="1349" w:type="dxa"/>
            <w:shd w:val="clear" w:color="auto" w:fill="FFFFFF" w:themeFill="background1"/>
          </w:tcPr>
          <w:p w:rsidR="00E63955" w:rsidRPr="00970D3D" w:rsidRDefault="00E63955" w:rsidP="00071D7C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০৭-০৭-১৮</w:t>
            </w:r>
          </w:p>
        </w:tc>
        <w:tc>
          <w:tcPr>
            <w:tcW w:w="1080" w:type="dxa"/>
            <w:shd w:val="clear" w:color="auto" w:fill="FFFFFF" w:themeFill="background1"/>
          </w:tcPr>
          <w:p w:rsidR="00E63955" w:rsidRPr="00970D3D" w:rsidRDefault="00E63955" w:rsidP="00071D7C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সিরাজগঞ্জ</w:t>
            </w:r>
          </w:p>
        </w:tc>
      </w:tr>
      <w:tr w:rsidR="00E63955" w:rsidRPr="00970D3D" w:rsidTr="00A309F2">
        <w:tc>
          <w:tcPr>
            <w:tcW w:w="554" w:type="dxa"/>
            <w:shd w:val="clear" w:color="auto" w:fill="FFFFFF" w:themeFill="background1"/>
          </w:tcPr>
          <w:p w:rsidR="00E63955" w:rsidRPr="00970D3D" w:rsidRDefault="00E63955" w:rsidP="0005132E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9" w:type="dxa"/>
            <w:shd w:val="clear" w:color="auto" w:fill="FFFFFF" w:themeFill="background1"/>
          </w:tcPr>
          <w:p w:rsidR="00E63955" w:rsidRPr="00970D3D" w:rsidRDefault="00586823" w:rsidP="00691938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="00E63955" w:rsidRPr="00970D3D">
              <w:rPr>
                <w:rFonts w:ascii="Nikosh" w:hAnsi="Nikosh" w:cs="Nikosh"/>
                <w:sz w:val="24"/>
                <w:szCs w:val="24"/>
                <w:lang w:bidi="bn-IN"/>
              </w:rPr>
              <w:t xml:space="preserve"> মো: জাফর উল্লাহ</w:t>
            </w:r>
          </w:p>
        </w:tc>
        <w:tc>
          <w:tcPr>
            <w:tcW w:w="2339" w:type="dxa"/>
            <w:shd w:val="clear" w:color="auto" w:fill="FFFFFF" w:themeFill="background1"/>
          </w:tcPr>
          <w:p w:rsidR="00E63955" w:rsidRPr="00970D3D" w:rsidRDefault="00E63955" w:rsidP="00AC4098">
            <w:pPr>
              <w:spacing w:after="0" w:line="240" w:lineRule="auto"/>
              <w:ind w:right="-99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সহকারী প্রকৌশলী (যান্ত্রিক)</w:t>
            </w:r>
          </w:p>
        </w:tc>
        <w:tc>
          <w:tcPr>
            <w:tcW w:w="1169" w:type="dxa"/>
            <w:shd w:val="clear" w:color="auto" w:fill="FFFFFF" w:themeFill="background1"/>
          </w:tcPr>
          <w:p w:rsidR="00E63955" w:rsidRPr="00970D3D" w:rsidRDefault="00E63955" w:rsidP="00071D7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১২৩৮</w:t>
            </w:r>
          </w:p>
          <w:p w:rsidR="00E63955" w:rsidRPr="00970D3D" w:rsidRDefault="00E63955" w:rsidP="00071D7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৫৩৭৫-১</w:t>
            </w:r>
          </w:p>
        </w:tc>
        <w:tc>
          <w:tcPr>
            <w:tcW w:w="1259" w:type="dxa"/>
            <w:shd w:val="clear" w:color="auto" w:fill="FFFFFF" w:themeFill="background1"/>
          </w:tcPr>
          <w:p w:rsidR="00E63955" w:rsidRPr="00970D3D" w:rsidRDefault="00E63955" w:rsidP="00071D7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১২-১২-১৩</w:t>
            </w:r>
          </w:p>
        </w:tc>
        <w:tc>
          <w:tcPr>
            <w:tcW w:w="1349" w:type="dxa"/>
            <w:shd w:val="clear" w:color="auto" w:fill="FFFFFF" w:themeFill="background1"/>
          </w:tcPr>
          <w:p w:rsidR="00E63955" w:rsidRPr="00970D3D" w:rsidRDefault="00E63955" w:rsidP="00071D7C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১২-১২-১৩</w:t>
            </w:r>
          </w:p>
        </w:tc>
        <w:tc>
          <w:tcPr>
            <w:tcW w:w="1080" w:type="dxa"/>
            <w:shd w:val="clear" w:color="auto" w:fill="FFFFFF" w:themeFill="background1"/>
          </w:tcPr>
          <w:p w:rsidR="00E63955" w:rsidRPr="00970D3D" w:rsidRDefault="00E63955" w:rsidP="00071D7C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রংপুর</w:t>
            </w:r>
          </w:p>
        </w:tc>
      </w:tr>
      <w:tr w:rsidR="00940C52" w:rsidRPr="00970D3D" w:rsidTr="00A309F2">
        <w:tc>
          <w:tcPr>
            <w:tcW w:w="554" w:type="dxa"/>
            <w:shd w:val="clear" w:color="auto" w:fill="FFFFFF" w:themeFill="background1"/>
          </w:tcPr>
          <w:p w:rsidR="00940C52" w:rsidRPr="00970D3D" w:rsidRDefault="00940C52" w:rsidP="0005132E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9" w:type="dxa"/>
            <w:shd w:val="clear" w:color="auto" w:fill="FFFFFF" w:themeFill="background1"/>
          </w:tcPr>
          <w:p w:rsidR="00940C52" w:rsidRPr="00970D3D" w:rsidRDefault="00586823" w:rsidP="00572927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="00940C52" w:rsidRPr="00970D3D">
              <w:rPr>
                <w:rFonts w:ascii="Nikosh" w:hAnsi="Nikosh" w:cs="Nikosh"/>
                <w:sz w:val="24"/>
                <w:szCs w:val="24"/>
                <w:lang w:bidi="bn-IN"/>
              </w:rPr>
              <w:t xml:space="preserve"> রাসেল হোসেন</w:t>
            </w:r>
          </w:p>
        </w:tc>
        <w:tc>
          <w:tcPr>
            <w:tcW w:w="2339" w:type="dxa"/>
            <w:shd w:val="clear" w:color="auto" w:fill="FFFFFF" w:themeFill="background1"/>
          </w:tcPr>
          <w:p w:rsidR="00940C52" w:rsidRPr="00970D3D" w:rsidRDefault="00940C52" w:rsidP="00572927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সহকারী প্রকৌশলী (যান্ত্রিক)</w:t>
            </w:r>
          </w:p>
        </w:tc>
        <w:tc>
          <w:tcPr>
            <w:tcW w:w="1169" w:type="dxa"/>
            <w:shd w:val="clear" w:color="auto" w:fill="FFFFFF" w:themeFill="background1"/>
          </w:tcPr>
          <w:p w:rsidR="00940C52" w:rsidRPr="00970D3D" w:rsidRDefault="00940C52" w:rsidP="00572927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১৪০৬</w:t>
            </w:r>
          </w:p>
          <w:p w:rsidR="00940C52" w:rsidRPr="00970D3D" w:rsidRDefault="00B561D4" w:rsidP="00572927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৫৮১৮-০</w:t>
            </w:r>
          </w:p>
        </w:tc>
        <w:tc>
          <w:tcPr>
            <w:tcW w:w="1259" w:type="dxa"/>
            <w:shd w:val="clear" w:color="auto" w:fill="FFFFFF" w:themeFill="background1"/>
          </w:tcPr>
          <w:p w:rsidR="00940C52" w:rsidRPr="00970D3D" w:rsidRDefault="00940C52" w:rsidP="00572927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৩০-১২-২০</w:t>
            </w:r>
          </w:p>
        </w:tc>
        <w:tc>
          <w:tcPr>
            <w:tcW w:w="1349" w:type="dxa"/>
            <w:shd w:val="clear" w:color="auto" w:fill="FFFFFF" w:themeFill="background1"/>
          </w:tcPr>
          <w:p w:rsidR="00940C52" w:rsidRPr="00970D3D" w:rsidRDefault="00940C52" w:rsidP="00572927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৩০-১২-২০২০</w:t>
            </w:r>
          </w:p>
        </w:tc>
        <w:tc>
          <w:tcPr>
            <w:tcW w:w="1080" w:type="dxa"/>
            <w:shd w:val="clear" w:color="auto" w:fill="FFFFFF" w:themeFill="background1"/>
          </w:tcPr>
          <w:p w:rsidR="00940C52" w:rsidRPr="00970D3D" w:rsidRDefault="00940C52" w:rsidP="00572927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ঢাকা</w:t>
            </w:r>
          </w:p>
        </w:tc>
      </w:tr>
      <w:tr w:rsidR="00940C52" w:rsidRPr="00970D3D" w:rsidTr="00A309F2">
        <w:tc>
          <w:tcPr>
            <w:tcW w:w="554" w:type="dxa"/>
            <w:shd w:val="clear" w:color="auto" w:fill="FFFFFF" w:themeFill="background1"/>
          </w:tcPr>
          <w:p w:rsidR="00940C52" w:rsidRPr="00970D3D" w:rsidRDefault="00940C52" w:rsidP="0005132E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9" w:type="dxa"/>
            <w:shd w:val="clear" w:color="auto" w:fill="FFFFFF" w:themeFill="background1"/>
          </w:tcPr>
          <w:p w:rsidR="00940C52" w:rsidRPr="00970D3D" w:rsidRDefault="00586823" w:rsidP="00691938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="00940C52" w:rsidRPr="00970D3D">
              <w:rPr>
                <w:rFonts w:ascii="Nikosh" w:hAnsi="Nikosh" w:cs="Nikosh"/>
                <w:sz w:val="24"/>
                <w:szCs w:val="24"/>
                <w:lang w:bidi="bn-IN"/>
              </w:rPr>
              <w:t xml:space="preserve"> মো: দেলোয়ার হোসেন</w:t>
            </w:r>
          </w:p>
        </w:tc>
        <w:tc>
          <w:tcPr>
            <w:tcW w:w="2339" w:type="dxa"/>
            <w:shd w:val="clear" w:color="auto" w:fill="FFFFFF" w:themeFill="background1"/>
          </w:tcPr>
          <w:p w:rsidR="00940C52" w:rsidRPr="00970D3D" w:rsidRDefault="00940C52" w:rsidP="00AC4098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উপ-সহকারী প্রকৌ: (যা:)</w:t>
            </w:r>
          </w:p>
        </w:tc>
        <w:tc>
          <w:tcPr>
            <w:tcW w:w="1169" w:type="dxa"/>
            <w:shd w:val="clear" w:color="auto" w:fill="FFFFFF" w:themeFill="background1"/>
          </w:tcPr>
          <w:p w:rsidR="00940C52" w:rsidRDefault="00940C52" w:rsidP="00F52B8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১৩৩৫</w:t>
            </w:r>
          </w:p>
          <w:p w:rsidR="00A309F2" w:rsidRPr="00970D3D" w:rsidRDefault="00A309F2" w:rsidP="00F52B8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  <w:tc>
          <w:tcPr>
            <w:tcW w:w="1259" w:type="dxa"/>
            <w:shd w:val="clear" w:color="auto" w:fill="FFFFFF" w:themeFill="background1"/>
          </w:tcPr>
          <w:p w:rsidR="00940C52" w:rsidRPr="00970D3D" w:rsidRDefault="00940C52" w:rsidP="00071D7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২৭-০৫-৯৮</w:t>
            </w:r>
          </w:p>
        </w:tc>
        <w:tc>
          <w:tcPr>
            <w:tcW w:w="1349" w:type="dxa"/>
            <w:shd w:val="clear" w:color="auto" w:fill="FFFFFF" w:themeFill="background1"/>
          </w:tcPr>
          <w:p w:rsidR="00940C52" w:rsidRPr="00970D3D" w:rsidRDefault="00940C52" w:rsidP="00071D7C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২৭-০৫-৯৮</w:t>
            </w:r>
          </w:p>
        </w:tc>
        <w:tc>
          <w:tcPr>
            <w:tcW w:w="1080" w:type="dxa"/>
            <w:shd w:val="clear" w:color="auto" w:fill="FFFFFF" w:themeFill="background1"/>
          </w:tcPr>
          <w:p w:rsidR="00940C52" w:rsidRPr="00970D3D" w:rsidRDefault="00940C52" w:rsidP="00071D7C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কুমিল্লা</w:t>
            </w:r>
          </w:p>
        </w:tc>
      </w:tr>
      <w:tr w:rsidR="00B336CB" w:rsidRPr="00130FA5" w:rsidTr="00A309F2">
        <w:tc>
          <w:tcPr>
            <w:tcW w:w="554" w:type="dxa"/>
            <w:shd w:val="clear" w:color="auto" w:fill="FFFFFF" w:themeFill="background1"/>
          </w:tcPr>
          <w:p w:rsidR="00B336CB" w:rsidRPr="00130FA5" w:rsidRDefault="00B336CB" w:rsidP="0005132E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9" w:type="dxa"/>
            <w:shd w:val="clear" w:color="auto" w:fill="FFFFFF" w:themeFill="background1"/>
          </w:tcPr>
          <w:p w:rsidR="00B336CB" w:rsidRPr="00130FA5" w:rsidRDefault="00B336CB" w:rsidP="003A0151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130FA5">
              <w:rPr>
                <w:rFonts w:ascii="Nikosh" w:hAnsi="Nikosh" w:cs="Nikosh"/>
                <w:sz w:val="24"/>
                <w:szCs w:val="24"/>
              </w:rPr>
              <w:t>জনাব মো: আব্দুর রউফ</w:t>
            </w:r>
          </w:p>
        </w:tc>
        <w:tc>
          <w:tcPr>
            <w:tcW w:w="2339" w:type="dxa"/>
            <w:shd w:val="clear" w:color="auto" w:fill="FFFFFF" w:themeFill="background1"/>
          </w:tcPr>
          <w:p w:rsidR="00B336CB" w:rsidRPr="00130FA5" w:rsidRDefault="00B336CB" w:rsidP="00A309F2">
            <w:pPr>
              <w:pStyle w:val="NoSpacing"/>
              <w:ind w:right="-105"/>
              <w:rPr>
                <w:rFonts w:ascii="Nikosh" w:hAnsi="Nikosh" w:cs="Nikosh"/>
                <w:sz w:val="24"/>
                <w:szCs w:val="24"/>
              </w:rPr>
            </w:pPr>
            <w:r w:rsidRPr="00130FA5">
              <w:rPr>
                <w:rFonts w:ascii="Nikosh" w:hAnsi="Nikosh" w:cs="Nikosh"/>
                <w:sz w:val="24"/>
                <w:szCs w:val="24"/>
              </w:rPr>
              <w:t>উপ-সহকারী প্রকৌশলী (যা:)</w:t>
            </w:r>
          </w:p>
        </w:tc>
        <w:tc>
          <w:tcPr>
            <w:tcW w:w="1169" w:type="dxa"/>
            <w:shd w:val="clear" w:color="auto" w:fill="FFFFFF" w:themeFill="background1"/>
          </w:tcPr>
          <w:p w:rsidR="00B336CB" w:rsidRPr="00130FA5" w:rsidRDefault="00B336CB" w:rsidP="00F52B8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130FA5">
              <w:rPr>
                <w:rFonts w:ascii="Nikosh" w:hAnsi="Nikosh" w:cs="Nikosh"/>
                <w:sz w:val="24"/>
                <w:szCs w:val="24"/>
                <w:lang w:bidi="bn-IN"/>
              </w:rPr>
              <w:t>১৪৬৫</w:t>
            </w:r>
          </w:p>
          <w:p w:rsidR="00FD19C1" w:rsidRPr="00130FA5" w:rsidRDefault="00FD19C1" w:rsidP="00F52B8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  <w:tc>
          <w:tcPr>
            <w:tcW w:w="1259" w:type="dxa"/>
            <w:shd w:val="clear" w:color="auto" w:fill="FFFFFF" w:themeFill="background1"/>
          </w:tcPr>
          <w:p w:rsidR="00B336CB" w:rsidRPr="00130FA5" w:rsidRDefault="00B336CB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130FA5">
              <w:rPr>
                <w:rFonts w:ascii="Nikosh" w:hAnsi="Nikosh" w:cs="Nikosh"/>
                <w:sz w:val="24"/>
                <w:szCs w:val="24"/>
                <w:lang w:bidi="bn-IN"/>
              </w:rPr>
              <w:t>১৬-১০-২০২২</w:t>
            </w:r>
          </w:p>
        </w:tc>
        <w:tc>
          <w:tcPr>
            <w:tcW w:w="1349" w:type="dxa"/>
            <w:shd w:val="clear" w:color="auto" w:fill="FFFFFF" w:themeFill="background1"/>
          </w:tcPr>
          <w:p w:rsidR="00B336CB" w:rsidRPr="00130FA5" w:rsidRDefault="00B336CB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130FA5">
              <w:rPr>
                <w:rFonts w:ascii="Nikosh" w:hAnsi="Nikosh" w:cs="Nikosh"/>
                <w:sz w:val="24"/>
                <w:szCs w:val="24"/>
                <w:lang w:bidi="bn-IN"/>
              </w:rPr>
              <w:t>১৬-১০-২০২২</w:t>
            </w:r>
          </w:p>
        </w:tc>
        <w:tc>
          <w:tcPr>
            <w:tcW w:w="1080" w:type="dxa"/>
            <w:shd w:val="clear" w:color="auto" w:fill="FFFFFF" w:themeFill="background1"/>
          </w:tcPr>
          <w:p w:rsidR="00B336CB" w:rsidRPr="00130FA5" w:rsidRDefault="00B336CB" w:rsidP="00071D7C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130FA5">
              <w:rPr>
                <w:rFonts w:ascii="Nikosh" w:hAnsi="Nikosh" w:cs="Nikosh"/>
                <w:sz w:val="24"/>
                <w:szCs w:val="24"/>
                <w:lang w:bidi="bn-IN"/>
              </w:rPr>
              <w:t>নওগাঁ</w:t>
            </w:r>
          </w:p>
        </w:tc>
      </w:tr>
      <w:tr w:rsidR="00B336CB" w:rsidRPr="00970D3D" w:rsidTr="00A309F2">
        <w:tc>
          <w:tcPr>
            <w:tcW w:w="554" w:type="dxa"/>
            <w:shd w:val="clear" w:color="auto" w:fill="FFFFFF" w:themeFill="background1"/>
          </w:tcPr>
          <w:p w:rsidR="00B336CB" w:rsidRPr="00970D3D" w:rsidRDefault="00B336CB" w:rsidP="0005132E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9" w:type="dxa"/>
            <w:shd w:val="clear" w:color="auto" w:fill="FFFFFF" w:themeFill="background1"/>
          </w:tcPr>
          <w:p w:rsidR="00B336CB" w:rsidRPr="00A309F2" w:rsidRDefault="00B336CB" w:rsidP="003A0151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A309F2">
              <w:rPr>
                <w:rFonts w:ascii="Nikosh" w:hAnsi="Nikosh" w:cs="Nikosh"/>
                <w:sz w:val="24"/>
                <w:szCs w:val="24"/>
              </w:rPr>
              <w:t>জনাব মো: আব্দুল খালেক হোসেন</w:t>
            </w:r>
          </w:p>
        </w:tc>
        <w:tc>
          <w:tcPr>
            <w:tcW w:w="2339" w:type="dxa"/>
            <w:shd w:val="clear" w:color="auto" w:fill="FFFFFF" w:themeFill="background1"/>
          </w:tcPr>
          <w:p w:rsidR="00B336CB" w:rsidRPr="00A309F2" w:rsidRDefault="00B336CB" w:rsidP="00A309F2">
            <w:pPr>
              <w:pStyle w:val="NoSpacing"/>
              <w:ind w:right="-105"/>
              <w:rPr>
                <w:rFonts w:ascii="Nikosh" w:hAnsi="Nikosh" w:cs="Nikosh"/>
                <w:sz w:val="26"/>
                <w:szCs w:val="26"/>
              </w:rPr>
            </w:pPr>
            <w:r w:rsidRPr="00A309F2">
              <w:rPr>
                <w:rFonts w:ascii="Nikosh" w:hAnsi="Nikosh" w:cs="Nikosh"/>
                <w:sz w:val="26"/>
                <w:szCs w:val="26"/>
              </w:rPr>
              <w:t>উপ-সহকারী প্রকৌশলী (যা:)</w:t>
            </w:r>
          </w:p>
        </w:tc>
        <w:tc>
          <w:tcPr>
            <w:tcW w:w="1169" w:type="dxa"/>
            <w:shd w:val="clear" w:color="auto" w:fill="FFFFFF" w:themeFill="background1"/>
          </w:tcPr>
          <w:p w:rsidR="00B336CB" w:rsidRDefault="00B336CB" w:rsidP="00F52B8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৬১</w:t>
            </w:r>
          </w:p>
          <w:p w:rsidR="00FD19C1" w:rsidRPr="00970D3D" w:rsidRDefault="00FD19C1" w:rsidP="00F52B8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  <w:tc>
          <w:tcPr>
            <w:tcW w:w="1259" w:type="dxa"/>
            <w:shd w:val="clear" w:color="auto" w:fill="FFFFFF" w:themeFill="background1"/>
          </w:tcPr>
          <w:p w:rsidR="00B336CB" w:rsidRPr="00970D3D" w:rsidRDefault="00B336CB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৬-১০-২০২২</w:t>
            </w:r>
          </w:p>
        </w:tc>
        <w:tc>
          <w:tcPr>
            <w:tcW w:w="1349" w:type="dxa"/>
            <w:shd w:val="clear" w:color="auto" w:fill="FFFFFF" w:themeFill="background1"/>
          </w:tcPr>
          <w:p w:rsidR="00B336CB" w:rsidRPr="00970D3D" w:rsidRDefault="00B336CB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৬-১০-২০২২</w:t>
            </w:r>
          </w:p>
        </w:tc>
        <w:tc>
          <w:tcPr>
            <w:tcW w:w="1080" w:type="dxa"/>
            <w:shd w:val="clear" w:color="auto" w:fill="FFFFFF" w:themeFill="background1"/>
          </w:tcPr>
          <w:p w:rsidR="00B336CB" w:rsidRPr="00970D3D" w:rsidRDefault="00B336CB" w:rsidP="00071D7C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পাবনা</w:t>
            </w:r>
          </w:p>
        </w:tc>
      </w:tr>
      <w:tr w:rsidR="00B336CB" w:rsidRPr="00130FA5" w:rsidTr="00A309F2">
        <w:tc>
          <w:tcPr>
            <w:tcW w:w="554" w:type="dxa"/>
            <w:shd w:val="clear" w:color="auto" w:fill="FFFFFF" w:themeFill="background1"/>
          </w:tcPr>
          <w:p w:rsidR="00B336CB" w:rsidRPr="00130FA5" w:rsidRDefault="00B336CB" w:rsidP="0005132E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9" w:type="dxa"/>
            <w:shd w:val="clear" w:color="auto" w:fill="FFFFFF" w:themeFill="background1"/>
          </w:tcPr>
          <w:p w:rsidR="00B336CB" w:rsidRPr="00130FA5" w:rsidRDefault="00B336CB" w:rsidP="003A0151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130FA5">
              <w:rPr>
                <w:rFonts w:ascii="Nikosh" w:hAnsi="Nikosh" w:cs="Nikosh"/>
                <w:sz w:val="24"/>
                <w:szCs w:val="24"/>
              </w:rPr>
              <w:t>জনাব রাজীব হোসেন</w:t>
            </w:r>
          </w:p>
        </w:tc>
        <w:tc>
          <w:tcPr>
            <w:tcW w:w="2339" w:type="dxa"/>
            <w:shd w:val="clear" w:color="auto" w:fill="FFFFFF" w:themeFill="background1"/>
          </w:tcPr>
          <w:p w:rsidR="00B336CB" w:rsidRPr="00130FA5" w:rsidRDefault="00B336CB" w:rsidP="00A309F2">
            <w:pPr>
              <w:pStyle w:val="NoSpacing"/>
              <w:ind w:right="-105"/>
              <w:rPr>
                <w:rFonts w:ascii="Nikosh" w:hAnsi="Nikosh" w:cs="Nikosh"/>
                <w:sz w:val="24"/>
                <w:szCs w:val="24"/>
              </w:rPr>
            </w:pPr>
            <w:r w:rsidRPr="00130FA5">
              <w:rPr>
                <w:rFonts w:ascii="Nikosh" w:hAnsi="Nikosh" w:cs="Nikosh"/>
                <w:sz w:val="24"/>
                <w:szCs w:val="24"/>
              </w:rPr>
              <w:t>উপ-সহকারী প্রকৌশলী (যা:)</w:t>
            </w:r>
          </w:p>
        </w:tc>
        <w:tc>
          <w:tcPr>
            <w:tcW w:w="1169" w:type="dxa"/>
            <w:shd w:val="clear" w:color="auto" w:fill="FFFFFF" w:themeFill="background1"/>
          </w:tcPr>
          <w:p w:rsidR="00B336CB" w:rsidRPr="00130FA5" w:rsidRDefault="00B336CB" w:rsidP="00F52B8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130FA5">
              <w:rPr>
                <w:rFonts w:ascii="Nikosh" w:hAnsi="Nikosh" w:cs="Nikosh"/>
                <w:sz w:val="24"/>
                <w:szCs w:val="24"/>
                <w:lang w:bidi="bn-IN"/>
              </w:rPr>
              <w:t>১৪৬৮</w:t>
            </w:r>
          </w:p>
          <w:p w:rsidR="00FD19C1" w:rsidRPr="00130FA5" w:rsidRDefault="00FD19C1" w:rsidP="00F52B8B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  <w:tc>
          <w:tcPr>
            <w:tcW w:w="1259" w:type="dxa"/>
            <w:shd w:val="clear" w:color="auto" w:fill="FFFFFF" w:themeFill="background1"/>
          </w:tcPr>
          <w:p w:rsidR="00B336CB" w:rsidRPr="00130FA5" w:rsidRDefault="00B336CB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130FA5">
              <w:rPr>
                <w:rFonts w:ascii="Nikosh" w:hAnsi="Nikosh" w:cs="Nikosh"/>
                <w:sz w:val="24"/>
                <w:szCs w:val="24"/>
                <w:lang w:bidi="bn-IN"/>
              </w:rPr>
              <w:t>১৬-১০-২০২২</w:t>
            </w:r>
          </w:p>
        </w:tc>
        <w:tc>
          <w:tcPr>
            <w:tcW w:w="1349" w:type="dxa"/>
            <w:shd w:val="clear" w:color="auto" w:fill="FFFFFF" w:themeFill="background1"/>
          </w:tcPr>
          <w:p w:rsidR="00B336CB" w:rsidRPr="00130FA5" w:rsidRDefault="00B336CB" w:rsidP="003A015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130FA5">
              <w:rPr>
                <w:rFonts w:ascii="Nikosh" w:hAnsi="Nikosh" w:cs="Nikosh"/>
                <w:sz w:val="24"/>
                <w:szCs w:val="24"/>
                <w:lang w:bidi="bn-IN"/>
              </w:rPr>
              <w:t>১৬-১০-২০২২</w:t>
            </w:r>
          </w:p>
        </w:tc>
        <w:tc>
          <w:tcPr>
            <w:tcW w:w="1080" w:type="dxa"/>
            <w:shd w:val="clear" w:color="auto" w:fill="FFFFFF" w:themeFill="background1"/>
          </w:tcPr>
          <w:p w:rsidR="00B336CB" w:rsidRPr="00130FA5" w:rsidRDefault="00B336CB" w:rsidP="00071D7C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130FA5">
              <w:rPr>
                <w:rFonts w:ascii="Nikosh" w:hAnsi="Nikosh" w:cs="Nikosh"/>
                <w:sz w:val="24"/>
                <w:szCs w:val="24"/>
                <w:lang w:bidi="bn-IN"/>
              </w:rPr>
              <w:t>টাঙ্গাইল</w:t>
            </w:r>
          </w:p>
        </w:tc>
      </w:tr>
    </w:tbl>
    <w:p w:rsidR="006E239E" w:rsidRDefault="006E239E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</w:p>
    <w:p w:rsidR="00D04074" w:rsidRPr="00D04074" w:rsidRDefault="00D04074" w:rsidP="00C278BC">
      <w:pPr>
        <w:spacing w:after="0" w:line="240" w:lineRule="auto"/>
        <w:jc w:val="center"/>
        <w:rPr>
          <w:rFonts w:ascii="Nikosh" w:hAnsi="Nikosh" w:cs="Nikosh"/>
          <w:sz w:val="34"/>
          <w:szCs w:val="26"/>
          <w:u w:val="single"/>
          <w:cs/>
          <w:lang w:bidi="bn-IN"/>
        </w:rPr>
      </w:pPr>
    </w:p>
    <w:p w:rsidR="006E239E" w:rsidRDefault="006E239E" w:rsidP="00C278BC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  <w:r>
        <w:rPr>
          <w:rFonts w:ascii="Nikosh" w:hAnsi="Nikosh" w:cs="Nikosh" w:hint="cs"/>
          <w:sz w:val="26"/>
          <w:szCs w:val="26"/>
          <w:u w:val="single"/>
          <w:cs/>
          <w:lang w:bidi="bn-IN"/>
        </w:rPr>
        <w:t>পাতা নং-</w:t>
      </w:r>
      <w:r w:rsidR="00696CA7">
        <w:rPr>
          <w:rFonts w:ascii="Nikosh" w:hAnsi="Nikosh" w:cs="Nikosh"/>
          <w:sz w:val="26"/>
          <w:szCs w:val="26"/>
          <w:u w:val="single"/>
          <w:cs/>
          <w:lang w:bidi="bn-IN"/>
        </w:rPr>
        <w:t>১৪</w:t>
      </w:r>
    </w:p>
    <w:p w:rsidR="006E239E" w:rsidRPr="00441AED" w:rsidRDefault="006E239E" w:rsidP="006E239E">
      <w:pPr>
        <w:spacing w:after="0" w:line="240" w:lineRule="auto"/>
        <w:jc w:val="center"/>
        <w:rPr>
          <w:rFonts w:ascii="Nikosh" w:hAnsi="Nikosh" w:cs="Nikosh"/>
          <w:sz w:val="36"/>
          <w:szCs w:val="26"/>
          <w:u w:val="single"/>
          <w:lang w:bidi="bn-IN"/>
        </w:rPr>
      </w:pPr>
    </w:p>
    <w:tbl>
      <w:tblPr>
        <w:tblStyle w:val="TableGrid"/>
        <w:tblW w:w="1062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67"/>
        <w:gridCol w:w="2682"/>
        <w:gridCol w:w="2340"/>
        <w:gridCol w:w="1170"/>
        <w:gridCol w:w="1260"/>
        <w:gridCol w:w="1350"/>
        <w:gridCol w:w="1260"/>
      </w:tblGrid>
      <w:tr w:rsidR="006E239E" w:rsidRPr="002F1700" w:rsidTr="0034190A">
        <w:tc>
          <w:tcPr>
            <w:tcW w:w="567" w:type="dxa"/>
            <w:shd w:val="clear" w:color="auto" w:fill="D9D9D9" w:themeFill="background1" w:themeFillShade="D9"/>
          </w:tcPr>
          <w:p w:rsidR="006E239E" w:rsidRPr="002F1700" w:rsidRDefault="006E239E" w:rsidP="0034190A">
            <w:p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্র: নং</w:t>
            </w:r>
          </w:p>
        </w:tc>
        <w:tc>
          <w:tcPr>
            <w:tcW w:w="2682" w:type="dxa"/>
            <w:shd w:val="clear" w:color="auto" w:fill="D9D9D9" w:themeFill="background1" w:themeFillShade="D9"/>
          </w:tcPr>
          <w:p w:rsidR="006E239E" w:rsidRPr="002F1700" w:rsidRDefault="006E239E" w:rsidP="0034190A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র্মকর্তার নাম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="006E239E" w:rsidRPr="002F1700" w:rsidRDefault="006E239E" w:rsidP="0034190A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পদবী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:rsidR="006E239E" w:rsidRPr="002F1700" w:rsidRDefault="006E239E" w:rsidP="0034190A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  <w:lang w:bidi="bn-IN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থি নং ও</w:t>
            </w:r>
          </w:p>
          <w:p w:rsidR="006E239E" w:rsidRPr="002F1700" w:rsidRDefault="004869C5" w:rsidP="0034190A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এমপ্লয়ি</w:t>
            </w:r>
            <w:r w:rsidR="006E239E"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 xml:space="preserve"> নং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6E239E" w:rsidRPr="002F1700" w:rsidRDefault="006E239E" w:rsidP="0034190A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ংস্থায় যোগদানের তাং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6E239E" w:rsidRPr="002F1700" w:rsidRDefault="006E239E" w:rsidP="0034190A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িইউএফএল যোগদানের তাং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6E239E" w:rsidRPr="002F1700" w:rsidRDefault="006E239E" w:rsidP="0034190A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িজ জেলা</w:t>
            </w:r>
          </w:p>
        </w:tc>
      </w:tr>
    </w:tbl>
    <w:p w:rsidR="006E239E" w:rsidRPr="00B86368" w:rsidRDefault="006E239E" w:rsidP="006E239E">
      <w:pPr>
        <w:spacing w:after="0" w:line="240" w:lineRule="auto"/>
        <w:rPr>
          <w:rFonts w:ascii="Nikosh" w:hAnsi="Nikosh" w:cs="Nikosh"/>
          <w:b/>
          <w:bCs/>
          <w:sz w:val="12"/>
          <w:szCs w:val="12"/>
          <w:u w:val="single"/>
          <w:lang w:bidi="bn-IN"/>
        </w:rPr>
      </w:pPr>
    </w:p>
    <w:p w:rsidR="006E239E" w:rsidRDefault="006E239E" w:rsidP="006E239E">
      <w:pPr>
        <w:spacing w:after="0" w:line="240" w:lineRule="auto"/>
        <w:rPr>
          <w:rFonts w:ascii="Nikosh" w:hAnsi="Nikosh" w:cs="Nikosh"/>
          <w:b/>
          <w:sz w:val="24"/>
          <w:szCs w:val="24"/>
          <w:u w:val="single"/>
        </w:rPr>
      </w:pPr>
    </w:p>
    <w:p w:rsidR="006E239E" w:rsidRDefault="006E239E" w:rsidP="004E1727">
      <w:pPr>
        <w:spacing w:after="0" w:line="240" w:lineRule="auto"/>
        <w:jc w:val="center"/>
        <w:rPr>
          <w:rFonts w:ascii="Nikosh" w:hAnsi="Nikosh" w:cs="Nikosh"/>
          <w:b/>
          <w:sz w:val="26"/>
          <w:szCs w:val="26"/>
          <w:u w:val="single"/>
        </w:rPr>
      </w:pPr>
      <w:r>
        <w:rPr>
          <w:rFonts w:ascii="Nikosh" w:hAnsi="Nikosh" w:cs="Nikosh"/>
          <w:b/>
          <w:sz w:val="26"/>
          <w:szCs w:val="26"/>
          <w:u w:val="single"/>
        </w:rPr>
        <w:t>এফপিএম শাখা</w:t>
      </w:r>
      <w:r w:rsidRPr="004A2B28">
        <w:rPr>
          <w:rFonts w:ascii="Nikosh" w:hAnsi="Nikosh" w:cs="Nikosh"/>
          <w:b/>
          <w:sz w:val="26"/>
          <w:szCs w:val="26"/>
          <w:u w:val="single"/>
        </w:rPr>
        <w:t>:</w:t>
      </w:r>
      <w:r w:rsidR="003206C4">
        <w:rPr>
          <w:rFonts w:ascii="Nikosh" w:hAnsi="Nikosh" w:cs="Nikosh"/>
          <w:b/>
          <w:sz w:val="26"/>
          <w:szCs w:val="26"/>
          <w:u w:val="single"/>
        </w:rPr>
        <w:t xml:space="preserve"> </w:t>
      </w:r>
      <w:r w:rsidR="002E1AE8">
        <w:rPr>
          <w:rFonts w:ascii="Nikosh" w:hAnsi="Nikosh" w:cs="Nikosh"/>
          <w:b/>
          <w:sz w:val="26"/>
          <w:szCs w:val="26"/>
          <w:u w:val="single"/>
        </w:rPr>
        <w:t>০</w:t>
      </w:r>
      <w:r w:rsidR="00EC4FFC">
        <w:rPr>
          <w:rFonts w:ascii="Nikosh" w:hAnsi="Nikosh" w:cs="Nikosh"/>
          <w:b/>
          <w:sz w:val="26"/>
          <w:szCs w:val="26"/>
          <w:u w:val="single"/>
        </w:rPr>
        <w:t>৫</w:t>
      </w:r>
      <w:r w:rsidR="003206C4">
        <w:rPr>
          <w:rFonts w:ascii="Nikosh" w:hAnsi="Nikosh" w:cs="Nikosh"/>
          <w:b/>
          <w:sz w:val="26"/>
          <w:szCs w:val="26"/>
          <w:u w:val="single"/>
        </w:rPr>
        <w:t xml:space="preserve"> জন</w:t>
      </w:r>
    </w:p>
    <w:p w:rsidR="006E239E" w:rsidRPr="002B239B" w:rsidRDefault="006E239E" w:rsidP="006E239E">
      <w:pPr>
        <w:spacing w:after="0" w:line="240" w:lineRule="auto"/>
        <w:rPr>
          <w:rFonts w:ascii="Nikosh" w:hAnsi="Nikosh" w:cs="Nikosh"/>
          <w:b/>
          <w:sz w:val="18"/>
          <w:szCs w:val="26"/>
          <w:u w:val="single"/>
        </w:rPr>
      </w:pPr>
    </w:p>
    <w:tbl>
      <w:tblPr>
        <w:tblStyle w:val="TableGrid"/>
        <w:tblW w:w="1035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52"/>
        <w:gridCol w:w="2689"/>
        <w:gridCol w:w="2331"/>
        <w:gridCol w:w="1168"/>
        <w:gridCol w:w="1255"/>
        <w:gridCol w:w="1344"/>
        <w:gridCol w:w="1020"/>
      </w:tblGrid>
      <w:tr w:rsidR="00D04074" w:rsidRPr="00725152" w:rsidTr="00D9176B">
        <w:tc>
          <w:tcPr>
            <w:tcW w:w="552" w:type="dxa"/>
            <w:shd w:val="clear" w:color="auto" w:fill="FFFFFF" w:themeFill="background1"/>
          </w:tcPr>
          <w:p w:rsidR="00D04074" w:rsidRPr="00A100E0" w:rsidRDefault="00D04074" w:rsidP="0005132E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89" w:type="dxa"/>
            <w:shd w:val="clear" w:color="auto" w:fill="FFFFFF" w:themeFill="background1"/>
          </w:tcPr>
          <w:p w:rsidR="00D04074" w:rsidRPr="00970D3D" w:rsidRDefault="00D04074" w:rsidP="00FA69BD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bCs/>
                <w:sz w:val="24"/>
                <w:szCs w:val="24"/>
              </w:rPr>
              <w:t xml:space="preserve">জনাব </w:t>
            </w: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মো: আবদুল কুদ্দুস খান</w:t>
            </w:r>
          </w:p>
        </w:tc>
        <w:tc>
          <w:tcPr>
            <w:tcW w:w="2331" w:type="dxa"/>
            <w:shd w:val="clear" w:color="auto" w:fill="FFFFFF" w:themeFill="background1"/>
          </w:tcPr>
          <w:p w:rsidR="00D04074" w:rsidRPr="00970D3D" w:rsidRDefault="00D04074" w:rsidP="00FA69BD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</w:rPr>
              <w:t>নির্বাহী প্রকৌশলী (যান্ত্রিক)</w:t>
            </w:r>
          </w:p>
        </w:tc>
        <w:tc>
          <w:tcPr>
            <w:tcW w:w="1168" w:type="dxa"/>
            <w:shd w:val="clear" w:color="auto" w:fill="FFFFFF" w:themeFill="background1"/>
          </w:tcPr>
          <w:p w:rsidR="00D04074" w:rsidRPr="00970D3D" w:rsidRDefault="00D04074" w:rsidP="00FA69BD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৪৪৩</w:t>
            </w:r>
          </w:p>
          <w:p w:rsidR="00D04074" w:rsidRPr="00970D3D" w:rsidRDefault="00D04074" w:rsidP="00FA69BD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৪৭৩৮-১</w:t>
            </w:r>
          </w:p>
        </w:tc>
        <w:tc>
          <w:tcPr>
            <w:tcW w:w="1255" w:type="dxa"/>
            <w:shd w:val="clear" w:color="auto" w:fill="FFFFFF" w:themeFill="background1"/>
          </w:tcPr>
          <w:p w:rsidR="00D04074" w:rsidRPr="00970D3D" w:rsidRDefault="00D04074" w:rsidP="00FA69BD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০৮-০৭-০৬</w:t>
            </w:r>
          </w:p>
        </w:tc>
        <w:tc>
          <w:tcPr>
            <w:tcW w:w="1344" w:type="dxa"/>
            <w:shd w:val="clear" w:color="auto" w:fill="FFFFFF" w:themeFill="background1"/>
          </w:tcPr>
          <w:p w:rsidR="00D04074" w:rsidRPr="00970D3D" w:rsidRDefault="00D04074" w:rsidP="00FA69BD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২৬-০৮-২২</w:t>
            </w:r>
          </w:p>
        </w:tc>
        <w:tc>
          <w:tcPr>
            <w:tcW w:w="1020" w:type="dxa"/>
            <w:shd w:val="clear" w:color="auto" w:fill="FFFFFF" w:themeFill="background1"/>
          </w:tcPr>
          <w:p w:rsidR="00D04074" w:rsidRPr="00970D3D" w:rsidRDefault="00D04074" w:rsidP="00FA69BD">
            <w:pPr>
              <w:spacing w:after="0" w:line="240" w:lineRule="auto"/>
              <w:jc w:val="center"/>
              <w:rPr>
                <w:rFonts w:ascii="Nikosh" w:hAnsi="Nikosh" w:cs="Nikosh"/>
                <w:bCs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bCs/>
                <w:sz w:val="24"/>
                <w:szCs w:val="24"/>
                <w:lang w:bidi="bn-IN"/>
              </w:rPr>
              <w:t>চাঁদপুর</w:t>
            </w:r>
          </w:p>
        </w:tc>
      </w:tr>
      <w:tr w:rsidR="006E239E" w:rsidRPr="00725152" w:rsidTr="00D9176B">
        <w:tc>
          <w:tcPr>
            <w:tcW w:w="552" w:type="dxa"/>
            <w:shd w:val="clear" w:color="auto" w:fill="FFFFFF" w:themeFill="background1"/>
          </w:tcPr>
          <w:p w:rsidR="006E239E" w:rsidRPr="00A100E0" w:rsidRDefault="006E239E" w:rsidP="0005132E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89" w:type="dxa"/>
            <w:shd w:val="clear" w:color="auto" w:fill="FFFFFF" w:themeFill="background1"/>
          </w:tcPr>
          <w:p w:rsidR="006E239E" w:rsidRPr="00A100E0" w:rsidRDefault="004E1727" w:rsidP="006E239E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6E239E" w:rsidRPr="00A100E0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জলিলুর রহমান</w:t>
            </w:r>
          </w:p>
        </w:tc>
        <w:tc>
          <w:tcPr>
            <w:tcW w:w="2331" w:type="dxa"/>
            <w:shd w:val="clear" w:color="auto" w:fill="FFFFFF" w:themeFill="background1"/>
          </w:tcPr>
          <w:p w:rsidR="006E239E" w:rsidRPr="00A100E0" w:rsidRDefault="006E239E" w:rsidP="0034190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নির্বাহী প্রকৌশলী (বিদ্যুৎ)</w:t>
            </w:r>
          </w:p>
        </w:tc>
        <w:tc>
          <w:tcPr>
            <w:tcW w:w="1168" w:type="dxa"/>
            <w:shd w:val="clear" w:color="auto" w:fill="FFFFFF" w:themeFill="background1"/>
          </w:tcPr>
          <w:p w:rsidR="006E239E" w:rsidRPr="00A100E0" w:rsidRDefault="006E239E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১০৫৬</w:t>
            </w:r>
          </w:p>
          <w:p w:rsidR="006E239E" w:rsidRPr="00A100E0" w:rsidRDefault="006E239E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৪৯৫৫-১</w:t>
            </w:r>
          </w:p>
        </w:tc>
        <w:tc>
          <w:tcPr>
            <w:tcW w:w="1255" w:type="dxa"/>
            <w:shd w:val="clear" w:color="auto" w:fill="FFFFFF" w:themeFill="background1"/>
          </w:tcPr>
          <w:p w:rsidR="006E239E" w:rsidRPr="00A100E0" w:rsidRDefault="006E239E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২২-০৭-০৬</w:t>
            </w:r>
          </w:p>
        </w:tc>
        <w:tc>
          <w:tcPr>
            <w:tcW w:w="1344" w:type="dxa"/>
            <w:shd w:val="clear" w:color="auto" w:fill="FFFFFF" w:themeFill="background1"/>
          </w:tcPr>
          <w:p w:rsidR="006E239E" w:rsidRPr="00A100E0" w:rsidRDefault="006E239E" w:rsidP="0034190A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১২-০৭-০৬</w:t>
            </w:r>
          </w:p>
        </w:tc>
        <w:tc>
          <w:tcPr>
            <w:tcW w:w="1020" w:type="dxa"/>
            <w:shd w:val="clear" w:color="auto" w:fill="FFFFFF" w:themeFill="background1"/>
          </w:tcPr>
          <w:p w:rsidR="006E239E" w:rsidRPr="00A100E0" w:rsidRDefault="006E239E" w:rsidP="0034190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ফেণী</w:t>
            </w:r>
          </w:p>
        </w:tc>
      </w:tr>
      <w:tr w:rsidR="006E239E" w:rsidRPr="00725152" w:rsidTr="00D9176B">
        <w:tc>
          <w:tcPr>
            <w:tcW w:w="552" w:type="dxa"/>
            <w:shd w:val="clear" w:color="auto" w:fill="FFFFFF" w:themeFill="background1"/>
          </w:tcPr>
          <w:p w:rsidR="006E239E" w:rsidRPr="00A100E0" w:rsidRDefault="006E239E" w:rsidP="0005132E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89" w:type="dxa"/>
            <w:shd w:val="clear" w:color="auto" w:fill="FFFFFF" w:themeFill="background1"/>
          </w:tcPr>
          <w:p w:rsidR="006E239E" w:rsidRPr="00A100E0" w:rsidRDefault="004E1727" w:rsidP="006E239E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6E239E" w:rsidRPr="00A100E0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মোহাম্মদ নূরুল আলম</w:t>
            </w:r>
          </w:p>
        </w:tc>
        <w:tc>
          <w:tcPr>
            <w:tcW w:w="2331" w:type="dxa"/>
            <w:shd w:val="clear" w:color="auto" w:fill="FFFFFF" w:themeFill="background1"/>
          </w:tcPr>
          <w:p w:rsidR="006E239E" w:rsidRPr="00A100E0" w:rsidRDefault="006E239E" w:rsidP="0034190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নির্বাহী প্রকৌশলী (বিদ্যুৎ)</w:t>
            </w:r>
          </w:p>
        </w:tc>
        <w:tc>
          <w:tcPr>
            <w:tcW w:w="1168" w:type="dxa"/>
            <w:shd w:val="clear" w:color="auto" w:fill="FFFFFF" w:themeFill="background1"/>
          </w:tcPr>
          <w:p w:rsidR="006E239E" w:rsidRPr="00A100E0" w:rsidRDefault="006E239E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১৩৩২</w:t>
            </w:r>
          </w:p>
          <w:p w:rsidR="006E239E" w:rsidRPr="00A100E0" w:rsidRDefault="006E239E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৪৮৪০-৫</w:t>
            </w:r>
          </w:p>
        </w:tc>
        <w:tc>
          <w:tcPr>
            <w:tcW w:w="1255" w:type="dxa"/>
            <w:shd w:val="clear" w:color="auto" w:fill="FFFFFF" w:themeFill="background1"/>
          </w:tcPr>
          <w:p w:rsidR="006E239E" w:rsidRPr="00A100E0" w:rsidRDefault="006E239E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২২-০৭-০৬</w:t>
            </w:r>
          </w:p>
        </w:tc>
        <w:tc>
          <w:tcPr>
            <w:tcW w:w="1344" w:type="dxa"/>
            <w:shd w:val="clear" w:color="auto" w:fill="FFFFFF" w:themeFill="background1"/>
          </w:tcPr>
          <w:p w:rsidR="006E239E" w:rsidRPr="00A100E0" w:rsidRDefault="006E239E" w:rsidP="0034190A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০২-০২-১৯</w:t>
            </w:r>
          </w:p>
        </w:tc>
        <w:tc>
          <w:tcPr>
            <w:tcW w:w="1020" w:type="dxa"/>
            <w:shd w:val="clear" w:color="auto" w:fill="FFFFFF" w:themeFill="background1"/>
          </w:tcPr>
          <w:p w:rsidR="006E239E" w:rsidRPr="00A100E0" w:rsidRDefault="006E239E" w:rsidP="0034190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ফেণী</w:t>
            </w:r>
          </w:p>
        </w:tc>
      </w:tr>
      <w:tr w:rsidR="006E239E" w:rsidRPr="00725152" w:rsidTr="00D9176B">
        <w:tc>
          <w:tcPr>
            <w:tcW w:w="552" w:type="dxa"/>
            <w:shd w:val="clear" w:color="auto" w:fill="FFFFFF" w:themeFill="background1"/>
          </w:tcPr>
          <w:p w:rsidR="006E239E" w:rsidRPr="00A100E0" w:rsidRDefault="006E239E" w:rsidP="0005132E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89" w:type="dxa"/>
            <w:shd w:val="clear" w:color="auto" w:fill="FFFFFF" w:themeFill="background1"/>
          </w:tcPr>
          <w:p w:rsidR="006E239E" w:rsidRPr="00A100E0" w:rsidRDefault="004E1727" w:rsidP="006E239E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6E239E" w:rsidRPr="00A100E0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মো: সামসুল আলম</w:t>
            </w:r>
          </w:p>
        </w:tc>
        <w:tc>
          <w:tcPr>
            <w:tcW w:w="2331" w:type="dxa"/>
            <w:shd w:val="clear" w:color="auto" w:fill="FFFFFF" w:themeFill="background1"/>
          </w:tcPr>
          <w:p w:rsidR="006E239E" w:rsidRPr="00A100E0" w:rsidRDefault="006E239E" w:rsidP="0034190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নির্বাহী প্রকৌশলী (বিদ্যুৎ)</w:t>
            </w:r>
          </w:p>
        </w:tc>
        <w:tc>
          <w:tcPr>
            <w:tcW w:w="1168" w:type="dxa"/>
            <w:shd w:val="clear" w:color="auto" w:fill="FFFFFF" w:themeFill="background1"/>
          </w:tcPr>
          <w:p w:rsidR="006E239E" w:rsidRPr="00A100E0" w:rsidRDefault="006E239E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১৩৪৪</w:t>
            </w:r>
          </w:p>
          <w:p w:rsidR="006E239E" w:rsidRPr="00A100E0" w:rsidRDefault="006E239E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৪৭০৪-৩</w:t>
            </w:r>
          </w:p>
        </w:tc>
        <w:tc>
          <w:tcPr>
            <w:tcW w:w="1255" w:type="dxa"/>
            <w:shd w:val="clear" w:color="auto" w:fill="FFFFFF" w:themeFill="background1"/>
          </w:tcPr>
          <w:p w:rsidR="006E239E" w:rsidRPr="00A100E0" w:rsidRDefault="006E239E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২২-০৭-০৬</w:t>
            </w:r>
          </w:p>
        </w:tc>
        <w:tc>
          <w:tcPr>
            <w:tcW w:w="1344" w:type="dxa"/>
            <w:shd w:val="clear" w:color="auto" w:fill="FFFFFF" w:themeFill="background1"/>
          </w:tcPr>
          <w:p w:rsidR="006E239E" w:rsidRPr="00A100E0" w:rsidRDefault="006E239E" w:rsidP="0034190A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১২-০৬-১৯</w:t>
            </w:r>
          </w:p>
        </w:tc>
        <w:tc>
          <w:tcPr>
            <w:tcW w:w="1020" w:type="dxa"/>
            <w:shd w:val="clear" w:color="auto" w:fill="FFFFFF" w:themeFill="background1"/>
          </w:tcPr>
          <w:p w:rsidR="006E239E" w:rsidRPr="00A100E0" w:rsidRDefault="006E239E" w:rsidP="0034190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যশোর</w:t>
            </w:r>
          </w:p>
        </w:tc>
      </w:tr>
      <w:tr w:rsidR="004124A8" w:rsidRPr="00725152" w:rsidTr="00D9176B">
        <w:tc>
          <w:tcPr>
            <w:tcW w:w="552" w:type="dxa"/>
            <w:shd w:val="clear" w:color="auto" w:fill="FFFFFF" w:themeFill="background1"/>
          </w:tcPr>
          <w:p w:rsidR="004124A8" w:rsidRPr="00A100E0" w:rsidRDefault="004124A8" w:rsidP="0005132E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89" w:type="dxa"/>
            <w:shd w:val="clear" w:color="auto" w:fill="FFFFFF" w:themeFill="background1"/>
          </w:tcPr>
          <w:p w:rsidR="004124A8" w:rsidRPr="00A100E0" w:rsidRDefault="004E1727" w:rsidP="009C2683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4124A8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="004124A8" w:rsidRPr="00A100E0">
              <w:rPr>
                <w:rFonts w:ascii="Nikosh" w:hAnsi="Nikosh" w:cs="Nikosh"/>
                <w:sz w:val="26"/>
                <w:szCs w:val="26"/>
                <w:lang w:bidi="bn-IN"/>
              </w:rPr>
              <w:t>মো: আবদুল মালেক</w:t>
            </w:r>
          </w:p>
        </w:tc>
        <w:tc>
          <w:tcPr>
            <w:tcW w:w="2331" w:type="dxa"/>
            <w:shd w:val="clear" w:color="auto" w:fill="FFFFFF" w:themeFill="background1"/>
          </w:tcPr>
          <w:p w:rsidR="004124A8" w:rsidRPr="00A100E0" w:rsidRDefault="004124A8" w:rsidP="009C2683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নির্বাহী প্রকৌশলী (যান্ত্রিক)</w:t>
            </w:r>
          </w:p>
        </w:tc>
        <w:tc>
          <w:tcPr>
            <w:tcW w:w="1168" w:type="dxa"/>
            <w:shd w:val="clear" w:color="auto" w:fill="FFFFFF" w:themeFill="background1"/>
          </w:tcPr>
          <w:p w:rsidR="004124A8" w:rsidRPr="00A100E0" w:rsidRDefault="004124A8" w:rsidP="009C2683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১১৫৭</w:t>
            </w:r>
          </w:p>
          <w:p w:rsidR="004124A8" w:rsidRPr="00A100E0" w:rsidRDefault="004124A8" w:rsidP="009C2683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৪৮৭১-০</w:t>
            </w:r>
          </w:p>
        </w:tc>
        <w:tc>
          <w:tcPr>
            <w:tcW w:w="1255" w:type="dxa"/>
            <w:shd w:val="clear" w:color="auto" w:fill="FFFFFF" w:themeFill="background1"/>
          </w:tcPr>
          <w:p w:rsidR="004124A8" w:rsidRPr="00A100E0" w:rsidRDefault="004124A8" w:rsidP="009C2683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১৫-১১-০৬</w:t>
            </w:r>
          </w:p>
        </w:tc>
        <w:tc>
          <w:tcPr>
            <w:tcW w:w="1344" w:type="dxa"/>
            <w:shd w:val="clear" w:color="auto" w:fill="FFFFFF" w:themeFill="background1"/>
          </w:tcPr>
          <w:p w:rsidR="004124A8" w:rsidRPr="00A100E0" w:rsidRDefault="004124A8" w:rsidP="009C2683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১১-০৭-০৯</w:t>
            </w:r>
          </w:p>
        </w:tc>
        <w:tc>
          <w:tcPr>
            <w:tcW w:w="1020" w:type="dxa"/>
            <w:shd w:val="clear" w:color="auto" w:fill="FFFFFF" w:themeFill="background1"/>
          </w:tcPr>
          <w:p w:rsidR="004124A8" w:rsidRPr="00A100E0" w:rsidRDefault="004124A8" w:rsidP="009C2683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100E0">
              <w:rPr>
                <w:rFonts w:ascii="Nikosh" w:hAnsi="Nikosh" w:cs="Nikosh"/>
                <w:sz w:val="26"/>
                <w:szCs w:val="26"/>
                <w:lang w:bidi="bn-IN"/>
              </w:rPr>
              <w:t>নোয়াখালী</w:t>
            </w:r>
          </w:p>
        </w:tc>
      </w:tr>
      <w:tr w:rsidR="00EC4FFC" w:rsidRPr="00725152" w:rsidTr="00D9176B">
        <w:tc>
          <w:tcPr>
            <w:tcW w:w="552" w:type="dxa"/>
            <w:shd w:val="clear" w:color="auto" w:fill="FFFFFF" w:themeFill="background1"/>
          </w:tcPr>
          <w:p w:rsidR="00EC4FFC" w:rsidRPr="00A100E0" w:rsidRDefault="00EC4FFC" w:rsidP="0005132E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89" w:type="dxa"/>
            <w:shd w:val="clear" w:color="auto" w:fill="FFFFFF" w:themeFill="background1"/>
          </w:tcPr>
          <w:p w:rsidR="00EC4FFC" w:rsidRPr="003C7369" w:rsidRDefault="00EC4FFC" w:rsidP="00515318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 xml:space="preserve"> মো: মাসুদ পারভেজ</w:t>
            </w:r>
          </w:p>
        </w:tc>
        <w:tc>
          <w:tcPr>
            <w:tcW w:w="2331" w:type="dxa"/>
            <w:shd w:val="clear" w:color="auto" w:fill="FFFFFF" w:themeFill="background1"/>
          </w:tcPr>
          <w:p w:rsidR="00EC4FFC" w:rsidRPr="003C7369" w:rsidRDefault="00EC4FFC" w:rsidP="00515318">
            <w:pPr>
              <w:spacing w:after="0" w:line="240" w:lineRule="auto"/>
              <w:ind w:right="-99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নির্বাহী প্রকৌশলী (যা</w:t>
            </w:r>
            <w:r>
              <w:rPr>
                <w:rFonts w:ascii="Nikosh" w:hAnsi="Nikosh" w:cs="Nikosh"/>
                <w:sz w:val="24"/>
                <w:szCs w:val="24"/>
                <w:lang w:bidi="bn-IN"/>
              </w:rPr>
              <w:t>ন্ত্রিক</w:t>
            </w: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)</w:t>
            </w:r>
          </w:p>
        </w:tc>
        <w:tc>
          <w:tcPr>
            <w:tcW w:w="1168" w:type="dxa"/>
            <w:shd w:val="clear" w:color="auto" w:fill="FFFFFF" w:themeFill="background1"/>
          </w:tcPr>
          <w:p w:rsidR="00EC4FFC" w:rsidRPr="003C7369" w:rsidRDefault="00EC4FFC" w:rsidP="00515318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১১৪৮</w:t>
            </w:r>
          </w:p>
          <w:p w:rsidR="00EC4FFC" w:rsidRPr="003C7369" w:rsidRDefault="00EC4FFC" w:rsidP="00515318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৪৯৩৪-৬</w:t>
            </w:r>
          </w:p>
        </w:tc>
        <w:tc>
          <w:tcPr>
            <w:tcW w:w="1255" w:type="dxa"/>
            <w:shd w:val="clear" w:color="auto" w:fill="FFFFFF" w:themeFill="background1"/>
          </w:tcPr>
          <w:p w:rsidR="00EC4FFC" w:rsidRPr="00B4004F" w:rsidRDefault="00EC4FFC" w:rsidP="00515318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B4004F">
              <w:rPr>
                <w:rFonts w:ascii="Nikosh" w:hAnsi="Nikosh" w:cs="Nikosh"/>
                <w:sz w:val="26"/>
                <w:szCs w:val="26"/>
                <w:lang w:bidi="bn-IN"/>
              </w:rPr>
              <w:t>০৮-০৭-০৬</w:t>
            </w:r>
          </w:p>
        </w:tc>
        <w:tc>
          <w:tcPr>
            <w:tcW w:w="1344" w:type="dxa"/>
            <w:shd w:val="clear" w:color="auto" w:fill="FFFFFF" w:themeFill="background1"/>
          </w:tcPr>
          <w:p w:rsidR="00EC4FFC" w:rsidRPr="00B4004F" w:rsidRDefault="00EC4FFC" w:rsidP="00515318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B4004F">
              <w:rPr>
                <w:rFonts w:ascii="Nikosh" w:hAnsi="Nikosh" w:cs="Nikosh"/>
                <w:sz w:val="26"/>
                <w:szCs w:val="26"/>
                <w:lang w:bidi="bn-IN"/>
              </w:rPr>
              <w:t>০১-১১-০৮</w:t>
            </w:r>
          </w:p>
        </w:tc>
        <w:tc>
          <w:tcPr>
            <w:tcW w:w="1020" w:type="dxa"/>
            <w:shd w:val="clear" w:color="auto" w:fill="FFFFFF" w:themeFill="background1"/>
          </w:tcPr>
          <w:p w:rsidR="00EC4FFC" w:rsidRDefault="00EC4FFC" w:rsidP="00515318">
            <w:pPr>
              <w:spacing w:after="0" w:line="240" w:lineRule="auto"/>
              <w:jc w:val="center"/>
              <w:rPr>
                <w:rFonts w:ascii="Nikosh" w:hAnsi="Nikosh" w:cs="Nikosh"/>
                <w:bCs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bCs/>
                <w:sz w:val="24"/>
                <w:szCs w:val="24"/>
                <w:lang w:bidi="bn-IN"/>
              </w:rPr>
              <w:t>বরিশাল</w:t>
            </w:r>
          </w:p>
        </w:tc>
      </w:tr>
      <w:tr w:rsidR="0012543E" w:rsidRPr="00725152" w:rsidTr="00D9176B">
        <w:tc>
          <w:tcPr>
            <w:tcW w:w="552" w:type="dxa"/>
            <w:shd w:val="clear" w:color="auto" w:fill="FFFFFF" w:themeFill="background1"/>
          </w:tcPr>
          <w:p w:rsidR="0012543E" w:rsidRPr="00A100E0" w:rsidRDefault="0012543E" w:rsidP="0005132E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89" w:type="dxa"/>
            <w:shd w:val="clear" w:color="auto" w:fill="FFFFFF" w:themeFill="background1"/>
          </w:tcPr>
          <w:p w:rsidR="0012543E" w:rsidRPr="00970D3D" w:rsidRDefault="0012543E" w:rsidP="00FA69BD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জনাব মুহাম্মদ বদরুজ্জামান</w:t>
            </w:r>
          </w:p>
        </w:tc>
        <w:tc>
          <w:tcPr>
            <w:tcW w:w="2331" w:type="dxa"/>
            <w:shd w:val="clear" w:color="auto" w:fill="FFFFFF" w:themeFill="background1"/>
          </w:tcPr>
          <w:p w:rsidR="0012543E" w:rsidRPr="00970D3D" w:rsidRDefault="0012543E" w:rsidP="00FA69BD">
            <w:pPr>
              <w:spacing w:after="0" w:line="240" w:lineRule="auto"/>
              <w:ind w:right="-81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সহকারী প্রকৌশলী (যান্ত্রিক)</w:t>
            </w:r>
          </w:p>
        </w:tc>
        <w:tc>
          <w:tcPr>
            <w:tcW w:w="1168" w:type="dxa"/>
            <w:shd w:val="clear" w:color="auto" w:fill="FFFFFF" w:themeFill="background1"/>
          </w:tcPr>
          <w:p w:rsidR="0012543E" w:rsidRPr="00970D3D" w:rsidRDefault="0012543E" w:rsidP="00FA69BD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১৩১৮</w:t>
            </w:r>
          </w:p>
          <w:p w:rsidR="0012543E" w:rsidRPr="00970D3D" w:rsidRDefault="0012543E" w:rsidP="00FA69BD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৬৪৮৬-৫</w:t>
            </w:r>
          </w:p>
        </w:tc>
        <w:tc>
          <w:tcPr>
            <w:tcW w:w="1255" w:type="dxa"/>
            <w:shd w:val="clear" w:color="auto" w:fill="FFFFFF" w:themeFill="background1"/>
          </w:tcPr>
          <w:p w:rsidR="0012543E" w:rsidRPr="00970D3D" w:rsidRDefault="0012543E" w:rsidP="00FA69BD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১০-১০-০৬</w:t>
            </w:r>
          </w:p>
        </w:tc>
        <w:tc>
          <w:tcPr>
            <w:tcW w:w="1344" w:type="dxa"/>
            <w:shd w:val="clear" w:color="auto" w:fill="FFFFFF" w:themeFill="background1"/>
          </w:tcPr>
          <w:p w:rsidR="0012543E" w:rsidRPr="00970D3D" w:rsidRDefault="0012543E" w:rsidP="00FA69BD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০৭-০৭-১৮</w:t>
            </w:r>
          </w:p>
        </w:tc>
        <w:tc>
          <w:tcPr>
            <w:tcW w:w="1020" w:type="dxa"/>
            <w:shd w:val="clear" w:color="auto" w:fill="FFFFFF" w:themeFill="background1"/>
          </w:tcPr>
          <w:p w:rsidR="0012543E" w:rsidRPr="00970D3D" w:rsidRDefault="0012543E" w:rsidP="00FA69BD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970D3D">
              <w:rPr>
                <w:rFonts w:ascii="Nikosh" w:hAnsi="Nikosh" w:cs="Nikosh"/>
                <w:sz w:val="24"/>
                <w:szCs w:val="24"/>
                <w:lang w:bidi="bn-IN"/>
              </w:rPr>
              <w:t>সুনামগঞ্জ</w:t>
            </w:r>
          </w:p>
        </w:tc>
      </w:tr>
      <w:tr w:rsidR="0012543E" w:rsidRPr="00725152" w:rsidTr="00D9176B">
        <w:tc>
          <w:tcPr>
            <w:tcW w:w="552" w:type="dxa"/>
            <w:shd w:val="clear" w:color="auto" w:fill="FFFFFF" w:themeFill="background1"/>
          </w:tcPr>
          <w:p w:rsidR="0012543E" w:rsidRPr="00A100E0" w:rsidRDefault="0012543E" w:rsidP="0005132E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89" w:type="dxa"/>
            <w:shd w:val="clear" w:color="auto" w:fill="FFFFFF" w:themeFill="background1"/>
          </w:tcPr>
          <w:p w:rsidR="0012543E" w:rsidRPr="00CD52B8" w:rsidRDefault="0012543E" w:rsidP="003A0151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CD52B8">
              <w:rPr>
                <w:rFonts w:ascii="Nikosh" w:hAnsi="Nikosh" w:cs="Nikosh"/>
                <w:sz w:val="26"/>
                <w:szCs w:val="26"/>
              </w:rPr>
              <w:t xml:space="preserve">জনাব মো: </w:t>
            </w:r>
            <w:r w:rsidRPr="00CD52B8">
              <w:rPr>
                <w:rFonts w:ascii="SutonnyMJ" w:hAnsi="SutonnyMJ" w:cs="Nikosh"/>
                <w:sz w:val="26"/>
                <w:szCs w:val="26"/>
              </w:rPr>
              <w:t>gwbiæ¾vgvb</w:t>
            </w:r>
          </w:p>
        </w:tc>
        <w:tc>
          <w:tcPr>
            <w:tcW w:w="2331" w:type="dxa"/>
            <w:shd w:val="clear" w:color="auto" w:fill="FFFFFF" w:themeFill="background1"/>
          </w:tcPr>
          <w:p w:rsidR="0012543E" w:rsidRPr="00CD52B8" w:rsidRDefault="0012543E" w:rsidP="00CD52B8">
            <w:pPr>
              <w:pStyle w:val="NoSpacing"/>
              <w:ind w:right="-106"/>
              <w:rPr>
                <w:rFonts w:ascii="Nikosh" w:hAnsi="Nikosh" w:cs="Nikosh"/>
                <w:sz w:val="26"/>
                <w:szCs w:val="26"/>
              </w:rPr>
            </w:pPr>
            <w:r w:rsidRPr="00CD52B8">
              <w:rPr>
                <w:rFonts w:ascii="Nikosh" w:hAnsi="Nikosh" w:cs="Nikosh"/>
                <w:sz w:val="26"/>
                <w:szCs w:val="26"/>
              </w:rPr>
              <w:t>উপ-সহকারী প্রকৌশলী (</w:t>
            </w:r>
            <w:r>
              <w:rPr>
                <w:rFonts w:ascii="Nikosh" w:hAnsi="Nikosh" w:cs="Nikosh"/>
                <w:sz w:val="26"/>
                <w:szCs w:val="26"/>
              </w:rPr>
              <w:t>যা:</w:t>
            </w:r>
            <w:r w:rsidRPr="00CD52B8">
              <w:rPr>
                <w:rFonts w:ascii="Nikosh" w:hAnsi="Nikosh" w:cs="Nikosh"/>
                <w:sz w:val="26"/>
                <w:szCs w:val="26"/>
              </w:rPr>
              <w:t>)</w:t>
            </w:r>
          </w:p>
        </w:tc>
        <w:tc>
          <w:tcPr>
            <w:tcW w:w="1168" w:type="dxa"/>
            <w:shd w:val="clear" w:color="auto" w:fill="FFFFFF" w:themeFill="background1"/>
          </w:tcPr>
          <w:p w:rsidR="0012543E" w:rsidRDefault="0012543E" w:rsidP="00515318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৬২</w:t>
            </w:r>
          </w:p>
          <w:p w:rsidR="0012543E" w:rsidRPr="003C7369" w:rsidRDefault="0012543E" w:rsidP="00515318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12543E" w:rsidRPr="00B4004F" w:rsidRDefault="0012543E" w:rsidP="003A015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44" w:type="dxa"/>
            <w:shd w:val="clear" w:color="auto" w:fill="FFFFFF" w:themeFill="background1"/>
          </w:tcPr>
          <w:p w:rsidR="0012543E" w:rsidRPr="00B4004F" w:rsidRDefault="0012543E" w:rsidP="003A015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020" w:type="dxa"/>
            <w:shd w:val="clear" w:color="auto" w:fill="FFFFFF" w:themeFill="background1"/>
          </w:tcPr>
          <w:p w:rsidR="0012543E" w:rsidRDefault="0012543E" w:rsidP="00515318">
            <w:pPr>
              <w:spacing w:after="0" w:line="240" w:lineRule="auto"/>
              <w:jc w:val="center"/>
              <w:rPr>
                <w:rFonts w:ascii="Nikosh" w:hAnsi="Nikosh" w:cs="Nikosh"/>
                <w:bCs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bCs/>
                <w:sz w:val="24"/>
                <w:szCs w:val="24"/>
                <w:lang w:bidi="bn-IN"/>
              </w:rPr>
              <w:t>দিনাজপুর</w:t>
            </w:r>
          </w:p>
        </w:tc>
      </w:tr>
      <w:tr w:rsidR="0012543E" w:rsidRPr="00725152" w:rsidTr="00D9176B">
        <w:tc>
          <w:tcPr>
            <w:tcW w:w="552" w:type="dxa"/>
            <w:shd w:val="clear" w:color="auto" w:fill="FFFFFF" w:themeFill="background1"/>
          </w:tcPr>
          <w:p w:rsidR="0012543E" w:rsidRPr="00A100E0" w:rsidRDefault="0012543E" w:rsidP="0005132E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89" w:type="dxa"/>
            <w:shd w:val="clear" w:color="auto" w:fill="FFFFFF" w:themeFill="background1"/>
          </w:tcPr>
          <w:p w:rsidR="0012543E" w:rsidRPr="00CD52B8" w:rsidRDefault="0012543E" w:rsidP="003A0151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CD52B8">
              <w:rPr>
                <w:rFonts w:ascii="Nikosh" w:hAnsi="Nikosh" w:cs="Nikosh"/>
                <w:sz w:val="26"/>
                <w:szCs w:val="26"/>
              </w:rPr>
              <w:t>জনাব মো: শাহিন আলী</w:t>
            </w:r>
          </w:p>
        </w:tc>
        <w:tc>
          <w:tcPr>
            <w:tcW w:w="2331" w:type="dxa"/>
            <w:shd w:val="clear" w:color="auto" w:fill="FFFFFF" w:themeFill="background1"/>
          </w:tcPr>
          <w:p w:rsidR="0012543E" w:rsidRPr="00CD52B8" w:rsidRDefault="0012543E" w:rsidP="00CD52B8">
            <w:pPr>
              <w:pStyle w:val="NoSpacing"/>
              <w:ind w:right="-106"/>
              <w:rPr>
                <w:rFonts w:ascii="Nikosh" w:hAnsi="Nikosh" w:cs="Nikosh"/>
                <w:sz w:val="26"/>
                <w:szCs w:val="26"/>
              </w:rPr>
            </w:pPr>
            <w:r w:rsidRPr="00CD52B8">
              <w:rPr>
                <w:rFonts w:ascii="Nikosh" w:hAnsi="Nikosh" w:cs="Nikosh"/>
                <w:sz w:val="26"/>
                <w:szCs w:val="26"/>
              </w:rPr>
              <w:t>উপ-সহকারী প্রকৌশলী (</w:t>
            </w:r>
            <w:r>
              <w:rPr>
                <w:rFonts w:ascii="Nikosh" w:hAnsi="Nikosh" w:cs="Nikosh"/>
                <w:sz w:val="26"/>
                <w:szCs w:val="26"/>
              </w:rPr>
              <w:t>যা:</w:t>
            </w:r>
            <w:r w:rsidRPr="00CD52B8">
              <w:rPr>
                <w:rFonts w:ascii="Nikosh" w:hAnsi="Nikosh" w:cs="Nikosh"/>
                <w:sz w:val="26"/>
                <w:szCs w:val="26"/>
              </w:rPr>
              <w:t>)</w:t>
            </w:r>
          </w:p>
        </w:tc>
        <w:tc>
          <w:tcPr>
            <w:tcW w:w="1168" w:type="dxa"/>
            <w:shd w:val="clear" w:color="auto" w:fill="FFFFFF" w:themeFill="background1"/>
          </w:tcPr>
          <w:p w:rsidR="0012543E" w:rsidRDefault="0012543E" w:rsidP="00515318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৬৪</w:t>
            </w:r>
          </w:p>
          <w:p w:rsidR="0012543E" w:rsidRPr="003C7369" w:rsidRDefault="0012543E" w:rsidP="00515318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12543E" w:rsidRPr="00B4004F" w:rsidRDefault="0012543E" w:rsidP="003A015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44" w:type="dxa"/>
            <w:shd w:val="clear" w:color="auto" w:fill="FFFFFF" w:themeFill="background1"/>
          </w:tcPr>
          <w:p w:rsidR="0012543E" w:rsidRPr="00B4004F" w:rsidRDefault="0012543E" w:rsidP="003A015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020" w:type="dxa"/>
            <w:shd w:val="clear" w:color="auto" w:fill="FFFFFF" w:themeFill="background1"/>
          </w:tcPr>
          <w:p w:rsidR="0012543E" w:rsidRDefault="0012543E" w:rsidP="00515318">
            <w:pPr>
              <w:spacing w:after="0" w:line="240" w:lineRule="auto"/>
              <w:jc w:val="center"/>
              <w:rPr>
                <w:rFonts w:ascii="Nikosh" w:hAnsi="Nikosh" w:cs="Nikosh"/>
                <w:bCs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bCs/>
                <w:sz w:val="24"/>
                <w:szCs w:val="24"/>
                <w:lang w:bidi="bn-IN"/>
              </w:rPr>
              <w:t>সিরাজগঞ্জ</w:t>
            </w:r>
          </w:p>
        </w:tc>
      </w:tr>
      <w:tr w:rsidR="0012543E" w:rsidRPr="00725152" w:rsidTr="00D9176B">
        <w:tc>
          <w:tcPr>
            <w:tcW w:w="552" w:type="dxa"/>
            <w:shd w:val="clear" w:color="auto" w:fill="FFFFFF" w:themeFill="background1"/>
          </w:tcPr>
          <w:p w:rsidR="0012543E" w:rsidRPr="00A100E0" w:rsidRDefault="0012543E" w:rsidP="0005132E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89" w:type="dxa"/>
            <w:shd w:val="clear" w:color="auto" w:fill="FFFFFF" w:themeFill="background1"/>
          </w:tcPr>
          <w:p w:rsidR="0012543E" w:rsidRPr="000E274B" w:rsidRDefault="0012543E" w:rsidP="003A0151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0E274B">
              <w:rPr>
                <w:rFonts w:ascii="Nikosh" w:hAnsi="Nikosh" w:cs="Nikosh"/>
                <w:sz w:val="26"/>
                <w:szCs w:val="26"/>
              </w:rPr>
              <w:t>জনাব মো: আশিকুর রহমান</w:t>
            </w:r>
          </w:p>
        </w:tc>
        <w:tc>
          <w:tcPr>
            <w:tcW w:w="2331" w:type="dxa"/>
            <w:shd w:val="clear" w:color="auto" w:fill="FFFFFF" w:themeFill="background1"/>
          </w:tcPr>
          <w:p w:rsidR="0012543E" w:rsidRPr="000E274B" w:rsidRDefault="0012543E" w:rsidP="000E274B">
            <w:pPr>
              <w:pStyle w:val="NoSpacing"/>
              <w:ind w:right="-106"/>
              <w:rPr>
                <w:rFonts w:ascii="Nikosh" w:hAnsi="Nikosh" w:cs="Nikosh"/>
                <w:sz w:val="26"/>
                <w:szCs w:val="26"/>
              </w:rPr>
            </w:pPr>
            <w:r w:rsidRPr="000E274B">
              <w:rPr>
                <w:rFonts w:ascii="Nikosh" w:hAnsi="Nikosh" w:cs="Nikosh"/>
                <w:sz w:val="26"/>
                <w:szCs w:val="26"/>
              </w:rPr>
              <w:t>উপ-সহকারী প্রকৌশলী (যা:)</w:t>
            </w:r>
          </w:p>
        </w:tc>
        <w:tc>
          <w:tcPr>
            <w:tcW w:w="1168" w:type="dxa"/>
            <w:shd w:val="clear" w:color="auto" w:fill="FFFFFF" w:themeFill="background1"/>
          </w:tcPr>
          <w:p w:rsidR="0012543E" w:rsidRDefault="0012543E" w:rsidP="00515318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৬৬</w:t>
            </w:r>
          </w:p>
          <w:p w:rsidR="0012543E" w:rsidRDefault="0012543E" w:rsidP="00515318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12543E" w:rsidRPr="00B4004F" w:rsidRDefault="0012543E" w:rsidP="003A015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44" w:type="dxa"/>
            <w:shd w:val="clear" w:color="auto" w:fill="FFFFFF" w:themeFill="background1"/>
          </w:tcPr>
          <w:p w:rsidR="0012543E" w:rsidRPr="00B4004F" w:rsidRDefault="0012543E" w:rsidP="003A015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020" w:type="dxa"/>
            <w:shd w:val="clear" w:color="auto" w:fill="FFFFFF" w:themeFill="background1"/>
          </w:tcPr>
          <w:p w:rsidR="0012543E" w:rsidRDefault="0012543E" w:rsidP="00515318">
            <w:pPr>
              <w:spacing w:after="0" w:line="240" w:lineRule="auto"/>
              <w:jc w:val="center"/>
              <w:rPr>
                <w:rFonts w:ascii="Nikosh" w:hAnsi="Nikosh" w:cs="Nikosh"/>
                <w:bCs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bCs/>
                <w:sz w:val="24"/>
                <w:szCs w:val="24"/>
                <w:lang w:bidi="bn-IN"/>
              </w:rPr>
              <w:t>নীলফামারী</w:t>
            </w:r>
          </w:p>
        </w:tc>
      </w:tr>
      <w:tr w:rsidR="0012543E" w:rsidRPr="00725152" w:rsidTr="00D9176B">
        <w:tc>
          <w:tcPr>
            <w:tcW w:w="552" w:type="dxa"/>
            <w:shd w:val="clear" w:color="auto" w:fill="FFFFFF" w:themeFill="background1"/>
          </w:tcPr>
          <w:p w:rsidR="0012543E" w:rsidRPr="00A100E0" w:rsidRDefault="0012543E" w:rsidP="0005132E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89" w:type="dxa"/>
            <w:shd w:val="clear" w:color="auto" w:fill="FFFFFF" w:themeFill="background1"/>
          </w:tcPr>
          <w:p w:rsidR="0012543E" w:rsidRPr="000E274B" w:rsidRDefault="0012543E" w:rsidP="003A0151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0E274B">
              <w:rPr>
                <w:rFonts w:ascii="Nikosh" w:hAnsi="Nikosh" w:cs="Nikosh"/>
                <w:sz w:val="26"/>
                <w:szCs w:val="26"/>
              </w:rPr>
              <w:t>জনাব বেলাল হোসেন</w:t>
            </w:r>
          </w:p>
        </w:tc>
        <w:tc>
          <w:tcPr>
            <w:tcW w:w="2331" w:type="dxa"/>
            <w:shd w:val="clear" w:color="auto" w:fill="FFFFFF" w:themeFill="background1"/>
          </w:tcPr>
          <w:p w:rsidR="0012543E" w:rsidRPr="000E274B" w:rsidRDefault="0012543E" w:rsidP="000E274B">
            <w:pPr>
              <w:pStyle w:val="NoSpacing"/>
              <w:ind w:right="-196"/>
              <w:rPr>
                <w:rFonts w:ascii="Nikosh" w:hAnsi="Nikosh" w:cs="Nikosh"/>
                <w:sz w:val="26"/>
                <w:szCs w:val="26"/>
              </w:rPr>
            </w:pPr>
            <w:r w:rsidRPr="000E274B">
              <w:rPr>
                <w:rFonts w:ascii="Nikosh" w:hAnsi="Nikosh" w:cs="Nikosh"/>
                <w:sz w:val="26"/>
                <w:szCs w:val="26"/>
              </w:rPr>
              <w:t>উপ-সহকারী প্রকৌশলী (যা:)</w:t>
            </w:r>
          </w:p>
        </w:tc>
        <w:tc>
          <w:tcPr>
            <w:tcW w:w="1168" w:type="dxa"/>
            <w:shd w:val="clear" w:color="auto" w:fill="FFFFFF" w:themeFill="background1"/>
          </w:tcPr>
          <w:p w:rsidR="0012543E" w:rsidRDefault="0012543E" w:rsidP="00515318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৫৯</w:t>
            </w:r>
          </w:p>
          <w:p w:rsidR="0012543E" w:rsidRDefault="0012543E" w:rsidP="00515318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12543E" w:rsidRPr="00B4004F" w:rsidRDefault="0012543E" w:rsidP="003A015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44" w:type="dxa"/>
            <w:shd w:val="clear" w:color="auto" w:fill="FFFFFF" w:themeFill="background1"/>
          </w:tcPr>
          <w:p w:rsidR="0012543E" w:rsidRPr="00B4004F" w:rsidRDefault="0012543E" w:rsidP="003A015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020" w:type="dxa"/>
            <w:shd w:val="clear" w:color="auto" w:fill="FFFFFF" w:themeFill="background1"/>
          </w:tcPr>
          <w:p w:rsidR="0012543E" w:rsidRDefault="0012543E" w:rsidP="00515318">
            <w:pPr>
              <w:spacing w:after="0" w:line="240" w:lineRule="auto"/>
              <w:jc w:val="center"/>
              <w:rPr>
                <w:rFonts w:ascii="Nikosh" w:hAnsi="Nikosh" w:cs="Nikosh"/>
                <w:bCs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bCs/>
                <w:sz w:val="24"/>
                <w:szCs w:val="24"/>
                <w:lang w:bidi="bn-IN"/>
              </w:rPr>
              <w:t>বগুড়া</w:t>
            </w:r>
          </w:p>
        </w:tc>
      </w:tr>
    </w:tbl>
    <w:p w:rsidR="00AC3412" w:rsidRPr="0072149D" w:rsidRDefault="00AC3412" w:rsidP="00B522D1">
      <w:pPr>
        <w:spacing w:after="0" w:line="240" w:lineRule="auto"/>
        <w:rPr>
          <w:sz w:val="48"/>
        </w:rPr>
      </w:pPr>
    </w:p>
    <w:p w:rsidR="00B522D1" w:rsidRDefault="00B522D1" w:rsidP="00B522D1">
      <w:pPr>
        <w:spacing w:after="0" w:line="240" w:lineRule="auto"/>
        <w:rPr>
          <w:rFonts w:ascii="Nikosh" w:hAnsi="Nikosh" w:cs="Nikosh"/>
          <w:b/>
          <w:sz w:val="26"/>
          <w:szCs w:val="26"/>
          <w:u w:val="single"/>
        </w:rPr>
      </w:pPr>
      <w:r w:rsidRPr="00B522D1">
        <w:rPr>
          <w:rFonts w:ascii="Nikosh" w:hAnsi="Nikosh" w:cs="Nikosh"/>
          <w:b/>
          <w:sz w:val="26"/>
          <w:szCs w:val="26"/>
          <w:u w:val="single"/>
        </w:rPr>
        <w:t>ইকুইপমেন্ট সপ শাখা:</w:t>
      </w:r>
      <w:r w:rsidR="003206C4">
        <w:rPr>
          <w:rFonts w:ascii="Nikosh" w:hAnsi="Nikosh" w:cs="Nikosh"/>
          <w:b/>
          <w:sz w:val="26"/>
          <w:szCs w:val="26"/>
          <w:u w:val="single"/>
        </w:rPr>
        <w:t xml:space="preserve"> </w:t>
      </w:r>
    </w:p>
    <w:p w:rsidR="008E7EE3" w:rsidRPr="008E7EE3" w:rsidRDefault="008E7EE3" w:rsidP="00B522D1">
      <w:pPr>
        <w:spacing w:after="0" w:line="240" w:lineRule="auto"/>
        <w:rPr>
          <w:rFonts w:ascii="Nikosh" w:hAnsi="Nikosh" w:cs="Nikosh"/>
          <w:b/>
          <w:sz w:val="16"/>
          <w:szCs w:val="26"/>
          <w:u w:val="single"/>
        </w:rPr>
      </w:pPr>
    </w:p>
    <w:p w:rsidR="00B522D1" w:rsidRDefault="00B522D1" w:rsidP="00B522D1">
      <w:pPr>
        <w:spacing w:after="0" w:line="240" w:lineRule="auto"/>
      </w:pPr>
    </w:p>
    <w:tbl>
      <w:tblPr>
        <w:tblStyle w:val="TableGrid"/>
        <w:tblW w:w="1035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54"/>
        <w:gridCol w:w="2695"/>
        <w:gridCol w:w="2340"/>
        <w:gridCol w:w="1170"/>
        <w:gridCol w:w="1260"/>
        <w:gridCol w:w="1350"/>
        <w:gridCol w:w="990"/>
      </w:tblGrid>
      <w:tr w:rsidR="004124A8" w:rsidRPr="00725152" w:rsidTr="0034190A">
        <w:tc>
          <w:tcPr>
            <w:tcW w:w="554" w:type="dxa"/>
            <w:shd w:val="clear" w:color="auto" w:fill="FFFFFF" w:themeFill="background1"/>
          </w:tcPr>
          <w:p w:rsidR="004124A8" w:rsidRPr="00A100E0" w:rsidRDefault="004124A8" w:rsidP="00651EC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4124A8" w:rsidRPr="00C3730F" w:rsidRDefault="004E1727" w:rsidP="009C2683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4124A8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মো: নাজমুল ইসলাম</w:t>
            </w:r>
          </w:p>
        </w:tc>
        <w:tc>
          <w:tcPr>
            <w:tcW w:w="2340" w:type="dxa"/>
            <w:shd w:val="clear" w:color="auto" w:fill="FFFFFF" w:themeFill="background1"/>
          </w:tcPr>
          <w:p w:rsidR="004124A8" w:rsidRPr="00AC4098" w:rsidRDefault="004124A8" w:rsidP="009C2683">
            <w:pPr>
              <w:spacing w:after="0" w:line="240" w:lineRule="auto"/>
              <w:ind w:left="-72" w:right="-108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সহকারী প্রকৌশলী (যান্ত্রিক)</w:t>
            </w:r>
          </w:p>
        </w:tc>
        <w:tc>
          <w:tcPr>
            <w:tcW w:w="1170" w:type="dxa"/>
            <w:shd w:val="clear" w:color="auto" w:fill="FFFFFF" w:themeFill="background1"/>
          </w:tcPr>
          <w:p w:rsidR="004124A8" w:rsidRDefault="004124A8" w:rsidP="009C2683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৩১০</w:t>
            </w:r>
          </w:p>
          <w:p w:rsidR="004124A8" w:rsidRPr="00AC4098" w:rsidRDefault="004124A8" w:rsidP="009C2683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৫৫০৯-৫</w:t>
            </w:r>
          </w:p>
        </w:tc>
        <w:tc>
          <w:tcPr>
            <w:tcW w:w="1260" w:type="dxa"/>
            <w:shd w:val="clear" w:color="auto" w:fill="FFFFFF" w:themeFill="background1"/>
          </w:tcPr>
          <w:p w:rsidR="004124A8" w:rsidRPr="00AC4098" w:rsidRDefault="004124A8" w:rsidP="009C2683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০-১২-১৩</w:t>
            </w:r>
          </w:p>
        </w:tc>
        <w:tc>
          <w:tcPr>
            <w:tcW w:w="1350" w:type="dxa"/>
            <w:shd w:val="clear" w:color="auto" w:fill="FFFFFF" w:themeFill="background1"/>
          </w:tcPr>
          <w:p w:rsidR="004124A8" w:rsidRPr="00AC4098" w:rsidRDefault="004124A8" w:rsidP="009C2683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৭-০৯-২১</w:t>
            </w:r>
          </w:p>
        </w:tc>
        <w:tc>
          <w:tcPr>
            <w:tcW w:w="990" w:type="dxa"/>
            <w:shd w:val="clear" w:color="auto" w:fill="FFFFFF" w:themeFill="background1"/>
          </w:tcPr>
          <w:p w:rsidR="004124A8" w:rsidRPr="00AC4098" w:rsidRDefault="004124A8" w:rsidP="009C2683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মাগুরা</w:t>
            </w:r>
          </w:p>
        </w:tc>
      </w:tr>
      <w:tr w:rsidR="004124A8" w:rsidRPr="00725152" w:rsidTr="0034190A">
        <w:tc>
          <w:tcPr>
            <w:tcW w:w="554" w:type="dxa"/>
            <w:shd w:val="clear" w:color="auto" w:fill="FFFFFF" w:themeFill="background1"/>
          </w:tcPr>
          <w:p w:rsidR="004124A8" w:rsidRPr="00A100E0" w:rsidRDefault="004124A8" w:rsidP="001A700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4124A8" w:rsidRDefault="004E1727" w:rsidP="00F60A31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4124A8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মোহাম্মদ আবদুল আলীম</w:t>
            </w:r>
          </w:p>
        </w:tc>
        <w:tc>
          <w:tcPr>
            <w:tcW w:w="2340" w:type="dxa"/>
            <w:shd w:val="clear" w:color="auto" w:fill="FFFFFF" w:themeFill="background1"/>
          </w:tcPr>
          <w:p w:rsidR="004124A8" w:rsidRPr="00AC4098" w:rsidRDefault="004124A8" w:rsidP="00F60A31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 xml:space="preserve">উপ-সহকারী </w:t>
            </w:r>
            <w:r>
              <w:rPr>
                <w:rFonts w:ascii="Nikosh" w:hAnsi="Nikosh" w:cs="Nikosh"/>
                <w:sz w:val="26"/>
                <w:szCs w:val="26"/>
                <w:lang w:bidi="bn-IN"/>
              </w:rPr>
              <w:t>প্রকৌ:</w:t>
            </w: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 xml:space="preserve"> (যা:)</w:t>
            </w:r>
          </w:p>
        </w:tc>
        <w:tc>
          <w:tcPr>
            <w:tcW w:w="1170" w:type="dxa"/>
            <w:shd w:val="clear" w:color="auto" w:fill="FFFFFF" w:themeFill="background1"/>
          </w:tcPr>
          <w:p w:rsidR="004124A8" w:rsidRPr="00AC4098" w:rsidRDefault="004124A8" w:rsidP="00F60A3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১৪০২</w:t>
            </w:r>
          </w:p>
          <w:p w:rsidR="004124A8" w:rsidRPr="00AC4098" w:rsidRDefault="004124A8" w:rsidP="00F60A3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৫৮২১-৪</w:t>
            </w:r>
          </w:p>
        </w:tc>
        <w:tc>
          <w:tcPr>
            <w:tcW w:w="1260" w:type="dxa"/>
            <w:shd w:val="clear" w:color="auto" w:fill="FFFFFF" w:themeFill="background1"/>
          </w:tcPr>
          <w:p w:rsidR="004124A8" w:rsidRPr="00AC4098" w:rsidRDefault="004124A8" w:rsidP="00F60A31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৩০-১২-২০২০</w:t>
            </w:r>
          </w:p>
        </w:tc>
        <w:tc>
          <w:tcPr>
            <w:tcW w:w="1350" w:type="dxa"/>
            <w:shd w:val="clear" w:color="auto" w:fill="FFFFFF" w:themeFill="background1"/>
          </w:tcPr>
          <w:p w:rsidR="004124A8" w:rsidRPr="00AC4098" w:rsidRDefault="004124A8" w:rsidP="00F60A31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AC4098">
              <w:rPr>
                <w:rFonts w:ascii="Nikosh" w:hAnsi="Nikosh" w:cs="Nikosh"/>
                <w:sz w:val="26"/>
                <w:szCs w:val="26"/>
                <w:lang w:bidi="bn-IN"/>
              </w:rPr>
              <w:t>৩০-১২-২০২০</w:t>
            </w:r>
          </w:p>
        </w:tc>
        <w:tc>
          <w:tcPr>
            <w:tcW w:w="990" w:type="dxa"/>
            <w:shd w:val="clear" w:color="auto" w:fill="FFFFFF" w:themeFill="background1"/>
          </w:tcPr>
          <w:p w:rsidR="004124A8" w:rsidRPr="00A100E0" w:rsidRDefault="004124A8" w:rsidP="0034190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কুমিল্লা</w:t>
            </w:r>
          </w:p>
        </w:tc>
      </w:tr>
      <w:tr w:rsidR="00B5099A" w:rsidRPr="00725152" w:rsidTr="0034190A">
        <w:tc>
          <w:tcPr>
            <w:tcW w:w="554" w:type="dxa"/>
            <w:shd w:val="clear" w:color="auto" w:fill="FFFFFF" w:themeFill="background1"/>
          </w:tcPr>
          <w:p w:rsidR="00B5099A" w:rsidRPr="00A100E0" w:rsidRDefault="00B5099A" w:rsidP="001A700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B5099A" w:rsidRPr="00B5099A" w:rsidRDefault="00B5099A" w:rsidP="003A0151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 w:rsidRPr="00B5099A">
              <w:rPr>
                <w:rFonts w:ascii="Nikosh" w:hAnsi="Nikosh" w:cs="Nikosh"/>
                <w:sz w:val="26"/>
                <w:szCs w:val="26"/>
              </w:rPr>
              <w:t>জনাব মো: শামীম রেজা</w:t>
            </w:r>
          </w:p>
        </w:tc>
        <w:tc>
          <w:tcPr>
            <w:tcW w:w="2340" w:type="dxa"/>
            <w:shd w:val="clear" w:color="auto" w:fill="FFFFFF" w:themeFill="background1"/>
          </w:tcPr>
          <w:p w:rsidR="00B5099A" w:rsidRPr="00B5099A" w:rsidRDefault="00B5099A" w:rsidP="00B5099A">
            <w:pPr>
              <w:pStyle w:val="NoSpacing"/>
              <w:ind w:right="-108"/>
              <w:rPr>
                <w:rFonts w:ascii="Nikosh" w:hAnsi="Nikosh" w:cs="Nikosh"/>
                <w:sz w:val="26"/>
                <w:szCs w:val="26"/>
              </w:rPr>
            </w:pPr>
            <w:r w:rsidRPr="00B5099A">
              <w:rPr>
                <w:rFonts w:ascii="Nikosh" w:hAnsi="Nikosh" w:cs="Nikosh"/>
                <w:sz w:val="26"/>
                <w:szCs w:val="26"/>
              </w:rPr>
              <w:t>উপ-সহকারী প্রকৌশলী (</w:t>
            </w:r>
            <w:r>
              <w:rPr>
                <w:rFonts w:ascii="Nikosh" w:hAnsi="Nikosh" w:cs="Nikosh"/>
                <w:sz w:val="26"/>
                <w:szCs w:val="26"/>
              </w:rPr>
              <w:t>যা:</w:t>
            </w:r>
            <w:r w:rsidRPr="00B5099A">
              <w:rPr>
                <w:rFonts w:ascii="Nikosh" w:hAnsi="Nikosh" w:cs="Nikosh"/>
                <w:sz w:val="26"/>
                <w:szCs w:val="26"/>
              </w:rPr>
              <w:t>)</w:t>
            </w:r>
          </w:p>
        </w:tc>
        <w:tc>
          <w:tcPr>
            <w:tcW w:w="1170" w:type="dxa"/>
            <w:shd w:val="clear" w:color="auto" w:fill="FFFFFF" w:themeFill="background1"/>
          </w:tcPr>
          <w:p w:rsidR="00B5099A" w:rsidRDefault="00B5099A" w:rsidP="00F60A3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৬৯</w:t>
            </w:r>
          </w:p>
          <w:p w:rsidR="00F97526" w:rsidRPr="00AC4098" w:rsidRDefault="00F97526" w:rsidP="00F60A3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B5099A" w:rsidRPr="00AC4098" w:rsidRDefault="00B5099A" w:rsidP="00F60A31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B5099A" w:rsidRPr="00AC4098" w:rsidRDefault="00B5099A" w:rsidP="00F60A31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990" w:type="dxa"/>
            <w:shd w:val="clear" w:color="auto" w:fill="FFFFFF" w:themeFill="background1"/>
          </w:tcPr>
          <w:p w:rsidR="00B5099A" w:rsidRDefault="00B5099A" w:rsidP="0034190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রাজশাহী</w:t>
            </w:r>
          </w:p>
        </w:tc>
      </w:tr>
    </w:tbl>
    <w:p w:rsidR="00B522D1" w:rsidRPr="00441AED" w:rsidRDefault="00B522D1" w:rsidP="00B522D1">
      <w:pPr>
        <w:spacing w:after="0" w:line="240" w:lineRule="auto"/>
        <w:rPr>
          <w:sz w:val="38"/>
        </w:rPr>
      </w:pPr>
    </w:p>
    <w:p w:rsidR="0034190A" w:rsidRDefault="0034190A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  <w:r>
        <w:rPr>
          <w:rFonts w:ascii="Nikosh" w:hAnsi="Nikosh" w:cs="Nikosh"/>
          <w:sz w:val="26"/>
          <w:szCs w:val="26"/>
          <w:lang w:bidi="bn-IN"/>
        </w:rPr>
        <w:br w:type="page"/>
      </w:r>
    </w:p>
    <w:p w:rsidR="0034629B" w:rsidRDefault="0034629B" w:rsidP="0034190A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</w:p>
    <w:p w:rsidR="0034190A" w:rsidRDefault="0034190A" w:rsidP="0034190A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cs/>
          <w:lang w:bidi="bn-IN"/>
        </w:rPr>
      </w:pPr>
      <w:r>
        <w:rPr>
          <w:rFonts w:ascii="Nikosh" w:hAnsi="Nikosh" w:cs="Nikosh" w:hint="cs"/>
          <w:sz w:val="26"/>
          <w:szCs w:val="26"/>
          <w:u w:val="single"/>
          <w:cs/>
          <w:lang w:bidi="bn-IN"/>
        </w:rPr>
        <w:t>পাতা নং-</w:t>
      </w:r>
      <w:r>
        <w:rPr>
          <w:rFonts w:ascii="Nikosh" w:hAnsi="Nikosh" w:cs="Nikosh"/>
          <w:sz w:val="26"/>
          <w:szCs w:val="26"/>
          <w:u w:val="single"/>
          <w:cs/>
          <w:lang w:bidi="bn-IN"/>
        </w:rPr>
        <w:t>১</w:t>
      </w:r>
      <w:r w:rsidR="008E7EE3">
        <w:rPr>
          <w:rFonts w:ascii="Nikosh" w:hAnsi="Nikosh" w:cs="Nikosh"/>
          <w:sz w:val="26"/>
          <w:szCs w:val="26"/>
          <w:u w:val="single"/>
          <w:cs/>
          <w:lang w:bidi="bn-IN"/>
        </w:rPr>
        <w:t>৫</w:t>
      </w:r>
    </w:p>
    <w:p w:rsidR="0034190A" w:rsidRPr="00285211" w:rsidRDefault="0034190A" w:rsidP="0034190A">
      <w:pPr>
        <w:spacing w:after="0" w:line="240" w:lineRule="auto"/>
        <w:jc w:val="center"/>
        <w:rPr>
          <w:rFonts w:ascii="Nikosh" w:hAnsi="Nikosh" w:cs="Nikosh"/>
          <w:szCs w:val="26"/>
          <w:u w:val="single"/>
          <w:lang w:bidi="bn-IN"/>
        </w:rPr>
      </w:pPr>
    </w:p>
    <w:tbl>
      <w:tblPr>
        <w:tblStyle w:val="TableGrid"/>
        <w:tblW w:w="1062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67"/>
        <w:gridCol w:w="2682"/>
        <w:gridCol w:w="2340"/>
        <w:gridCol w:w="1170"/>
        <w:gridCol w:w="1260"/>
        <w:gridCol w:w="1350"/>
        <w:gridCol w:w="1260"/>
      </w:tblGrid>
      <w:tr w:rsidR="0034190A" w:rsidRPr="002F1700" w:rsidTr="0034190A">
        <w:tc>
          <w:tcPr>
            <w:tcW w:w="567" w:type="dxa"/>
            <w:shd w:val="clear" w:color="auto" w:fill="D9D9D9" w:themeFill="background1" w:themeFillShade="D9"/>
          </w:tcPr>
          <w:p w:rsidR="0034190A" w:rsidRPr="002F1700" w:rsidRDefault="0034190A" w:rsidP="0034190A">
            <w:p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্র: নং</w:t>
            </w:r>
          </w:p>
        </w:tc>
        <w:tc>
          <w:tcPr>
            <w:tcW w:w="2682" w:type="dxa"/>
            <w:shd w:val="clear" w:color="auto" w:fill="D9D9D9" w:themeFill="background1" w:themeFillShade="D9"/>
          </w:tcPr>
          <w:p w:rsidR="0034190A" w:rsidRPr="002F1700" w:rsidRDefault="0034190A" w:rsidP="0034190A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র্মকর্তার নাম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="0034190A" w:rsidRPr="002F1700" w:rsidRDefault="0034190A" w:rsidP="0034190A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পদবী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:rsidR="0034190A" w:rsidRPr="002F1700" w:rsidRDefault="0034190A" w:rsidP="0034190A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  <w:lang w:bidi="bn-IN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থি নং ও</w:t>
            </w:r>
          </w:p>
          <w:p w:rsidR="0034190A" w:rsidRPr="002F1700" w:rsidRDefault="00FF0EC7" w:rsidP="0034190A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এমপ্লয়ি</w:t>
            </w:r>
            <w:r w:rsidR="0034190A"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 xml:space="preserve"> নং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34190A" w:rsidRPr="002F1700" w:rsidRDefault="0034190A" w:rsidP="0034190A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ংস্থায় যোগদানের তাং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34190A" w:rsidRPr="002F1700" w:rsidRDefault="0034190A" w:rsidP="0034190A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িইউএফএল যোগদানের তাং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34190A" w:rsidRPr="002F1700" w:rsidRDefault="0034190A" w:rsidP="0034190A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িজ জেলা</w:t>
            </w:r>
          </w:p>
        </w:tc>
      </w:tr>
    </w:tbl>
    <w:p w:rsidR="0034190A" w:rsidRPr="00B86368" w:rsidRDefault="0034190A" w:rsidP="0034190A">
      <w:pPr>
        <w:spacing w:after="0" w:line="240" w:lineRule="auto"/>
        <w:rPr>
          <w:rFonts w:ascii="Nikosh" w:hAnsi="Nikosh" w:cs="Nikosh"/>
          <w:b/>
          <w:bCs/>
          <w:sz w:val="12"/>
          <w:szCs w:val="12"/>
          <w:u w:val="single"/>
          <w:lang w:bidi="bn-IN"/>
        </w:rPr>
      </w:pPr>
    </w:p>
    <w:p w:rsidR="0034190A" w:rsidRPr="00E771B2" w:rsidRDefault="0034190A" w:rsidP="0034190A">
      <w:pPr>
        <w:spacing w:after="0" w:line="240" w:lineRule="auto"/>
        <w:rPr>
          <w:rFonts w:ascii="Nikosh" w:hAnsi="Nikosh" w:cs="Nikosh"/>
          <w:b/>
          <w:sz w:val="2"/>
          <w:szCs w:val="24"/>
          <w:u w:val="single"/>
        </w:rPr>
      </w:pPr>
    </w:p>
    <w:p w:rsidR="0034190A" w:rsidRDefault="0034190A" w:rsidP="008E7EE3">
      <w:pPr>
        <w:spacing w:after="0" w:line="240" w:lineRule="auto"/>
        <w:jc w:val="center"/>
        <w:rPr>
          <w:rFonts w:ascii="Nikosh" w:hAnsi="Nikosh" w:cs="Nikosh"/>
          <w:b/>
          <w:sz w:val="26"/>
          <w:szCs w:val="26"/>
          <w:u w:val="single"/>
        </w:rPr>
      </w:pPr>
      <w:r>
        <w:rPr>
          <w:rFonts w:ascii="Nikosh" w:hAnsi="Nikosh" w:cs="Nikosh"/>
          <w:b/>
          <w:sz w:val="26"/>
          <w:szCs w:val="26"/>
          <w:u w:val="single"/>
        </w:rPr>
        <w:t>টেকনিক্যাল বিভাগ</w:t>
      </w:r>
      <w:r w:rsidRPr="004A2B28">
        <w:rPr>
          <w:rFonts w:ascii="Nikosh" w:hAnsi="Nikosh" w:cs="Nikosh"/>
          <w:b/>
          <w:sz w:val="26"/>
          <w:szCs w:val="26"/>
          <w:u w:val="single"/>
        </w:rPr>
        <w:t>:</w:t>
      </w:r>
      <w:r w:rsidR="00675C6D">
        <w:rPr>
          <w:rFonts w:ascii="Nikosh" w:hAnsi="Nikosh" w:cs="Nikosh"/>
          <w:b/>
          <w:sz w:val="26"/>
          <w:szCs w:val="26"/>
          <w:u w:val="single"/>
        </w:rPr>
        <w:t xml:space="preserve"> </w:t>
      </w:r>
    </w:p>
    <w:p w:rsidR="008E7EE3" w:rsidRPr="00E771B2" w:rsidRDefault="00615DC7" w:rsidP="008E7EE3">
      <w:pPr>
        <w:spacing w:after="0" w:line="240" w:lineRule="auto"/>
        <w:rPr>
          <w:sz w:val="24"/>
          <w:szCs w:val="24"/>
        </w:rPr>
      </w:pPr>
      <w:r>
        <w:rPr>
          <w:rFonts w:ascii="Nikosh" w:hAnsi="Nikosh" w:cs="Nikosh"/>
          <w:b/>
          <w:sz w:val="24"/>
          <w:szCs w:val="24"/>
          <w:u w:val="single"/>
        </w:rPr>
        <w:t xml:space="preserve">অতি: প্রধান </w:t>
      </w:r>
      <w:r w:rsidR="008E7EE3" w:rsidRPr="00E771B2">
        <w:rPr>
          <w:rFonts w:ascii="Nikosh" w:hAnsi="Nikosh" w:cs="Nikosh"/>
          <w:b/>
          <w:sz w:val="24"/>
          <w:szCs w:val="24"/>
          <w:u w:val="single"/>
        </w:rPr>
        <w:t xml:space="preserve">ব্যবস্থাপক </w:t>
      </w:r>
    </w:p>
    <w:p w:rsidR="0034190A" w:rsidRPr="00E771B2" w:rsidRDefault="0034190A" w:rsidP="0034190A">
      <w:pPr>
        <w:spacing w:after="0" w:line="240" w:lineRule="auto"/>
        <w:rPr>
          <w:rFonts w:ascii="Nikosh" w:hAnsi="Nikosh" w:cs="Nikosh"/>
          <w:b/>
          <w:sz w:val="2"/>
          <w:szCs w:val="24"/>
          <w:u w:val="single"/>
        </w:rPr>
      </w:pPr>
    </w:p>
    <w:tbl>
      <w:tblPr>
        <w:tblStyle w:val="TableGrid"/>
        <w:tblW w:w="1035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54"/>
        <w:gridCol w:w="2695"/>
        <w:gridCol w:w="2340"/>
        <w:gridCol w:w="1170"/>
        <w:gridCol w:w="1260"/>
        <w:gridCol w:w="1350"/>
        <w:gridCol w:w="990"/>
      </w:tblGrid>
      <w:tr w:rsidR="00930CC1" w:rsidRPr="00E771B2" w:rsidTr="00F60A31">
        <w:tc>
          <w:tcPr>
            <w:tcW w:w="554" w:type="dxa"/>
            <w:shd w:val="clear" w:color="auto" w:fill="FFFFFF" w:themeFill="background1"/>
          </w:tcPr>
          <w:p w:rsidR="00930CC1" w:rsidRPr="00E771B2" w:rsidRDefault="00930CC1" w:rsidP="0005132E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930CC1" w:rsidRPr="00E771B2" w:rsidRDefault="00930CC1" w:rsidP="00930CC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E771B2">
              <w:rPr>
                <w:rFonts w:ascii="Nikosh" w:hAnsi="Nikosh" w:cs="Nikosh" w:hint="cs"/>
                <w:bCs/>
                <w:sz w:val="24"/>
                <w:szCs w:val="24"/>
                <w:cs/>
                <w:lang w:bidi="bn-IN"/>
              </w:rPr>
              <w:t xml:space="preserve">জনাব </w:t>
            </w:r>
            <w:r w:rsidRPr="00E771B2">
              <w:rPr>
                <w:rFonts w:ascii="Nikosh" w:hAnsi="Nikosh" w:cs="Nikosh"/>
                <w:bCs/>
                <w:sz w:val="24"/>
                <w:szCs w:val="24"/>
              </w:rPr>
              <w:t>মোহাম্মদ শহীদ উল্লাহ্</w:t>
            </w:r>
          </w:p>
        </w:tc>
        <w:tc>
          <w:tcPr>
            <w:tcW w:w="2340" w:type="dxa"/>
            <w:shd w:val="clear" w:color="auto" w:fill="FFFFFF" w:themeFill="background1"/>
          </w:tcPr>
          <w:p w:rsidR="00930CC1" w:rsidRPr="00E771B2" w:rsidRDefault="00930CC1" w:rsidP="00930CC1">
            <w:pPr>
              <w:spacing w:after="0" w:line="240" w:lineRule="auto"/>
              <w:ind w:right="-19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E771B2">
              <w:rPr>
                <w:rFonts w:ascii="Nikosh" w:hAnsi="Nikosh" w:cs="Nikosh"/>
                <w:sz w:val="24"/>
                <w:szCs w:val="24"/>
              </w:rPr>
              <w:t>অতি: প্রধান ব্যবস্থাপক (বন)</w:t>
            </w:r>
          </w:p>
        </w:tc>
        <w:tc>
          <w:tcPr>
            <w:tcW w:w="1170" w:type="dxa"/>
            <w:shd w:val="clear" w:color="auto" w:fill="FFFFFF" w:themeFill="background1"/>
          </w:tcPr>
          <w:p w:rsidR="00930CC1" w:rsidRPr="00E771B2" w:rsidRDefault="00930CC1" w:rsidP="00F60A3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E771B2">
              <w:rPr>
                <w:rFonts w:ascii="Nikosh" w:hAnsi="Nikosh" w:cs="Nikosh"/>
                <w:sz w:val="24"/>
                <w:szCs w:val="24"/>
                <w:lang w:bidi="bn-IN"/>
              </w:rPr>
              <w:t>১৪৩৭</w:t>
            </w:r>
          </w:p>
          <w:p w:rsidR="00930CC1" w:rsidRPr="00E771B2" w:rsidRDefault="00930CC1" w:rsidP="00F60A3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E771B2">
              <w:rPr>
                <w:rFonts w:ascii="Nikosh" w:hAnsi="Nikosh" w:cs="Nikosh"/>
                <w:sz w:val="24"/>
                <w:szCs w:val="24"/>
                <w:lang w:bidi="bn-IN"/>
              </w:rPr>
              <w:t>৩৭৩৫-৮</w:t>
            </w:r>
          </w:p>
        </w:tc>
        <w:tc>
          <w:tcPr>
            <w:tcW w:w="1260" w:type="dxa"/>
            <w:shd w:val="clear" w:color="auto" w:fill="FFFFFF" w:themeFill="background1"/>
          </w:tcPr>
          <w:p w:rsidR="00930CC1" w:rsidRPr="00E771B2" w:rsidRDefault="008E7EE3" w:rsidP="00F60A3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E771B2">
              <w:rPr>
                <w:rFonts w:ascii="Nikosh" w:hAnsi="Nikosh" w:cs="Nikosh"/>
                <w:sz w:val="24"/>
                <w:szCs w:val="24"/>
                <w:lang w:bidi="bn-IN"/>
              </w:rPr>
              <w:t>১৫-০৫-৯৯</w:t>
            </w:r>
          </w:p>
        </w:tc>
        <w:tc>
          <w:tcPr>
            <w:tcW w:w="1350" w:type="dxa"/>
            <w:shd w:val="clear" w:color="auto" w:fill="FFFFFF" w:themeFill="background1"/>
          </w:tcPr>
          <w:p w:rsidR="00930CC1" w:rsidRPr="00E771B2" w:rsidRDefault="00930CC1" w:rsidP="00F60A31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E771B2">
              <w:rPr>
                <w:rFonts w:ascii="Nikosh" w:hAnsi="Nikosh" w:cs="Nikosh"/>
                <w:sz w:val="24"/>
                <w:szCs w:val="24"/>
                <w:lang w:bidi="bn-IN"/>
              </w:rPr>
              <w:t>১৭-০১-২০২২</w:t>
            </w:r>
          </w:p>
        </w:tc>
        <w:tc>
          <w:tcPr>
            <w:tcW w:w="990" w:type="dxa"/>
            <w:shd w:val="clear" w:color="auto" w:fill="FFFFFF" w:themeFill="background1"/>
          </w:tcPr>
          <w:p w:rsidR="00930CC1" w:rsidRPr="00E771B2" w:rsidRDefault="008E7EE3" w:rsidP="00F60A31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E771B2">
              <w:rPr>
                <w:rFonts w:ascii="Nikosh" w:hAnsi="Nikosh" w:cs="Nikosh"/>
                <w:sz w:val="24"/>
                <w:szCs w:val="24"/>
                <w:lang w:bidi="bn-IN"/>
              </w:rPr>
              <w:t>কক্সবাজার</w:t>
            </w:r>
          </w:p>
        </w:tc>
      </w:tr>
      <w:tr w:rsidR="00F261C5" w:rsidRPr="00E771B2" w:rsidTr="00F60A31">
        <w:tc>
          <w:tcPr>
            <w:tcW w:w="554" w:type="dxa"/>
            <w:shd w:val="clear" w:color="auto" w:fill="FFFFFF" w:themeFill="background1"/>
          </w:tcPr>
          <w:p w:rsidR="00F261C5" w:rsidRPr="00E771B2" w:rsidRDefault="00F261C5" w:rsidP="0005132E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F261C5" w:rsidRPr="00E771B2" w:rsidRDefault="008E7EE3" w:rsidP="00F60A3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E771B2">
              <w:rPr>
                <w:rFonts w:ascii="Nikosh" w:hAnsi="Nikosh" w:cs="Nikosh"/>
                <w:sz w:val="24"/>
                <w:szCs w:val="24"/>
                <w:lang w:bidi="bn-IN"/>
              </w:rPr>
              <w:t>জনাব</w:t>
            </w:r>
            <w:r w:rsidR="00F261C5" w:rsidRPr="00E771B2">
              <w:rPr>
                <w:rFonts w:ascii="Nikosh" w:hAnsi="Nikosh" w:cs="Nikosh"/>
                <w:sz w:val="24"/>
                <w:szCs w:val="24"/>
                <w:lang w:bidi="bn-IN"/>
              </w:rPr>
              <w:t xml:space="preserve"> রূপ শংকর চৌধুরী</w:t>
            </w:r>
          </w:p>
        </w:tc>
        <w:tc>
          <w:tcPr>
            <w:tcW w:w="2340" w:type="dxa"/>
            <w:shd w:val="clear" w:color="auto" w:fill="FFFFFF" w:themeFill="background1"/>
          </w:tcPr>
          <w:p w:rsidR="00F261C5" w:rsidRPr="00E771B2" w:rsidRDefault="00F261C5" w:rsidP="00F60A3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E771B2">
              <w:rPr>
                <w:rFonts w:ascii="Nikosh" w:hAnsi="Nikosh" w:cs="Nikosh"/>
                <w:sz w:val="24"/>
                <w:szCs w:val="24"/>
                <w:lang w:bidi="bn-IN"/>
              </w:rPr>
              <w:t>অতিরিক্ত প্রধান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F261C5" w:rsidRPr="00E771B2" w:rsidRDefault="00F261C5" w:rsidP="00F60A3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E771B2">
              <w:rPr>
                <w:rFonts w:ascii="Nikosh" w:hAnsi="Nikosh" w:cs="Nikosh"/>
                <w:sz w:val="24"/>
                <w:szCs w:val="24"/>
                <w:lang w:bidi="bn-IN"/>
              </w:rPr>
              <w:t>৭৫২</w:t>
            </w:r>
          </w:p>
          <w:p w:rsidR="00F261C5" w:rsidRPr="00E771B2" w:rsidRDefault="00F261C5" w:rsidP="00F60A3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E771B2">
              <w:rPr>
                <w:rFonts w:ascii="Nikosh" w:hAnsi="Nikosh" w:cs="Nikosh"/>
                <w:sz w:val="24"/>
                <w:szCs w:val="24"/>
                <w:lang w:bidi="bn-IN"/>
              </w:rPr>
              <w:t>৩৭৮৮-৭</w:t>
            </w:r>
          </w:p>
        </w:tc>
        <w:tc>
          <w:tcPr>
            <w:tcW w:w="1260" w:type="dxa"/>
            <w:shd w:val="clear" w:color="auto" w:fill="FFFFFF" w:themeFill="background1"/>
          </w:tcPr>
          <w:p w:rsidR="00F261C5" w:rsidRPr="00E771B2" w:rsidRDefault="00F261C5" w:rsidP="00F60A3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E771B2">
              <w:rPr>
                <w:rFonts w:ascii="Nikosh" w:hAnsi="Nikosh" w:cs="Nikosh"/>
                <w:sz w:val="24"/>
                <w:szCs w:val="24"/>
                <w:lang w:bidi="bn-IN"/>
              </w:rPr>
              <w:t>১৯-০৭-৯৯</w:t>
            </w:r>
          </w:p>
        </w:tc>
        <w:tc>
          <w:tcPr>
            <w:tcW w:w="1350" w:type="dxa"/>
            <w:shd w:val="clear" w:color="auto" w:fill="FFFFFF" w:themeFill="background1"/>
          </w:tcPr>
          <w:p w:rsidR="00F261C5" w:rsidRPr="00E771B2" w:rsidRDefault="00F261C5" w:rsidP="00F60A31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E771B2">
              <w:rPr>
                <w:rFonts w:ascii="Nikosh" w:hAnsi="Nikosh" w:cs="Nikosh"/>
                <w:sz w:val="24"/>
                <w:szCs w:val="24"/>
                <w:lang w:bidi="bn-IN"/>
              </w:rPr>
              <w:t>০৬-১১-৯৯</w:t>
            </w:r>
          </w:p>
        </w:tc>
        <w:tc>
          <w:tcPr>
            <w:tcW w:w="990" w:type="dxa"/>
            <w:shd w:val="clear" w:color="auto" w:fill="FFFFFF" w:themeFill="background1"/>
          </w:tcPr>
          <w:p w:rsidR="00F261C5" w:rsidRPr="00E771B2" w:rsidRDefault="00F261C5" w:rsidP="00F60A31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E771B2">
              <w:rPr>
                <w:rFonts w:ascii="Nikosh" w:hAnsi="Nikosh" w:cs="Nikosh"/>
                <w:sz w:val="24"/>
                <w:szCs w:val="24"/>
                <w:lang w:bidi="bn-IN"/>
              </w:rPr>
              <w:t>চট্টগ্রাম</w:t>
            </w:r>
          </w:p>
        </w:tc>
      </w:tr>
      <w:tr w:rsidR="0034190A" w:rsidRPr="00E771B2" w:rsidTr="0034190A">
        <w:tc>
          <w:tcPr>
            <w:tcW w:w="554" w:type="dxa"/>
            <w:shd w:val="clear" w:color="auto" w:fill="FFFFFF" w:themeFill="background1"/>
          </w:tcPr>
          <w:p w:rsidR="0034190A" w:rsidRPr="00E771B2" w:rsidRDefault="0034190A" w:rsidP="0005132E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34190A" w:rsidRPr="00E771B2" w:rsidRDefault="0034190A" w:rsidP="0034190A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E771B2">
              <w:rPr>
                <w:rFonts w:ascii="Nikosh" w:hAnsi="Nikosh" w:cs="Nikosh"/>
                <w:sz w:val="24"/>
                <w:szCs w:val="24"/>
                <w:lang w:bidi="bn-IN"/>
              </w:rPr>
              <w:t>জনাব কানন বড়ুয়া</w:t>
            </w:r>
          </w:p>
        </w:tc>
        <w:tc>
          <w:tcPr>
            <w:tcW w:w="2340" w:type="dxa"/>
            <w:shd w:val="clear" w:color="auto" w:fill="FFFFFF" w:themeFill="background1"/>
          </w:tcPr>
          <w:p w:rsidR="0034190A" w:rsidRPr="00E771B2" w:rsidRDefault="001D47E1" w:rsidP="0034190A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E771B2">
              <w:rPr>
                <w:rFonts w:ascii="Nikosh" w:hAnsi="Nikosh" w:cs="Nikosh"/>
                <w:sz w:val="24"/>
                <w:szCs w:val="24"/>
                <w:lang w:bidi="bn-IN"/>
              </w:rPr>
              <w:t>উপ-প্রধান রসায়নবিদ</w:t>
            </w:r>
            <w:r w:rsidR="00C62D40" w:rsidRPr="00E771B2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</w:p>
        </w:tc>
        <w:tc>
          <w:tcPr>
            <w:tcW w:w="1170" w:type="dxa"/>
            <w:shd w:val="clear" w:color="auto" w:fill="FFFFFF" w:themeFill="background1"/>
          </w:tcPr>
          <w:p w:rsidR="0034190A" w:rsidRPr="00E771B2" w:rsidRDefault="006B5B08" w:rsidP="0034190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E771B2">
              <w:rPr>
                <w:rFonts w:ascii="Nikosh" w:hAnsi="Nikosh" w:cs="Nikosh"/>
                <w:sz w:val="24"/>
                <w:szCs w:val="24"/>
                <w:lang w:bidi="bn-IN"/>
              </w:rPr>
              <w:t>৯৩৬</w:t>
            </w:r>
          </w:p>
          <w:p w:rsidR="006B5B08" w:rsidRPr="00E771B2" w:rsidRDefault="006B5B08" w:rsidP="0034190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E771B2">
              <w:rPr>
                <w:rFonts w:ascii="Nikosh" w:hAnsi="Nikosh" w:cs="Nikosh"/>
                <w:sz w:val="24"/>
                <w:szCs w:val="24"/>
                <w:lang w:bidi="bn-IN"/>
              </w:rPr>
              <w:t>৬০৭৪-৯</w:t>
            </w:r>
          </w:p>
        </w:tc>
        <w:tc>
          <w:tcPr>
            <w:tcW w:w="1260" w:type="dxa"/>
            <w:shd w:val="clear" w:color="auto" w:fill="FFFFFF" w:themeFill="background1"/>
          </w:tcPr>
          <w:p w:rsidR="0034190A" w:rsidRPr="00E771B2" w:rsidRDefault="006B5B08" w:rsidP="0034190A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E771B2">
              <w:rPr>
                <w:rFonts w:ascii="Nikosh" w:hAnsi="Nikosh" w:cs="Nikosh"/>
                <w:sz w:val="24"/>
                <w:szCs w:val="24"/>
                <w:lang w:bidi="bn-IN"/>
              </w:rPr>
              <w:t>০২-১১-৯১</w:t>
            </w:r>
          </w:p>
        </w:tc>
        <w:tc>
          <w:tcPr>
            <w:tcW w:w="1350" w:type="dxa"/>
            <w:shd w:val="clear" w:color="auto" w:fill="FFFFFF" w:themeFill="background1"/>
          </w:tcPr>
          <w:p w:rsidR="0034190A" w:rsidRPr="00E771B2" w:rsidRDefault="006B5B08" w:rsidP="0034190A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E771B2">
              <w:rPr>
                <w:rFonts w:ascii="Nikosh" w:hAnsi="Nikosh" w:cs="Nikosh"/>
                <w:sz w:val="24"/>
                <w:szCs w:val="24"/>
                <w:lang w:bidi="bn-IN"/>
              </w:rPr>
              <w:t>০২-১১-৯১</w:t>
            </w:r>
          </w:p>
        </w:tc>
        <w:tc>
          <w:tcPr>
            <w:tcW w:w="990" w:type="dxa"/>
            <w:shd w:val="clear" w:color="auto" w:fill="FFFFFF" w:themeFill="background1"/>
          </w:tcPr>
          <w:p w:rsidR="0034190A" w:rsidRPr="00E771B2" w:rsidRDefault="006B5B08" w:rsidP="0034190A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E771B2">
              <w:rPr>
                <w:rFonts w:ascii="Nikosh" w:hAnsi="Nikosh" w:cs="Nikosh"/>
                <w:sz w:val="24"/>
                <w:szCs w:val="24"/>
                <w:lang w:bidi="bn-IN"/>
              </w:rPr>
              <w:t>চট্টগ্রাম</w:t>
            </w:r>
          </w:p>
        </w:tc>
      </w:tr>
      <w:tr w:rsidR="006B5B08" w:rsidRPr="00725152" w:rsidTr="0034190A">
        <w:tc>
          <w:tcPr>
            <w:tcW w:w="554" w:type="dxa"/>
            <w:shd w:val="clear" w:color="auto" w:fill="FFFFFF" w:themeFill="background1"/>
          </w:tcPr>
          <w:p w:rsidR="006B5B08" w:rsidRPr="00725152" w:rsidRDefault="006B5B08" w:rsidP="0005132E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6B5B08" w:rsidRDefault="006B5B08" w:rsidP="0034190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মিসেস জিতা সরকার স্নিগ্ধা</w:t>
            </w:r>
          </w:p>
        </w:tc>
        <w:tc>
          <w:tcPr>
            <w:tcW w:w="2340" w:type="dxa"/>
            <w:shd w:val="clear" w:color="auto" w:fill="FFFFFF" w:themeFill="background1"/>
          </w:tcPr>
          <w:p w:rsidR="006B5B08" w:rsidRPr="0074069D" w:rsidRDefault="00F32531" w:rsidP="0034190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নির্বাহী</w:t>
            </w:r>
            <w:r w:rsidR="006B5B08" w:rsidRPr="0074069D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="001D47E1">
              <w:rPr>
                <w:rFonts w:ascii="Nikosh" w:hAnsi="Nikosh" w:cs="Nikosh"/>
                <w:sz w:val="26"/>
                <w:szCs w:val="26"/>
                <w:lang w:bidi="bn-IN"/>
              </w:rPr>
              <w:t>প্রকৌ:</w:t>
            </w:r>
            <w:r w:rsidR="006B5B08" w:rsidRPr="0074069D">
              <w:rPr>
                <w:rFonts w:ascii="Nikosh" w:hAnsi="Nikosh" w:cs="Nikosh"/>
                <w:sz w:val="26"/>
                <w:szCs w:val="26"/>
                <w:lang w:bidi="bn-IN"/>
              </w:rPr>
              <w:t xml:space="preserve"> (রসায়ন)</w:t>
            </w:r>
          </w:p>
        </w:tc>
        <w:tc>
          <w:tcPr>
            <w:tcW w:w="1170" w:type="dxa"/>
            <w:shd w:val="clear" w:color="auto" w:fill="FFFFFF" w:themeFill="background1"/>
          </w:tcPr>
          <w:p w:rsidR="006B5B08" w:rsidRPr="0074069D" w:rsidRDefault="006B5B08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১৩০২</w:t>
            </w:r>
          </w:p>
          <w:p w:rsidR="006B5B08" w:rsidRPr="0074069D" w:rsidRDefault="006B5B08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৫৬২৫-৯</w:t>
            </w:r>
          </w:p>
        </w:tc>
        <w:tc>
          <w:tcPr>
            <w:tcW w:w="1260" w:type="dxa"/>
            <w:shd w:val="clear" w:color="auto" w:fill="FFFFFF" w:themeFill="background1"/>
          </w:tcPr>
          <w:p w:rsidR="006B5B08" w:rsidRPr="0074069D" w:rsidRDefault="006B5B08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০১-০৩-১৬</w:t>
            </w:r>
          </w:p>
        </w:tc>
        <w:tc>
          <w:tcPr>
            <w:tcW w:w="1350" w:type="dxa"/>
            <w:shd w:val="clear" w:color="auto" w:fill="FFFFFF" w:themeFill="background1"/>
          </w:tcPr>
          <w:p w:rsidR="006B5B08" w:rsidRPr="0074069D" w:rsidRDefault="006B5B08" w:rsidP="0034190A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২৩-০৯-১৭</w:t>
            </w:r>
          </w:p>
        </w:tc>
        <w:tc>
          <w:tcPr>
            <w:tcW w:w="990" w:type="dxa"/>
            <w:shd w:val="clear" w:color="auto" w:fill="FFFFFF" w:themeFill="background1"/>
          </w:tcPr>
          <w:p w:rsidR="006B5B08" w:rsidRPr="0074069D" w:rsidRDefault="006B5B08" w:rsidP="0034190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ঢাকা</w:t>
            </w:r>
          </w:p>
        </w:tc>
      </w:tr>
    </w:tbl>
    <w:p w:rsidR="00840B73" w:rsidRDefault="00840B73" w:rsidP="00840B73">
      <w:pPr>
        <w:spacing w:after="0" w:line="240" w:lineRule="auto"/>
        <w:rPr>
          <w:rFonts w:ascii="Nikosh" w:hAnsi="Nikosh" w:cs="Nikosh"/>
          <w:sz w:val="26"/>
          <w:szCs w:val="26"/>
        </w:rPr>
      </w:pPr>
    </w:p>
    <w:p w:rsidR="00840B73" w:rsidRPr="00840B73" w:rsidRDefault="00840B73" w:rsidP="00675C6D">
      <w:pPr>
        <w:spacing w:after="0" w:line="240" w:lineRule="auto"/>
        <w:jc w:val="center"/>
        <w:rPr>
          <w:rFonts w:ascii="Nikosh" w:hAnsi="Nikosh" w:cs="Nikosh"/>
          <w:b/>
          <w:sz w:val="26"/>
          <w:szCs w:val="26"/>
          <w:u w:val="single"/>
        </w:rPr>
      </w:pPr>
      <w:r w:rsidRPr="00840B73">
        <w:rPr>
          <w:rFonts w:ascii="Nikosh" w:hAnsi="Nikosh" w:cs="Nikosh"/>
          <w:b/>
          <w:sz w:val="26"/>
          <w:szCs w:val="26"/>
          <w:u w:val="single"/>
        </w:rPr>
        <w:t>গবেষণা ও মাননিয়ন্ত্রণ শাখা:</w:t>
      </w:r>
      <w:r w:rsidR="00675C6D">
        <w:rPr>
          <w:rFonts w:ascii="Nikosh" w:hAnsi="Nikosh" w:cs="Nikosh"/>
          <w:b/>
          <w:sz w:val="26"/>
          <w:szCs w:val="26"/>
          <w:u w:val="single"/>
        </w:rPr>
        <w:t xml:space="preserve"> </w:t>
      </w:r>
    </w:p>
    <w:p w:rsidR="00840B73" w:rsidRPr="00840B73" w:rsidRDefault="00840B73" w:rsidP="00840B73">
      <w:pPr>
        <w:spacing w:after="0" w:line="240" w:lineRule="auto"/>
        <w:rPr>
          <w:rFonts w:ascii="Nikosh" w:hAnsi="Nikosh" w:cs="Nikosh"/>
          <w:sz w:val="10"/>
          <w:szCs w:val="26"/>
        </w:rPr>
      </w:pPr>
    </w:p>
    <w:tbl>
      <w:tblPr>
        <w:tblStyle w:val="TableGrid"/>
        <w:tblW w:w="1035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54"/>
        <w:gridCol w:w="2695"/>
        <w:gridCol w:w="2340"/>
        <w:gridCol w:w="1170"/>
        <w:gridCol w:w="1260"/>
        <w:gridCol w:w="1350"/>
        <w:gridCol w:w="990"/>
      </w:tblGrid>
      <w:tr w:rsidR="006B5B08" w:rsidRPr="00725152" w:rsidTr="0034190A">
        <w:tc>
          <w:tcPr>
            <w:tcW w:w="554" w:type="dxa"/>
            <w:shd w:val="clear" w:color="auto" w:fill="FFFFFF" w:themeFill="background1"/>
          </w:tcPr>
          <w:p w:rsidR="006B5B08" w:rsidRPr="00725152" w:rsidRDefault="006B5B08" w:rsidP="0005132E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6B5B08" w:rsidRDefault="006B5B08" w:rsidP="0034190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মিসেস ফাতেমা রহমান শিখা</w:t>
            </w:r>
          </w:p>
        </w:tc>
        <w:tc>
          <w:tcPr>
            <w:tcW w:w="2340" w:type="dxa"/>
            <w:shd w:val="clear" w:color="auto" w:fill="FFFFFF" w:themeFill="background1"/>
          </w:tcPr>
          <w:p w:rsidR="006B5B08" w:rsidRPr="0074069D" w:rsidRDefault="006B5B08" w:rsidP="00A84145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6B5B08" w:rsidRPr="0074069D" w:rsidRDefault="006B5B08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১০৫০</w:t>
            </w:r>
          </w:p>
          <w:p w:rsidR="006B5B08" w:rsidRPr="0074069D" w:rsidRDefault="006B5B08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৪৯৭৫-৯</w:t>
            </w:r>
          </w:p>
        </w:tc>
        <w:tc>
          <w:tcPr>
            <w:tcW w:w="1260" w:type="dxa"/>
            <w:shd w:val="clear" w:color="auto" w:fill="FFFFFF" w:themeFill="background1"/>
          </w:tcPr>
          <w:p w:rsidR="006B5B08" w:rsidRPr="0074069D" w:rsidRDefault="006B5B08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১৫-০৭-০৬</w:t>
            </w:r>
          </w:p>
        </w:tc>
        <w:tc>
          <w:tcPr>
            <w:tcW w:w="1350" w:type="dxa"/>
            <w:shd w:val="clear" w:color="auto" w:fill="FFFFFF" w:themeFill="background1"/>
          </w:tcPr>
          <w:p w:rsidR="006B5B08" w:rsidRPr="0074069D" w:rsidRDefault="006B5B08" w:rsidP="0034190A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০২-০৯-১২</w:t>
            </w:r>
          </w:p>
        </w:tc>
        <w:tc>
          <w:tcPr>
            <w:tcW w:w="990" w:type="dxa"/>
            <w:shd w:val="clear" w:color="auto" w:fill="FFFFFF" w:themeFill="background1"/>
          </w:tcPr>
          <w:p w:rsidR="006B5B08" w:rsidRPr="0074069D" w:rsidRDefault="006B5B08" w:rsidP="0034190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মুন্সীগঞ্জ</w:t>
            </w:r>
          </w:p>
        </w:tc>
      </w:tr>
      <w:tr w:rsidR="00DD69B5" w:rsidRPr="00725152" w:rsidTr="0034190A">
        <w:tc>
          <w:tcPr>
            <w:tcW w:w="554" w:type="dxa"/>
            <w:shd w:val="clear" w:color="auto" w:fill="FFFFFF" w:themeFill="background1"/>
          </w:tcPr>
          <w:p w:rsidR="00DD69B5" w:rsidRPr="00725152" w:rsidRDefault="00DD69B5" w:rsidP="0005132E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DD69B5" w:rsidRDefault="00DD69B5" w:rsidP="00A942B5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মিসেস শর্মিলী দাশ</w:t>
            </w:r>
          </w:p>
        </w:tc>
        <w:tc>
          <w:tcPr>
            <w:tcW w:w="2340" w:type="dxa"/>
            <w:shd w:val="clear" w:color="auto" w:fill="FFFFFF" w:themeFill="background1"/>
          </w:tcPr>
          <w:p w:rsidR="00DD69B5" w:rsidRPr="0074069D" w:rsidRDefault="00DD69B5" w:rsidP="00A942B5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DD69B5" w:rsidRPr="0074069D" w:rsidRDefault="00DD69B5" w:rsidP="00A942B5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১২১৩</w:t>
            </w:r>
          </w:p>
          <w:p w:rsidR="00DD69B5" w:rsidRPr="0074069D" w:rsidRDefault="00DD69B5" w:rsidP="00A942B5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৫২৯৬-৯</w:t>
            </w:r>
          </w:p>
        </w:tc>
        <w:tc>
          <w:tcPr>
            <w:tcW w:w="1260" w:type="dxa"/>
            <w:shd w:val="clear" w:color="auto" w:fill="FFFFFF" w:themeFill="background1"/>
          </w:tcPr>
          <w:p w:rsidR="00DD69B5" w:rsidRPr="0074069D" w:rsidRDefault="00DD69B5" w:rsidP="00A942B5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২৫-০৪-১৩</w:t>
            </w:r>
          </w:p>
        </w:tc>
        <w:tc>
          <w:tcPr>
            <w:tcW w:w="1350" w:type="dxa"/>
            <w:shd w:val="clear" w:color="auto" w:fill="FFFFFF" w:themeFill="background1"/>
          </w:tcPr>
          <w:p w:rsidR="00DD69B5" w:rsidRPr="0074069D" w:rsidRDefault="00DD69B5" w:rsidP="00A942B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২৫-০৪-১৩</w:t>
            </w:r>
          </w:p>
        </w:tc>
        <w:tc>
          <w:tcPr>
            <w:tcW w:w="990" w:type="dxa"/>
            <w:shd w:val="clear" w:color="auto" w:fill="FFFFFF" w:themeFill="background1"/>
          </w:tcPr>
          <w:p w:rsidR="00DD69B5" w:rsidRPr="0074069D" w:rsidRDefault="00DD69B5" w:rsidP="00A942B5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কক্সবাজার</w:t>
            </w:r>
          </w:p>
        </w:tc>
      </w:tr>
      <w:tr w:rsidR="006B5B08" w:rsidRPr="00725152" w:rsidTr="0034190A">
        <w:tc>
          <w:tcPr>
            <w:tcW w:w="554" w:type="dxa"/>
            <w:shd w:val="clear" w:color="auto" w:fill="FFFFFF" w:themeFill="background1"/>
          </w:tcPr>
          <w:p w:rsidR="006B5B08" w:rsidRPr="00725152" w:rsidRDefault="006B5B08" w:rsidP="0005132E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6B5B08" w:rsidRDefault="00E771B2" w:rsidP="0034190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6B5B08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মোহাম্মদ কামাল উদ্দীন</w:t>
            </w:r>
          </w:p>
        </w:tc>
        <w:tc>
          <w:tcPr>
            <w:tcW w:w="2340" w:type="dxa"/>
            <w:shd w:val="clear" w:color="auto" w:fill="FFFFFF" w:themeFill="background1"/>
          </w:tcPr>
          <w:p w:rsidR="006B5B08" w:rsidRPr="0074069D" w:rsidRDefault="006B5B08" w:rsidP="00A84145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সহকারী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6B5B08" w:rsidRPr="0074069D" w:rsidRDefault="006B5B08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১১৮৫</w:t>
            </w:r>
          </w:p>
          <w:p w:rsidR="006B5B08" w:rsidRPr="0074069D" w:rsidRDefault="006B5B08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৬৪৫৬-৮</w:t>
            </w:r>
          </w:p>
        </w:tc>
        <w:tc>
          <w:tcPr>
            <w:tcW w:w="1260" w:type="dxa"/>
            <w:shd w:val="clear" w:color="auto" w:fill="FFFFFF" w:themeFill="background1"/>
          </w:tcPr>
          <w:p w:rsidR="006B5B08" w:rsidRPr="0074069D" w:rsidRDefault="006B5B08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২৩-১০-৯১</w:t>
            </w:r>
          </w:p>
        </w:tc>
        <w:tc>
          <w:tcPr>
            <w:tcW w:w="1350" w:type="dxa"/>
            <w:shd w:val="clear" w:color="auto" w:fill="FFFFFF" w:themeFill="background1"/>
          </w:tcPr>
          <w:p w:rsidR="006B5B08" w:rsidRPr="0074069D" w:rsidRDefault="006B5B08" w:rsidP="0034190A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২৭-০৩-১২</w:t>
            </w:r>
          </w:p>
        </w:tc>
        <w:tc>
          <w:tcPr>
            <w:tcW w:w="990" w:type="dxa"/>
            <w:shd w:val="clear" w:color="auto" w:fill="FFFFFF" w:themeFill="background1"/>
          </w:tcPr>
          <w:p w:rsidR="006B5B08" w:rsidRPr="0074069D" w:rsidRDefault="006B5B08" w:rsidP="0034190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চট্টগ্রাম</w:t>
            </w:r>
          </w:p>
        </w:tc>
      </w:tr>
      <w:tr w:rsidR="006B5B08" w:rsidRPr="00725152" w:rsidTr="0034190A">
        <w:tc>
          <w:tcPr>
            <w:tcW w:w="554" w:type="dxa"/>
            <w:shd w:val="clear" w:color="auto" w:fill="FFFFFF" w:themeFill="background1"/>
          </w:tcPr>
          <w:p w:rsidR="006B5B08" w:rsidRPr="00725152" w:rsidRDefault="006B5B08" w:rsidP="0005132E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6B5B08" w:rsidRDefault="00E771B2" w:rsidP="0034190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6B5B08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এ এইচ এম নুর উদ্দিন</w:t>
            </w:r>
          </w:p>
        </w:tc>
        <w:tc>
          <w:tcPr>
            <w:tcW w:w="2340" w:type="dxa"/>
            <w:shd w:val="clear" w:color="auto" w:fill="FFFFFF" w:themeFill="background1"/>
          </w:tcPr>
          <w:p w:rsidR="006B5B08" w:rsidRPr="0074069D" w:rsidRDefault="006B5B08" w:rsidP="00A84145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সহকারী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6B5B08" w:rsidRPr="0074069D" w:rsidRDefault="006B5B08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১২৫৩</w:t>
            </w:r>
          </w:p>
          <w:p w:rsidR="006B5B08" w:rsidRPr="0074069D" w:rsidRDefault="006B5B08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৫৪১৯-৭</w:t>
            </w:r>
          </w:p>
        </w:tc>
        <w:tc>
          <w:tcPr>
            <w:tcW w:w="1260" w:type="dxa"/>
            <w:shd w:val="clear" w:color="auto" w:fill="FFFFFF" w:themeFill="background1"/>
          </w:tcPr>
          <w:p w:rsidR="006B5B08" w:rsidRPr="0074069D" w:rsidRDefault="006B5B08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৩০-০১-১৪</w:t>
            </w:r>
          </w:p>
        </w:tc>
        <w:tc>
          <w:tcPr>
            <w:tcW w:w="1350" w:type="dxa"/>
            <w:shd w:val="clear" w:color="auto" w:fill="FFFFFF" w:themeFill="background1"/>
          </w:tcPr>
          <w:p w:rsidR="006B5B08" w:rsidRPr="0074069D" w:rsidRDefault="006B5B08" w:rsidP="0034190A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৩০-০১-১৪</w:t>
            </w:r>
          </w:p>
        </w:tc>
        <w:tc>
          <w:tcPr>
            <w:tcW w:w="990" w:type="dxa"/>
            <w:shd w:val="clear" w:color="auto" w:fill="FFFFFF" w:themeFill="background1"/>
          </w:tcPr>
          <w:p w:rsidR="006B5B08" w:rsidRPr="0074069D" w:rsidRDefault="006B5B08" w:rsidP="0034190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নোয়াখালী</w:t>
            </w:r>
          </w:p>
        </w:tc>
      </w:tr>
      <w:tr w:rsidR="006B5B08" w:rsidRPr="00725152" w:rsidTr="0034190A">
        <w:tc>
          <w:tcPr>
            <w:tcW w:w="554" w:type="dxa"/>
            <w:shd w:val="clear" w:color="auto" w:fill="FFFFFF" w:themeFill="background1"/>
          </w:tcPr>
          <w:p w:rsidR="006B5B08" w:rsidRPr="00725152" w:rsidRDefault="006B5B08" w:rsidP="0005132E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6B5B08" w:rsidRDefault="006B5B08" w:rsidP="0034190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মিসেস শহিদা ছাদিকা</w:t>
            </w:r>
          </w:p>
        </w:tc>
        <w:tc>
          <w:tcPr>
            <w:tcW w:w="2340" w:type="dxa"/>
            <w:shd w:val="clear" w:color="auto" w:fill="FFFFFF" w:themeFill="background1"/>
          </w:tcPr>
          <w:p w:rsidR="006B5B08" w:rsidRPr="0074069D" w:rsidRDefault="006B5B08" w:rsidP="00A84145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সহকারী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6B5B08" w:rsidRPr="0074069D" w:rsidRDefault="006B5B08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১৩৬৪</w:t>
            </w:r>
          </w:p>
          <w:p w:rsidR="006B5B08" w:rsidRPr="0074069D" w:rsidRDefault="006B5B08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৫৭৩২-৩</w:t>
            </w:r>
          </w:p>
        </w:tc>
        <w:tc>
          <w:tcPr>
            <w:tcW w:w="1260" w:type="dxa"/>
            <w:shd w:val="clear" w:color="auto" w:fill="FFFFFF" w:themeFill="background1"/>
          </w:tcPr>
          <w:p w:rsidR="006B5B08" w:rsidRPr="0074069D" w:rsidRDefault="006B5B08" w:rsidP="007643B7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১৯-০১-২০</w:t>
            </w:r>
          </w:p>
        </w:tc>
        <w:tc>
          <w:tcPr>
            <w:tcW w:w="1350" w:type="dxa"/>
            <w:shd w:val="clear" w:color="auto" w:fill="FFFFFF" w:themeFill="background1"/>
          </w:tcPr>
          <w:p w:rsidR="006B5B08" w:rsidRPr="0074069D" w:rsidRDefault="006B5B08" w:rsidP="0034190A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১৯-০১-২০২০</w:t>
            </w:r>
          </w:p>
        </w:tc>
        <w:tc>
          <w:tcPr>
            <w:tcW w:w="990" w:type="dxa"/>
            <w:shd w:val="clear" w:color="auto" w:fill="FFFFFF" w:themeFill="background1"/>
          </w:tcPr>
          <w:p w:rsidR="006B5B08" w:rsidRPr="0074069D" w:rsidRDefault="006B5B08" w:rsidP="0034190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কক্সবাজার</w:t>
            </w:r>
          </w:p>
        </w:tc>
      </w:tr>
      <w:tr w:rsidR="006B5B08" w:rsidRPr="00725152" w:rsidTr="0034190A">
        <w:tc>
          <w:tcPr>
            <w:tcW w:w="554" w:type="dxa"/>
            <w:shd w:val="clear" w:color="auto" w:fill="FFFFFF" w:themeFill="background1"/>
          </w:tcPr>
          <w:p w:rsidR="006B5B08" w:rsidRPr="00725152" w:rsidRDefault="006B5B08" w:rsidP="0005132E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6B5B08" w:rsidRDefault="00E771B2" w:rsidP="0034190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840B73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মো: ইকবাল হোসেন</w:t>
            </w:r>
          </w:p>
        </w:tc>
        <w:tc>
          <w:tcPr>
            <w:tcW w:w="2340" w:type="dxa"/>
            <w:shd w:val="clear" w:color="auto" w:fill="FFFFFF" w:themeFill="background1"/>
          </w:tcPr>
          <w:p w:rsidR="006B5B08" w:rsidRPr="0074069D" w:rsidRDefault="00840B73" w:rsidP="00A84145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উপ-সহকারী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6B5B08" w:rsidRPr="0074069D" w:rsidRDefault="00840B73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১৪০৩</w:t>
            </w:r>
          </w:p>
          <w:p w:rsidR="00840B73" w:rsidRPr="0074069D" w:rsidRDefault="00AA69C5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৫৮১৯-৮</w:t>
            </w:r>
          </w:p>
        </w:tc>
        <w:tc>
          <w:tcPr>
            <w:tcW w:w="1260" w:type="dxa"/>
            <w:shd w:val="clear" w:color="auto" w:fill="FFFFFF" w:themeFill="background1"/>
          </w:tcPr>
          <w:p w:rsidR="006B5B08" w:rsidRPr="0074069D" w:rsidRDefault="00840B73" w:rsidP="00614F00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৩০-১২-২০</w:t>
            </w:r>
          </w:p>
        </w:tc>
        <w:tc>
          <w:tcPr>
            <w:tcW w:w="1350" w:type="dxa"/>
            <w:shd w:val="clear" w:color="auto" w:fill="FFFFFF" w:themeFill="background1"/>
          </w:tcPr>
          <w:p w:rsidR="006B5B08" w:rsidRPr="0074069D" w:rsidRDefault="00840B73" w:rsidP="0034190A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৩০-১২-২০২০</w:t>
            </w:r>
          </w:p>
        </w:tc>
        <w:tc>
          <w:tcPr>
            <w:tcW w:w="990" w:type="dxa"/>
            <w:shd w:val="clear" w:color="auto" w:fill="FFFFFF" w:themeFill="background1"/>
          </w:tcPr>
          <w:p w:rsidR="006B5B08" w:rsidRPr="0074069D" w:rsidRDefault="00840B73" w:rsidP="0034190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সিরাজগঞ্জ</w:t>
            </w:r>
          </w:p>
        </w:tc>
      </w:tr>
      <w:tr w:rsidR="00840B73" w:rsidRPr="00725152" w:rsidTr="0034190A">
        <w:tc>
          <w:tcPr>
            <w:tcW w:w="554" w:type="dxa"/>
            <w:shd w:val="clear" w:color="auto" w:fill="FFFFFF" w:themeFill="background1"/>
          </w:tcPr>
          <w:p w:rsidR="00840B73" w:rsidRPr="00725152" w:rsidRDefault="00840B73" w:rsidP="0005132E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840B73" w:rsidRDefault="00E771B2" w:rsidP="0034190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840B73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সুজন চন্দ্র সরকার</w:t>
            </w:r>
          </w:p>
        </w:tc>
        <w:tc>
          <w:tcPr>
            <w:tcW w:w="2340" w:type="dxa"/>
            <w:shd w:val="clear" w:color="auto" w:fill="FFFFFF" w:themeFill="background1"/>
          </w:tcPr>
          <w:p w:rsidR="00840B73" w:rsidRPr="0074069D" w:rsidRDefault="00840B73" w:rsidP="00A84145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উপ-সহকারী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840B73" w:rsidRPr="0074069D" w:rsidRDefault="00840B73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১৪১০</w:t>
            </w:r>
          </w:p>
          <w:p w:rsidR="00840B73" w:rsidRPr="0074069D" w:rsidRDefault="00B051FE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৫৮২০-৬</w:t>
            </w:r>
          </w:p>
        </w:tc>
        <w:tc>
          <w:tcPr>
            <w:tcW w:w="1260" w:type="dxa"/>
            <w:shd w:val="clear" w:color="auto" w:fill="FFFFFF" w:themeFill="background1"/>
          </w:tcPr>
          <w:p w:rsidR="00840B73" w:rsidRPr="0074069D" w:rsidRDefault="00840B73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১৪-০২-২১</w:t>
            </w:r>
          </w:p>
        </w:tc>
        <w:tc>
          <w:tcPr>
            <w:tcW w:w="1350" w:type="dxa"/>
            <w:shd w:val="clear" w:color="auto" w:fill="FFFFFF" w:themeFill="background1"/>
          </w:tcPr>
          <w:p w:rsidR="00840B73" w:rsidRPr="0074069D" w:rsidRDefault="00840B73" w:rsidP="0034190A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১৪-০২-২১</w:t>
            </w:r>
          </w:p>
        </w:tc>
        <w:tc>
          <w:tcPr>
            <w:tcW w:w="990" w:type="dxa"/>
            <w:shd w:val="clear" w:color="auto" w:fill="FFFFFF" w:themeFill="background1"/>
          </w:tcPr>
          <w:p w:rsidR="00840B73" w:rsidRPr="0074069D" w:rsidRDefault="00840B73" w:rsidP="0034190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কুড়িগ্রাম</w:t>
            </w:r>
          </w:p>
        </w:tc>
      </w:tr>
      <w:tr w:rsidR="00C72CD7" w:rsidRPr="00725152" w:rsidTr="0034190A">
        <w:tc>
          <w:tcPr>
            <w:tcW w:w="554" w:type="dxa"/>
            <w:shd w:val="clear" w:color="auto" w:fill="FFFFFF" w:themeFill="background1"/>
          </w:tcPr>
          <w:p w:rsidR="00C72CD7" w:rsidRPr="00725152" w:rsidRDefault="00C72CD7" w:rsidP="0005132E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C72CD7" w:rsidRDefault="00C72CD7" w:rsidP="00C72CD7">
            <w:pPr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মিসেস রাবেয়া খানম</w:t>
            </w:r>
          </w:p>
        </w:tc>
        <w:tc>
          <w:tcPr>
            <w:tcW w:w="2340" w:type="dxa"/>
            <w:shd w:val="clear" w:color="auto" w:fill="FFFFFF" w:themeFill="background1"/>
          </w:tcPr>
          <w:p w:rsidR="00C72CD7" w:rsidRPr="0074069D" w:rsidRDefault="00C72CD7" w:rsidP="00A84145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: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C72CD7" w:rsidRDefault="0061101E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২০</w:t>
            </w:r>
          </w:p>
          <w:p w:rsidR="0061101E" w:rsidRPr="0074069D" w:rsidRDefault="0061101E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---</w:t>
            </w:r>
          </w:p>
        </w:tc>
        <w:tc>
          <w:tcPr>
            <w:tcW w:w="1260" w:type="dxa"/>
            <w:shd w:val="clear" w:color="auto" w:fill="FFFFFF" w:themeFill="background1"/>
          </w:tcPr>
          <w:p w:rsidR="00C72CD7" w:rsidRPr="0074069D" w:rsidRDefault="0061101E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২০-১০-০৯</w:t>
            </w:r>
          </w:p>
        </w:tc>
        <w:tc>
          <w:tcPr>
            <w:tcW w:w="1350" w:type="dxa"/>
            <w:shd w:val="clear" w:color="auto" w:fill="FFFFFF" w:themeFill="background1"/>
          </w:tcPr>
          <w:p w:rsidR="00C72CD7" w:rsidRPr="0074069D" w:rsidRDefault="0061101E" w:rsidP="0034190A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২০-১০-০৯</w:t>
            </w:r>
          </w:p>
        </w:tc>
        <w:tc>
          <w:tcPr>
            <w:tcW w:w="990" w:type="dxa"/>
            <w:shd w:val="clear" w:color="auto" w:fill="FFFFFF" w:themeFill="background1"/>
          </w:tcPr>
          <w:p w:rsidR="00C72CD7" w:rsidRPr="0074069D" w:rsidRDefault="0061101E" w:rsidP="0034190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ভোলা</w:t>
            </w:r>
          </w:p>
        </w:tc>
      </w:tr>
      <w:tr w:rsidR="00E97845" w:rsidRPr="00725152" w:rsidTr="0034190A">
        <w:tc>
          <w:tcPr>
            <w:tcW w:w="554" w:type="dxa"/>
            <w:shd w:val="clear" w:color="auto" w:fill="FFFFFF" w:themeFill="background1"/>
          </w:tcPr>
          <w:p w:rsidR="00E97845" w:rsidRPr="00725152" w:rsidRDefault="00E97845" w:rsidP="0005132E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E97845" w:rsidRPr="00A56DA7" w:rsidRDefault="00E97845" w:rsidP="002E53E1">
            <w:pPr>
              <w:pStyle w:val="NoSpacing"/>
              <w:ind w:right="-108"/>
              <w:rPr>
                <w:rFonts w:ascii="Nikosh" w:hAnsi="Nikosh" w:cs="Nikosh"/>
              </w:rPr>
            </w:pPr>
            <w:r w:rsidRPr="00A56DA7">
              <w:rPr>
                <w:rFonts w:ascii="Nikosh" w:hAnsi="Nikosh" w:cs="Nikosh"/>
              </w:rPr>
              <w:t xml:space="preserve">”মো: </w:t>
            </w:r>
            <w:r w:rsidRPr="0034629B">
              <w:rPr>
                <w:rFonts w:ascii="Nikosh" w:hAnsi="Nikosh" w:cs="Nikosh"/>
                <w:sz w:val="20"/>
                <w:szCs w:val="20"/>
              </w:rPr>
              <w:t>হোসেন শহীদ সোহরাওয়ার্দী ভূঁঞা</w:t>
            </w:r>
          </w:p>
        </w:tc>
        <w:tc>
          <w:tcPr>
            <w:tcW w:w="2340" w:type="dxa"/>
            <w:shd w:val="clear" w:color="auto" w:fill="FFFFFF" w:themeFill="background1"/>
          </w:tcPr>
          <w:p w:rsidR="00E97845" w:rsidRPr="005C3B82" w:rsidRDefault="00E97845" w:rsidP="002E53E1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5C3B82">
              <w:rPr>
                <w:rFonts w:ascii="Nikosh" w:hAnsi="Nikosh" w:cs="Nikosh"/>
                <w:sz w:val="24"/>
                <w:szCs w:val="24"/>
              </w:rPr>
              <w:t>উপ-সহকারী রসায়ন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E97845" w:rsidRDefault="00E97845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৭৫</w:t>
            </w:r>
          </w:p>
        </w:tc>
        <w:tc>
          <w:tcPr>
            <w:tcW w:w="1260" w:type="dxa"/>
            <w:shd w:val="clear" w:color="auto" w:fill="FFFFFF" w:themeFill="background1"/>
          </w:tcPr>
          <w:p w:rsidR="00E97845" w:rsidRDefault="00E97845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50" w:type="dxa"/>
            <w:shd w:val="clear" w:color="auto" w:fill="FFFFFF" w:themeFill="background1"/>
          </w:tcPr>
          <w:p w:rsidR="00E97845" w:rsidRDefault="00E97845" w:rsidP="0034190A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990" w:type="dxa"/>
            <w:shd w:val="clear" w:color="auto" w:fill="FFFFFF" w:themeFill="background1"/>
          </w:tcPr>
          <w:p w:rsidR="00E97845" w:rsidRDefault="00D9261D" w:rsidP="0034190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ফেণী</w:t>
            </w:r>
          </w:p>
        </w:tc>
      </w:tr>
    </w:tbl>
    <w:p w:rsidR="00840B73" w:rsidRDefault="00840B73" w:rsidP="00840B73">
      <w:pPr>
        <w:spacing w:after="0" w:line="240" w:lineRule="auto"/>
        <w:rPr>
          <w:rFonts w:ascii="Nikosh" w:hAnsi="Nikosh" w:cs="Nikosh"/>
          <w:sz w:val="26"/>
          <w:szCs w:val="26"/>
        </w:rPr>
      </w:pPr>
    </w:p>
    <w:p w:rsidR="007E18E2" w:rsidRDefault="007E18E2" w:rsidP="00E771B2">
      <w:pPr>
        <w:spacing w:after="0" w:line="240" w:lineRule="auto"/>
        <w:jc w:val="center"/>
        <w:rPr>
          <w:rFonts w:ascii="Nikosh" w:hAnsi="Nikosh" w:cs="Nikosh"/>
          <w:b/>
          <w:sz w:val="26"/>
          <w:szCs w:val="26"/>
          <w:u w:val="single"/>
        </w:rPr>
      </w:pPr>
    </w:p>
    <w:p w:rsidR="00840B73" w:rsidRDefault="00840B73" w:rsidP="00E771B2">
      <w:pPr>
        <w:spacing w:after="0" w:line="240" w:lineRule="auto"/>
        <w:jc w:val="center"/>
        <w:rPr>
          <w:rFonts w:ascii="Nikosh" w:hAnsi="Nikosh" w:cs="Nikosh"/>
          <w:b/>
          <w:sz w:val="26"/>
          <w:szCs w:val="26"/>
          <w:u w:val="single"/>
        </w:rPr>
      </w:pPr>
      <w:r w:rsidRPr="00840B73">
        <w:rPr>
          <w:rFonts w:ascii="Nikosh" w:hAnsi="Nikosh" w:cs="Nikosh"/>
          <w:b/>
          <w:sz w:val="26"/>
          <w:szCs w:val="26"/>
          <w:u w:val="single"/>
        </w:rPr>
        <w:t>ফায়ার এন্ড সেফটি শাখা:</w:t>
      </w:r>
      <w:r w:rsidR="00675C6D">
        <w:rPr>
          <w:rFonts w:ascii="Nikosh" w:hAnsi="Nikosh" w:cs="Nikosh"/>
          <w:b/>
          <w:sz w:val="26"/>
          <w:szCs w:val="26"/>
          <w:u w:val="single"/>
        </w:rPr>
        <w:t xml:space="preserve"> </w:t>
      </w:r>
    </w:p>
    <w:p w:rsidR="00675C6D" w:rsidRPr="00675C6D" w:rsidRDefault="00675C6D" w:rsidP="00E771B2">
      <w:pPr>
        <w:spacing w:after="0" w:line="240" w:lineRule="auto"/>
        <w:jc w:val="center"/>
        <w:rPr>
          <w:rFonts w:ascii="Nikosh" w:hAnsi="Nikosh" w:cs="Nikosh"/>
          <w:b/>
          <w:sz w:val="10"/>
          <w:szCs w:val="26"/>
          <w:u w:val="single"/>
        </w:rPr>
      </w:pPr>
    </w:p>
    <w:tbl>
      <w:tblPr>
        <w:tblStyle w:val="TableGrid"/>
        <w:tblW w:w="1035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54"/>
        <w:gridCol w:w="2695"/>
        <w:gridCol w:w="2340"/>
        <w:gridCol w:w="1170"/>
        <w:gridCol w:w="1260"/>
        <w:gridCol w:w="1350"/>
        <w:gridCol w:w="990"/>
      </w:tblGrid>
      <w:tr w:rsidR="00D36435" w:rsidRPr="00725152" w:rsidTr="0034190A">
        <w:tc>
          <w:tcPr>
            <w:tcW w:w="554" w:type="dxa"/>
            <w:shd w:val="clear" w:color="auto" w:fill="FFFFFF" w:themeFill="background1"/>
          </w:tcPr>
          <w:p w:rsidR="00D36435" w:rsidRPr="00725152" w:rsidRDefault="00D36435" w:rsidP="0005132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D36435" w:rsidRPr="00D36435" w:rsidRDefault="00D36435" w:rsidP="004A131D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 w:rsidRPr="00D36435">
              <w:rPr>
                <w:rFonts w:ascii="Nikosh" w:hAnsi="Nikosh" w:cs="Nikosh"/>
                <w:sz w:val="24"/>
                <w:szCs w:val="24"/>
                <w:lang w:bidi="bn-IN"/>
              </w:rPr>
              <w:t xml:space="preserve">জনাব </w:t>
            </w:r>
            <w:r w:rsidRPr="00D36435">
              <w:rPr>
                <w:rFonts w:ascii="Nikosh" w:hAnsi="Nikosh" w:cs="Nikosh" w:hint="cs"/>
                <w:sz w:val="24"/>
                <w:szCs w:val="24"/>
                <w:lang w:bidi="bn-IN"/>
              </w:rPr>
              <w:t>মোহাম্মদ</w:t>
            </w:r>
            <w:r w:rsidRPr="00D3643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Pr="00D36435">
              <w:rPr>
                <w:rFonts w:ascii="Nikosh" w:hAnsi="Nikosh" w:cs="Nikosh" w:hint="cs"/>
                <w:sz w:val="24"/>
                <w:szCs w:val="24"/>
                <w:lang w:bidi="bn-IN"/>
              </w:rPr>
              <w:t>সোহরাব</w:t>
            </w:r>
            <w:r w:rsidRPr="00D3643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Pr="00D36435">
              <w:rPr>
                <w:rFonts w:ascii="Nikosh" w:hAnsi="Nikosh" w:cs="Nikosh" w:hint="cs"/>
                <w:sz w:val="24"/>
                <w:szCs w:val="24"/>
                <w:lang w:bidi="bn-IN"/>
              </w:rPr>
              <w:t>হো</w:t>
            </w:r>
            <w:r w:rsidRPr="00D36435">
              <w:rPr>
                <w:rFonts w:ascii="Nikosh" w:hAnsi="Nikosh" w:cs="Nikosh"/>
                <w:sz w:val="24"/>
                <w:szCs w:val="24"/>
                <w:lang w:bidi="bn-IN"/>
              </w:rPr>
              <w:t>সেন</w:t>
            </w:r>
          </w:p>
        </w:tc>
        <w:tc>
          <w:tcPr>
            <w:tcW w:w="2340" w:type="dxa"/>
            <w:shd w:val="clear" w:color="auto" w:fill="FFFFFF" w:themeFill="background1"/>
          </w:tcPr>
          <w:p w:rsidR="00D36435" w:rsidRDefault="00D36435" w:rsidP="004A131D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উপ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প্রধান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রসায়ন</w:t>
            </w:r>
            <w:r>
              <w:rPr>
                <w:rFonts w:ascii="Nikosh" w:hAnsi="Nikosh" w:cs="Nikosh"/>
                <w:sz w:val="26"/>
                <w:szCs w:val="26"/>
                <w:lang w:bidi="bn-IN"/>
              </w:rPr>
              <w:t>বিদ</w:t>
            </w:r>
          </w:p>
        </w:tc>
        <w:tc>
          <w:tcPr>
            <w:tcW w:w="1170" w:type="dxa"/>
            <w:shd w:val="clear" w:color="auto" w:fill="FFFFFF" w:themeFill="background1"/>
          </w:tcPr>
          <w:p w:rsidR="00D36435" w:rsidRDefault="00D36435" w:rsidP="004A131D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১৩৮০</w:t>
            </w:r>
          </w:p>
          <w:p w:rsidR="00D36435" w:rsidRDefault="00D36435" w:rsidP="004A131D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৪৪১৮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</w:t>
            </w:r>
          </w:p>
        </w:tc>
        <w:tc>
          <w:tcPr>
            <w:tcW w:w="1260" w:type="dxa"/>
            <w:shd w:val="clear" w:color="auto" w:fill="FFFFFF" w:themeFill="background1"/>
          </w:tcPr>
          <w:p w:rsidR="00D36435" w:rsidRDefault="00D36435" w:rsidP="004A131D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২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৭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৫</w:t>
            </w:r>
          </w:p>
        </w:tc>
        <w:tc>
          <w:tcPr>
            <w:tcW w:w="1350" w:type="dxa"/>
            <w:shd w:val="clear" w:color="auto" w:fill="FFFFFF" w:themeFill="background1"/>
          </w:tcPr>
          <w:p w:rsidR="00D36435" w:rsidRDefault="00D36435" w:rsidP="004A131D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১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০৯</w:t>
            </w:r>
            <w:r w:rsidRPr="00C3730F">
              <w:rPr>
                <w:rFonts w:ascii="Nikosh" w:hAnsi="Nikosh" w:cs="Nikosh"/>
                <w:sz w:val="26"/>
                <w:szCs w:val="26"/>
                <w:lang w:bidi="bn-IN"/>
              </w:rPr>
              <w:t>-</w:t>
            </w: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২০</w:t>
            </w:r>
          </w:p>
        </w:tc>
        <w:tc>
          <w:tcPr>
            <w:tcW w:w="990" w:type="dxa"/>
            <w:shd w:val="clear" w:color="auto" w:fill="FFFFFF" w:themeFill="background1"/>
          </w:tcPr>
          <w:p w:rsidR="00D36435" w:rsidRDefault="00D36435" w:rsidP="004A131D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C3730F">
              <w:rPr>
                <w:rFonts w:ascii="Nikosh" w:hAnsi="Nikosh" w:cs="Nikosh" w:hint="cs"/>
                <w:sz w:val="26"/>
                <w:szCs w:val="26"/>
                <w:lang w:bidi="bn-IN"/>
              </w:rPr>
              <w:t>চট্টগ্রাম</w:t>
            </w:r>
          </w:p>
        </w:tc>
      </w:tr>
      <w:tr w:rsidR="00D36435" w:rsidRPr="00725152" w:rsidTr="0034190A">
        <w:tc>
          <w:tcPr>
            <w:tcW w:w="554" w:type="dxa"/>
            <w:shd w:val="clear" w:color="auto" w:fill="FFFFFF" w:themeFill="background1"/>
          </w:tcPr>
          <w:p w:rsidR="00D36435" w:rsidRPr="00725152" w:rsidRDefault="00D36435" w:rsidP="0005132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95" w:type="dxa"/>
            <w:shd w:val="clear" w:color="auto" w:fill="FFFFFF" w:themeFill="background1"/>
          </w:tcPr>
          <w:p w:rsidR="00D36435" w:rsidRDefault="00675C6D" w:rsidP="0034190A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জনাব</w:t>
            </w:r>
            <w:r w:rsidR="00D36435">
              <w:rPr>
                <w:rFonts w:ascii="Nikosh" w:hAnsi="Nikosh" w:cs="Nikosh"/>
                <w:sz w:val="26"/>
                <w:szCs w:val="26"/>
                <w:lang w:bidi="bn-IN"/>
              </w:rPr>
              <w:t xml:space="preserve"> মো: আবদুর রব মাঝি</w:t>
            </w:r>
          </w:p>
        </w:tc>
        <w:tc>
          <w:tcPr>
            <w:tcW w:w="2340" w:type="dxa"/>
            <w:shd w:val="clear" w:color="auto" w:fill="FFFFFF" w:themeFill="background1"/>
          </w:tcPr>
          <w:p w:rsidR="00D36435" w:rsidRPr="0074069D" w:rsidRDefault="00D36435" w:rsidP="00C62D40">
            <w:pPr>
              <w:spacing w:after="0" w:line="240" w:lineRule="auto"/>
              <w:ind w:left="-108" w:right="-108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সহ: ব্যবস্থাপক (ফা:এন্ডসে:)</w:t>
            </w:r>
          </w:p>
        </w:tc>
        <w:tc>
          <w:tcPr>
            <w:tcW w:w="1170" w:type="dxa"/>
            <w:shd w:val="clear" w:color="auto" w:fill="FFFFFF" w:themeFill="background1"/>
          </w:tcPr>
          <w:p w:rsidR="00D36435" w:rsidRPr="0074069D" w:rsidRDefault="00D36435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১৩৫৩</w:t>
            </w:r>
          </w:p>
          <w:p w:rsidR="00D36435" w:rsidRPr="0074069D" w:rsidRDefault="00D36435" w:rsidP="0034190A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৫৭২৭-৩</w:t>
            </w:r>
          </w:p>
        </w:tc>
        <w:tc>
          <w:tcPr>
            <w:tcW w:w="1260" w:type="dxa"/>
            <w:shd w:val="clear" w:color="auto" w:fill="FFFFFF" w:themeFill="background1"/>
          </w:tcPr>
          <w:p w:rsidR="00D36435" w:rsidRPr="0074069D" w:rsidRDefault="00D36435" w:rsidP="00EB0CD7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১৯-০১-২০২০</w:t>
            </w:r>
          </w:p>
        </w:tc>
        <w:tc>
          <w:tcPr>
            <w:tcW w:w="1350" w:type="dxa"/>
            <w:shd w:val="clear" w:color="auto" w:fill="FFFFFF" w:themeFill="background1"/>
          </w:tcPr>
          <w:p w:rsidR="00D36435" w:rsidRPr="0074069D" w:rsidRDefault="00D36435" w:rsidP="0034190A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১৯-০১-২০২০</w:t>
            </w:r>
          </w:p>
        </w:tc>
        <w:tc>
          <w:tcPr>
            <w:tcW w:w="990" w:type="dxa"/>
            <w:shd w:val="clear" w:color="auto" w:fill="FFFFFF" w:themeFill="background1"/>
          </w:tcPr>
          <w:p w:rsidR="00D36435" w:rsidRPr="0074069D" w:rsidRDefault="00D36435" w:rsidP="0034190A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4069D">
              <w:rPr>
                <w:rFonts w:ascii="Nikosh" w:hAnsi="Nikosh" w:cs="Nikosh"/>
                <w:sz w:val="26"/>
                <w:szCs w:val="26"/>
                <w:lang w:bidi="bn-IN"/>
              </w:rPr>
              <w:t>কুমিল্লা</w:t>
            </w:r>
          </w:p>
        </w:tc>
      </w:tr>
    </w:tbl>
    <w:p w:rsidR="000F558F" w:rsidRDefault="000F558F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3114C3">
      <w:pPr>
        <w:jc w:val="center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3114C3">
      <w:pPr>
        <w:jc w:val="center"/>
        <w:rPr>
          <w:rFonts w:ascii="Nikosh" w:hAnsi="Nikosh" w:cs="Nikosh"/>
          <w:sz w:val="26"/>
          <w:szCs w:val="26"/>
          <w:lang w:bidi="bn-IN"/>
        </w:rPr>
      </w:pPr>
    </w:p>
    <w:p w:rsidR="00AF700B" w:rsidRDefault="00AF700B">
      <w:pPr>
        <w:spacing w:after="0" w:line="240" w:lineRule="auto"/>
        <w:rPr>
          <w:rFonts w:ascii="Nikosh" w:hAnsi="Nikosh" w:cs="Nikosh"/>
          <w:sz w:val="32"/>
          <w:szCs w:val="32"/>
          <w:u w:val="single"/>
        </w:rPr>
      </w:pPr>
      <w:r>
        <w:rPr>
          <w:rFonts w:ascii="Nikosh" w:hAnsi="Nikosh" w:cs="Nikosh"/>
          <w:sz w:val="32"/>
          <w:szCs w:val="32"/>
          <w:u w:val="single"/>
        </w:rPr>
        <w:br w:type="page"/>
      </w:r>
    </w:p>
    <w:p w:rsidR="003114C3" w:rsidRDefault="003114C3" w:rsidP="003114C3">
      <w:pPr>
        <w:jc w:val="center"/>
        <w:rPr>
          <w:rFonts w:ascii="Nikosh" w:hAnsi="Nikosh" w:cs="Nikosh"/>
          <w:sz w:val="32"/>
          <w:szCs w:val="32"/>
          <w:u w:val="single"/>
        </w:rPr>
      </w:pPr>
      <w:r>
        <w:rPr>
          <w:rFonts w:ascii="Nikosh" w:hAnsi="Nikosh" w:cs="Nikosh"/>
          <w:sz w:val="32"/>
          <w:szCs w:val="32"/>
          <w:u w:val="single"/>
        </w:rPr>
        <w:lastRenderedPageBreak/>
        <w:t>মহাব্যবস্থাপকগণের তালিকা</w:t>
      </w:r>
    </w:p>
    <w:p w:rsidR="003114C3" w:rsidRDefault="003114C3" w:rsidP="003114C3">
      <w:pPr>
        <w:rPr>
          <w:rFonts w:ascii="Nikosh" w:hAnsi="Nikosh" w:cs="Nikosh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7"/>
        <w:gridCol w:w="2904"/>
        <w:gridCol w:w="3185"/>
        <w:gridCol w:w="3109"/>
      </w:tblGrid>
      <w:tr w:rsidR="003114C3" w:rsidTr="003114C3">
        <w:tc>
          <w:tcPr>
            <w:tcW w:w="38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3114C3" w:rsidRDefault="003114C3">
            <w:pPr>
              <w:pStyle w:val="NoSpacing"/>
              <w:ind w:right="-108"/>
              <w:rPr>
                <w:rFonts w:ascii="Nikosh" w:hAnsi="Nikosh" w:cs="Nikosh"/>
                <w:sz w:val="28"/>
                <w:szCs w:val="28"/>
              </w:rPr>
            </w:pPr>
            <w:r>
              <w:rPr>
                <w:rFonts w:ascii="Nikosh" w:hAnsi="Nikosh" w:cs="Nikosh"/>
                <w:sz w:val="28"/>
                <w:szCs w:val="28"/>
              </w:rPr>
              <w:t>ক্র: নং</w:t>
            </w:r>
          </w:p>
        </w:tc>
        <w:tc>
          <w:tcPr>
            <w:tcW w:w="145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3114C3" w:rsidRDefault="003114C3">
            <w:pPr>
              <w:pStyle w:val="NoSpacing"/>
              <w:jc w:val="center"/>
              <w:rPr>
                <w:rFonts w:ascii="Nikosh" w:hAnsi="Nikosh" w:cs="Nikosh"/>
                <w:sz w:val="28"/>
                <w:szCs w:val="28"/>
              </w:rPr>
            </w:pPr>
            <w:r>
              <w:rPr>
                <w:rFonts w:ascii="Nikosh" w:hAnsi="Nikosh" w:cs="Nikosh"/>
                <w:sz w:val="28"/>
                <w:szCs w:val="28"/>
              </w:rPr>
              <w:t>নাম</w:t>
            </w:r>
          </w:p>
        </w:tc>
        <w:tc>
          <w:tcPr>
            <w:tcW w:w="159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3114C3" w:rsidRDefault="003114C3">
            <w:pPr>
              <w:pStyle w:val="NoSpacing"/>
              <w:jc w:val="center"/>
              <w:rPr>
                <w:rFonts w:ascii="Nikosh" w:hAnsi="Nikosh" w:cs="Nikosh"/>
                <w:sz w:val="28"/>
                <w:szCs w:val="28"/>
              </w:rPr>
            </w:pPr>
            <w:r>
              <w:rPr>
                <w:rFonts w:ascii="Nikosh" w:hAnsi="Nikosh" w:cs="Nikosh"/>
                <w:sz w:val="28"/>
                <w:szCs w:val="28"/>
              </w:rPr>
              <w:t>পদবি</w:t>
            </w:r>
          </w:p>
        </w:tc>
        <w:tc>
          <w:tcPr>
            <w:tcW w:w="156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3114C3" w:rsidRDefault="003114C3">
            <w:pPr>
              <w:pStyle w:val="NoSpacing"/>
              <w:jc w:val="center"/>
              <w:rPr>
                <w:rFonts w:ascii="Nikosh" w:hAnsi="Nikosh" w:cs="Nikosh"/>
                <w:sz w:val="28"/>
                <w:szCs w:val="28"/>
              </w:rPr>
            </w:pPr>
            <w:r>
              <w:rPr>
                <w:rFonts w:ascii="Nikosh" w:hAnsi="Nikosh" w:cs="Nikosh"/>
                <w:sz w:val="28"/>
                <w:szCs w:val="28"/>
              </w:rPr>
              <w:t>বিভাগ</w:t>
            </w:r>
          </w:p>
        </w:tc>
      </w:tr>
      <w:tr w:rsidR="003114C3" w:rsidTr="003114C3">
        <w:tc>
          <w:tcPr>
            <w:tcW w:w="38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3114C3" w:rsidRDefault="003114C3" w:rsidP="0005132E">
            <w:pPr>
              <w:pStyle w:val="NoSpacing"/>
              <w:numPr>
                <w:ilvl w:val="0"/>
                <w:numId w:val="31"/>
              </w:numPr>
              <w:rPr>
                <w:rFonts w:ascii="TonnyBanglaMJ" w:hAnsi="TonnyBanglaMJ" w:cs="TonnyBanglaMJ"/>
                <w:sz w:val="28"/>
                <w:szCs w:val="28"/>
              </w:rPr>
            </w:pPr>
          </w:p>
        </w:tc>
        <w:tc>
          <w:tcPr>
            <w:tcW w:w="145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3114C3" w:rsidRDefault="003114C3">
            <w:pPr>
              <w:pStyle w:val="NoSpacing"/>
              <w:rPr>
                <w:rFonts w:ascii="TonnyBanglaMJ" w:hAnsi="TonnyBanglaMJ" w:cs="TonnyBanglaMJ"/>
                <w:sz w:val="28"/>
                <w:szCs w:val="28"/>
              </w:rPr>
            </w:pPr>
            <w:r>
              <w:rPr>
                <w:rFonts w:ascii="TonnyBanglaMJ" w:hAnsi="TonnyBanglaMJ" w:cs="TonnyBanglaMJ"/>
                <w:sz w:val="28"/>
                <w:szCs w:val="28"/>
              </w:rPr>
              <w:t>Rbve †gvnv¤§` gCbyj nK</w:t>
            </w:r>
          </w:p>
        </w:tc>
        <w:tc>
          <w:tcPr>
            <w:tcW w:w="159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3114C3" w:rsidRDefault="003114C3">
            <w:pPr>
              <w:pStyle w:val="NoSpacing"/>
              <w:rPr>
                <w:rFonts w:ascii="TonnyBanglaMJ" w:hAnsi="TonnyBanglaMJ" w:cs="TonnyBanglaMJ"/>
                <w:sz w:val="28"/>
                <w:szCs w:val="28"/>
              </w:rPr>
            </w:pPr>
            <w:r>
              <w:rPr>
                <w:rFonts w:ascii="TonnyBanglaMJ" w:hAnsi="TonnyBanglaMJ" w:cs="TonnyBanglaMJ"/>
                <w:sz w:val="28"/>
                <w:szCs w:val="28"/>
              </w:rPr>
              <w:t>gnve¨e¯’vcK (cÖkvmb)</w:t>
            </w:r>
          </w:p>
        </w:tc>
        <w:tc>
          <w:tcPr>
            <w:tcW w:w="156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3114C3" w:rsidRDefault="003114C3">
            <w:pPr>
              <w:pStyle w:val="NoSpacing"/>
              <w:jc w:val="center"/>
              <w:rPr>
                <w:rFonts w:ascii="TonnyBanglaMJ" w:hAnsi="TonnyBanglaMJ" w:cs="TonnyBanglaMJ"/>
                <w:sz w:val="28"/>
                <w:szCs w:val="28"/>
              </w:rPr>
            </w:pPr>
            <w:r>
              <w:rPr>
                <w:rFonts w:ascii="TonnyBanglaMJ" w:hAnsi="TonnyBanglaMJ" w:cs="TonnyBanglaMJ"/>
                <w:sz w:val="28"/>
                <w:szCs w:val="28"/>
              </w:rPr>
              <w:t>cÖkvmb wefvM</w:t>
            </w:r>
          </w:p>
          <w:p w:rsidR="003114C3" w:rsidRDefault="003114C3">
            <w:pPr>
              <w:pStyle w:val="NoSpacing"/>
              <w:jc w:val="center"/>
              <w:rPr>
                <w:rFonts w:ascii="TonnyBanglaMJ" w:hAnsi="TonnyBanglaMJ" w:cs="TonnyBanglaMJ"/>
                <w:sz w:val="28"/>
                <w:szCs w:val="28"/>
              </w:rPr>
            </w:pPr>
          </w:p>
        </w:tc>
      </w:tr>
      <w:tr w:rsidR="003114C3" w:rsidTr="003114C3">
        <w:tc>
          <w:tcPr>
            <w:tcW w:w="38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3114C3" w:rsidRDefault="003114C3" w:rsidP="0005132E">
            <w:pPr>
              <w:pStyle w:val="NoSpacing"/>
              <w:numPr>
                <w:ilvl w:val="0"/>
                <w:numId w:val="31"/>
              </w:numPr>
              <w:rPr>
                <w:rFonts w:ascii="TonnyBanglaMJ" w:hAnsi="TonnyBanglaMJ" w:cs="TonnyBanglaMJ"/>
                <w:sz w:val="28"/>
                <w:szCs w:val="28"/>
              </w:rPr>
            </w:pPr>
          </w:p>
        </w:tc>
        <w:tc>
          <w:tcPr>
            <w:tcW w:w="145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3114C3" w:rsidRDefault="003114C3">
            <w:pPr>
              <w:pStyle w:val="NoSpacing"/>
              <w:rPr>
                <w:sz w:val="28"/>
                <w:szCs w:val="28"/>
              </w:rPr>
            </w:pPr>
            <w:r>
              <w:rPr>
                <w:rFonts w:ascii="TonnyBanglaMJ" w:hAnsi="TonnyBanglaMJ" w:cs="TonnyBanglaMJ"/>
                <w:sz w:val="28"/>
                <w:szCs w:val="28"/>
              </w:rPr>
              <w:t xml:space="preserve"> Ó †gv: nviæb Ai iwk`</w:t>
            </w:r>
          </w:p>
        </w:tc>
        <w:tc>
          <w:tcPr>
            <w:tcW w:w="159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3114C3" w:rsidRDefault="003114C3">
            <w:pPr>
              <w:pStyle w:val="NoSpacing"/>
              <w:ind w:left="-126" w:right="-99"/>
              <w:rPr>
                <w:rFonts w:ascii="TonnyBanglaMJ" w:hAnsi="TonnyBanglaMJ" w:cs="TonnyBanglaMJ"/>
                <w:sz w:val="28"/>
                <w:szCs w:val="28"/>
              </w:rPr>
            </w:pPr>
            <w:r>
              <w:rPr>
                <w:rFonts w:ascii="TonnyBanglaMJ" w:hAnsi="TonnyBanglaMJ" w:cs="TonnyBanglaMJ"/>
                <w:sz w:val="28"/>
                <w:szCs w:val="28"/>
              </w:rPr>
              <w:t xml:space="preserve">  gnve¨e¯’vcK (Acv‡ikb)</w:t>
            </w:r>
          </w:p>
        </w:tc>
        <w:tc>
          <w:tcPr>
            <w:tcW w:w="156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3114C3" w:rsidRDefault="003114C3">
            <w:pPr>
              <w:pStyle w:val="NoSpacing"/>
              <w:jc w:val="center"/>
              <w:rPr>
                <w:rFonts w:ascii="TonnyBanglaMJ" w:hAnsi="TonnyBanglaMJ" w:cs="TonnyBanglaMJ"/>
                <w:sz w:val="28"/>
                <w:szCs w:val="28"/>
              </w:rPr>
            </w:pPr>
            <w:r>
              <w:rPr>
                <w:rFonts w:ascii="TonnyBanglaMJ" w:hAnsi="TonnyBanglaMJ" w:cs="TonnyBanglaMJ"/>
                <w:sz w:val="28"/>
                <w:szCs w:val="28"/>
              </w:rPr>
              <w:t>Acv‡ikb</w:t>
            </w:r>
          </w:p>
          <w:p w:rsidR="003114C3" w:rsidRDefault="003114C3">
            <w:pPr>
              <w:pStyle w:val="NoSpacing"/>
              <w:ind w:left="-81" w:right="-126"/>
              <w:jc w:val="center"/>
              <w:rPr>
                <w:rFonts w:ascii="TonnyBanglaMJ" w:hAnsi="TonnyBanglaMJ" w:cs="TonnyBanglaMJ"/>
                <w:sz w:val="28"/>
                <w:szCs w:val="28"/>
              </w:rPr>
            </w:pPr>
            <w:r>
              <w:rPr>
                <w:rFonts w:ascii="TonnyBanglaMJ" w:hAnsi="TonnyBanglaMJ" w:cs="TonnyBanglaMJ"/>
                <w:sz w:val="28"/>
                <w:szCs w:val="28"/>
              </w:rPr>
              <w:t>(BDwiqv I GdwcwW)wefvM</w:t>
            </w:r>
          </w:p>
        </w:tc>
      </w:tr>
      <w:tr w:rsidR="003114C3" w:rsidTr="003114C3">
        <w:tc>
          <w:tcPr>
            <w:tcW w:w="38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3114C3" w:rsidRDefault="003114C3" w:rsidP="0005132E">
            <w:pPr>
              <w:pStyle w:val="NoSpacing"/>
              <w:numPr>
                <w:ilvl w:val="0"/>
                <w:numId w:val="31"/>
              </w:numPr>
              <w:tabs>
                <w:tab w:val="right" w:pos="2502"/>
              </w:tabs>
              <w:rPr>
                <w:rFonts w:ascii="TonnyBanglaMJ" w:hAnsi="TonnyBanglaMJ" w:cs="TonnyBanglaMJ"/>
                <w:sz w:val="28"/>
                <w:szCs w:val="28"/>
              </w:rPr>
            </w:pPr>
          </w:p>
        </w:tc>
        <w:tc>
          <w:tcPr>
            <w:tcW w:w="145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3114C3" w:rsidRDefault="003114C3">
            <w:pPr>
              <w:pStyle w:val="NoSpacing"/>
              <w:tabs>
                <w:tab w:val="right" w:pos="2502"/>
              </w:tabs>
              <w:rPr>
                <w:rFonts w:ascii="TonnyBanglaMJ" w:hAnsi="TonnyBanglaMJ" w:cs="TonnyBanglaMJ"/>
                <w:sz w:val="28"/>
                <w:szCs w:val="28"/>
              </w:rPr>
            </w:pPr>
            <w:r>
              <w:rPr>
                <w:rFonts w:ascii="TonnyBanglaMJ" w:hAnsi="TonnyBanglaMJ" w:cs="TonnyBanglaMJ"/>
                <w:sz w:val="28"/>
                <w:szCs w:val="28"/>
              </w:rPr>
              <w:t>Ó cÖ`xc Kzgvi bv_</w:t>
            </w:r>
            <w:r>
              <w:rPr>
                <w:rFonts w:ascii="TonnyBanglaMJ" w:hAnsi="TonnyBanglaMJ" w:cs="TonnyBanglaMJ"/>
                <w:sz w:val="28"/>
                <w:szCs w:val="28"/>
              </w:rPr>
              <w:tab/>
            </w:r>
          </w:p>
        </w:tc>
        <w:tc>
          <w:tcPr>
            <w:tcW w:w="159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3114C3" w:rsidRDefault="003114C3">
            <w:pPr>
              <w:pStyle w:val="NoSpacing"/>
              <w:ind w:right="-117"/>
              <w:rPr>
                <w:rFonts w:ascii="TonnyBanglaMJ" w:hAnsi="TonnyBanglaMJ" w:cs="TonnyBanglaMJ"/>
                <w:sz w:val="28"/>
                <w:szCs w:val="28"/>
              </w:rPr>
            </w:pPr>
            <w:r>
              <w:rPr>
                <w:rFonts w:ascii="TonnyBanglaMJ" w:hAnsi="TonnyBanglaMJ" w:cs="TonnyBanglaMJ"/>
                <w:sz w:val="28"/>
                <w:szCs w:val="28"/>
              </w:rPr>
              <w:t xml:space="preserve">AwZwi³ cÖavb imvqbwe` </w:t>
            </w:r>
          </w:p>
        </w:tc>
        <w:tc>
          <w:tcPr>
            <w:tcW w:w="156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3114C3" w:rsidRDefault="003114C3">
            <w:pPr>
              <w:pStyle w:val="NoSpacing"/>
              <w:jc w:val="center"/>
              <w:rPr>
                <w:rFonts w:ascii="TonnyBanglaMJ" w:hAnsi="TonnyBanglaMJ" w:cs="TonnyBanglaMJ"/>
                <w:sz w:val="28"/>
                <w:szCs w:val="28"/>
              </w:rPr>
            </w:pPr>
            <w:r>
              <w:rPr>
                <w:rFonts w:ascii="TonnyBanglaMJ" w:hAnsi="TonnyBanglaMJ" w:cs="TonnyBanglaMJ"/>
                <w:sz w:val="28"/>
                <w:szCs w:val="28"/>
              </w:rPr>
              <w:t>Acv‡ikb</w:t>
            </w:r>
          </w:p>
          <w:p w:rsidR="003114C3" w:rsidRDefault="003114C3">
            <w:pPr>
              <w:pStyle w:val="NoSpacing"/>
              <w:jc w:val="center"/>
              <w:rPr>
                <w:rFonts w:ascii="Nirmala UI" w:hAnsi="Nirmala UI" w:cs="Nirmala UI"/>
                <w:sz w:val="28"/>
                <w:szCs w:val="28"/>
              </w:rPr>
            </w:pPr>
            <w:r>
              <w:rPr>
                <w:rFonts w:ascii="TonnyBanglaMJ" w:hAnsi="TonnyBanglaMJ" w:cs="TonnyBanglaMJ"/>
                <w:sz w:val="28"/>
                <w:szCs w:val="28"/>
              </w:rPr>
              <w:t>(G¨v‡gvwbqv I BDwUwjwU) wefvM</w:t>
            </w:r>
          </w:p>
        </w:tc>
      </w:tr>
      <w:tr w:rsidR="003114C3" w:rsidTr="003114C3">
        <w:tc>
          <w:tcPr>
            <w:tcW w:w="38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3114C3" w:rsidRDefault="003114C3" w:rsidP="0005132E">
            <w:pPr>
              <w:pStyle w:val="NoSpacing"/>
              <w:numPr>
                <w:ilvl w:val="0"/>
                <w:numId w:val="31"/>
              </w:numPr>
              <w:rPr>
                <w:rFonts w:ascii="TonnyBanglaMJ" w:hAnsi="TonnyBanglaMJ" w:cs="TonnyBanglaMJ"/>
                <w:sz w:val="28"/>
                <w:szCs w:val="28"/>
              </w:rPr>
            </w:pPr>
          </w:p>
        </w:tc>
        <w:tc>
          <w:tcPr>
            <w:tcW w:w="145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3114C3" w:rsidRDefault="003114C3">
            <w:pPr>
              <w:pStyle w:val="NoSpacing"/>
              <w:rPr>
                <w:rFonts w:ascii="SutonnyMJ" w:hAnsi="SutonnyMJ" w:cs="Nirmala UI"/>
                <w:sz w:val="28"/>
                <w:szCs w:val="28"/>
              </w:rPr>
            </w:pPr>
            <w:r>
              <w:rPr>
                <w:rFonts w:ascii="TonnyBanglaMJ" w:hAnsi="TonnyBanglaMJ" w:cs="TonnyBanglaMJ"/>
                <w:sz w:val="28"/>
                <w:szCs w:val="28"/>
              </w:rPr>
              <w:t>Ó</w:t>
            </w:r>
            <w:r>
              <w:rPr>
                <w:rFonts w:ascii="Nirmala UI" w:hAnsi="Nirmala UI" w:cs="Nirmala UI"/>
                <w:sz w:val="28"/>
                <w:szCs w:val="28"/>
              </w:rPr>
              <w:t xml:space="preserve"> </w:t>
            </w:r>
            <w:r>
              <w:rPr>
                <w:rFonts w:ascii="SutonnyMJ" w:hAnsi="SutonnyMJ" w:cs="Nirmala UI"/>
                <w:sz w:val="28"/>
                <w:szCs w:val="28"/>
              </w:rPr>
              <w:t>‡gvnv¤§` knx` Djøvn&amp;</w:t>
            </w:r>
          </w:p>
        </w:tc>
        <w:tc>
          <w:tcPr>
            <w:tcW w:w="159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3114C3" w:rsidRDefault="003114C3">
            <w:pPr>
              <w:pStyle w:val="NoSpacing"/>
              <w:ind w:left="-54" w:right="-117"/>
              <w:rPr>
                <w:rFonts w:ascii="TonnyBanglaMJ" w:hAnsi="TonnyBanglaMJ" w:cs="TonnyBanglaMJ"/>
                <w:sz w:val="28"/>
                <w:szCs w:val="28"/>
              </w:rPr>
            </w:pPr>
            <w:r>
              <w:rPr>
                <w:rFonts w:ascii="TonnyBanglaMJ" w:hAnsi="TonnyBanglaMJ" w:cs="TonnyBanglaMJ"/>
                <w:sz w:val="28"/>
                <w:szCs w:val="28"/>
              </w:rPr>
              <w:t>AwZwi³ cÖavb imvqbwe` (eb)</w:t>
            </w:r>
          </w:p>
        </w:tc>
        <w:tc>
          <w:tcPr>
            <w:tcW w:w="156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3114C3" w:rsidRDefault="003114C3">
            <w:pPr>
              <w:pStyle w:val="NoSpacing"/>
              <w:jc w:val="center"/>
              <w:rPr>
                <w:rFonts w:ascii="TonnyBanglaMJ" w:hAnsi="TonnyBanglaMJ" w:cs="TonnyBanglaMJ"/>
                <w:sz w:val="28"/>
                <w:szCs w:val="28"/>
              </w:rPr>
            </w:pPr>
            <w:r>
              <w:rPr>
                <w:rFonts w:ascii="TonnyBanglaMJ" w:hAnsi="TonnyBanglaMJ" w:cs="TonnyBanglaMJ"/>
                <w:sz w:val="28"/>
                <w:szCs w:val="28"/>
              </w:rPr>
              <w:t>‡UKwbK¨vj wefvM</w:t>
            </w:r>
          </w:p>
          <w:p w:rsidR="003114C3" w:rsidRDefault="003114C3">
            <w:pPr>
              <w:pStyle w:val="NoSpacing"/>
              <w:jc w:val="center"/>
              <w:rPr>
                <w:rFonts w:ascii="TonnyBanglaMJ" w:hAnsi="TonnyBanglaMJ" w:cs="TonnyBanglaMJ"/>
                <w:sz w:val="28"/>
                <w:szCs w:val="28"/>
              </w:rPr>
            </w:pPr>
          </w:p>
        </w:tc>
      </w:tr>
      <w:tr w:rsidR="003114C3" w:rsidTr="003114C3">
        <w:tc>
          <w:tcPr>
            <w:tcW w:w="38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3114C3" w:rsidRDefault="003114C3" w:rsidP="0005132E">
            <w:pPr>
              <w:pStyle w:val="NoSpacing"/>
              <w:numPr>
                <w:ilvl w:val="0"/>
                <w:numId w:val="31"/>
              </w:numPr>
              <w:rPr>
                <w:rFonts w:ascii="TonnyBanglaMJ" w:hAnsi="TonnyBanglaMJ" w:cs="TonnyBanglaMJ"/>
                <w:sz w:val="28"/>
                <w:szCs w:val="28"/>
              </w:rPr>
            </w:pPr>
          </w:p>
        </w:tc>
        <w:tc>
          <w:tcPr>
            <w:tcW w:w="145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3114C3" w:rsidRDefault="003114C3">
            <w:pPr>
              <w:spacing w:after="0" w:line="240" w:lineRule="auto"/>
              <w:ind w:right="-198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Ó</w:t>
            </w:r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lang w:bidi="bn-IN"/>
              </w:rPr>
              <w:t>এস. এম. আব্দুল্লাহ আল মামুন</w:t>
            </w:r>
          </w:p>
        </w:tc>
        <w:tc>
          <w:tcPr>
            <w:tcW w:w="159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3114C3" w:rsidRDefault="003114C3">
            <w:pPr>
              <w:spacing w:after="0" w:line="240" w:lineRule="auto"/>
              <w:ind w:left="-108" w:right="-108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 xml:space="preserve">  </w:t>
            </w:r>
            <w:r>
              <w:rPr>
                <w:rFonts w:ascii="Nikosh" w:hAnsi="Nikosh" w:cs="Nikosh"/>
                <w:sz w:val="26"/>
                <w:szCs w:val="26"/>
                <w:lang w:bidi="bn-IN"/>
              </w:rPr>
              <w:t>উপ-মহাব্যবস্থাপক (বাণিজ্যিক)</w:t>
            </w:r>
          </w:p>
          <w:p w:rsidR="003114C3" w:rsidRDefault="003114C3">
            <w:pPr>
              <w:spacing w:after="0" w:line="240" w:lineRule="auto"/>
              <w:ind w:left="-108" w:right="-108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  <w:tc>
          <w:tcPr>
            <w:tcW w:w="156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3114C3" w:rsidRDefault="003114C3">
            <w:pPr>
              <w:pStyle w:val="NoSpacing"/>
              <w:jc w:val="center"/>
              <w:rPr>
                <w:rFonts w:ascii="TonnyBanglaMJ" w:hAnsi="TonnyBanglaMJ" w:cs="TonnyBanglaMJ"/>
                <w:sz w:val="28"/>
                <w:szCs w:val="28"/>
              </w:rPr>
            </w:pPr>
            <w:r>
              <w:rPr>
                <w:rFonts w:ascii="TonnyBanglaMJ" w:hAnsi="TonnyBanglaMJ" w:cs="TonnyBanglaMJ"/>
                <w:sz w:val="28"/>
                <w:szCs w:val="28"/>
              </w:rPr>
              <w:t>evwYwR¨K wefvM</w:t>
            </w:r>
          </w:p>
        </w:tc>
      </w:tr>
      <w:tr w:rsidR="003114C3" w:rsidTr="003114C3">
        <w:tc>
          <w:tcPr>
            <w:tcW w:w="38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3114C3" w:rsidRDefault="003114C3" w:rsidP="0005132E">
            <w:pPr>
              <w:pStyle w:val="NoSpacing"/>
              <w:numPr>
                <w:ilvl w:val="0"/>
                <w:numId w:val="31"/>
              </w:numPr>
              <w:rPr>
                <w:rFonts w:ascii="TonnyBanglaMJ" w:hAnsi="TonnyBanglaMJ" w:cs="TonnyBanglaMJ"/>
                <w:sz w:val="28"/>
                <w:szCs w:val="28"/>
              </w:rPr>
            </w:pPr>
          </w:p>
        </w:tc>
        <w:tc>
          <w:tcPr>
            <w:tcW w:w="145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3114C3" w:rsidRDefault="003114C3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” মো: হালিম খান</w:t>
            </w:r>
          </w:p>
        </w:tc>
        <w:tc>
          <w:tcPr>
            <w:tcW w:w="159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3114C3" w:rsidRDefault="003114C3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উপ-প্রধান প্রকৌশলী (যা:)</w:t>
            </w:r>
          </w:p>
          <w:p w:rsidR="003114C3" w:rsidRDefault="003114C3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lang w:bidi="bn-IN"/>
              </w:rPr>
            </w:pPr>
          </w:p>
        </w:tc>
        <w:tc>
          <w:tcPr>
            <w:tcW w:w="156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3114C3" w:rsidRDefault="003114C3">
            <w:pPr>
              <w:pStyle w:val="NoSpacing"/>
              <w:ind w:left="-90" w:right="-108"/>
              <w:jc w:val="center"/>
              <w:rPr>
                <w:rFonts w:ascii="TonnyBanglaMJ" w:hAnsi="TonnyBanglaMJ" w:cs="TonnyBanglaMJ"/>
                <w:sz w:val="28"/>
                <w:szCs w:val="28"/>
              </w:rPr>
            </w:pPr>
            <w:r>
              <w:rPr>
                <w:rFonts w:ascii="TonnyBanglaMJ" w:hAnsi="TonnyBanglaMJ" w:cs="TonnyBanglaMJ"/>
                <w:sz w:val="28"/>
                <w:szCs w:val="28"/>
              </w:rPr>
              <w:t>GgwUGm</w:t>
            </w:r>
          </w:p>
          <w:p w:rsidR="003114C3" w:rsidRDefault="003114C3">
            <w:pPr>
              <w:pStyle w:val="NoSpacing"/>
              <w:ind w:left="-90" w:right="-108"/>
              <w:jc w:val="center"/>
              <w:rPr>
                <w:rFonts w:ascii="TonnyBanglaMJ" w:hAnsi="TonnyBanglaMJ" w:cs="TonnyBanglaMJ"/>
                <w:sz w:val="28"/>
                <w:szCs w:val="28"/>
              </w:rPr>
            </w:pPr>
            <w:r>
              <w:rPr>
                <w:rFonts w:ascii="TonnyBanglaMJ" w:hAnsi="TonnyBanglaMJ" w:cs="TonnyBanglaMJ"/>
                <w:sz w:val="28"/>
                <w:szCs w:val="28"/>
              </w:rPr>
              <w:t>(‡gKvwbK¨vj) wefvM</w:t>
            </w:r>
          </w:p>
        </w:tc>
      </w:tr>
      <w:tr w:rsidR="003114C3" w:rsidTr="003114C3">
        <w:tc>
          <w:tcPr>
            <w:tcW w:w="38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3114C3" w:rsidRDefault="003114C3" w:rsidP="0005132E">
            <w:pPr>
              <w:pStyle w:val="NoSpacing"/>
              <w:numPr>
                <w:ilvl w:val="0"/>
                <w:numId w:val="31"/>
              </w:numPr>
              <w:rPr>
                <w:rFonts w:ascii="SutonnyMJ" w:hAnsi="SutonnyMJ" w:cs="SutonnyMJ"/>
                <w:sz w:val="28"/>
                <w:szCs w:val="28"/>
              </w:rPr>
            </w:pPr>
          </w:p>
        </w:tc>
        <w:tc>
          <w:tcPr>
            <w:tcW w:w="145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3114C3" w:rsidRDefault="003114C3">
            <w:pPr>
              <w:pStyle w:val="NoSpacing"/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Ó  ‡gv: †gveviK †nv‡mb</w:t>
            </w:r>
          </w:p>
        </w:tc>
        <w:tc>
          <w:tcPr>
            <w:tcW w:w="159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3114C3" w:rsidRDefault="003114C3">
            <w:pPr>
              <w:pStyle w:val="NoSpacing"/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Dc-cÖavb wnmveiÿK</w:t>
            </w:r>
          </w:p>
          <w:p w:rsidR="003114C3" w:rsidRDefault="003114C3">
            <w:pPr>
              <w:pStyle w:val="NoSpacing"/>
              <w:rPr>
                <w:rFonts w:ascii="SutonnyMJ" w:hAnsi="SutonnyMJ" w:cs="SutonnyMJ"/>
                <w:sz w:val="28"/>
                <w:szCs w:val="28"/>
              </w:rPr>
            </w:pPr>
          </w:p>
        </w:tc>
        <w:tc>
          <w:tcPr>
            <w:tcW w:w="156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3114C3" w:rsidRDefault="003114C3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rFonts w:ascii="TonnyBanglaMJ" w:hAnsi="TonnyBanglaMJ" w:cs="TonnyBanglaMJ"/>
                <w:sz w:val="28"/>
                <w:szCs w:val="28"/>
              </w:rPr>
              <w:t>wnmve wefvM</w:t>
            </w:r>
          </w:p>
        </w:tc>
      </w:tr>
      <w:tr w:rsidR="003114C3" w:rsidTr="003114C3">
        <w:tc>
          <w:tcPr>
            <w:tcW w:w="38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3114C3" w:rsidRDefault="003114C3" w:rsidP="0005132E">
            <w:pPr>
              <w:pStyle w:val="NoSpacing"/>
              <w:numPr>
                <w:ilvl w:val="0"/>
                <w:numId w:val="31"/>
              </w:numPr>
              <w:rPr>
                <w:rFonts w:ascii="SutonnyMJ" w:hAnsi="SutonnyMJ" w:cs="SutonnyMJ"/>
                <w:sz w:val="28"/>
                <w:szCs w:val="28"/>
              </w:rPr>
            </w:pPr>
          </w:p>
        </w:tc>
        <w:tc>
          <w:tcPr>
            <w:tcW w:w="145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3114C3" w:rsidRDefault="003114C3">
            <w:pPr>
              <w:pStyle w:val="NoSpacing"/>
              <w:rPr>
                <w:rFonts w:ascii="SutonnyMJ" w:hAnsi="SutonnyMJ" w:cs="Nirmala UI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Ó  ‡gv: Avwidzi ingvb</w:t>
            </w:r>
          </w:p>
        </w:tc>
        <w:tc>
          <w:tcPr>
            <w:tcW w:w="159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:rsidR="003114C3" w:rsidRDefault="003114C3">
            <w:pPr>
              <w:pStyle w:val="NoSpacing"/>
              <w:rPr>
                <w:rFonts w:ascii="SutonnyMJ" w:hAnsi="SutonnyMJ" w:cs="SutonnyMJ"/>
                <w:sz w:val="28"/>
                <w:szCs w:val="28"/>
              </w:rPr>
            </w:pPr>
            <w:r>
              <w:rPr>
                <w:rFonts w:ascii="SutonnyMJ" w:hAnsi="SutonnyMJ" w:cs="SutonnyMJ"/>
                <w:sz w:val="28"/>
                <w:szCs w:val="28"/>
              </w:rPr>
              <w:t>Dc-cÖavb cÖ‡KŠkjx (we`y¨r)</w:t>
            </w:r>
          </w:p>
          <w:p w:rsidR="003114C3" w:rsidRDefault="003114C3">
            <w:pPr>
              <w:pStyle w:val="NoSpacing"/>
              <w:rPr>
                <w:rFonts w:ascii="SutonnyMJ" w:hAnsi="SutonnyMJ" w:cs="SutonnyMJ"/>
                <w:sz w:val="28"/>
                <w:szCs w:val="28"/>
              </w:rPr>
            </w:pPr>
          </w:p>
        </w:tc>
        <w:tc>
          <w:tcPr>
            <w:tcW w:w="156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3114C3" w:rsidRDefault="003114C3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rFonts w:ascii="TonnyBanglaMJ" w:hAnsi="TonnyBanglaMJ" w:cs="TonnyBanglaMJ"/>
                <w:sz w:val="28"/>
                <w:szCs w:val="28"/>
              </w:rPr>
              <w:t>GgwUGg (B.AvB GÛ wm.) wefvM</w:t>
            </w:r>
          </w:p>
        </w:tc>
      </w:tr>
    </w:tbl>
    <w:p w:rsidR="003114C3" w:rsidRDefault="003114C3" w:rsidP="003114C3"/>
    <w:p w:rsidR="000F558F" w:rsidRDefault="000F558F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</w:p>
    <w:p w:rsidR="00A41C28" w:rsidRDefault="00A41C28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D00BD1" w:rsidRDefault="00D00BD1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</w:p>
    <w:p w:rsidR="00A41C28" w:rsidRDefault="00A41C28" w:rsidP="00A41C28">
      <w:pPr>
        <w:spacing w:after="0" w:line="240" w:lineRule="auto"/>
        <w:jc w:val="right"/>
        <w:rPr>
          <w:rFonts w:ascii="Nikosh" w:hAnsi="Nikosh" w:cs="Nikosh"/>
          <w:sz w:val="26"/>
          <w:szCs w:val="26"/>
          <w:lang w:bidi="bn-IN"/>
        </w:rPr>
      </w:pPr>
      <w:r>
        <w:rPr>
          <w:rFonts w:ascii="Nikosh" w:hAnsi="Nikosh" w:cs="Nikosh"/>
          <w:sz w:val="26"/>
          <w:szCs w:val="26"/>
          <w:lang w:bidi="bn-IN"/>
        </w:rPr>
        <w:t xml:space="preserve">তারিখ: </w:t>
      </w:r>
      <w:r w:rsidR="004B2125">
        <w:rPr>
          <w:rFonts w:ascii="Nikosh" w:hAnsi="Nikosh" w:cs="Nikosh"/>
          <w:sz w:val="26"/>
          <w:szCs w:val="26"/>
          <w:lang w:bidi="bn-IN"/>
        </w:rPr>
        <w:t>০৭-১১-২০২২</w:t>
      </w:r>
      <w:r>
        <w:rPr>
          <w:rFonts w:ascii="Nikosh" w:hAnsi="Nikosh" w:cs="Nikosh"/>
          <w:sz w:val="26"/>
          <w:szCs w:val="26"/>
          <w:lang w:bidi="bn-IN"/>
        </w:rPr>
        <w:t xml:space="preserve"> খ্রি.</w:t>
      </w:r>
    </w:p>
    <w:p w:rsidR="00DD440E" w:rsidRPr="00A41C28" w:rsidRDefault="00A41C28" w:rsidP="00A41C28">
      <w:pPr>
        <w:spacing w:after="0" w:line="240" w:lineRule="auto"/>
        <w:jc w:val="center"/>
        <w:rPr>
          <w:rFonts w:ascii="Nikosh" w:hAnsi="Nikosh" w:cs="Nikosh"/>
          <w:b/>
          <w:sz w:val="26"/>
          <w:szCs w:val="26"/>
          <w:u w:val="single"/>
          <w:lang w:bidi="bn-IN"/>
        </w:rPr>
      </w:pPr>
      <w:r w:rsidRPr="00A41C28">
        <w:rPr>
          <w:rFonts w:ascii="Nikosh" w:hAnsi="Nikosh" w:cs="Nikosh"/>
          <w:b/>
          <w:sz w:val="26"/>
          <w:szCs w:val="26"/>
          <w:u w:val="single"/>
          <w:lang w:bidi="bn-IN"/>
        </w:rPr>
        <w:t>জুনিয়র অফিসারদের পরিসংখ্যান</w:t>
      </w:r>
      <w:r w:rsidR="005557C4">
        <w:rPr>
          <w:rFonts w:ascii="Nikosh" w:hAnsi="Nikosh" w:cs="Nikosh"/>
          <w:b/>
          <w:sz w:val="26"/>
          <w:szCs w:val="26"/>
          <w:u w:val="single"/>
          <w:lang w:bidi="bn-IN"/>
        </w:rPr>
        <w:t xml:space="preserve"> </w:t>
      </w:r>
      <w:r w:rsidRPr="00A41C28">
        <w:rPr>
          <w:rFonts w:ascii="Nikosh" w:hAnsi="Nikosh" w:cs="Nikosh"/>
          <w:b/>
          <w:sz w:val="26"/>
          <w:szCs w:val="26"/>
          <w:u w:val="single"/>
          <w:lang w:bidi="bn-IN"/>
        </w:rPr>
        <w:t>=</w:t>
      </w:r>
      <w:r w:rsidR="004B2125">
        <w:rPr>
          <w:rFonts w:ascii="Nikosh" w:hAnsi="Nikosh" w:cs="Nikosh"/>
          <w:b/>
          <w:sz w:val="26"/>
          <w:szCs w:val="26"/>
          <w:u w:val="single"/>
          <w:lang w:bidi="bn-IN"/>
        </w:rPr>
        <w:t>৭৯</w:t>
      </w:r>
    </w:p>
    <w:p w:rsidR="00A41C28" w:rsidRDefault="00A41C28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</w:p>
    <w:tbl>
      <w:tblPr>
        <w:tblStyle w:val="TableGrid"/>
        <w:tblW w:w="10476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67"/>
        <w:gridCol w:w="2394"/>
        <w:gridCol w:w="2268"/>
        <w:gridCol w:w="1170"/>
        <w:gridCol w:w="1350"/>
        <w:gridCol w:w="1350"/>
        <w:gridCol w:w="1377"/>
      </w:tblGrid>
      <w:tr w:rsidR="00A41C28" w:rsidRPr="002F1700" w:rsidTr="00980B73">
        <w:tc>
          <w:tcPr>
            <w:tcW w:w="567" w:type="dxa"/>
            <w:shd w:val="clear" w:color="auto" w:fill="D9D9D9" w:themeFill="background1" w:themeFillShade="D9"/>
          </w:tcPr>
          <w:p w:rsidR="00A41C28" w:rsidRPr="002F1700" w:rsidRDefault="00A41C28" w:rsidP="00E474B3">
            <w:p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্র: নং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:rsidR="00A41C28" w:rsidRPr="002F1700" w:rsidRDefault="00A41C28" w:rsidP="00E474B3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র্মকর্তার নাম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A41C28" w:rsidRPr="002F1700" w:rsidRDefault="00A41C28" w:rsidP="00E474B3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পদবী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:rsidR="00A41C28" w:rsidRPr="002F1700" w:rsidRDefault="00A41C28" w:rsidP="00E474B3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  <w:lang w:bidi="bn-IN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থি নং ও</w:t>
            </w:r>
          </w:p>
          <w:p w:rsidR="00A41C28" w:rsidRPr="002F1700" w:rsidRDefault="00A26485" w:rsidP="00E474B3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এমপ্লয়ি</w:t>
            </w:r>
            <w:r w:rsidR="00A41C28"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 xml:space="preserve"> নং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A41C28" w:rsidRPr="002F1700" w:rsidRDefault="00A41C28" w:rsidP="00E474B3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ংস্থায় যোগদানের তাং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A41C28" w:rsidRPr="002F1700" w:rsidRDefault="00A41C28" w:rsidP="00E474B3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িইউএফএল যোগদানের তাং</w:t>
            </w:r>
          </w:p>
        </w:tc>
        <w:tc>
          <w:tcPr>
            <w:tcW w:w="1377" w:type="dxa"/>
            <w:shd w:val="clear" w:color="auto" w:fill="D9D9D9" w:themeFill="background1" w:themeFillShade="D9"/>
          </w:tcPr>
          <w:p w:rsidR="00A41C28" w:rsidRPr="002F1700" w:rsidRDefault="00A41C28" w:rsidP="00E474B3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িজ জেলা</w:t>
            </w:r>
          </w:p>
        </w:tc>
      </w:tr>
    </w:tbl>
    <w:p w:rsidR="00A41C28" w:rsidRPr="001920F2" w:rsidRDefault="00A41C28" w:rsidP="00F80FE4">
      <w:pPr>
        <w:spacing w:after="0" w:line="240" w:lineRule="auto"/>
        <w:rPr>
          <w:rFonts w:ascii="Nikosh" w:hAnsi="Nikosh" w:cs="Nikosh"/>
          <w:b/>
          <w:bCs/>
          <w:sz w:val="2"/>
          <w:szCs w:val="2"/>
          <w:u w:val="single"/>
          <w:lang w:bidi="bn-IN"/>
        </w:rPr>
      </w:pPr>
    </w:p>
    <w:p w:rsidR="00F80FE4" w:rsidRPr="007876EE" w:rsidRDefault="00F80FE4" w:rsidP="00F80FE4">
      <w:pPr>
        <w:spacing w:after="0" w:line="240" w:lineRule="auto"/>
        <w:rPr>
          <w:rFonts w:ascii="Nikosh" w:hAnsi="Nikosh" w:cs="Nikosh"/>
          <w:b/>
          <w:bCs/>
          <w:sz w:val="6"/>
          <w:szCs w:val="6"/>
          <w:u w:val="single"/>
          <w:cs/>
          <w:lang w:bidi="bn-IN"/>
        </w:rPr>
      </w:pPr>
    </w:p>
    <w:p w:rsidR="00A41C28" w:rsidRDefault="00A41C28" w:rsidP="00F80FE4">
      <w:pPr>
        <w:spacing w:after="0" w:line="240" w:lineRule="auto"/>
        <w:rPr>
          <w:rFonts w:ascii="Nikosh" w:hAnsi="Nikosh" w:cs="Nikosh"/>
          <w:b/>
          <w:bCs/>
          <w:sz w:val="24"/>
          <w:szCs w:val="24"/>
          <w:u w:val="single"/>
          <w:lang w:bidi="bn-IN"/>
        </w:rPr>
      </w:pPr>
      <w:r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প্রশাসন</w:t>
      </w:r>
      <w:r w:rsidRPr="001920F2"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:</w:t>
      </w:r>
    </w:p>
    <w:p w:rsidR="00A41C28" w:rsidRPr="001920F2" w:rsidRDefault="00A41C28" w:rsidP="00F80FE4">
      <w:pPr>
        <w:spacing w:after="0" w:line="240" w:lineRule="auto"/>
        <w:rPr>
          <w:b/>
          <w:bCs/>
          <w:sz w:val="2"/>
          <w:szCs w:val="8"/>
          <w:u w:val="single"/>
        </w:rPr>
      </w:pPr>
    </w:p>
    <w:tbl>
      <w:tblPr>
        <w:tblStyle w:val="TableGrid"/>
        <w:tblW w:w="10476" w:type="dxa"/>
        <w:tblInd w:w="-171" w:type="dxa"/>
        <w:tblLook w:val="04A0" w:firstRow="1" w:lastRow="0" w:firstColumn="1" w:lastColumn="0" w:noHBand="0" w:noVBand="1"/>
      </w:tblPr>
      <w:tblGrid>
        <w:gridCol w:w="548"/>
        <w:gridCol w:w="2395"/>
        <w:gridCol w:w="2286"/>
        <w:gridCol w:w="1170"/>
        <w:gridCol w:w="1350"/>
        <w:gridCol w:w="1260"/>
        <w:gridCol w:w="1467"/>
      </w:tblGrid>
      <w:tr w:rsidR="00A41C28" w:rsidRPr="00BF3701" w:rsidTr="00980B73">
        <w:tc>
          <w:tcPr>
            <w:tcW w:w="548" w:type="dxa"/>
          </w:tcPr>
          <w:p w:rsidR="00A41C28" w:rsidRPr="00067DD5" w:rsidRDefault="00A41C28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lang w:bidi="bn-IN"/>
              </w:rPr>
            </w:pPr>
          </w:p>
        </w:tc>
        <w:tc>
          <w:tcPr>
            <w:tcW w:w="2395" w:type="dxa"/>
          </w:tcPr>
          <w:p w:rsidR="00A41C28" w:rsidRPr="00BF3701" w:rsidRDefault="00A41C28" w:rsidP="00F80FE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BF370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জনাব </w:t>
            </w: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োহাম্মদ সোলায়মান</w:t>
            </w:r>
          </w:p>
        </w:tc>
        <w:tc>
          <w:tcPr>
            <w:tcW w:w="2286" w:type="dxa"/>
          </w:tcPr>
          <w:p w:rsidR="00A41C28" w:rsidRPr="00BF3701" w:rsidRDefault="00A41C28" w:rsidP="00F80FE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হ: প্রশাসনিক কর্মকর্তা</w:t>
            </w:r>
          </w:p>
        </w:tc>
        <w:tc>
          <w:tcPr>
            <w:tcW w:w="1170" w:type="dxa"/>
          </w:tcPr>
          <w:p w:rsidR="00A41C28" w:rsidRDefault="00A41C28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৩৫৬</w:t>
            </w:r>
          </w:p>
          <w:p w:rsidR="00A41C28" w:rsidRPr="00BF3701" w:rsidRDefault="00A41C28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৫৭৩৪-৯</w:t>
            </w:r>
          </w:p>
        </w:tc>
        <w:tc>
          <w:tcPr>
            <w:tcW w:w="1350" w:type="dxa"/>
          </w:tcPr>
          <w:p w:rsidR="00A41C28" w:rsidRPr="00BF3701" w:rsidRDefault="00A41C28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৯-০১-২০২০</w:t>
            </w:r>
          </w:p>
        </w:tc>
        <w:tc>
          <w:tcPr>
            <w:tcW w:w="1260" w:type="dxa"/>
          </w:tcPr>
          <w:p w:rsidR="00A41C28" w:rsidRPr="00BF3701" w:rsidRDefault="00980B73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৯-০১-</w:t>
            </w:r>
            <w:r w:rsidR="00A41C2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২০</w:t>
            </w:r>
          </w:p>
        </w:tc>
        <w:tc>
          <w:tcPr>
            <w:tcW w:w="1467" w:type="dxa"/>
          </w:tcPr>
          <w:p w:rsidR="00A41C28" w:rsidRPr="00BF3701" w:rsidRDefault="00A41C28" w:rsidP="00F80FE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ানিকগঞ্জ</w:t>
            </w:r>
          </w:p>
        </w:tc>
      </w:tr>
      <w:tr w:rsidR="00A41C28" w:rsidRPr="00BF3701" w:rsidTr="00980B73">
        <w:tc>
          <w:tcPr>
            <w:tcW w:w="548" w:type="dxa"/>
          </w:tcPr>
          <w:p w:rsidR="00A41C28" w:rsidRPr="00067DD5" w:rsidRDefault="00A41C28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395" w:type="dxa"/>
          </w:tcPr>
          <w:p w:rsidR="00A41C28" w:rsidRPr="00BF3701" w:rsidRDefault="00A41C28" w:rsidP="00F80FE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BF3701">
              <w:rPr>
                <w:rFonts w:ascii="Nikosh" w:hAnsi="Nikosh" w:cs="Nikosh"/>
                <w:sz w:val="24"/>
                <w:szCs w:val="24"/>
              </w:rPr>
              <w:t xml:space="preserve">” </w:t>
            </w: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ু. মশিউর রহমান</w:t>
            </w:r>
          </w:p>
        </w:tc>
        <w:tc>
          <w:tcPr>
            <w:tcW w:w="2286" w:type="dxa"/>
          </w:tcPr>
          <w:p w:rsidR="00A41C28" w:rsidRPr="00BF3701" w:rsidRDefault="00A41C28" w:rsidP="00F80FE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হ: প্রশাসনিক কর্মকর্তা</w:t>
            </w:r>
          </w:p>
        </w:tc>
        <w:tc>
          <w:tcPr>
            <w:tcW w:w="1170" w:type="dxa"/>
          </w:tcPr>
          <w:p w:rsidR="00A41C28" w:rsidRPr="00BF3701" w:rsidRDefault="00A41C28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৩৫৭</w:t>
            </w:r>
          </w:p>
          <w:p w:rsidR="00A41C28" w:rsidRPr="00BF3701" w:rsidRDefault="00A41C28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৫৭৩৫-৬</w:t>
            </w:r>
          </w:p>
        </w:tc>
        <w:tc>
          <w:tcPr>
            <w:tcW w:w="1350" w:type="dxa"/>
          </w:tcPr>
          <w:p w:rsidR="00A41C28" w:rsidRPr="00BF3701" w:rsidRDefault="00A41C28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৯-০১-২০২০</w:t>
            </w:r>
          </w:p>
        </w:tc>
        <w:tc>
          <w:tcPr>
            <w:tcW w:w="1260" w:type="dxa"/>
          </w:tcPr>
          <w:p w:rsidR="00A41C28" w:rsidRPr="00BF3701" w:rsidRDefault="00980B73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৯-০১-</w:t>
            </w:r>
            <w:r w:rsidR="00A41C2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২০</w:t>
            </w:r>
          </w:p>
        </w:tc>
        <w:tc>
          <w:tcPr>
            <w:tcW w:w="1467" w:type="dxa"/>
          </w:tcPr>
          <w:p w:rsidR="00A41C28" w:rsidRPr="00BF3701" w:rsidRDefault="00A41C28" w:rsidP="00F80FE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চা.নবাবগঞ্জ</w:t>
            </w:r>
          </w:p>
        </w:tc>
      </w:tr>
      <w:tr w:rsidR="00A41C28" w:rsidRPr="00BF3701" w:rsidTr="00980B73">
        <w:tc>
          <w:tcPr>
            <w:tcW w:w="548" w:type="dxa"/>
          </w:tcPr>
          <w:p w:rsidR="00A41C28" w:rsidRPr="00067DD5" w:rsidRDefault="00A41C28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395" w:type="dxa"/>
          </w:tcPr>
          <w:p w:rsidR="00A41C28" w:rsidRPr="00BF3701" w:rsidRDefault="00A41C28" w:rsidP="00F80FE4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 w:rsidRPr="00BF3701">
              <w:rPr>
                <w:rFonts w:ascii="Nikosh" w:hAnsi="Nikosh" w:cs="Nikosh"/>
                <w:sz w:val="24"/>
                <w:szCs w:val="24"/>
              </w:rPr>
              <w:t>”</w:t>
            </w:r>
            <w:r>
              <w:rPr>
                <w:rFonts w:ascii="Nikosh" w:hAnsi="Nikosh" w:cs="Nikosh"/>
                <w:sz w:val="24"/>
                <w:szCs w:val="24"/>
              </w:rPr>
              <w:t xml:space="preserve"> মো: বাবুল হোসেন মোল্লা</w:t>
            </w:r>
          </w:p>
        </w:tc>
        <w:tc>
          <w:tcPr>
            <w:tcW w:w="2286" w:type="dxa"/>
          </w:tcPr>
          <w:p w:rsidR="00A41C28" w:rsidRDefault="00A41C28" w:rsidP="00F80FE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হ: কর্মচারী কর্মকর্তা</w:t>
            </w:r>
          </w:p>
        </w:tc>
        <w:tc>
          <w:tcPr>
            <w:tcW w:w="1170" w:type="dxa"/>
          </w:tcPr>
          <w:p w:rsidR="00A41C28" w:rsidRDefault="00A41C28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৭২</w:t>
            </w:r>
          </w:p>
          <w:p w:rsidR="00A41C28" w:rsidRDefault="00A41C28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50" w:type="dxa"/>
          </w:tcPr>
          <w:p w:rsidR="00A41C28" w:rsidRDefault="00684704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০২-১০-১৯৮৮</w:t>
            </w:r>
          </w:p>
        </w:tc>
        <w:tc>
          <w:tcPr>
            <w:tcW w:w="1260" w:type="dxa"/>
          </w:tcPr>
          <w:p w:rsidR="00A41C28" w:rsidRDefault="00684704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০২-১০-৮৮</w:t>
            </w:r>
          </w:p>
        </w:tc>
        <w:tc>
          <w:tcPr>
            <w:tcW w:w="1467" w:type="dxa"/>
          </w:tcPr>
          <w:p w:rsidR="00A41C28" w:rsidRDefault="00A41C28" w:rsidP="00F80FE4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নওগাঁ</w:t>
            </w:r>
          </w:p>
        </w:tc>
      </w:tr>
      <w:tr w:rsidR="003F1DA8" w:rsidRPr="00BF3701" w:rsidTr="00980B73">
        <w:tc>
          <w:tcPr>
            <w:tcW w:w="548" w:type="dxa"/>
          </w:tcPr>
          <w:p w:rsidR="003F1DA8" w:rsidRPr="00067DD5" w:rsidRDefault="003F1DA8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395" w:type="dxa"/>
          </w:tcPr>
          <w:p w:rsidR="003F1DA8" w:rsidRPr="00BF3701" w:rsidRDefault="003F1DA8" w:rsidP="00D20D2C">
            <w:pPr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মিসেস মনিরা আক্তার</w:t>
            </w:r>
          </w:p>
        </w:tc>
        <w:tc>
          <w:tcPr>
            <w:tcW w:w="2286" w:type="dxa"/>
          </w:tcPr>
          <w:p w:rsidR="003F1DA8" w:rsidRPr="00BF3701" w:rsidRDefault="003F1DA8" w:rsidP="00D20D2C">
            <w:pPr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সহ: কর্মচারী কর্মকর্তা</w:t>
            </w:r>
          </w:p>
        </w:tc>
        <w:tc>
          <w:tcPr>
            <w:tcW w:w="1170" w:type="dxa"/>
          </w:tcPr>
          <w:p w:rsidR="003F1DA8" w:rsidRDefault="003F1DA8" w:rsidP="00D20D2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১৭</w:t>
            </w:r>
          </w:p>
          <w:p w:rsidR="003F1DA8" w:rsidRPr="00BF3701" w:rsidRDefault="003F1DA8" w:rsidP="00D20D2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50" w:type="dxa"/>
          </w:tcPr>
          <w:p w:rsidR="003F1DA8" w:rsidRPr="00BF3701" w:rsidRDefault="003F1DA8" w:rsidP="00D20D2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৫-০৭-২০০৯</w:t>
            </w:r>
          </w:p>
        </w:tc>
        <w:tc>
          <w:tcPr>
            <w:tcW w:w="1260" w:type="dxa"/>
          </w:tcPr>
          <w:p w:rsidR="003F1DA8" w:rsidRPr="00BF3701" w:rsidRDefault="003F1DA8" w:rsidP="00D20D2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০৩-০৭-১১</w:t>
            </w:r>
          </w:p>
        </w:tc>
        <w:tc>
          <w:tcPr>
            <w:tcW w:w="1467" w:type="dxa"/>
          </w:tcPr>
          <w:p w:rsidR="003F1DA8" w:rsidRPr="00BF3701" w:rsidRDefault="003F1DA8" w:rsidP="00D20D2C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জামালপুর</w:t>
            </w:r>
          </w:p>
        </w:tc>
      </w:tr>
    </w:tbl>
    <w:p w:rsidR="00F80FE4" w:rsidRPr="007876EE" w:rsidRDefault="00F80FE4" w:rsidP="00F80FE4">
      <w:pPr>
        <w:spacing w:after="0" w:line="240" w:lineRule="auto"/>
        <w:rPr>
          <w:sz w:val="6"/>
          <w:szCs w:val="6"/>
        </w:rPr>
      </w:pPr>
    </w:p>
    <w:p w:rsidR="00F80FE4" w:rsidRDefault="00F80FE4" w:rsidP="00F80FE4">
      <w:pPr>
        <w:spacing w:after="0" w:line="240" w:lineRule="auto"/>
        <w:rPr>
          <w:rFonts w:ascii="Nikosh" w:hAnsi="Nikosh" w:cs="Nikosh"/>
          <w:b/>
          <w:bCs/>
          <w:sz w:val="24"/>
          <w:szCs w:val="24"/>
          <w:u w:val="single"/>
          <w:lang w:bidi="bn-IN"/>
        </w:rPr>
      </w:pPr>
      <w:r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স্কুল এন্ড কলেজ</w:t>
      </w:r>
      <w:r w:rsidRPr="001920F2"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:</w:t>
      </w:r>
    </w:p>
    <w:tbl>
      <w:tblPr>
        <w:tblStyle w:val="TableGrid"/>
        <w:tblW w:w="10476" w:type="dxa"/>
        <w:tblInd w:w="-171" w:type="dxa"/>
        <w:tblLook w:val="04A0" w:firstRow="1" w:lastRow="0" w:firstColumn="1" w:lastColumn="0" w:noHBand="0" w:noVBand="1"/>
      </w:tblPr>
      <w:tblGrid>
        <w:gridCol w:w="548"/>
        <w:gridCol w:w="2395"/>
        <w:gridCol w:w="2286"/>
        <w:gridCol w:w="1170"/>
        <w:gridCol w:w="1350"/>
        <w:gridCol w:w="1233"/>
        <w:gridCol w:w="1494"/>
      </w:tblGrid>
      <w:tr w:rsidR="00A41C28" w:rsidRPr="00BF3701" w:rsidTr="00980B73">
        <w:tc>
          <w:tcPr>
            <w:tcW w:w="548" w:type="dxa"/>
          </w:tcPr>
          <w:p w:rsidR="00A41C28" w:rsidRPr="00067DD5" w:rsidRDefault="00A41C28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395" w:type="dxa"/>
          </w:tcPr>
          <w:p w:rsidR="00A41C28" w:rsidRPr="00BF3701" w:rsidRDefault="00A41C28" w:rsidP="00A41C28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মিসেস কৃষ্ণা বড়ুয়া</w:t>
            </w:r>
          </w:p>
        </w:tc>
        <w:tc>
          <w:tcPr>
            <w:tcW w:w="2286" w:type="dxa"/>
          </w:tcPr>
          <w:p w:rsidR="00A41C28" w:rsidRDefault="00A41C28" w:rsidP="00E474B3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হ: হিসাব কর্মকর্তা</w:t>
            </w:r>
          </w:p>
        </w:tc>
        <w:tc>
          <w:tcPr>
            <w:tcW w:w="1170" w:type="dxa"/>
          </w:tcPr>
          <w:p w:rsidR="00A41C28" w:rsidRDefault="00A41C28" w:rsidP="00E474B3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৭৩</w:t>
            </w:r>
          </w:p>
          <w:p w:rsidR="00A41C28" w:rsidRDefault="00A41C28" w:rsidP="00E474B3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50" w:type="dxa"/>
          </w:tcPr>
          <w:p w:rsidR="00A41C28" w:rsidRDefault="00A41C28" w:rsidP="00E474B3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</w:t>
            </w:r>
            <w:r w:rsidR="00F472CD">
              <w:rPr>
                <w:rFonts w:ascii="Nikosh" w:hAnsi="Nikosh" w:cs="Nikosh"/>
                <w:sz w:val="24"/>
                <w:szCs w:val="24"/>
                <w:lang w:bidi="bn-IN"/>
              </w:rPr>
              <w:t>--</w:t>
            </w:r>
          </w:p>
        </w:tc>
        <w:tc>
          <w:tcPr>
            <w:tcW w:w="1233" w:type="dxa"/>
          </w:tcPr>
          <w:p w:rsidR="00A41C28" w:rsidRDefault="00A41C28" w:rsidP="00E474B3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৯-০১-২০</w:t>
            </w:r>
          </w:p>
        </w:tc>
        <w:tc>
          <w:tcPr>
            <w:tcW w:w="1494" w:type="dxa"/>
          </w:tcPr>
          <w:p w:rsidR="00A41C28" w:rsidRDefault="00A41C28" w:rsidP="00E474B3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চট্টগ্রাম</w:t>
            </w:r>
          </w:p>
        </w:tc>
      </w:tr>
    </w:tbl>
    <w:p w:rsidR="00F80FE4" w:rsidRPr="007876EE" w:rsidRDefault="00F80FE4" w:rsidP="00F80FE4">
      <w:pPr>
        <w:spacing w:after="0" w:line="240" w:lineRule="auto"/>
        <w:rPr>
          <w:rFonts w:ascii="Nikosh" w:hAnsi="Nikosh" w:cs="Nikosh"/>
          <w:b/>
          <w:bCs/>
          <w:sz w:val="6"/>
          <w:szCs w:val="6"/>
          <w:u w:val="single"/>
          <w:cs/>
          <w:lang w:bidi="bn-IN"/>
        </w:rPr>
      </w:pPr>
    </w:p>
    <w:p w:rsidR="00F80FE4" w:rsidRDefault="00F80FE4" w:rsidP="00F80FE4">
      <w:pPr>
        <w:spacing w:after="0" w:line="240" w:lineRule="auto"/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</w:pPr>
      <w:r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হিসাব বিভাগ</w:t>
      </w:r>
      <w:r w:rsidRPr="001920F2"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:</w:t>
      </w:r>
    </w:p>
    <w:tbl>
      <w:tblPr>
        <w:tblStyle w:val="TableGrid"/>
        <w:tblW w:w="10476" w:type="dxa"/>
        <w:tblInd w:w="-171" w:type="dxa"/>
        <w:tblLook w:val="04A0" w:firstRow="1" w:lastRow="0" w:firstColumn="1" w:lastColumn="0" w:noHBand="0" w:noVBand="1"/>
      </w:tblPr>
      <w:tblGrid>
        <w:gridCol w:w="551"/>
        <w:gridCol w:w="2383"/>
        <w:gridCol w:w="2294"/>
        <w:gridCol w:w="1169"/>
        <w:gridCol w:w="1349"/>
        <w:gridCol w:w="1200"/>
        <w:gridCol w:w="1530"/>
      </w:tblGrid>
      <w:tr w:rsidR="00A41C28" w:rsidRPr="00BF3701" w:rsidTr="00980B73">
        <w:tc>
          <w:tcPr>
            <w:tcW w:w="551" w:type="dxa"/>
          </w:tcPr>
          <w:p w:rsidR="00A41C28" w:rsidRPr="00067DD5" w:rsidRDefault="00A41C28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383" w:type="dxa"/>
          </w:tcPr>
          <w:p w:rsidR="00A41C28" w:rsidRDefault="00A41C28" w:rsidP="00A41C28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মিসেস সুদিপ্তা দত্ত</w:t>
            </w:r>
          </w:p>
        </w:tc>
        <w:tc>
          <w:tcPr>
            <w:tcW w:w="2294" w:type="dxa"/>
          </w:tcPr>
          <w:p w:rsidR="00A41C28" w:rsidRDefault="00A41C28" w:rsidP="00E474B3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হ: হিসাব কর্মকর্তা</w:t>
            </w:r>
          </w:p>
        </w:tc>
        <w:tc>
          <w:tcPr>
            <w:tcW w:w="1169" w:type="dxa"/>
          </w:tcPr>
          <w:p w:rsidR="00A41C28" w:rsidRDefault="00A41C28" w:rsidP="00E474B3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৩৬</w:t>
            </w:r>
          </w:p>
          <w:p w:rsidR="00A41C28" w:rsidRDefault="00A41C28" w:rsidP="00E474B3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49" w:type="dxa"/>
          </w:tcPr>
          <w:p w:rsidR="00A41C28" w:rsidRDefault="00A41C28" w:rsidP="00E474B3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৪-০৫-২০০০</w:t>
            </w:r>
          </w:p>
        </w:tc>
        <w:tc>
          <w:tcPr>
            <w:tcW w:w="1200" w:type="dxa"/>
          </w:tcPr>
          <w:p w:rsidR="00A41C28" w:rsidRDefault="00A41C28" w:rsidP="00E474B3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৪-০৫-২০০০</w:t>
            </w:r>
          </w:p>
        </w:tc>
        <w:tc>
          <w:tcPr>
            <w:tcW w:w="1530" w:type="dxa"/>
          </w:tcPr>
          <w:p w:rsidR="00A41C28" w:rsidRDefault="00A41C28" w:rsidP="00E474B3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কুমিল্লা</w:t>
            </w:r>
          </w:p>
        </w:tc>
      </w:tr>
      <w:tr w:rsidR="00A41C28" w:rsidRPr="00BF3701" w:rsidTr="00980B73">
        <w:tc>
          <w:tcPr>
            <w:tcW w:w="551" w:type="dxa"/>
          </w:tcPr>
          <w:p w:rsidR="00A41C28" w:rsidRPr="00067DD5" w:rsidRDefault="00A41C28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383" w:type="dxa"/>
          </w:tcPr>
          <w:p w:rsidR="00A41C28" w:rsidRDefault="00257D0E" w:rsidP="00257D0E">
            <w:pPr>
              <w:spacing w:after="0" w:line="240" w:lineRule="auto"/>
              <w:ind w:left="-110" w:right="-153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A41C28">
              <w:rPr>
                <w:rFonts w:ascii="Nikosh" w:hAnsi="Nikosh" w:cs="Nikosh"/>
                <w:sz w:val="24"/>
                <w:szCs w:val="24"/>
              </w:rPr>
              <w:t>জনাব মো: আবু সুফিয়ান পাটো:</w:t>
            </w:r>
          </w:p>
        </w:tc>
        <w:tc>
          <w:tcPr>
            <w:tcW w:w="2294" w:type="dxa"/>
          </w:tcPr>
          <w:p w:rsidR="00A41C28" w:rsidRDefault="00A41C28" w:rsidP="00E474B3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হ: হিসাব কর্মকর্তা</w:t>
            </w:r>
          </w:p>
        </w:tc>
        <w:tc>
          <w:tcPr>
            <w:tcW w:w="1169" w:type="dxa"/>
          </w:tcPr>
          <w:p w:rsidR="00A41C28" w:rsidRDefault="00A41C28" w:rsidP="00E474B3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৩৭</w:t>
            </w:r>
          </w:p>
          <w:p w:rsidR="00A41C28" w:rsidRDefault="00A41C28" w:rsidP="00E474B3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49" w:type="dxa"/>
          </w:tcPr>
          <w:p w:rsidR="00A41C28" w:rsidRDefault="00A41C28" w:rsidP="00A41C28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৪-১১-২০১০</w:t>
            </w:r>
          </w:p>
        </w:tc>
        <w:tc>
          <w:tcPr>
            <w:tcW w:w="1200" w:type="dxa"/>
          </w:tcPr>
          <w:p w:rsidR="00A41C28" w:rsidRDefault="00A41C28" w:rsidP="00A41C28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০৩-০৮-১২</w:t>
            </w:r>
          </w:p>
        </w:tc>
        <w:tc>
          <w:tcPr>
            <w:tcW w:w="1530" w:type="dxa"/>
          </w:tcPr>
          <w:p w:rsidR="00A41C28" w:rsidRDefault="00A41C28" w:rsidP="00E474B3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চাঁদপুর</w:t>
            </w:r>
          </w:p>
        </w:tc>
      </w:tr>
      <w:tr w:rsidR="00A41C28" w:rsidRPr="00BF3701" w:rsidTr="00980B73">
        <w:tc>
          <w:tcPr>
            <w:tcW w:w="551" w:type="dxa"/>
          </w:tcPr>
          <w:p w:rsidR="00A41C28" w:rsidRPr="00067DD5" w:rsidRDefault="00A41C28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383" w:type="dxa"/>
          </w:tcPr>
          <w:p w:rsidR="00A41C28" w:rsidRDefault="00A41C28" w:rsidP="00A41C28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 w:rsidRPr="00BF3701">
              <w:rPr>
                <w:rFonts w:ascii="Nikosh" w:hAnsi="Nikosh" w:cs="Nikosh"/>
                <w:sz w:val="24"/>
                <w:szCs w:val="24"/>
              </w:rPr>
              <w:t>”</w:t>
            </w:r>
            <w:r>
              <w:rPr>
                <w:rFonts w:ascii="Nikosh" w:hAnsi="Nikosh" w:cs="Nikosh"/>
                <w:sz w:val="24"/>
                <w:szCs w:val="24"/>
              </w:rPr>
              <w:t xml:space="preserve"> মো: তৌফিকুল ইসলাম</w:t>
            </w:r>
          </w:p>
        </w:tc>
        <w:tc>
          <w:tcPr>
            <w:tcW w:w="2294" w:type="dxa"/>
          </w:tcPr>
          <w:p w:rsidR="00A41C28" w:rsidRDefault="00A41C28" w:rsidP="00E474B3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হ: হিসাব কর্মকর্তা</w:t>
            </w:r>
          </w:p>
        </w:tc>
        <w:tc>
          <w:tcPr>
            <w:tcW w:w="1169" w:type="dxa"/>
          </w:tcPr>
          <w:p w:rsidR="00A41C28" w:rsidRDefault="00A41C28" w:rsidP="00E474B3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৫৯</w:t>
            </w:r>
          </w:p>
          <w:p w:rsidR="00A41C28" w:rsidRDefault="00A41C28" w:rsidP="00E474B3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49" w:type="dxa"/>
          </w:tcPr>
          <w:p w:rsidR="00A41C28" w:rsidRDefault="00A41C28" w:rsidP="00E474B3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৯-০১-২০২০</w:t>
            </w:r>
          </w:p>
        </w:tc>
        <w:tc>
          <w:tcPr>
            <w:tcW w:w="1200" w:type="dxa"/>
          </w:tcPr>
          <w:p w:rsidR="00A41C28" w:rsidRDefault="00A41C28" w:rsidP="00E474B3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৯-০১-২০</w:t>
            </w:r>
          </w:p>
        </w:tc>
        <w:tc>
          <w:tcPr>
            <w:tcW w:w="1530" w:type="dxa"/>
          </w:tcPr>
          <w:p w:rsidR="00A41C28" w:rsidRDefault="00A41C28" w:rsidP="00E474B3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বগুড়া</w:t>
            </w:r>
          </w:p>
        </w:tc>
      </w:tr>
      <w:tr w:rsidR="00A41C28" w:rsidRPr="00BF3701" w:rsidTr="00980B73">
        <w:tc>
          <w:tcPr>
            <w:tcW w:w="551" w:type="dxa"/>
          </w:tcPr>
          <w:p w:rsidR="00A41C28" w:rsidRPr="00067DD5" w:rsidRDefault="00A41C28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383" w:type="dxa"/>
          </w:tcPr>
          <w:p w:rsidR="00A41C28" w:rsidRPr="00BF3701" w:rsidRDefault="00A41C28" w:rsidP="00A41C28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 w:rsidRPr="00BF3701">
              <w:rPr>
                <w:rFonts w:ascii="Nikosh" w:hAnsi="Nikosh" w:cs="Nikosh"/>
                <w:sz w:val="24"/>
                <w:szCs w:val="24"/>
              </w:rPr>
              <w:t>”</w:t>
            </w:r>
            <w:r>
              <w:rPr>
                <w:rFonts w:ascii="Nikosh" w:hAnsi="Nikosh" w:cs="Nikosh"/>
                <w:sz w:val="24"/>
                <w:szCs w:val="24"/>
              </w:rPr>
              <w:t xml:space="preserve"> মো: ওয়াসিম ইকবাল</w:t>
            </w:r>
          </w:p>
        </w:tc>
        <w:tc>
          <w:tcPr>
            <w:tcW w:w="2294" w:type="dxa"/>
          </w:tcPr>
          <w:p w:rsidR="00A41C28" w:rsidRDefault="00A41C28" w:rsidP="00E474B3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হ: হিসাব কর্মকর্তা</w:t>
            </w:r>
          </w:p>
        </w:tc>
        <w:tc>
          <w:tcPr>
            <w:tcW w:w="1169" w:type="dxa"/>
          </w:tcPr>
          <w:p w:rsidR="00A41C28" w:rsidRDefault="00A41C28" w:rsidP="00E474B3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৬০</w:t>
            </w:r>
          </w:p>
          <w:p w:rsidR="00A41C28" w:rsidRDefault="00A41C28" w:rsidP="00E474B3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49" w:type="dxa"/>
          </w:tcPr>
          <w:p w:rsidR="00A41C28" w:rsidRDefault="00A41C28" w:rsidP="00E474B3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৯-০১-২০২০</w:t>
            </w:r>
          </w:p>
        </w:tc>
        <w:tc>
          <w:tcPr>
            <w:tcW w:w="1200" w:type="dxa"/>
          </w:tcPr>
          <w:p w:rsidR="00A41C28" w:rsidRDefault="00A41C28" w:rsidP="00E474B3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৯-০১-২০</w:t>
            </w:r>
          </w:p>
        </w:tc>
        <w:tc>
          <w:tcPr>
            <w:tcW w:w="1530" w:type="dxa"/>
          </w:tcPr>
          <w:p w:rsidR="00A41C28" w:rsidRDefault="00A41C28" w:rsidP="00E474B3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ঝিনাইদহ</w:t>
            </w:r>
          </w:p>
        </w:tc>
      </w:tr>
      <w:tr w:rsidR="00EB043E" w:rsidRPr="00BF3701" w:rsidTr="00980B73">
        <w:tc>
          <w:tcPr>
            <w:tcW w:w="551" w:type="dxa"/>
          </w:tcPr>
          <w:p w:rsidR="00EB043E" w:rsidRPr="00067DD5" w:rsidRDefault="00EB043E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383" w:type="dxa"/>
          </w:tcPr>
          <w:p w:rsidR="00EB043E" w:rsidRPr="00BF3701" w:rsidRDefault="00EB043E" w:rsidP="00A41C28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 w:rsidRPr="00BF3701">
              <w:rPr>
                <w:rFonts w:ascii="Nikosh" w:hAnsi="Nikosh" w:cs="Nikosh"/>
                <w:sz w:val="24"/>
                <w:szCs w:val="24"/>
              </w:rPr>
              <w:t>”</w:t>
            </w:r>
            <w:r>
              <w:rPr>
                <w:rFonts w:ascii="Nikosh" w:hAnsi="Nikosh" w:cs="Nikosh"/>
                <w:sz w:val="24"/>
                <w:szCs w:val="24"/>
              </w:rPr>
              <w:t xml:space="preserve"> মো: ইসহাক আলী</w:t>
            </w:r>
          </w:p>
        </w:tc>
        <w:tc>
          <w:tcPr>
            <w:tcW w:w="2294" w:type="dxa"/>
          </w:tcPr>
          <w:p w:rsidR="00EB043E" w:rsidRDefault="00EB043E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হ: হিসাব কর্মকর্তা</w:t>
            </w:r>
          </w:p>
        </w:tc>
        <w:tc>
          <w:tcPr>
            <w:tcW w:w="1169" w:type="dxa"/>
          </w:tcPr>
          <w:p w:rsidR="00EB043E" w:rsidRDefault="00EB043E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৯৯</w:t>
            </w:r>
          </w:p>
          <w:p w:rsidR="00EB043E" w:rsidRDefault="00EB043E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49" w:type="dxa"/>
          </w:tcPr>
          <w:p w:rsidR="00EB043E" w:rsidRDefault="00EB043E" w:rsidP="00EB043E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৩০-১২-২০২০</w:t>
            </w:r>
          </w:p>
        </w:tc>
        <w:tc>
          <w:tcPr>
            <w:tcW w:w="1200" w:type="dxa"/>
          </w:tcPr>
          <w:p w:rsidR="00EB043E" w:rsidRDefault="00EB043E" w:rsidP="00EB043E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৩০-১২-২০</w:t>
            </w:r>
          </w:p>
        </w:tc>
        <w:tc>
          <w:tcPr>
            <w:tcW w:w="1530" w:type="dxa"/>
          </w:tcPr>
          <w:p w:rsidR="00EB043E" w:rsidRDefault="00EB043E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নাটোর</w:t>
            </w:r>
          </w:p>
        </w:tc>
      </w:tr>
      <w:tr w:rsidR="00EB6CCA" w:rsidRPr="00BF3701" w:rsidTr="00980B73">
        <w:tc>
          <w:tcPr>
            <w:tcW w:w="551" w:type="dxa"/>
          </w:tcPr>
          <w:p w:rsidR="00EB6CCA" w:rsidRPr="00067DD5" w:rsidRDefault="00EB6CCA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383" w:type="dxa"/>
          </w:tcPr>
          <w:p w:rsidR="00EB6CCA" w:rsidRPr="00C41ED5" w:rsidRDefault="00EB6CCA" w:rsidP="009E67B3">
            <w:pPr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</w:rPr>
              <w:t>” বেলুন বড়ুয়া</w:t>
            </w:r>
          </w:p>
        </w:tc>
        <w:tc>
          <w:tcPr>
            <w:tcW w:w="2294" w:type="dxa"/>
          </w:tcPr>
          <w:p w:rsidR="00EB6CCA" w:rsidRPr="00C41ED5" w:rsidRDefault="00EB6CCA" w:rsidP="009E67B3">
            <w:pPr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সহ: হিসাব কর্মকর্তা</w:t>
            </w:r>
          </w:p>
        </w:tc>
        <w:tc>
          <w:tcPr>
            <w:tcW w:w="1169" w:type="dxa"/>
          </w:tcPr>
          <w:p w:rsidR="00EB6CCA" w:rsidRDefault="00EB6CCA" w:rsidP="009E67B3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১৪২১</w:t>
            </w:r>
          </w:p>
          <w:p w:rsidR="00EB6CCA" w:rsidRPr="00C41ED5" w:rsidRDefault="00EB6CCA" w:rsidP="009E67B3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</w:rPr>
            </w:pPr>
            <w:r>
              <w:rPr>
                <w:rFonts w:ascii="Nikosh" w:hAnsi="Nikosh" w:cs="Nikosh"/>
                <w:sz w:val="26"/>
                <w:szCs w:val="26"/>
              </w:rPr>
              <w:t>---</w:t>
            </w:r>
          </w:p>
        </w:tc>
        <w:tc>
          <w:tcPr>
            <w:tcW w:w="1349" w:type="dxa"/>
          </w:tcPr>
          <w:p w:rsidR="00EB6CCA" w:rsidRPr="00C41ED5" w:rsidRDefault="009C7A4B" w:rsidP="009E67B3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২৮-০৫-০৯</w:t>
            </w:r>
          </w:p>
        </w:tc>
        <w:tc>
          <w:tcPr>
            <w:tcW w:w="1200" w:type="dxa"/>
          </w:tcPr>
          <w:p w:rsidR="00EB6CCA" w:rsidRPr="00C41ED5" w:rsidRDefault="009C7A4B" w:rsidP="009E67B3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০৯-০৭-১৩</w:t>
            </w:r>
          </w:p>
        </w:tc>
        <w:tc>
          <w:tcPr>
            <w:tcW w:w="1530" w:type="dxa"/>
          </w:tcPr>
          <w:p w:rsidR="00EB6CCA" w:rsidRPr="00C41ED5" w:rsidRDefault="00EB6CCA" w:rsidP="009E67B3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চট্টগ্রাম</w:t>
            </w:r>
          </w:p>
        </w:tc>
      </w:tr>
      <w:tr w:rsidR="004B2B72" w:rsidRPr="00BF3701" w:rsidTr="00980B73">
        <w:tc>
          <w:tcPr>
            <w:tcW w:w="551" w:type="dxa"/>
          </w:tcPr>
          <w:p w:rsidR="004B2B72" w:rsidRPr="00067DD5" w:rsidRDefault="004B2B72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383" w:type="dxa"/>
          </w:tcPr>
          <w:p w:rsidR="004B2B72" w:rsidRPr="00C9737A" w:rsidRDefault="004B2B72" w:rsidP="002E53E1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C9737A">
              <w:rPr>
                <w:rFonts w:ascii="Nikosh" w:hAnsi="Nikosh" w:cs="Nikosh"/>
                <w:sz w:val="24"/>
                <w:szCs w:val="24"/>
              </w:rPr>
              <w:t>জনাব মো: বাছির মিয়া</w:t>
            </w:r>
          </w:p>
        </w:tc>
        <w:tc>
          <w:tcPr>
            <w:tcW w:w="2294" w:type="dxa"/>
          </w:tcPr>
          <w:p w:rsidR="004B2B72" w:rsidRPr="00C9737A" w:rsidRDefault="004B2B72" w:rsidP="002E53E1">
            <w:pPr>
              <w:pStyle w:val="NoSpacing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C9737A">
              <w:rPr>
                <w:rFonts w:ascii="Nikosh" w:hAnsi="Nikosh" w:cs="Nikosh"/>
                <w:sz w:val="24"/>
                <w:szCs w:val="24"/>
              </w:rPr>
              <w:t>সহকারী হিসাব কর্মকর্তা</w:t>
            </w:r>
          </w:p>
        </w:tc>
        <w:tc>
          <w:tcPr>
            <w:tcW w:w="1169" w:type="dxa"/>
          </w:tcPr>
          <w:p w:rsidR="004B2B72" w:rsidRDefault="004B2B72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১৪৪৪</w:t>
            </w:r>
          </w:p>
          <w:p w:rsidR="004B2B72" w:rsidRDefault="004B2B72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</w:p>
        </w:tc>
        <w:tc>
          <w:tcPr>
            <w:tcW w:w="1349" w:type="dxa"/>
          </w:tcPr>
          <w:p w:rsidR="004B2B72" w:rsidRDefault="004B2B72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200" w:type="dxa"/>
          </w:tcPr>
          <w:p w:rsidR="004B2B72" w:rsidRDefault="004B2B72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530" w:type="dxa"/>
          </w:tcPr>
          <w:p w:rsidR="004B2B72" w:rsidRDefault="004B2B72" w:rsidP="002E53E1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কিশোরগঞ্জ</w:t>
            </w:r>
          </w:p>
        </w:tc>
      </w:tr>
      <w:tr w:rsidR="004B2B72" w:rsidRPr="00BF3701" w:rsidTr="00980B73">
        <w:tc>
          <w:tcPr>
            <w:tcW w:w="551" w:type="dxa"/>
          </w:tcPr>
          <w:p w:rsidR="004B2B72" w:rsidRPr="00067DD5" w:rsidRDefault="004B2B72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383" w:type="dxa"/>
          </w:tcPr>
          <w:p w:rsidR="004B2B72" w:rsidRPr="00C9737A" w:rsidRDefault="004B2B72" w:rsidP="002E53E1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C9737A">
              <w:rPr>
                <w:rFonts w:ascii="Nikosh" w:hAnsi="Nikosh" w:cs="Nikosh"/>
                <w:sz w:val="24"/>
                <w:szCs w:val="24"/>
              </w:rPr>
              <w:t>জনাব জুনায়েত ইসলাম ভূঞা</w:t>
            </w:r>
          </w:p>
        </w:tc>
        <w:tc>
          <w:tcPr>
            <w:tcW w:w="2294" w:type="dxa"/>
          </w:tcPr>
          <w:p w:rsidR="004B2B72" w:rsidRPr="00C9737A" w:rsidRDefault="004B2B72" w:rsidP="002E53E1">
            <w:pPr>
              <w:pStyle w:val="NoSpacing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C9737A">
              <w:rPr>
                <w:rFonts w:ascii="Nikosh" w:hAnsi="Nikosh" w:cs="Nikosh"/>
                <w:sz w:val="24"/>
                <w:szCs w:val="24"/>
              </w:rPr>
              <w:t>সহকারী হিসাব কর্মকর্তা</w:t>
            </w:r>
          </w:p>
        </w:tc>
        <w:tc>
          <w:tcPr>
            <w:tcW w:w="1169" w:type="dxa"/>
          </w:tcPr>
          <w:p w:rsidR="004B2B72" w:rsidRDefault="004B2B72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১৪৪৫</w:t>
            </w:r>
          </w:p>
          <w:p w:rsidR="004B2B72" w:rsidRDefault="004B2B72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</w:p>
        </w:tc>
        <w:tc>
          <w:tcPr>
            <w:tcW w:w="1349" w:type="dxa"/>
          </w:tcPr>
          <w:p w:rsidR="004B2B72" w:rsidRDefault="004B2B72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200" w:type="dxa"/>
          </w:tcPr>
          <w:p w:rsidR="004B2B72" w:rsidRDefault="004B2B72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530" w:type="dxa"/>
          </w:tcPr>
          <w:p w:rsidR="004B2B72" w:rsidRDefault="004B2B72" w:rsidP="002E53E1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নরসিংদী</w:t>
            </w:r>
          </w:p>
        </w:tc>
      </w:tr>
      <w:tr w:rsidR="004B2B72" w:rsidRPr="00BF3701" w:rsidTr="00980B73">
        <w:tc>
          <w:tcPr>
            <w:tcW w:w="551" w:type="dxa"/>
          </w:tcPr>
          <w:p w:rsidR="004B2B72" w:rsidRPr="00067DD5" w:rsidRDefault="004B2B72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383" w:type="dxa"/>
          </w:tcPr>
          <w:p w:rsidR="004B2B72" w:rsidRPr="00C9737A" w:rsidRDefault="004B2B72" w:rsidP="002E53E1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C9737A">
              <w:rPr>
                <w:rFonts w:ascii="Nikosh" w:hAnsi="Nikosh" w:cs="Nikosh"/>
                <w:sz w:val="24"/>
                <w:szCs w:val="24"/>
              </w:rPr>
              <w:t>জনাব আব্দুল আজিজ</w:t>
            </w:r>
          </w:p>
        </w:tc>
        <w:tc>
          <w:tcPr>
            <w:tcW w:w="2294" w:type="dxa"/>
          </w:tcPr>
          <w:p w:rsidR="004B2B72" w:rsidRPr="00C9737A" w:rsidRDefault="004B2B72" w:rsidP="002E53E1">
            <w:pPr>
              <w:pStyle w:val="NoSpacing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C9737A">
              <w:rPr>
                <w:rFonts w:ascii="Nikosh" w:hAnsi="Nikosh" w:cs="Nikosh"/>
                <w:sz w:val="24"/>
                <w:szCs w:val="24"/>
              </w:rPr>
              <w:t>সহকারী হিসাব কর্মকর্তা</w:t>
            </w:r>
          </w:p>
        </w:tc>
        <w:tc>
          <w:tcPr>
            <w:tcW w:w="1169" w:type="dxa"/>
          </w:tcPr>
          <w:p w:rsidR="004B2B72" w:rsidRDefault="004B2B72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১৪৪৬</w:t>
            </w:r>
          </w:p>
          <w:p w:rsidR="004B2B72" w:rsidRDefault="004B2B72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</w:p>
        </w:tc>
        <w:tc>
          <w:tcPr>
            <w:tcW w:w="1349" w:type="dxa"/>
          </w:tcPr>
          <w:p w:rsidR="004B2B72" w:rsidRDefault="004B2B72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200" w:type="dxa"/>
          </w:tcPr>
          <w:p w:rsidR="004B2B72" w:rsidRDefault="004B2B72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530" w:type="dxa"/>
          </w:tcPr>
          <w:p w:rsidR="004B2B72" w:rsidRDefault="004B2B72" w:rsidP="002E53E1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নারায়নগঞ্জ</w:t>
            </w:r>
          </w:p>
        </w:tc>
      </w:tr>
      <w:tr w:rsidR="004B2B72" w:rsidRPr="00BF3701" w:rsidTr="00980B73">
        <w:tc>
          <w:tcPr>
            <w:tcW w:w="551" w:type="dxa"/>
          </w:tcPr>
          <w:p w:rsidR="004B2B72" w:rsidRPr="00067DD5" w:rsidRDefault="004B2B72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383" w:type="dxa"/>
          </w:tcPr>
          <w:p w:rsidR="004B2B72" w:rsidRPr="00C9737A" w:rsidRDefault="004B2B72" w:rsidP="002E53E1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C9737A">
              <w:rPr>
                <w:rFonts w:ascii="Nikosh" w:hAnsi="Nikosh" w:cs="Nikosh"/>
                <w:sz w:val="24"/>
                <w:szCs w:val="24"/>
              </w:rPr>
              <w:t>জনাব মো: ফরহাদ</w:t>
            </w:r>
          </w:p>
        </w:tc>
        <w:tc>
          <w:tcPr>
            <w:tcW w:w="2294" w:type="dxa"/>
          </w:tcPr>
          <w:p w:rsidR="004B2B72" w:rsidRPr="00C9737A" w:rsidRDefault="004B2B72" w:rsidP="002E53E1">
            <w:pPr>
              <w:pStyle w:val="NoSpacing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C9737A">
              <w:rPr>
                <w:rFonts w:ascii="Nikosh" w:hAnsi="Nikosh" w:cs="Nikosh"/>
                <w:sz w:val="24"/>
                <w:szCs w:val="24"/>
              </w:rPr>
              <w:t>সহকারী হিসাব কর্মকর্তা</w:t>
            </w:r>
          </w:p>
        </w:tc>
        <w:tc>
          <w:tcPr>
            <w:tcW w:w="1169" w:type="dxa"/>
          </w:tcPr>
          <w:p w:rsidR="004B2B72" w:rsidRDefault="004B2B72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১৪৪৭</w:t>
            </w:r>
          </w:p>
          <w:p w:rsidR="004B2B72" w:rsidRDefault="004B2B72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</w:p>
        </w:tc>
        <w:tc>
          <w:tcPr>
            <w:tcW w:w="1349" w:type="dxa"/>
          </w:tcPr>
          <w:p w:rsidR="004B2B72" w:rsidRDefault="004B2B72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200" w:type="dxa"/>
          </w:tcPr>
          <w:p w:rsidR="004B2B72" w:rsidRDefault="004B2B72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530" w:type="dxa"/>
          </w:tcPr>
          <w:p w:rsidR="004B2B72" w:rsidRDefault="004B2B72" w:rsidP="002E53E1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লক্ষ্মীপুর</w:t>
            </w:r>
          </w:p>
        </w:tc>
      </w:tr>
      <w:tr w:rsidR="004B2B72" w:rsidRPr="00BF3701" w:rsidTr="00980B73">
        <w:tc>
          <w:tcPr>
            <w:tcW w:w="551" w:type="dxa"/>
          </w:tcPr>
          <w:p w:rsidR="004B2B72" w:rsidRPr="00067DD5" w:rsidRDefault="004B2B72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383" w:type="dxa"/>
          </w:tcPr>
          <w:p w:rsidR="004B2B72" w:rsidRPr="00C9737A" w:rsidRDefault="004B2B72" w:rsidP="002E53E1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C9737A">
              <w:rPr>
                <w:rFonts w:ascii="Nikosh" w:hAnsi="Nikosh" w:cs="Nikosh"/>
                <w:sz w:val="24"/>
                <w:szCs w:val="24"/>
              </w:rPr>
              <w:t>জনাব মো: বাছির মিয়া</w:t>
            </w:r>
          </w:p>
        </w:tc>
        <w:tc>
          <w:tcPr>
            <w:tcW w:w="2294" w:type="dxa"/>
          </w:tcPr>
          <w:p w:rsidR="004B2B72" w:rsidRPr="00C9737A" w:rsidRDefault="004B2B72" w:rsidP="002E53E1">
            <w:pPr>
              <w:pStyle w:val="NoSpacing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C9737A">
              <w:rPr>
                <w:rFonts w:ascii="Nikosh" w:hAnsi="Nikosh" w:cs="Nikosh"/>
                <w:sz w:val="24"/>
                <w:szCs w:val="24"/>
              </w:rPr>
              <w:t>সহকারী হিসাব কর্মকর্তা</w:t>
            </w:r>
          </w:p>
        </w:tc>
        <w:tc>
          <w:tcPr>
            <w:tcW w:w="1169" w:type="dxa"/>
          </w:tcPr>
          <w:p w:rsidR="004B2B72" w:rsidRDefault="004B2B72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১৪৪৪</w:t>
            </w:r>
          </w:p>
          <w:p w:rsidR="004B2B72" w:rsidRDefault="004B2B72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</w:rPr>
            </w:pPr>
          </w:p>
        </w:tc>
        <w:tc>
          <w:tcPr>
            <w:tcW w:w="1349" w:type="dxa"/>
          </w:tcPr>
          <w:p w:rsidR="004B2B72" w:rsidRDefault="004B2B72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200" w:type="dxa"/>
          </w:tcPr>
          <w:p w:rsidR="004B2B72" w:rsidRDefault="004B2B72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০২২</w:t>
            </w:r>
          </w:p>
        </w:tc>
        <w:tc>
          <w:tcPr>
            <w:tcW w:w="1530" w:type="dxa"/>
          </w:tcPr>
          <w:p w:rsidR="004B2B72" w:rsidRDefault="004B2B72" w:rsidP="002E53E1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কিশোরগঞ্জ</w:t>
            </w:r>
          </w:p>
        </w:tc>
      </w:tr>
    </w:tbl>
    <w:p w:rsidR="001A7410" w:rsidRPr="001A7410" w:rsidRDefault="001A7410" w:rsidP="001A7410">
      <w:pPr>
        <w:jc w:val="left"/>
        <w:rPr>
          <w:rFonts w:ascii="Nirmala UI" w:hAnsi="Nirmala UI" w:cs="Nirmala UI"/>
        </w:rPr>
      </w:pPr>
    </w:p>
    <w:tbl>
      <w:tblPr>
        <w:tblStyle w:val="TableGrid"/>
        <w:tblW w:w="9924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661"/>
        <w:gridCol w:w="2525"/>
        <w:gridCol w:w="1167"/>
        <w:gridCol w:w="1254"/>
        <w:gridCol w:w="1253"/>
        <w:gridCol w:w="1064"/>
      </w:tblGrid>
      <w:tr w:rsidR="001A7410" w:rsidTr="001A7410">
        <w:tc>
          <w:tcPr>
            <w:tcW w:w="2661" w:type="dxa"/>
            <w:shd w:val="clear" w:color="auto" w:fill="FFFFFF" w:themeFill="background1"/>
          </w:tcPr>
          <w:p w:rsidR="001A7410" w:rsidRPr="00753A1B" w:rsidRDefault="001A7410" w:rsidP="002E53E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753A1B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জনাব মো: মাহবুবুল হক </w:t>
            </w:r>
          </w:p>
        </w:tc>
        <w:tc>
          <w:tcPr>
            <w:tcW w:w="2525" w:type="dxa"/>
            <w:shd w:val="clear" w:color="auto" w:fill="FFFFFF" w:themeFill="background1"/>
          </w:tcPr>
          <w:p w:rsidR="001A7410" w:rsidRPr="00753A1B" w:rsidRDefault="001A7410" w:rsidP="002E53E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753A1B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হকারী বাণিজ্যিক কর্মকর্তা</w:t>
            </w:r>
          </w:p>
        </w:tc>
        <w:tc>
          <w:tcPr>
            <w:tcW w:w="1167" w:type="dxa"/>
            <w:shd w:val="clear" w:color="auto" w:fill="FFFFFF" w:themeFill="background1"/>
          </w:tcPr>
          <w:p w:rsidR="001A7410" w:rsidRDefault="001A7410" w:rsidP="002E53E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৪৮</w:t>
            </w:r>
          </w:p>
          <w:p w:rsidR="001A7410" w:rsidRPr="003C7369" w:rsidRDefault="001A7410" w:rsidP="002E53E1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  <w:tc>
          <w:tcPr>
            <w:tcW w:w="1254" w:type="dxa"/>
            <w:shd w:val="clear" w:color="auto" w:fill="FFFFFF" w:themeFill="background1"/>
          </w:tcPr>
          <w:p w:rsidR="001A7410" w:rsidRPr="003C7369" w:rsidRDefault="001A7410" w:rsidP="002E53E1">
            <w:pPr>
              <w:spacing w:after="0" w:line="240" w:lineRule="auto"/>
              <w:ind w:lef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৬-১০-২০২২</w:t>
            </w:r>
          </w:p>
        </w:tc>
        <w:tc>
          <w:tcPr>
            <w:tcW w:w="1253" w:type="dxa"/>
            <w:shd w:val="clear" w:color="auto" w:fill="FFFFFF" w:themeFill="background1"/>
          </w:tcPr>
          <w:p w:rsidR="001A7410" w:rsidRPr="003C7369" w:rsidRDefault="001A7410" w:rsidP="002E53E1">
            <w:pPr>
              <w:spacing w:after="0" w:line="240" w:lineRule="auto"/>
              <w:ind w:lef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৬-১০-২০২২</w:t>
            </w:r>
          </w:p>
        </w:tc>
        <w:tc>
          <w:tcPr>
            <w:tcW w:w="1064" w:type="dxa"/>
            <w:shd w:val="clear" w:color="auto" w:fill="FFFFFF" w:themeFill="background1"/>
          </w:tcPr>
          <w:p w:rsidR="001A7410" w:rsidRDefault="001A7410" w:rsidP="002E53E1">
            <w:pPr>
              <w:pStyle w:val="NoSpacing"/>
              <w:rPr>
                <w:rFonts w:ascii="Nikosh" w:hAnsi="Nikosh" w:cs="Nikosh"/>
                <w:sz w:val="26"/>
                <w:szCs w:val="26"/>
              </w:rPr>
            </w:pPr>
            <w:r>
              <w:rPr>
                <w:rFonts w:ascii="Nikosh" w:hAnsi="Nikosh" w:cs="Nikosh"/>
                <w:sz w:val="26"/>
                <w:szCs w:val="26"/>
              </w:rPr>
              <w:t>কুমিল্লা</w:t>
            </w:r>
          </w:p>
        </w:tc>
      </w:tr>
    </w:tbl>
    <w:p w:rsidR="00F80FE4" w:rsidRPr="007876EE" w:rsidRDefault="00F80FE4" w:rsidP="00F80FE4">
      <w:pPr>
        <w:spacing w:after="0" w:line="240" w:lineRule="auto"/>
        <w:rPr>
          <w:rFonts w:ascii="Nikosh" w:hAnsi="Nikosh" w:cs="Nikosh"/>
          <w:b/>
          <w:bCs/>
          <w:sz w:val="16"/>
          <w:szCs w:val="16"/>
          <w:u w:val="single"/>
          <w:cs/>
          <w:lang w:bidi="bn-IN"/>
        </w:rPr>
      </w:pPr>
    </w:p>
    <w:p w:rsidR="00EB43E6" w:rsidRDefault="00EB43E6" w:rsidP="00EB43E6">
      <w:pPr>
        <w:spacing w:after="0" w:line="240" w:lineRule="auto"/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</w:pPr>
      <w:r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বাফার:</w:t>
      </w:r>
    </w:p>
    <w:tbl>
      <w:tblPr>
        <w:tblStyle w:val="TableGrid"/>
        <w:tblW w:w="10449" w:type="dxa"/>
        <w:tblInd w:w="-171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48"/>
        <w:gridCol w:w="2341"/>
        <w:gridCol w:w="2340"/>
        <w:gridCol w:w="1170"/>
        <w:gridCol w:w="1341"/>
        <w:gridCol w:w="1188"/>
        <w:gridCol w:w="1521"/>
      </w:tblGrid>
      <w:tr w:rsidR="009C5A0D" w:rsidRPr="003C7425" w:rsidTr="00980B73">
        <w:tc>
          <w:tcPr>
            <w:tcW w:w="548" w:type="dxa"/>
            <w:shd w:val="clear" w:color="auto" w:fill="FFFFFF" w:themeFill="background1"/>
          </w:tcPr>
          <w:p w:rsidR="009C5A0D" w:rsidRPr="009C5A0D" w:rsidRDefault="009C5A0D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SutonnyMJ" w:hAnsi="SutonnyMJ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2341" w:type="dxa"/>
            <w:shd w:val="clear" w:color="auto" w:fill="FFFFFF" w:themeFill="background1"/>
          </w:tcPr>
          <w:p w:rsidR="009C5A0D" w:rsidRPr="008D1CAD" w:rsidRDefault="00EB43E6" w:rsidP="00572927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bCs/>
                <w:sz w:val="26"/>
                <w:szCs w:val="26"/>
              </w:rPr>
              <w:t xml:space="preserve">জনাব </w:t>
            </w:r>
            <w:r w:rsidR="009C5A0D" w:rsidRPr="008D1CAD">
              <w:rPr>
                <w:rFonts w:ascii="Nikosh" w:hAnsi="Nikosh" w:cs="Nikosh" w:hint="cs"/>
                <w:bCs/>
                <w:sz w:val="26"/>
                <w:szCs w:val="26"/>
              </w:rPr>
              <w:t>মো</w:t>
            </w:r>
            <w:r w:rsidR="009C5A0D" w:rsidRPr="008D1CAD">
              <w:rPr>
                <w:rFonts w:ascii="Nikosh" w:hAnsi="Nikosh" w:cs="Nikosh"/>
                <w:bCs/>
                <w:sz w:val="26"/>
                <w:szCs w:val="26"/>
              </w:rPr>
              <w:t xml:space="preserve">: </w:t>
            </w:r>
            <w:r w:rsidR="009C5A0D" w:rsidRPr="008D1CAD">
              <w:rPr>
                <w:rFonts w:ascii="Nikosh" w:hAnsi="Nikosh" w:cs="Nikosh" w:hint="cs"/>
                <w:bCs/>
                <w:sz w:val="26"/>
                <w:szCs w:val="26"/>
              </w:rPr>
              <w:t>ফারুক</w:t>
            </w:r>
            <w:r w:rsidR="009C5A0D" w:rsidRPr="008D1CAD">
              <w:rPr>
                <w:rFonts w:ascii="Nikosh" w:hAnsi="Nikosh" w:cs="Nikosh"/>
                <w:bCs/>
                <w:sz w:val="26"/>
                <w:szCs w:val="26"/>
              </w:rPr>
              <w:t xml:space="preserve"> </w:t>
            </w:r>
            <w:r w:rsidR="009C5A0D" w:rsidRPr="008D1CAD">
              <w:rPr>
                <w:rFonts w:ascii="Nikosh" w:hAnsi="Nikosh" w:cs="Nikosh" w:hint="cs"/>
                <w:bCs/>
                <w:sz w:val="26"/>
                <w:szCs w:val="26"/>
              </w:rPr>
              <w:t>হোসেন</w:t>
            </w:r>
          </w:p>
        </w:tc>
        <w:tc>
          <w:tcPr>
            <w:tcW w:w="2340" w:type="dxa"/>
            <w:shd w:val="clear" w:color="auto" w:fill="FFFFFF" w:themeFill="background1"/>
          </w:tcPr>
          <w:p w:rsidR="009C5A0D" w:rsidRPr="003C7425" w:rsidRDefault="009C5A0D" w:rsidP="00572927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সহকারী </w:t>
            </w:r>
            <w:r w:rsidRPr="003C7425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হিসাব কর্মকর্তা</w:t>
            </w:r>
          </w:p>
        </w:tc>
        <w:tc>
          <w:tcPr>
            <w:tcW w:w="1170" w:type="dxa"/>
            <w:shd w:val="clear" w:color="auto" w:fill="FFFFFF" w:themeFill="background1"/>
          </w:tcPr>
          <w:p w:rsidR="009C5A0D" w:rsidRDefault="009C5A0D" w:rsidP="00572927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২২</w:t>
            </w:r>
          </w:p>
          <w:p w:rsidR="00843EF0" w:rsidRPr="003C7425" w:rsidRDefault="00843EF0" w:rsidP="00572927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---</w:t>
            </w:r>
          </w:p>
        </w:tc>
        <w:tc>
          <w:tcPr>
            <w:tcW w:w="1341" w:type="dxa"/>
            <w:shd w:val="clear" w:color="auto" w:fill="FFFFFF" w:themeFill="background1"/>
          </w:tcPr>
          <w:p w:rsidR="009C5A0D" w:rsidRPr="003C7425" w:rsidRDefault="009C5A0D" w:rsidP="00572927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</w:p>
        </w:tc>
        <w:tc>
          <w:tcPr>
            <w:tcW w:w="1188" w:type="dxa"/>
            <w:shd w:val="clear" w:color="auto" w:fill="FFFFFF" w:themeFill="background1"/>
          </w:tcPr>
          <w:p w:rsidR="009C5A0D" w:rsidRPr="003C7425" w:rsidRDefault="009C5A0D" w:rsidP="00572927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-০৮-২১</w:t>
            </w:r>
          </w:p>
        </w:tc>
        <w:tc>
          <w:tcPr>
            <w:tcW w:w="1521" w:type="dxa"/>
            <w:shd w:val="clear" w:color="auto" w:fill="FFFFFF" w:themeFill="background1"/>
          </w:tcPr>
          <w:p w:rsidR="009C5A0D" w:rsidRPr="003C7425" w:rsidRDefault="009C5A0D" w:rsidP="00572927">
            <w:pPr>
              <w:spacing w:after="0" w:line="240" w:lineRule="auto"/>
              <w:ind w:right="-108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425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টেপাখোলা বাফার</w:t>
            </w:r>
          </w:p>
        </w:tc>
      </w:tr>
    </w:tbl>
    <w:p w:rsidR="00F80FE4" w:rsidRDefault="00F80FE4" w:rsidP="00F80FE4">
      <w:pPr>
        <w:spacing w:after="0" w:line="240" w:lineRule="auto"/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</w:pPr>
      <w:r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কাফকো সেল</w:t>
      </w:r>
      <w:r w:rsidRPr="001920F2"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:</w:t>
      </w:r>
    </w:p>
    <w:p w:rsidR="00F80FE4" w:rsidRPr="00F80FE4" w:rsidRDefault="00F80FE4" w:rsidP="00F80FE4">
      <w:pPr>
        <w:spacing w:after="0" w:line="240" w:lineRule="auto"/>
        <w:rPr>
          <w:rFonts w:ascii="Nikosh" w:hAnsi="Nikosh" w:cs="Nikosh"/>
          <w:b/>
          <w:bCs/>
          <w:sz w:val="10"/>
          <w:szCs w:val="10"/>
          <w:u w:val="single"/>
          <w:cs/>
          <w:lang w:bidi="bn-IN"/>
        </w:rPr>
      </w:pPr>
    </w:p>
    <w:tbl>
      <w:tblPr>
        <w:tblStyle w:val="TableGrid"/>
        <w:tblW w:w="10476" w:type="dxa"/>
        <w:tblInd w:w="-171" w:type="dxa"/>
        <w:tblLook w:val="04A0" w:firstRow="1" w:lastRow="0" w:firstColumn="1" w:lastColumn="0" w:noHBand="0" w:noVBand="1"/>
      </w:tblPr>
      <w:tblGrid>
        <w:gridCol w:w="548"/>
        <w:gridCol w:w="2431"/>
        <w:gridCol w:w="2250"/>
        <w:gridCol w:w="1170"/>
        <w:gridCol w:w="1350"/>
        <w:gridCol w:w="1197"/>
        <w:gridCol w:w="1530"/>
      </w:tblGrid>
      <w:tr w:rsidR="00F80FE4" w:rsidRPr="00BF3701" w:rsidTr="00980B73">
        <w:tc>
          <w:tcPr>
            <w:tcW w:w="548" w:type="dxa"/>
          </w:tcPr>
          <w:p w:rsidR="00F80FE4" w:rsidRPr="00067DD5" w:rsidRDefault="00F80FE4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431" w:type="dxa"/>
          </w:tcPr>
          <w:p w:rsidR="00F80FE4" w:rsidRPr="00BF3701" w:rsidRDefault="00F80FE4" w:rsidP="00A41C28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 মো: আফছারুল আলম</w:t>
            </w:r>
          </w:p>
        </w:tc>
        <w:tc>
          <w:tcPr>
            <w:tcW w:w="2250" w:type="dxa"/>
          </w:tcPr>
          <w:p w:rsidR="00F80FE4" w:rsidRDefault="00F80FE4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হ: বাণিজ্যিক কর্মকর্তা</w:t>
            </w:r>
          </w:p>
        </w:tc>
        <w:tc>
          <w:tcPr>
            <w:tcW w:w="1170" w:type="dxa"/>
          </w:tcPr>
          <w:p w:rsidR="00F80FE4" w:rsidRDefault="00F80FE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৪৩</w:t>
            </w:r>
          </w:p>
          <w:p w:rsidR="00F80FE4" w:rsidRDefault="00F80FE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50" w:type="dxa"/>
          </w:tcPr>
          <w:p w:rsidR="00F80FE4" w:rsidRDefault="00F80FE4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৩১-১২-২০০১</w:t>
            </w:r>
          </w:p>
        </w:tc>
        <w:tc>
          <w:tcPr>
            <w:tcW w:w="1197" w:type="dxa"/>
          </w:tcPr>
          <w:p w:rsidR="00F80FE4" w:rsidRDefault="00F80FE4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১-০৬-১৯</w:t>
            </w:r>
          </w:p>
        </w:tc>
        <w:tc>
          <w:tcPr>
            <w:tcW w:w="1530" w:type="dxa"/>
          </w:tcPr>
          <w:p w:rsidR="00F80FE4" w:rsidRDefault="00F80FE4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নোয়াখালী</w:t>
            </w:r>
          </w:p>
        </w:tc>
      </w:tr>
      <w:tr w:rsidR="00F80FE4" w:rsidRPr="00BF3701" w:rsidTr="00980B73">
        <w:tc>
          <w:tcPr>
            <w:tcW w:w="548" w:type="dxa"/>
          </w:tcPr>
          <w:p w:rsidR="00F80FE4" w:rsidRPr="00067DD5" w:rsidRDefault="00F80FE4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431" w:type="dxa"/>
          </w:tcPr>
          <w:p w:rsidR="00F80FE4" w:rsidRDefault="00F80FE4" w:rsidP="00A41C28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 w:rsidRPr="00BF3701">
              <w:rPr>
                <w:rFonts w:ascii="Nikosh" w:hAnsi="Nikosh" w:cs="Nikosh"/>
                <w:sz w:val="24"/>
                <w:szCs w:val="24"/>
              </w:rPr>
              <w:t>”</w:t>
            </w:r>
            <w:r>
              <w:rPr>
                <w:rFonts w:ascii="Nikosh" w:hAnsi="Nikosh" w:cs="Nikosh"/>
                <w:sz w:val="24"/>
                <w:szCs w:val="24"/>
              </w:rPr>
              <w:t xml:space="preserve"> মো: শফিকুল ইসলাম</w:t>
            </w:r>
          </w:p>
        </w:tc>
        <w:tc>
          <w:tcPr>
            <w:tcW w:w="2250" w:type="dxa"/>
          </w:tcPr>
          <w:p w:rsidR="00F80FE4" w:rsidRDefault="00F80FE4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উপ-সহ: তত্ত্বাবধায়ক</w:t>
            </w:r>
          </w:p>
        </w:tc>
        <w:tc>
          <w:tcPr>
            <w:tcW w:w="1170" w:type="dxa"/>
          </w:tcPr>
          <w:p w:rsidR="00F80FE4" w:rsidRDefault="00F80FE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৪০</w:t>
            </w:r>
          </w:p>
          <w:p w:rsidR="00F80FE4" w:rsidRDefault="00F80FE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lastRenderedPageBreak/>
              <w:t>---</w:t>
            </w:r>
          </w:p>
        </w:tc>
        <w:tc>
          <w:tcPr>
            <w:tcW w:w="1350" w:type="dxa"/>
          </w:tcPr>
          <w:p w:rsidR="00F80FE4" w:rsidRDefault="00F80FE4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lastRenderedPageBreak/>
              <w:t>০৪-০১-১৯৯২</w:t>
            </w:r>
          </w:p>
        </w:tc>
        <w:tc>
          <w:tcPr>
            <w:tcW w:w="1197" w:type="dxa"/>
          </w:tcPr>
          <w:p w:rsidR="00F80FE4" w:rsidRDefault="00F80FE4" w:rsidP="00980B73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০৬-০৫-১৯</w:t>
            </w:r>
          </w:p>
        </w:tc>
        <w:tc>
          <w:tcPr>
            <w:tcW w:w="1530" w:type="dxa"/>
          </w:tcPr>
          <w:p w:rsidR="00F80FE4" w:rsidRDefault="00F80FE4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চাঁদপুর</w:t>
            </w:r>
          </w:p>
        </w:tc>
      </w:tr>
      <w:tr w:rsidR="00036E46" w:rsidRPr="00BF3701" w:rsidTr="00980B73">
        <w:tc>
          <w:tcPr>
            <w:tcW w:w="548" w:type="dxa"/>
          </w:tcPr>
          <w:p w:rsidR="00036E46" w:rsidRPr="00067DD5" w:rsidRDefault="00036E46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431" w:type="dxa"/>
          </w:tcPr>
          <w:p w:rsidR="00036E46" w:rsidRPr="002461C6" w:rsidRDefault="00036E46" w:rsidP="00E50DBD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2461C6">
              <w:rPr>
                <w:rFonts w:ascii="Nikosh" w:hAnsi="Nikosh" w:cs="Nikosh"/>
                <w:sz w:val="24"/>
                <w:szCs w:val="24"/>
                <w:lang w:bidi="bn-IN"/>
              </w:rPr>
              <w:t xml:space="preserve">” </w:t>
            </w:r>
            <w:r w:rsidRPr="002461C6">
              <w:rPr>
                <w:rFonts w:ascii="Nikosh" w:hAnsi="Nikosh" w:cs="Nikosh" w:hint="cs"/>
                <w:bCs/>
                <w:sz w:val="24"/>
                <w:szCs w:val="24"/>
                <w:lang w:bidi="bn-IN"/>
              </w:rPr>
              <w:t>মো</w:t>
            </w:r>
            <w:r w:rsidRPr="002461C6">
              <w:rPr>
                <w:rFonts w:ascii="Nikosh" w:hAnsi="Nikosh" w:cs="Nikosh"/>
                <w:bCs/>
                <w:sz w:val="24"/>
                <w:szCs w:val="24"/>
                <w:lang w:bidi="bn-IN"/>
              </w:rPr>
              <w:t xml:space="preserve">: </w:t>
            </w:r>
            <w:r w:rsidRPr="002461C6">
              <w:rPr>
                <w:rFonts w:ascii="Nikosh" w:hAnsi="Nikosh" w:cs="Nikosh" w:hint="cs"/>
                <w:bCs/>
                <w:sz w:val="24"/>
                <w:szCs w:val="24"/>
                <w:lang w:bidi="bn-IN"/>
              </w:rPr>
              <w:t>আবু</w:t>
            </w:r>
            <w:r w:rsidRPr="002461C6">
              <w:rPr>
                <w:rFonts w:ascii="Nikosh" w:hAnsi="Nikosh" w:cs="Nikosh"/>
                <w:bCs/>
                <w:sz w:val="24"/>
                <w:szCs w:val="24"/>
                <w:lang w:bidi="bn-IN"/>
              </w:rPr>
              <w:t xml:space="preserve"> </w:t>
            </w:r>
            <w:r w:rsidRPr="002461C6">
              <w:rPr>
                <w:rFonts w:ascii="Nikosh" w:hAnsi="Nikosh" w:cs="Nikosh" w:hint="cs"/>
                <w:bCs/>
                <w:sz w:val="24"/>
                <w:szCs w:val="24"/>
                <w:lang w:bidi="bn-IN"/>
              </w:rPr>
              <w:t>তাহের</w:t>
            </w:r>
            <w:r w:rsidRPr="002461C6">
              <w:rPr>
                <w:rFonts w:ascii="Nikosh" w:hAnsi="Nikosh" w:cs="Nikosh"/>
                <w:bCs/>
                <w:sz w:val="24"/>
                <w:szCs w:val="24"/>
                <w:lang w:bidi="bn-IN"/>
              </w:rPr>
              <w:t xml:space="preserve"> </w:t>
            </w:r>
          </w:p>
        </w:tc>
        <w:tc>
          <w:tcPr>
            <w:tcW w:w="2250" w:type="dxa"/>
          </w:tcPr>
          <w:p w:rsidR="00036E46" w:rsidRPr="00036E46" w:rsidRDefault="00036E46" w:rsidP="00E50DBD">
            <w:p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lang w:bidi="bn-IN"/>
              </w:rPr>
            </w:pPr>
            <w:r w:rsidRPr="00036E46">
              <w:rPr>
                <w:rFonts w:ascii="SutonnyMJ" w:hAnsi="SutonnyMJ" w:cs="Nikosh"/>
                <w:sz w:val="24"/>
                <w:szCs w:val="24"/>
                <w:cs/>
                <w:lang w:bidi="bn-IN"/>
              </w:rPr>
              <w:t xml:space="preserve">সহকারী </w:t>
            </w:r>
            <w:r w:rsidRPr="00036E46">
              <w:rPr>
                <w:rFonts w:ascii="SutonnyMJ" w:hAnsi="SutonnyMJ" w:cs="Nikosh"/>
                <w:sz w:val="24"/>
                <w:szCs w:val="24"/>
                <w:cs/>
              </w:rPr>
              <w:t>প্রশাসনিক</w:t>
            </w:r>
            <w:r w:rsidRPr="00036E46">
              <w:rPr>
                <w:rFonts w:ascii="SutonnyMJ" w:hAnsi="SutonnyMJ" w:cs="Nikosh"/>
                <w:sz w:val="24"/>
                <w:szCs w:val="24"/>
                <w:cs/>
                <w:lang w:bidi="bn-IN"/>
              </w:rPr>
              <w:t xml:space="preserve"> কর্মকর্তা</w:t>
            </w:r>
          </w:p>
        </w:tc>
        <w:tc>
          <w:tcPr>
            <w:tcW w:w="1170" w:type="dxa"/>
          </w:tcPr>
          <w:p w:rsidR="00036E46" w:rsidRPr="002461C6" w:rsidRDefault="00036E46" w:rsidP="00E50DBD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2461C6">
              <w:rPr>
                <w:rFonts w:ascii="Nikosh" w:hAnsi="Nikosh" w:cs="Nikosh"/>
                <w:sz w:val="24"/>
                <w:szCs w:val="24"/>
                <w:lang w:bidi="bn-IN"/>
              </w:rPr>
              <w:t>১৪২৪</w:t>
            </w:r>
          </w:p>
        </w:tc>
        <w:tc>
          <w:tcPr>
            <w:tcW w:w="1350" w:type="dxa"/>
          </w:tcPr>
          <w:p w:rsidR="00036E46" w:rsidRPr="002461C6" w:rsidRDefault="00036E46" w:rsidP="00E50DBD">
            <w:pPr>
              <w:spacing w:after="0" w:line="240" w:lineRule="auto"/>
              <w:ind w:lef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  <w:tc>
          <w:tcPr>
            <w:tcW w:w="1197" w:type="dxa"/>
          </w:tcPr>
          <w:p w:rsidR="00036E46" w:rsidRPr="002461C6" w:rsidRDefault="00036E46" w:rsidP="00E50DBD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2461C6">
              <w:rPr>
                <w:rFonts w:ascii="Nikosh" w:hAnsi="Nikosh" w:cs="Nikosh"/>
                <w:sz w:val="24"/>
                <w:szCs w:val="24"/>
                <w:lang w:bidi="bn-IN"/>
              </w:rPr>
              <w:t>০৫-০৯-২১</w:t>
            </w:r>
          </w:p>
        </w:tc>
        <w:tc>
          <w:tcPr>
            <w:tcW w:w="1530" w:type="dxa"/>
          </w:tcPr>
          <w:p w:rsidR="00036E46" w:rsidRDefault="00036E46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</w:tr>
    </w:tbl>
    <w:p w:rsidR="007876EE" w:rsidRPr="007876EE" w:rsidRDefault="007876EE" w:rsidP="007876EE">
      <w:pPr>
        <w:spacing w:after="0" w:line="240" w:lineRule="auto"/>
        <w:rPr>
          <w:rFonts w:ascii="Nikosh" w:hAnsi="Nikosh" w:cs="Nikosh"/>
          <w:b/>
          <w:bCs/>
          <w:sz w:val="6"/>
          <w:szCs w:val="6"/>
          <w:u w:val="single"/>
          <w:cs/>
          <w:lang w:bidi="bn-IN"/>
        </w:rPr>
      </w:pPr>
    </w:p>
    <w:p w:rsidR="007876EE" w:rsidRDefault="007876EE" w:rsidP="007876EE">
      <w:pPr>
        <w:spacing w:after="0" w:line="240" w:lineRule="auto"/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</w:pPr>
      <w:r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এমপিআইসি</w:t>
      </w:r>
      <w:r w:rsidRPr="001920F2"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:</w:t>
      </w:r>
    </w:p>
    <w:tbl>
      <w:tblPr>
        <w:tblStyle w:val="TableGrid"/>
        <w:tblW w:w="10476" w:type="dxa"/>
        <w:tblInd w:w="-171" w:type="dxa"/>
        <w:tblLook w:val="04A0" w:firstRow="1" w:lastRow="0" w:firstColumn="1" w:lastColumn="0" w:noHBand="0" w:noVBand="1"/>
      </w:tblPr>
      <w:tblGrid>
        <w:gridCol w:w="548"/>
        <w:gridCol w:w="2431"/>
        <w:gridCol w:w="2250"/>
        <w:gridCol w:w="1170"/>
        <w:gridCol w:w="1350"/>
        <w:gridCol w:w="1206"/>
        <w:gridCol w:w="1521"/>
      </w:tblGrid>
      <w:tr w:rsidR="00F80FE4" w:rsidRPr="00BF3701" w:rsidTr="00980B73">
        <w:tc>
          <w:tcPr>
            <w:tcW w:w="548" w:type="dxa"/>
          </w:tcPr>
          <w:p w:rsidR="00F80FE4" w:rsidRPr="00067DD5" w:rsidRDefault="00F80FE4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431" w:type="dxa"/>
          </w:tcPr>
          <w:p w:rsidR="00F80FE4" w:rsidRPr="00BF3701" w:rsidRDefault="00F80FE4" w:rsidP="00A41C28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 মো: এনামুল হক</w:t>
            </w:r>
          </w:p>
        </w:tc>
        <w:tc>
          <w:tcPr>
            <w:tcW w:w="2250" w:type="dxa"/>
          </w:tcPr>
          <w:p w:rsidR="00F80FE4" w:rsidRDefault="00F80FE4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হ: বাণিজ্যিক কর্মকর্তা</w:t>
            </w:r>
          </w:p>
        </w:tc>
        <w:tc>
          <w:tcPr>
            <w:tcW w:w="1170" w:type="dxa"/>
          </w:tcPr>
          <w:p w:rsidR="00F80FE4" w:rsidRDefault="00F80FE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৩৪</w:t>
            </w:r>
          </w:p>
          <w:p w:rsidR="00F80FE4" w:rsidRDefault="00F80FE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50" w:type="dxa"/>
          </w:tcPr>
          <w:p w:rsidR="00F80FE4" w:rsidRDefault="00F80FE4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০৭-০৭-১৯৮৮</w:t>
            </w:r>
          </w:p>
        </w:tc>
        <w:tc>
          <w:tcPr>
            <w:tcW w:w="1206" w:type="dxa"/>
          </w:tcPr>
          <w:p w:rsidR="00F80FE4" w:rsidRDefault="00F80FE4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০৭-০৭-৮৮</w:t>
            </w:r>
          </w:p>
        </w:tc>
        <w:tc>
          <w:tcPr>
            <w:tcW w:w="1521" w:type="dxa"/>
          </w:tcPr>
          <w:p w:rsidR="00F80FE4" w:rsidRDefault="00F80FE4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কুমিল্লা</w:t>
            </w:r>
          </w:p>
        </w:tc>
      </w:tr>
    </w:tbl>
    <w:p w:rsidR="00517D2B" w:rsidRDefault="00517D2B">
      <w:pPr>
        <w:spacing w:after="0" w:line="240" w:lineRule="auto"/>
        <w:rPr>
          <w:rFonts w:ascii="Nikosh" w:hAnsi="Nikosh" w:cs="Nikosh"/>
          <w:sz w:val="24"/>
          <w:szCs w:val="24"/>
        </w:rPr>
      </w:pPr>
    </w:p>
    <w:p w:rsidR="00F80FE4" w:rsidRPr="008A7517" w:rsidRDefault="009C5A0D" w:rsidP="00982F73">
      <w:pPr>
        <w:spacing w:after="0" w:line="240" w:lineRule="auto"/>
        <w:jc w:val="center"/>
        <w:rPr>
          <w:rFonts w:ascii="Nikosh" w:hAnsi="Nikosh" w:cs="Nikosh"/>
          <w:sz w:val="24"/>
          <w:szCs w:val="24"/>
        </w:rPr>
      </w:pPr>
      <w:r>
        <w:rPr>
          <w:rFonts w:ascii="Nikosh" w:hAnsi="Nikosh" w:cs="Nikosh"/>
          <w:sz w:val="24"/>
          <w:szCs w:val="24"/>
        </w:rPr>
        <w:br w:type="page"/>
      </w:r>
      <w:r w:rsidR="008A7517">
        <w:rPr>
          <w:rFonts w:ascii="Nikosh" w:hAnsi="Nikosh" w:cs="Nikosh"/>
          <w:sz w:val="24"/>
          <w:szCs w:val="24"/>
        </w:rPr>
        <w:lastRenderedPageBreak/>
        <w:t>পাতা নং-২</w:t>
      </w:r>
    </w:p>
    <w:p w:rsidR="00F80FE4" w:rsidRPr="00DD7752" w:rsidRDefault="008A7517" w:rsidP="008A7517">
      <w:pPr>
        <w:spacing w:after="0" w:line="240" w:lineRule="auto"/>
        <w:rPr>
          <w:rFonts w:ascii="Nikosh" w:hAnsi="Nikosh" w:cs="Nikosh"/>
          <w:b/>
          <w:sz w:val="24"/>
          <w:szCs w:val="24"/>
          <w:u w:val="single"/>
        </w:rPr>
      </w:pPr>
      <w:r w:rsidRPr="00DD7752">
        <w:rPr>
          <w:rFonts w:ascii="Nikosh" w:hAnsi="Nikosh" w:cs="Nikosh"/>
          <w:b/>
          <w:sz w:val="24"/>
          <w:szCs w:val="24"/>
          <w:u w:val="single"/>
        </w:rPr>
        <w:t>অপারেশন (ইউরিয়া ও এফপিডি) বিভাগ:</w:t>
      </w:r>
    </w:p>
    <w:p w:rsidR="008A7517" w:rsidRPr="00DD7752" w:rsidRDefault="008A7517" w:rsidP="008A7517">
      <w:pPr>
        <w:spacing w:after="0" w:line="240" w:lineRule="auto"/>
        <w:rPr>
          <w:rFonts w:ascii="Nikosh" w:hAnsi="Nikosh" w:cs="Nikosh"/>
          <w:b/>
          <w:sz w:val="24"/>
          <w:szCs w:val="24"/>
          <w:u w:val="single"/>
        </w:rPr>
      </w:pPr>
      <w:r w:rsidRPr="00DD7752">
        <w:rPr>
          <w:rFonts w:ascii="Nikosh" w:hAnsi="Nikosh" w:cs="Nikosh"/>
          <w:b/>
          <w:sz w:val="24"/>
          <w:szCs w:val="24"/>
          <w:u w:val="single"/>
        </w:rPr>
        <w:t>ইউরিয়া:</w:t>
      </w:r>
    </w:p>
    <w:tbl>
      <w:tblPr>
        <w:tblStyle w:val="TableGrid"/>
        <w:tblW w:w="10476" w:type="dxa"/>
        <w:tblInd w:w="-171" w:type="dxa"/>
        <w:tblLook w:val="04A0" w:firstRow="1" w:lastRow="0" w:firstColumn="1" w:lastColumn="0" w:noHBand="0" w:noVBand="1"/>
      </w:tblPr>
      <w:tblGrid>
        <w:gridCol w:w="548"/>
        <w:gridCol w:w="2611"/>
        <w:gridCol w:w="2340"/>
        <w:gridCol w:w="1170"/>
        <w:gridCol w:w="1350"/>
        <w:gridCol w:w="1440"/>
        <w:gridCol w:w="1017"/>
      </w:tblGrid>
      <w:tr w:rsidR="00DD7752" w:rsidRPr="002F1700" w:rsidTr="00D26211">
        <w:tc>
          <w:tcPr>
            <w:tcW w:w="548" w:type="dxa"/>
          </w:tcPr>
          <w:p w:rsidR="00DD7752" w:rsidRPr="002F1700" w:rsidRDefault="00DD7752" w:rsidP="00E11450">
            <w:p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্র: নং</w:t>
            </w:r>
          </w:p>
        </w:tc>
        <w:tc>
          <w:tcPr>
            <w:tcW w:w="2611" w:type="dxa"/>
          </w:tcPr>
          <w:p w:rsidR="00DD7752" w:rsidRPr="002F1700" w:rsidRDefault="00DD7752" w:rsidP="00E11450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র্মকর্তার নাম</w:t>
            </w:r>
          </w:p>
        </w:tc>
        <w:tc>
          <w:tcPr>
            <w:tcW w:w="2340" w:type="dxa"/>
          </w:tcPr>
          <w:p w:rsidR="00DD7752" w:rsidRPr="002F1700" w:rsidRDefault="00DD7752" w:rsidP="00E11450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পদবী</w:t>
            </w:r>
          </w:p>
        </w:tc>
        <w:tc>
          <w:tcPr>
            <w:tcW w:w="1170" w:type="dxa"/>
          </w:tcPr>
          <w:p w:rsidR="00DD7752" w:rsidRPr="002F1700" w:rsidRDefault="00DD7752" w:rsidP="00E11450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  <w:lang w:bidi="bn-IN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থি নং ও</w:t>
            </w:r>
          </w:p>
          <w:p w:rsidR="00DD7752" w:rsidRPr="002F1700" w:rsidRDefault="00DD7752" w:rsidP="00E11450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এমপ্লয়ী নং</w:t>
            </w:r>
          </w:p>
        </w:tc>
        <w:tc>
          <w:tcPr>
            <w:tcW w:w="1350" w:type="dxa"/>
          </w:tcPr>
          <w:p w:rsidR="00DD7752" w:rsidRPr="002F1700" w:rsidRDefault="00DD7752" w:rsidP="00E11450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ংস্থায় যোগদানের তাং</w:t>
            </w:r>
          </w:p>
        </w:tc>
        <w:tc>
          <w:tcPr>
            <w:tcW w:w="1440" w:type="dxa"/>
          </w:tcPr>
          <w:p w:rsidR="00DD7752" w:rsidRPr="002F1700" w:rsidRDefault="00DD7752" w:rsidP="00E11450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িইউএফএল যোগদানের তাং</w:t>
            </w:r>
          </w:p>
        </w:tc>
        <w:tc>
          <w:tcPr>
            <w:tcW w:w="1017" w:type="dxa"/>
          </w:tcPr>
          <w:p w:rsidR="00DD7752" w:rsidRPr="002F1700" w:rsidRDefault="00DD7752" w:rsidP="00E11450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2F1700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নিজ জেলা</w:t>
            </w:r>
          </w:p>
        </w:tc>
      </w:tr>
      <w:tr w:rsidR="00F80FE4" w:rsidRPr="008A7517" w:rsidTr="00D26211">
        <w:tc>
          <w:tcPr>
            <w:tcW w:w="548" w:type="dxa"/>
          </w:tcPr>
          <w:p w:rsidR="00F80FE4" w:rsidRPr="008A7517" w:rsidRDefault="00F80FE4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11" w:type="dxa"/>
          </w:tcPr>
          <w:p w:rsidR="00F80FE4" w:rsidRPr="008A7517" w:rsidRDefault="00DD7752" w:rsidP="00A41C28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 অসীম কুমার চৌধুরী</w:t>
            </w:r>
          </w:p>
        </w:tc>
        <w:tc>
          <w:tcPr>
            <w:tcW w:w="2340" w:type="dxa"/>
          </w:tcPr>
          <w:p w:rsidR="00F80FE4" w:rsidRPr="008A7517" w:rsidRDefault="00DD7752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হকারী ক্রয় কর্মকর্তা</w:t>
            </w:r>
          </w:p>
        </w:tc>
        <w:tc>
          <w:tcPr>
            <w:tcW w:w="1170" w:type="dxa"/>
          </w:tcPr>
          <w:p w:rsidR="00F80FE4" w:rsidRDefault="00DD7752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৭০</w:t>
            </w:r>
          </w:p>
          <w:p w:rsidR="00DD7752" w:rsidRPr="008A7517" w:rsidRDefault="00DD7752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50" w:type="dxa"/>
          </w:tcPr>
          <w:p w:rsidR="00F80FE4" w:rsidRPr="008A7517" w:rsidRDefault="00DD7752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৫-০৬-১৯৮৬</w:t>
            </w:r>
          </w:p>
        </w:tc>
        <w:tc>
          <w:tcPr>
            <w:tcW w:w="1440" w:type="dxa"/>
          </w:tcPr>
          <w:p w:rsidR="00F80FE4" w:rsidRPr="008A7517" w:rsidRDefault="00DD7752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৯-০১-২০২০</w:t>
            </w:r>
          </w:p>
        </w:tc>
        <w:tc>
          <w:tcPr>
            <w:tcW w:w="1017" w:type="dxa"/>
          </w:tcPr>
          <w:p w:rsidR="00F80FE4" w:rsidRPr="008A7517" w:rsidRDefault="00DD7752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চট্টগ্রাম</w:t>
            </w:r>
          </w:p>
        </w:tc>
      </w:tr>
      <w:tr w:rsidR="00DD7752" w:rsidRPr="008A7517" w:rsidTr="00D26211">
        <w:tc>
          <w:tcPr>
            <w:tcW w:w="548" w:type="dxa"/>
          </w:tcPr>
          <w:p w:rsidR="00DD7752" w:rsidRPr="008A7517" w:rsidRDefault="00DD7752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11" w:type="dxa"/>
          </w:tcPr>
          <w:p w:rsidR="00DD7752" w:rsidRDefault="00DD7752" w:rsidP="00A41C28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” মো: জুয়েল হোসাইন</w:t>
            </w:r>
          </w:p>
        </w:tc>
        <w:tc>
          <w:tcPr>
            <w:tcW w:w="2340" w:type="dxa"/>
          </w:tcPr>
          <w:p w:rsidR="00DD7752" w:rsidRDefault="00DD7752" w:rsidP="00DD7752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উপ-সহ: প্রকৌ: (কেমিক্যাল)</w:t>
            </w:r>
          </w:p>
        </w:tc>
        <w:tc>
          <w:tcPr>
            <w:tcW w:w="1170" w:type="dxa"/>
          </w:tcPr>
          <w:p w:rsidR="00DD7752" w:rsidRDefault="00DD7752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৯৫</w:t>
            </w:r>
          </w:p>
          <w:p w:rsidR="00DD7752" w:rsidRDefault="00DD7752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50" w:type="dxa"/>
          </w:tcPr>
          <w:p w:rsidR="00DD7752" w:rsidRDefault="00DD7752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৩০-১২-২০২০</w:t>
            </w:r>
          </w:p>
        </w:tc>
        <w:tc>
          <w:tcPr>
            <w:tcW w:w="1440" w:type="dxa"/>
          </w:tcPr>
          <w:p w:rsidR="00DD7752" w:rsidRDefault="00DD7752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৩০-১২-২০২০</w:t>
            </w:r>
          </w:p>
        </w:tc>
        <w:tc>
          <w:tcPr>
            <w:tcW w:w="1017" w:type="dxa"/>
          </w:tcPr>
          <w:p w:rsidR="00DD7752" w:rsidRDefault="00DD7752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টাঙ্গাইল</w:t>
            </w:r>
          </w:p>
        </w:tc>
      </w:tr>
      <w:tr w:rsidR="00DD7752" w:rsidRPr="008A7517" w:rsidTr="00D26211">
        <w:tc>
          <w:tcPr>
            <w:tcW w:w="548" w:type="dxa"/>
          </w:tcPr>
          <w:p w:rsidR="00DD7752" w:rsidRPr="008A7517" w:rsidRDefault="00DD7752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11" w:type="dxa"/>
          </w:tcPr>
          <w:p w:rsidR="00DD7752" w:rsidRDefault="00DD7752" w:rsidP="00A41C28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” মোহাম্মদ উল্লাহ</w:t>
            </w:r>
          </w:p>
        </w:tc>
        <w:tc>
          <w:tcPr>
            <w:tcW w:w="2340" w:type="dxa"/>
          </w:tcPr>
          <w:p w:rsidR="00DD7752" w:rsidRDefault="00DD7752" w:rsidP="00DD7752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উপ-সহ: প্রকৌ: (কেমিক্যাল)</w:t>
            </w:r>
          </w:p>
        </w:tc>
        <w:tc>
          <w:tcPr>
            <w:tcW w:w="1170" w:type="dxa"/>
          </w:tcPr>
          <w:p w:rsidR="00DD7752" w:rsidRDefault="00DD7752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১৩</w:t>
            </w:r>
          </w:p>
          <w:p w:rsidR="00DD7752" w:rsidRDefault="00DD7752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50" w:type="dxa"/>
          </w:tcPr>
          <w:p w:rsidR="00DD7752" w:rsidRDefault="00DD7752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৪-০৩-২০২১</w:t>
            </w:r>
          </w:p>
        </w:tc>
        <w:tc>
          <w:tcPr>
            <w:tcW w:w="1440" w:type="dxa"/>
          </w:tcPr>
          <w:p w:rsidR="00DD7752" w:rsidRDefault="00DD7752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৪-০৩-২০২১</w:t>
            </w:r>
          </w:p>
        </w:tc>
        <w:tc>
          <w:tcPr>
            <w:tcW w:w="1017" w:type="dxa"/>
          </w:tcPr>
          <w:p w:rsidR="00DD7752" w:rsidRDefault="00DD7752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লক্ষ্মীপুর</w:t>
            </w:r>
          </w:p>
        </w:tc>
      </w:tr>
    </w:tbl>
    <w:p w:rsidR="00DD7752" w:rsidRPr="00442331" w:rsidRDefault="00DD7752" w:rsidP="00DD7752">
      <w:pPr>
        <w:spacing w:after="0" w:line="240" w:lineRule="auto"/>
        <w:rPr>
          <w:rFonts w:ascii="Nikosh" w:hAnsi="Nikosh" w:cs="Nikosh"/>
          <w:b/>
          <w:sz w:val="12"/>
          <w:szCs w:val="24"/>
          <w:u w:val="single"/>
        </w:rPr>
      </w:pPr>
    </w:p>
    <w:p w:rsidR="00DD7752" w:rsidRDefault="00DD7752" w:rsidP="00DD7752">
      <w:pPr>
        <w:spacing w:after="0" w:line="240" w:lineRule="auto"/>
        <w:rPr>
          <w:rFonts w:ascii="Nikosh" w:hAnsi="Nikosh" w:cs="Nikosh"/>
          <w:b/>
          <w:sz w:val="24"/>
          <w:szCs w:val="24"/>
          <w:u w:val="single"/>
        </w:rPr>
      </w:pPr>
      <w:r>
        <w:rPr>
          <w:rFonts w:ascii="Nikosh" w:hAnsi="Nikosh" w:cs="Nikosh"/>
          <w:b/>
          <w:sz w:val="24"/>
          <w:szCs w:val="24"/>
          <w:u w:val="single"/>
        </w:rPr>
        <w:t>এফপিডি</w:t>
      </w:r>
      <w:r w:rsidRPr="00DD7752">
        <w:rPr>
          <w:rFonts w:ascii="Nikosh" w:hAnsi="Nikosh" w:cs="Nikosh"/>
          <w:b/>
          <w:sz w:val="24"/>
          <w:szCs w:val="24"/>
          <w:u w:val="single"/>
        </w:rPr>
        <w:t>:</w:t>
      </w:r>
    </w:p>
    <w:tbl>
      <w:tblPr>
        <w:tblStyle w:val="TableGrid"/>
        <w:tblW w:w="10476" w:type="dxa"/>
        <w:tblInd w:w="-171" w:type="dxa"/>
        <w:tblLook w:val="04A0" w:firstRow="1" w:lastRow="0" w:firstColumn="1" w:lastColumn="0" w:noHBand="0" w:noVBand="1"/>
      </w:tblPr>
      <w:tblGrid>
        <w:gridCol w:w="548"/>
        <w:gridCol w:w="2611"/>
        <w:gridCol w:w="2340"/>
        <w:gridCol w:w="1170"/>
        <w:gridCol w:w="1350"/>
        <w:gridCol w:w="1440"/>
        <w:gridCol w:w="1017"/>
      </w:tblGrid>
      <w:tr w:rsidR="00DD7752" w:rsidRPr="008A7517" w:rsidTr="00D26211">
        <w:tc>
          <w:tcPr>
            <w:tcW w:w="548" w:type="dxa"/>
          </w:tcPr>
          <w:p w:rsidR="00DD7752" w:rsidRPr="008A7517" w:rsidRDefault="00DD7752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11" w:type="dxa"/>
          </w:tcPr>
          <w:p w:rsidR="00DD7752" w:rsidRDefault="00DD7752" w:rsidP="00A41C28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 মোস্তাফিজুর রহমান</w:t>
            </w:r>
          </w:p>
        </w:tc>
        <w:tc>
          <w:tcPr>
            <w:tcW w:w="2340" w:type="dxa"/>
          </w:tcPr>
          <w:p w:rsidR="00DD7752" w:rsidRDefault="00DD7752" w:rsidP="00DD7752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উপ-সহ: তত্ত্বাবধায়ক</w:t>
            </w:r>
          </w:p>
        </w:tc>
        <w:tc>
          <w:tcPr>
            <w:tcW w:w="1170" w:type="dxa"/>
          </w:tcPr>
          <w:p w:rsidR="00DD7752" w:rsidRDefault="00DD7752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৪২</w:t>
            </w:r>
          </w:p>
          <w:p w:rsidR="00DD7752" w:rsidRDefault="00DD7752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50" w:type="dxa"/>
          </w:tcPr>
          <w:p w:rsidR="00DD7752" w:rsidRDefault="00DD7752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০৫-১২-১৯৯১</w:t>
            </w:r>
          </w:p>
        </w:tc>
        <w:tc>
          <w:tcPr>
            <w:tcW w:w="1440" w:type="dxa"/>
          </w:tcPr>
          <w:p w:rsidR="00DD7752" w:rsidRDefault="00DD7752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১-০৬-২০১৯</w:t>
            </w:r>
          </w:p>
        </w:tc>
        <w:tc>
          <w:tcPr>
            <w:tcW w:w="1017" w:type="dxa"/>
          </w:tcPr>
          <w:p w:rsidR="00DD7752" w:rsidRDefault="00DD7752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নোয়াখালী</w:t>
            </w:r>
          </w:p>
        </w:tc>
      </w:tr>
    </w:tbl>
    <w:p w:rsidR="00DD7752" w:rsidRPr="00442331" w:rsidRDefault="00DD7752">
      <w:pPr>
        <w:rPr>
          <w:sz w:val="2"/>
        </w:rPr>
      </w:pPr>
    </w:p>
    <w:p w:rsidR="00DD7752" w:rsidRPr="00DD7752" w:rsidRDefault="00DD7752" w:rsidP="00DD7752">
      <w:pPr>
        <w:spacing w:after="0" w:line="240" w:lineRule="auto"/>
        <w:rPr>
          <w:rFonts w:ascii="Nikosh" w:hAnsi="Nikosh" w:cs="Nikosh"/>
          <w:b/>
          <w:sz w:val="24"/>
          <w:szCs w:val="24"/>
          <w:u w:val="single"/>
        </w:rPr>
      </w:pPr>
      <w:r w:rsidRPr="00DD7752">
        <w:rPr>
          <w:rFonts w:ascii="Nikosh" w:hAnsi="Nikosh" w:cs="Nikosh"/>
          <w:b/>
          <w:sz w:val="24"/>
          <w:szCs w:val="24"/>
          <w:u w:val="single"/>
        </w:rPr>
        <w:t>অপারেশন (</w:t>
      </w:r>
      <w:r>
        <w:rPr>
          <w:rFonts w:ascii="Nikosh" w:hAnsi="Nikosh" w:cs="Nikosh"/>
          <w:b/>
          <w:sz w:val="24"/>
          <w:szCs w:val="24"/>
          <w:u w:val="single"/>
        </w:rPr>
        <w:t>অ্যামোনিয়া</w:t>
      </w:r>
      <w:r w:rsidRPr="00DD7752">
        <w:rPr>
          <w:rFonts w:ascii="Nikosh" w:hAnsi="Nikosh" w:cs="Nikosh"/>
          <w:b/>
          <w:sz w:val="24"/>
          <w:szCs w:val="24"/>
          <w:u w:val="single"/>
        </w:rPr>
        <w:t xml:space="preserve"> ও </w:t>
      </w:r>
      <w:r>
        <w:rPr>
          <w:rFonts w:ascii="Nikosh" w:hAnsi="Nikosh" w:cs="Nikosh"/>
          <w:b/>
          <w:sz w:val="24"/>
          <w:szCs w:val="24"/>
          <w:u w:val="single"/>
        </w:rPr>
        <w:t>ইউটিলিটি</w:t>
      </w:r>
      <w:r w:rsidRPr="00DD7752">
        <w:rPr>
          <w:rFonts w:ascii="Nikosh" w:hAnsi="Nikosh" w:cs="Nikosh"/>
          <w:b/>
          <w:sz w:val="24"/>
          <w:szCs w:val="24"/>
          <w:u w:val="single"/>
        </w:rPr>
        <w:t>) বিভাগ:</w:t>
      </w:r>
    </w:p>
    <w:p w:rsidR="00DD7752" w:rsidRPr="00442331" w:rsidRDefault="00DD7752" w:rsidP="00DD7752">
      <w:pPr>
        <w:spacing w:after="0" w:line="240" w:lineRule="auto"/>
        <w:rPr>
          <w:rFonts w:ascii="Nikosh" w:hAnsi="Nikosh" w:cs="Nikosh"/>
          <w:b/>
          <w:sz w:val="4"/>
          <w:szCs w:val="24"/>
          <w:u w:val="single"/>
        </w:rPr>
      </w:pPr>
    </w:p>
    <w:p w:rsidR="00DD7752" w:rsidRPr="00DD7752" w:rsidRDefault="00DD7752" w:rsidP="00DD7752">
      <w:pPr>
        <w:spacing w:after="0" w:line="240" w:lineRule="auto"/>
        <w:rPr>
          <w:rFonts w:ascii="Nikosh" w:hAnsi="Nikosh" w:cs="Nikosh"/>
          <w:b/>
          <w:sz w:val="24"/>
          <w:szCs w:val="24"/>
          <w:u w:val="single"/>
        </w:rPr>
      </w:pPr>
      <w:r>
        <w:rPr>
          <w:rFonts w:ascii="Nikosh" w:hAnsi="Nikosh" w:cs="Nikosh"/>
          <w:b/>
          <w:sz w:val="24"/>
          <w:szCs w:val="24"/>
          <w:u w:val="single"/>
        </w:rPr>
        <w:t>অ্যামোনি</w:t>
      </w:r>
      <w:r w:rsidRPr="00DD7752">
        <w:rPr>
          <w:rFonts w:ascii="Nikosh" w:hAnsi="Nikosh" w:cs="Nikosh"/>
          <w:b/>
          <w:sz w:val="24"/>
          <w:szCs w:val="24"/>
          <w:u w:val="single"/>
        </w:rPr>
        <w:t>য়া:</w:t>
      </w:r>
    </w:p>
    <w:tbl>
      <w:tblPr>
        <w:tblStyle w:val="TableGrid"/>
        <w:tblW w:w="10476" w:type="dxa"/>
        <w:tblInd w:w="-171" w:type="dxa"/>
        <w:tblLook w:val="04A0" w:firstRow="1" w:lastRow="0" w:firstColumn="1" w:lastColumn="0" w:noHBand="0" w:noVBand="1"/>
      </w:tblPr>
      <w:tblGrid>
        <w:gridCol w:w="548"/>
        <w:gridCol w:w="2611"/>
        <w:gridCol w:w="2340"/>
        <w:gridCol w:w="1170"/>
        <w:gridCol w:w="1350"/>
        <w:gridCol w:w="1440"/>
        <w:gridCol w:w="1017"/>
      </w:tblGrid>
      <w:tr w:rsidR="00DD7752" w:rsidRPr="008A7517" w:rsidTr="00D26211">
        <w:tc>
          <w:tcPr>
            <w:tcW w:w="548" w:type="dxa"/>
          </w:tcPr>
          <w:p w:rsidR="00DD7752" w:rsidRPr="008A7517" w:rsidRDefault="00DD7752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11" w:type="dxa"/>
          </w:tcPr>
          <w:p w:rsidR="00DD7752" w:rsidRDefault="006216A4" w:rsidP="00A41C28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 মো: আলম রানা</w:t>
            </w:r>
          </w:p>
        </w:tc>
        <w:tc>
          <w:tcPr>
            <w:tcW w:w="2340" w:type="dxa"/>
          </w:tcPr>
          <w:p w:rsidR="00DD7752" w:rsidRDefault="006216A4" w:rsidP="00DD7752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উপ-সহ: প্রকৌ: (কেমিক্যাল)</w:t>
            </w:r>
          </w:p>
        </w:tc>
        <w:tc>
          <w:tcPr>
            <w:tcW w:w="1170" w:type="dxa"/>
          </w:tcPr>
          <w:p w:rsidR="00DD7752" w:rsidRDefault="006216A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৯২</w:t>
            </w:r>
          </w:p>
          <w:p w:rsidR="006216A4" w:rsidRDefault="006216A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50" w:type="dxa"/>
          </w:tcPr>
          <w:p w:rsidR="00DD7752" w:rsidRDefault="006216A4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৩০-১২-২০২০</w:t>
            </w:r>
          </w:p>
        </w:tc>
        <w:tc>
          <w:tcPr>
            <w:tcW w:w="1440" w:type="dxa"/>
          </w:tcPr>
          <w:p w:rsidR="00DD7752" w:rsidRDefault="006216A4" w:rsidP="00F80FE4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৩০-১২-২০২০</w:t>
            </w:r>
          </w:p>
        </w:tc>
        <w:tc>
          <w:tcPr>
            <w:tcW w:w="1017" w:type="dxa"/>
          </w:tcPr>
          <w:p w:rsidR="00DD7752" w:rsidRDefault="006216A4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গাজীপুর</w:t>
            </w:r>
          </w:p>
        </w:tc>
      </w:tr>
      <w:tr w:rsidR="006216A4" w:rsidRPr="008A7517" w:rsidTr="00D26211">
        <w:tc>
          <w:tcPr>
            <w:tcW w:w="548" w:type="dxa"/>
          </w:tcPr>
          <w:p w:rsidR="006216A4" w:rsidRPr="008A7517" w:rsidRDefault="006216A4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11" w:type="dxa"/>
          </w:tcPr>
          <w:p w:rsidR="006216A4" w:rsidRDefault="006216A4" w:rsidP="00A41C28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” আবু সাকিব তৌফিক</w:t>
            </w:r>
          </w:p>
        </w:tc>
        <w:tc>
          <w:tcPr>
            <w:tcW w:w="2340" w:type="dxa"/>
          </w:tcPr>
          <w:p w:rsidR="006216A4" w:rsidRDefault="006216A4" w:rsidP="00E11450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উপ-সহ: প্রকৌ: (কেমিক্যাল)</w:t>
            </w:r>
          </w:p>
        </w:tc>
        <w:tc>
          <w:tcPr>
            <w:tcW w:w="1170" w:type="dxa"/>
          </w:tcPr>
          <w:p w:rsidR="006216A4" w:rsidRDefault="006216A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১৪</w:t>
            </w:r>
          </w:p>
          <w:p w:rsidR="006216A4" w:rsidRDefault="006216A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50" w:type="dxa"/>
          </w:tcPr>
          <w:p w:rsidR="006216A4" w:rsidRDefault="006216A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৪-০৩-২০২১</w:t>
            </w:r>
          </w:p>
        </w:tc>
        <w:tc>
          <w:tcPr>
            <w:tcW w:w="1440" w:type="dxa"/>
          </w:tcPr>
          <w:p w:rsidR="006216A4" w:rsidRDefault="006216A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৪-০৩-২০২১</w:t>
            </w:r>
          </w:p>
        </w:tc>
        <w:tc>
          <w:tcPr>
            <w:tcW w:w="1017" w:type="dxa"/>
          </w:tcPr>
          <w:p w:rsidR="006216A4" w:rsidRDefault="006216A4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ঝিনাইদহ</w:t>
            </w:r>
          </w:p>
        </w:tc>
      </w:tr>
      <w:tr w:rsidR="003C7DA1" w:rsidRPr="008A7517" w:rsidTr="00D26211">
        <w:tc>
          <w:tcPr>
            <w:tcW w:w="548" w:type="dxa"/>
          </w:tcPr>
          <w:p w:rsidR="003C7DA1" w:rsidRPr="008A7517" w:rsidRDefault="003C7DA1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11" w:type="dxa"/>
          </w:tcPr>
          <w:p w:rsidR="003C7DA1" w:rsidRDefault="003C7DA1" w:rsidP="00A41C28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 xml:space="preserve">” </w:t>
            </w:r>
            <w:r w:rsidR="00E50DBD">
              <w:rPr>
                <w:rFonts w:ascii="Nikosh" w:hAnsi="Nikosh" w:cs="Nikosh"/>
                <w:sz w:val="24"/>
                <w:szCs w:val="24"/>
              </w:rPr>
              <w:t>মো: শফিউল ইসলাম</w:t>
            </w:r>
          </w:p>
        </w:tc>
        <w:tc>
          <w:tcPr>
            <w:tcW w:w="2340" w:type="dxa"/>
          </w:tcPr>
          <w:p w:rsidR="003C7DA1" w:rsidRDefault="00E50DBD" w:rsidP="00E11450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উপ-সহকারী রসায়নবিদ</w:t>
            </w:r>
          </w:p>
        </w:tc>
        <w:tc>
          <w:tcPr>
            <w:tcW w:w="1170" w:type="dxa"/>
          </w:tcPr>
          <w:p w:rsidR="003C7DA1" w:rsidRDefault="00E50DBD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২৬</w:t>
            </w:r>
          </w:p>
          <w:p w:rsidR="00E50DBD" w:rsidRDefault="00E50DBD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50" w:type="dxa"/>
          </w:tcPr>
          <w:p w:rsidR="003C7DA1" w:rsidRDefault="003C7DA1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  <w:tc>
          <w:tcPr>
            <w:tcW w:w="1440" w:type="dxa"/>
          </w:tcPr>
          <w:p w:rsidR="003C7DA1" w:rsidRDefault="001F7445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-০৯-২০২১</w:t>
            </w:r>
          </w:p>
        </w:tc>
        <w:tc>
          <w:tcPr>
            <w:tcW w:w="1017" w:type="dxa"/>
          </w:tcPr>
          <w:p w:rsidR="003C7DA1" w:rsidRDefault="003C7DA1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</w:p>
        </w:tc>
      </w:tr>
    </w:tbl>
    <w:p w:rsidR="006216A4" w:rsidRPr="00442331" w:rsidRDefault="006216A4" w:rsidP="006216A4">
      <w:pPr>
        <w:spacing w:after="0" w:line="240" w:lineRule="auto"/>
        <w:rPr>
          <w:rFonts w:ascii="Nikosh" w:hAnsi="Nikosh" w:cs="Nikosh"/>
          <w:b/>
          <w:sz w:val="14"/>
          <w:szCs w:val="24"/>
          <w:u w:val="single"/>
        </w:rPr>
      </w:pPr>
    </w:p>
    <w:p w:rsidR="006216A4" w:rsidRPr="00DD7752" w:rsidRDefault="006216A4" w:rsidP="006216A4">
      <w:pPr>
        <w:spacing w:after="0" w:line="240" w:lineRule="auto"/>
        <w:rPr>
          <w:rFonts w:ascii="Nikosh" w:hAnsi="Nikosh" w:cs="Nikosh"/>
          <w:b/>
          <w:sz w:val="24"/>
          <w:szCs w:val="24"/>
          <w:u w:val="single"/>
        </w:rPr>
      </w:pPr>
      <w:r>
        <w:rPr>
          <w:rFonts w:ascii="Nikosh" w:hAnsi="Nikosh" w:cs="Nikosh"/>
          <w:b/>
          <w:sz w:val="24"/>
          <w:szCs w:val="24"/>
          <w:u w:val="single"/>
        </w:rPr>
        <w:t>ইউটিলিটি</w:t>
      </w:r>
      <w:r w:rsidRPr="00DD7752">
        <w:rPr>
          <w:rFonts w:ascii="Nikosh" w:hAnsi="Nikosh" w:cs="Nikosh"/>
          <w:b/>
          <w:sz w:val="24"/>
          <w:szCs w:val="24"/>
          <w:u w:val="single"/>
        </w:rPr>
        <w:t>:</w:t>
      </w:r>
    </w:p>
    <w:tbl>
      <w:tblPr>
        <w:tblStyle w:val="TableGrid"/>
        <w:tblW w:w="10476" w:type="dxa"/>
        <w:tblInd w:w="-171" w:type="dxa"/>
        <w:tblLook w:val="04A0" w:firstRow="1" w:lastRow="0" w:firstColumn="1" w:lastColumn="0" w:noHBand="0" w:noVBand="1"/>
      </w:tblPr>
      <w:tblGrid>
        <w:gridCol w:w="548"/>
        <w:gridCol w:w="2611"/>
        <w:gridCol w:w="2340"/>
        <w:gridCol w:w="1170"/>
        <w:gridCol w:w="1350"/>
        <w:gridCol w:w="1440"/>
        <w:gridCol w:w="1017"/>
      </w:tblGrid>
      <w:tr w:rsidR="006216A4" w:rsidRPr="008A7517" w:rsidTr="00D26211">
        <w:tc>
          <w:tcPr>
            <w:tcW w:w="548" w:type="dxa"/>
          </w:tcPr>
          <w:p w:rsidR="006216A4" w:rsidRPr="008A7517" w:rsidRDefault="006216A4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11" w:type="dxa"/>
          </w:tcPr>
          <w:p w:rsidR="006216A4" w:rsidRDefault="006216A4" w:rsidP="006216A4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 সৈকত ঘোষ</w:t>
            </w:r>
          </w:p>
        </w:tc>
        <w:tc>
          <w:tcPr>
            <w:tcW w:w="2340" w:type="dxa"/>
          </w:tcPr>
          <w:p w:rsidR="006216A4" w:rsidRDefault="006216A4" w:rsidP="006216A4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উপ-সহ: রসায়নবিদ</w:t>
            </w:r>
          </w:p>
        </w:tc>
        <w:tc>
          <w:tcPr>
            <w:tcW w:w="1170" w:type="dxa"/>
          </w:tcPr>
          <w:p w:rsidR="006216A4" w:rsidRDefault="006216A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৬৯</w:t>
            </w:r>
          </w:p>
          <w:p w:rsidR="006216A4" w:rsidRDefault="006216A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50" w:type="dxa"/>
          </w:tcPr>
          <w:p w:rsidR="006216A4" w:rsidRDefault="006216A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৯-০১-২০২০</w:t>
            </w:r>
          </w:p>
        </w:tc>
        <w:tc>
          <w:tcPr>
            <w:tcW w:w="1440" w:type="dxa"/>
          </w:tcPr>
          <w:p w:rsidR="006216A4" w:rsidRDefault="006216A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৯-০১-২০২০</w:t>
            </w:r>
          </w:p>
        </w:tc>
        <w:tc>
          <w:tcPr>
            <w:tcW w:w="1017" w:type="dxa"/>
          </w:tcPr>
          <w:p w:rsidR="006216A4" w:rsidRDefault="006216A4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নোয়াখালী</w:t>
            </w:r>
          </w:p>
        </w:tc>
      </w:tr>
      <w:tr w:rsidR="006216A4" w:rsidRPr="008A7517" w:rsidTr="00D26211">
        <w:tc>
          <w:tcPr>
            <w:tcW w:w="548" w:type="dxa"/>
          </w:tcPr>
          <w:p w:rsidR="006216A4" w:rsidRPr="008A7517" w:rsidRDefault="006216A4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11" w:type="dxa"/>
          </w:tcPr>
          <w:p w:rsidR="006216A4" w:rsidRDefault="006216A4" w:rsidP="006216A4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” মো: আবুল হোসেন</w:t>
            </w:r>
          </w:p>
        </w:tc>
        <w:tc>
          <w:tcPr>
            <w:tcW w:w="2340" w:type="dxa"/>
          </w:tcPr>
          <w:p w:rsidR="006216A4" w:rsidRDefault="006216A4" w:rsidP="00E11450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উপ-সহ: প্রকৌ: (কেমিক্যাল)</w:t>
            </w:r>
          </w:p>
        </w:tc>
        <w:tc>
          <w:tcPr>
            <w:tcW w:w="1170" w:type="dxa"/>
          </w:tcPr>
          <w:p w:rsidR="006216A4" w:rsidRDefault="006216A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৯৬</w:t>
            </w:r>
          </w:p>
          <w:p w:rsidR="006216A4" w:rsidRDefault="006216A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50" w:type="dxa"/>
          </w:tcPr>
          <w:p w:rsidR="006216A4" w:rsidRDefault="006216A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৩০-১২-২০২০</w:t>
            </w:r>
          </w:p>
        </w:tc>
        <w:tc>
          <w:tcPr>
            <w:tcW w:w="1440" w:type="dxa"/>
          </w:tcPr>
          <w:p w:rsidR="006216A4" w:rsidRDefault="006216A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৩০-১২-২০২০</w:t>
            </w:r>
          </w:p>
        </w:tc>
        <w:tc>
          <w:tcPr>
            <w:tcW w:w="1017" w:type="dxa"/>
          </w:tcPr>
          <w:p w:rsidR="006216A4" w:rsidRDefault="006216A4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ফরিদপুর</w:t>
            </w:r>
          </w:p>
        </w:tc>
      </w:tr>
      <w:tr w:rsidR="006216A4" w:rsidRPr="008A7517" w:rsidTr="00D26211">
        <w:tc>
          <w:tcPr>
            <w:tcW w:w="548" w:type="dxa"/>
          </w:tcPr>
          <w:p w:rsidR="006216A4" w:rsidRPr="008A7517" w:rsidRDefault="006216A4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11" w:type="dxa"/>
          </w:tcPr>
          <w:p w:rsidR="006216A4" w:rsidRDefault="006216A4" w:rsidP="006216A4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” মেহেদী হাসান</w:t>
            </w:r>
          </w:p>
        </w:tc>
        <w:tc>
          <w:tcPr>
            <w:tcW w:w="2340" w:type="dxa"/>
          </w:tcPr>
          <w:p w:rsidR="006216A4" w:rsidRDefault="006216A4" w:rsidP="00E11450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উপ-সহ: প্রকৌ: (কেমিক্যাল)</w:t>
            </w:r>
          </w:p>
        </w:tc>
        <w:tc>
          <w:tcPr>
            <w:tcW w:w="1170" w:type="dxa"/>
          </w:tcPr>
          <w:p w:rsidR="006216A4" w:rsidRDefault="006216A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৯৩</w:t>
            </w:r>
          </w:p>
          <w:p w:rsidR="006216A4" w:rsidRDefault="006216A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50" w:type="dxa"/>
          </w:tcPr>
          <w:p w:rsidR="006216A4" w:rsidRDefault="006216A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৩০-১২-২০২০</w:t>
            </w:r>
          </w:p>
        </w:tc>
        <w:tc>
          <w:tcPr>
            <w:tcW w:w="1440" w:type="dxa"/>
          </w:tcPr>
          <w:p w:rsidR="006216A4" w:rsidRDefault="006216A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৩০-১২-২০২০</w:t>
            </w:r>
          </w:p>
        </w:tc>
        <w:tc>
          <w:tcPr>
            <w:tcW w:w="1017" w:type="dxa"/>
          </w:tcPr>
          <w:p w:rsidR="006216A4" w:rsidRDefault="006216A4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বরিশাল</w:t>
            </w:r>
          </w:p>
        </w:tc>
      </w:tr>
      <w:tr w:rsidR="006216A4" w:rsidRPr="008A7517" w:rsidTr="00D26211">
        <w:tc>
          <w:tcPr>
            <w:tcW w:w="548" w:type="dxa"/>
          </w:tcPr>
          <w:p w:rsidR="006216A4" w:rsidRPr="008A7517" w:rsidRDefault="006216A4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11" w:type="dxa"/>
          </w:tcPr>
          <w:p w:rsidR="006216A4" w:rsidRDefault="006216A4" w:rsidP="006216A4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” মুহাম্মদ আলমগীর হোসেন</w:t>
            </w:r>
          </w:p>
        </w:tc>
        <w:tc>
          <w:tcPr>
            <w:tcW w:w="2340" w:type="dxa"/>
          </w:tcPr>
          <w:p w:rsidR="006216A4" w:rsidRDefault="006216A4" w:rsidP="00E11450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উপ-সহ: প্রকৌ: (কেমিক্যাল)</w:t>
            </w:r>
          </w:p>
        </w:tc>
        <w:tc>
          <w:tcPr>
            <w:tcW w:w="1170" w:type="dxa"/>
          </w:tcPr>
          <w:p w:rsidR="006216A4" w:rsidRDefault="006216A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৯৪</w:t>
            </w:r>
          </w:p>
          <w:p w:rsidR="006216A4" w:rsidRDefault="006216A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50" w:type="dxa"/>
          </w:tcPr>
          <w:p w:rsidR="006216A4" w:rsidRDefault="006216A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৩০-১২-২০২০</w:t>
            </w:r>
          </w:p>
        </w:tc>
        <w:tc>
          <w:tcPr>
            <w:tcW w:w="1440" w:type="dxa"/>
          </w:tcPr>
          <w:p w:rsidR="006216A4" w:rsidRDefault="006216A4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৩০-১২-২০২০</w:t>
            </w:r>
          </w:p>
        </w:tc>
        <w:tc>
          <w:tcPr>
            <w:tcW w:w="1017" w:type="dxa"/>
          </w:tcPr>
          <w:p w:rsidR="006216A4" w:rsidRDefault="006216A4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কুমিল্লা</w:t>
            </w:r>
          </w:p>
        </w:tc>
      </w:tr>
    </w:tbl>
    <w:p w:rsidR="006216A4" w:rsidRPr="00442331" w:rsidRDefault="006216A4">
      <w:pPr>
        <w:rPr>
          <w:sz w:val="4"/>
        </w:rPr>
      </w:pPr>
    </w:p>
    <w:p w:rsidR="006216A4" w:rsidRPr="00DD7752" w:rsidRDefault="006216A4" w:rsidP="006216A4">
      <w:pPr>
        <w:spacing w:after="0" w:line="240" w:lineRule="auto"/>
        <w:rPr>
          <w:rFonts w:ascii="Nikosh" w:hAnsi="Nikosh" w:cs="Nikosh"/>
          <w:b/>
          <w:sz w:val="24"/>
          <w:szCs w:val="24"/>
          <w:u w:val="single"/>
        </w:rPr>
      </w:pPr>
      <w:proofErr w:type="gramStart"/>
      <w:r>
        <w:rPr>
          <w:rFonts w:ascii="Nikosh" w:hAnsi="Nikosh" w:cs="Nikosh"/>
          <w:b/>
          <w:sz w:val="24"/>
          <w:szCs w:val="24"/>
          <w:u w:val="single"/>
        </w:rPr>
        <w:t xml:space="preserve">এমটিএস </w:t>
      </w:r>
      <w:r w:rsidRPr="00DD7752">
        <w:rPr>
          <w:rFonts w:ascii="Nikosh" w:hAnsi="Nikosh" w:cs="Nikosh"/>
          <w:b/>
          <w:sz w:val="24"/>
          <w:szCs w:val="24"/>
          <w:u w:val="single"/>
        </w:rPr>
        <w:t xml:space="preserve"> (</w:t>
      </w:r>
      <w:proofErr w:type="gramEnd"/>
      <w:r w:rsidR="00EC5165">
        <w:rPr>
          <w:rFonts w:ascii="Nikosh" w:hAnsi="Nikosh" w:cs="Nikosh"/>
          <w:b/>
          <w:sz w:val="24"/>
          <w:szCs w:val="24"/>
          <w:u w:val="single"/>
        </w:rPr>
        <w:t>ই:এন্ডআই:,সিভিল</w:t>
      </w:r>
      <w:r w:rsidRPr="00DD7752">
        <w:rPr>
          <w:rFonts w:ascii="Nikosh" w:hAnsi="Nikosh" w:cs="Nikosh"/>
          <w:b/>
          <w:sz w:val="24"/>
          <w:szCs w:val="24"/>
          <w:u w:val="single"/>
        </w:rPr>
        <w:t>) বিভাগ:</w:t>
      </w:r>
    </w:p>
    <w:p w:rsidR="006216A4" w:rsidRPr="00442331" w:rsidRDefault="006216A4" w:rsidP="006216A4">
      <w:pPr>
        <w:spacing w:after="0" w:line="240" w:lineRule="auto"/>
        <w:rPr>
          <w:rFonts w:ascii="Nikosh" w:hAnsi="Nikosh" w:cs="Nikosh"/>
          <w:b/>
          <w:sz w:val="2"/>
          <w:szCs w:val="24"/>
          <w:u w:val="single"/>
        </w:rPr>
      </w:pPr>
    </w:p>
    <w:p w:rsidR="006216A4" w:rsidRPr="00DD7752" w:rsidRDefault="00EC5165" w:rsidP="006216A4">
      <w:pPr>
        <w:spacing w:after="0" w:line="240" w:lineRule="auto"/>
        <w:rPr>
          <w:rFonts w:ascii="Nikosh" w:hAnsi="Nikosh" w:cs="Nikosh"/>
          <w:b/>
          <w:sz w:val="24"/>
          <w:szCs w:val="24"/>
          <w:u w:val="single"/>
        </w:rPr>
      </w:pPr>
      <w:r>
        <w:rPr>
          <w:rFonts w:ascii="Nikosh" w:hAnsi="Nikosh" w:cs="Nikosh"/>
          <w:b/>
          <w:sz w:val="24"/>
          <w:szCs w:val="24"/>
          <w:u w:val="single"/>
        </w:rPr>
        <w:t>পাওয়ার জেনারেশন</w:t>
      </w:r>
      <w:r w:rsidR="006216A4" w:rsidRPr="00DD7752">
        <w:rPr>
          <w:rFonts w:ascii="Nikosh" w:hAnsi="Nikosh" w:cs="Nikosh"/>
          <w:b/>
          <w:sz w:val="24"/>
          <w:szCs w:val="24"/>
          <w:u w:val="single"/>
        </w:rPr>
        <w:t>:</w:t>
      </w:r>
    </w:p>
    <w:tbl>
      <w:tblPr>
        <w:tblStyle w:val="TableGrid"/>
        <w:tblW w:w="10476" w:type="dxa"/>
        <w:tblInd w:w="-171" w:type="dxa"/>
        <w:tblLook w:val="04A0" w:firstRow="1" w:lastRow="0" w:firstColumn="1" w:lastColumn="0" w:noHBand="0" w:noVBand="1"/>
      </w:tblPr>
      <w:tblGrid>
        <w:gridCol w:w="548"/>
        <w:gridCol w:w="2611"/>
        <w:gridCol w:w="2340"/>
        <w:gridCol w:w="1170"/>
        <w:gridCol w:w="1350"/>
        <w:gridCol w:w="1350"/>
        <w:gridCol w:w="1107"/>
      </w:tblGrid>
      <w:tr w:rsidR="006216A4" w:rsidRPr="008A7517" w:rsidTr="00D26211">
        <w:tc>
          <w:tcPr>
            <w:tcW w:w="548" w:type="dxa"/>
          </w:tcPr>
          <w:p w:rsidR="006216A4" w:rsidRPr="008A7517" w:rsidRDefault="006216A4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11" w:type="dxa"/>
          </w:tcPr>
          <w:p w:rsidR="006216A4" w:rsidRDefault="00EC5165" w:rsidP="006216A4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 মো: মনিরুজ্জামান</w:t>
            </w:r>
          </w:p>
        </w:tc>
        <w:tc>
          <w:tcPr>
            <w:tcW w:w="2340" w:type="dxa"/>
          </w:tcPr>
          <w:p w:rsidR="006216A4" w:rsidRDefault="00EC5165" w:rsidP="00E11450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উপ-সহ: প্রকৌ: (বিদ্যুৎ)</w:t>
            </w:r>
          </w:p>
        </w:tc>
        <w:tc>
          <w:tcPr>
            <w:tcW w:w="1170" w:type="dxa"/>
          </w:tcPr>
          <w:p w:rsidR="006216A4" w:rsidRDefault="00EC5165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৭৪</w:t>
            </w:r>
          </w:p>
          <w:p w:rsidR="00EC5165" w:rsidRDefault="00EC5165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50" w:type="dxa"/>
          </w:tcPr>
          <w:p w:rsidR="006216A4" w:rsidRDefault="00EC5165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৯-১২-১৯৯৪</w:t>
            </w:r>
          </w:p>
        </w:tc>
        <w:tc>
          <w:tcPr>
            <w:tcW w:w="1350" w:type="dxa"/>
          </w:tcPr>
          <w:p w:rsidR="006216A4" w:rsidRDefault="00EC5165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৯-০১-২০২০</w:t>
            </w:r>
          </w:p>
        </w:tc>
        <w:tc>
          <w:tcPr>
            <w:tcW w:w="1107" w:type="dxa"/>
          </w:tcPr>
          <w:p w:rsidR="006216A4" w:rsidRDefault="00EC5165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গাজীপুর</w:t>
            </w:r>
          </w:p>
        </w:tc>
      </w:tr>
    </w:tbl>
    <w:p w:rsidR="00442331" w:rsidRPr="00442331" w:rsidRDefault="00442331" w:rsidP="00442331">
      <w:pPr>
        <w:spacing w:after="0" w:line="240" w:lineRule="auto"/>
        <w:rPr>
          <w:rFonts w:ascii="Nikosh" w:hAnsi="Nikosh" w:cs="Nikosh"/>
          <w:b/>
          <w:sz w:val="16"/>
          <w:szCs w:val="24"/>
          <w:u w:val="single"/>
        </w:rPr>
      </w:pPr>
    </w:p>
    <w:p w:rsidR="00442331" w:rsidRPr="00DD7752" w:rsidRDefault="00442331" w:rsidP="00442331">
      <w:pPr>
        <w:spacing w:after="0" w:line="240" w:lineRule="auto"/>
        <w:rPr>
          <w:rFonts w:ascii="Nikosh" w:hAnsi="Nikosh" w:cs="Nikosh"/>
          <w:b/>
          <w:sz w:val="24"/>
          <w:szCs w:val="24"/>
          <w:u w:val="single"/>
        </w:rPr>
      </w:pPr>
      <w:proofErr w:type="gramStart"/>
      <w:r>
        <w:rPr>
          <w:rFonts w:ascii="Nikosh" w:hAnsi="Nikosh" w:cs="Nikosh"/>
          <w:b/>
          <w:sz w:val="24"/>
          <w:szCs w:val="24"/>
          <w:u w:val="single"/>
        </w:rPr>
        <w:t xml:space="preserve">এমটিএস </w:t>
      </w:r>
      <w:r w:rsidRPr="00DD7752">
        <w:rPr>
          <w:rFonts w:ascii="Nikosh" w:hAnsi="Nikosh" w:cs="Nikosh"/>
          <w:b/>
          <w:sz w:val="24"/>
          <w:szCs w:val="24"/>
          <w:u w:val="single"/>
        </w:rPr>
        <w:t xml:space="preserve"> (</w:t>
      </w:r>
      <w:proofErr w:type="gramEnd"/>
      <w:r>
        <w:rPr>
          <w:rFonts w:ascii="Nikosh" w:hAnsi="Nikosh" w:cs="Nikosh"/>
          <w:b/>
          <w:sz w:val="24"/>
          <w:szCs w:val="24"/>
          <w:u w:val="single"/>
        </w:rPr>
        <w:t>মেকানিক্যাল</w:t>
      </w:r>
      <w:r w:rsidRPr="00DD7752">
        <w:rPr>
          <w:rFonts w:ascii="Nikosh" w:hAnsi="Nikosh" w:cs="Nikosh"/>
          <w:b/>
          <w:sz w:val="24"/>
          <w:szCs w:val="24"/>
          <w:u w:val="single"/>
        </w:rPr>
        <w:t>) বিভাগ:</w:t>
      </w:r>
    </w:p>
    <w:p w:rsidR="00442331" w:rsidRPr="00442331" w:rsidRDefault="00442331" w:rsidP="00442331">
      <w:pPr>
        <w:spacing w:after="0" w:line="240" w:lineRule="auto"/>
        <w:rPr>
          <w:rFonts w:ascii="Nikosh" w:hAnsi="Nikosh" w:cs="Nikosh"/>
          <w:b/>
          <w:sz w:val="4"/>
          <w:szCs w:val="24"/>
          <w:u w:val="single"/>
        </w:rPr>
      </w:pPr>
    </w:p>
    <w:p w:rsidR="00442331" w:rsidRDefault="00442331" w:rsidP="00442331">
      <w:pPr>
        <w:spacing w:after="0" w:line="240" w:lineRule="auto"/>
        <w:rPr>
          <w:rFonts w:ascii="Nikosh" w:hAnsi="Nikosh" w:cs="Nikosh"/>
          <w:b/>
          <w:sz w:val="24"/>
          <w:szCs w:val="24"/>
          <w:u w:val="single"/>
        </w:rPr>
      </w:pPr>
      <w:r>
        <w:rPr>
          <w:rFonts w:ascii="Nikosh" w:hAnsi="Nikosh" w:cs="Nikosh"/>
          <w:b/>
          <w:sz w:val="24"/>
          <w:szCs w:val="24"/>
          <w:u w:val="single"/>
        </w:rPr>
        <w:t>প্ল্যান্ট এন্ড সপ</w:t>
      </w:r>
      <w:r w:rsidRPr="00DD7752">
        <w:rPr>
          <w:rFonts w:ascii="Nikosh" w:hAnsi="Nikosh" w:cs="Nikosh"/>
          <w:b/>
          <w:sz w:val="24"/>
          <w:szCs w:val="24"/>
          <w:u w:val="single"/>
        </w:rPr>
        <w:t>:</w:t>
      </w:r>
    </w:p>
    <w:tbl>
      <w:tblPr>
        <w:tblStyle w:val="TableGrid"/>
        <w:tblW w:w="10476" w:type="dxa"/>
        <w:tblInd w:w="-171" w:type="dxa"/>
        <w:tblLook w:val="04A0" w:firstRow="1" w:lastRow="0" w:firstColumn="1" w:lastColumn="0" w:noHBand="0" w:noVBand="1"/>
      </w:tblPr>
      <w:tblGrid>
        <w:gridCol w:w="548"/>
        <w:gridCol w:w="2611"/>
        <w:gridCol w:w="2340"/>
        <w:gridCol w:w="1170"/>
        <w:gridCol w:w="1350"/>
        <w:gridCol w:w="1350"/>
        <w:gridCol w:w="1107"/>
      </w:tblGrid>
      <w:tr w:rsidR="00EC5165" w:rsidRPr="008A7517" w:rsidTr="00D26211">
        <w:tc>
          <w:tcPr>
            <w:tcW w:w="548" w:type="dxa"/>
          </w:tcPr>
          <w:p w:rsidR="00EC5165" w:rsidRPr="008A7517" w:rsidRDefault="00EC5165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11" w:type="dxa"/>
          </w:tcPr>
          <w:p w:rsidR="00EC5165" w:rsidRDefault="00442331" w:rsidP="006216A4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</w:t>
            </w:r>
            <w:r w:rsidR="00EC5165">
              <w:rPr>
                <w:rFonts w:ascii="Nikosh" w:hAnsi="Nikosh" w:cs="Nikosh"/>
                <w:sz w:val="24"/>
                <w:szCs w:val="24"/>
              </w:rPr>
              <w:t xml:space="preserve"> মোহাম্মদ আবদুল আলীম</w:t>
            </w:r>
          </w:p>
        </w:tc>
        <w:tc>
          <w:tcPr>
            <w:tcW w:w="2340" w:type="dxa"/>
          </w:tcPr>
          <w:p w:rsidR="00EC5165" w:rsidRDefault="00EC5165" w:rsidP="00E11450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উপ-সহ: প্রকৌ: (যান্ত্রিক)</w:t>
            </w:r>
          </w:p>
        </w:tc>
        <w:tc>
          <w:tcPr>
            <w:tcW w:w="1170" w:type="dxa"/>
          </w:tcPr>
          <w:p w:rsidR="00EC5165" w:rsidRDefault="00250D19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০২</w:t>
            </w:r>
          </w:p>
          <w:p w:rsidR="00250D19" w:rsidRDefault="00250D19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50" w:type="dxa"/>
          </w:tcPr>
          <w:p w:rsidR="00EC5165" w:rsidRDefault="00250D19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৩০-১২-২০২০</w:t>
            </w:r>
          </w:p>
        </w:tc>
        <w:tc>
          <w:tcPr>
            <w:tcW w:w="1350" w:type="dxa"/>
          </w:tcPr>
          <w:p w:rsidR="00EC5165" w:rsidRDefault="00250D19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৩০-১২-২০২০</w:t>
            </w:r>
          </w:p>
        </w:tc>
        <w:tc>
          <w:tcPr>
            <w:tcW w:w="1107" w:type="dxa"/>
          </w:tcPr>
          <w:p w:rsidR="00EC5165" w:rsidRDefault="00250D19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কুমিল্লা</w:t>
            </w:r>
          </w:p>
        </w:tc>
      </w:tr>
      <w:tr w:rsidR="00250D19" w:rsidRPr="008A7517" w:rsidTr="00D26211">
        <w:tc>
          <w:tcPr>
            <w:tcW w:w="548" w:type="dxa"/>
          </w:tcPr>
          <w:p w:rsidR="00250D19" w:rsidRPr="008A7517" w:rsidRDefault="00250D19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11" w:type="dxa"/>
          </w:tcPr>
          <w:p w:rsidR="00250D19" w:rsidRDefault="00250D19" w:rsidP="006216A4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” মো: দেলোয়ার হোসেন</w:t>
            </w:r>
          </w:p>
        </w:tc>
        <w:tc>
          <w:tcPr>
            <w:tcW w:w="2340" w:type="dxa"/>
          </w:tcPr>
          <w:p w:rsidR="00250D19" w:rsidRDefault="00250D19" w:rsidP="00E11450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উপ-সহ: প্রকৌ: (যান্ত্রিক)</w:t>
            </w:r>
          </w:p>
        </w:tc>
        <w:tc>
          <w:tcPr>
            <w:tcW w:w="1170" w:type="dxa"/>
          </w:tcPr>
          <w:p w:rsidR="00250D19" w:rsidRDefault="00250D19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৩৩৫</w:t>
            </w:r>
          </w:p>
          <w:p w:rsidR="00250D19" w:rsidRDefault="00250D19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50" w:type="dxa"/>
          </w:tcPr>
          <w:p w:rsidR="00250D19" w:rsidRDefault="00250D19" w:rsidP="00250D19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৭-০৫-১৯৯৮</w:t>
            </w:r>
          </w:p>
        </w:tc>
        <w:tc>
          <w:tcPr>
            <w:tcW w:w="1350" w:type="dxa"/>
          </w:tcPr>
          <w:p w:rsidR="00250D19" w:rsidRDefault="00250D19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৭-০৫-১৯৯৮</w:t>
            </w:r>
          </w:p>
        </w:tc>
        <w:tc>
          <w:tcPr>
            <w:tcW w:w="1107" w:type="dxa"/>
          </w:tcPr>
          <w:p w:rsidR="00250D19" w:rsidRDefault="00250D19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কুমিল্লা</w:t>
            </w:r>
          </w:p>
        </w:tc>
      </w:tr>
    </w:tbl>
    <w:p w:rsidR="00C911CC" w:rsidRPr="00E04D69" w:rsidRDefault="00C911CC" w:rsidP="00C911CC">
      <w:pPr>
        <w:spacing w:after="0" w:line="240" w:lineRule="auto"/>
        <w:rPr>
          <w:rFonts w:ascii="Nikosh" w:hAnsi="Nikosh" w:cs="Nikosh"/>
          <w:b/>
          <w:sz w:val="18"/>
          <w:szCs w:val="24"/>
          <w:u w:val="single"/>
        </w:rPr>
      </w:pPr>
    </w:p>
    <w:p w:rsidR="00C911CC" w:rsidRPr="00DD7752" w:rsidRDefault="00C911CC" w:rsidP="00C911CC">
      <w:pPr>
        <w:spacing w:after="0" w:line="240" w:lineRule="auto"/>
        <w:rPr>
          <w:rFonts w:ascii="Nikosh" w:hAnsi="Nikosh" w:cs="Nikosh"/>
          <w:b/>
          <w:sz w:val="24"/>
          <w:szCs w:val="24"/>
          <w:u w:val="single"/>
        </w:rPr>
      </w:pPr>
      <w:r>
        <w:rPr>
          <w:rFonts w:ascii="Nikosh" w:hAnsi="Nikosh" w:cs="Nikosh"/>
          <w:b/>
          <w:sz w:val="24"/>
          <w:szCs w:val="24"/>
          <w:u w:val="single"/>
        </w:rPr>
        <w:t>টেকনিক্যাল বিভাগ</w:t>
      </w:r>
      <w:r w:rsidRPr="00DD7752">
        <w:rPr>
          <w:rFonts w:ascii="Nikosh" w:hAnsi="Nikosh" w:cs="Nikosh"/>
          <w:b/>
          <w:sz w:val="24"/>
          <w:szCs w:val="24"/>
          <w:u w:val="single"/>
        </w:rPr>
        <w:t>:</w:t>
      </w:r>
    </w:p>
    <w:p w:rsidR="00C911CC" w:rsidRPr="00DD7752" w:rsidRDefault="00C911CC" w:rsidP="00C911CC">
      <w:pPr>
        <w:spacing w:after="0" w:line="240" w:lineRule="auto"/>
        <w:rPr>
          <w:rFonts w:ascii="Nikosh" w:hAnsi="Nikosh" w:cs="Nikosh"/>
          <w:b/>
          <w:sz w:val="24"/>
          <w:szCs w:val="24"/>
          <w:u w:val="single"/>
        </w:rPr>
      </w:pPr>
      <w:r>
        <w:rPr>
          <w:rFonts w:ascii="Nikosh" w:hAnsi="Nikosh" w:cs="Nikosh"/>
          <w:b/>
          <w:sz w:val="24"/>
          <w:szCs w:val="24"/>
          <w:u w:val="single"/>
        </w:rPr>
        <w:t>গবেষণা ও মাননিয়ন্ত্রণ শাখা</w:t>
      </w:r>
      <w:r w:rsidRPr="00DD7752">
        <w:rPr>
          <w:rFonts w:ascii="Nikosh" w:hAnsi="Nikosh" w:cs="Nikosh"/>
          <w:b/>
          <w:sz w:val="24"/>
          <w:szCs w:val="24"/>
          <w:u w:val="single"/>
        </w:rPr>
        <w:t>:</w:t>
      </w:r>
    </w:p>
    <w:p w:rsidR="00A41C28" w:rsidRPr="00442331" w:rsidRDefault="00A41C28">
      <w:pPr>
        <w:spacing w:after="0" w:line="240" w:lineRule="auto"/>
        <w:rPr>
          <w:rFonts w:ascii="Nikosh" w:hAnsi="Nikosh" w:cs="Nikosh"/>
          <w:sz w:val="14"/>
          <w:szCs w:val="26"/>
          <w:lang w:bidi="bn-IN"/>
        </w:rPr>
      </w:pPr>
    </w:p>
    <w:tbl>
      <w:tblPr>
        <w:tblStyle w:val="TableGrid"/>
        <w:tblW w:w="10476" w:type="dxa"/>
        <w:tblInd w:w="-171" w:type="dxa"/>
        <w:tblLook w:val="04A0" w:firstRow="1" w:lastRow="0" w:firstColumn="1" w:lastColumn="0" w:noHBand="0" w:noVBand="1"/>
      </w:tblPr>
      <w:tblGrid>
        <w:gridCol w:w="548"/>
        <w:gridCol w:w="2611"/>
        <w:gridCol w:w="2340"/>
        <w:gridCol w:w="1170"/>
        <w:gridCol w:w="1350"/>
        <w:gridCol w:w="1350"/>
        <w:gridCol w:w="1107"/>
      </w:tblGrid>
      <w:tr w:rsidR="00C911CC" w:rsidTr="00D26211">
        <w:tc>
          <w:tcPr>
            <w:tcW w:w="548" w:type="dxa"/>
          </w:tcPr>
          <w:p w:rsidR="00C911CC" w:rsidRPr="008A7517" w:rsidRDefault="00C911CC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11" w:type="dxa"/>
          </w:tcPr>
          <w:p w:rsidR="00C911CC" w:rsidRDefault="00C911CC" w:rsidP="00C911CC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জনাব মো: ইকবাল হোসেন</w:t>
            </w:r>
          </w:p>
        </w:tc>
        <w:tc>
          <w:tcPr>
            <w:tcW w:w="2340" w:type="dxa"/>
          </w:tcPr>
          <w:p w:rsidR="00C911CC" w:rsidRDefault="00C911CC" w:rsidP="00C911CC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উপ-সহ: রসায়নবিদ</w:t>
            </w:r>
          </w:p>
        </w:tc>
        <w:tc>
          <w:tcPr>
            <w:tcW w:w="1170" w:type="dxa"/>
          </w:tcPr>
          <w:p w:rsidR="00C911CC" w:rsidRDefault="00C911CC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০৩</w:t>
            </w:r>
          </w:p>
          <w:p w:rsidR="00C911CC" w:rsidRDefault="00C911CC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50" w:type="dxa"/>
          </w:tcPr>
          <w:p w:rsidR="00C911CC" w:rsidRDefault="00C911CC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৩০-১২-২০২০</w:t>
            </w:r>
          </w:p>
        </w:tc>
        <w:tc>
          <w:tcPr>
            <w:tcW w:w="1350" w:type="dxa"/>
          </w:tcPr>
          <w:p w:rsidR="00C911CC" w:rsidRDefault="00C911CC" w:rsidP="00C911CC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৩০-১২-২০২০</w:t>
            </w:r>
          </w:p>
        </w:tc>
        <w:tc>
          <w:tcPr>
            <w:tcW w:w="1107" w:type="dxa"/>
          </w:tcPr>
          <w:p w:rsidR="00C911CC" w:rsidRDefault="00C911CC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িরাজগঞ্জ</w:t>
            </w:r>
          </w:p>
        </w:tc>
      </w:tr>
      <w:tr w:rsidR="00C911CC" w:rsidTr="00D26211">
        <w:tc>
          <w:tcPr>
            <w:tcW w:w="548" w:type="dxa"/>
          </w:tcPr>
          <w:p w:rsidR="00C911CC" w:rsidRPr="008A7517" w:rsidRDefault="00C911CC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11" w:type="dxa"/>
          </w:tcPr>
          <w:p w:rsidR="00C911CC" w:rsidRDefault="00C911CC" w:rsidP="00C911CC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” সুজন চন্দ্র সরকার</w:t>
            </w:r>
          </w:p>
        </w:tc>
        <w:tc>
          <w:tcPr>
            <w:tcW w:w="2340" w:type="dxa"/>
          </w:tcPr>
          <w:p w:rsidR="00C911CC" w:rsidRDefault="00C911CC" w:rsidP="00C911CC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উপ-সহ: রসায়নবিদ</w:t>
            </w:r>
          </w:p>
        </w:tc>
        <w:tc>
          <w:tcPr>
            <w:tcW w:w="1170" w:type="dxa"/>
          </w:tcPr>
          <w:p w:rsidR="00C911CC" w:rsidRDefault="00C911CC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১০</w:t>
            </w:r>
          </w:p>
          <w:p w:rsidR="00C911CC" w:rsidRDefault="00C911CC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350" w:type="dxa"/>
          </w:tcPr>
          <w:p w:rsidR="00C911CC" w:rsidRDefault="00C911CC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-০২-২০২১</w:t>
            </w:r>
          </w:p>
        </w:tc>
        <w:tc>
          <w:tcPr>
            <w:tcW w:w="1350" w:type="dxa"/>
          </w:tcPr>
          <w:p w:rsidR="00C911CC" w:rsidRDefault="00C911CC" w:rsidP="00E11450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৪-০২-২০২১</w:t>
            </w:r>
          </w:p>
        </w:tc>
        <w:tc>
          <w:tcPr>
            <w:tcW w:w="1107" w:type="dxa"/>
          </w:tcPr>
          <w:p w:rsidR="00C911CC" w:rsidRDefault="00C911CC" w:rsidP="00E11450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কুড়িগ্রাম</w:t>
            </w:r>
          </w:p>
        </w:tc>
      </w:tr>
      <w:tr w:rsidR="00EE2EA2" w:rsidTr="00D26211">
        <w:tc>
          <w:tcPr>
            <w:tcW w:w="548" w:type="dxa"/>
          </w:tcPr>
          <w:p w:rsidR="00EE2EA2" w:rsidRPr="008A7517" w:rsidRDefault="00EE2EA2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11" w:type="dxa"/>
          </w:tcPr>
          <w:p w:rsidR="00EE2EA2" w:rsidRDefault="00EE2EA2" w:rsidP="009E67B3">
            <w:pPr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মিসেস রাবেয়া খানম</w:t>
            </w:r>
          </w:p>
        </w:tc>
        <w:tc>
          <w:tcPr>
            <w:tcW w:w="2340" w:type="dxa"/>
          </w:tcPr>
          <w:p w:rsidR="00EE2EA2" w:rsidRPr="0074069D" w:rsidRDefault="00EE2EA2" w:rsidP="009E67B3">
            <w:pPr>
              <w:spacing w:after="0" w:line="240" w:lineRule="auto"/>
              <w:jc w:val="left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: রসায়নবিদ</w:t>
            </w:r>
          </w:p>
        </w:tc>
        <w:tc>
          <w:tcPr>
            <w:tcW w:w="1170" w:type="dxa"/>
          </w:tcPr>
          <w:p w:rsidR="00EE2EA2" w:rsidRDefault="00EE2EA2" w:rsidP="009E67B3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২০</w:t>
            </w:r>
          </w:p>
          <w:p w:rsidR="00EE2EA2" w:rsidRPr="0074069D" w:rsidRDefault="00EE2EA2" w:rsidP="009E67B3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---</w:t>
            </w:r>
          </w:p>
        </w:tc>
        <w:tc>
          <w:tcPr>
            <w:tcW w:w="1350" w:type="dxa"/>
          </w:tcPr>
          <w:p w:rsidR="00EE2EA2" w:rsidRPr="0074069D" w:rsidRDefault="00EE2EA2" w:rsidP="009E67B3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২০-১০-০৯</w:t>
            </w:r>
          </w:p>
        </w:tc>
        <w:tc>
          <w:tcPr>
            <w:tcW w:w="1350" w:type="dxa"/>
          </w:tcPr>
          <w:p w:rsidR="00EE2EA2" w:rsidRPr="0074069D" w:rsidRDefault="00EE2EA2" w:rsidP="009E67B3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২০-১০-০৯</w:t>
            </w:r>
          </w:p>
        </w:tc>
        <w:tc>
          <w:tcPr>
            <w:tcW w:w="1107" w:type="dxa"/>
          </w:tcPr>
          <w:p w:rsidR="00EE2EA2" w:rsidRPr="0074069D" w:rsidRDefault="00EE2EA2" w:rsidP="009E67B3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ভোলা</w:t>
            </w:r>
          </w:p>
        </w:tc>
      </w:tr>
      <w:tr w:rsidR="00EE7EA5" w:rsidTr="00D26211">
        <w:tc>
          <w:tcPr>
            <w:tcW w:w="548" w:type="dxa"/>
          </w:tcPr>
          <w:p w:rsidR="00EE7EA5" w:rsidRPr="008A7517" w:rsidRDefault="00EE7EA5" w:rsidP="0005132E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611" w:type="dxa"/>
          </w:tcPr>
          <w:p w:rsidR="00EE7EA5" w:rsidRPr="00A56DA7" w:rsidRDefault="00EE7EA5" w:rsidP="002E53E1">
            <w:pPr>
              <w:pStyle w:val="NoSpacing"/>
              <w:ind w:right="-108"/>
              <w:rPr>
                <w:rFonts w:ascii="Nikosh" w:hAnsi="Nikosh" w:cs="Nikosh"/>
              </w:rPr>
            </w:pPr>
            <w:r w:rsidRPr="00A56DA7">
              <w:rPr>
                <w:rFonts w:ascii="Nikosh" w:hAnsi="Nikosh" w:cs="Nikosh"/>
              </w:rPr>
              <w:t xml:space="preserve">”মো: হোসেন শহীদ সোহরাওয়ার্দী </w:t>
            </w:r>
            <w:r w:rsidRPr="00A56DA7">
              <w:rPr>
                <w:rFonts w:ascii="Nikosh" w:hAnsi="Nikosh" w:cs="Nikosh"/>
              </w:rPr>
              <w:lastRenderedPageBreak/>
              <w:t>ভূঁঞা</w:t>
            </w:r>
          </w:p>
        </w:tc>
        <w:tc>
          <w:tcPr>
            <w:tcW w:w="2340" w:type="dxa"/>
          </w:tcPr>
          <w:p w:rsidR="00EE7EA5" w:rsidRPr="005C3B82" w:rsidRDefault="00EE7EA5" w:rsidP="002E53E1">
            <w:pPr>
              <w:pStyle w:val="NoSpacing"/>
              <w:rPr>
                <w:rFonts w:ascii="Nikosh" w:hAnsi="Nikosh" w:cs="Nikosh"/>
                <w:sz w:val="24"/>
                <w:szCs w:val="24"/>
              </w:rPr>
            </w:pPr>
            <w:r w:rsidRPr="005C3B82">
              <w:rPr>
                <w:rFonts w:ascii="Nikosh" w:hAnsi="Nikosh" w:cs="Nikosh"/>
                <w:sz w:val="24"/>
                <w:szCs w:val="24"/>
              </w:rPr>
              <w:lastRenderedPageBreak/>
              <w:t>উপ-সহকারী রসায়নবিদ</w:t>
            </w:r>
          </w:p>
        </w:tc>
        <w:tc>
          <w:tcPr>
            <w:tcW w:w="1170" w:type="dxa"/>
          </w:tcPr>
          <w:p w:rsidR="00EE7EA5" w:rsidRDefault="00EE7EA5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৪৭৫</w:t>
            </w:r>
          </w:p>
        </w:tc>
        <w:tc>
          <w:tcPr>
            <w:tcW w:w="1350" w:type="dxa"/>
          </w:tcPr>
          <w:p w:rsidR="00EE7EA5" w:rsidRDefault="00EE7EA5" w:rsidP="002E53E1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350" w:type="dxa"/>
          </w:tcPr>
          <w:p w:rsidR="00EE7EA5" w:rsidRDefault="00EE7EA5" w:rsidP="002E53E1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১৬-১০-২২</w:t>
            </w:r>
          </w:p>
        </w:tc>
        <w:tc>
          <w:tcPr>
            <w:tcW w:w="1107" w:type="dxa"/>
          </w:tcPr>
          <w:p w:rsidR="00EE7EA5" w:rsidRDefault="00EE7EA5" w:rsidP="002E53E1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>ফেণী</w:t>
            </w:r>
          </w:p>
        </w:tc>
      </w:tr>
    </w:tbl>
    <w:p w:rsidR="00643E88" w:rsidRDefault="00643E88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</w:p>
    <w:p w:rsidR="00BA4563" w:rsidRDefault="00BA4563" w:rsidP="008453D1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</w:p>
    <w:p w:rsidR="005431A7" w:rsidRPr="00BA4563" w:rsidRDefault="008453D1" w:rsidP="008453D1">
      <w:pPr>
        <w:spacing w:after="0" w:line="240" w:lineRule="auto"/>
        <w:jc w:val="center"/>
        <w:rPr>
          <w:rFonts w:ascii="Nikosh" w:hAnsi="Nikosh" w:cs="Nikosh"/>
          <w:sz w:val="28"/>
          <w:szCs w:val="28"/>
          <w:lang w:bidi="bn-IN"/>
        </w:rPr>
      </w:pPr>
      <w:r w:rsidRPr="00BA4563">
        <w:rPr>
          <w:rFonts w:ascii="Nikosh" w:hAnsi="Nikosh" w:cs="Nikosh"/>
          <w:sz w:val="28"/>
          <w:szCs w:val="28"/>
          <w:lang w:bidi="bn-IN"/>
        </w:rPr>
        <w:t xml:space="preserve">চিটাগাং ইউরিয়া ফার্টিলাইজার </w:t>
      </w:r>
    </w:p>
    <w:p w:rsidR="008453D1" w:rsidRPr="00BA4563" w:rsidRDefault="008453D1" w:rsidP="008453D1">
      <w:pPr>
        <w:spacing w:after="0" w:line="240" w:lineRule="auto"/>
        <w:jc w:val="center"/>
        <w:rPr>
          <w:rFonts w:ascii="Nikosh" w:hAnsi="Nikosh" w:cs="Nikosh"/>
          <w:sz w:val="28"/>
          <w:szCs w:val="28"/>
          <w:u w:val="single"/>
          <w:lang w:bidi="bn-IN"/>
        </w:rPr>
      </w:pPr>
      <w:r w:rsidRPr="00BA4563">
        <w:rPr>
          <w:rFonts w:ascii="Nikosh" w:hAnsi="Nikosh" w:cs="Nikosh"/>
          <w:sz w:val="28"/>
          <w:szCs w:val="28"/>
          <w:u w:val="single"/>
          <w:lang w:bidi="bn-IN"/>
        </w:rPr>
        <w:t>রাঙ্গাদিয়া, চট্টগ্রাম।</w:t>
      </w:r>
    </w:p>
    <w:p w:rsidR="008453D1" w:rsidRPr="008453D1" w:rsidRDefault="008453D1" w:rsidP="008453D1">
      <w:pPr>
        <w:spacing w:after="0" w:line="240" w:lineRule="auto"/>
        <w:jc w:val="center"/>
        <w:rPr>
          <w:rFonts w:ascii="Nikosh" w:hAnsi="Nikosh" w:cs="Nikosh"/>
          <w:sz w:val="16"/>
          <w:szCs w:val="26"/>
          <w:u w:val="single"/>
          <w:lang w:bidi="bn-IN"/>
        </w:rPr>
      </w:pPr>
    </w:p>
    <w:p w:rsidR="008453D1" w:rsidRDefault="00D054C0" w:rsidP="008453D1">
      <w:pPr>
        <w:spacing w:after="0" w:line="240" w:lineRule="auto"/>
        <w:jc w:val="center"/>
        <w:rPr>
          <w:rFonts w:ascii="Nikosh" w:hAnsi="Nikosh" w:cs="Nikosh"/>
          <w:b/>
          <w:bCs/>
          <w:sz w:val="28"/>
          <w:szCs w:val="28"/>
          <w:u w:val="single"/>
          <w:cs/>
          <w:lang w:bidi="bn-IN"/>
        </w:rPr>
      </w:pPr>
      <w:r w:rsidRPr="00BA4563">
        <w:rPr>
          <w:rFonts w:ascii="Nikosh" w:hAnsi="Nikosh" w:cs="Nikosh"/>
          <w:b/>
          <w:bCs/>
          <w:sz w:val="28"/>
          <w:szCs w:val="28"/>
          <w:u w:val="single"/>
          <w:cs/>
          <w:lang w:bidi="bn-IN"/>
        </w:rPr>
        <w:t>বিভিন্ন বাফার ও কাফকো সেল -এ</w:t>
      </w:r>
      <w:r w:rsidR="008453D1" w:rsidRPr="00BA4563">
        <w:rPr>
          <w:rFonts w:ascii="Nikosh" w:hAnsi="Nikosh" w:cs="Nikosh"/>
          <w:b/>
          <w:bCs/>
          <w:sz w:val="28"/>
          <w:szCs w:val="28"/>
          <w:u w:val="single"/>
          <w:cs/>
          <w:lang w:bidi="bn-IN"/>
        </w:rPr>
        <w:t xml:space="preserve"> কর্মরত কর্মকর্তাদের তালিকা:</w:t>
      </w:r>
    </w:p>
    <w:p w:rsidR="005D2003" w:rsidRPr="00BA4563" w:rsidRDefault="005D2003" w:rsidP="008453D1">
      <w:pPr>
        <w:spacing w:after="0" w:line="240" w:lineRule="auto"/>
        <w:jc w:val="center"/>
        <w:rPr>
          <w:rFonts w:ascii="Nikosh" w:hAnsi="Nikosh" w:cs="Nikosh"/>
          <w:b/>
          <w:bCs/>
          <w:sz w:val="28"/>
          <w:szCs w:val="28"/>
          <w:u w:val="single"/>
          <w:cs/>
          <w:lang w:bidi="bn-IN"/>
        </w:rPr>
      </w:pPr>
    </w:p>
    <w:tbl>
      <w:tblPr>
        <w:tblStyle w:val="TableGrid"/>
        <w:tblW w:w="4876" w:type="pct"/>
        <w:tblInd w:w="-342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41"/>
        <w:gridCol w:w="2338"/>
        <w:gridCol w:w="2070"/>
        <w:gridCol w:w="991"/>
        <w:gridCol w:w="1261"/>
        <w:gridCol w:w="1081"/>
        <w:gridCol w:w="1436"/>
      </w:tblGrid>
      <w:tr w:rsidR="005D2003" w:rsidRPr="003C7369" w:rsidTr="005D2003">
        <w:tc>
          <w:tcPr>
            <w:tcW w:w="278" w:type="pct"/>
            <w:shd w:val="clear" w:color="auto" w:fill="D9D9D9" w:themeFill="background1" w:themeFillShade="D9"/>
          </w:tcPr>
          <w:p w:rsidR="005D2003" w:rsidRPr="003C7369" w:rsidRDefault="005D2003" w:rsidP="00C03415">
            <w:pPr>
              <w:spacing w:after="0" w:line="240" w:lineRule="auto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3C7369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্র: নং</w:t>
            </w:r>
          </w:p>
        </w:tc>
        <w:tc>
          <w:tcPr>
            <w:tcW w:w="1203" w:type="pct"/>
            <w:shd w:val="clear" w:color="auto" w:fill="D9D9D9" w:themeFill="background1" w:themeFillShade="D9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3C7369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কর্মকর্তার নাম</w:t>
            </w:r>
          </w:p>
        </w:tc>
        <w:tc>
          <w:tcPr>
            <w:tcW w:w="1065" w:type="pct"/>
            <w:shd w:val="clear" w:color="auto" w:fill="D9D9D9" w:themeFill="background1" w:themeFillShade="D9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3C7369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পদবী</w:t>
            </w:r>
          </w:p>
        </w:tc>
        <w:tc>
          <w:tcPr>
            <w:tcW w:w="510" w:type="pct"/>
            <w:shd w:val="clear" w:color="auto" w:fill="D9D9D9" w:themeFill="background1" w:themeFillShade="D9"/>
          </w:tcPr>
          <w:p w:rsidR="005D2003" w:rsidRPr="009C2683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lang w:bidi="bn-IN"/>
              </w:rPr>
            </w:pPr>
            <w:r w:rsidRPr="009C2683">
              <w:rPr>
                <w:rFonts w:ascii="Nikosh" w:hAnsi="Nikosh" w:cs="Nikosh"/>
                <w:b/>
                <w:bCs/>
                <w:cs/>
                <w:lang w:bidi="bn-IN"/>
              </w:rPr>
              <w:t>নথি নং ও</w:t>
            </w:r>
          </w:p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9C2683">
              <w:rPr>
                <w:rFonts w:ascii="Nikosh" w:hAnsi="Nikosh" w:cs="Nikosh"/>
                <w:b/>
                <w:bCs/>
                <w:cs/>
                <w:lang w:bidi="bn-IN"/>
              </w:rPr>
              <w:t>এমপ্লয়ি নং</w:t>
            </w:r>
          </w:p>
        </w:tc>
        <w:tc>
          <w:tcPr>
            <w:tcW w:w="649" w:type="pct"/>
            <w:shd w:val="clear" w:color="auto" w:fill="D9D9D9" w:themeFill="background1" w:themeFillShade="D9"/>
          </w:tcPr>
          <w:p w:rsidR="005D2003" w:rsidRPr="003C7369" w:rsidRDefault="005D2003" w:rsidP="00C03415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3C7369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িইউএফএল যোগদানের তাং</w:t>
            </w:r>
          </w:p>
        </w:tc>
        <w:tc>
          <w:tcPr>
            <w:tcW w:w="556" w:type="pct"/>
            <w:shd w:val="clear" w:color="auto" w:fill="D9D9D9" w:themeFill="background1" w:themeFillShade="D9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b/>
                <w:bCs/>
                <w:sz w:val="24"/>
                <w:szCs w:val="24"/>
                <w:lang w:bidi="bn-IN"/>
              </w:rPr>
              <w:t>নিজ জেলা</w:t>
            </w:r>
          </w:p>
        </w:tc>
        <w:tc>
          <w:tcPr>
            <w:tcW w:w="739" w:type="pct"/>
            <w:shd w:val="clear" w:color="auto" w:fill="D9D9D9" w:themeFill="background1" w:themeFillShade="D9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</w:rPr>
            </w:pPr>
            <w:r w:rsidRPr="003C7369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বাফার</w:t>
            </w:r>
          </w:p>
        </w:tc>
      </w:tr>
    </w:tbl>
    <w:p w:rsidR="005D2003" w:rsidRPr="002F11D6" w:rsidRDefault="005D2003" w:rsidP="005D2003">
      <w:pPr>
        <w:spacing w:after="0" w:line="240" w:lineRule="auto"/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</w:pPr>
      <w:r w:rsidRPr="002F11D6"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বিভিন্ন বাফারে কর্মরত কর্মকর্তাদের তালিকা:</w:t>
      </w:r>
    </w:p>
    <w:tbl>
      <w:tblPr>
        <w:tblStyle w:val="TableGrid"/>
        <w:tblW w:w="4876" w:type="pct"/>
        <w:tblInd w:w="-342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41"/>
        <w:gridCol w:w="2342"/>
        <w:gridCol w:w="2089"/>
        <w:gridCol w:w="968"/>
        <w:gridCol w:w="1259"/>
        <w:gridCol w:w="1083"/>
        <w:gridCol w:w="1436"/>
      </w:tblGrid>
      <w:tr w:rsidR="005D2003" w:rsidRPr="003C7369" w:rsidTr="005D2003">
        <w:tc>
          <w:tcPr>
            <w:tcW w:w="278" w:type="pct"/>
            <w:shd w:val="clear" w:color="auto" w:fill="FFFFFF" w:themeFill="background1"/>
          </w:tcPr>
          <w:p w:rsidR="005D2003" w:rsidRPr="003C7369" w:rsidRDefault="005D2003" w:rsidP="0005132E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120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6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াব</w:t>
            </w: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 এস এম হাছান</w:t>
            </w:r>
          </w:p>
        </w:tc>
        <w:tc>
          <w:tcPr>
            <w:tcW w:w="107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সহকারী অধ্যাপক</w:t>
            </w:r>
          </w:p>
        </w:tc>
        <w:tc>
          <w:tcPr>
            <w:tcW w:w="49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২৮৩</w:t>
            </w:r>
          </w:p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৩৮৬৭-৯</w:t>
            </w:r>
          </w:p>
        </w:tc>
        <w:tc>
          <w:tcPr>
            <w:tcW w:w="64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২৭-০৮-১৬</w:t>
            </w:r>
          </w:p>
        </w:tc>
        <w:tc>
          <w:tcPr>
            <w:tcW w:w="557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পিরোজপুর</w:t>
            </w:r>
          </w:p>
        </w:tc>
        <w:tc>
          <w:tcPr>
            <w:tcW w:w="739" w:type="pct"/>
            <w:vMerge w:val="restart"/>
            <w:shd w:val="clear" w:color="auto" w:fill="FFFFFF" w:themeFill="background1"/>
            <w:vAlign w:val="center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কালুরঘাট</w:t>
            </w: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 টিজি গোডাউন</w:t>
            </w:r>
          </w:p>
        </w:tc>
      </w:tr>
      <w:tr w:rsidR="005D2003" w:rsidRPr="003C7369" w:rsidTr="005D2003">
        <w:tc>
          <w:tcPr>
            <w:tcW w:w="278" w:type="pct"/>
            <w:shd w:val="clear" w:color="auto" w:fill="FFFFFF" w:themeFill="background1"/>
          </w:tcPr>
          <w:p w:rsidR="005D2003" w:rsidRPr="003C7369" w:rsidRDefault="005D2003" w:rsidP="0005132E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120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” বিজয় কুমার বোস</w:t>
            </w:r>
          </w:p>
        </w:tc>
        <w:tc>
          <w:tcPr>
            <w:tcW w:w="107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হিসাব কর্মকর্তা</w:t>
            </w:r>
          </w:p>
        </w:tc>
        <w:tc>
          <w:tcPr>
            <w:tcW w:w="49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৩৪৮</w:t>
            </w:r>
          </w:p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৫০৯৮-৯</w:t>
            </w:r>
          </w:p>
        </w:tc>
        <w:tc>
          <w:tcPr>
            <w:tcW w:w="64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৩১-০৭-১৯</w:t>
            </w:r>
          </w:p>
        </w:tc>
        <w:tc>
          <w:tcPr>
            <w:tcW w:w="557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মাদারিপুর</w:t>
            </w:r>
          </w:p>
        </w:tc>
        <w:tc>
          <w:tcPr>
            <w:tcW w:w="739" w:type="pct"/>
            <w:vMerge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108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</w:tr>
      <w:tr w:rsidR="005D2003" w:rsidRPr="003C7369" w:rsidTr="005D2003">
        <w:tc>
          <w:tcPr>
            <w:tcW w:w="278" w:type="pct"/>
            <w:shd w:val="clear" w:color="auto" w:fill="FFFFFF" w:themeFill="background1"/>
          </w:tcPr>
          <w:p w:rsidR="005D2003" w:rsidRPr="003C7369" w:rsidRDefault="005D2003" w:rsidP="0005132E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120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” আবদুর রহিম খোন্দকার</w:t>
            </w:r>
          </w:p>
        </w:tc>
        <w:tc>
          <w:tcPr>
            <w:tcW w:w="107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উপ-প্রধান হিসাবরক্ষক</w:t>
            </w:r>
          </w:p>
        </w:tc>
        <w:tc>
          <w:tcPr>
            <w:tcW w:w="49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৫৬৭</w:t>
            </w:r>
          </w:p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৪৩৩১-৫</w:t>
            </w:r>
          </w:p>
        </w:tc>
        <w:tc>
          <w:tcPr>
            <w:tcW w:w="64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০৩-০৪-১৮</w:t>
            </w:r>
          </w:p>
        </w:tc>
        <w:tc>
          <w:tcPr>
            <w:tcW w:w="557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বরিশাল</w:t>
            </w:r>
          </w:p>
        </w:tc>
        <w:tc>
          <w:tcPr>
            <w:tcW w:w="739" w:type="pct"/>
            <w:vMerge w:val="restart"/>
            <w:shd w:val="clear" w:color="auto" w:fill="FFFFFF" w:themeFill="background1"/>
            <w:vAlign w:val="center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বরিশাল বাফার</w:t>
            </w:r>
          </w:p>
          <w:p w:rsidR="005D2003" w:rsidRPr="003C7369" w:rsidRDefault="005D2003" w:rsidP="00C03415">
            <w:pPr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</w:tr>
      <w:tr w:rsidR="005D2003" w:rsidRPr="003C7369" w:rsidTr="005D2003">
        <w:tc>
          <w:tcPr>
            <w:tcW w:w="278" w:type="pct"/>
            <w:shd w:val="clear" w:color="auto" w:fill="FFFFFF" w:themeFill="background1"/>
          </w:tcPr>
          <w:p w:rsidR="005D2003" w:rsidRPr="003C7369" w:rsidRDefault="005D2003" w:rsidP="0005132E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120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” মো: শাহে আলম গাজী</w:t>
            </w:r>
          </w:p>
        </w:tc>
        <w:tc>
          <w:tcPr>
            <w:tcW w:w="1075" w:type="pct"/>
            <w:shd w:val="clear" w:color="auto" w:fill="FFFFFF" w:themeFill="background1"/>
          </w:tcPr>
          <w:p w:rsidR="005D2003" w:rsidRPr="006572E3" w:rsidRDefault="005D2003" w:rsidP="00C03415">
            <w:pPr>
              <w:spacing w:after="0" w:line="240" w:lineRule="auto"/>
              <w:ind w:right="-99"/>
              <w:jc w:val="left"/>
              <w:rPr>
                <w:rFonts w:ascii="Nikosh" w:hAnsi="Nikosh" w:cs="Nikosh"/>
                <w:cs/>
                <w:lang w:bidi="bn-IN"/>
              </w:rPr>
            </w:pPr>
            <w:r w:rsidRPr="006572E3">
              <w:rPr>
                <w:rFonts w:ascii="Nikosh" w:hAnsi="Nikosh" w:cs="Nikosh" w:hint="cs"/>
                <w:cs/>
                <w:lang w:bidi="bn-IN"/>
              </w:rPr>
              <w:t>সহ: ব্যবস্থাপক (ফা:এন্ড সে</w:t>
            </w:r>
            <w:r w:rsidRPr="006572E3">
              <w:rPr>
                <w:rFonts w:ascii="Nikosh" w:hAnsi="Nikosh" w:cs="Nikosh"/>
                <w:cs/>
                <w:lang w:bidi="bn-IN"/>
              </w:rPr>
              <w:t>:)</w:t>
            </w:r>
          </w:p>
        </w:tc>
        <w:tc>
          <w:tcPr>
            <w:tcW w:w="498" w:type="pct"/>
            <w:shd w:val="clear" w:color="auto" w:fill="FFFFFF" w:themeFill="background1"/>
          </w:tcPr>
          <w:p w:rsidR="005D2003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২৬২</w:t>
            </w:r>
          </w:p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৬৫৩২-৬</w:t>
            </w:r>
          </w:p>
        </w:tc>
        <w:tc>
          <w:tcPr>
            <w:tcW w:w="64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২-১২-১৪</w:t>
            </w:r>
          </w:p>
        </w:tc>
        <w:tc>
          <w:tcPr>
            <w:tcW w:w="557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বরিশাল</w:t>
            </w:r>
          </w:p>
        </w:tc>
        <w:tc>
          <w:tcPr>
            <w:tcW w:w="739" w:type="pct"/>
            <w:vMerge/>
            <w:shd w:val="clear" w:color="auto" w:fill="FFFFFF" w:themeFill="background1"/>
            <w:vAlign w:val="center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</w:tr>
      <w:tr w:rsidR="005D2003" w:rsidRPr="003C7369" w:rsidTr="005D2003">
        <w:tc>
          <w:tcPr>
            <w:tcW w:w="278" w:type="pct"/>
            <w:shd w:val="clear" w:color="auto" w:fill="FFFFFF" w:themeFill="background1"/>
          </w:tcPr>
          <w:p w:rsidR="005D2003" w:rsidRPr="003C7369" w:rsidRDefault="005D2003" w:rsidP="0005132E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120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” মো: মাসুদুর রহমান</w:t>
            </w:r>
          </w:p>
        </w:tc>
        <w:tc>
          <w:tcPr>
            <w:tcW w:w="107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সহ: ব্যবস্থাপক (বিপণন)</w:t>
            </w:r>
          </w:p>
        </w:tc>
        <w:tc>
          <w:tcPr>
            <w:tcW w:w="49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৩৩১</w:t>
            </w:r>
          </w:p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৭৫৩৪-১</w:t>
            </w:r>
          </w:p>
        </w:tc>
        <w:tc>
          <w:tcPr>
            <w:tcW w:w="64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৩০-০১-১৯</w:t>
            </w:r>
          </w:p>
        </w:tc>
        <w:tc>
          <w:tcPr>
            <w:tcW w:w="557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বরিশাল</w:t>
            </w:r>
          </w:p>
        </w:tc>
        <w:tc>
          <w:tcPr>
            <w:tcW w:w="739" w:type="pct"/>
            <w:vMerge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</w:tr>
      <w:tr w:rsidR="005D2003" w:rsidRPr="003C7369" w:rsidTr="005D2003">
        <w:tc>
          <w:tcPr>
            <w:tcW w:w="278" w:type="pct"/>
            <w:shd w:val="clear" w:color="auto" w:fill="FFFFFF" w:themeFill="background1"/>
          </w:tcPr>
          <w:p w:rsidR="005D2003" w:rsidRPr="003C7369" w:rsidRDefault="005D2003" w:rsidP="0005132E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120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” মো: শরিফ মিয়া</w:t>
            </w:r>
          </w:p>
        </w:tc>
        <w:tc>
          <w:tcPr>
            <w:tcW w:w="107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উপ-প্রধান হিসাবরক্ষক</w:t>
            </w:r>
          </w:p>
        </w:tc>
        <w:tc>
          <w:tcPr>
            <w:tcW w:w="49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১৪৭</w:t>
            </w:r>
          </w:p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৪৫৬১-৭</w:t>
            </w:r>
          </w:p>
        </w:tc>
        <w:tc>
          <w:tcPr>
            <w:tcW w:w="64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০১-১১-০৮</w:t>
            </w:r>
          </w:p>
        </w:tc>
        <w:tc>
          <w:tcPr>
            <w:tcW w:w="557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ঢাকা</w:t>
            </w:r>
          </w:p>
        </w:tc>
        <w:tc>
          <w:tcPr>
            <w:tcW w:w="739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ভোলা</w:t>
            </w: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 বাফার</w:t>
            </w:r>
          </w:p>
        </w:tc>
      </w:tr>
      <w:tr w:rsidR="005D2003" w:rsidRPr="003C7369" w:rsidTr="005D2003">
        <w:tc>
          <w:tcPr>
            <w:tcW w:w="278" w:type="pct"/>
            <w:shd w:val="clear" w:color="auto" w:fill="FFFFFF" w:themeFill="background1"/>
          </w:tcPr>
          <w:p w:rsidR="005D2003" w:rsidRPr="003C7369" w:rsidRDefault="005D2003" w:rsidP="0005132E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120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” মো: মশিউল ইসলাম</w:t>
            </w:r>
          </w:p>
        </w:tc>
        <w:tc>
          <w:tcPr>
            <w:tcW w:w="107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ব্যবস্থাপক (বাণিজ্যিক)</w:t>
            </w:r>
          </w:p>
        </w:tc>
        <w:tc>
          <w:tcPr>
            <w:tcW w:w="49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১৪৫</w:t>
            </w:r>
          </w:p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৫২৩৯-৯</w:t>
            </w:r>
          </w:p>
        </w:tc>
        <w:tc>
          <w:tcPr>
            <w:tcW w:w="64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০১-১১-০৮</w:t>
            </w:r>
          </w:p>
        </w:tc>
        <w:tc>
          <w:tcPr>
            <w:tcW w:w="557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পিরোজপুর</w:t>
            </w:r>
          </w:p>
        </w:tc>
        <w:tc>
          <w:tcPr>
            <w:tcW w:w="739" w:type="pct"/>
            <w:vMerge w:val="restart"/>
            <w:shd w:val="clear" w:color="auto" w:fill="FFFFFF" w:themeFill="background1"/>
            <w:vAlign w:val="center"/>
          </w:tcPr>
          <w:p w:rsidR="005D2003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টেকেরহাট</w:t>
            </w: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 বাফার</w:t>
            </w:r>
          </w:p>
          <w:p w:rsidR="005D2003" w:rsidRPr="003C7369" w:rsidRDefault="005D2003" w:rsidP="00C03415">
            <w:pPr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গোপালগঞ্জ</w:t>
            </w:r>
          </w:p>
        </w:tc>
      </w:tr>
      <w:tr w:rsidR="005D2003" w:rsidRPr="003C7369" w:rsidTr="005D2003">
        <w:tc>
          <w:tcPr>
            <w:tcW w:w="278" w:type="pct"/>
            <w:shd w:val="clear" w:color="auto" w:fill="FFFFFF" w:themeFill="background1"/>
          </w:tcPr>
          <w:p w:rsidR="005D2003" w:rsidRPr="003C7369" w:rsidRDefault="005D2003" w:rsidP="0005132E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120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” মো: মাসুদ পারভেজ</w:t>
            </w:r>
          </w:p>
        </w:tc>
        <w:tc>
          <w:tcPr>
            <w:tcW w:w="107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99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নির্বাহী প্রকৌশলী (যা:)</w:t>
            </w:r>
          </w:p>
        </w:tc>
        <w:tc>
          <w:tcPr>
            <w:tcW w:w="49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১১৪৮</w:t>
            </w:r>
          </w:p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৪৯৩৪-৬</w:t>
            </w:r>
          </w:p>
        </w:tc>
        <w:tc>
          <w:tcPr>
            <w:tcW w:w="64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০১-১১-০৮</w:t>
            </w:r>
          </w:p>
        </w:tc>
        <w:tc>
          <w:tcPr>
            <w:tcW w:w="557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বরিশাল</w:t>
            </w:r>
          </w:p>
        </w:tc>
        <w:tc>
          <w:tcPr>
            <w:tcW w:w="739" w:type="pct"/>
            <w:vMerge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</w:tr>
      <w:tr w:rsidR="005D2003" w:rsidRPr="003C7369" w:rsidTr="005D2003">
        <w:tc>
          <w:tcPr>
            <w:tcW w:w="278" w:type="pct"/>
            <w:shd w:val="clear" w:color="auto" w:fill="FFFFFF" w:themeFill="background1"/>
          </w:tcPr>
          <w:p w:rsidR="005D2003" w:rsidRPr="003C7369" w:rsidRDefault="005D2003" w:rsidP="0005132E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120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bCs/>
                <w:sz w:val="24"/>
                <w:szCs w:val="24"/>
              </w:rPr>
              <w:t xml:space="preserve">” </w:t>
            </w:r>
            <w:r w:rsidRPr="003C7369">
              <w:rPr>
                <w:rFonts w:ascii="Nikosh" w:hAnsi="Nikosh" w:cs="Nikosh" w:hint="cs"/>
                <w:bCs/>
                <w:sz w:val="24"/>
                <w:szCs w:val="24"/>
              </w:rPr>
              <w:t>মো</w:t>
            </w:r>
            <w:r w:rsidRPr="003C7369">
              <w:rPr>
                <w:rFonts w:ascii="Nikosh" w:hAnsi="Nikosh" w:cs="Nikosh"/>
                <w:bCs/>
                <w:sz w:val="24"/>
                <w:szCs w:val="24"/>
              </w:rPr>
              <w:t xml:space="preserve">: </w:t>
            </w:r>
            <w:r w:rsidRPr="003C7369">
              <w:rPr>
                <w:rFonts w:ascii="Nikosh" w:hAnsi="Nikosh" w:cs="Nikosh" w:hint="cs"/>
                <w:bCs/>
                <w:sz w:val="24"/>
                <w:szCs w:val="24"/>
              </w:rPr>
              <w:t>ফারুক</w:t>
            </w:r>
            <w:r w:rsidRPr="003C7369">
              <w:rPr>
                <w:rFonts w:ascii="Nikosh" w:hAnsi="Nikosh" w:cs="Nikosh"/>
                <w:bCs/>
                <w:sz w:val="24"/>
                <w:szCs w:val="24"/>
              </w:rPr>
              <w:t xml:space="preserve"> </w:t>
            </w:r>
            <w:r w:rsidRPr="003C7369">
              <w:rPr>
                <w:rFonts w:ascii="Nikosh" w:hAnsi="Nikosh" w:cs="Nikosh" w:hint="cs"/>
                <w:bCs/>
                <w:sz w:val="24"/>
                <w:szCs w:val="24"/>
              </w:rPr>
              <w:t>হোসেন</w:t>
            </w:r>
          </w:p>
        </w:tc>
        <w:tc>
          <w:tcPr>
            <w:tcW w:w="107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 xml:space="preserve">সহকারী </w:t>
            </w: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হিসাব কর্মকর্তা</w:t>
            </w:r>
          </w:p>
        </w:tc>
        <w:tc>
          <w:tcPr>
            <w:tcW w:w="498" w:type="pct"/>
            <w:shd w:val="clear" w:color="auto" w:fill="FFFFFF" w:themeFill="background1"/>
          </w:tcPr>
          <w:p w:rsidR="005D2003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১৪২২</w:t>
            </w:r>
          </w:p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৫৮৫৫-২</w:t>
            </w:r>
          </w:p>
        </w:tc>
        <w:tc>
          <w:tcPr>
            <w:tcW w:w="64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১৪-০৮-২০২১</w:t>
            </w:r>
          </w:p>
        </w:tc>
        <w:tc>
          <w:tcPr>
            <w:tcW w:w="557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যশোর</w:t>
            </w:r>
          </w:p>
        </w:tc>
        <w:tc>
          <w:tcPr>
            <w:tcW w:w="739" w:type="pct"/>
            <w:vMerge w:val="restart"/>
            <w:shd w:val="clear" w:color="auto" w:fill="FFFFFF" w:themeFill="background1"/>
            <w:vAlign w:val="center"/>
          </w:tcPr>
          <w:p w:rsidR="005D2003" w:rsidRDefault="005D2003" w:rsidP="00C03415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টেপাখোলা বাফার</w:t>
            </w:r>
          </w:p>
          <w:p w:rsidR="005D2003" w:rsidRPr="003C7369" w:rsidRDefault="005D2003" w:rsidP="00C03415">
            <w:pPr>
              <w:spacing w:after="0" w:line="240" w:lineRule="auto"/>
              <w:ind w:right="-171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ফরিদপুর</w:t>
            </w:r>
          </w:p>
        </w:tc>
      </w:tr>
      <w:tr w:rsidR="005D2003" w:rsidRPr="003C7369" w:rsidTr="005D2003">
        <w:tc>
          <w:tcPr>
            <w:tcW w:w="278" w:type="pct"/>
            <w:shd w:val="clear" w:color="auto" w:fill="FFFFFF" w:themeFill="background1"/>
          </w:tcPr>
          <w:p w:rsidR="005D2003" w:rsidRPr="003C7369" w:rsidRDefault="005D2003" w:rsidP="0005132E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120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” শেখ তৌহিদুল ইসলাম</w:t>
            </w:r>
          </w:p>
        </w:tc>
        <w:tc>
          <w:tcPr>
            <w:tcW w:w="107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99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নির্বাহী প্রকৌশলী (যা:)</w:t>
            </w:r>
          </w:p>
        </w:tc>
        <w:tc>
          <w:tcPr>
            <w:tcW w:w="498" w:type="pct"/>
            <w:shd w:val="clear" w:color="auto" w:fill="FFFFFF" w:themeFill="background1"/>
          </w:tcPr>
          <w:p w:rsidR="005D2003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১০৭০</w:t>
            </w:r>
          </w:p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৪৯৫২-৮</w:t>
            </w:r>
          </w:p>
        </w:tc>
        <w:tc>
          <w:tcPr>
            <w:tcW w:w="64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২১-১২-২১</w:t>
            </w:r>
          </w:p>
        </w:tc>
        <w:tc>
          <w:tcPr>
            <w:tcW w:w="557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171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াতক্ষীরা</w:t>
            </w:r>
          </w:p>
        </w:tc>
        <w:tc>
          <w:tcPr>
            <w:tcW w:w="739" w:type="pct"/>
            <w:vMerge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171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</w:tr>
      <w:tr w:rsidR="005D2003" w:rsidRPr="003C7369" w:rsidTr="005D2003">
        <w:tc>
          <w:tcPr>
            <w:tcW w:w="278" w:type="pct"/>
            <w:shd w:val="clear" w:color="auto" w:fill="FFFFFF" w:themeFill="background1"/>
          </w:tcPr>
          <w:p w:rsidR="005D2003" w:rsidRPr="003C7369" w:rsidRDefault="005D2003" w:rsidP="0005132E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120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” মো: </w:t>
            </w: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আক্তারুল</w:t>
            </w: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 ইসলাম</w:t>
            </w:r>
          </w:p>
        </w:tc>
        <w:tc>
          <w:tcPr>
            <w:tcW w:w="107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ব্যবস্থাপক (বাণিজ্যিক)</w:t>
            </w:r>
          </w:p>
        </w:tc>
        <w:tc>
          <w:tcPr>
            <w:tcW w:w="49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১৫৫</w:t>
            </w:r>
          </w:p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৪৬৬৯-৮</w:t>
            </w:r>
          </w:p>
        </w:tc>
        <w:tc>
          <w:tcPr>
            <w:tcW w:w="64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২২-০৫-২১</w:t>
            </w:r>
          </w:p>
        </w:tc>
        <w:tc>
          <w:tcPr>
            <w:tcW w:w="557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171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াতক্ষীরা</w:t>
            </w:r>
          </w:p>
        </w:tc>
        <w:tc>
          <w:tcPr>
            <w:tcW w:w="739" w:type="pct"/>
            <w:vMerge w:val="restart"/>
            <w:shd w:val="clear" w:color="auto" w:fill="FFFFFF" w:themeFill="background1"/>
            <w:vAlign w:val="center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যশোর বাফর</w:t>
            </w:r>
          </w:p>
          <w:p w:rsidR="005D2003" w:rsidRPr="003C7369" w:rsidRDefault="005D2003" w:rsidP="00C03415">
            <w:pPr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</w:tr>
      <w:tr w:rsidR="005D2003" w:rsidRPr="003C7369" w:rsidTr="005D2003">
        <w:tc>
          <w:tcPr>
            <w:tcW w:w="278" w:type="pct"/>
            <w:shd w:val="clear" w:color="auto" w:fill="FFFFFF" w:themeFill="background1"/>
          </w:tcPr>
          <w:p w:rsidR="005D2003" w:rsidRPr="003C7369" w:rsidRDefault="005D2003" w:rsidP="0005132E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120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” মো: আবু ইদ্রিস</w:t>
            </w:r>
          </w:p>
        </w:tc>
        <w:tc>
          <w:tcPr>
            <w:tcW w:w="107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সহ: প্রধান হিসাবরক্ষক</w:t>
            </w:r>
          </w:p>
        </w:tc>
        <w:tc>
          <w:tcPr>
            <w:tcW w:w="49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১১৩৬</w:t>
            </w:r>
          </w:p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৫১২১-৯</w:t>
            </w:r>
          </w:p>
        </w:tc>
        <w:tc>
          <w:tcPr>
            <w:tcW w:w="64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২২-০৫-২১</w:t>
            </w:r>
          </w:p>
        </w:tc>
        <w:tc>
          <w:tcPr>
            <w:tcW w:w="557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left="-108"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যশোর</w:t>
            </w:r>
          </w:p>
        </w:tc>
        <w:tc>
          <w:tcPr>
            <w:tcW w:w="739" w:type="pct"/>
            <w:vMerge/>
            <w:shd w:val="clear" w:color="auto" w:fill="FFFFFF" w:themeFill="background1"/>
          </w:tcPr>
          <w:p w:rsidR="005D2003" w:rsidRPr="003C7369" w:rsidRDefault="005D2003" w:rsidP="00C03415">
            <w:pPr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</w:tr>
      <w:tr w:rsidR="005D2003" w:rsidRPr="003C7369" w:rsidTr="005D2003">
        <w:tc>
          <w:tcPr>
            <w:tcW w:w="278" w:type="pct"/>
            <w:shd w:val="clear" w:color="auto" w:fill="FFFFFF" w:themeFill="background1"/>
          </w:tcPr>
          <w:p w:rsidR="005D2003" w:rsidRPr="003C7369" w:rsidRDefault="005D2003" w:rsidP="0005132E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1205" w:type="pct"/>
            <w:shd w:val="clear" w:color="auto" w:fill="FFFFFF" w:themeFill="background1"/>
          </w:tcPr>
          <w:p w:rsidR="005D2003" w:rsidRPr="006572E3" w:rsidRDefault="005D2003" w:rsidP="00C03415">
            <w:pPr>
              <w:spacing w:after="0" w:line="240" w:lineRule="auto"/>
              <w:jc w:val="left"/>
              <w:rPr>
                <w:rFonts w:ascii="Nikosh" w:hAnsi="Nikosh" w:cs="Nikosh"/>
                <w:cs/>
                <w:lang w:bidi="bn-IN"/>
              </w:rPr>
            </w:pPr>
            <w:r w:rsidRPr="006572E3">
              <w:rPr>
                <w:rFonts w:ascii="Nikosh" w:hAnsi="Nikosh" w:cs="Nikosh"/>
                <w:lang w:bidi="bn-IN"/>
              </w:rPr>
              <w:t>” মো: মোস্তাফিজুর রহমান</w:t>
            </w:r>
          </w:p>
        </w:tc>
        <w:tc>
          <w:tcPr>
            <w:tcW w:w="107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135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সহ: ব্যবস্থাপক (বাণিজ্যিক)</w:t>
            </w:r>
          </w:p>
        </w:tc>
        <w:tc>
          <w:tcPr>
            <w:tcW w:w="49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১৪২৩</w:t>
            </w:r>
          </w:p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cs/>
              </w:rPr>
              <w:t>৫৩৬৩-৭</w:t>
            </w:r>
          </w:p>
        </w:tc>
        <w:tc>
          <w:tcPr>
            <w:tcW w:w="64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১২-০৮-২০২১</w:t>
            </w:r>
          </w:p>
        </w:tc>
        <w:tc>
          <w:tcPr>
            <w:tcW w:w="557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খুলনা</w:t>
            </w:r>
          </w:p>
        </w:tc>
        <w:tc>
          <w:tcPr>
            <w:tcW w:w="739" w:type="pct"/>
            <w:vMerge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</w:p>
        </w:tc>
      </w:tr>
      <w:tr w:rsidR="005D2003" w:rsidRPr="003C7369" w:rsidTr="005D2003">
        <w:tc>
          <w:tcPr>
            <w:tcW w:w="278" w:type="pct"/>
            <w:shd w:val="clear" w:color="auto" w:fill="FFFFFF" w:themeFill="background1"/>
          </w:tcPr>
          <w:p w:rsidR="005D2003" w:rsidRPr="003C7369" w:rsidRDefault="005D2003" w:rsidP="0005132E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120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left="-92" w:right="-126"/>
              <w:jc w:val="left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 </w:t>
            </w:r>
            <w:r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”</w:t>
            </w: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 </w:t>
            </w: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মো: </w:t>
            </w: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আবু সাঈদ</w:t>
            </w:r>
          </w:p>
        </w:tc>
        <w:tc>
          <w:tcPr>
            <w:tcW w:w="1075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99"/>
              <w:jc w:val="left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উপ-মহাব্যবস্থাপক (বাণি:)</w:t>
            </w:r>
          </w:p>
        </w:tc>
        <w:tc>
          <w:tcPr>
            <w:tcW w:w="49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৪১৯</w:t>
            </w:r>
          </w:p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৫০৭২-৪</w:t>
            </w:r>
          </w:p>
        </w:tc>
        <w:tc>
          <w:tcPr>
            <w:tcW w:w="648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bCs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bCs/>
                <w:sz w:val="24"/>
                <w:szCs w:val="24"/>
                <w:lang w:bidi="bn-IN"/>
              </w:rPr>
              <w:t>২৮-০৬-২১</w:t>
            </w:r>
          </w:p>
        </w:tc>
        <w:tc>
          <w:tcPr>
            <w:tcW w:w="557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171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সাতক্ষীরা</w:t>
            </w:r>
          </w:p>
        </w:tc>
        <w:tc>
          <w:tcPr>
            <w:tcW w:w="739" w:type="pct"/>
            <w:vMerge w:val="restar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ind w:right="-171"/>
              <w:jc w:val="center"/>
              <w:rPr>
                <w:rFonts w:ascii="Nikosh" w:hAnsi="Nikosh" w:cs="Nikosh"/>
                <w:b/>
                <w:bCs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বিসিআইসি ক্যাম্প অফিস </w:t>
            </w: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মংলা </w:t>
            </w:r>
          </w:p>
          <w:p w:rsidR="005D2003" w:rsidRPr="003C7369" w:rsidRDefault="005D2003" w:rsidP="00C03415">
            <w:pPr>
              <w:ind w:right="-171"/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</w:pPr>
          </w:p>
        </w:tc>
      </w:tr>
      <w:tr w:rsidR="005D2003" w:rsidRPr="00C4189F" w:rsidTr="005D2003">
        <w:tc>
          <w:tcPr>
            <w:tcW w:w="278" w:type="pct"/>
            <w:shd w:val="clear" w:color="auto" w:fill="FFFFFF" w:themeFill="background1"/>
          </w:tcPr>
          <w:p w:rsidR="005D2003" w:rsidRPr="00C4189F" w:rsidRDefault="005D2003" w:rsidP="0005132E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1205" w:type="pct"/>
            <w:shd w:val="clear" w:color="auto" w:fill="FFFFFF" w:themeFill="background1"/>
          </w:tcPr>
          <w:p w:rsidR="005D2003" w:rsidRPr="00234673" w:rsidRDefault="005D2003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234673">
              <w:rPr>
                <w:rFonts w:ascii="Nikosh" w:hAnsi="Nikosh" w:cs="Nikosh"/>
                <w:sz w:val="24"/>
                <w:szCs w:val="24"/>
                <w:lang w:bidi="bn-IN"/>
              </w:rPr>
              <w:t xml:space="preserve">” </w:t>
            </w:r>
            <w:r w:rsidRPr="00234673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ো: তুহিন হোসেন</w:t>
            </w:r>
          </w:p>
        </w:tc>
        <w:tc>
          <w:tcPr>
            <w:tcW w:w="1075" w:type="pct"/>
            <w:shd w:val="clear" w:color="auto" w:fill="FFFFFF" w:themeFill="background1"/>
          </w:tcPr>
          <w:p w:rsidR="005D2003" w:rsidRPr="00234673" w:rsidRDefault="005D2003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234673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সায়নবিদ</w:t>
            </w:r>
          </w:p>
        </w:tc>
        <w:tc>
          <w:tcPr>
            <w:tcW w:w="498" w:type="pct"/>
            <w:shd w:val="clear" w:color="auto" w:fill="FFFFFF" w:themeFill="background1"/>
          </w:tcPr>
          <w:p w:rsidR="005D2003" w:rsidRPr="00234673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234673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৩২৬</w:t>
            </w:r>
          </w:p>
          <w:p w:rsidR="005D2003" w:rsidRPr="00234673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234673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৪৯০৯-৮</w:t>
            </w:r>
          </w:p>
        </w:tc>
        <w:tc>
          <w:tcPr>
            <w:tcW w:w="648" w:type="pct"/>
            <w:shd w:val="clear" w:color="auto" w:fill="FFFFFF" w:themeFill="background1"/>
          </w:tcPr>
          <w:p w:rsidR="005D2003" w:rsidRPr="00234673" w:rsidRDefault="005D2003" w:rsidP="00C0341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234673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৫-১১-১৮</w:t>
            </w:r>
          </w:p>
        </w:tc>
        <w:tc>
          <w:tcPr>
            <w:tcW w:w="557" w:type="pct"/>
            <w:shd w:val="clear" w:color="auto" w:fill="FFFFFF" w:themeFill="background1"/>
          </w:tcPr>
          <w:p w:rsidR="005D2003" w:rsidRPr="003C7369" w:rsidRDefault="005D2003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খুলনা</w:t>
            </w:r>
          </w:p>
        </w:tc>
        <w:tc>
          <w:tcPr>
            <w:tcW w:w="739" w:type="pct"/>
            <w:vMerge/>
            <w:shd w:val="clear" w:color="auto" w:fill="FFFFFF" w:themeFill="background1"/>
          </w:tcPr>
          <w:p w:rsidR="005D2003" w:rsidRPr="00C4189F" w:rsidRDefault="005D2003" w:rsidP="00C03415">
            <w:pPr>
              <w:spacing w:after="0" w:line="240" w:lineRule="auto"/>
              <w:ind w:right="-171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</w:p>
        </w:tc>
      </w:tr>
    </w:tbl>
    <w:p w:rsidR="005D2003" w:rsidRPr="002F11D6" w:rsidRDefault="005D2003" w:rsidP="005D2003">
      <w:pPr>
        <w:spacing w:after="0" w:line="240" w:lineRule="auto"/>
        <w:rPr>
          <w:rFonts w:ascii="Nikosh" w:hAnsi="Nikosh" w:cs="Nikosh"/>
          <w:b/>
          <w:bCs/>
          <w:sz w:val="24"/>
          <w:szCs w:val="24"/>
          <w:u w:val="single"/>
          <w:lang w:bidi="bn-IN"/>
        </w:rPr>
      </w:pPr>
      <w:r w:rsidRPr="002F11D6">
        <w:rPr>
          <w:rFonts w:ascii="Nikosh" w:hAnsi="Nikosh" w:cs="Nikosh"/>
          <w:b/>
          <w:bCs/>
          <w:sz w:val="24"/>
          <w:szCs w:val="24"/>
          <w:u w:val="single"/>
          <w:cs/>
          <w:lang w:bidi="bn-IN"/>
        </w:rPr>
        <w:t>কাফকো সেল:</w:t>
      </w:r>
    </w:p>
    <w:tbl>
      <w:tblPr>
        <w:tblStyle w:val="TableGrid"/>
        <w:tblW w:w="9747" w:type="dxa"/>
        <w:tblInd w:w="-369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67"/>
        <w:gridCol w:w="2340"/>
        <w:gridCol w:w="2070"/>
        <w:gridCol w:w="990"/>
        <w:gridCol w:w="1260"/>
        <w:gridCol w:w="2520"/>
      </w:tblGrid>
      <w:tr w:rsidR="00E421DC" w:rsidRPr="003C7369" w:rsidTr="00792E10">
        <w:tc>
          <w:tcPr>
            <w:tcW w:w="567" w:type="dxa"/>
            <w:shd w:val="clear" w:color="auto" w:fill="FFFFFF" w:themeFill="background1"/>
          </w:tcPr>
          <w:p w:rsidR="00E421DC" w:rsidRPr="003C7369" w:rsidRDefault="00E421DC" w:rsidP="0005132E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340" w:type="dxa"/>
            <w:shd w:val="clear" w:color="auto" w:fill="FFFFFF" w:themeFill="background1"/>
          </w:tcPr>
          <w:p w:rsidR="00E421DC" w:rsidRPr="003C7369" w:rsidRDefault="00E421DC" w:rsidP="00E421DC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জনাব মো: পারভেজ আহম্মেদ</w:t>
            </w:r>
          </w:p>
        </w:tc>
        <w:tc>
          <w:tcPr>
            <w:tcW w:w="2070" w:type="dxa"/>
            <w:shd w:val="clear" w:color="auto" w:fill="FFFFFF" w:themeFill="background1"/>
          </w:tcPr>
          <w:p w:rsidR="00E421DC" w:rsidRPr="003C7369" w:rsidRDefault="00E421DC" w:rsidP="00E421DC">
            <w:pPr>
              <w:spacing w:after="0" w:line="240" w:lineRule="auto"/>
              <w:ind w:right="-108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উপ-ব্যবস্থাপক (বাণিজ্যিক)</w:t>
            </w:r>
          </w:p>
        </w:tc>
        <w:tc>
          <w:tcPr>
            <w:tcW w:w="990" w:type="dxa"/>
            <w:shd w:val="clear" w:color="auto" w:fill="FFFFFF" w:themeFill="background1"/>
          </w:tcPr>
          <w:p w:rsidR="00E421DC" w:rsidRPr="003C7369" w:rsidRDefault="00E421DC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 ১২৬৩</w:t>
            </w:r>
          </w:p>
          <w:p w:rsidR="00E421DC" w:rsidRPr="003C7369" w:rsidRDefault="00E421DC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৫৫০৮-৭</w:t>
            </w:r>
          </w:p>
        </w:tc>
        <w:tc>
          <w:tcPr>
            <w:tcW w:w="1260" w:type="dxa"/>
            <w:shd w:val="clear" w:color="auto" w:fill="FFFFFF" w:themeFill="background1"/>
          </w:tcPr>
          <w:p w:rsidR="00E421DC" w:rsidRPr="003C7369" w:rsidRDefault="00E421DC" w:rsidP="00C0341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৩-০৬-১৫</w:t>
            </w:r>
          </w:p>
        </w:tc>
        <w:tc>
          <w:tcPr>
            <w:tcW w:w="2520" w:type="dxa"/>
            <w:shd w:val="clear" w:color="auto" w:fill="FFFFFF" w:themeFill="background1"/>
          </w:tcPr>
          <w:p w:rsidR="00E421DC" w:rsidRPr="003C7369" w:rsidRDefault="00E421DC" w:rsidP="00C03415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যশোর</w:t>
            </w:r>
          </w:p>
        </w:tc>
      </w:tr>
      <w:tr w:rsidR="00E421DC" w:rsidRPr="003C7369" w:rsidTr="00792E10">
        <w:tc>
          <w:tcPr>
            <w:tcW w:w="567" w:type="dxa"/>
            <w:shd w:val="clear" w:color="auto" w:fill="FFFFFF" w:themeFill="background1"/>
          </w:tcPr>
          <w:p w:rsidR="00E421DC" w:rsidRPr="003C7369" w:rsidRDefault="00E421DC" w:rsidP="0005132E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340" w:type="dxa"/>
            <w:shd w:val="clear" w:color="auto" w:fill="FFFFFF" w:themeFill="background1"/>
          </w:tcPr>
          <w:p w:rsidR="00E421DC" w:rsidRPr="003C7369" w:rsidRDefault="00E421DC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” মো: হান্নান উদ্দিন</w:t>
            </w:r>
          </w:p>
        </w:tc>
        <w:tc>
          <w:tcPr>
            <w:tcW w:w="2070" w:type="dxa"/>
            <w:shd w:val="clear" w:color="auto" w:fill="FFFFFF" w:themeFill="background1"/>
          </w:tcPr>
          <w:p w:rsidR="00E421DC" w:rsidRPr="003C7369" w:rsidRDefault="00E421DC" w:rsidP="00E421DC">
            <w:pPr>
              <w:spacing w:after="0" w:line="240" w:lineRule="auto"/>
              <w:ind w:right="-198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উপ-ব্যবস্থাপক (বাণিজ্যিক)</w:t>
            </w:r>
          </w:p>
        </w:tc>
        <w:tc>
          <w:tcPr>
            <w:tcW w:w="990" w:type="dxa"/>
            <w:shd w:val="clear" w:color="auto" w:fill="FFFFFF" w:themeFill="background1"/>
          </w:tcPr>
          <w:p w:rsidR="00E421DC" w:rsidRPr="003C7369" w:rsidRDefault="00E421DC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০৯৯</w:t>
            </w:r>
          </w:p>
          <w:p w:rsidR="00E421DC" w:rsidRPr="003C7369" w:rsidRDefault="00E421DC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৬২০৩-৪</w:t>
            </w:r>
          </w:p>
        </w:tc>
        <w:tc>
          <w:tcPr>
            <w:tcW w:w="1260" w:type="dxa"/>
            <w:shd w:val="clear" w:color="auto" w:fill="FFFFFF" w:themeFill="background1"/>
          </w:tcPr>
          <w:p w:rsidR="00E421DC" w:rsidRPr="003C7369" w:rsidRDefault="00E421DC" w:rsidP="00C0341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৯-০২-০৭</w:t>
            </w:r>
          </w:p>
        </w:tc>
        <w:tc>
          <w:tcPr>
            <w:tcW w:w="2520" w:type="dxa"/>
            <w:shd w:val="clear" w:color="auto" w:fill="FFFFFF" w:themeFill="background1"/>
          </w:tcPr>
          <w:p w:rsidR="00E421DC" w:rsidRPr="003C7369" w:rsidRDefault="00E421DC" w:rsidP="00C03415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নোয়াখালী</w:t>
            </w:r>
          </w:p>
        </w:tc>
      </w:tr>
      <w:tr w:rsidR="00E421DC" w:rsidRPr="003C7369" w:rsidTr="00792E10">
        <w:tblPrEx>
          <w:shd w:val="clear" w:color="auto" w:fill="auto"/>
        </w:tblPrEx>
        <w:tc>
          <w:tcPr>
            <w:tcW w:w="567" w:type="dxa"/>
          </w:tcPr>
          <w:p w:rsidR="00E421DC" w:rsidRPr="003C7369" w:rsidRDefault="00E421DC" w:rsidP="0005132E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340" w:type="dxa"/>
          </w:tcPr>
          <w:p w:rsidR="00E421DC" w:rsidRPr="003C7369" w:rsidRDefault="00E421DC" w:rsidP="00C03415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 w:rsidRPr="003C7369">
              <w:rPr>
                <w:rFonts w:ascii="Nikosh" w:hAnsi="Nikosh" w:cs="Nikosh"/>
                <w:sz w:val="24"/>
                <w:szCs w:val="24"/>
              </w:rPr>
              <w:t xml:space="preserve">” </w:t>
            </w: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ো. মেহেদী হাসান</w:t>
            </w:r>
          </w:p>
        </w:tc>
        <w:tc>
          <w:tcPr>
            <w:tcW w:w="2070" w:type="dxa"/>
          </w:tcPr>
          <w:p w:rsidR="00E421DC" w:rsidRPr="003C7369" w:rsidRDefault="00E421DC" w:rsidP="00C03415">
            <w:pPr>
              <w:spacing w:after="0" w:line="240" w:lineRule="auto"/>
              <w:ind w:left="-72" w:right="-117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 </w:t>
            </w: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হ: ব্যবস্থাপক (নিরাপত্তা)</w:t>
            </w:r>
          </w:p>
        </w:tc>
        <w:tc>
          <w:tcPr>
            <w:tcW w:w="990" w:type="dxa"/>
          </w:tcPr>
          <w:p w:rsidR="00E421DC" w:rsidRPr="003C7369" w:rsidRDefault="00E421DC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৩৮৪</w:t>
            </w:r>
          </w:p>
          <w:p w:rsidR="00E421DC" w:rsidRPr="003C7369" w:rsidRDefault="00E421DC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৫৫৫৬-৬</w:t>
            </w:r>
          </w:p>
        </w:tc>
        <w:tc>
          <w:tcPr>
            <w:tcW w:w="1260" w:type="dxa"/>
          </w:tcPr>
          <w:p w:rsidR="00E421DC" w:rsidRPr="003C7369" w:rsidRDefault="00E421DC" w:rsidP="00C0341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২৮-০৯-২০২০</w:t>
            </w:r>
          </w:p>
        </w:tc>
        <w:tc>
          <w:tcPr>
            <w:tcW w:w="2520" w:type="dxa"/>
          </w:tcPr>
          <w:p w:rsidR="00E421DC" w:rsidRPr="003C7369" w:rsidRDefault="00E421DC" w:rsidP="00C03415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ফেণী</w:t>
            </w:r>
          </w:p>
        </w:tc>
      </w:tr>
      <w:tr w:rsidR="00E421DC" w:rsidRPr="003C7369" w:rsidTr="00792E10">
        <w:tblPrEx>
          <w:shd w:val="clear" w:color="auto" w:fill="auto"/>
        </w:tblPrEx>
        <w:tc>
          <w:tcPr>
            <w:tcW w:w="567" w:type="dxa"/>
          </w:tcPr>
          <w:p w:rsidR="00E421DC" w:rsidRPr="003C7369" w:rsidRDefault="00E421DC" w:rsidP="0005132E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340" w:type="dxa"/>
          </w:tcPr>
          <w:p w:rsidR="00E421DC" w:rsidRPr="003C7369" w:rsidRDefault="00E421DC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” মো: আফছারুল আলম</w:t>
            </w:r>
          </w:p>
        </w:tc>
        <w:tc>
          <w:tcPr>
            <w:tcW w:w="2070" w:type="dxa"/>
          </w:tcPr>
          <w:p w:rsidR="00E421DC" w:rsidRPr="003C7369" w:rsidRDefault="00E421DC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সহ: বাণিজ্যিক কর্মকর্তা</w:t>
            </w:r>
          </w:p>
        </w:tc>
        <w:tc>
          <w:tcPr>
            <w:tcW w:w="990" w:type="dxa"/>
          </w:tcPr>
          <w:p w:rsidR="00E421DC" w:rsidRDefault="00E421DC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১৩৪৩</w:t>
            </w:r>
          </w:p>
          <w:p w:rsidR="00E421DC" w:rsidRPr="003C7369" w:rsidRDefault="00E421DC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>---</w:t>
            </w:r>
          </w:p>
        </w:tc>
        <w:tc>
          <w:tcPr>
            <w:tcW w:w="1260" w:type="dxa"/>
          </w:tcPr>
          <w:p w:rsidR="00E421DC" w:rsidRPr="003C7369" w:rsidRDefault="00E421DC" w:rsidP="00C0341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১১-০৬-১৯</w:t>
            </w:r>
          </w:p>
        </w:tc>
        <w:tc>
          <w:tcPr>
            <w:tcW w:w="2520" w:type="dxa"/>
          </w:tcPr>
          <w:p w:rsidR="00E421DC" w:rsidRPr="003C7369" w:rsidRDefault="00E421DC" w:rsidP="00C03415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নোয়াখালী</w:t>
            </w:r>
          </w:p>
        </w:tc>
      </w:tr>
      <w:tr w:rsidR="00E421DC" w:rsidRPr="003C7369" w:rsidTr="00792E10">
        <w:tc>
          <w:tcPr>
            <w:tcW w:w="567" w:type="dxa"/>
            <w:shd w:val="clear" w:color="auto" w:fill="FFFFFF" w:themeFill="background1"/>
          </w:tcPr>
          <w:p w:rsidR="00E421DC" w:rsidRPr="003C7369" w:rsidRDefault="00E421DC" w:rsidP="0005132E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340" w:type="dxa"/>
            <w:shd w:val="clear" w:color="auto" w:fill="FFFFFF" w:themeFill="background1"/>
          </w:tcPr>
          <w:p w:rsidR="00E421DC" w:rsidRPr="003C7369" w:rsidRDefault="00E421DC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” মো: শফিকুল ইসলাম</w:t>
            </w:r>
          </w:p>
        </w:tc>
        <w:tc>
          <w:tcPr>
            <w:tcW w:w="2070" w:type="dxa"/>
            <w:shd w:val="clear" w:color="auto" w:fill="FFFFFF" w:themeFill="background1"/>
          </w:tcPr>
          <w:p w:rsidR="00E421DC" w:rsidRPr="003C7369" w:rsidRDefault="00E421DC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উপ-সহ: তত্ত্বাবধায়ক</w:t>
            </w:r>
          </w:p>
        </w:tc>
        <w:tc>
          <w:tcPr>
            <w:tcW w:w="990" w:type="dxa"/>
            <w:shd w:val="clear" w:color="auto" w:fill="FFFFFF" w:themeFill="background1"/>
          </w:tcPr>
          <w:p w:rsidR="00E421DC" w:rsidRPr="003C7369" w:rsidRDefault="00E421DC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১৩৪০</w:t>
            </w:r>
          </w:p>
          <w:p w:rsidR="00E421DC" w:rsidRPr="003C7369" w:rsidRDefault="00E421DC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---</w:t>
            </w:r>
          </w:p>
        </w:tc>
        <w:tc>
          <w:tcPr>
            <w:tcW w:w="1260" w:type="dxa"/>
            <w:shd w:val="clear" w:color="auto" w:fill="FFFFFF" w:themeFill="background1"/>
          </w:tcPr>
          <w:p w:rsidR="00E421DC" w:rsidRPr="003C7369" w:rsidRDefault="00E421DC" w:rsidP="00C0341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০৬-০৫-১৯</w:t>
            </w:r>
          </w:p>
        </w:tc>
        <w:tc>
          <w:tcPr>
            <w:tcW w:w="2520" w:type="dxa"/>
            <w:shd w:val="clear" w:color="auto" w:fill="FFFFFF" w:themeFill="background1"/>
          </w:tcPr>
          <w:p w:rsidR="00E421DC" w:rsidRPr="003C7369" w:rsidRDefault="00E421DC" w:rsidP="00C03415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3C7369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চাঁদপুর </w:t>
            </w:r>
          </w:p>
        </w:tc>
      </w:tr>
      <w:tr w:rsidR="00E421DC" w:rsidRPr="002461C6" w:rsidTr="00792E10">
        <w:tc>
          <w:tcPr>
            <w:tcW w:w="567" w:type="dxa"/>
            <w:shd w:val="clear" w:color="auto" w:fill="FFFFFF" w:themeFill="background1"/>
          </w:tcPr>
          <w:p w:rsidR="00E421DC" w:rsidRPr="002461C6" w:rsidRDefault="00E421DC" w:rsidP="0005132E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jc w:val="left"/>
              <w:rPr>
                <w:rFonts w:ascii="SutonnyMJ" w:hAnsi="SutonnyMJ" w:cs="Nikosh"/>
                <w:sz w:val="24"/>
                <w:szCs w:val="24"/>
                <w:cs/>
                <w:lang w:bidi="bn-IN"/>
              </w:rPr>
            </w:pPr>
          </w:p>
        </w:tc>
        <w:tc>
          <w:tcPr>
            <w:tcW w:w="2340" w:type="dxa"/>
            <w:shd w:val="clear" w:color="auto" w:fill="FFFFFF" w:themeFill="background1"/>
          </w:tcPr>
          <w:p w:rsidR="00E421DC" w:rsidRDefault="00E421DC" w:rsidP="00C03415">
            <w:pPr>
              <w:spacing w:after="0" w:line="240" w:lineRule="auto"/>
              <w:jc w:val="left"/>
              <w:rPr>
                <w:rFonts w:ascii="Nikosh" w:hAnsi="Nikosh" w:cs="Nikosh"/>
                <w:bCs/>
                <w:sz w:val="24"/>
                <w:szCs w:val="24"/>
                <w:lang w:bidi="bn-IN"/>
              </w:rPr>
            </w:pPr>
            <w:r w:rsidRPr="002461C6">
              <w:rPr>
                <w:rFonts w:ascii="Nikosh" w:hAnsi="Nikosh" w:cs="Nikosh"/>
                <w:sz w:val="24"/>
                <w:szCs w:val="24"/>
                <w:lang w:bidi="bn-IN"/>
              </w:rPr>
              <w:t xml:space="preserve">” </w:t>
            </w:r>
            <w:r w:rsidRPr="002461C6">
              <w:rPr>
                <w:rFonts w:ascii="Nikosh" w:hAnsi="Nikosh" w:cs="Nikosh" w:hint="cs"/>
                <w:bCs/>
                <w:sz w:val="24"/>
                <w:szCs w:val="24"/>
                <w:lang w:bidi="bn-IN"/>
              </w:rPr>
              <w:t>মো</w:t>
            </w:r>
            <w:r w:rsidRPr="002461C6">
              <w:rPr>
                <w:rFonts w:ascii="Nikosh" w:hAnsi="Nikosh" w:cs="Nikosh"/>
                <w:bCs/>
                <w:sz w:val="24"/>
                <w:szCs w:val="24"/>
                <w:lang w:bidi="bn-IN"/>
              </w:rPr>
              <w:t xml:space="preserve">: </w:t>
            </w:r>
            <w:r w:rsidRPr="002461C6">
              <w:rPr>
                <w:rFonts w:ascii="Nikosh" w:hAnsi="Nikosh" w:cs="Nikosh" w:hint="cs"/>
                <w:bCs/>
                <w:sz w:val="24"/>
                <w:szCs w:val="24"/>
                <w:lang w:bidi="bn-IN"/>
              </w:rPr>
              <w:t>আবু</w:t>
            </w:r>
            <w:r w:rsidRPr="002461C6">
              <w:rPr>
                <w:rFonts w:ascii="Nikosh" w:hAnsi="Nikosh" w:cs="Nikosh"/>
                <w:bCs/>
                <w:sz w:val="24"/>
                <w:szCs w:val="24"/>
                <w:lang w:bidi="bn-IN"/>
              </w:rPr>
              <w:t xml:space="preserve"> </w:t>
            </w:r>
            <w:r w:rsidRPr="002461C6">
              <w:rPr>
                <w:rFonts w:ascii="Nikosh" w:hAnsi="Nikosh" w:cs="Nikosh" w:hint="cs"/>
                <w:bCs/>
                <w:sz w:val="24"/>
                <w:szCs w:val="24"/>
                <w:lang w:bidi="bn-IN"/>
              </w:rPr>
              <w:t>তাহের</w:t>
            </w:r>
            <w:r w:rsidRPr="002461C6">
              <w:rPr>
                <w:rFonts w:ascii="Nikosh" w:hAnsi="Nikosh" w:cs="Nikosh"/>
                <w:bCs/>
                <w:sz w:val="24"/>
                <w:szCs w:val="24"/>
                <w:lang w:bidi="bn-IN"/>
              </w:rPr>
              <w:t xml:space="preserve"> </w:t>
            </w:r>
          </w:p>
          <w:p w:rsidR="00E421DC" w:rsidRPr="002F11D6" w:rsidRDefault="00E421DC" w:rsidP="00C03415">
            <w:pPr>
              <w:spacing w:after="0" w:line="240" w:lineRule="auto"/>
              <w:jc w:val="left"/>
              <w:rPr>
                <w:rFonts w:ascii="Nikosh" w:hAnsi="Nikosh" w:cs="Nikosh"/>
                <w:sz w:val="10"/>
                <w:szCs w:val="24"/>
                <w:lang w:bidi="bn-IN"/>
              </w:rPr>
            </w:pPr>
          </w:p>
        </w:tc>
        <w:tc>
          <w:tcPr>
            <w:tcW w:w="2070" w:type="dxa"/>
            <w:shd w:val="clear" w:color="auto" w:fill="FFFFFF" w:themeFill="background1"/>
          </w:tcPr>
          <w:p w:rsidR="00E421DC" w:rsidRPr="002461C6" w:rsidRDefault="00E421DC" w:rsidP="00C03415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2461C6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সহকারী </w:t>
            </w:r>
            <w:r w:rsidRPr="002461C6">
              <w:rPr>
                <w:rFonts w:ascii="Nikosh" w:hAnsi="Nikosh" w:cs="Nikosh"/>
                <w:sz w:val="24"/>
                <w:szCs w:val="24"/>
                <w:cs/>
              </w:rPr>
              <w:t>প্রশাসনিক</w:t>
            </w:r>
            <w:r w:rsidRPr="002461C6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 </w:t>
            </w:r>
            <w:r w:rsidRPr="002461C6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>কর্মকর্তা</w:t>
            </w:r>
          </w:p>
        </w:tc>
        <w:tc>
          <w:tcPr>
            <w:tcW w:w="990" w:type="dxa"/>
            <w:shd w:val="clear" w:color="auto" w:fill="FFFFFF" w:themeFill="background1"/>
          </w:tcPr>
          <w:p w:rsidR="00E421DC" w:rsidRPr="002461C6" w:rsidRDefault="00E421DC" w:rsidP="00C03415">
            <w:pPr>
              <w:spacing w:after="0"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2461C6">
              <w:rPr>
                <w:rFonts w:ascii="Nikosh" w:hAnsi="Nikosh" w:cs="Nikosh"/>
                <w:sz w:val="24"/>
                <w:szCs w:val="24"/>
                <w:lang w:bidi="bn-IN"/>
              </w:rPr>
              <w:t>১৪২৪</w:t>
            </w:r>
          </w:p>
        </w:tc>
        <w:tc>
          <w:tcPr>
            <w:tcW w:w="1260" w:type="dxa"/>
            <w:shd w:val="clear" w:color="auto" w:fill="FFFFFF" w:themeFill="background1"/>
          </w:tcPr>
          <w:p w:rsidR="00E421DC" w:rsidRPr="002461C6" w:rsidRDefault="00E421DC" w:rsidP="00C03415">
            <w:pPr>
              <w:spacing w:after="0" w:line="240" w:lineRule="auto"/>
              <w:ind w:right="-108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2461C6">
              <w:rPr>
                <w:rFonts w:ascii="Nikosh" w:hAnsi="Nikosh" w:cs="Nikosh"/>
                <w:sz w:val="24"/>
                <w:szCs w:val="24"/>
                <w:lang w:bidi="bn-IN"/>
              </w:rPr>
              <w:t>০৫-০৯-২০২১</w:t>
            </w:r>
          </w:p>
        </w:tc>
        <w:tc>
          <w:tcPr>
            <w:tcW w:w="2520" w:type="dxa"/>
            <w:shd w:val="clear" w:color="auto" w:fill="FFFFFF" w:themeFill="background1"/>
          </w:tcPr>
          <w:p w:rsidR="00E421DC" w:rsidRPr="002461C6" w:rsidRDefault="00E421DC" w:rsidP="00C03415">
            <w:pPr>
              <w:spacing w:after="0" w:line="240" w:lineRule="auto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3C7369">
              <w:rPr>
                <w:rFonts w:ascii="Nikosh" w:hAnsi="Nikosh" w:cs="Nikosh"/>
                <w:sz w:val="24"/>
                <w:szCs w:val="24"/>
                <w:lang w:bidi="bn-IN"/>
              </w:rPr>
              <w:t>নোয়াখালী</w:t>
            </w:r>
          </w:p>
        </w:tc>
      </w:tr>
    </w:tbl>
    <w:p w:rsidR="00D47C8E" w:rsidRDefault="00D47C8E" w:rsidP="006B4890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</w:p>
    <w:p w:rsidR="00D47C8E" w:rsidRDefault="00D47C8E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  <w:r>
        <w:rPr>
          <w:rFonts w:ascii="Nikosh" w:hAnsi="Nikosh" w:cs="Nikosh"/>
          <w:sz w:val="26"/>
          <w:szCs w:val="26"/>
          <w:lang w:bidi="bn-IN"/>
        </w:rPr>
        <w:lastRenderedPageBreak/>
        <w:br w:type="page"/>
      </w:r>
    </w:p>
    <w:p w:rsidR="005D2003" w:rsidRDefault="005D2003" w:rsidP="006B4890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</w:p>
    <w:p w:rsidR="00D47C8E" w:rsidRDefault="00D47C8E" w:rsidP="006B4890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</w:p>
    <w:p w:rsidR="0034193E" w:rsidRDefault="0034193E" w:rsidP="00D47C8E">
      <w:pPr>
        <w:pStyle w:val="NoSpacing"/>
        <w:jc w:val="right"/>
        <w:rPr>
          <w:rFonts w:ascii="Nikosh" w:hAnsi="Nikosh" w:cs="Nikosh"/>
          <w:sz w:val="32"/>
          <w:szCs w:val="32"/>
        </w:rPr>
      </w:pPr>
    </w:p>
    <w:p w:rsidR="00D47C8E" w:rsidRPr="00C54F9B" w:rsidRDefault="00D47C8E" w:rsidP="00D47C8E">
      <w:pPr>
        <w:pStyle w:val="NoSpacing"/>
        <w:jc w:val="right"/>
        <w:rPr>
          <w:rFonts w:ascii="Nikosh" w:hAnsi="Nikosh" w:cs="Nikosh"/>
          <w:sz w:val="32"/>
          <w:szCs w:val="32"/>
        </w:rPr>
      </w:pPr>
      <w:r w:rsidRPr="00C54F9B">
        <w:rPr>
          <w:rFonts w:ascii="Nikosh" w:hAnsi="Nikosh" w:cs="Nikosh"/>
          <w:sz w:val="32"/>
          <w:szCs w:val="32"/>
        </w:rPr>
        <w:t xml:space="preserve">তারিখ: </w:t>
      </w:r>
      <w:r>
        <w:rPr>
          <w:rFonts w:ascii="Nikosh" w:hAnsi="Nikosh" w:cs="Nikosh"/>
          <w:sz w:val="32"/>
          <w:szCs w:val="32"/>
        </w:rPr>
        <w:t>০</w:t>
      </w:r>
      <w:r w:rsidRPr="00C54F9B">
        <w:rPr>
          <w:rFonts w:ascii="Nikosh" w:hAnsi="Nikosh" w:cs="Nikosh"/>
          <w:sz w:val="32"/>
          <w:szCs w:val="32"/>
        </w:rPr>
        <w:t>১-</w:t>
      </w:r>
      <w:r>
        <w:rPr>
          <w:rFonts w:ascii="Nikosh" w:hAnsi="Nikosh" w:cs="Nikosh"/>
          <w:sz w:val="32"/>
          <w:szCs w:val="32"/>
        </w:rPr>
        <w:t>১</w:t>
      </w:r>
      <w:r w:rsidRPr="00C54F9B">
        <w:rPr>
          <w:rFonts w:ascii="Nikosh" w:hAnsi="Nikosh" w:cs="Nikosh"/>
          <w:sz w:val="32"/>
          <w:szCs w:val="32"/>
        </w:rPr>
        <w:t>০-২০২১ খ্রি.</w:t>
      </w:r>
    </w:p>
    <w:p w:rsidR="00D47C8E" w:rsidRDefault="00D47C8E" w:rsidP="00D47C8E">
      <w:pPr>
        <w:pStyle w:val="NoSpacing"/>
        <w:jc w:val="center"/>
        <w:rPr>
          <w:rFonts w:ascii="Nikosh" w:hAnsi="Nikosh" w:cs="Nikosh"/>
          <w:sz w:val="32"/>
          <w:szCs w:val="32"/>
          <w:u w:val="single"/>
        </w:rPr>
      </w:pPr>
    </w:p>
    <w:p w:rsidR="00D47C8E" w:rsidRDefault="00D47C8E" w:rsidP="00D47C8E">
      <w:pPr>
        <w:pStyle w:val="NoSpacing"/>
        <w:jc w:val="center"/>
        <w:rPr>
          <w:rFonts w:ascii="Nikosh" w:hAnsi="Nikosh" w:cs="Nikosh"/>
          <w:sz w:val="32"/>
          <w:szCs w:val="32"/>
          <w:u w:val="single"/>
        </w:rPr>
      </w:pPr>
    </w:p>
    <w:p w:rsidR="00D47C8E" w:rsidRDefault="00D47C8E" w:rsidP="00D47C8E">
      <w:pPr>
        <w:pStyle w:val="NoSpacing"/>
        <w:jc w:val="center"/>
        <w:rPr>
          <w:rFonts w:ascii="Nikosh" w:hAnsi="Nikosh" w:cs="Nikosh"/>
          <w:sz w:val="32"/>
          <w:szCs w:val="32"/>
          <w:u w:val="single"/>
        </w:rPr>
      </w:pPr>
      <w:r w:rsidRPr="00C74A20">
        <w:rPr>
          <w:rFonts w:ascii="Nikosh" w:hAnsi="Nikosh" w:cs="Nikosh"/>
          <w:sz w:val="32"/>
          <w:szCs w:val="32"/>
          <w:u w:val="single"/>
        </w:rPr>
        <w:t>বিভিন্ন পদমর্যাদায় কর্মরত কর্মকর্তাদের সংখ্যা</w:t>
      </w:r>
    </w:p>
    <w:p w:rsidR="00D47C8E" w:rsidRDefault="00D47C8E" w:rsidP="00D47C8E">
      <w:pPr>
        <w:pStyle w:val="NoSpacing"/>
        <w:jc w:val="center"/>
        <w:rPr>
          <w:rFonts w:ascii="Nikosh" w:hAnsi="Nikosh" w:cs="Nikosh"/>
          <w:sz w:val="32"/>
          <w:szCs w:val="32"/>
          <w:u w:val="single"/>
        </w:rPr>
      </w:pPr>
    </w:p>
    <w:p w:rsidR="00D47C8E" w:rsidRDefault="00D47C8E" w:rsidP="00D47C8E">
      <w:pPr>
        <w:pStyle w:val="NoSpacing"/>
        <w:jc w:val="center"/>
        <w:rPr>
          <w:rFonts w:ascii="Nikosh" w:hAnsi="Nikosh" w:cs="Nikosh"/>
          <w:sz w:val="32"/>
          <w:szCs w:val="3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58"/>
        <w:gridCol w:w="5760"/>
        <w:gridCol w:w="2027"/>
      </w:tblGrid>
      <w:tr w:rsidR="00D47C8E" w:rsidTr="00D47C8E">
        <w:tc>
          <w:tcPr>
            <w:tcW w:w="1458" w:type="dxa"/>
            <w:shd w:val="clear" w:color="auto" w:fill="D9D9D9" w:themeFill="background1" w:themeFillShade="D9"/>
          </w:tcPr>
          <w:p w:rsidR="00D47C8E" w:rsidRPr="00E11456" w:rsidRDefault="00D47C8E" w:rsidP="00D47C8E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 w:rsidRPr="00E11456">
              <w:rPr>
                <w:rFonts w:ascii="Nikosh" w:hAnsi="Nikosh" w:cs="Nikosh"/>
                <w:sz w:val="32"/>
                <w:szCs w:val="32"/>
              </w:rPr>
              <w:t>ক্র: নং</w:t>
            </w:r>
          </w:p>
        </w:tc>
        <w:tc>
          <w:tcPr>
            <w:tcW w:w="5760" w:type="dxa"/>
            <w:shd w:val="clear" w:color="auto" w:fill="D9D9D9" w:themeFill="background1" w:themeFillShade="D9"/>
          </w:tcPr>
          <w:p w:rsidR="00D47C8E" w:rsidRPr="00E11456" w:rsidRDefault="00D47C8E" w:rsidP="00D47C8E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 w:rsidRPr="00E11456">
              <w:rPr>
                <w:rFonts w:ascii="Nikosh" w:hAnsi="Nikosh" w:cs="Nikosh"/>
                <w:sz w:val="32"/>
                <w:szCs w:val="32"/>
              </w:rPr>
              <w:t>পদের নাম</w:t>
            </w:r>
          </w:p>
        </w:tc>
        <w:tc>
          <w:tcPr>
            <w:tcW w:w="2027" w:type="dxa"/>
            <w:shd w:val="clear" w:color="auto" w:fill="D9D9D9" w:themeFill="background1" w:themeFillShade="D9"/>
          </w:tcPr>
          <w:p w:rsidR="00D47C8E" w:rsidRPr="00E11456" w:rsidRDefault="00D47C8E" w:rsidP="00D47C8E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 w:rsidRPr="00E11456">
              <w:rPr>
                <w:rFonts w:ascii="Nikosh" w:hAnsi="Nikosh" w:cs="Nikosh"/>
                <w:sz w:val="32"/>
                <w:szCs w:val="32"/>
              </w:rPr>
              <w:t>সংখ্যা</w:t>
            </w:r>
          </w:p>
        </w:tc>
      </w:tr>
      <w:tr w:rsidR="00D47C8E" w:rsidTr="00D47C8E">
        <w:tc>
          <w:tcPr>
            <w:tcW w:w="1458" w:type="dxa"/>
          </w:tcPr>
          <w:p w:rsidR="00D47C8E" w:rsidRPr="00AC00AA" w:rsidRDefault="00D47C8E" w:rsidP="0005132E">
            <w:pPr>
              <w:pStyle w:val="NoSpacing"/>
              <w:numPr>
                <w:ilvl w:val="0"/>
                <w:numId w:val="34"/>
              </w:numPr>
              <w:jc w:val="center"/>
              <w:rPr>
                <w:rFonts w:ascii="SutonnyMJ" w:hAnsi="SutonnyMJ" w:cs="Nikosh"/>
                <w:sz w:val="32"/>
                <w:szCs w:val="32"/>
                <w:u w:val="single"/>
              </w:rPr>
            </w:pPr>
          </w:p>
        </w:tc>
        <w:tc>
          <w:tcPr>
            <w:tcW w:w="5760" w:type="dxa"/>
          </w:tcPr>
          <w:p w:rsidR="00D47C8E" w:rsidRPr="00E11456" w:rsidRDefault="00D47C8E" w:rsidP="00D47C8E">
            <w:pPr>
              <w:pStyle w:val="NoSpacing"/>
              <w:rPr>
                <w:rFonts w:ascii="Nikosh" w:hAnsi="Nikosh" w:cs="Nikosh"/>
                <w:sz w:val="32"/>
                <w:szCs w:val="32"/>
              </w:rPr>
            </w:pPr>
            <w:r w:rsidRPr="00E11456">
              <w:rPr>
                <w:rFonts w:ascii="Nikosh" w:hAnsi="Nikosh" w:cs="Nikosh"/>
                <w:sz w:val="32"/>
                <w:szCs w:val="32"/>
              </w:rPr>
              <w:t>এমডি</w:t>
            </w:r>
          </w:p>
        </w:tc>
        <w:tc>
          <w:tcPr>
            <w:tcW w:w="2027" w:type="dxa"/>
          </w:tcPr>
          <w:p w:rsidR="00D47C8E" w:rsidRPr="00E11456" w:rsidRDefault="00D47C8E" w:rsidP="00D47C8E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০১</w:t>
            </w:r>
          </w:p>
        </w:tc>
      </w:tr>
      <w:tr w:rsidR="00D47C8E" w:rsidTr="00D47C8E">
        <w:tc>
          <w:tcPr>
            <w:tcW w:w="1458" w:type="dxa"/>
          </w:tcPr>
          <w:p w:rsidR="00D47C8E" w:rsidRPr="00AC00AA" w:rsidRDefault="00D47C8E" w:rsidP="0005132E">
            <w:pPr>
              <w:pStyle w:val="NoSpacing"/>
              <w:numPr>
                <w:ilvl w:val="0"/>
                <w:numId w:val="34"/>
              </w:numPr>
              <w:jc w:val="center"/>
              <w:rPr>
                <w:rFonts w:ascii="SutonnyMJ" w:hAnsi="SutonnyMJ" w:cs="Nikosh"/>
                <w:sz w:val="32"/>
                <w:szCs w:val="32"/>
                <w:u w:val="single"/>
              </w:rPr>
            </w:pPr>
          </w:p>
        </w:tc>
        <w:tc>
          <w:tcPr>
            <w:tcW w:w="5760" w:type="dxa"/>
          </w:tcPr>
          <w:p w:rsidR="00D47C8E" w:rsidRPr="00E11456" w:rsidRDefault="00D47C8E" w:rsidP="00D47C8E">
            <w:pPr>
              <w:pStyle w:val="NoSpacing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মহাব্যবস্থাপক</w:t>
            </w:r>
          </w:p>
        </w:tc>
        <w:tc>
          <w:tcPr>
            <w:tcW w:w="2027" w:type="dxa"/>
          </w:tcPr>
          <w:p w:rsidR="00D47C8E" w:rsidRPr="00E11456" w:rsidRDefault="00D47C8E" w:rsidP="00D47C8E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০২</w:t>
            </w:r>
          </w:p>
        </w:tc>
      </w:tr>
      <w:tr w:rsidR="00D47C8E" w:rsidTr="00D47C8E">
        <w:tc>
          <w:tcPr>
            <w:tcW w:w="1458" w:type="dxa"/>
          </w:tcPr>
          <w:p w:rsidR="00D47C8E" w:rsidRPr="00AC00AA" w:rsidRDefault="00D47C8E" w:rsidP="0005132E">
            <w:pPr>
              <w:pStyle w:val="NoSpacing"/>
              <w:numPr>
                <w:ilvl w:val="0"/>
                <w:numId w:val="34"/>
              </w:numPr>
              <w:jc w:val="center"/>
              <w:rPr>
                <w:rFonts w:ascii="SutonnyMJ" w:hAnsi="SutonnyMJ" w:cs="Nikosh"/>
                <w:sz w:val="32"/>
                <w:szCs w:val="32"/>
                <w:u w:val="single"/>
              </w:rPr>
            </w:pPr>
          </w:p>
        </w:tc>
        <w:tc>
          <w:tcPr>
            <w:tcW w:w="5760" w:type="dxa"/>
          </w:tcPr>
          <w:p w:rsidR="00D47C8E" w:rsidRDefault="00D47C8E" w:rsidP="00D47C8E">
            <w:pPr>
              <w:pStyle w:val="NoSpacing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 xml:space="preserve">অতিরিক্ত প্রধান ব্যবস্থাপক/অতিরিক্ত প্রধান প্রকৌশলী/ </w:t>
            </w:r>
          </w:p>
          <w:p w:rsidR="00D47C8E" w:rsidRPr="00E11456" w:rsidRDefault="00D47C8E" w:rsidP="00D47C8E">
            <w:pPr>
              <w:pStyle w:val="NoSpacing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অতিরিক্ত প্রধান রসায়নবিদ</w:t>
            </w:r>
          </w:p>
        </w:tc>
        <w:tc>
          <w:tcPr>
            <w:tcW w:w="2027" w:type="dxa"/>
          </w:tcPr>
          <w:p w:rsidR="00D47C8E" w:rsidRPr="00E11456" w:rsidRDefault="00D47C8E" w:rsidP="00D47C8E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০৭</w:t>
            </w:r>
          </w:p>
        </w:tc>
      </w:tr>
      <w:tr w:rsidR="00D47C8E" w:rsidTr="00D47C8E">
        <w:tc>
          <w:tcPr>
            <w:tcW w:w="1458" w:type="dxa"/>
          </w:tcPr>
          <w:p w:rsidR="00D47C8E" w:rsidRPr="00AC00AA" w:rsidRDefault="00D47C8E" w:rsidP="0005132E">
            <w:pPr>
              <w:pStyle w:val="NoSpacing"/>
              <w:numPr>
                <w:ilvl w:val="0"/>
                <w:numId w:val="34"/>
              </w:numPr>
              <w:jc w:val="center"/>
              <w:rPr>
                <w:rFonts w:ascii="SutonnyMJ" w:hAnsi="SutonnyMJ" w:cs="Nikosh"/>
                <w:sz w:val="32"/>
                <w:szCs w:val="32"/>
                <w:u w:val="single"/>
              </w:rPr>
            </w:pPr>
          </w:p>
        </w:tc>
        <w:tc>
          <w:tcPr>
            <w:tcW w:w="5760" w:type="dxa"/>
          </w:tcPr>
          <w:p w:rsidR="00D47C8E" w:rsidRPr="00E11456" w:rsidRDefault="00D47C8E" w:rsidP="00D47C8E">
            <w:pPr>
              <w:pStyle w:val="NoSpacing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ব্যবস্থাপক/উপ-প্রধান প্রকৌশলী/উপ-প্রধান রসায়নবিদ</w:t>
            </w:r>
          </w:p>
        </w:tc>
        <w:tc>
          <w:tcPr>
            <w:tcW w:w="2027" w:type="dxa"/>
          </w:tcPr>
          <w:p w:rsidR="00D47C8E" w:rsidRPr="00E11456" w:rsidRDefault="00D47C8E" w:rsidP="00D47C8E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৩৪</w:t>
            </w:r>
          </w:p>
        </w:tc>
      </w:tr>
      <w:tr w:rsidR="00D47C8E" w:rsidTr="00D47C8E">
        <w:tc>
          <w:tcPr>
            <w:tcW w:w="1458" w:type="dxa"/>
          </w:tcPr>
          <w:p w:rsidR="00D47C8E" w:rsidRPr="00AC00AA" w:rsidRDefault="00D47C8E" w:rsidP="0005132E">
            <w:pPr>
              <w:pStyle w:val="NoSpacing"/>
              <w:numPr>
                <w:ilvl w:val="0"/>
                <w:numId w:val="34"/>
              </w:numPr>
              <w:jc w:val="center"/>
              <w:rPr>
                <w:rFonts w:ascii="SutonnyMJ" w:hAnsi="SutonnyMJ" w:cs="Nikosh"/>
                <w:sz w:val="32"/>
                <w:szCs w:val="32"/>
                <w:u w:val="single"/>
              </w:rPr>
            </w:pPr>
          </w:p>
        </w:tc>
        <w:tc>
          <w:tcPr>
            <w:tcW w:w="5760" w:type="dxa"/>
          </w:tcPr>
          <w:p w:rsidR="00D47C8E" w:rsidRPr="00E11456" w:rsidRDefault="00D47C8E" w:rsidP="00D47C8E">
            <w:pPr>
              <w:pStyle w:val="NoSpacing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উপ-ব্যবস্থাপক/নির্বাহী প্রকৌশলী/রসায়নবিদ</w:t>
            </w:r>
          </w:p>
        </w:tc>
        <w:tc>
          <w:tcPr>
            <w:tcW w:w="2027" w:type="dxa"/>
          </w:tcPr>
          <w:p w:rsidR="00D47C8E" w:rsidRPr="00E11456" w:rsidRDefault="00D47C8E" w:rsidP="00D47C8E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৪৮</w:t>
            </w:r>
          </w:p>
        </w:tc>
      </w:tr>
      <w:tr w:rsidR="00D47C8E" w:rsidTr="00D47C8E">
        <w:tc>
          <w:tcPr>
            <w:tcW w:w="1458" w:type="dxa"/>
          </w:tcPr>
          <w:p w:rsidR="00D47C8E" w:rsidRPr="00AC00AA" w:rsidRDefault="00D47C8E" w:rsidP="0005132E">
            <w:pPr>
              <w:pStyle w:val="NoSpacing"/>
              <w:numPr>
                <w:ilvl w:val="0"/>
                <w:numId w:val="34"/>
              </w:numPr>
              <w:jc w:val="center"/>
              <w:rPr>
                <w:rFonts w:ascii="SutonnyMJ" w:hAnsi="SutonnyMJ" w:cs="Nikosh"/>
                <w:sz w:val="32"/>
                <w:szCs w:val="32"/>
                <w:u w:val="single"/>
              </w:rPr>
            </w:pPr>
          </w:p>
        </w:tc>
        <w:tc>
          <w:tcPr>
            <w:tcW w:w="5760" w:type="dxa"/>
          </w:tcPr>
          <w:p w:rsidR="00D47C8E" w:rsidRDefault="00D47C8E" w:rsidP="00D47C8E">
            <w:pPr>
              <w:pStyle w:val="NoSpacing"/>
              <w:ind w:right="-108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সহকারী ব্যবস্থাপক/সহকারী প্রকৌশলী/সহকারী রসায়নবিদ</w:t>
            </w:r>
          </w:p>
        </w:tc>
        <w:tc>
          <w:tcPr>
            <w:tcW w:w="2027" w:type="dxa"/>
          </w:tcPr>
          <w:p w:rsidR="00D47C8E" w:rsidRDefault="00D47C8E" w:rsidP="00D47C8E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৬৯</w:t>
            </w:r>
          </w:p>
        </w:tc>
      </w:tr>
      <w:tr w:rsidR="00D47C8E" w:rsidTr="00D47C8E">
        <w:tc>
          <w:tcPr>
            <w:tcW w:w="1458" w:type="dxa"/>
          </w:tcPr>
          <w:p w:rsidR="00D47C8E" w:rsidRPr="00AC00AA" w:rsidRDefault="00D47C8E" w:rsidP="0005132E">
            <w:pPr>
              <w:pStyle w:val="NoSpacing"/>
              <w:numPr>
                <w:ilvl w:val="0"/>
                <w:numId w:val="34"/>
              </w:numPr>
              <w:jc w:val="center"/>
              <w:rPr>
                <w:rFonts w:ascii="SutonnyMJ" w:hAnsi="SutonnyMJ" w:cs="Nikosh"/>
                <w:sz w:val="32"/>
                <w:szCs w:val="32"/>
                <w:u w:val="single"/>
              </w:rPr>
            </w:pPr>
          </w:p>
        </w:tc>
        <w:tc>
          <w:tcPr>
            <w:tcW w:w="5760" w:type="dxa"/>
          </w:tcPr>
          <w:p w:rsidR="00D47C8E" w:rsidRDefault="00D47C8E" w:rsidP="00D47C8E">
            <w:pPr>
              <w:pStyle w:val="NoSpacing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জুনিয়র অফিসার</w:t>
            </w:r>
          </w:p>
        </w:tc>
        <w:tc>
          <w:tcPr>
            <w:tcW w:w="2027" w:type="dxa"/>
          </w:tcPr>
          <w:p w:rsidR="00D47C8E" w:rsidRDefault="00D47C8E" w:rsidP="00D47C8E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৩৩</w:t>
            </w:r>
          </w:p>
        </w:tc>
      </w:tr>
      <w:tr w:rsidR="00D47C8E" w:rsidTr="00D47C8E">
        <w:tc>
          <w:tcPr>
            <w:tcW w:w="1458" w:type="dxa"/>
          </w:tcPr>
          <w:p w:rsidR="00D47C8E" w:rsidRDefault="00D47C8E" w:rsidP="00D47C8E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  <w:u w:val="single"/>
              </w:rPr>
            </w:pPr>
          </w:p>
        </w:tc>
        <w:tc>
          <w:tcPr>
            <w:tcW w:w="5760" w:type="dxa"/>
          </w:tcPr>
          <w:p w:rsidR="00D47C8E" w:rsidRDefault="00D47C8E" w:rsidP="00D47C8E">
            <w:pPr>
              <w:pStyle w:val="NoSpacing"/>
              <w:jc w:val="right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মোট=</w:t>
            </w:r>
          </w:p>
        </w:tc>
        <w:tc>
          <w:tcPr>
            <w:tcW w:w="2027" w:type="dxa"/>
          </w:tcPr>
          <w:p w:rsidR="00D47C8E" w:rsidRDefault="00D47C8E" w:rsidP="00D47C8E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১৯৪</w:t>
            </w:r>
          </w:p>
        </w:tc>
      </w:tr>
    </w:tbl>
    <w:p w:rsidR="00D47C8E" w:rsidRPr="00C74A20" w:rsidRDefault="00D47C8E" w:rsidP="00D47C8E">
      <w:pPr>
        <w:pStyle w:val="NoSpacing"/>
        <w:jc w:val="center"/>
        <w:rPr>
          <w:rFonts w:ascii="Nikosh" w:hAnsi="Nikosh" w:cs="Nikosh"/>
          <w:sz w:val="32"/>
          <w:szCs w:val="32"/>
          <w:u w:val="single"/>
        </w:rPr>
      </w:pPr>
    </w:p>
    <w:p w:rsidR="00D47C8E" w:rsidRPr="00C74A20" w:rsidRDefault="00D47C8E" w:rsidP="00D47C8E">
      <w:pPr>
        <w:pStyle w:val="NoSpacing"/>
        <w:jc w:val="both"/>
        <w:rPr>
          <w:rFonts w:ascii="Nikosh" w:hAnsi="Nikosh" w:cs="Nikosh"/>
          <w:sz w:val="24"/>
          <w:szCs w:val="28"/>
        </w:rPr>
      </w:pPr>
    </w:p>
    <w:p w:rsidR="00B33DC9" w:rsidRDefault="00B33DC9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  <w:r>
        <w:rPr>
          <w:rFonts w:ascii="Nikosh" w:hAnsi="Nikosh" w:cs="Nikosh"/>
          <w:sz w:val="26"/>
          <w:szCs w:val="26"/>
          <w:lang w:bidi="bn-IN"/>
        </w:rPr>
        <w:br w:type="page"/>
      </w:r>
    </w:p>
    <w:p w:rsidR="00D47C8E" w:rsidRDefault="00D47C8E" w:rsidP="006B4890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</w:p>
    <w:p w:rsidR="00B33DC9" w:rsidRDefault="00B33DC9" w:rsidP="006B4890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</w:p>
    <w:p w:rsidR="00B33DC9" w:rsidRPr="00C54F9B" w:rsidRDefault="00B33DC9" w:rsidP="00B33DC9">
      <w:pPr>
        <w:pStyle w:val="NoSpacing"/>
        <w:jc w:val="right"/>
        <w:rPr>
          <w:rFonts w:ascii="Nikosh" w:hAnsi="Nikosh" w:cs="Nikosh"/>
          <w:sz w:val="32"/>
          <w:szCs w:val="32"/>
        </w:rPr>
      </w:pPr>
      <w:r w:rsidRPr="00C54F9B">
        <w:rPr>
          <w:rFonts w:ascii="Nikosh" w:hAnsi="Nikosh" w:cs="Nikosh"/>
          <w:sz w:val="32"/>
          <w:szCs w:val="32"/>
        </w:rPr>
        <w:t xml:space="preserve">তারিখ: </w:t>
      </w:r>
      <w:r>
        <w:rPr>
          <w:rFonts w:ascii="Nikosh" w:hAnsi="Nikosh" w:cs="Nikosh"/>
          <w:sz w:val="32"/>
          <w:szCs w:val="32"/>
        </w:rPr>
        <w:t>০১</w:t>
      </w:r>
      <w:r w:rsidRPr="00C54F9B">
        <w:rPr>
          <w:rFonts w:ascii="Nikosh" w:hAnsi="Nikosh" w:cs="Nikosh"/>
          <w:sz w:val="32"/>
          <w:szCs w:val="32"/>
        </w:rPr>
        <w:t>-</w:t>
      </w:r>
      <w:r>
        <w:rPr>
          <w:rFonts w:ascii="Nikosh" w:hAnsi="Nikosh" w:cs="Nikosh"/>
          <w:sz w:val="32"/>
          <w:szCs w:val="32"/>
        </w:rPr>
        <w:t>১০</w:t>
      </w:r>
      <w:r w:rsidRPr="00C54F9B">
        <w:rPr>
          <w:rFonts w:ascii="Nikosh" w:hAnsi="Nikosh" w:cs="Nikosh"/>
          <w:sz w:val="32"/>
          <w:szCs w:val="32"/>
        </w:rPr>
        <w:t>-২০২</w:t>
      </w:r>
      <w:r>
        <w:rPr>
          <w:rFonts w:ascii="Nikosh" w:hAnsi="Nikosh" w:cs="Nikosh"/>
          <w:sz w:val="32"/>
          <w:szCs w:val="32"/>
        </w:rPr>
        <w:t>২</w:t>
      </w:r>
      <w:r w:rsidRPr="00C54F9B">
        <w:rPr>
          <w:rFonts w:ascii="Nikosh" w:hAnsi="Nikosh" w:cs="Nikosh"/>
          <w:sz w:val="32"/>
          <w:szCs w:val="32"/>
        </w:rPr>
        <w:t xml:space="preserve"> খ্রি.</w:t>
      </w:r>
    </w:p>
    <w:p w:rsidR="00B33DC9" w:rsidRDefault="00B33DC9" w:rsidP="00B33DC9">
      <w:pPr>
        <w:pStyle w:val="NoSpacing"/>
        <w:jc w:val="center"/>
        <w:rPr>
          <w:rFonts w:ascii="Nikosh" w:hAnsi="Nikosh" w:cs="Nikosh"/>
          <w:sz w:val="32"/>
          <w:szCs w:val="32"/>
          <w:u w:val="single"/>
        </w:rPr>
      </w:pPr>
    </w:p>
    <w:p w:rsidR="00B33DC9" w:rsidRDefault="00B33DC9" w:rsidP="00B33DC9">
      <w:pPr>
        <w:pStyle w:val="NoSpacing"/>
        <w:jc w:val="center"/>
        <w:rPr>
          <w:rFonts w:ascii="Nikosh" w:hAnsi="Nikosh" w:cs="Nikosh"/>
          <w:sz w:val="32"/>
          <w:szCs w:val="32"/>
          <w:u w:val="single"/>
        </w:rPr>
      </w:pPr>
    </w:p>
    <w:p w:rsidR="00B33DC9" w:rsidRDefault="00B33DC9" w:rsidP="00B33DC9">
      <w:pPr>
        <w:pStyle w:val="NoSpacing"/>
        <w:jc w:val="center"/>
        <w:rPr>
          <w:rFonts w:ascii="Nikosh" w:hAnsi="Nikosh" w:cs="Nikosh"/>
          <w:sz w:val="32"/>
          <w:szCs w:val="32"/>
          <w:u w:val="single"/>
        </w:rPr>
      </w:pPr>
      <w:r w:rsidRPr="00C74A20">
        <w:rPr>
          <w:rFonts w:ascii="Nikosh" w:hAnsi="Nikosh" w:cs="Nikosh"/>
          <w:sz w:val="32"/>
          <w:szCs w:val="32"/>
          <w:u w:val="single"/>
        </w:rPr>
        <w:t xml:space="preserve">বিভিন্ন পদমর্যাদায় কর্মকর্তাদের </w:t>
      </w:r>
      <w:r>
        <w:rPr>
          <w:rFonts w:ascii="Nikosh" w:hAnsi="Nikosh" w:cs="Nikosh"/>
          <w:sz w:val="32"/>
          <w:szCs w:val="32"/>
          <w:u w:val="single"/>
        </w:rPr>
        <w:t>পরিসংখ্যান</w:t>
      </w:r>
    </w:p>
    <w:p w:rsidR="00B33DC9" w:rsidRDefault="00B33DC9" w:rsidP="00B33DC9">
      <w:pPr>
        <w:pStyle w:val="NoSpacing"/>
        <w:jc w:val="center"/>
        <w:rPr>
          <w:rFonts w:ascii="Nikosh" w:hAnsi="Nikosh" w:cs="Nikosh"/>
          <w:sz w:val="32"/>
          <w:szCs w:val="32"/>
          <w:u w:val="single"/>
        </w:rPr>
      </w:pPr>
    </w:p>
    <w:p w:rsidR="00B33DC9" w:rsidRDefault="00B33DC9" w:rsidP="00B33DC9">
      <w:pPr>
        <w:pStyle w:val="NoSpacing"/>
        <w:jc w:val="center"/>
        <w:rPr>
          <w:rFonts w:ascii="Nikosh" w:hAnsi="Nikosh" w:cs="Nikosh"/>
          <w:sz w:val="32"/>
          <w:szCs w:val="32"/>
          <w:u w:val="single"/>
        </w:rPr>
      </w:pPr>
    </w:p>
    <w:tbl>
      <w:tblPr>
        <w:tblStyle w:val="TableGrid"/>
        <w:tblW w:w="10008" w:type="dxa"/>
        <w:tblLook w:val="04A0" w:firstRow="1" w:lastRow="0" w:firstColumn="1" w:lastColumn="0" w:noHBand="0" w:noVBand="1"/>
      </w:tblPr>
      <w:tblGrid>
        <w:gridCol w:w="1228"/>
        <w:gridCol w:w="4730"/>
        <w:gridCol w:w="1350"/>
        <w:gridCol w:w="1440"/>
        <w:gridCol w:w="1260"/>
      </w:tblGrid>
      <w:tr w:rsidR="00B33DC9" w:rsidTr="003546A2">
        <w:tc>
          <w:tcPr>
            <w:tcW w:w="1228" w:type="dxa"/>
            <w:shd w:val="clear" w:color="auto" w:fill="D9D9D9" w:themeFill="background1" w:themeFillShade="D9"/>
          </w:tcPr>
          <w:p w:rsidR="00B33DC9" w:rsidRPr="00E11456" w:rsidRDefault="00B33DC9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 w:rsidRPr="00E11456">
              <w:rPr>
                <w:rFonts w:ascii="Nikosh" w:hAnsi="Nikosh" w:cs="Nikosh"/>
                <w:sz w:val="32"/>
                <w:szCs w:val="32"/>
              </w:rPr>
              <w:t>ক্র: নং</w:t>
            </w:r>
          </w:p>
        </w:tc>
        <w:tc>
          <w:tcPr>
            <w:tcW w:w="4730" w:type="dxa"/>
            <w:shd w:val="clear" w:color="auto" w:fill="D9D9D9" w:themeFill="background1" w:themeFillShade="D9"/>
          </w:tcPr>
          <w:p w:rsidR="00B33DC9" w:rsidRPr="00E11456" w:rsidRDefault="00B33DC9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 w:rsidRPr="00E11456">
              <w:rPr>
                <w:rFonts w:ascii="Nikosh" w:hAnsi="Nikosh" w:cs="Nikosh"/>
                <w:sz w:val="32"/>
                <w:szCs w:val="32"/>
              </w:rPr>
              <w:t>পদের নাম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B33DC9" w:rsidRPr="00E11456" w:rsidRDefault="00B33DC9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অনুমোদিত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B33DC9" w:rsidRPr="00E11456" w:rsidRDefault="00B33DC9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কর্মরত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B33DC9" w:rsidRDefault="00B33DC9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শূন্য</w:t>
            </w:r>
          </w:p>
        </w:tc>
      </w:tr>
      <w:tr w:rsidR="00B33DC9" w:rsidTr="003546A2">
        <w:tc>
          <w:tcPr>
            <w:tcW w:w="1228" w:type="dxa"/>
          </w:tcPr>
          <w:p w:rsidR="00B33DC9" w:rsidRPr="00AC00AA" w:rsidRDefault="00B33DC9" w:rsidP="0005132E">
            <w:pPr>
              <w:pStyle w:val="NoSpacing"/>
              <w:numPr>
                <w:ilvl w:val="0"/>
                <w:numId w:val="35"/>
              </w:numPr>
              <w:jc w:val="center"/>
              <w:rPr>
                <w:rFonts w:ascii="SutonnyMJ" w:hAnsi="SutonnyMJ" w:cs="Nikosh"/>
                <w:sz w:val="32"/>
                <w:szCs w:val="32"/>
                <w:u w:val="single"/>
              </w:rPr>
            </w:pPr>
          </w:p>
        </w:tc>
        <w:tc>
          <w:tcPr>
            <w:tcW w:w="4730" w:type="dxa"/>
          </w:tcPr>
          <w:p w:rsidR="00B33DC9" w:rsidRPr="00E11456" w:rsidRDefault="00B33DC9" w:rsidP="003546A2">
            <w:pPr>
              <w:pStyle w:val="NoSpacing"/>
              <w:rPr>
                <w:rFonts w:ascii="Nikosh" w:hAnsi="Nikosh" w:cs="Nikosh"/>
                <w:sz w:val="32"/>
                <w:szCs w:val="32"/>
              </w:rPr>
            </w:pPr>
            <w:r w:rsidRPr="00E11456">
              <w:rPr>
                <w:rFonts w:ascii="Nikosh" w:hAnsi="Nikosh" w:cs="Nikosh"/>
                <w:sz w:val="32"/>
                <w:szCs w:val="32"/>
              </w:rPr>
              <w:t>এমডি</w:t>
            </w:r>
          </w:p>
        </w:tc>
        <w:tc>
          <w:tcPr>
            <w:tcW w:w="1350" w:type="dxa"/>
          </w:tcPr>
          <w:p w:rsidR="00B33DC9" w:rsidRPr="00E11456" w:rsidRDefault="00B33DC9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০১</w:t>
            </w:r>
          </w:p>
        </w:tc>
        <w:tc>
          <w:tcPr>
            <w:tcW w:w="1440" w:type="dxa"/>
          </w:tcPr>
          <w:p w:rsidR="00B33DC9" w:rsidRPr="00E11456" w:rsidRDefault="00B33DC9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০১</w:t>
            </w:r>
          </w:p>
        </w:tc>
        <w:tc>
          <w:tcPr>
            <w:tcW w:w="1260" w:type="dxa"/>
          </w:tcPr>
          <w:p w:rsidR="00B33DC9" w:rsidRDefault="00B33DC9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০০</w:t>
            </w:r>
          </w:p>
        </w:tc>
      </w:tr>
      <w:tr w:rsidR="00B33DC9" w:rsidTr="003546A2">
        <w:tc>
          <w:tcPr>
            <w:tcW w:w="1228" w:type="dxa"/>
          </w:tcPr>
          <w:p w:rsidR="00B33DC9" w:rsidRPr="00AC00AA" w:rsidRDefault="00B33DC9" w:rsidP="0005132E">
            <w:pPr>
              <w:pStyle w:val="NoSpacing"/>
              <w:numPr>
                <w:ilvl w:val="0"/>
                <w:numId w:val="35"/>
              </w:numPr>
              <w:jc w:val="center"/>
              <w:rPr>
                <w:rFonts w:ascii="SutonnyMJ" w:hAnsi="SutonnyMJ" w:cs="Nikosh"/>
                <w:sz w:val="32"/>
                <w:szCs w:val="32"/>
                <w:u w:val="single"/>
              </w:rPr>
            </w:pPr>
          </w:p>
        </w:tc>
        <w:tc>
          <w:tcPr>
            <w:tcW w:w="4730" w:type="dxa"/>
          </w:tcPr>
          <w:p w:rsidR="00B33DC9" w:rsidRPr="00E11456" w:rsidRDefault="00B33DC9" w:rsidP="003546A2">
            <w:pPr>
              <w:pStyle w:val="NoSpacing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মহাব্যবস্থাপক</w:t>
            </w:r>
          </w:p>
        </w:tc>
        <w:tc>
          <w:tcPr>
            <w:tcW w:w="1350" w:type="dxa"/>
          </w:tcPr>
          <w:p w:rsidR="00B33DC9" w:rsidRPr="00E11456" w:rsidRDefault="00B33DC9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১০</w:t>
            </w:r>
          </w:p>
        </w:tc>
        <w:tc>
          <w:tcPr>
            <w:tcW w:w="1440" w:type="dxa"/>
          </w:tcPr>
          <w:p w:rsidR="00B33DC9" w:rsidRPr="00E11456" w:rsidRDefault="00B33DC9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০২</w:t>
            </w:r>
          </w:p>
        </w:tc>
        <w:tc>
          <w:tcPr>
            <w:tcW w:w="1260" w:type="dxa"/>
          </w:tcPr>
          <w:p w:rsidR="00B33DC9" w:rsidRDefault="00B33DC9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০৮</w:t>
            </w:r>
          </w:p>
        </w:tc>
      </w:tr>
      <w:tr w:rsidR="00B33DC9" w:rsidTr="003546A2">
        <w:tc>
          <w:tcPr>
            <w:tcW w:w="1228" w:type="dxa"/>
          </w:tcPr>
          <w:p w:rsidR="00B33DC9" w:rsidRPr="00AC00AA" w:rsidRDefault="00B33DC9" w:rsidP="0005132E">
            <w:pPr>
              <w:pStyle w:val="NoSpacing"/>
              <w:numPr>
                <w:ilvl w:val="0"/>
                <w:numId w:val="35"/>
              </w:numPr>
              <w:jc w:val="center"/>
              <w:rPr>
                <w:rFonts w:ascii="SutonnyMJ" w:hAnsi="SutonnyMJ" w:cs="Nikosh"/>
                <w:sz w:val="32"/>
                <w:szCs w:val="32"/>
                <w:u w:val="single"/>
              </w:rPr>
            </w:pPr>
          </w:p>
        </w:tc>
        <w:tc>
          <w:tcPr>
            <w:tcW w:w="4730" w:type="dxa"/>
          </w:tcPr>
          <w:p w:rsidR="00B33DC9" w:rsidRPr="00E11456" w:rsidRDefault="00B33DC9" w:rsidP="00C47E50">
            <w:pPr>
              <w:pStyle w:val="NoSpacing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অতিরিক্ত প্রধান ব্যবস্থাপক/অতিরিক্ত প্রধান প্রকৌশলী/অতিরিক্ত প্রধান রসায়নবিদ</w:t>
            </w:r>
          </w:p>
        </w:tc>
        <w:tc>
          <w:tcPr>
            <w:tcW w:w="1350" w:type="dxa"/>
          </w:tcPr>
          <w:p w:rsidR="00B33DC9" w:rsidRPr="00E11456" w:rsidRDefault="00B33DC9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২৬</w:t>
            </w:r>
          </w:p>
        </w:tc>
        <w:tc>
          <w:tcPr>
            <w:tcW w:w="1440" w:type="dxa"/>
          </w:tcPr>
          <w:p w:rsidR="00B33DC9" w:rsidRPr="00E11456" w:rsidRDefault="00B33DC9" w:rsidP="00C47E50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০</w:t>
            </w:r>
            <w:r w:rsidR="00C47E50">
              <w:rPr>
                <w:rFonts w:ascii="Nikosh" w:hAnsi="Nikosh" w:cs="Nikosh"/>
                <w:sz w:val="32"/>
                <w:szCs w:val="32"/>
              </w:rPr>
              <w:t>৭</w:t>
            </w:r>
          </w:p>
        </w:tc>
        <w:tc>
          <w:tcPr>
            <w:tcW w:w="1260" w:type="dxa"/>
          </w:tcPr>
          <w:p w:rsidR="00B33DC9" w:rsidRDefault="00C47E50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১৯</w:t>
            </w:r>
          </w:p>
        </w:tc>
      </w:tr>
      <w:tr w:rsidR="00B33DC9" w:rsidTr="003546A2">
        <w:tc>
          <w:tcPr>
            <w:tcW w:w="1228" w:type="dxa"/>
          </w:tcPr>
          <w:p w:rsidR="00B33DC9" w:rsidRPr="00AC00AA" w:rsidRDefault="00B33DC9" w:rsidP="0005132E">
            <w:pPr>
              <w:pStyle w:val="NoSpacing"/>
              <w:numPr>
                <w:ilvl w:val="0"/>
                <w:numId w:val="35"/>
              </w:numPr>
              <w:jc w:val="center"/>
              <w:rPr>
                <w:rFonts w:ascii="SutonnyMJ" w:hAnsi="SutonnyMJ" w:cs="Nikosh"/>
                <w:sz w:val="32"/>
                <w:szCs w:val="32"/>
                <w:u w:val="single"/>
              </w:rPr>
            </w:pPr>
          </w:p>
        </w:tc>
        <w:tc>
          <w:tcPr>
            <w:tcW w:w="4730" w:type="dxa"/>
          </w:tcPr>
          <w:p w:rsidR="00C47E50" w:rsidRDefault="00B33DC9" w:rsidP="003546A2">
            <w:pPr>
              <w:pStyle w:val="NoSpacing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ব্যবস্থাপক/উপ-প্রধান প্রকৌশলী/</w:t>
            </w:r>
          </w:p>
          <w:p w:rsidR="00B33DC9" w:rsidRPr="00E11456" w:rsidRDefault="00B33DC9" w:rsidP="003546A2">
            <w:pPr>
              <w:pStyle w:val="NoSpacing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উপ-প্রধান রসায়নবিদ</w:t>
            </w:r>
          </w:p>
        </w:tc>
        <w:tc>
          <w:tcPr>
            <w:tcW w:w="1350" w:type="dxa"/>
          </w:tcPr>
          <w:p w:rsidR="00B33DC9" w:rsidRPr="00E11456" w:rsidRDefault="00B33DC9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৪২</w:t>
            </w:r>
          </w:p>
        </w:tc>
        <w:tc>
          <w:tcPr>
            <w:tcW w:w="1440" w:type="dxa"/>
          </w:tcPr>
          <w:p w:rsidR="00B33DC9" w:rsidRPr="00E11456" w:rsidRDefault="00B33DC9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৩</w:t>
            </w:r>
            <w:r w:rsidR="00C47E50">
              <w:rPr>
                <w:rFonts w:ascii="Nikosh" w:hAnsi="Nikosh" w:cs="Nikosh"/>
                <w:sz w:val="32"/>
                <w:szCs w:val="32"/>
              </w:rPr>
              <w:t>৪</w:t>
            </w:r>
          </w:p>
        </w:tc>
        <w:tc>
          <w:tcPr>
            <w:tcW w:w="1260" w:type="dxa"/>
          </w:tcPr>
          <w:p w:rsidR="00B33DC9" w:rsidRDefault="00C47E50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০৮</w:t>
            </w:r>
          </w:p>
        </w:tc>
      </w:tr>
      <w:tr w:rsidR="00B33DC9" w:rsidTr="003546A2">
        <w:tc>
          <w:tcPr>
            <w:tcW w:w="1228" w:type="dxa"/>
          </w:tcPr>
          <w:p w:rsidR="00B33DC9" w:rsidRPr="00AC00AA" w:rsidRDefault="00B33DC9" w:rsidP="0005132E">
            <w:pPr>
              <w:pStyle w:val="NoSpacing"/>
              <w:numPr>
                <w:ilvl w:val="0"/>
                <w:numId w:val="35"/>
              </w:numPr>
              <w:jc w:val="center"/>
              <w:rPr>
                <w:rFonts w:ascii="SutonnyMJ" w:hAnsi="SutonnyMJ" w:cs="Nikosh"/>
                <w:sz w:val="32"/>
                <w:szCs w:val="32"/>
                <w:u w:val="single"/>
              </w:rPr>
            </w:pPr>
          </w:p>
        </w:tc>
        <w:tc>
          <w:tcPr>
            <w:tcW w:w="4730" w:type="dxa"/>
          </w:tcPr>
          <w:p w:rsidR="00B33DC9" w:rsidRPr="00E11456" w:rsidRDefault="00B33DC9" w:rsidP="003546A2">
            <w:pPr>
              <w:pStyle w:val="NoSpacing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উপ-ব্যবস্থাপক/নির্বাহী প্রকৌশলী/রসায়নবিদ</w:t>
            </w:r>
          </w:p>
        </w:tc>
        <w:tc>
          <w:tcPr>
            <w:tcW w:w="1350" w:type="dxa"/>
          </w:tcPr>
          <w:p w:rsidR="00B33DC9" w:rsidRPr="00E11456" w:rsidRDefault="00B33DC9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৮০</w:t>
            </w:r>
          </w:p>
        </w:tc>
        <w:tc>
          <w:tcPr>
            <w:tcW w:w="1440" w:type="dxa"/>
          </w:tcPr>
          <w:p w:rsidR="00B33DC9" w:rsidRPr="00E11456" w:rsidRDefault="00C47E50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৪৮</w:t>
            </w:r>
          </w:p>
        </w:tc>
        <w:tc>
          <w:tcPr>
            <w:tcW w:w="1260" w:type="dxa"/>
          </w:tcPr>
          <w:p w:rsidR="00B33DC9" w:rsidRDefault="00C47E50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৩২</w:t>
            </w:r>
          </w:p>
        </w:tc>
      </w:tr>
      <w:tr w:rsidR="00B33DC9" w:rsidTr="003546A2">
        <w:tc>
          <w:tcPr>
            <w:tcW w:w="1228" w:type="dxa"/>
          </w:tcPr>
          <w:p w:rsidR="00B33DC9" w:rsidRPr="00AC00AA" w:rsidRDefault="00B33DC9" w:rsidP="0005132E">
            <w:pPr>
              <w:pStyle w:val="NoSpacing"/>
              <w:numPr>
                <w:ilvl w:val="0"/>
                <w:numId w:val="35"/>
              </w:numPr>
              <w:jc w:val="center"/>
              <w:rPr>
                <w:rFonts w:ascii="SutonnyMJ" w:hAnsi="SutonnyMJ" w:cs="Nikosh"/>
                <w:sz w:val="32"/>
                <w:szCs w:val="32"/>
                <w:u w:val="single"/>
              </w:rPr>
            </w:pPr>
          </w:p>
        </w:tc>
        <w:tc>
          <w:tcPr>
            <w:tcW w:w="4730" w:type="dxa"/>
          </w:tcPr>
          <w:p w:rsidR="00C47E50" w:rsidRDefault="00B33DC9" w:rsidP="003546A2">
            <w:pPr>
              <w:pStyle w:val="NoSpacing"/>
              <w:ind w:right="-108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সহকারী ব্যবস্থাপক/সহকারী প্রকৌশলী/</w:t>
            </w:r>
          </w:p>
          <w:p w:rsidR="00B33DC9" w:rsidRDefault="00B33DC9" w:rsidP="003546A2">
            <w:pPr>
              <w:pStyle w:val="NoSpacing"/>
              <w:ind w:right="-108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সহকারী রসায়নবিদ</w:t>
            </w:r>
          </w:p>
        </w:tc>
        <w:tc>
          <w:tcPr>
            <w:tcW w:w="1350" w:type="dxa"/>
          </w:tcPr>
          <w:p w:rsidR="00B33DC9" w:rsidRDefault="00B33DC9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৯৭</w:t>
            </w:r>
          </w:p>
        </w:tc>
        <w:tc>
          <w:tcPr>
            <w:tcW w:w="1440" w:type="dxa"/>
          </w:tcPr>
          <w:p w:rsidR="00B33DC9" w:rsidRDefault="00B33DC9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৬৯</w:t>
            </w:r>
          </w:p>
        </w:tc>
        <w:tc>
          <w:tcPr>
            <w:tcW w:w="1260" w:type="dxa"/>
          </w:tcPr>
          <w:p w:rsidR="00B33DC9" w:rsidRDefault="00B33DC9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২৮</w:t>
            </w:r>
          </w:p>
        </w:tc>
      </w:tr>
      <w:tr w:rsidR="00B33DC9" w:rsidTr="003546A2">
        <w:tc>
          <w:tcPr>
            <w:tcW w:w="1228" w:type="dxa"/>
          </w:tcPr>
          <w:p w:rsidR="00B33DC9" w:rsidRPr="00AC00AA" w:rsidRDefault="00B33DC9" w:rsidP="0005132E">
            <w:pPr>
              <w:pStyle w:val="NoSpacing"/>
              <w:numPr>
                <w:ilvl w:val="0"/>
                <w:numId w:val="35"/>
              </w:numPr>
              <w:jc w:val="center"/>
              <w:rPr>
                <w:rFonts w:ascii="SutonnyMJ" w:hAnsi="SutonnyMJ" w:cs="Nikosh"/>
                <w:sz w:val="32"/>
                <w:szCs w:val="32"/>
                <w:u w:val="single"/>
              </w:rPr>
            </w:pPr>
          </w:p>
        </w:tc>
        <w:tc>
          <w:tcPr>
            <w:tcW w:w="4730" w:type="dxa"/>
          </w:tcPr>
          <w:p w:rsidR="00B33DC9" w:rsidRDefault="00B33DC9" w:rsidP="003546A2">
            <w:pPr>
              <w:pStyle w:val="NoSpacing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জুনিয়র অফিসার</w:t>
            </w:r>
          </w:p>
        </w:tc>
        <w:tc>
          <w:tcPr>
            <w:tcW w:w="1350" w:type="dxa"/>
          </w:tcPr>
          <w:p w:rsidR="00B33DC9" w:rsidRDefault="00B33DC9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৭৭</w:t>
            </w:r>
          </w:p>
        </w:tc>
        <w:tc>
          <w:tcPr>
            <w:tcW w:w="1440" w:type="dxa"/>
          </w:tcPr>
          <w:p w:rsidR="00B33DC9" w:rsidRDefault="00B33DC9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৩৩</w:t>
            </w:r>
          </w:p>
        </w:tc>
        <w:tc>
          <w:tcPr>
            <w:tcW w:w="1260" w:type="dxa"/>
          </w:tcPr>
          <w:p w:rsidR="00B33DC9" w:rsidRDefault="00B33DC9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৪৪</w:t>
            </w:r>
          </w:p>
        </w:tc>
      </w:tr>
      <w:tr w:rsidR="00B33DC9" w:rsidTr="003546A2">
        <w:tc>
          <w:tcPr>
            <w:tcW w:w="1228" w:type="dxa"/>
          </w:tcPr>
          <w:p w:rsidR="00B33DC9" w:rsidRDefault="00B33DC9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  <w:u w:val="single"/>
              </w:rPr>
            </w:pPr>
          </w:p>
        </w:tc>
        <w:tc>
          <w:tcPr>
            <w:tcW w:w="4730" w:type="dxa"/>
          </w:tcPr>
          <w:p w:rsidR="00B33DC9" w:rsidRPr="00B81E0D" w:rsidRDefault="00B33DC9" w:rsidP="003546A2">
            <w:pPr>
              <w:pStyle w:val="NoSpacing"/>
              <w:jc w:val="right"/>
              <w:rPr>
                <w:rFonts w:ascii="Nikosh" w:hAnsi="Nikosh" w:cs="Nikosh"/>
                <w:b/>
                <w:sz w:val="32"/>
                <w:szCs w:val="32"/>
              </w:rPr>
            </w:pPr>
            <w:r w:rsidRPr="00B81E0D">
              <w:rPr>
                <w:rFonts w:ascii="Nikosh" w:hAnsi="Nikosh" w:cs="Nikosh"/>
                <w:b/>
                <w:sz w:val="32"/>
                <w:szCs w:val="32"/>
              </w:rPr>
              <w:t>মোট=</w:t>
            </w:r>
          </w:p>
        </w:tc>
        <w:tc>
          <w:tcPr>
            <w:tcW w:w="1350" w:type="dxa"/>
          </w:tcPr>
          <w:p w:rsidR="00B33DC9" w:rsidRPr="00B81E0D" w:rsidRDefault="00B33DC9" w:rsidP="003546A2">
            <w:pPr>
              <w:pStyle w:val="NoSpacing"/>
              <w:jc w:val="center"/>
              <w:rPr>
                <w:rFonts w:ascii="Nikosh" w:hAnsi="Nikosh" w:cs="Nikosh"/>
                <w:b/>
                <w:sz w:val="32"/>
                <w:szCs w:val="32"/>
              </w:rPr>
            </w:pPr>
            <w:r w:rsidRPr="00B81E0D">
              <w:rPr>
                <w:rFonts w:ascii="Nikosh" w:hAnsi="Nikosh" w:cs="Nikosh"/>
                <w:b/>
                <w:sz w:val="32"/>
                <w:szCs w:val="32"/>
              </w:rPr>
              <w:t>৩৩৩</w:t>
            </w:r>
          </w:p>
        </w:tc>
        <w:tc>
          <w:tcPr>
            <w:tcW w:w="1440" w:type="dxa"/>
          </w:tcPr>
          <w:p w:rsidR="00B33DC9" w:rsidRPr="00B81E0D" w:rsidRDefault="00B33DC9" w:rsidP="003546A2">
            <w:pPr>
              <w:pStyle w:val="NoSpacing"/>
              <w:jc w:val="center"/>
              <w:rPr>
                <w:rFonts w:ascii="Nikosh" w:hAnsi="Nikosh" w:cs="Nikosh"/>
                <w:b/>
                <w:sz w:val="32"/>
                <w:szCs w:val="32"/>
              </w:rPr>
            </w:pPr>
            <w:r w:rsidRPr="00B81E0D">
              <w:rPr>
                <w:rFonts w:ascii="Nikosh" w:hAnsi="Nikosh" w:cs="Nikosh"/>
                <w:b/>
                <w:sz w:val="32"/>
                <w:szCs w:val="32"/>
              </w:rPr>
              <w:t>১৯</w:t>
            </w:r>
            <w:r w:rsidR="00C47E50">
              <w:rPr>
                <w:rFonts w:ascii="Nikosh" w:hAnsi="Nikosh" w:cs="Nikosh"/>
                <w:b/>
                <w:sz w:val="32"/>
                <w:szCs w:val="32"/>
              </w:rPr>
              <w:t>৪</w:t>
            </w:r>
          </w:p>
        </w:tc>
        <w:tc>
          <w:tcPr>
            <w:tcW w:w="1260" w:type="dxa"/>
          </w:tcPr>
          <w:p w:rsidR="00B33DC9" w:rsidRPr="00B81E0D" w:rsidRDefault="00B33DC9" w:rsidP="003546A2">
            <w:pPr>
              <w:pStyle w:val="NoSpacing"/>
              <w:jc w:val="center"/>
              <w:rPr>
                <w:rFonts w:ascii="Nikosh" w:hAnsi="Nikosh" w:cs="Nikosh"/>
                <w:b/>
                <w:sz w:val="32"/>
                <w:szCs w:val="32"/>
              </w:rPr>
            </w:pPr>
            <w:r w:rsidRPr="00B81E0D">
              <w:rPr>
                <w:rFonts w:ascii="Nikosh" w:hAnsi="Nikosh" w:cs="Nikosh"/>
                <w:b/>
                <w:sz w:val="32"/>
                <w:szCs w:val="32"/>
              </w:rPr>
              <w:t>১৩</w:t>
            </w:r>
            <w:r w:rsidR="00C47E50">
              <w:rPr>
                <w:rFonts w:ascii="Nikosh" w:hAnsi="Nikosh" w:cs="Nikosh"/>
                <w:b/>
                <w:sz w:val="32"/>
                <w:szCs w:val="32"/>
              </w:rPr>
              <w:t>৯</w:t>
            </w:r>
          </w:p>
        </w:tc>
      </w:tr>
    </w:tbl>
    <w:p w:rsidR="00B33DC9" w:rsidRPr="00C74A20" w:rsidRDefault="00B33DC9" w:rsidP="00B33DC9">
      <w:pPr>
        <w:pStyle w:val="NoSpacing"/>
        <w:jc w:val="center"/>
        <w:rPr>
          <w:rFonts w:ascii="Nikosh" w:hAnsi="Nikosh" w:cs="Nikosh"/>
          <w:sz w:val="32"/>
          <w:szCs w:val="32"/>
          <w:u w:val="single"/>
        </w:rPr>
      </w:pPr>
    </w:p>
    <w:p w:rsidR="00B33DC9" w:rsidRPr="00C74A20" w:rsidRDefault="00B33DC9" w:rsidP="00B33DC9">
      <w:pPr>
        <w:pStyle w:val="NoSpacing"/>
        <w:jc w:val="both"/>
        <w:rPr>
          <w:rFonts w:ascii="Nikosh" w:hAnsi="Nikosh" w:cs="Nikosh"/>
          <w:sz w:val="24"/>
          <w:szCs w:val="28"/>
        </w:rPr>
      </w:pPr>
    </w:p>
    <w:p w:rsidR="003546A2" w:rsidRDefault="003546A2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  <w:r>
        <w:rPr>
          <w:rFonts w:ascii="Nikosh" w:hAnsi="Nikosh" w:cs="Nikosh"/>
          <w:sz w:val="26"/>
          <w:szCs w:val="26"/>
          <w:lang w:bidi="bn-IN"/>
        </w:rPr>
        <w:br w:type="page"/>
      </w:r>
    </w:p>
    <w:p w:rsidR="00B33DC9" w:rsidRDefault="00B33DC9" w:rsidP="006B4890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</w:p>
    <w:p w:rsidR="003546A2" w:rsidRDefault="003546A2" w:rsidP="006B4890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</w:p>
    <w:p w:rsidR="00A636FC" w:rsidRDefault="00A636FC" w:rsidP="006B4890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</w:p>
    <w:p w:rsidR="00A636FC" w:rsidRDefault="00A636FC" w:rsidP="00A636FC">
      <w:pPr>
        <w:pStyle w:val="NoSpacing"/>
        <w:rPr>
          <w:rFonts w:ascii="Nikosh" w:hAnsi="Nikosh" w:cs="Nikosh"/>
          <w:sz w:val="32"/>
          <w:szCs w:val="32"/>
          <w:u w:val="single"/>
        </w:rPr>
      </w:pPr>
      <w:r w:rsidRPr="00A636FC">
        <w:rPr>
          <w:rFonts w:ascii="Nikosh" w:hAnsi="Nikosh" w:cs="Nikosh"/>
          <w:sz w:val="32"/>
          <w:szCs w:val="32"/>
        </w:rPr>
        <w:t xml:space="preserve">                                             </w:t>
      </w:r>
      <w:r>
        <w:rPr>
          <w:rFonts w:ascii="Nikosh" w:hAnsi="Nikosh" w:cs="Nikosh"/>
          <w:sz w:val="32"/>
          <w:szCs w:val="32"/>
          <w:u w:val="single"/>
        </w:rPr>
        <w:t>৩০ সেপ্টেম্বর-২২ পর্যন্ত</w:t>
      </w:r>
    </w:p>
    <w:p w:rsidR="00A636FC" w:rsidRDefault="00A636FC" w:rsidP="003546A2">
      <w:pPr>
        <w:pStyle w:val="NoSpacing"/>
        <w:jc w:val="center"/>
        <w:rPr>
          <w:rFonts w:ascii="Nikosh" w:hAnsi="Nikosh" w:cs="Nikosh"/>
          <w:sz w:val="32"/>
          <w:szCs w:val="32"/>
          <w:u w:val="single"/>
        </w:rPr>
      </w:pPr>
    </w:p>
    <w:p w:rsidR="003546A2" w:rsidRDefault="003546A2" w:rsidP="003546A2">
      <w:pPr>
        <w:pStyle w:val="NoSpacing"/>
        <w:jc w:val="center"/>
        <w:rPr>
          <w:rFonts w:ascii="Nikosh" w:hAnsi="Nikosh" w:cs="Nikosh"/>
          <w:sz w:val="32"/>
          <w:szCs w:val="32"/>
          <w:u w:val="single"/>
        </w:rPr>
      </w:pPr>
      <w:r>
        <w:rPr>
          <w:rFonts w:ascii="Nikosh" w:hAnsi="Nikosh" w:cs="Nikosh"/>
          <w:sz w:val="32"/>
          <w:szCs w:val="32"/>
          <w:u w:val="single"/>
        </w:rPr>
        <w:t>সেটআপ অনুযায়ী বিভিন্ন বিভাগে কর্মরত মোট জনবলের সংখ্যা</w:t>
      </w:r>
    </w:p>
    <w:p w:rsidR="003546A2" w:rsidRDefault="003546A2" w:rsidP="003546A2">
      <w:pPr>
        <w:pStyle w:val="NoSpacing"/>
        <w:jc w:val="center"/>
        <w:rPr>
          <w:rFonts w:ascii="Nikosh" w:hAnsi="Nikosh" w:cs="Nikosh"/>
          <w:sz w:val="32"/>
          <w:szCs w:val="32"/>
          <w:u w:val="single"/>
        </w:rPr>
      </w:pPr>
    </w:p>
    <w:p w:rsidR="003546A2" w:rsidRDefault="003546A2" w:rsidP="003546A2">
      <w:pPr>
        <w:pStyle w:val="NoSpacing"/>
        <w:jc w:val="center"/>
        <w:rPr>
          <w:rFonts w:ascii="Nikosh" w:hAnsi="Nikosh" w:cs="Nikosh"/>
          <w:sz w:val="32"/>
          <w:szCs w:val="32"/>
          <w:u w:val="single"/>
        </w:rPr>
      </w:pPr>
    </w:p>
    <w:tbl>
      <w:tblPr>
        <w:tblStyle w:val="TableGrid"/>
        <w:tblW w:w="10008" w:type="dxa"/>
        <w:tblLook w:val="04A0" w:firstRow="1" w:lastRow="0" w:firstColumn="1" w:lastColumn="0" w:noHBand="0" w:noVBand="1"/>
      </w:tblPr>
      <w:tblGrid>
        <w:gridCol w:w="1228"/>
        <w:gridCol w:w="4730"/>
        <w:gridCol w:w="1350"/>
        <w:gridCol w:w="1440"/>
        <w:gridCol w:w="1260"/>
      </w:tblGrid>
      <w:tr w:rsidR="003546A2" w:rsidTr="003546A2">
        <w:tc>
          <w:tcPr>
            <w:tcW w:w="1228" w:type="dxa"/>
            <w:shd w:val="clear" w:color="auto" w:fill="D9D9D9" w:themeFill="background1" w:themeFillShade="D9"/>
          </w:tcPr>
          <w:p w:rsidR="003546A2" w:rsidRPr="00E11456" w:rsidRDefault="003546A2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 w:rsidRPr="00E11456">
              <w:rPr>
                <w:rFonts w:ascii="Nikosh" w:hAnsi="Nikosh" w:cs="Nikosh"/>
                <w:sz w:val="32"/>
                <w:szCs w:val="32"/>
              </w:rPr>
              <w:t>ক্র: নং</w:t>
            </w:r>
          </w:p>
        </w:tc>
        <w:tc>
          <w:tcPr>
            <w:tcW w:w="4730" w:type="dxa"/>
            <w:shd w:val="clear" w:color="auto" w:fill="D9D9D9" w:themeFill="background1" w:themeFillShade="D9"/>
          </w:tcPr>
          <w:p w:rsidR="003546A2" w:rsidRPr="00E11456" w:rsidRDefault="003546A2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বিভাগ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3546A2" w:rsidRPr="00E11456" w:rsidRDefault="003546A2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অনুমোদিত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3546A2" w:rsidRPr="00E11456" w:rsidRDefault="003546A2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কর্মরত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3546A2" w:rsidRDefault="003546A2" w:rsidP="003546A2">
            <w:pPr>
              <w:pStyle w:val="NoSpacing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শূন্য</w:t>
            </w:r>
          </w:p>
        </w:tc>
      </w:tr>
      <w:tr w:rsidR="003546A2" w:rsidTr="003546A2">
        <w:tc>
          <w:tcPr>
            <w:tcW w:w="1228" w:type="dxa"/>
          </w:tcPr>
          <w:p w:rsidR="003546A2" w:rsidRPr="00AC00AA" w:rsidRDefault="003546A2" w:rsidP="0005132E">
            <w:pPr>
              <w:pStyle w:val="NoSpacing"/>
              <w:numPr>
                <w:ilvl w:val="0"/>
                <w:numId w:val="36"/>
              </w:numPr>
              <w:spacing w:line="360" w:lineRule="auto"/>
              <w:jc w:val="center"/>
              <w:rPr>
                <w:rFonts w:ascii="SutonnyMJ" w:hAnsi="SutonnyMJ" w:cs="Nikosh"/>
                <w:sz w:val="32"/>
                <w:szCs w:val="32"/>
                <w:u w:val="single"/>
              </w:rPr>
            </w:pPr>
          </w:p>
        </w:tc>
        <w:tc>
          <w:tcPr>
            <w:tcW w:w="4730" w:type="dxa"/>
          </w:tcPr>
          <w:p w:rsidR="003546A2" w:rsidRPr="00E11456" w:rsidRDefault="003546A2" w:rsidP="00A636FC">
            <w:pPr>
              <w:pStyle w:val="NoSpacing"/>
              <w:spacing w:line="360" w:lineRule="auto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প্রশাসন (এমডি দপ্তর,</w:t>
            </w:r>
            <w:r w:rsidR="00A636FC">
              <w:rPr>
                <w:rFonts w:ascii="Nikosh" w:hAnsi="Nikosh" w:cs="Nikosh"/>
                <w:sz w:val="32"/>
                <w:szCs w:val="32"/>
              </w:rPr>
              <w:t xml:space="preserve"> </w:t>
            </w:r>
            <w:r>
              <w:rPr>
                <w:rFonts w:ascii="Nikosh" w:hAnsi="Nikosh" w:cs="Nikosh"/>
                <w:sz w:val="32"/>
                <w:szCs w:val="32"/>
              </w:rPr>
              <w:t>মেডিক্যাল ও কলেজসহ)</w:t>
            </w:r>
          </w:p>
        </w:tc>
        <w:tc>
          <w:tcPr>
            <w:tcW w:w="1350" w:type="dxa"/>
          </w:tcPr>
          <w:p w:rsidR="003546A2" w:rsidRPr="00E11456" w:rsidRDefault="003546A2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৪৬</w:t>
            </w:r>
          </w:p>
        </w:tc>
        <w:tc>
          <w:tcPr>
            <w:tcW w:w="1440" w:type="dxa"/>
          </w:tcPr>
          <w:p w:rsidR="003546A2" w:rsidRPr="00E11456" w:rsidRDefault="003546A2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২৯</w:t>
            </w:r>
          </w:p>
        </w:tc>
        <w:tc>
          <w:tcPr>
            <w:tcW w:w="1260" w:type="dxa"/>
          </w:tcPr>
          <w:p w:rsidR="003546A2" w:rsidRDefault="003546A2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১৭</w:t>
            </w:r>
          </w:p>
        </w:tc>
      </w:tr>
      <w:tr w:rsidR="003546A2" w:rsidTr="003546A2">
        <w:tc>
          <w:tcPr>
            <w:tcW w:w="1228" w:type="dxa"/>
          </w:tcPr>
          <w:p w:rsidR="003546A2" w:rsidRPr="00AC00AA" w:rsidRDefault="003546A2" w:rsidP="0005132E">
            <w:pPr>
              <w:pStyle w:val="NoSpacing"/>
              <w:numPr>
                <w:ilvl w:val="0"/>
                <w:numId w:val="36"/>
              </w:numPr>
              <w:spacing w:line="360" w:lineRule="auto"/>
              <w:jc w:val="center"/>
              <w:rPr>
                <w:rFonts w:ascii="SutonnyMJ" w:hAnsi="SutonnyMJ" w:cs="Nikosh"/>
                <w:sz w:val="32"/>
                <w:szCs w:val="32"/>
                <w:u w:val="single"/>
              </w:rPr>
            </w:pPr>
          </w:p>
        </w:tc>
        <w:tc>
          <w:tcPr>
            <w:tcW w:w="4730" w:type="dxa"/>
          </w:tcPr>
          <w:p w:rsidR="003546A2" w:rsidRPr="00E11456" w:rsidRDefault="003546A2" w:rsidP="00A636FC">
            <w:pPr>
              <w:pStyle w:val="NoSpacing"/>
              <w:spacing w:line="360" w:lineRule="auto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হিসাব ও অর্থ</w:t>
            </w:r>
          </w:p>
        </w:tc>
        <w:tc>
          <w:tcPr>
            <w:tcW w:w="1350" w:type="dxa"/>
          </w:tcPr>
          <w:p w:rsidR="003546A2" w:rsidRPr="00E11456" w:rsidRDefault="003546A2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৩৭</w:t>
            </w:r>
          </w:p>
        </w:tc>
        <w:tc>
          <w:tcPr>
            <w:tcW w:w="1440" w:type="dxa"/>
          </w:tcPr>
          <w:p w:rsidR="003546A2" w:rsidRPr="00E11456" w:rsidRDefault="003546A2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১৫</w:t>
            </w:r>
          </w:p>
        </w:tc>
        <w:tc>
          <w:tcPr>
            <w:tcW w:w="1260" w:type="dxa"/>
          </w:tcPr>
          <w:p w:rsidR="003546A2" w:rsidRDefault="003546A2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১২</w:t>
            </w:r>
          </w:p>
        </w:tc>
      </w:tr>
      <w:tr w:rsidR="003546A2" w:rsidTr="003546A2">
        <w:tc>
          <w:tcPr>
            <w:tcW w:w="1228" w:type="dxa"/>
          </w:tcPr>
          <w:p w:rsidR="003546A2" w:rsidRPr="00AC00AA" w:rsidRDefault="003546A2" w:rsidP="0005132E">
            <w:pPr>
              <w:pStyle w:val="NoSpacing"/>
              <w:numPr>
                <w:ilvl w:val="0"/>
                <w:numId w:val="36"/>
              </w:numPr>
              <w:spacing w:line="360" w:lineRule="auto"/>
              <w:jc w:val="center"/>
              <w:rPr>
                <w:rFonts w:ascii="SutonnyMJ" w:hAnsi="SutonnyMJ" w:cs="Nikosh"/>
                <w:sz w:val="32"/>
                <w:szCs w:val="32"/>
                <w:u w:val="single"/>
              </w:rPr>
            </w:pPr>
          </w:p>
        </w:tc>
        <w:tc>
          <w:tcPr>
            <w:tcW w:w="4730" w:type="dxa"/>
          </w:tcPr>
          <w:p w:rsidR="003546A2" w:rsidRPr="00E11456" w:rsidRDefault="003546A2" w:rsidP="00A636FC">
            <w:pPr>
              <w:pStyle w:val="NoSpacing"/>
              <w:spacing w:line="360" w:lineRule="auto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বাণিজ্যিক (বাফারসহ)</w:t>
            </w:r>
          </w:p>
        </w:tc>
        <w:tc>
          <w:tcPr>
            <w:tcW w:w="1350" w:type="dxa"/>
          </w:tcPr>
          <w:p w:rsidR="003546A2" w:rsidRPr="00E11456" w:rsidRDefault="003546A2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৪২</w:t>
            </w:r>
          </w:p>
        </w:tc>
        <w:tc>
          <w:tcPr>
            <w:tcW w:w="1440" w:type="dxa"/>
          </w:tcPr>
          <w:p w:rsidR="003546A2" w:rsidRPr="00E11456" w:rsidRDefault="003546A2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৩০</w:t>
            </w:r>
          </w:p>
        </w:tc>
        <w:tc>
          <w:tcPr>
            <w:tcW w:w="1260" w:type="dxa"/>
          </w:tcPr>
          <w:p w:rsidR="003546A2" w:rsidRDefault="003546A2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১২</w:t>
            </w:r>
          </w:p>
        </w:tc>
      </w:tr>
      <w:tr w:rsidR="003546A2" w:rsidTr="003546A2">
        <w:tc>
          <w:tcPr>
            <w:tcW w:w="1228" w:type="dxa"/>
          </w:tcPr>
          <w:p w:rsidR="003546A2" w:rsidRPr="00AC00AA" w:rsidRDefault="003546A2" w:rsidP="0005132E">
            <w:pPr>
              <w:pStyle w:val="NoSpacing"/>
              <w:numPr>
                <w:ilvl w:val="0"/>
                <w:numId w:val="36"/>
              </w:numPr>
              <w:spacing w:line="360" w:lineRule="auto"/>
              <w:jc w:val="center"/>
              <w:rPr>
                <w:rFonts w:ascii="SutonnyMJ" w:hAnsi="SutonnyMJ" w:cs="Nikosh"/>
                <w:sz w:val="32"/>
                <w:szCs w:val="32"/>
                <w:u w:val="single"/>
              </w:rPr>
            </w:pPr>
          </w:p>
        </w:tc>
        <w:tc>
          <w:tcPr>
            <w:tcW w:w="4730" w:type="dxa"/>
          </w:tcPr>
          <w:p w:rsidR="003546A2" w:rsidRPr="00E11456" w:rsidRDefault="00A636FC" w:rsidP="00A636FC">
            <w:pPr>
              <w:pStyle w:val="NoSpacing"/>
              <w:spacing w:line="360" w:lineRule="auto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অপারেশন</w:t>
            </w:r>
          </w:p>
        </w:tc>
        <w:tc>
          <w:tcPr>
            <w:tcW w:w="1350" w:type="dxa"/>
          </w:tcPr>
          <w:p w:rsidR="003546A2" w:rsidRPr="00E11456" w:rsidRDefault="00A636FC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৮৭</w:t>
            </w:r>
          </w:p>
        </w:tc>
        <w:tc>
          <w:tcPr>
            <w:tcW w:w="1440" w:type="dxa"/>
          </w:tcPr>
          <w:p w:rsidR="003546A2" w:rsidRPr="00E11456" w:rsidRDefault="00A636FC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৬১</w:t>
            </w:r>
          </w:p>
        </w:tc>
        <w:tc>
          <w:tcPr>
            <w:tcW w:w="1260" w:type="dxa"/>
          </w:tcPr>
          <w:p w:rsidR="003546A2" w:rsidRDefault="00A636FC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২৬</w:t>
            </w:r>
          </w:p>
        </w:tc>
      </w:tr>
      <w:tr w:rsidR="003546A2" w:rsidTr="003546A2">
        <w:tc>
          <w:tcPr>
            <w:tcW w:w="1228" w:type="dxa"/>
          </w:tcPr>
          <w:p w:rsidR="003546A2" w:rsidRPr="00AC00AA" w:rsidRDefault="003546A2" w:rsidP="0005132E">
            <w:pPr>
              <w:pStyle w:val="NoSpacing"/>
              <w:numPr>
                <w:ilvl w:val="0"/>
                <w:numId w:val="36"/>
              </w:numPr>
              <w:spacing w:line="360" w:lineRule="auto"/>
              <w:jc w:val="center"/>
              <w:rPr>
                <w:rFonts w:ascii="SutonnyMJ" w:hAnsi="SutonnyMJ" w:cs="Nikosh"/>
                <w:sz w:val="32"/>
                <w:szCs w:val="32"/>
                <w:u w:val="single"/>
              </w:rPr>
            </w:pPr>
          </w:p>
        </w:tc>
        <w:tc>
          <w:tcPr>
            <w:tcW w:w="4730" w:type="dxa"/>
          </w:tcPr>
          <w:p w:rsidR="003546A2" w:rsidRPr="00E11456" w:rsidRDefault="00A636FC" w:rsidP="00A636FC">
            <w:pPr>
              <w:pStyle w:val="NoSpacing"/>
              <w:spacing w:line="360" w:lineRule="auto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এমটিএস</w:t>
            </w:r>
          </w:p>
        </w:tc>
        <w:tc>
          <w:tcPr>
            <w:tcW w:w="1350" w:type="dxa"/>
          </w:tcPr>
          <w:p w:rsidR="003546A2" w:rsidRPr="00E11456" w:rsidRDefault="00A636FC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৯০</w:t>
            </w:r>
          </w:p>
        </w:tc>
        <w:tc>
          <w:tcPr>
            <w:tcW w:w="1440" w:type="dxa"/>
          </w:tcPr>
          <w:p w:rsidR="003546A2" w:rsidRPr="00E11456" w:rsidRDefault="00A636FC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৪৩</w:t>
            </w:r>
          </w:p>
        </w:tc>
        <w:tc>
          <w:tcPr>
            <w:tcW w:w="1260" w:type="dxa"/>
          </w:tcPr>
          <w:p w:rsidR="003546A2" w:rsidRDefault="00A636FC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৪৭</w:t>
            </w:r>
          </w:p>
        </w:tc>
      </w:tr>
      <w:tr w:rsidR="003546A2" w:rsidTr="003546A2">
        <w:tc>
          <w:tcPr>
            <w:tcW w:w="1228" w:type="dxa"/>
          </w:tcPr>
          <w:p w:rsidR="003546A2" w:rsidRPr="00AC00AA" w:rsidRDefault="003546A2" w:rsidP="0005132E">
            <w:pPr>
              <w:pStyle w:val="NoSpacing"/>
              <w:numPr>
                <w:ilvl w:val="0"/>
                <w:numId w:val="36"/>
              </w:numPr>
              <w:spacing w:line="360" w:lineRule="auto"/>
              <w:jc w:val="center"/>
              <w:rPr>
                <w:rFonts w:ascii="SutonnyMJ" w:hAnsi="SutonnyMJ" w:cs="Nikosh"/>
                <w:sz w:val="32"/>
                <w:szCs w:val="32"/>
                <w:u w:val="single"/>
              </w:rPr>
            </w:pPr>
          </w:p>
        </w:tc>
        <w:tc>
          <w:tcPr>
            <w:tcW w:w="4730" w:type="dxa"/>
          </w:tcPr>
          <w:p w:rsidR="003546A2" w:rsidRDefault="00A636FC" w:rsidP="00A636FC">
            <w:pPr>
              <w:pStyle w:val="NoSpacing"/>
              <w:spacing w:line="360" w:lineRule="auto"/>
              <w:ind w:right="-108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সিভিল</w:t>
            </w:r>
          </w:p>
        </w:tc>
        <w:tc>
          <w:tcPr>
            <w:tcW w:w="1350" w:type="dxa"/>
          </w:tcPr>
          <w:p w:rsidR="003546A2" w:rsidRDefault="00A636FC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০৭</w:t>
            </w:r>
          </w:p>
        </w:tc>
        <w:tc>
          <w:tcPr>
            <w:tcW w:w="1440" w:type="dxa"/>
          </w:tcPr>
          <w:p w:rsidR="003546A2" w:rsidRDefault="00A636FC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০২</w:t>
            </w:r>
          </w:p>
        </w:tc>
        <w:tc>
          <w:tcPr>
            <w:tcW w:w="1260" w:type="dxa"/>
          </w:tcPr>
          <w:p w:rsidR="003546A2" w:rsidRDefault="00A636FC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০৫</w:t>
            </w:r>
          </w:p>
        </w:tc>
      </w:tr>
      <w:tr w:rsidR="003546A2" w:rsidTr="003546A2">
        <w:tc>
          <w:tcPr>
            <w:tcW w:w="1228" w:type="dxa"/>
          </w:tcPr>
          <w:p w:rsidR="003546A2" w:rsidRPr="00AC00AA" w:rsidRDefault="003546A2" w:rsidP="0005132E">
            <w:pPr>
              <w:pStyle w:val="NoSpacing"/>
              <w:numPr>
                <w:ilvl w:val="0"/>
                <w:numId w:val="36"/>
              </w:numPr>
              <w:spacing w:line="360" w:lineRule="auto"/>
              <w:jc w:val="center"/>
              <w:rPr>
                <w:rFonts w:ascii="SutonnyMJ" w:hAnsi="SutonnyMJ" w:cs="Nikosh"/>
                <w:sz w:val="32"/>
                <w:szCs w:val="32"/>
                <w:u w:val="single"/>
              </w:rPr>
            </w:pPr>
          </w:p>
        </w:tc>
        <w:tc>
          <w:tcPr>
            <w:tcW w:w="4730" w:type="dxa"/>
          </w:tcPr>
          <w:p w:rsidR="003546A2" w:rsidRDefault="00A636FC" w:rsidP="00A636FC">
            <w:pPr>
              <w:pStyle w:val="NoSpacing"/>
              <w:spacing w:line="360" w:lineRule="auto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টেকনিক্যাল</w:t>
            </w:r>
          </w:p>
        </w:tc>
        <w:tc>
          <w:tcPr>
            <w:tcW w:w="1350" w:type="dxa"/>
          </w:tcPr>
          <w:p w:rsidR="003546A2" w:rsidRDefault="00A636FC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২৪</w:t>
            </w:r>
          </w:p>
        </w:tc>
        <w:tc>
          <w:tcPr>
            <w:tcW w:w="1440" w:type="dxa"/>
          </w:tcPr>
          <w:p w:rsidR="003546A2" w:rsidRDefault="00A636FC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১৪</w:t>
            </w:r>
          </w:p>
        </w:tc>
        <w:tc>
          <w:tcPr>
            <w:tcW w:w="1260" w:type="dxa"/>
          </w:tcPr>
          <w:p w:rsidR="003546A2" w:rsidRDefault="00A636FC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sz w:val="32"/>
                <w:szCs w:val="32"/>
              </w:rPr>
            </w:pPr>
            <w:r>
              <w:rPr>
                <w:rFonts w:ascii="Nikosh" w:hAnsi="Nikosh" w:cs="Nikosh"/>
                <w:sz w:val="32"/>
                <w:szCs w:val="32"/>
              </w:rPr>
              <w:t>১০</w:t>
            </w:r>
          </w:p>
        </w:tc>
      </w:tr>
      <w:tr w:rsidR="003546A2" w:rsidTr="003546A2">
        <w:tc>
          <w:tcPr>
            <w:tcW w:w="1228" w:type="dxa"/>
          </w:tcPr>
          <w:p w:rsidR="003546A2" w:rsidRDefault="003546A2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sz w:val="32"/>
                <w:szCs w:val="32"/>
                <w:u w:val="single"/>
              </w:rPr>
            </w:pPr>
          </w:p>
        </w:tc>
        <w:tc>
          <w:tcPr>
            <w:tcW w:w="4730" w:type="dxa"/>
          </w:tcPr>
          <w:p w:rsidR="003546A2" w:rsidRPr="00B81E0D" w:rsidRDefault="003546A2" w:rsidP="00A636FC">
            <w:pPr>
              <w:pStyle w:val="NoSpacing"/>
              <w:spacing w:line="360" w:lineRule="auto"/>
              <w:jc w:val="right"/>
              <w:rPr>
                <w:rFonts w:ascii="Nikosh" w:hAnsi="Nikosh" w:cs="Nikosh"/>
                <w:b/>
                <w:sz w:val="32"/>
                <w:szCs w:val="32"/>
              </w:rPr>
            </w:pPr>
            <w:r w:rsidRPr="00B81E0D">
              <w:rPr>
                <w:rFonts w:ascii="Nikosh" w:hAnsi="Nikosh" w:cs="Nikosh"/>
                <w:b/>
                <w:sz w:val="32"/>
                <w:szCs w:val="32"/>
              </w:rPr>
              <w:t>মোট=</w:t>
            </w:r>
          </w:p>
        </w:tc>
        <w:tc>
          <w:tcPr>
            <w:tcW w:w="1350" w:type="dxa"/>
          </w:tcPr>
          <w:p w:rsidR="003546A2" w:rsidRPr="00B81E0D" w:rsidRDefault="003546A2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b/>
                <w:sz w:val="32"/>
                <w:szCs w:val="32"/>
              </w:rPr>
            </w:pPr>
            <w:r w:rsidRPr="00B81E0D">
              <w:rPr>
                <w:rFonts w:ascii="Nikosh" w:hAnsi="Nikosh" w:cs="Nikosh"/>
                <w:b/>
                <w:sz w:val="32"/>
                <w:szCs w:val="32"/>
              </w:rPr>
              <w:t>৩৩৩</w:t>
            </w:r>
          </w:p>
        </w:tc>
        <w:tc>
          <w:tcPr>
            <w:tcW w:w="1440" w:type="dxa"/>
          </w:tcPr>
          <w:p w:rsidR="003546A2" w:rsidRPr="00B81E0D" w:rsidRDefault="003546A2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b/>
                <w:sz w:val="32"/>
                <w:szCs w:val="32"/>
              </w:rPr>
            </w:pPr>
            <w:r w:rsidRPr="00B81E0D">
              <w:rPr>
                <w:rFonts w:ascii="Nikosh" w:hAnsi="Nikosh" w:cs="Nikosh"/>
                <w:b/>
                <w:sz w:val="32"/>
                <w:szCs w:val="32"/>
              </w:rPr>
              <w:t>১৯</w:t>
            </w:r>
            <w:r>
              <w:rPr>
                <w:rFonts w:ascii="Nikosh" w:hAnsi="Nikosh" w:cs="Nikosh"/>
                <w:b/>
                <w:sz w:val="32"/>
                <w:szCs w:val="32"/>
              </w:rPr>
              <w:t>৪</w:t>
            </w:r>
          </w:p>
        </w:tc>
        <w:tc>
          <w:tcPr>
            <w:tcW w:w="1260" w:type="dxa"/>
          </w:tcPr>
          <w:p w:rsidR="003546A2" w:rsidRPr="00B81E0D" w:rsidRDefault="003546A2" w:rsidP="00A636FC">
            <w:pPr>
              <w:pStyle w:val="NoSpacing"/>
              <w:spacing w:line="360" w:lineRule="auto"/>
              <w:jc w:val="center"/>
              <w:rPr>
                <w:rFonts w:ascii="Nikosh" w:hAnsi="Nikosh" w:cs="Nikosh"/>
                <w:b/>
                <w:sz w:val="32"/>
                <w:szCs w:val="32"/>
              </w:rPr>
            </w:pPr>
            <w:r w:rsidRPr="00B81E0D">
              <w:rPr>
                <w:rFonts w:ascii="Nikosh" w:hAnsi="Nikosh" w:cs="Nikosh"/>
                <w:b/>
                <w:sz w:val="32"/>
                <w:szCs w:val="32"/>
              </w:rPr>
              <w:t>১৩</w:t>
            </w:r>
            <w:r>
              <w:rPr>
                <w:rFonts w:ascii="Nikosh" w:hAnsi="Nikosh" w:cs="Nikosh"/>
                <w:b/>
                <w:sz w:val="32"/>
                <w:szCs w:val="32"/>
              </w:rPr>
              <w:t>৯</w:t>
            </w:r>
          </w:p>
        </w:tc>
      </w:tr>
    </w:tbl>
    <w:p w:rsidR="00617507" w:rsidRDefault="00617507" w:rsidP="006B4890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</w:p>
    <w:p w:rsidR="00617507" w:rsidRDefault="00617507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  <w:r>
        <w:rPr>
          <w:rFonts w:ascii="Nikosh" w:hAnsi="Nikosh" w:cs="Nikosh"/>
          <w:sz w:val="26"/>
          <w:szCs w:val="26"/>
          <w:lang w:bidi="bn-IN"/>
        </w:rPr>
        <w:br w:type="page"/>
      </w:r>
    </w:p>
    <w:p w:rsidR="003546A2" w:rsidRDefault="003546A2" w:rsidP="006B4890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</w:p>
    <w:p w:rsidR="000048B1" w:rsidRDefault="000048B1" w:rsidP="006B4890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</w:p>
    <w:p w:rsidR="000048B1" w:rsidRDefault="000048B1" w:rsidP="006B4890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</w:p>
    <w:p w:rsidR="00617507" w:rsidRDefault="00617507" w:rsidP="00617507">
      <w:pPr>
        <w:spacing w:after="0" w:line="240" w:lineRule="auto"/>
        <w:jc w:val="center"/>
        <w:rPr>
          <w:rFonts w:ascii="Nikosh" w:hAnsi="Nikosh" w:cs="Nikosh"/>
          <w:b/>
          <w:sz w:val="26"/>
          <w:szCs w:val="26"/>
          <w:u w:val="single"/>
          <w:lang w:bidi="bn-IN"/>
        </w:rPr>
      </w:pPr>
    </w:p>
    <w:p w:rsidR="00617507" w:rsidRDefault="00617507" w:rsidP="00617507">
      <w:pPr>
        <w:spacing w:after="0" w:line="240" w:lineRule="auto"/>
        <w:jc w:val="center"/>
        <w:rPr>
          <w:rFonts w:ascii="Nikosh" w:hAnsi="Nikosh" w:cs="Nikosh"/>
          <w:b/>
          <w:sz w:val="26"/>
          <w:szCs w:val="26"/>
          <w:u w:val="single"/>
          <w:lang w:bidi="bn-IN"/>
        </w:rPr>
      </w:pPr>
    </w:p>
    <w:p w:rsidR="00617507" w:rsidRDefault="00617507" w:rsidP="00617507">
      <w:pPr>
        <w:spacing w:after="0" w:line="240" w:lineRule="auto"/>
        <w:jc w:val="center"/>
        <w:rPr>
          <w:rFonts w:ascii="Nikosh" w:hAnsi="Nikosh" w:cs="Nikosh"/>
          <w:b/>
          <w:sz w:val="40"/>
          <w:szCs w:val="40"/>
          <w:u w:val="single"/>
          <w:lang w:bidi="bn-IN"/>
        </w:rPr>
      </w:pPr>
      <w:r w:rsidRPr="00617507">
        <w:rPr>
          <w:rFonts w:ascii="Nikosh" w:hAnsi="Nikosh" w:cs="Nikosh"/>
          <w:b/>
          <w:sz w:val="40"/>
          <w:szCs w:val="40"/>
          <w:u w:val="single"/>
          <w:lang w:bidi="bn-IN"/>
        </w:rPr>
        <w:t>মহাব্যবস্থাপকগণের তালিকা</w:t>
      </w:r>
    </w:p>
    <w:p w:rsidR="00617507" w:rsidRPr="000048B1" w:rsidRDefault="00617507" w:rsidP="00617507">
      <w:pPr>
        <w:spacing w:after="0" w:line="240" w:lineRule="auto"/>
        <w:jc w:val="center"/>
        <w:rPr>
          <w:rFonts w:ascii="Nikosh" w:hAnsi="Nikosh" w:cs="Nikosh"/>
          <w:b/>
          <w:sz w:val="88"/>
          <w:szCs w:val="40"/>
          <w:u w:val="single"/>
          <w:lang w:bidi="b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"/>
        <w:gridCol w:w="3240"/>
        <w:gridCol w:w="3240"/>
        <w:gridCol w:w="2567"/>
      </w:tblGrid>
      <w:tr w:rsidR="000906F2" w:rsidRPr="00617507" w:rsidTr="000906F2">
        <w:tc>
          <w:tcPr>
            <w:tcW w:w="918" w:type="dxa"/>
            <w:shd w:val="clear" w:color="auto" w:fill="D9D9D9" w:themeFill="background1" w:themeFillShade="D9"/>
          </w:tcPr>
          <w:p w:rsidR="000906F2" w:rsidRPr="00617507" w:rsidRDefault="000906F2" w:rsidP="000906F2">
            <w:pPr>
              <w:spacing w:after="0" w:line="240" w:lineRule="auto"/>
              <w:jc w:val="center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ক্র: নং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:rsidR="000906F2" w:rsidRDefault="000906F2" w:rsidP="000906F2">
            <w:pPr>
              <w:spacing w:after="0" w:line="240" w:lineRule="auto"/>
              <w:jc w:val="center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নাম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:rsidR="000906F2" w:rsidRDefault="000906F2" w:rsidP="000906F2">
            <w:pPr>
              <w:spacing w:after="0" w:line="240" w:lineRule="auto"/>
              <w:jc w:val="center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পদবী</w:t>
            </w:r>
          </w:p>
        </w:tc>
        <w:tc>
          <w:tcPr>
            <w:tcW w:w="2567" w:type="dxa"/>
            <w:shd w:val="clear" w:color="auto" w:fill="D9D9D9" w:themeFill="background1" w:themeFillShade="D9"/>
          </w:tcPr>
          <w:p w:rsidR="000906F2" w:rsidRDefault="000906F2" w:rsidP="000906F2">
            <w:pPr>
              <w:spacing w:after="0" w:line="240" w:lineRule="auto"/>
              <w:jc w:val="center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বিভাগ</w:t>
            </w:r>
          </w:p>
        </w:tc>
      </w:tr>
      <w:tr w:rsidR="00617507" w:rsidRPr="00617507" w:rsidTr="00E84B3B">
        <w:tc>
          <w:tcPr>
            <w:tcW w:w="918" w:type="dxa"/>
          </w:tcPr>
          <w:p w:rsidR="00617507" w:rsidRPr="00617507" w:rsidRDefault="00617507" w:rsidP="00617507">
            <w:pPr>
              <w:spacing w:after="0" w:line="240" w:lineRule="auto"/>
              <w:jc w:val="center"/>
              <w:rPr>
                <w:rFonts w:ascii="Nikosh" w:hAnsi="Nikosh" w:cs="Nikosh"/>
                <w:sz w:val="32"/>
                <w:szCs w:val="32"/>
                <w:lang w:bidi="bn-IN"/>
              </w:rPr>
            </w:pPr>
            <w:r w:rsidRPr="00617507">
              <w:rPr>
                <w:rFonts w:ascii="Nikosh" w:hAnsi="Nikosh" w:cs="Nikosh"/>
                <w:sz w:val="32"/>
                <w:szCs w:val="32"/>
                <w:lang w:bidi="bn-IN"/>
              </w:rPr>
              <w:t>০১।</w:t>
            </w:r>
          </w:p>
        </w:tc>
        <w:tc>
          <w:tcPr>
            <w:tcW w:w="3240" w:type="dxa"/>
          </w:tcPr>
          <w:p w:rsidR="00617507" w:rsidRPr="00617507" w:rsidRDefault="00617507" w:rsidP="00E84B3B">
            <w:pPr>
              <w:spacing w:after="0" w:line="240" w:lineRule="auto"/>
              <w:jc w:val="left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জনাব মোহাম্মদ মঈনুল হক</w:t>
            </w:r>
          </w:p>
        </w:tc>
        <w:tc>
          <w:tcPr>
            <w:tcW w:w="3240" w:type="dxa"/>
          </w:tcPr>
          <w:p w:rsidR="00617507" w:rsidRPr="00617507" w:rsidRDefault="00617507" w:rsidP="00E84B3B">
            <w:pPr>
              <w:spacing w:after="0" w:line="240" w:lineRule="auto"/>
              <w:jc w:val="left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মহাব্যবস্থাপক (প্রশাসন)</w:t>
            </w:r>
          </w:p>
        </w:tc>
        <w:tc>
          <w:tcPr>
            <w:tcW w:w="2567" w:type="dxa"/>
          </w:tcPr>
          <w:p w:rsidR="00617507" w:rsidRPr="00617507" w:rsidRDefault="00617507" w:rsidP="00617507">
            <w:pPr>
              <w:spacing w:after="0" w:line="240" w:lineRule="auto"/>
              <w:jc w:val="center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প্রশাসন বিভাগ</w:t>
            </w:r>
          </w:p>
        </w:tc>
      </w:tr>
      <w:tr w:rsidR="00617507" w:rsidRPr="00617507" w:rsidTr="00E84B3B">
        <w:tc>
          <w:tcPr>
            <w:tcW w:w="918" w:type="dxa"/>
          </w:tcPr>
          <w:p w:rsidR="00617507" w:rsidRPr="00617507" w:rsidRDefault="00617507" w:rsidP="00617507">
            <w:pPr>
              <w:spacing w:after="0" w:line="240" w:lineRule="auto"/>
              <w:jc w:val="center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০২।</w:t>
            </w:r>
          </w:p>
        </w:tc>
        <w:tc>
          <w:tcPr>
            <w:tcW w:w="3240" w:type="dxa"/>
          </w:tcPr>
          <w:p w:rsidR="00617507" w:rsidRPr="00617507" w:rsidRDefault="00E84B3B" w:rsidP="00E84B3B">
            <w:pPr>
              <w:spacing w:after="0" w:line="240" w:lineRule="auto"/>
              <w:jc w:val="left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”</w:t>
            </w:r>
            <w:r w:rsidR="00617507">
              <w:rPr>
                <w:rFonts w:ascii="Nikosh" w:hAnsi="Nikosh" w:cs="Nikosh"/>
                <w:sz w:val="32"/>
                <w:szCs w:val="32"/>
                <w:lang w:bidi="bn-IN"/>
              </w:rPr>
              <w:t xml:space="preserve"> মো: হারুন-অর-রশিদ</w:t>
            </w:r>
          </w:p>
        </w:tc>
        <w:tc>
          <w:tcPr>
            <w:tcW w:w="3240" w:type="dxa"/>
          </w:tcPr>
          <w:p w:rsidR="00617507" w:rsidRPr="00617507" w:rsidRDefault="00617507" w:rsidP="00E84B3B">
            <w:pPr>
              <w:spacing w:after="0" w:line="240" w:lineRule="auto"/>
              <w:jc w:val="left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মহাব্যবস্থাপক (অপারেশন)</w:t>
            </w:r>
          </w:p>
        </w:tc>
        <w:tc>
          <w:tcPr>
            <w:tcW w:w="2567" w:type="dxa"/>
          </w:tcPr>
          <w:p w:rsidR="00617507" w:rsidRDefault="00617507" w:rsidP="00617507">
            <w:pPr>
              <w:spacing w:after="0" w:line="240" w:lineRule="auto"/>
              <w:jc w:val="center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অপারেশন</w:t>
            </w:r>
          </w:p>
          <w:p w:rsidR="00617507" w:rsidRPr="00617507" w:rsidRDefault="00617507" w:rsidP="00617507">
            <w:pPr>
              <w:spacing w:after="0" w:line="240" w:lineRule="auto"/>
              <w:jc w:val="center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 xml:space="preserve">(ইউরিয়া ও এফপিডি) </w:t>
            </w:r>
          </w:p>
        </w:tc>
      </w:tr>
      <w:tr w:rsidR="00617507" w:rsidRPr="00617507" w:rsidTr="00E84B3B">
        <w:tc>
          <w:tcPr>
            <w:tcW w:w="918" w:type="dxa"/>
          </w:tcPr>
          <w:p w:rsidR="00617507" w:rsidRPr="00617507" w:rsidRDefault="00617507" w:rsidP="00617507">
            <w:pPr>
              <w:spacing w:after="0" w:line="240" w:lineRule="auto"/>
              <w:jc w:val="center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০৩।</w:t>
            </w:r>
          </w:p>
        </w:tc>
        <w:tc>
          <w:tcPr>
            <w:tcW w:w="3240" w:type="dxa"/>
          </w:tcPr>
          <w:p w:rsidR="00617507" w:rsidRPr="00617507" w:rsidRDefault="00E84B3B" w:rsidP="00E84B3B">
            <w:pPr>
              <w:spacing w:after="0" w:line="240" w:lineRule="auto"/>
              <w:jc w:val="left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”</w:t>
            </w:r>
            <w:r w:rsidR="00617507">
              <w:rPr>
                <w:rFonts w:ascii="Nikosh" w:hAnsi="Nikosh" w:cs="Nikosh"/>
                <w:sz w:val="32"/>
                <w:szCs w:val="32"/>
                <w:lang w:bidi="bn-IN"/>
              </w:rPr>
              <w:t xml:space="preserve"> প্রদীপ কুমার নাথ</w:t>
            </w:r>
          </w:p>
        </w:tc>
        <w:tc>
          <w:tcPr>
            <w:tcW w:w="3240" w:type="dxa"/>
          </w:tcPr>
          <w:p w:rsidR="00617507" w:rsidRPr="00617507" w:rsidRDefault="00617507" w:rsidP="00E84B3B">
            <w:pPr>
              <w:spacing w:after="0" w:line="240" w:lineRule="auto"/>
              <w:jc w:val="left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অতিরিক্ত প্রধান রসায়নবিদ</w:t>
            </w:r>
          </w:p>
        </w:tc>
        <w:tc>
          <w:tcPr>
            <w:tcW w:w="2567" w:type="dxa"/>
          </w:tcPr>
          <w:p w:rsidR="00617507" w:rsidRPr="00BE25B7" w:rsidRDefault="00617507" w:rsidP="00617507">
            <w:pPr>
              <w:spacing w:after="0" w:line="240" w:lineRule="auto"/>
              <w:jc w:val="center"/>
              <w:rPr>
                <w:rFonts w:ascii="Nikosh" w:hAnsi="Nikosh" w:cs="Nikosh"/>
                <w:sz w:val="30"/>
                <w:szCs w:val="30"/>
                <w:lang w:bidi="bn-IN"/>
              </w:rPr>
            </w:pPr>
            <w:r w:rsidRPr="00BE25B7">
              <w:rPr>
                <w:rFonts w:ascii="Nikosh" w:hAnsi="Nikosh" w:cs="Nikosh"/>
                <w:sz w:val="30"/>
                <w:szCs w:val="30"/>
                <w:lang w:bidi="bn-IN"/>
              </w:rPr>
              <w:t>অপারেশন</w:t>
            </w:r>
          </w:p>
          <w:p w:rsidR="00617507" w:rsidRPr="00617507" w:rsidRDefault="00617507" w:rsidP="00BE25B7">
            <w:pPr>
              <w:spacing w:after="0" w:line="240" w:lineRule="auto"/>
              <w:ind w:left="-63" w:right="-97"/>
              <w:jc w:val="center"/>
              <w:rPr>
                <w:rFonts w:ascii="Nikosh" w:hAnsi="Nikosh" w:cs="Nikosh"/>
                <w:sz w:val="32"/>
                <w:szCs w:val="32"/>
                <w:lang w:bidi="bn-IN"/>
              </w:rPr>
            </w:pPr>
            <w:r w:rsidRPr="00BE25B7">
              <w:rPr>
                <w:rFonts w:ascii="Nikosh" w:hAnsi="Nikosh" w:cs="Nikosh"/>
                <w:sz w:val="30"/>
                <w:szCs w:val="30"/>
                <w:lang w:bidi="bn-IN"/>
              </w:rPr>
              <w:t>(অ্যামোনিয়া ও ‌</w:t>
            </w:r>
            <w:r w:rsidR="00E936C9" w:rsidRPr="00BE25B7">
              <w:rPr>
                <w:rFonts w:ascii="Nikosh" w:hAnsi="Nikosh" w:cs="Nikosh"/>
                <w:sz w:val="30"/>
                <w:szCs w:val="30"/>
                <w:lang w:bidi="bn-IN"/>
              </w:rPr>
              <w:t>ইউটিলিটি</w:t>
            </w:r>
            <w:r w:rsidRPr="00BE25B7">
              <w:rPr>
                <w:rFonts w:ascii="Nikosh" w:hAnsi="Nikosh" w:cs="Nikosh"/>
                <w:sz w:val="30"/>
                <w:szCs w:val="30"/>
                <w:lang w:bidi="bn-IN"/>
              </w:rPr>
              <w:t>)</w:t>
            </w:r>
          </w:p>
        </w:tc>
      </w:tr>
      <w:tr w:rsidR="00617507" w:rsidRPr="00617507" w:rsidTr="00E84B3B">
        <w:tc>
          <w:tcPr>
            <w:tcW w:w="918" w:type="dxa"/>
          </w:tcPr>
          <w:p w:rsidR="00617507" w:rsidRPr="00617507" w:rsidRDefault="00D728F4" w:rsidP="00617507">
            <w:pPr>
              <w:spacing w:after="0" w:line="240" w:lineRule="auto"/>
              <w:jc w:val="center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০৪।</w:t>
            </w:r>
          </w:p>
        </w:tc>
        <w:tc>
          <w:tcPr>
            <w:tcW w:w="3240" w:type="dxa"/>
          </w:tcPr>
          <w:p w:rsidR="00617507" w:rsidRPr="00617507" w:rsidRDefault="00E84B3B" w:rsidP="00E84B3B">
            <w:pPr>
              <w:spacing w:after="0" w:line="240" w:lineRule="auto"/>
              <w:jc w:val="left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”</w:t>
            </w:r>
            <w:r w:rsidR="00D728F4">
              <w:rPr>
                <w:rFonts w:ascii="Nikosh" w:hAnsi="Nikosh" w:cs="Nikosh"/>
                <w:sz w:val="32"/>
                <w:szCs w:val="32"/>
                <w:lang w:bidi="bn-IN"/>
              </w:rPr>
              <w:t xml:space="preserve"> মোহাম্মদ শহীদ উল্লাহ্</w:t>
            </w:r>
          </w:p>
        </w:tc>
        <w:tc>
          <w:tcPr>
            <w:tcW w:w="3240" w:type="dxa"/>
          </w:tcPr>
          <w:p w:rsidR="00617507" w:rsidRPr="00617507" w:rsidRDefault="00D728F4" w:rsidP="00E84B3B">
            <w:pPr>
              <w:spacing w:after="0" w:line="240" w:lineRule="auto"/>
              <w:jc w:val="left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অতি: প্রধান রসায়নবিদ (বন)</w:t>
            </w:r>
          </w:p>
        </w:tc>
        <w:tc>
          <w:tcPr>
            <w:tcW w:w="2567" w:type="dxa"/>
          </w:tcPr>
          <w:p w:rsidR="00617507" w:rsidRPr="00617507" w:rsidRDefault="00D728F4" w:rsidP="00617507">
            <w:pPr>
              <w:spacing w:after="0" w:line="240" w:lineRule="auto"/>
              <w:jc w:val="center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টেকনিক্যাল বিভাগ</w:t>
            </w:r>
          </w:p>
        </w:tc>
      </w:tr>
      <w:tr w:rsidR="00627952" w:rsidRPr="00617507" w:rsidTr="00E84B3B">
        <w:tc>
          <w:tcPr>
            <w:tcW w:w="918" w:type="dxa"/>
          </w:tcPr>
          <w:p w:rsidR="00627952" w:rsidRDefault="00627952" w:rsidP="00F95550">
            <w:pPr>
              <w:spacing w:after="0" w:line="240" w:lineRule="auto"/>
              <w:jc w:val="center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০</w:t>
            </w:r>
            <w:r w:rsidR="00F95550">
              <w:rPr>
                <w:rFonts w:ascii="Nikosh" w:hAnsi="Nikosh" w:cs="Nikosh"/>
                <w:sz w:val="32"/>
                <w:szCs w:val="32"/>
                <w:lang w:bidi="bn-IN"/>
              </w:rPr>
              <w:t>৫</w:t>
            </w:r>
            <w:r>
              <w:rPr>
                <w:rFonts w:ascii="Nikosh" w:hAnsi="Nikosh" w:cs="Nikosh"/>
                <w:sz w:val="32"/>
                <w:szCs w:val="32"/>
                <w:lang w:bidi="bn-IN"/>
              </w:rPr>
              <w:t>।</w:t>
            </w:r>
          </w:p>
        </w:tc>
        <w:tc>
          <w:tcPr>
            <w:tcW w:w="3240" w:type="dxa"/>
          </w:tcPr>
          <w:p w:rsidR="00627952" w:rsidRDefault="00627952" w:rsidP="00E84B3B">
            <w:pPr>
              <w:spacing w:after="0" w:line="240" w:lineRule="auto"/>
              <w:jc w:val="left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” মুরারী মোহন বিশ্বাস</w:t>
            </w:r>
          </w:p>
        </w:tc>
        <w:tc>
          <w:tcPr>
            <w:tcW w:w="3240" w:type="dxa"/>
          </w:tcPr>
          <w:p w:rsidR="00627952" w:rsidRDefault="00627952" w:rsidP="00E84B3B">
            <w:pPr>
              <w:spacing w:after="0" w:line="240" w:lineRule="auto"/>
              <w:jc w:val="left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অতি: প্রধান প্রকৌ</w:t>
            </w:r>
            <w:r w:rsidR="00F95550">
              <w:rPr>
                <w:rFonts w:ascii="Nikosh" w:hAnsi="Nikosh" w:cs="Nikosh"/>
                <w:sz w:val="32"/>
                <w:szCs w:val="32"/>
                <w:lang w:bidi="bn-IN"/>
              </w:rPr>
              <w:t>শলী</w:t>
            </w:r>
            <w:r>
              <w:rPr>
                <w:rFonts w:ascii="Nikosh" w:hAnsi="Nikosh" w:cs="Nikosh"/>
                <w:sz w:val="32"/>
                <w:szCs w:val="32"/>
                <w:lang w:bidi="bn-IN"/>
              </w:rPr>
              <w:t xml:space="preserve"> (যা</w:t>
            </w:r>
            <w:r w:rsidR="00F95550">
              <w:rPr>
                <w:rFonts w:ascii="Nikosh" w:hAnsi="Nikosh" w:cs="Nikosh"/>
                <w:sz w:val="32"/>
                <w:szCs w:val="32"/>
                <w:lang w:bidi="bn-IN"/>
              </w:rPr>
              <w:t>ন্ত্রিক</w:t>
            </w:r>
            <w:r>
              <w:rPr>
                <w:rFonts w:ascii="Nikosh" w:hAnsi="Nikosh" w:cs="Nikosh"/>
                <w:sz w:val="32"/>
                <w:szCs w:val="32"/>
                <w:lang w:bidi="bn-IN"/>
              </w:rPr>
              <w:t>)</w:t>
            </w:r>
          </w:p>
        </w:tc>
        <w:tc>
          <w:tcPr>
            <w:tcW w:w="2567" w:type="dxa"/>
          </w:tcPr>
          <w:p w:rsidR="00627952" w:rsidRDefault="00627952" w:rsidP="00617507">
            <w:pPr>
              <w:spacing w:after="0" w:line="240" w:lineRule="auto"/>
              <w:jc w:val="center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এমটিএস</w:t>
            </w:r>
          </w:p>
          <w:p w:rsidR="00627952" w:rsidRDefault="00627952" w:rsidP="00617507">
            <w:pPr>
              <w:spacing w:after="0" w:line="240" w:lineRule="auto"/>
              <w:jc w:val="center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(মেকানিক্যাল) বিভাগ</w:t>
            </w:r>
          </w:p>
        </w:tc>
      </w:tr>
      <w:tr w:rsidR="00D728F4" w:rsidRPr="00617507" w:rsidTr="00E84B3B">
        <w:tc>
          <w:tcPr>
            <w:tcW w:w="918" w:type="dxa"/>
          </w:tcPr>
          <w:p w:rsidR="00D728F4" w:rsidRDefault="00F95550" w:rsidP="00617507">
            <w:pPr>
              <w:spacing w:after="0" w:line="240" w:lineRule="auto"/>
              <w:jc w:val="center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০৬</w:t>
            </w:r>
            <w:r w:rsidR="00D728F4">
              <w:rPr>
                <w:rFonts w:ascii="Nikosh" w:hAnsi="Nikosh" w:cs="Nikosh"/>
                <w:sz w:val="32"/>
                <w:szCs w:val="32"/>
                <w:lang w:bidi="bn-IN"/>
              </w:rPr>
              <w:t>।</w:t>
            </w:r>
          </w:p>
        </w:tc>
        <w:tc>
          <w:tcPr>
            <w:tcW w:w="3240" w:type="dxa"/>
          </w:tcPr>
          <w:p w:rsidR="00D728F4" w:rsidRDefault="00E84B3B" w:rsidP="00E84B3B">
            <w:pPr>
              <w:spacing w:after="0" w:line="240" w:lineRule="auto"/>
              <w:jc w:val="left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”</w:t>
            </w:r>
            <w:r w:rsidR="00D728F4">
              <w:rPr>
                <w:rFonts w:ascii="Nikosh" w:hAnsi="Nikosh" w:cs="Nikosh"/>
                <w:sz w:val="32"/>
                <w:szCs w:val="32"/>
                <w:lang w:bidi="bn-IN"/>
              </w:rPr>
              <w:t xml:space="preserve"> এস এম আব্দুল্লাহ আল মামুন</w:t>
            </w:r>
          </w:p>
        </w:tc>
        <w:tc>
          <w:tcPr>
            <w:tcW w:w="3240" w:type="dxa"/>
          </w:tcPr>
          <w:p w:rsidR="00D728F4" w:rsidRDefault="00D728F4" w:rsidP="00E84B3B">
            <w:pPr>
              <w:spacing w:after="0" w:line="240" w:lineRule="auto"/>
              <w:jc w:val="left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উপ-মহাব্যবস্থাপক (বাণিজ্যিক)</w:t>
            </w:r>
          </w:p>
        </w:tc>
        <w:tc>
          <w:tcPr>
            <w:tcW w:w="2567" w:type="dxa"/>
          </w:tcPr>
          <w:p w:rsidR="00D728F4" w:rsidRDefault="00D728F4" w:rsidP="00617507">
            <w:pPr>
              <w:spacing w:after="0" w:line="240" w:lineRule="auto"/>
              <w:jc w:val="center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বাণিজ্যিক বিভাগ</w:t>
            </w:r>
          </w:p>
        </w:tc>
      </w:tr>
      <w:tr w:rsidR="00E84B3B" w:rsidRPr="00617507" w:rsidTr="00E84B3B">
        <w:tc>
          <w:tcPr>
            <w:tcW w:w="918" w:type="dxa"/>
          </w:tcPr>
          <w:p w:rsidR="00E84B3B" w:rsidRDefault="00E84B3B" w:rsidP="00617507">
            <w:pPr>
              <w:spacing w:after="0" w:line="240" w:lineRule="auto"/>
              <w:jc w:val="center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০৭।</w:t>
            </w:r>
          </w:p>
        </w:tc>
        <w:tc>
          <w:tcPr>
            <w:tcW w:w="3240" w:type="dxa"/>
          </w:tcPr>
          <w:p w:rsidR="00E84B3B" w:rsidRDefault="00E84B3B" w:rsidP="00E84B3B">
            <w:pPr>
              <w:spacing w:after="0" w:line="240" w:lineRule="auto"/>
              <w:jc w:val="left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” মো: মোবারক হোসেন</w:t>
            </w:r>
          </w:p>
        </w:tc>
        <w:tc>
          <w:tcPr>
            <w:tcW w:w="3240" w:type="dxa"/>
          </w:tcPr>
          <w:p w:rsidR="00E84B3B" w:rsidRDefault="00E84B3B" w:rsidP="00E84B3B">
            <w:pPr>
              <w:spacing w:after="0" w:line="240" w:lineRule="auto"/>
              <w:jc w:val="left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উপ-প্রধান হিসাবরক্ষক</w:t>
            </w:r>
          </w:p>
        </w:tc>
        <w:tc>
          <w:tcPr>
            <w:tcW w:w="2567" w:type="dxa"/>
          </w:tcPr>
          <w:p w:rsidR="00E84B3B" w:rsidRDefault="00E84B3B" w:rsidP="00617507">
            <w:pPr>
              <w:spacing w:after="0" w:line="240" w:lineRule="auto"/>
              <w:jc w:val="center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হিসাব বিভাগ</w:t>
            </w:r>
          </w:p>
        </w:tc>
      </w:tr>
      <w:tr w:rsidR="00E84B3B" w:rsidRPr="00617507" w:rsidTr="00E84B3B">
        <w:tc>
          <w:tcPr>
            <w:tcW w:w="918" w:type="dxa"/>
          </w:tcPr>
          <w:p w:rsidR="00E84B3B" w:rsidRDefault="00E84B3B" w:rsidP="00617507">
            <w:pPr>
              <w:spacing w:after="0" w:line="240" w:lineRule="auto"/>
              <w:jc w:val="center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০৮।</w:t>
            </w:r>
          </w:p>
        </w:tc>
        <w:tc>
          <w:tcPr>
            <w:tcW w:w="3240" w:type="dxa"/>
          </w:tcPr>
          <w:p w:rsidR="00E84B3B" w:rsidRDefault="00E84B3B" w:rsidP="00E84B3B">
            <w:pPr>
              <w:spacing w:after="0" w:line="240" w:lineRule="auto"/>
              <w:jc w:val="left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” মো: আরিফুর রহমান</w:t>
            </w:r>
          </w:p>
        </w:tc>
        <w:tc>
          <w:tcPr>
            <w:tcW w:w="3240" w:type="dxa"/>
          </w:tcPr>
          <w:p w:rsidR="00E84B3B" w:rsidRDefault="00E84B3B" w:rsidP="00E84B3B">
            <w:pPr>
              <w:spacing w:after="0" w:line="240" w:lineRule="auto"/>
              <w:jc w:val="left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উপ-প্রধান প্রকৌ</w:t>
            </w:r>
            <w:r w:rsidR="000048B1">
              <w:rPr>
                <w:rFonts w:ascii="Nikosh" w:hAnsi="Nikosh" w:cs="Nikosh"/>
                <w:sz w:val="32"/>
                <w:szCs w:val="32"/>
                <w:lang w:bidi="bn-IN"/>
              </w:rPr>
              <w:t>শলী</w:t>
            </w:r>
            <w:r>
              <w:rPr>
                <w:rFonts w:ascii="Nikosh" w:hAnsi="Nikosh" w:cs="Nikosh"/>
                <w:sz w:val="32"/>
                <w:szCs w:val="32"/>
                <w:lang w:bidi="bn-IN"/>
              </w:rPr>
              <w:t xml:space="preserve"> (বিদ্যুৎ)</w:t>
            </w:r>
          </w:p>
        </w:tc>
        <w:tc>
          <w:tcPr>
            <w:tcW w:w="2567" w:type="dxa"/>
          </w:tcPr>
          <w:p w:rsidR="00E84B3B" w:rsidRDefault="00E84B3B" w:rsidP="00617507">
            <w:pPr>
              <w:spacing w:after="0" w:line="240" w:lineRule="auto"/>
              <w:jc w:val="center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এমটিএস</w:t>
            </w:r>
          </w:p>
          <w:p w:rsidR="00E84B3B" w:rsidRDefault="00E84B3B" w:rsidP="00617507">
            <w:pPr>
              <w:spacing w:after="0" w:line="240" w:lineRule="auto"/>
              <w:jc w:val="center"/>
              <w:rPr>
                <w:rFonts w:ascii="Nikosh" w:hAnsi="Nikosh" w:cs="Nikosh"/>
                <w:sz w:val="32"/>
                <w:szCs w:val="32"/>
                <w:lang w:bidi="bn-IN"/>
              </w:rPr>
            </w:pPr>
            <w:r>
              <w:rPr>
                <w:rFonts w:ascii="Nikosh" w:hAnsi="Nikosh" w:cs="Nikosh"/>
                <w:sz w:val="32"/>
                <w:szCs w:val="32"/>
                <w:lang w:bidi="bn-IN"/>
              </w:rPr>
              <w:t>(ই.আই এন্ড সি.)বিভাগ</w:t>
            </w:r>
          </w:p>
        </w:tc>
      </w:tr>
    </w:tbl>
    <w:p w:rsidR="00B12721" w:rsidRDefault="00B12721" w:rsidP="00617507">
      <w:pPr>
        <w:spacing w:after="0" w:line="240" w:lineRule="auto"/>
        <w:jc w:val="center"/>
        <w:rPr>
          <w:rFonts w:ascii="Nikosh" w:hAnsi="Nikosh" w:cs="Nikosh"/>
          <w:sz w:val="40"/>
          <w:szCs w:val="40"/>
          <w:lang w:bidi="bn-IN"/>
        </w:rPr>
      </w:pPr>
    </w:p>
    <w:p w:rsidR="00B12721" w:rsidRDefault="00B12721">
      <w:pPr>
        <w:spacing w:after="0" w:line="240" w:lineRule="auto"/>
        <w:rPr>
          <w:rFonts w:ascii="Nikosh" w:hAnsi="Nikosh" w:cs="Nikosh"/>
          <w:sz w:val="40"/>
          <w:szCs w:val="40"/>
          <w:lang w:bidi="bn-IN"/>
        </w:rPr>
      </w:pPr>
      <w:r>
        <w:rPr>
          <w:rFonts w:ascii="Nikosh" w:hAnsi="Nikosh" w:cs="Nikosh"/>
          <w:sz w:val="40"/>
          <w:szCs w:val="40"/>
          <w:lang w:bidi="bn-IN"/>
        </w:rPr>
        <w:br w:type="page"/>
      </w:r>
    </w:p>
    <w:p w:rsidR="00C83A4B" w:rsidRDefault="00C83A4B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</w:p>
    <w:p w:rsidR="004E655D" w:rsidRPr="00674FC1" w:rsidRDefault="004E655D">
      <w:pPr>
        <w:spacing w:after="0" w:line="240" w:lineRule="auto"/>
        <w:rPr>
          <w:rFonts w:ascii="Nikosh" w:hAnsi="Nikosh" w:cs="Nikosh"/>
          <w:sz w:val="36"/>
          <w:szCs w:val="26"/>
          <w:lang w:bidi="bn-IN"/>
        </w:rPr>
      </w:pPr>
    </w:p>
    <w:p w:rsidR="004E655D" w:rsidRDefault="004E655D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</w:p>
    <w:p w:rsidR="004E655D" w:rsidRPr="00B12FA1" w:rsidRDefault="00D36F89" w:rsidP="004E655D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  <w:r>
        <w:rPr>
          <w:rFonts w:ascii="Nikosh" w:hAnsi="Nikosh" w:cs="Nikosh"/>
          <w:sz w:val="26"/>
          <w:szCs w:val="26"/>
          <w:lang w:bidi="bn-IN"/>
        </w:rPr>
        <w:t xml:space="preserve">কারখানার </w:t>
      </w:r>
      <w:r w:rsidR="0040291E">
        <w:rPr>
          <w:rFonts w:ascii="Nikosh" w:hAnsi="Nikosh" w:cs="Nikosh"/>
          <w:sz w:val="26"/>
          <w:szCs w:val="26"/>
          <w:lang w:bidi="bn-IN"/>
        </w:rPr>
        <w:t>সাংগঠনিক</w:t>
      </w:r>
      <w:r w:rsidR="00F47CA3">
        <w:rPr>
          <w:rFonts w:ascii="Nikosh" w:hAnsi="Nikosh" w:cs="Nikosh"/>
          <w:sz w:val="26"/>
          <w:szCs w:val="26"/>
          <w:lang w:bidi="bn-IN"/>
        </w:rPr>
        <w:t xml:space="preserve"> কাঠামো অনুযায়ী </w:t>
      </w:r>
      <w:r w:rsidR="00C83A4B">
        <w:rPr>
          <w:rFonts w:ascii="Nikosh" w:hAnsi="Nikosh" w:cs="Nikosh"/>
          <w:sz w:val="26"/>
          <w:szCs w:val="26"/>
          <w:lang w:bidi="bn-IN"/>
        </w:rPr>
        <w:t>টেকনিক্যাল ক্যাডার (</w:t>
      </w:r>
      <w:r w:rsidR="00F47CA3">
        <w:rPr>
          <w:rFonts w:ascii="Nikosh" w:hAnsi="Nikosh" w:cs="Nikosh"/>
          <w:sz w:val="26"/>
          <w:szCs w:val="26"/>
          <w:lang w:bidi="bn-IN"/>
        </w:rPr>
        <w:t>অপারেশন</w:t>
      </w:r>
      <w:r w:rsidR="00C83A4B">
        <w:rPr>
          <w:rFonts w:ascii="Nikosh" w:hAnsi="Nikosh" w:cs="Nikosh"/>
          <w:sz w:val="26"/>
          <w:szCs w:val="26"/>
          <w:lang w:bidi="bn-IN"/>
        </w:rPr>
        <w:t>)</w:t>
      </w:r>
      <w:r w:rsidR="00F47CA3">
        <w:rPr>
          <w:rFonts w:ascii="Nikosh" w:hAnsi="Nikosh" w:cs="Nikosh"/>
          <w:sz w:val="26"/>
          <w:szCs w:val="26"/>
          <w:lang w:bidi="bn-IN"/>
        </w:rPr>
        <w:t xml:space="preserve"> </w:t>
      </w:r>
      <w:proofErr w:type="gramStart"/>
      <w:r w:rsidR="00C83A4B">
        <w:rPr>
          <w:rFonts w:ascii="Nikosh" w:hAnsi="Nikosh" w:cs="Nikosh"/>
          <w:sz w:val="26"/>
          <w:szCs w:val="26"/>
          <w:lang w:bidi="bn-IN"/>
        </w:rPr>
        <w:t xml:space="preserve">ও </w:t>
      </w:r>
      <w:r w:rsidR="00B12FA1">
        <w:rPr>
          <w:rFonts w:ascii="Nikosh" w:hAnsi="Nikosh" w:cs="Nikosh"/>
          <w:sz w:val="26"/>
          <w:szCs w:val="26"/>
          <w:lang w:bidi="bn-IN"/>
        </w:rPr>
        <w:t xml:space="preserve"> </w:t>
      </w:r>
      <w:r w:rsidR="00B12FA1" w:rsidRPr="00B12FA1">
        <w:rPr>
          <w:rFonts w:ascii="Nikosh" w:hAnsi="Nikosh" w:cs="Nikosh"/>
          <w:sz w:val="26"/>
          <w:szCs w:val="26"/>
          <w:lang w:bidi="bn-IN"/>
        </w:rPr>
        <w:t>টেকনিক্যাল</w:t>
      </w:r>
      <w:proofErr w:type="gramEnd"/>
      <w:r w:rsidR="00B12FA1" w:rsidRPr="00B12FA1">
        <w:rPr>
          <w:rFonts w:ascii="Nikosh" w:hAnsi="Nikosh" w:cs="Nikosh"/>
          <w:sz w:val="26"/>
          <w:szCs w:val="26"/>
          <w:lang w:bidi="bn-IN"/>
        </w:rPr>
        <w:t xml:space="preserve"> ক্যাডার (ইঞ্জিনিয়ারীং) -এর</w:t>
      </w:r>
    </w:p>
    <w:p w:rsidR="00F6695A" w:rsidRPr="004E655D" w:rsidRDefault="00C83A4B" w:rsidP="004E655D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lang w:bidi="bn-IN"/>
        </w:rPr>
      </w:pPr>
      <w:r w:rsidRPr="004E655D">
        <w:rPr>
          <w:rFonts w:ascii="Nikosh" w:hAnsi="Nikosh" w:cs="Nikosh"/>
          <w:sz w:val="26"/>
          <w:szCs w:val="26"/>
          <w:u w:val="single"/>
          <w:lang w:bidi="bn-IN"/>
        </w:rPr>
        <w:t>জুনিয়র অফিসার (১০ম গ্রেড)</w:t>
      </w:r>
      <w:r w:rsidR="00671E85">
        <w:rPr>
          <w:rFonts w:ascii="Nikosh" w:hAnsi="Nikosh" w:cs="Nikosh"/>
          <w:sz w:val="26"/>
          <w:szCs w:val="26"/>
          <w:u w:val="single"/>
          <w:lang w:bidi="bn-IN"/>
        </w:rPr>
        <w:t xml:space="preserve"> </w:t>
      </w:r>
      <w:r w:rsidR="00674FC1">
        <w:rPr>
          <w:rFonts w:ascii="Nikosh" w:hAnsi="Nikosh" w:cs="Nikosh"/>
          <w:sz w:val="26"/>
          <w:szCs w:val="26"/>
          <w:u w:val="single"/>
          <w:lang w:bidi="bn-IN"/>
        </w:rPr>
        <w:t>পদে</w:t>
      </w:r>
      <w:r w:rsidR="00671E85">
        <w:rPr>
          <w:rFonts w:ascii="Nikosh" w:hAnsi="Nikosh" w:cs="Nikosh"/>
          <w:sz w:val="26"/>
          <w:szCs w:val="26"/>
          <w:u w:val="single"/>
          <w:lang w:bidi="bn-IN"/>
        </w:rPr>
        <w:t xml:space="preserve"> </w:t>
      </w:r>
      <w:r w:rsidR="002E6EC9">
        <w:rPr>
          <w:rFonts w:ascii="Nikosh" w:hAnsi="Nikosh" w:cs="Nikosh"/>
          <w:sz w:val="26"/>
          <w:szCs w:val="26"/>
          <w:u w:val="single"/>
          <w:lang w:bidi="bn-IN"/>
        </w:rPr>
        <w:t>অনুমোদিত এবং বর্তমানে কর্মরত কর্মকর্তাদের পরিসংখ্যান</w:t>
      </w:r>
    </w:p>
    <w:p w:rsidR="00617507" w:rsidRPr="001B60A0" w:rsidRDefault="00617507" w:rsidP="00617507">
      <w:pPr>
        <w:spacing w:after="0" w:line="240" w:lineRule="auto"/>
        <w:jc w:val="center"/>
        <w:rPr>
          <w:rFonts w:ascii="Nikosh" w:hAnsi="Nikosh" w:cs="Nikosh"/>
          <w:sz w:val="62"/>
          <w:szCs w:val="40"/>
          <w:lang w:bidi="bn-IN"/>
        </w:rPr>
      </w:pPr>
    </w:p>
    <w:tbl>
      <w:tblPr>
        <w:tblW w:w="10602" w:type="dxa"/>
        <w:tblInd w:w="-4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6"/>
        <w:gridCol w:w="18"/>
        <w:gridCol w:w="9"/>
        <w:gridCol w:w="2493"/>
        <w:gridCol w:w="9"/>
        <w:gridCol w:w="9"/>
        <w:gridCol w:w="2367"/>
        <w:gridCol w:w="9"/>
        <w:gridCol w:w="9"/>
        <w:gridCol w:w="2385"/>
        <w:gridCol w:w="18"/>
        <w:gridCol w:w="9"/>
        <w:gridCol w:w="954"/>
        <w:gridCol w:w="9"/>
        <w:gridCol w:w="18"/>
        <w:gridCol w:w="9"/>
        <w:gridCol w:w="783"/>
        <w:gridCol w:w="36"/>
        <w:gridCol w:w="18"/>
        <w:gridCol w:w="27"/>
        <w:gridCol w:w="27"/>
        <w:gridCol w:w="810"/>
      </w:tblGrid>
      <w:tr w:rsidR="00B12721" w:rsidTr="00F6695A"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>ক্র:    নং</w:t>
            </w:r>
          </w:p>
        </w:tc>
        <w:tc>
          <w:tcPr>
            <w:tcW w:w="253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 xml:space="preserve">বিভাগ </w:t>
            </w:r>
          </w:p>
        </w:tc>
        <w:tc>
          <w:tcPr>
            <w:tcW w:w="23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>শাখা</w:t>
            </w:r>
          </w:p>
        </w:tc>
        <w:tc>
          <w:tcPr>
            <w:tcW w:w="24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সেট-আপ অনুযায়ী পদের নাম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B12721" w:rsidRDefault="00B12721">
            <w:pPr>
              <w:spacing w:after="0" w:line="240" w:lineRule="auto"/>
              <w:ind w:left="-108" w:right="-108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>অনুমোদিত</w:t>
            </w:r>
          </w:p>
        </w:tc>
        <w:tc>
          <w:tcPr>
            <w:tcW w:w="92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>কর্মরত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>শূন্য</w:t>
            </w:r>
          </w:p>
        </w:tc>
      </w:tr>
      <w:tr w:rsidR="00B12721" w:rsidTr="00F6695A">
        <w:tc>
          <w:tcPr>
            <w:tcW w:w="5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>১</w:t>
            </w:r>
          </w:p>
        </w:tc>
        <w:tc>
          <w:tcPr>
            <w:tcW w:w="253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 w:rsidP="009E6240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>অপারেশন (ও ইউটিলিটি)</w:t>
            </w:r>
          </w:p>
        </w:tc>
        <w:tc>
          <w:tcPr>
            <w:tcW w:w="23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 xml:space="preserve">ক)  অ্যামোনিয়া প্ল্যান্ট </w:t>
            </w:r>
          </w:p>
        </w:tc>
        <w:tc>
          <w:tcPr>
            <w:tcW w:w="24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: রসায়নবিদ/</w:t>
            </w:r>
          </w:p>
          <w:p w:rsidR="00B12721" w:rsidRDefault="00B1272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: প্রকৌশলী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৭</w:t>
            </w:r>
          </w:p>
        </w:tc>
        <w:tc>
          <w:tcPr>
            <w:tcW w:w="92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৪</w:t>
            </w:r>
          </w:p>
        </w:tc>
      </w:tr>
      <w:tr w:rsidR="00B12721" w:rsidTr="00F6695A">
        <w:tc>
          <w:tcPr>
            <w:tcW w:w="5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538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 w:rsidP="009E6240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3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 xml:space="preserve">খ)  ইউটিলিটি প্ল্যান্ট </w:t>
            </w:r>
          </w:p>
        </w:tc>
        <w:tc>
          <w:tcPr>
            <w:tcW w:w="24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: রসায়নবিদ/</w:t>
            </w:r>
          </w:p>
          <w:p w:rsidR="00B12721" w:rsidRDefault="00B1272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: প্রকৌশলী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৭</w:t>
            </w:r>
          </w:p>
        </w:tc>
        <w:tc>
          <w:tcPr>
            <w:tcW w:w="92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৪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</w:tr>
      <w:tr w:rsidR="00B12721" w:rsidTr="00F6695A">
        <w:tc>
          <w:tcPr>
            <w:tcW w:w="10602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2721" w:rsidRDefault="00B12721" w:rsidP="009E6240">
            <w:pPr>
              <w:spacing w:after="0" w:line="240" w:lineRule="auto"/>
              <w:jc w:val="left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</w:p>
        </w:tc>
      </w:tr>
      <w:tr w:rsidR="00B12721" w:rsidTr="00F6695A">
        <w:tc>
          <w:tcPr>
            <w:tcW w:w="5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২</w:t>
            </w:r>
          </w:p>
        </w:tc>
        <w:tc>
          <w:tcPr>
            <w:tcW w:w="251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9E6240" w:rsidP="009E6240">
            <w:pPr>
              <w:spacing w:after="0" w:line="240" w:lineRule="auto"/>
              <w:ind w:left="-108" w:right="-108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 xml:space="preserve"> </w:t>
            </w:r>
            <w:r w:rsidR="00B12721"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>অপারেশন (ইউরিয়া ও এফপিডি)</w:t>
            </w:r>
          </w:p>
        </w:tc>
        <w:tc>
          <w:tcPr>
            <w:tcW w:w="23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 xml:space="preserve">ক)  ইউরিয়া </w:t>
            </w: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প্ল্যান্ট</w:t>
            </w:r>
          </w:p>
        </w:tc>
        <w:tc>
          <w:tcPr>
            <w:tcW w:w="24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: রসায়নবিদ/</w:t>
            </w:r>
          </w:p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: প্রকৌশলী</w:t>
            </w:r>
          </w:p>
        </w:tc>
        <w:tc>
          <w:tcPr>
            <w:tcW w:w="9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৬</w:t>
            </w:r>
          </w:p>
        </w:tc>
        <w:tc>
          <w:tcPr>
            <w:tcW w:w="89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২</w:t>
            </w:r>
          </w:p>
        </w:tc>
        <w:tc>
          <w:tcPr>
            <w:tcW w:w="8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৪</w:t>
            </w:r>
          </w:p>
        </w:tc>
      </w:tr>
      <w:tr w:rsidR="00B12721" w:rsidTr="00F6695A">
        <w:tc>
          <w:tcPr>
            <w:tcW w:w="5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51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3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>খ)  এফপিডি শাখা</w:t>
            </w:r>
          </w:p>
        </w:tc>
        <w:tc>
          <w:tcPr>
            <w:tcW w:w="24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: রসায়নবিদ/</w:t>
            </w:r>
          </w:p>
          <w:p w:rsidR="00B12721" w:rsidRDefault="00B1272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: প্রকৌশলী</w:t>
            </w:r>
          </w:p>
        </w:tc>
        <w:tc>
          <w:tcPr>
            <w:tcW w:w="9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৪</w:t>
            </w:r>
          </w:p>
        </w:tc>
        <w:tc>
          <w:tcPr>
            <w:tcW w:w="89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১</w:t>
            </w:r>
          </w:p>
        </w:tc>
        <w:tc>
          <w:tcPr>
            <w:tcW w:w="8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</w:tr>
      <w:tr w:rsidR="00B12721" w:rsidTr="00F6695A">
        <w:tc>
          <w:tcPr>
            <w:tcW w:w="10602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</w:p>
        </w:tc>
      </w:tr>
      <w:tr w:rsidR="00B12721" w:rsidTr="00F6695A">
        <w:tc>
          <w:tcPr>
            <w:tcW w:w="60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৩</w:t>
            </w:r>
          </w:p>
        </w:tc>
        <w:tc>
          <w:tcPr>
            <w:tcW w:w="24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 w:rsidP="009E6240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এমটিএম (মেকানিক্যাল)</w:t>
            </w:r>
          </w:p>
        </w:tc>
        <w:tc>
          <w:tcPr>
            <w:tcW w:w="24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ক) মেশিনারী</w:t>
            </w:r>
          </w:p>
        </w:tc>
        <w:tc>
          <w:tcPr>
            <w:tcW w:w="2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কারী প্রকৌশলী</w:t>
            </w:r>
          </w:p>
        </w:tc>
        <w:tc>
          <w:tcPr>
            <w:tcW w:w="9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  <w:tc>
          <w:tcPr>
            <w:tcW w:w="8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-</w:t>
            </w:r>
          </w:p>
        </w:tc>
        <w:tc>
          <w:tcPr>
            <w:tcW w:w="8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</w:tr>
      <w:tr w:rsidR="00B12721" w:rsidTr="00F6695A">
        <w:tc>
          <w:tcPr>
            <w:tcW w:w="60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খ)  প্ল্যান্ট এন্ড সপ</w:t>
            </w:r>
          </w:p>
        </w:tc>
        <w:tc>
          <w:tcPr>
            <w:tcW w:w="2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কারী প্রকৌশলী</w:t>
            </w:r>
          </w:p>
        </w:tc>
        <w:tc>
          <w:tcPr>
            <w:tcW w:w="9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২</w:t>
            </w:r>
          </w:p>
        </w:tc>
        <w:tc>
          <w:tcPr>
            <w:tcW w:w="8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১</w:t>
            </w:r>
          </w:p>
        </w:tc>
        <w:tc>
          <w:tcPr>
            <w:tcW w:w="8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১</w:t>
            </w:r>
          </w:p>
        </w:tc>
      </w:tr>
      <w:tr w:rsidR="00B12721" w:rsidTr="00F6695A">
        <w:tc>
          <w:tcPr>
            <w:tcW w:w="60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গ)  ব্যাগিং (এফপিএম)</w:t>
            </w:r>
          </w:p>
        </w:tc>
        <w:tc>
          <w:tcPr>
            <w:tcW w:w="2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কারী প্রকৌশলী</w:t>
            </w:r>
          </w:p>
        </w:tc>
        <w:tc>
          <w:tcPr>
            <w:tcW w:w="9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  <w:tc>
          <w:tcPr>
            <w:tcW w:w="8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-</w:t>
            </w:r>
          </w:p>
        </w:tc>
        <w:tc>
          <w:tcPr>
            <w:tcW w:w="8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</w:tr>
      <w:tr w:rsidR="00B12721" w:rsidTr="00F6695A">
        <w:tc>
          <w:tcPr>
            <w:tcW w:w="60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ঘ)  ইকুইপমেন্ট</w:t>
            </w:r>
          </w:p>
        </w:tc>
        <w:tc>
          <w:tcPr>
            <w:tcW w:w="2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কারী প্রকৌশলী</w:t>
            </w:r>
          </w:p>
        </w:tc>
        <w:tc>
          <w:tcPr>
            <w:tcW w:w="9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২</w:t>
            </w:r>
          </w:p>
        </w:tc>
        <w:tc>
          <w:tcPr>
            <w:tcW w:w="8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১</w:t>
            </w:r>
          </w:p>
        </w:tc>
        <w:tc>
          <w:tcPr>
            <w:tcW w:w="8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১</w:t>
            </w:r>
          </w:p>
        </w:tc>
      </w:tr>
      <w:tr w:rsidR="00B12721" w:rsidTr="00F6695A">
        <w:tc>
          <w:tcPr>
            <w:tcW w:w="10602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</w:p>
        </w:tc>
      </w:tr>
      <w:tr w:rsidR="00B12721" w:rsidTr="00F6695A">
        <w:tc>
          <w:tcPr>
            <w:tcW w:w="60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৪</w:t>
            </w:r>
          </w:p>
        </w:tc>
        <w:tc>
          <w:tcPr>
            <w:tcW w:w="24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 w:rsidP="009E6240">
            <w:pPr>
              <w:spacing w:after="0" w:line="240" w:lineRule="auto"/>
              <w:jc w:val="left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এমটিএস (ই.আই এন্ড সি.)</w:t>
            </w:r>
          </w:p>
        </w:tc>
        <w:tc>
          <w:tcPr>
            <w:tcW w:w="23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ক) ইনস্ট্রুমেন্ট</w:t>
            </w:r>
          </w:p>
        </w:tc>
        <w:tc>
          <w:tcPr>
            <w:tcW w:w="2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কারী প্রকৌশলী</w:t>
            </w:r>
          </w:p>
        </w:tc>
        <w:tc>
          <w:tcPr>
            <w:tcW w:w="10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৫</w:t>
            </w:r>
          </w:p>
        </w:tc>
        <w:tc>
          <w:tcPr>
            <w:tcW w:w="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-</w:t>
            </w:r>
          </w:p>
        </w:tc>
        <w:tc>
          <w:tcPr>
            <w:tcW w:w="8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৫</w:t>
            </w:r>
          </w:p>
        </w:tc>
      </w:tr>
      <w:tr w:rsidR="00B12721" w:rsidTr="00F6695A">
        <w:tc>
          <w:tcPr>
            <w:tcW w:w="60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</w:p>
        </w:tc>
        <w:tc>
          <w:tcPr>
            <w:tcW w:w="23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খ) ইলেক্ট্রিক্যাল মেইনটেন্যান্স</w:t>
            </w:r>
          </w:p>
        </w:tc>
        <w:tc>
          <w:tcPr>
            <w:tcW w:w="2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কারী প্রকৌশলী</w:t>
            </w:r>
          </w:p>
        </w:tc>
        <w:tc>
          <w:tcPr>
            <w:tcW w:w="10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৪</w:t>
            </w:r>
          </w:p>
        </w:tc>
        <w:tc>
          <w:tcPr>
            <w:tcW w:w="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১</w:t>
            </w:r>
          </w:p>
        </w:tc>
        <w:tc>
          <w:tcPr>
            <w:tcW w:w="8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</w:tr>
      <w:tr w:rsidR="00B12721" w:rsidTr="00F6695A">
        <w:tc>
          <w:tcPr>
            <w:tcW w:w="60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</w:p>
        </w:tc>
        <w:tc>
          <w:tcPr>
            <w:tcW w:w="23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গ) পাওয়ার জেনারেশন প্ল্যান্ট</w:t>
            </w:r>
          </w:p>
        </w:tc>
        <w:tc>
          <w:tcPr>
            <w:tcW w:w="2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কারী প্রকৌশলী</w:t>
            </w:r>
          </w:p>
        </w:tc>
        <w:tc>
          <w:tcPr>
            <w:tcW w:w="10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  <w:tc>
          <w:tcPr>
            <w:tcW w:w="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-</w:t>
            </w:r>
          </w:p>
        </w:tc>
        <w:tc>
          <w:tcPr>
            <w:tcW w:w="8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</w:tr>
      <w:tr w:rsidR="00B12721" w:rsidTr="00F6695A">
        <w:tc>
          <w:tcPr>
            <w:tcW w:w="60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</w:p>
        </w:tc>
        <w:tc>
          <w:tcPr>
            <w:tcW w:w="23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ঘ) সিভিল</w:t>
            </w:r>
          </w:p>
        </w:tc>
        <w:tc>
          <w:tcPr>
            <w:tcW w:w="2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Pr="00F6695A" w:rsidRDefault="00B12721">
            <w:pPr>
              <w:spacing w:after="0" w:line="240" w:lineRule="auto"/>
              <w:jc w:val="left"/>
              <w:rPr>
                <w:rFonts w:ascii="Nikosh" w:hAnsi="Nikosh" w:cs="Nikosh"/>
              </w:rPr>
            </w:pPr>
            <w:r w:rsidRPr="00F6695A">
              <w:rPr>
                <w:rFonts w:ascii="Nikosh" w:hAnsi="Nikosh" w:cs="Nikosh"/>
              </w:rPr>
              <w:t>উপ-সহকারী প্রকৌশলী (পুর)</w:t>
            </w:r>
          </w:p>
        </w:tc>
        <w:tc>
          <w:tcPr>
            <w:tcW w:w="10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২</w:t>
            </w:r>
          </w:p>
        </w:tc>
        <w:tc>
          <w:tcPr>
            <w:tcW w:w="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-</w:t>
            </w:r>
          </w:p>
        </w:tc>
        <w:tc>
          <w:tcPr>
            <w:tcW w:w="8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২</w:t>
            </w:r>
          </w:p>
        </w:tc>
      </w:tr>
      <w:tr w:rsidR="00B12721" w:rsidTr="00F6695A">
        <w:tc>
          <w:tcPr>
            <w:tcW w:w="10602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</w:p>
        </w:tc>
      </w:tr>
      <w:tr w:rsidR="00B12721" w:rsidTr="00F6695A">
        <w:tc>
          <w:tcPr>
            <w:tcW w:w="5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৫</w:t>
            </w:r>
          </w:p>
        </w:tc>
        <w:tc>
          <w:tcPr>
            <w:tcW w:w="251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 w:rsidP="009E6240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টেকনিক্যাল বিভাগ</w:t>
            </w:r>
          </w:p>
        </w:tc>
        <w:tc>
          <w:tcPr>
            <w:tcW w:w="23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 xml:space="preserve">ক) মান নিয়ন্ত্রণ ও পরিবেশ </w:t>
            </w:r>
          </w:p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 xml:space="preserve">    দূষণ নিয়ন্ত্রণ</w:t>
            </w:r>
          </w:p>
        </w:tc>
        <w:tc>
          <w:tcPr>
            <w:tcW w:w="24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কারী প্রকৌশলী</w:t>
            </w:r>
          </w:p>
        </w:tc>
        <w:tc>
          <w:tcPr>
            <w:tcW w:w="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  <w:tc>
          <w:tcPr>
            <w:tcW w:w="9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-</w:t>
            </w:r>
          </w:p>
        </w:tc>
      </w:tr>
      <w:tr w:rsidR="00B12721" w:rsidTr="00F6695A">
        <w:tc>
          <w:tcPr>
            <w:tcW w:w="5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51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3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 xml:space="preserve">খ) প্রসেস ইঞ্জিনিয়ারিং এন্ড </w:t>
            </w:r>
          </w:p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 xml:space="preserve">     প্ল্যান্ট ইন্সপেকশন</w:t>
            </w:r>
          </w:p>
        </w:tc>
        <w:tc>
          <w:tcPr>
            <w:tcW w:w="24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: প্রকৌশলী/</w:t>
            </w:r>
          </w:p>
          <w:p w:rsidR="00B12721" w:rsidRDefault="00B1272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: রসায়নবিদ</w:t>
            </w:r>
          </w:p>
        </w:tc>
        <w:tc>
          <w:tcPr>
            <w:tcW w:w="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১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-</w:t>
            </w:r>
          </w:p>
        </w:tc>
        <w:tc>
          <w:tcPr>
            <w:tcW w:w="9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১</w:t>
            </w:r>
          </w:p>
        </w:tc>
      </w:tr>
      <w:tr w:rsidR="00B12721" w:rsidTr="00F6695A">
        <w:tc>
          <w:tcPr>
            <w:tcW w:w="5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51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3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bCs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bCs/>
                <w:sz w:val="24"/>
                <w:szCs w:val="24"/>
                <w:lang w:bidi="bn-BD"/>
              </w:rPr>
              <w:t xml:space="preserve">গ) টেকনিক্যাল ডকুমেন্টেশন,   </w:t>
            </w:r>
          </w:p>
          <w:p w:rsidR="00B12721" w:rsidRDefault="00B12721">
            <w:pPr>
              <w:spacing w:after="0" w:line="240" w:lineRule="auto"/>
              <w:jc w:val="left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bCs/>
                <w:sz w:val="24"/>
                <w:szCs w:val="24"/>
                <w:lang w:bidi="bn-BD"/>
              </w:rPr>
              <w:t xml:space="preserve">     ডাটা প্রসেসিং এন্ড ট্রেনিং</w:t>
            </w:r>
          </w:p>
        </w:tc>
        <w:tc>
          <w:tcPr>
            <w:tcW w:w="24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 xml:space="preserve">সহ: প্রকৌ:/সহ: রসায়নবিদ/ </w:t>
            </w:r>
          </w:p>
          <w:p w:rsidR="00B12721" w:rsidRPr="009E6240" w:rsidRDefault="00B12721">
            <w:pPr>
              <w:spacing w:after="0" w:line="240" w:lineRule="auto"/>
              <w:ind w:left="-108" w:right="-108"/>
              <w:jc w:val="left"/>
              <w:rPr>
                <w:rFonts w:ascii="Nikosh" w:hAnsi="Nikosh" w:cs="Nikosh"/>
              </w:rPr>
            </w:pPr>
            <w:r w:rsidRPr="009E6240">
              <w:rPr>
                <w:rFonts w:ascii="Nikosh" w:hAnsi="Nikosh" w:cs="Nikosh"/>
              </w:rPr>
              <w:t xml:space="preserve"> উপ-সহ:প্রকৌ:/উপ-সহ:রসায়নবিদ</w:t>
            </w:r>
          </w:p>
        </w:tc>
        <w:tc>
          <w:tcPr>
            <w:tcW w:w="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১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-</w:t>
            </w:r>
          </w:p>
        </w:tc>
        <w:tc>
          <w:tcPr>
            <w:tcW w:w="9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১</w:t>
            </w:r>
          </w:p>
        </w:tc>
      </w:tr>
      <w:tr w:rsidR="00B12721" w:rsidTr="00F6695A">
        <w:tc>
          <w:tcPr>
            <w:tcW w:w="790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left"/>
              <w:rPr>
                <w:rFonts w:ascii="Nikosh" w:hAnsi="Nikosh" w:cs="Nikosh"/>
                <w:b/>
                <w:sz w:val="28"/>
                <w:szCs w:val="28"/>
              </w:rPr>
            </w:pPr>
            <w:r>
              <w:rPr>
                <w:rFonts w:ascii="Nikosh" w:hAnsi="Nikosh" w:cs="Nikosh"/>
                <w:b/>
                <w:sz w:val="28"/>
                <w:szCs w:val="28"/>
              </w:rPr>
              <w:t xml:space="preserve">                                                                                                      মোট =</w:t>
            </w:r>
          </w:p>
        </w:tc>
        <w:tc>
          <w:tcPr>
            <w:tcW w:w="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b/>
                <w:sz w:val="28"/>
                <w:szCs w:val="28"/>
                <w:lang w:bidi="bn-BD"/>
              </w:rPr>
            </w:pPr>
            <w:r>
              <w:rPr>
                <w:rFonts w:ascii="Nikosh" w:eastAsia="Nikosh" w:hAnsi="Nikosh" w:cs="Nikosh"/>
                <w:b/>
                <w:sz w:val="28"/>
                <w:szCs w:val="28"/>
                <w:lang w:bidi="bn-BD"/>
              </w:rPr>
              <w:t>৫৩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b/>
                <w:sz w:val="28"/>
                <w:szCs w:val="28"/>
                <w:lang w:bidi="bn-BD"/>
              </w:rPr>
            </w:pPr>
            <w:r>
              <w:rPr>
                <w:rFonts w:ascii="Nikosh" w:eastAsia="Nikosh" w:hAnsi="Nikosh" w:cs="Nikosh"/>
                <w:b/>
                <w:sz w:val="28"/>
                <w:szCs w:val="28"/>
                <w:lang w:bidi="bn-BD"/>
              </w:rPr>
              <w:t>১৬</w:t>
            </w:r>
          </w:p>
        </w:tc>
        <w:tc>
          <w:tcPr>
            <w:tcW w:w="9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2721" w:rsidRDefault="00B12721">
            <w:pPr>
              <w:spacing w:after="0" w:line="240" w:lineRule="auto"/>
              <w:jc w:val="center"/>
              <w:rPr>
                <w:rFonts w:ascii="Nikosh" w:eastAsia="Nikosh" w:hAnsi="Nikosh" w:cs="Nikosh"/>
                <w:b/>
                <w:sz w:val="28"/>
                <w:szCs w:val="28"/>
                <w:lang w:bidi="bn-BD"/>
              </w:rPr>
            </w:pPr>
            <w:r>
              <w:rPr>
                <w:rFonts w:ascii="Nikosh" w:eastAsia="Nikosh" w:hAnsi="Nikosh" w:cs="Nikosh"/>
                <w:b/>
                <w:sz w:val="28"/>
                <w:szCs w:val="28"/>
                <w:lang w:bidi="bn-BD"/>
              </w:rPr>
              <w:t>৩৭</w:t>
            </w:r>
          </w:p>
        </w:tc>
      </w:tr>
    </w:tbl>
    <w:p w:rsidR="00B12721" w:rsidRDefault="00B12721" w:rsidP="00617507">
      <w:pPr>
        <w:spacing w:after="0" w:line="240" w:lineRule="auto"/>
        <w:jc w:val="center"/>
        <w:rPr>
          <w:rFonts w:ascii="Nikosh" w:hAnsi="Nikosh" w:cs="Nikosh"/>
          <w:sz w:val="40"/>
          <w:szCs w:val="40"/>
          <w:lang w:bidi="bn-IN"/>
        </w:rPr>
      </w:pPr>
    </w:p>
    <w:p w:rsidR="009F6FF3" w:rsidRDefault="009F6FF3">
      <w:pPr>
        <w:spacing w:after="0" w:line="240" w:lineRule="auto"/>
        <w:rPr>
          <w:rFonts w:ascii="Nikosh" w:hAnsi="Nikosh" w:cs="Nikosh"/>
          <w:sz w:val="40"/>
          <w:szCs w:val="40"/>
          <w:lang w:bidi="bn-IN"/>
        </w:rPr>
      </w:pPr>
      <w:r>
        <w:rPr>
          <w:rFonts w:ascii="Nikosh" w:hAnsi="Nikosh" w:cs="Nikosh"/>
          <w:sz w:val="40"/>
          <w:szCs w:val="40"/>
          <w:lang w:bidi="bn-IN"/>
        </w:rPr>
        <w:br w:type="page"/>
      </w:r>
    </w:p>
    <w:p w:rsidR="009F6FF3" w:rsidRDefault="009F6FF3" w:rsidP="00617507">
      <w:pPr>
        <w:spacing w:after="0" w:line="240" w:lineRule="auto"/>
        <w:jc w:val="center"/>
        <w:rPr>
          <w:rFonts w:ascii="Nikosh" w:hAnsi="Nikosh" w:cs="Nikosh"/>
          <w:sz w:val="40"/>
          <w:szCs w:val="40"/>
          <w:lang w:bidi="bn-IN"/>
        </w:rPr>
      </w:pPr>
    </w:p>
    <w:p w:rsidR="00C35A45" w:rsidRDefault="00C35A45" w:rsidP="00617507">
      <w:pPr>
        <w:spacing w:after="0" w:line="240" w:lineRule="auto"/>
        <w:jc w:val="center"/>
        <w:rPr>
          <w:rFonts w:ascii="Nikosh" w:hAnsi="Nikosh" w:cs="Nikosh"/>
          <w:sz w:val="40"/>
          <w:szCs w:val="40"/>
          <w:lang w:bidi="bn-IN"/>
        </w:rPr>
      </w:pPr>
    </w:p>
    <w:p w:rsidR="009F6FF3" w:rsidRPr="00B12FA1" w:rsidRDefault="009F6FF3" w:rsidP="009F6FF3">
      <w:pPr>
        <w:spacing w:after="0" w:line="240" w:lineRule="auto"/>
        <w:jc w:val="center"/>
        <w:rPr>
          <w:rFonts w:ascii="Nikosh" w:hAnsi="Nikosh" w:cs="Nikosh"/>
          <w:sz w:val="26"/>
          <w:szCs w:val="26"/>
          <w:lang w:bidi="bn-IN"/>
        </w:rPr>
      </w:pPr>
      <w:r>
        <w:rPr>
          <w:rFonts w:ascii="Nikosh" w:hAnsi="Nikosh" w:cs="Nikosh"/>
          <w:sz w:val="26"/>
          <w:szCs w:val="26"/>
          <w:lang w:bidi="bn-IN"/>
        </w:rPr>
        <w:t xml:space="preserve">কারখানার সাংগঠনিক কাঠামো অনুযায়ী টেকনিক্যাল ক্যাডার (অপারেশন) </w:t>
      </w:r>
      <w:proofErr w:type="gramStart"/>
      <w:r>
        <w:rPr>
          <w:rFonts w:ascii="Nikosh" w:hAnsi="Nikosh" w:cs="Nikosh"/>
          <w:sz w:val="26"/>
          <w:szCs w:val="26"/>
          <w:lang w:bidi="bn-IN"/>
        </w:rPr>
        <w:t xml:space="preserve">ও  </w:t>
      </w:r>
      <w:r w:rsidRPr="00B12FA1">
        <w:rPr>
          <w:rFonts w:ascii="Nikosh" w:hAnsi="Nikosh" w:cs="Nikosh"/>
          <w:sz w:val="26"/>
          <w:szCs w:val="26"/>
          <w:lang w:bidi="bn-IN"/>
        </w:rPr>
        <w:t>টেকনিক্যাল</w:t>
      </w:r>
      <w:proofErr w:type="gramEnd"/>
      <w:r w:rsidRPr="00B12FA1">
        <w:rPr>
          <w:rFonts w:ascii="Nikosh" w:hAnsi="Nikosh" w:cs="Nikosh"/>
          <w:sz w:val="26"/>
          <w:szCs w:val="26"/>
          <w:lang w:bidi="bn-IN"/>
        </w:rPr>
        <w:t xml:space="preserve"> ক্যাডার (ইঞ্জিনিয়ারীং) -এর</w:t>
      </w:r>
    </w:p>
    <w:p w:rsidR="009F6FF3" w:rsidRPr="004E655D" w:rsidRDefault="009F6FF3" w:rsidP="009F6FF3">
      <w:pPr>
        <w:spacing w:after="0" w:line="240" w:lineRule="auto"/>
        <w:jc w:val="center"/>
        <w:rPr>
          <w:rFonts w:ascii="Nikosh" w:hAnsi="Nikosh" w:cs="Nikosh"/>
          <w:sz w:val="26"/>
          <w:szCs w:val="26"/>
          <w:u w:val="single"/>
          <w:lang w:bidi="bn-IN"/>
        </w:rPr>
      </w:pPr>
      <w:r w:rsidRPr="004E655D">
        <w:rPr>
          <w:rFonts w:ascii="Nikosh" w:hAnsi="Nikosh" w:cs="Nikosh"/>
          <w:sz w:val="26"/>
          <w:szCs w:val="26"/>
          <w:u w:val="single"/>
          <w:lang w:bidi="bn-IN"/>
        </w:rPr>
        <w:t>জুনিয়র অফিসার (১০ম গ্রেড)</w:t>
      </w:r>
      <w:r>
        <w:rPr>
          <w:rFonts w:ascii="Nikosh" w:hAnsi="Nikosh" w:cs="Nikosh"/>
          <w:sz w:val="26"/>
          <w:szCs w:val="26"/>
          <w:u w:val="single"/>
          <w:lang w:bidi="bn-IN"/>
        </w:rPr>
        <w:t xml:space="preserve"> পদে অনুমোদিত এবং বর্তমানে কর্মরত কর্মকর্তাদের পরিসংখ্যান</w:t>
      </w:r>
    </w:p>
    <w:p w:rsidR="009F6FF3" w:rsidRDefault="009F6FF3" w:rsidP="00617507">
      <w:pPr>
        <w:spacing w:after="0" w:line="240" w:lineRule="auto"/>
        <w:jc w:val="center"/>
        <w:rPr>
          <w:rFonts w:ascii="Nikosh" w:hAnsi="Nikosh" w:cs="Nikosh"/>
          <w:sz w:val="40"/>
          <w:szCs w:val="40"/>
          <w:lang w:bidi="bn-IN"/>
        </w:rPr>
      </w:pPr>
    </w:p>
    <w:tbl>
      <w:tblPr>
        <w:tblW w:w="1044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2430"/>
        <w:gridCol w:w="2430"/>
        <w:gridCol w:w="2430"/>
        <w:gridCol w:w="990"/>
        <w:gridCol w:w="810"/>
        <w:gridCol w:w="720"/>
      </w:tblGrid>
      <w:tr w:rsidR="009F6FF3" w:rsidTr="008055D1"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>ক্র:    নং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 xml:space="preserve">বিভাগ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>শাখা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সেট-আপ অনুযায়ী পদের নাম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9F6FF3" w:rsidRDefault="009F6FF3" w:rsidP="008055D1">
            <w:pPr>
              <w:spacing w:after="0" w:line="240" w:lineRule="auto"/>
              <w:ind w:left="-108" w:right="-108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>অনুমোদিত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>কর্মরত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>শূন্য</w:t>
            </w:r>
          </w:p>
        </w:tc>
      </w:tr>
      <w:tr w:rsidR="009F6FF3" w:rsidTr="008055D1"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>১</w:t>
            </w:r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>অপারেশন (ও ইউটিলিটি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 xml:space="preserve">ক)  অ্যামোনিয়া প্ল্যান্ট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: রসায়নবিদ/</w:t>
            </w:r>
          </w:p>
          <w:p w:rsidR="009F6FF3" w:rsidRDefault="009F6FF3" w:rsidP="008055D1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: প্রকৌশলী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৭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৪</w:t>
            </w:r>
          </w:p>
        </w:tc>
      </w:tr>
      <w:tr w:rsidR="009F6FF3" w:rsidTr="008055D1"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 xml:space="preserve">খ)  ইউটিলিটি প্ল্যান্ট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: রসায়নবিদ/</w:t>
            </w:r>
          </w:p>
          <w:p w:rsidR="009F6FF3" w:rsidRDefault="009F6FF3" w:rsidP="008055D1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: প্রকৌশলী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৭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৪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</w:tr>
      <w:tr w:rsidR="009F6FF3" w:rsidTr="008055D1">
        <w:tc>
          <w:tcPr>
            <w:tcW w:w="1044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</w:p>
        </w:tc>
      </w:tr>
      <w:tr w:rsidR="009F6FF3" w:rsidTr="008055D1"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২</w:t>
            </w:r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ind w:left="-108" w:right="-108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 xml:space="preserve"> অপারেশন (ইউরিয়া ও এফপিডি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 xml:space="preserve">ক)  ইউরিয়া </w:t>
            </w: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প্ল্যান্ট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: রসায়নবিদ/</w:t>
            </w:r>
          </w:p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: প্রকৌশলী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৬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২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৪</w:t>
            </w:r>
          </w:p>
        </w:tc>
      </w:tr>
      <w:tr w:rsidR="009F6FF3" w:rsidTr="008055D1"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cs/>
                <w:lang w:bidi="bn-BD"/>
              </w:rPr>
              <w:t>খ)  এফপিডি শাখা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: রসায়নবিদ/</w:t>
            </w:r>
          </w:p>
          <w:p w:rsidR="009F6FF3" w:rsidRDefault="009F6FF3" w:rsidP="008055D1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: প্রকৌশলী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৪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১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</w:tr>
      <w:tr w:rsidR="009F6FF3" w:rsidTr="008055D1">
        <w:tc>
          <w:tcPr>
            <w:tcW w:w="1044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6FF3" w:rsidRPr="00C33F8A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8"/>
                <w:szCs w:val="28"/>
                <w:lang w:bidi="bn-BD"/>
              </w:rPr>
            </w:pPr>
            <w:r w:rsidRPr="00C33F8A">
              <w:rPr>
                <w:rFonts w:ascii="Nikosh" w:eastAsia="Nikosh" w:hAnsi="Nikosh" w:cs="Nikosh"/>
                <w:sz w:val="28"/>
                <w:szCs w:val="28"/>
                <w:lang w:bidi="bn-BD"/>
              </w:rPr>
              <w:t xml:space="preserve">                                                                                           </w:t>
            </w:r>
            <w:r>
              <w:rPr>
                <w:rFonts w:ascii="Nikosh" w:eastAsia="Nikosh" w:hAnsi="Nikosh" w:cs="Nikosh"/>
                <w:sz w:val="28"/>
                <w:szCs w:val="28"/>
                <w:lang w:bidi="bn-BD"/>
              </w:rPr>
              <w:t xml:space="preserve">                  </w:t>
            </w:r>
            <w:r w:rsidRPr="00C33F8A">
              <w:rPr>
                <w:rFonts w:ascii="Nikosh" w:eastAsia="Nikosh" w:hAnsi="Nikosh" w:cs="Nikosh"/>
                <w:sz w:val="28"/>
                <w:szCs w:val="28"/>
                <w:lang w:bidi="bn-BD"/>
              </w:rPr>
              <w:t xml:space="preserve"> </w:t>
            </w:r>
            <w:r>
              <w:rPr>
                <w:rFonts w:ascii="Nikosh" w:eastAsia="Nikosh" w:hAnsi="Nikosh" w:cs="Nikosh"/>
                <w:sz w:val="28"/>
                <w:szCs w:val="28"/>
                <w:lang w:bidi="bn-BD"/>
              </w:rPr>
              <w:t xml:space="preserve">       </w:t>
            </w:r>
            <w:r w:rsidRPr="00C33F8A">
              <w:rPr>
                <w:rFonts w:ascii="Nikosh" w:eastAsia="Nikosh" w:hAnsi="Nikosh" w:cs="Nikosh"/>
                <w:sz w:val="28"/>
                <w:szCs w:val="28"/>
                <w:lang w:bidi="bn-BD"/>
              </w:rPr>
              <w:t xml:space="preserve">২৪      </w:t>
            </w:r>
            <w:r>
              <w:rPr>
                <w:rFonts w:ascii="Nikosh" w:eastAsia="Nikosh" w:hAnsi="Nikosh" w:cs="Nikosh"/>
                <w:sz w:val="28"/>
                <w:szCs w:val="28"/>
                <w:lang w:bidi="bn-BD"/>
              </w:rPr>
              <w:t xml:space="preserve">    </w:t>
            </w:r>
            <w:r w:rsidRPr="00C33F8A">
              <w:rPr>
                <w:rFonts w:ascii="Nikosh" w:eastAsia="Nikosh" w:hAnsi="Nikosh" w:cs="Nikosh"/>
                <w:sz w:val="28"/>
                <w:szCs w:val="28"/>
                <w:lang w:bidi="bn-BD"/>
              </w:rPr>
              <w:t xml:space="preserve">১০    </w:t>
            </w:r>
            <w:r>
              <w:rPr>
                <w:rFonts w:ascii="Nikosh" w:eastAsia="Nikosh" w:hAnsi="Nikosh" w:cs="Nikosh"/>
                <w:sz w:val="28"/>
                <w:szCs w:val="28"/>
                <w:lang w:bidi="bn-BD"/>
              </w:rPr>
              <w:t xml:space="preserve">   </w:t>
            </w:r>
            <w:r w:rsidRPr="00C33F8A">
              <w:rPr>
                <w:rFonts w:ascii="Nikosh" w:eastAsia="Nikosh" w:hAnsi="Nikosh" w:cs="Nikosh"/>
                <w:sz w:val="28"/>
                <w:szCs w:val="28"/>
                <w:lang w:bidi="bn-BD"/>
              </w:rPr>
              <w:t xml:space="preserve"> ১৪</w:t>
            </w:r>
          </w:p>
        </w:tc>
      </w:tr>
      <w:tr w:rsidR="009F6FF3" w:rsidTr="008055D1"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৩</w:t>
            </w:r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এমটিএম (মেকানিক্যাল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ক) মেশিনারী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কারী প্রকৌশলী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-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</w:tr>
      <w:tr w:rsidR="009F6FF3" w:rsidTr="008055D1"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খ)  প্ল্যান্ট এন্ড সপ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কারী প্রকৌশলী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১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১</w:t>
            </w:r>
          </w:p>
        </w:tc>
      </w:tr>
      <w:tr w:rsidR="009F6FF3" w:rsidTr="008055D1"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গ)  ব্যাগিং (এফপিএম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কারী প্রকৌশলী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-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</w:tr>
      <w:tr w:rsidR="009F6FF3" w:rsidTr="008055D1"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ঘ)  ইকুইপমেন্ট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কারী প্রকৌশলী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১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১</w:t>
            </w:r>
          </w:p>
        </w:tc>
      </w:tr>
      <w:tr w:rsidR="009F6FF3" w:rsidTr="008055D1">
        <w:tc>
          <w:tcPr>
            <w:tcW w:w="1044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</w:p>
        </w:tc>
      </w:tr>
      <w:tr w:rsidR="009F6FF3" w:rsidTr="008055D1"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৪</w:t>
            </w:r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এমটিএস (ই.আই এন্ড সি.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ক) ইনস্ট্রুমেন্ট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কারী প্রকৌশলী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৫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-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৫</w:t>
            </w:r>
          </w:p>
        </w:tc>
      </w:tr>
      <w:tr w:rsidR="009F6FF3" w:rsidTr="008055D1"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খ) ইলেক্ট্রিক্যাল মেইনটেন্যান্স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কারী প্রকৌশলী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৪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১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</w:tr>
      <w:tr w:rsidR="009F6FF3" w:rsidTr="008055D1"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গ) পাওয়ার জেনারেশন প্ল্যান্ট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কারী প্রকৌশলী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-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</w:tr>
    </w:tbl>
    <w:p w:rsidR="009F6FF3" w:rsidRPr="00706A76" w:rsidRDefault="009F6FF3" w:rsidP="009F6FF3">
      <w:pPr>
        <w:ind w:right="-756"/>
        <w:rPr>
          <w:rFonts w:ascii="Nirmala UI" w:hAnsi="Nirmala UI" w:cs="Nirmala UI"/>
        </w:rPr>
      </w:pPr>
      <w:r>
        <w:t xml:space="preserve">                                                                                                                                                                    </w:t>
      </w:r>
      <w:r w:rsidRPr="00C33F8A">
        <w:rPr>
          <w:rFonts w:ascii="Nikosh" w:eastAsia="Nikosh" w:hAnsi="Nikosh" w:cs="Nikosh"/>
          <w:sz w:val="28"/>
          <w:szCs w:val="28"/>
          <w:lang w:bidi="bn-BD"/>
        </w:rPr>
        <w:t>২</w:t>
      </w:r>
      <w:r>
        <w:rPr>
          <w:rFonts w:ascii="Nikosh" w:eastAsia="Nikosh" w:hAnsi="Nikosh" w:cs="Nikosh"/>
          <w:sz w:val="28"/>
          <w:szCs w:val="28"/>
          <w:lang w:bidi="bn-BD"/>
        </w:rPr>
        <w:t>২</w:t>
      </w:r>
      <w:r w:rsidRPr="00C33F8A">
        <w:rPr>
          <w:rFonts w:ascii="Nikosh" w:eastAsia="Nikosh" w:hAnsi="Nikosh" w:cs="Nikosh"/>
          <w:sz w:val="28"/>
          <w:szCs w:val="28"/>
          <w:lang w:bidi="bn-BD"/>
        </w:rPr>
        <w:t xml:space="preserve"> </w:t>
      </w:r>
      <w:r>
        <w:rPr>
          <w:rFonts w:ascii="Nikosh" w:eastAsia="Nikosh" w:hAnsi="Nikosh" w:cs="Nikosh"/>
          <w:sz w:val="28"/>
          <w:szCs w:val="28"/>
          <w:lang w:bidi="bn-BD"/>
        </w:rPr>
        <w:t xml:space="preserve">       </w:t>
      </w:r>
      <w:r w:rsidRPr="00C33F8A">
        <w:rPr>
          <w:rFonts w:ascii="Nikosh" w:eastAsia="Nikosh" w:hAnsi="Nikosh" w:cs="Nikosh"/>
          <w:sz w:val="28"/>
          <w:szCs w:val="28"/>
          <w:lang w:bidi="bn-BD"/>
        </w:rPr>
        <w:t>০</w:t>
      </w:r>
      <w:r>
        <w:rPr>
          <w:rFonts w:ascii="Nikosh" w:eastAsia="Nikosh" w:hAnsi="Nikosh" w:cs="Nikosh"/>
          <w:sz w:val="28"/>
          <w:szCs w:val="28"/>
          <w:lang w:bidi="bn-BD"/>
        </w:rPr>
        <w:t xml:space="preserve">৩ </w:t>
      </w:r>
      <w:r w:rsidRPr="00C33F8A">
        <w:rPr>
          <w:rFonts w:ascii="Nikosh" w:eastAsia="Nikosh" w:hAnsi="Nikosh" w:cs="Nikosh"/>
          <w:sz w:val="28"/>
          <w:szCs w:val="28"/>
          <w:lang w:bidi="bn-BD"/>
        </w:rPr>
        <w:t xml:space="preserve"> </w:t>
      </w:r>
      <w:r>
        <w:rPr>
          <w:rFonts w:ascii="Nikosh" w:eastAsia="Nikosh" w:hAnsi="Nikosh" w:cs="Nikosh"/>
          <w:sz w:val="28"/>
          <w:szCs w:val="28"/>
          <w:lang w:bidi="bn-BD"/>
        </w:rPr>
        <w:t xml:space="preserve">      </w:t>
      </w:r>
      <w:r w:rsidRPr="00C33F8A">
        <w:rPr>
          <w:rFonts w:ascii="Nikosh" w:eastAsia="Nikosh" w:hAnsi="Nikosh" w:cs="Nikosh"/>
          <w:sz w:val="28"/>
          <w:szCs w:val="28"/>
          <w:lang w:bidi="bn-BD"/>
        </w:rPr>
        <w:t>১</w:t>
      </w:r>
      <w:r>
        <w:rPr>
          <w:rFonts w:ascii="Nikosh" w:eastAsia="Nikosh" w:hAnsi="Nikosh" w:cs="Nikosh"/>
          <w:sz w:val="28"/>
          <w:szCs w:val="28"/>
          <w:lang w:bidi="bn-BD"/>
        </w:rPr>
        <w:t>৯</w:t>
      </w:r>
    </w:p>
    <w:tbl>
      <w:tblPr>
        <w:tblW w:w="1044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2430"/>
        <w:gridCol w:w="2430"/>
        <w:gridCol w:w="2430"/>
        <w:gridCol w:w="990"/>
        <w:gridCol w:w="810"/>
        <w:gridCol w:w="720"/>
      </w:tblGrid>
      <w:tr w:rsidR="009F6FF3" w:rsidTr="008055D1"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 xml:space="preserve">  ৫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পুরকৌশল বিভাগ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 xml:space="preserve"> সিভিল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Pr="00F6695A" w:rsidRDefault="009F6FF3" w:rsidP="008055D1">
            <w:pPr>
              <w:spacing w:after="0" w:line="240" w:lineRule="auto"/>
              <w:rPr>
                <w:rFonts w:ascii="Nikosh" w:hAnsi="Nikosh" w:cs="Nikosh"/>
              </w:rPr>
            </w:pPr>
            <w:r w:rsidRPr="00F6695A">
              <w:rPr>
                <w:rFonts w:ascii="Nikosh" w:hAnsi="Nikosh" w:cs="Nikosh"/>
              </w:rPr>
              <w:t>উপ-সহকারী প্রকৌশলী (পুর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-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২</w:t>
            </w:r>
          </w:p>
        </w:tc>
      </w:tr>
      <w:tr w:rsidR="009F6FF3" w:rsidTr="008055D1">
        <w:tc>
          <w:tcPr>
            <w:tcW w:w="1044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6FF3" w:rsidRPr="001F37EF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8"/>
                <w:szCs w:val="16"/>
                <w:lang w:bidi="bn-BD"/>
              </w:rPr>
            </w:pPr>
          </w:p>
        </w:tc>
      </w:tr>
      <w:tr w:rsidR="009F6FF3" w:rsidTr="008055D1"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৬</w:t>
            </w:r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টেকনিক্যাল বিভাগ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 xml:space="preserve">ক) মান নিয়ন্ত্রণ ও পরিবেশ </w:t>
            </w:r>
          </w:p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 xml:space="preserve">    দূষণ নিয়ন্ত্রণ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কারী প্রকৌশলী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৩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-</w:t>
            </w:r>
          </w:p>
        </w:tc>
      </w:tr>
      <w:tr w:rsidR="009F6FF3" w:rsidTr="008055D1"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 xml:space="preserve">খ) প্রসেস ইঞ্জিনিয়ারিং এন্ড </w:t>
            </w:r>
          </w:p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 xml:space="preserve">     প্ল্যান্ট ইন্সপেকশন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: প্রকৌশলী/</w:t>
            </w:r>
          </w:p>
          <w:p w:rsidR="009F6FF3" w:rsidRDefault="009F6FF3" w:rsidP="008055D1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উপ-সহ: রসায়নবিদ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১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-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১</w:t>
            </w:r>
          </w:p>
        </w:tc>
      </w:tr>
      <w:tr w:rsidR="009F6FF3" w:rsidTr="008055D1"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bCs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bCs/>
                <w:sz w:val="24"/>
                <w:szCs w:val="24"/>
                <w:lang w:bidi="bn-BD"/>
              </w:rPr>
              <w:t xml:space="preserve">গ) টেকনিক্যাল ডকুমেন্টেশন,   </w:t>
            </w:r>
          </w:p>
          <w:p w:rsidR="009F6FF3" w:rsidRDefault="009F6FF3" w:rsidP="008055D1">
            <w:pPr>
              <w:spacing w:after="0" w:line="240" w:lineRule="auto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bCs/>
                <w:sz w:val="24"/>
                <w:szCs w:val="24"/>
                <w:lang w:bidi="bn-BD"/>
              </w:rPr>
              <w:t xml:space="preserve">     ডাটা প্রসেসিং এন্ড ট্রেনিং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 xml:space="preserve">সহ: প্রকৌ:/সহ: রসায়নবিদ/ </w:t>
            </w:r>
          </w:p>
          <w:p w:rsidR="009F6FF3" w:rsidRPr="009E6240" w:rsidRDefault="009F6FF3" w:rsidP="008055D1">
            <w:pPr>
              <w:spacing w:after="0" w:line="240" w:lineRule="auto"/>
              <w:ind w:left="-108" w:right="-108"/>
              <w:rPr>
                <w:rFonts w:ascii="Nikosh" w:hAnsi="Nikosh" w:cs="Nikosh"/>
              </w:rPr>
            </w:pPr>
            <w:r w:rsidRPr="009E6240">
              <w:rPr>
                <w:rFonts w:ascii="Nikosh" w:hAnsi="Nikosh" w:cs="Nikosh"/>
              </w:rPr>
              <w:t xml:space="preserve"> উপ-সহ:প্রকৌ:/উপ-সহ:রসায়নবিদ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১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-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6FF3" w:rsidRDefault="009F6FF3" w:rsidP="008055D1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BD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BD"/>
              </w:rPr>
              <w:t>০১</w:t>
            </w:r>
          </w:p>
        </w:tc>
      </w:tr>
    </w:tbl>
    <w:p w:rsidR="009F6FF3" w:rsidRPr="00617507" w:rsidRDefault="009F6FF3" w:rsidP="00617507">
      <w:pPr>
        <w:spacing w:after="0" w:line="240" w:lineRule="auto"/>
        <w:jc w:val="center"/>
        <w:rPr>
          <w:rFonts w:ascii="Nikosh" w:hAnsi="Nikosh" w:cs="Nikosh"/>
          <w:sz w:val="40"/>
          <w:szCs w:val="40"/>
          <w:lang w:bidi="bn-IN"/>
        </w:rPr>
      </w:pPr>
    </w:p>
    <w:sectPr w:rsidR="009F6FF3" w:rsidRPr="00617507" w:rsidSect="003A4035">
      <w:footerReference w:type="default" r:id="rId8"/>
      <w:pgSz w:w="11909" w:h="16834" w:code="9"/>
      <w:pgMar w:top="270" w:right="864" w:bottom="180" w:left="1296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30EF" w:rsidRDefault="00DC30EF" w:rsidP="00D47C8E">
      <w:pPr>
        <w:spacing w:after="0" w:line="240" w:lineRule="auto"/>
      </w:pPr>
      <w:r>
        <w:separator/>
      </w:r>
    </w:p>
  </w:endnote>
  <w:endnote w:type="continuationSeparator" w:id="0">
    <w:p w:rsidR="00DC30EF" w:rsidRDefault="00DC30EF" w:rsidP="00D47C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TonnyBanglaMJ"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38BA" w:rsidRPr="00D47C8E" w:rsidRDefault="00D338BA">
    <w:pPr>
      <w:pStyle w:val="Footer"/>
      <w:rPr>
        <w:b/>
        <w:sz w:val="14"/>
        <w:szCs w:val="14"/>
      </w:rPr>
    </w:pPr>
    <w:r w:rsidRPr="00D47C8E">
      <w:rPr>
        <w:b/>
        <w:sz w:val="14"/>
        <w:szCs w:val="14"/>
      </w:rPr>
      <w:t>File list-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30EF" w:rsidRDefault="00DC30EF" w:rsidP="00D47C8E">
      <w:pPr>
        <w:spacing w:after="0" w:line="240" w:lineRule="auto"/>
      </w:pPr>
      <w:r>
        <w:separator/>
      </w:r>
    </w:p>
  </w:footnote>
  <w:footnote w:type="continuationSeparator" w:id="0">
    <w:p w:rsidR="00DC30EF" w:rsidRDefault="00DC30EF" w:rsidP="00D47C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82326"/>
    <w:multiLevelType w:val="hybridMultilevel"/>
    <w:tmpl w:val="657A8222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546076"/>
    <w:multiLevelType w:val="hybridMultilevel"/>
    <w:tmpl w:val="E598A994"/>
    <w:lvl w:ilvl="0" w:tplc="47CA74DC">
      <w:start w:val="1"/>
      <w:numFmt w:val="decimal"/>
      <w:lvlText w:val="%1."/>
      <w:lvlJc w:val="left"/>
      <w:pPr>
        <w:ind w:left="450" w:hanging="360"/>
      </w:pPr>
      <w:rPr>
        <w:rFonts w:ascii="SutonnyMJ" w:hAnsi="SutonnyMJ"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06E47F5F"/>
    <w:multiLevelType w:val="hybridMultilevel"/>
    <w:tmpl w:val="8CA2BCB8"/>
    <w:lvl w:ilvl="0" w:tplc="D436BCF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0163B6"/>
    <w:multiLevelType w:val="hybridMultilevel"/>
    <w:tmpl w:val="7598CAA8"/>
    <w:lvl w:ilvl="0" w:tplc="D436BCF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420282"/>
    <w:multiLevelType w:val="hybridMultilevel"/>
    <w:tmpl w:val="B718947A"/>
    <w:lvl w:ilvl="0" w:tplc="F614E7B8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AE6A4C"/>
    <w:multiLevelType w:val="hybridMultilevel"/>
    <w:tmpl w:val="476E9B4E"/>
    <w:lvl w:ilvl="0" w:tplc="BAF023D6">
      <w:start w:val="2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630312"/>
    <w:multiLevelType w:val="hybridMultilevel"/>
    <w:tmpl w:val="71AAFE0E"/>
    <w:lvl w:ilvl="0" w:tplc="D436BCF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0B3A3B"/>
    <w:multiLevelType w:val="hybridMultilevel"/>
    <w:tmpl w:val="80D03102"/>
    <w:lvl w:ilvl="0" w:tplc="D436BCF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1B54B0"/>
    <w:multiLevelType w:val="hybridMultilevel"/>
    <w:tmpl w:val="95C428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F11B9B"/>
    <w:multiLevelType w:val="hybridMultilevel"/>
    <w:tmpl w:val="ADBEDA84"/>
    <w:lvl w:ilvl="0" w:tplc="D436BCF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501C5D"/>
    <w:multiLevelType w:val="hybridMultilevel"/>
    <w:tmpl w:val="8946CC50"/>
    <w:lvl w:ilvl="0" w:tplc="5C2447CA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0D318A"/>
    <w:multiLevelType w:val="hybridMultilevel"/>
    <w:tmpl w:val="5022C148"/>
    <w:lvl w:ilvl="0" w:tplc="A0BA781C">
      <w:start w:val="5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2F2BC1"/>
    <w:multiLevelType w:val="hybridMultilevel"/>
    <w:tmpl w:val="61241216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1E4F725C"/>
    <w:multiLevelType w:val="hybridMultilevel"/>
    <w:tmpl w:val="93E2E776"/>
    <w:lvl w:ilvl="0" w:tplc="1BF4ABB6">
      <w:start w:val="1"/>
      <w:numFmt w:val="decimal"/>
      <w:lvlText w:val="%1."/>
      <w:lvlJc w:val="left"/>
      <w:pPr>
        <w:ind w:left="450" w:hanging="360"/>
      </w:pPr>
      <w:rPr>
        <w:rFonts w:ascii="SutonnyMJ" w:hAnsi="SutonnyMJ"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1FAA6B37"/>
    <w:multiLevelType w:val="hybridMultilevel"/>
    <w:tmpl w:val="EB4C7322"/>
    <w:lvl w:ilvl="0" w:tplc="C186BAE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1A3541"/>
    <w:multiLevelType w:val="hybridMultilevel"/>
    <w:tmpl w:val="95C428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6100EB"/>
    <w:multiLevelType w:val="hybridMultilevel"/>
    <w:tmpl w:val="95C428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D254F2"/>
    <w:multiLevelType w:val="hybridMultilevel"/>
    <w:tmpl w:val="8CA2BCB8"/>
    <w:lvl w:ilvl="0" w:tplc="D436BCF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57431B"/>
    <w:multiLevelType w:val="hybridMultilevel"/>
    <w:tmpl w:val="879270CE"/>
    <w:lvl w:ilvl="0" w:tplc="D436BCF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D050C6"/>
    <w:multiLevelType w:val="hybridMultilevel"/>
    <w:tmpl w:val="2272EC1E"/>
    <w:lvl w:ilvl="0" w:tplc="D436BCF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0C53F9"/>
    <w:multiLevelType w:val="hybridMultilevel"/>
    <w:tmpl w:val="8702D854"/>
    <w:lvl w:ilvl="0" w:tplc="D436BCF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6F5A4D"/>
    <w:multiLevelType w:val="hybridMultilevel"/>
    <w:tmpl w:val="3930529C"/>
    <w:lvl w:ilvl="0" w:tplc="D436BCF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D677E4"/>
    <w:multiLevelType w:val="hybridMultilevel"/>
    <w:tmpl w:val="FD1263AE"/>
    <w:lvl w:ilvl="0" w:tplc="C444E606">
      <w:start w:val="1"/>
      <w:numFmt w:val="decimal"/>
      <w:lvlText w:val="%1."/>
      <w:lvlJc w:val="left"/>
      <w:pPr>
        <w:ind w:left="450" w:hanging="360"/>
      </w:pPr>
      <w:rPr>
        <w:rFonts w:ascii="SutonnyMJ" w:hAnsi="SutonnyMJ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3" w15:restartNumberingAfterBreak="0">
    <w:nsid w:val="3A371ADC"/>
    <w:multiLevelType w:val="hybridMultilevel"/>
    <w:tmpl w:val="4C42D57C"/>
    <w:lvl w:ilvl="0" w:tplc="974007D2">
      <w:start w:val="2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AD3B96"/>
    <w:multiLevelType w:val="hybridMultilevel"/>
    <w:tmpl w:val="39085B6E"/>
    <w:lvl w:ilvl="0" w:tplc="BDB20DE6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423C89"/>
    <w:multiLevelType w:val="hybridMultilevel"/>
    <w:tmpl w:val="BA12BBE6"/>
    <w:lvl w:ilvl="0" w:tplc="AAB0C72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AC5766"/>
    <w:multiLevelType w:val="hybridMultilevel"/>
    <w:tmpl w:val="D5D040FC"/>
    <w:lvl w:ilvl="0" w:tplc="5C2447CA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1B67EE"/>
    <w:multiLevelType w:val="hybridMultilevel"/>
    <w:tmpl w:val="58006ED8"/>
    <w:lvl w:ilvl="0" w:tplc="00B6C8BC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9F50BD"/>
    <w:multiLevelType w:val="hybridMultilevel"/>
    <w:tmpl w:val="A28C5166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9" w15:restartNumberingAfterBreak="0">
    <w:nsid w:val="4DF15E6C"/>
    <w:multiLevelType w:val="hybridMultilevel"/>
    <w:tmpl w:val="4AAC1A14"/>
    <w:lvl w:ilvl="0" w:tplc="5C2447CA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E366E2"/>
    <w:multiLevelType w:val="hybridMultilevel"/>
    <w:tmpl w:val="54EC7C06"/>
    <w:lvl w:ilvl="0" w:tplc="D436BCF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23803"/>
    <w:multiLevelType w:val="hybridMultilevel"/>
    <w:tmpl w:val="02A24B46"/>
    <w:lvl w:ilvl="0" w:tplc="D436BCF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E97C6B"/>
    <w:multiLevelType w:val="hybridMultilevel"/>
    <w:tmpl w:val="BA88AA66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3" w15:restartNumberingAfterBreak="0">
    <w:nsid w:val="5F8D66D9"/>
    <w:multiLevelType w:val="hybridMultilevel"/>
    <w:tmpl w:val="09FA0536"/>
    <w:lvl w:ilvl="0" w:tplc="3E5A7706">
      <w:start w:val="1"/>
      <w:numFmt w:val="decimal"/>
      <w:lvlText w:val="%1."/>
      <w:lvlJc w:val="left"/>
      <w:pPr>
        <w:ind w:left="450" w:hanging="360"/>
      </w:pPr>
      <w:rPr>
        <w:rFonts w:ascii="SutonnyMJ" w:hAnsi="SutonnyMJ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B82027"/>
    <w:multiLevelType w:val="hybridMultilevel"/>
    <w:tmpl w:val="34DA0DA4"/>
    <w:lvl w:ilvl="0" w:tplc="D436BCF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7B0CF7"/>
    <w:multiLevelType w:val="hybridMultilevel"/>
    <w:tmpl w:val="6AE2D79C"/>
    <w:lvl w:ilvl="0" w:tplc="AAB0C72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633341"/>
    <w:multiLevelType w:val="hybridMultilevel"/>
    <w:tmpl w:val="6D6EB812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7" w15:restartNumberingAfterBreak="0">
    <w:nsid w:val="72BD1168"/>
    <w:multiLevelType w:val="hybridMultilevel"/>
    <w:tmpl w:val="3C6EC860"/>
    <w:lvl w:ilvl="0" w:tplc="FC6E9A68">
      <w:start w:val="1"/>
      <w:numFmt w:val="decimal"/>
      <w:lvlText w:val="%1."/>
      <w:lvlJc w:val="left"/>
      <w:pPr>
        <w:ind w:left="450" w:hanging="360"/>
      </w:pPr>
      <w:rPr>
        <w:rFonts w:ascii="SutonnyMJ" w:hAnsi="SutonnyMJ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F86442"/>
    <w:multiLevelType w:val="hybridMultilevel"/>
    <w:tmpl w:val="5FF0F86C"/>
    <w:lvl w:ilvl="0" w:tplc="8B3019E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C31AFC"/>
    <w:multiLevelType w:val="hybridMultilevel"/>
    <w:tmpl w:val="7A64B2A6"/>
    <w:lvl w:ilvl="0" w:tplc="D436BCF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BD7FA7"/>
    <w:multiLevelType w:val="hybridMultilevel"/>
    <w:tmpl w:val="2148415A"/>
    <w:lvl w:ilvl="0" w:tplc="C07614F2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48508B"/>
    <w:multiLevelType w:val="hybridMultilevel"/>
    <w:tmpl w:val="6E12108E"/>
    <w:lvl w:ilvl="0" w:tplc="AA30A134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C52576"/>
    <w:multiLevelType w:val="hybridMultilevel"/>
    <w:tmpl w:val="B4CA1A58"/>
    <w:lvl w:ilvl="0" w:tplc="32BCAD76">
      <w:start w:val="7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093E93"/>
    <w:multiLevelType w:val="hybridMultilevel"/>
    <w:tmpl w:val="A0C66BD4"/>
    <w:lvl w:ilvl="0" w:tplc="39283912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D136F1"/>
    <w:multiLevelType w:val="hybridMultilevel"/>
    <w:tmpl w:val="27AC7178"/>
    <w:lvl w:ilvl="0" w:tplc="D436BCF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CA2DF2"/>
    <w:multiLevelType w:val="hybridMultilevel"/>
    <w:tmpl w:val="BD668722"/>
    <w:lvl w:ilvl="0" w:tplc="3D705B1E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32"/>
  </w:num>
  <w:num w:numId="3">
    <w:abstractNumId w:val="33"/>
  </w:num>
  <w:num w:numId="4">
    <w:abstractNumId w:val="27"/>
  </w:num>
  <w:num w:numId="5">
    <w:abstractNumId w:val="20"/>
  </w:num>
  <w:num w:numId="6">
    <w:abstractNumId w:val="14"/>
  </w:num>
  <w:num w:numId="7">
    <w:abstractNumId w:val="9"/>
  </w:num>
  <w:num w:numId="8">
    <w:abstractNumId w:val="26"/>
  </w:num>
  <w:num w:numId="9">
    <w:abstractNumId w:val="29"/>
  </w:num>
  <w:num w:numId="10">
    <w:abstractNumId w:val="34"/>
  </w:num>
  <w:num w:numId="11">
    <w:abstractNumId w:val="4"/>
  </w:num>
  <w:num w:numId="12">
    <w:abstractNumId w:val="44"/>
  </w:num>
  <w:num w:numId="13">
    <w:abstractNumId w:val="31"/>
  </w:num>
  <w:num w:numId="14">
    <w:abstractNumId w:val="1"/>
  </w:num>
  <w:num w:numId="15">
    <w:abstractNumId w:val="3"/>
  </w:num>
  <w:num w:numId="16">
    <w:abstractNumId w:val="2"/>
  </w:num>
  <w:num w:numId="17">
    <w:abstractNumId w:val="25"/>
  </w:num>
  <w:num w:numId="18">
    <w:abstractNumId w:val="22"/>
  </w:num>
  <w:num w:numId="19">
    <w:abstractNumId w:val="18"/>
  </w:num>
  <w:num w:numId="20">
    <w:abstractNumId w:val="21"/>
  </w:num>
  <w:num w:numId="21">
    <w:abstractNumId w:val="38"/>
  </w:num>
  <w:num w:numId="22">
    <w:abstractNumId w:val="39"/>
  </w:num>
  <w:num w:numId="23">
    <w:abstractNumId w:val="35"/>
  </w:num>
  <w:num w:numId="24">
    <w:abstractNumId w:val="7"/>
  </w:num>
  <w:num w:numId="25">
    <w:abstractNumId w:val="19"/>
  </w:num>
  <w:num w:numId="26">
    <w:abstractNumId w:val="6"/>
  </w:num>
  <w:num w:numId="27">
    <w:abstractNumId w:val="12"/>
  </w:num>
  <w:num w:numId="28">
    <w:abstractNumId w:val="28"/>
  </w:num>
  <w:num w:numId="29">
    <w:abstractNumId w:val="37"/>
  </w:num>
  <w:num w:numId="30">
    <w:abstractNumId w:val="10"/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3"/>
  </w:num>
  <w:num w:numId="33">
    <w:abstractNumId w:val="23"/>
  </w:num>
  <w:num w:numId="34">
    <w:abstractNumId w:val="15"/>
  </w:num>
  <w:num w:numId="35">
    <w:abstractNumId w:val="8"/>
  </w:num>
  <w:num w:numId="36">
    <w:abstractNumId w:val="16"/>
  </w:num>
  <w:num w:numId="37">
    <w:abstractNumId w:val="5"/>
  </w:num>
  <w:num w:numId="38">
    <w:abstractNumId w:val="45"/>
  </w:num>
  <w:num w:numId="39">
    <w:abstractNumId w:val="41"/>
  </w:num>
  <w:num w:numId="40">
    <w:abstractNumId w:val="43"/>
  </w:num>
  <w:num w:numId="41">
    <w:abstractNumId w:val="42"/>
  </w:num>
  <w:num w:numId="42">
    <w:abstractNumId w:val="40"/>
  </w:num>
  <w:num w:numId="43">
    <w:abstractNumId w:val="11"/>
  </w:num>
  <w:num w:numId="44">
    <w:abstractNumId w:val="24"/>
  </w:num>
  <w:num w:numId="45">
    <w:abstractNumId w:val="0"/>
  </w:num>
  <w:num w:numId="46">
    <w:abstractNumId w:val="17"/>
  </w:num>
  <w:num w:numId="47">
    <w:abstractNumId w:val="30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7AwsjQwNLcwszAzNbdU0lEKTi0uzszPAykwNDKoBQBuOl9YLgAAAA=="/>
  </w:docVars>
  <w:rsids>
    <w:rsidRoot w:val="00F87C34"/>
    <w:rsid w:val="0000238F"/>
    <w:rsid w:val="00002CD9"/>
    <w:rsid w:val="000045D1"/>
    <w:rsid w:val="000048B1"/>
    <w:rsid w:val="0000563C"/>
    <w:rsid w:val="00005F52"/>
    <w:rsid w:val="0000717F"/>
    <w:rsid w:val="00011263"/>
    <w:rsid w:val="0001259B"/>
    <w:rsid w:val="00012867"/>
    <w:rsid w:val="000141BA"/>
    <w:rsid w:val="00016426"/>
    <w:rsid w:val="0001647C"/>
    <w:rsid w:val="0001781A"/>
    <w:rsid w:val="00017FDC"/>
    <w:rsid w:val="000218CA"/>
    <w:rsid w:val="000222B1"/>
    <w:rsid w:val="000238BD"/>
    <w:rsid w:val="0002494F"/>
    <w:rsid w:val="00024E63"/>
    <w:rsid w:val="00024F25"/>
    <w:rsid w:val="00024F82"/>
    <w:rsid w:val="00025434"/>
    <w:rsid w:val="0003239F"/>
    <w:rsid w:val="000328A6"/>
    <w:rsid w:val="00032BE8"/>
    <w:rsid w:val="000330E2"/>
    <w:rsid w:val="00033B1B"/>
    <w:rsid w:val="00034D6B"/>
    <w:rsid w:val="00036E46"/>
    <w:rsid w:val="00037283"/>
    <w:rsid w:val="00041214"/>
    <w:rsid w:val="00041ED0"/>
    <w:rsid w:val="0004230E"/>
    <w:rsid w:val="0004274B"/>
    <w:rsid w:val="00042AD9"/>
    <w:rsid w:val="00043842"/>
    <w:rsid w:val="000438B4"/>
    <w:rsid w:val="00044CB3"/>
    <w:rsid w:val="0004604F"/>
    <w:rsid w:val="00046FC3"/>
    <w:rsid w:val="0005132E"/>
    <w:rsid w:val="00051532"/>
    <w:rsid w:val="0005170B"/>
    <w:rsid w:val="00052BAD"/>
    <w:rsid w:val="00053607"/>
    <w:rsid w:val="000551E7"/>
    <w:rsid w:val="00055D83"/>
    <w:rsid w:val="00057048"/>
    <w:rsid w:val="0005705D"/>
    <w:rsid w:val="00060216"/>
    <w:rsid w:val="00060AAD"/>
    <w:rsid w:val="00060C59"/>
    <w:rsid w:val="000610CE"/>
    <w:rsid w:val="0006344F"/>
    <w:rsid w:val="00067DD5"/>
    <w:rsid w:val="00067F7A"/>
    <w:rsid w:val="0007137C"/>
    <w:rsid w:val="000715AD"/>
    <w:rsid w:val="00071D7C"/>
    <w:rsid w:val="00073295"/>
    <w:rsid w:val="0007392A"/>
    <w:rsid w:val="000746FC"/>
    <w:rsid w:val="000748ED"/>
    <w:rsid w:val="00077A09"/>
    <w:rsid w:val="00080998"/>
    <w:rsid w:val="000814BD"/>
    <w:rsid w:val="00081967"/>
    <w:rsid w:val="000835CB"/>
    <w:rsid w:val="0008656A"/>
    <w:rsid w:val="00087951"/>
    <w:rsid w:val="000906F2"/>
    <w:rsid w:val="000918F2"/>
    <w:rsid w:val="000921F3"/>
    <w:rsid w:val="000941FF"/>
    <w:rsid w:val="00094896"/>
    <w:rsid w:val="00095E52"/>
    <w:rsid w:val="0009601B"/>
    <w:rsid w:val="00096FB9"/>
    <w:rsid w:val="00097291"/>
    <w:rsid w:val="00097977"/>
    <w:rsid w:val="000A0127"/>
    <w:rsid w:val="000A0B60"/>
    <w:rsid w:val="000A1F97"/>
    <w:rsid w:val="000A266F"/>
    <w:rsid w:val="000A34C9"/>
    <w:rsid w:val="000A7EF8"/>
    <w:rsid w:val="000B01B5"/>
    <w:rsid w:val="000B03E7"/>
    <w:rsid w:val="000B0400"/>
    <w:rsid w:val="000B072F"/>
    <w:rsid w:val="000B0D1C"/>
    <w:rsid w:val="000B3BD0"/>
    <w:rsid w:val="000B3DD0"/>
    <w:rsid w:val="000B425F"/>
    <w:rsid w:val="000B4C7A"/>
    <w:rsid w:val="000B4EDC"/>
    <w:rsid w:val="000B5B35"/>
    <w:rsid w:val="000B5FC3"/>
    <w:rsid w:val="000B7232"/>
    <w:rsid w:val="000C0270"/>
    <w:rsid w:val="000C0ED8"/>
    <w:rsid w:val="000C1AC7"/>
    <w:rsid w:val="000C29FF"/>
    <w:rsid w:val="000C33E5"/>
    <w:rsid w:val="000C347E"/>
    <w:rsid w:val="000C3A43"/>
    <w:rsid w:val="000C3D44"/>
    <w:rsid w:val="000C3DB5"/>
    <w:rsid w:val="000C4241"/>
    <w:rsid w:val="000C5399"/>
    <w:rsid w:val="000C59E3"/>
    <w:rsid w:val="000C67B3"/>
    <w:rsid w:val="000C7041"/>
    <w:rsid w:val="000D0B92"/>
    <w:rsid w:val="000D1E60"/>
    <w:rsid w:val="000D1E92"/>
    <w:rsid w:val="000D308C"/>
    <w:rsid w:val="000D38C5"/>
    <w:rsid w:val="000D4FB2"/>
    <w:rsid w:val="000D56E0"/>
    <w:rsid w:val="000D59C3"/>
    <w:rsid w:val="000E1463"/>
    <w:rsid w:val="000E248C"/>
    <w:rsid w:val="000E274B"/>
    <w:rsid w:val="000E2A2B"/>
    <w:rsid w:val="000E3E19"/>
    <w:rsid w:val="000E62AA"/>
    <w:rsid w:val="000E6926"/>
    <w:rsid w:val="000E6B1A"/>
    <w:rsid w:val="000E70DB"/>
    <w:rsid w:val="000E7104"/>
    <w:rsid w:val="000F0A8C"/>
    <w:rsid w:val="000F0F7D"/>
    <w:rsid w:val="000F15A4"/>
    <w:rsid w:val="000F1E53"/>
    <w:rsid w:val="000F24EB"/>
    <w:rsid w:val="000F316E"/>
    <w:rsid w:val="000F3BB4"/>
    <w:rsid w:val="000F3C8C"/>
    <w:rsid w:val="000F558F"/>
    <w:rsid w:val="000F5AB7"/>
    <w:rsid w:val="000F6292"/>
    <w:rsid w:val="000F634B"/>
    <w:rsid w:val="000F6982"/>
    <w:rsid w:val="001003F6"/>
    <w:rsid w:val="00103CBF"/>
    <w:rsid w:val="00105DAF"/>
    <w:rsid w:val="001108C5"/>
    <w:rsid w:val="0011239F"/>
    <w:rsid w:val="00113359"/>
    <w:rsid w:val="00113FAE"/>
    <w:rsid w:val="001147B5"/>
    <w:rsid w:val="00114A50"/>
    <w:rsid w:val="001177C7"/>
    <w:rsid w:val="00120BE4"/>
    <w:rsid w:val="00122FAF"/>
    <w:rsid w:val="00124B99"/>
    <w:rsid w:val="0012543E"/>
    <w:rsid w:val="00125AC0"/>
    <w:rsid w:val="0012739A"/>
    <w:rsid w:val="00127AB2"/>
    <w:rsid w:val="001305AD"/>
    <w:rsid w:val="00130E15"/>
    <w:rsid w:val="00130FA5"/>
    <w:rsid w:val="00131718"/>
    <w:rsid w:val="00131BFC"/>
    <w:rsid w:val="00131BFD"/>
    <w:rsid w:val="00134ED0"/>
    <w:rsid w:val="00135312"/>
    <w:rsid w:val="0013644D"/>
    <w:rsid w:val="00136925"/>
    <w:rsid w:val="001401DF"/>
    <w:rsid w:val="001425FE"/>
    <w:rsid w:val="00142791"/>
    <w:rsid w:val="0014363D"/>
    <w:rsid w:val="0014368B"/>
    <w:rsid w:val="00144687"/>
    <w:rsid w:val="00144812"/>
    <w:rsid w:val="00146F23"/>
    <w:rsid w:val="001478E1"/>
    <w:rsid w:val="00151721"/>
    <w:rsid w:val="0015240F"/>
    <w:rsid w:val="00152661"/>
    <w:rsid w:val="00152925"/>
    <w:rsid w:val="00153F41"/>
    <w:rsid w:val="001540EF"/>
    <w:rsid w:val="00154BCC"/>
    <w:rsid w:val="00154F87"/>
    <w:rsid w:val="0015522C"/>
    <w:rsid w:val="00155D4D"/>
    <w:rsid w:val="00156402"/>
    <w:rsid w:val="001603BC"/>
    <w:rsid w:val="00161AF1"/>
    <w:rsid w:val="001645E2"/>
    <w:rsid w:val="0016483B"/>
    <w:rsid w:val="00165FDB"/>
    <w:rsid w:val="00165FF0"/>
    <w:rsid w:val="001663F6"/>
    <w:rsid w:val="00171022"/>
    <w:rsid w:val="00172455"/>
    <w:rsid w:val="001724FE"/>
    <w:rsid w:val="00173185"/>
    <w:rsid w:val="00174883"/>
    <w:rsid w:val="001749F4"/>
    <w:rsid w:val="0017550A"/>
    <w:rsid w:val="001759FF"/>
    <w:rsid w:val="00176B4C"/>
    <w:rsid w:val="0017722F"/>
    <w:rsid w:val="00180658"/>
    <w:rsid w:val="00180AAC"/>
    <w:rsid w:val="00182894"/>
    <w:rsid w:val="00183115"/>
    <w:rsid w:val="00186489"/>
    <w:rsid w:val="001920F2"/>
    <w:rsid w:val="00193326"/>
    <w:rsid w:val="00193A4C"/>
    <w:rsid w:val="00193CAE"/>
    <w:rsid w:val="001952D1"/>
    <w:rsid w:val="0019564C"/>
    <w:rsid w:val="001956AF"/>
    <w:rsid w:val="00195C8F"/>
    <w:rsid w:val="0019628A"/>
    <w:rsid w:val="001974A5"/>
    <w:rsid w:val="0019758E"/>
    <w:rsid w:val="001A00DC"/>
    <w:rsid w:val="001A1730"/>
    <w:rsid w:val="001A2758"/>
    <w:rsid w:val="001A5C71"/>
    <w:rsid w:val="001A5E1B"/>
    <w:rsid w:val="001A6061"/>
    <w:rsid w:val="001A64BE"/>
    <w:rsid w:val="001A6542"/>
    <w:rsid w:val="001A6FA2"/>
    <w:rsid w:val="001A700C"/>
    <w:rsid w:val="001A7410"/>
    <w:rsid w:val="001B0A5A"/>
    <w:rsid w:val="001B0B82"/>
    <w:rsid w:val="001B0B98"/>
    <w:rsid w:val="001B1238"/>
    <w:rsid w:val="001B22C0"/>
    <w:rsid w:val="001B234E"/>
    <w:rsid w:val="001B3849"/>
    <w:rsid w:val="001B4792"/>
    <w:rsid w:val="001B5243"/>
    <w:rsid w:val="001B5D20"/>
    <w:rsid w:val="001B60A0"/>
    <w:rsid w:val="001C239C"/>
    <w:rsid w:val="001C2FF9"/>
    <w:rsid w:val="001C31F3"/>
    <w:rsid w:val="001C4947"/>
    <w:rsid w:val="001C5049"/>
    <w:rsid w:val="001C539F"/>
    <w:rsid w:val="001C55C9"/>
    <w:rsid w:val="001C58CC"/>
    <w:rsid w:val="001C5D6B"/>
    <w:rsid w:val="001C65E8"/>
    <w:rsid w:val="001C69A3"/>
    <w:rsid w:val="001C6F52"/>
    <w:rsid w:val="001D0325"/>
    <w:rsid w:val="001D3E14"/>
    <w:rsid w:val="001D47E1"/>
    <w:rsid w:val="001D5651"/>
    <w:rsid w:val="001D5820"/>
    <w:rsid w:val="001D5A39"/>
    <w:rsid w:val="001D65AF"/>
    <w:rsid w:val="001D68AC"/>
    <w:rsid w:val="001D6C5A"/>
    <w:rsid w:val="001D6DBC"/>
    <w:rsid w:val="001E07B4"/>
    <w:rsid w:val="001E150D"/>
    <w:rsid w:val="001E16B5"/>
    <w:rsid w:val="001E1745"/>
    <w:rsid w:val="001E1D65"/>
    <w:rsid w:val="001E1E0E"/>
    <w:rsid w:val="001E1FC2"/>
    <w:rsid w:val="001E21E1"/>
    <w:rsid w:val="001E646C"/>
    <w:rsid w:val="001E6862"/>
    <w:rsid w:val="001F044A"/>
    <w:rsid w:val="001F1A87"/>
    <w:rsid w:val="001F445C"/>
    <w:rsid w:val="001F6AD8"/>
    <w:rsid w:val="001F7445"/>
    <w:rsid w:val="0020145F"/>
    <w:rsid w:val="00202377"/>
    <w:rsid w:val="00202717"/>
    <w:rsid w:val="0020305E"/>
    <w:rsid w:val="00206DBB"/>
    <w:rsid w:val="00207F8C"/>
    <w:rsid w:val="00211014"/>
    <w:rsid w:val="0021221B"/>
    <w:rsid w:val="00212ED9"/>
    <w:rsid w:val="002157EE"/>
    <w:rsid w:val="0021639D"/>
    <w:rsid w:val="00216F1D"/>
    <w:rsid w:val="00217E95"/>
    <w:rsid w:val="00220831"/>
    <w:rsid w:val="002208A0"/>
    <w:rsid w:val="00223648"/>
    <w:rsid w:val="0022447C"/>
    <w:rsid w:val="00224CEE"/>
    <w:rsid w:val="002256CA"/>
    <w:rsid w:val="0023063A"/>
    <w:rsid w:val="00231BDC"/>
    <w:rsid w:val="00231C67"/>
    <w:rsid w:val="002331B9"/>
    <w:rsid w:val="00234673"/>
    <w:rsid w:val="002426FC"/>
    <w:rsid w:val="00243370"/>
    <w:rsid w:val="00243E1D"/>
    <w:rsid w:val="00245287"/>
    <w:rsid w:val="002456EA"/>
    <w:rsid w:val="00245ADF"/>
    <w:rsid w:val="002461C6"/>
    <w:rsid w:val="00247C0F"/>
    <w:rsid w:val="002508A1"/>
    <w:rsid w:val="00250A2F"/>
    <w:rsid w:val="00250D19"/>
    <w:rsid w:val="00253530"/>
    <w:rsid w:val="002554DF"/>
    <w:rsid w:val="00257030"/>
    <w:rsid w:val="00257D0E"/>
    <w:rsid w:val="002601B8"/>
    <w:rsid w:val="0026080F"/>
    <w:rsid w:val="00260BBD"/>
    <w:rsid w:val="00262D1D"/>
    <w:rsid w:val="00264CDF"/>
    <w:rsid w:val="00264E57"/>
    <w:rsid w:val="00265349"/>
    <w:rsid w:val="0026553E"/>
    <w:rsid w:val="00270F87"/>
    <w:rsid w:val="00271A49"/>
    <w:rsid w:val="0027284D"/>
    <w:rsid w:val="00275671"/>
    <w:rsid w:val="00276448"/>
    <w:rsid w:val="00276ADB"/>
    <w:rsid w:val="00277C34"/>
    <w:rsid w:val="00277D13"/>
    <w:rsid w:val="00277E6E"/>
    <w:rsid w:val="00280F8B"/>
    <w:rsid w:val="00282119"/>
    <w:rsid w:val="002821F2"/>
    <w:rsid w:val="00282840"/>
    <w:rsid w:val="002829BE"/>
    <w:rsid w:val="00285211"/>
    <w:rsid w:val="00285DC0"/>
    <w:rsid w:val="00286AB3"/>
    <w:rsid w:val="002871BE"/>
    <w:rsid w:val="00291A0C"/>
    <w:rsid w:val="00292131"/>
    <w:rsid w:val="002952CA"/>
    <w:rsid w:val="00295F04"/>
    <w:rsid w:val="00296225"/>
    <w:rsid w:val="00296C36"/>
    <w:rsid w:val="00296E04"/>
    <w:rsid w:val="00297540"/>
    <w:rsid w:val="00297D54"/>
    <w:rsid w:val="002A1111"/>
    <w:rsid w:val="002A2E76"/>
    <w:rsid w:val="002A450D"/>
    <w:rsid w:val="002A567E"/>
    <w:rsid w:val="002A5DF4"/>
    <w:rsid w:val="002A6CE0"/>
    <w:rsid w:val="002B1853"/>
    <w:rsid w:val="002B239B"/>
    <w:rsid w:val="002B2839"/>
    <w:rsid w:val="002B2859"/>
    <w:rsid w:val="002B4AFB"/>
    <w:rsid w:val="002B63CE"/>
    <w:rsid w:val="002B7FC7"/>
    <w:rsid w:val="002C0C2F"/>
    <w:rsid w:val="002C2BDE"/>
    <w:rsid w:val="002C38CF"/>
    <w:rsid w:val="002C44C8"/>
    <w:rsid w:val="002C4CB2"/>
    <w:rsid w:val="002C539A"/>
    <w:rsid w:val="002C6E55"/>
    <w:rsid w:val="002D03D1"/>
    <w:rsid w:val="002D1DF6"/>
    <w:rsid w:val="002D380C"/>
    <w:rsid w:val="002D4A84"/>
    <w:rsid w:val="002E1AE8"/>
    <w:rsid w:val="002E2CF9"/>
    <w:rsid w:val="002E3BE0"/>
    <w:rsid w:val="002E53E1"/>
    <w:rsid w:val="002E5DE0"/>
    <w:rsid w:val="002E6AA1"/>
    <w:rsid w:val="002E6EC9"/>
    <w:rsid w:val="002E75AC"/>
    <w:rsid w:val="002E7630"/>
    <w:rsid w:val="002E7BB2"/>
    <w:rsid w:val="002F0193"/>
    <w:rsid w:val="002F11D6"/>
    <w:rsid w:val="002F1700"/>
    <w:rsid w:val="002F185B"/>
    <w:rsid w:val="002F2F68"/>
    <w:rsid w:val="002F4AD9"/>
    <w:rsid w:val="002F508D"/>
    <w:rsid w:val="00302271"/>
    <w:rsid w:val="0030607A"/>
    <w:rsid w:val="00306297"/>
    <w:rsid w:val="00306B48"/>
    <w:rsid w:val="0031125E"/>
    <w:rsid w:val="003114C3"/>
    <w:rsid w:val="00311A0F"/>
    <w:rsid w:val="00312D7C"/>
    <w:rsid w:val="00312FB3"/>
    <w:rsid w:val="00313BD7"/>
    <w:rsid w:val="00314818"/>
    <w:rsid w:val="00317128"/>
    <w:rsid w:val="003206C4"/>
    <w:rsid w:val="00320DDD"/>
    <w:rsid w:val="00322504"/>
    <w:rsid w:val="00323C4F"/>
    <w:rsid w:val="00324B6B"/>
    <w:rsid w:val="00324EC6"/>
    <w:rsid w:val="003253C2"/>
    <w:rsid w:val="00326E39"/>
    <w:rsid w:val="00326E51"/>
    <w:rsid w:val="0033099C"/>
    <w:rsid w:val="003322E3"/>
    <w:rsid w:val="00332CB1"/>
    <w:rsid w:val="00333CF0"/>
    <w:rsid w:val="00335100"/>
    <w:rsid w:val="003364DB"/>
    <w:rsid w:val="00336818"/>
    <w:rsid w:val="003373BC"/>
    <w:rsid w:val="003406A0"/>
    <w:rsid w:val="0034190A"/>
    <w:rsid w:val="0034193E"/>
    <w:rsid w:val="00342B05"/>
    <w:rsid w:val="00342E52"/>
    <w:rsid w:val="003448D4"/>
    <w:rsid w:val="00344B06"/>
    <w:rsid w:val="0034629B"/>
    <w:rsid w:val="0034655D"/>
    <w:rsid w:val="00347369"/>
    <w:rsid w:val="00347C1E"/>
    <w:rsid w:val="003502CA"/>
    <w:rsid w:val="00350D4E"/>
    <w:rsid w:val="003538BB"/>
    <w:rsid w:val="00353BD6"/>
    <w:rsid w:val="003546A2"/>
    <w:rsid w:val="00354D9B"/>
    <w:rsid w:val="00354DE4"/>
    <w:rsid w:val="00355E54"/>
    <w:rsid w:val="00356CBD"/>
    <w:rsid w:val="00357747"/>
    <w:rsid w:val="003624EB"/>
    <w:rsid w:val="00362A12"/>
    <w:rsid w:val="00362BFE"/>
    <w:rsid w:val="00363582"/>
    <w:rsid w:val="00364D9A"/>
    <w:rsid w:val="00364E75"/>
    <w:rsid w:val="0036501B"/>
    <w:rsid w:val="003659C0"/>
    <w:rsid w:val="00366C1C"/>
    <w:rsid w:val="003712CD"/>
    <w:rsid w:val="00371891"/>
    <w:rsid w:val="00371CB8"/>
    <w:rsid w:val="0037565D"/>
    <w:rsid w:val="003756CC"/>
    <w:rsid w:val="00375900"/>
    <w:rsid w:val="003759E8"/>
    <w:rsid w:val="00375B25"/>
    <w:rsid w:val="0037793A"/>
    <w:rsid w:val="00377F4D"/>
    <w:rsid w:val="003808B3"/>
    <w:rsid w:val="00381752"/>
    <w:rsid w:val="0038243F"/>
    <w:rsid w:val="00383826"/>
    <w:rsid w:val="00384572"/>
    <w:rsid w:val="003859CB"/>
    <w:rsid w:val="0038636A"/>
    <w:rsid w:val="00387657"/>
    <w:rsid w:val="00387C79"/>
    <w:rsid w:val="00393020"/>
    <w:rsid w:val="0039502E"/>
    <w:rsid w:val="00395544"/>
    <w:rsid w:val="00395AA0"/>
    <w:rsid w:val="00395D2D"/>
    <w:rsid w:val="003964DF"/>
    <w:rsid w:val="003A0151"/>
    <w:rsid w:val="003A4035"/>
    <w:rsid w:val="003A45C2"/>
    <w:rsid w:val="003A606E"/>
    <w:rsid w:val="003A6515"/>
    <w:rsid w:val="003A6C85"/>
    <w:rsid w:val="003B05DF"/>
    <w:rsid w:val="003B11FA"/>
    <w:rsid w:val="003B2E66"/>
    <w:rsid w:val="003B47DC"/>
    <w:rsid w:val="003B6FF0"/>
    <w:rsid w:val="003B7911"/>
    <w:rsid w:val="003B7EB4"/>
    <w:rsid w:val="003C23F6"/>
    <w:rsid w:val="003C2478"/>
    <w:rsid w:val="003C4AAC"/>
    <w:rsid w:val="003C5FB8"/>
    <w:rsid w:val="003C6556"/>
    <w:rsid w:val="003C68FB"/>
    <w:rsid w:val="003C690E"/>
    <w:rsid w:val="003C6917"/>
    <w:rsid w:val="003C7369"/>
    <w:rsid w:val="003C7425"/>
    <w:rsid w:val="003C7461"/>
    <w:rsid w:val="003C74A6"/>
    <w:rsid w:val="003C7DA1"/>
    <w:rsid w:val="003D1F83"/>
    <w:rsid w:val="003D2F46"/>
    <w:rsid w:val="003D35E5"/>
    <w:rsid w:val="003D62BE"/>
    <w:rsid w:val="003D6327"/>
    <w:rsid w:val="003D6C04"/>
    <w:rsid w:val="003D73A1"/>
    <w:rsid w:val="003D7A82"/>
    <w:rsid w:val="003E15FC"/>
    <w:rsid w:val="003E1B60"/>
    <w:rsid w:val="003E20B6"/>
    <w:rsid w:val="003E307D"/>
    <w:rsid w:val="003E3664"/>
    <w:rsid w:val="003E5360"/>
    <w:rsid w:val="003E5963"/>
    <w:rsid w:val="003E72EE"/>
    <w:rsid w:val="003E76CE"/>
    <w:rsid w:val="003E7B85"/>
    <w:rsid w:val="003F1DA8"/>
    <w:rsid w:val="003F2994"/>
    <w:rsid w:val="003F2C7E"/>
    <w:rsid w:val="003F307A"/>
    <w:rsid w:val="003F4B56"/>
    <w:rsid w:val="003F5CBB"/>
    <w:rsid w:val="003F7380"/>
    <w:rsid w:val="003F766C"/>
    <w:rsid w:val="004022D4"/>
    <w:rsid w:val="0040246F"/>
    <w:rsid w:val="0040287D"/>
    <w:rsid w:val="0040291E"/>
    <w:rsid w:val="00404C04"/>
    <w:rsid w:val="004053B1"/>
    <w:rsid w:val="004102E8"/>
    <w:rsid w:val="004124A8"/>
    <w:rsid w:val="00416425"/>
    <w:rsid w:val="00416A81"/>
    <w:rsid w:val="00416C07"/>
    <w:rsid w:val="00416F36"/>
    <w:rsid w:val="00420F8A"/>
    <w:rsid w:val="004211F0"/>
    <w:rsid w:val="00421E9B"/>
    <w:rsid w:val="004226E1"/>
    <w:rsid w:val="00427C9D"/>
    <w:rsid w:val="00431412"/>
    <w:rsid w:val="00431A19"/>
    <w:rsid w:val="00434B06"/>
    <w:rsid w:val="00435B31"/>
    <w:rsid w:val="0043780C"/>
    <w:rsid w:val="0044055A"/>
    <w:rsid w:val="00441AED"/>
    <w:rsid w:val="00441F39"/>
    <w:rsid w:val="00441F5E"/>
    <w:rsid w:val="00442331"/>
    <w:rsid w:val="004444FE"/>
    <w:rsid w:val="004457D3"/>
    <w:rsid w:val="00447910"/>
    <w:rsid w:val="00447BF8"/>
    <w:rsid w:val="004502B4"/>
    <w:rsid w:val="00450D60"/>
    <w:rsid w:val="00451F38"/>
    <w:rsid w:val="00451FCA"/>
    <w:rsid w:val="00455BE1"/>
    <w:rsid w:val="00461969"/>
    <w:rsid w:val="00462C66"/>
    <w:rsid w:val="00464E3C"/>
    <w:rsid w:val="00466301"/>
    <w:rsid w:val="00466EF6"/>
    <w:rsid w:val="00467083"/>
    <w:rsid w:val="00470334"/>
    <w:rsid w:val="004703BC"/>
    <w:rsid w:val="004709EA"/>
    <w:rsid w:val="00471855"/>
    <w:rsid w:val="00471E78"/>
    <w:rsid w:val="004741EA"/>
    <w:rsid w:val="00475C08"/>
    <w:rsid w:val="00477A01"/>
    <w:rsid w:val="00477D52"/>
    <w:rsid w:val="00480403"/>
    <w:rsid w:val="004817D7"/>
    <w:rsid w:val="00481B5A"/>
    <w:rsid w:val="00484403"/>
    <w:rsid w:val="00485BCD"/>
    <w:rsid w:val="00486026"/>
    <w:rsid w:val="0048675C"/>
    <w:rsid w:val="004869C5"/>
    <w:rsid w:val="00486F22"/>
    <w:rsid w:val="004872F2"/>
    <w:rsid w:val="00487598"/>
    <w:rsid w:val="00491799"/>
    <w:rsid w:val="0049462D"/>
    <w:rsid w:val="0049544D"/>
    <w:rsid w:val="004963C7"/>
    <w:rsid w:val="004966ED"/>
    <w:rsid w:val="00496B6E"/>
    <w:rsid w:val="004A131D"/>
    <w:rsid w:val="004A2B28"/>
    <w:rsid w:val="004A57C2"/>
    <w:rsid w:val="004A70B1"/>
    <w:rsid w:val="004B11B7"/>
    <w:rsid w:val="004B1615"/>
    <w:rsid w:val="004B2125"/>
    <w:rsid w:val="004B24EA"/>
    <w:rsid w:val="004B2B72"/>
    <w:rsid w:val="004B4B0F"/>
    <w:rsid w:val="004B5D50"/>
    <w:rsid w:val="004B6D55"/>
    <w:rsid w:val="004B7E5E"/>
    <w:rsid w:val="004C1492"/>
    <w:rsid w:val="004C281F"/>
    <w:rsid w:val="004C2ED6"/>
    <w:rsid w:val="004C586B"/>
    <w:rsid w:val="004C65B7"/>
    <w:rsid w:val="004C6E3F"/>
    <w:rsid w:val="004D0160"/>
    <w:rsid w:val="004D17E5"/>
    <w:rsid w:val="004D1D14"/>
    <w:rsid w:val="004D1DFD"/>
    <w:rsid w:val="004D229C"/>
    <w:rsid w:val="004D26DB"/>
    <w:rsid w:val="004D35B8"/>
    <w:rsid w:val="004D3A6F"/>
    <w:rsid w:val="004E0F53"/>
    <w:rsid w:val="004E159B"/>
    <w:rsid w:val="004E1727"/>
    <w:rsid w:val="004E2996"/>
    <w:rsid w:val="004E2C66"/>
    <w:rsid w:val="004E3503"/>
    <w:rsid w:val="004E5593"/>
    <w:rsid w:val="004E648A"/>
    <w:rsid w:val="004E655D"/>
    <w:rsid w:val="004F2474"/>
    <w:rsid w:val="004F25E6"/>
    <w:rsid w:val="004F385B"/>
    <w:rsid w:val="004F42A0"/>
    <w:rsid w:val="004F513F"/>
    <w:rsid w:val="004F5399"/>
    <w:rsid w:val="004F5E81"/>
    <w:rsid w:val="004F68E6"/>
    <w:rsid w:val="00500DB2"/>
    <w:rsid w:val="00501930"/>
    <w:rsid w:val="00502F2D"/>
    <w:rsid w:val="00503560"/>
    <w:rsid w:val="00503730"/>
    <w:rsid w:val="00504FE2"/>
    <w:rsid w:val="00505126"/>
    <w:rsid w:val="00505C5D"/>
    <w:rsid w:val="00512612"/>
    <w:rsid w:val="00512919"/>
    <w:rsid w:val="00512AB0"/>
    <w:rsid w:val="0051358E"/>
    <w:rsid w:val="00514926"/>
    <w:rsid w:val="00515318"/>
    <w:rsid w:val="00517D2B"/>
    <w:rsid w:val="005206E0"/>
    <w:rsid w:val="00520776"/>
    <w:rsid w:val="00522265"/>
    <w:rsid w:val="00522A3E"/>
    <w:rsid w:val="00524530"/>
    <w:rsid w:val="00524C23"/>
    <w:rsid w:val="00524EBC"/>
    <w:rsid w:val="005251E3"/>
    <w:rsid w:val="005272D3"/>
    <w:rsid w:val="005272FE"/>
    <w:rsid w:val="005322FC"/>
    <w:rsid w:val="00532B65"/>
    <w:rsid w:val="00533372"/>
    <w:rsid w:val="00533C4D"/>
    <w:rsid w:val="005346F8"/>
    <w:rsid w:val="00535B05"/>
    <w:rsid w:val="005404F1"/>
    <w:rsid w:val="00540A86"/>
    <w:rsid w:val="005418DE"/>
    <w:rsid w:val="00541F26"/>
    <w:rsid w:val="00542917"/>
    <w:rsid w:val="005431A7"/>
    <w:rsid w:val="0054342D"/>
    <w:rsid w:val="00544179"/>
    <w:rsid w:val="00546E2C"/>
    <w:rsid w:val="00547843"/>
    <w:rsid w:val="00550181"/>
    <w:rsid w:val="005502A9"/>
    <w:rsid w:val="005528F8"/>
    <w:rsid w:val="005537B3"/>
    <w:rsid w:val="005557C4"/>
    <w:rsid w:val="00557C14"/>
    <w:rsid w:val="00557E0A"/>
    <w:rsid w:val="00557F03"/>
    <w:rsid w:val="0056121C"/>
    <w:rsid w:val="00561460"/>
    <w:rsid w:val="00562FC1"/>
    <w:rsid w:val="005646F8"/>
    <w:rsid w:val="0056614D"/>
    <w:rsid w:val="005677F7"/>
    <w:rsid w:val="0056789C"/>
    <w:rsid w:val="00570378"/>
    <w:rsid w:val="005709ED"/>
    <w:rsid w:val="005716F9"/>
    <w:rsid w:val="00572103"/>
    <w:rsid w:val="00572927"/>
    <w:rsid w:val="00572BAC"/>
    <w:rsid w:val="00572D76"/>
    <w:rsid w:val="005733C2"/>
    <w:rsid w:val="005736DA"/>
    <w:rsid w:val="00575416"/>
    <w:rsid w:val="005755EC"/>
    <w:rsid w:val="00576BFC"/>
    <w:rsid w:val="00576DD2"/>
    <w:rsid w:val="00576FFE"/>
    <w:rsid w:val="00581ADB"/>
    <w:rsid w:val="00581FFC"/>
    <w:rsid w:val="00582CB8"/>
    <w:rsid w:val="00583176"/>
    <w:rsid w:val="0058447A"/>
    <w:rsid w:val="00585734"/>
    <w:rsid w:val="00586328"/>
    <w:rsid w:val="0058674F"/>
    <w:rsid w:val="00586823"/>
    <w:rsid w:val="005918CC"/>
    <w:rsid w:val="00592402"/>
    <w:rsid w:val="00592A58"/>
    <w:rsid w:val="00593B6C"/>
    <w:rsid w:val="005940C0"/>
    <w:rsid w:val="00596AD5"/>
    <w:rsid w:val="0059739C"/>
    <w:rsid w:val="00597766"/>
    <w:rsid w:val="00597EC6"/>
    <w:rsid w:val="005A2077"/>
    <w:rsid w:val="005A23BE"/>
    <w:rsid w:val="005A25ED"/>
    <w:rsid w:val="005A3B99"/>
    <w:rsid w:val="005A47D2"/>
    <w:rsid w:val="005B0085"/>
    <w:rsid w:val="005B066F"/>
    <w:rsid w:val="005B0705"/>
    <w:rsid w:val="005B09F3"/>
    <w:rsid w:val="005B2ABC"/>
    <w:rsid w:val="005B2F20"/>
    <w:rsid w:val="005B39FC"/>
    <w:rsid w:val="005B5EAF"/>
    <w:rsid w:val="005B6186"/>
    <w:rsid w:val="005B666F"/>
    <w:rsid w:val="005B6DEC"/>
    <w:rsid w:val="005B763F"/>
    <w:rsid w:val="005C1572"/>
    <w:rsid w:val="005C1C50"/>
    <w:rsid w:val="005C2438"/>
    <w:rsid w:val="005C43F7"/>
    <w:rsid w:val="005C6957"/>
    <w:rsid w:val="005C7360"/>
    <w:rsid w:val="005D1F77"/>
    <w:rsid w:val="005D2003"/>
    <w:rsid w:val="005D21F7"/>
    <w:rsid w:val="005D666B"/>
    <w:rsid w:val="005D66CF"/>
    <w:rsid w:val="005D6E74"/>
    <w:rsid w:val="005E32E6"/>
    <w:rsid w:val="005E3AF3"/>
    <w:rsid w:val="005E4564"/>
    <w:rsid w:val="005E7E1B"/>
    <w:rsid w:val="005F14AA"/>
    <w:rsid w:val="005F19C6"/>
    <w:rsid w:val="005F48E7"/>
    <w:rsid w:val="005F528D"/>
    <w:rsid w:val="005F5784"/>
    <w:rsid w:val="005F5E73"/>
    <w:rsid w:val="005F68BB"/>
    <w:rsid w:val="005F7E43"/>
    <w:rsid w:val="005F7E60"/>
    <w:rsid w:val="00601362"/>
    <w:rsid w:val="00603273"/>
    <w:rsid w:val="00605957"/>
    <w:rsid w:val="006060B2"/>
    <w:rsid w:val="00606D6C"/>
    <w:rsid w:val="0061014F"/>
    <w:rsid w:val="00610362"/>
    <w:rsid w:val="0061101E"/>
    <w:rsid w:val="00611C0D"/>
    <w:rsid w:val="0061284E"/>
    <w:rsid w:val="00614F00"/>
    <w:rsid w:val="00614FAD"/>
    <w:rsid w:val="00615DC7"/>
    <w:rsid w:val="00617507"/>
    <w:rsid w:val="0062055C"/>
    <w:rsid w:val="006216A4"/>
    <w:rsid w:val="00626917"/>
    <w:rsid w:val="00626A77"/>
    <w:rsid w:val="00627952"/>
    <w:rsid w:val="00631B75"/>
    <w:rsid w:val="00634C6F"/>
    <w:rsid w:val="006368D9"/>
    <w:rsid w:val="006374B2"/>
    <w:rsid w:val="0063752A"/>
    <w:rsid w:val="00640FF8"/>
    <w:rsid w:val="00643768"/>
    <w:rsid w:val="00643E88"/>
    <w:rsid w:val="00644ADC"/>
    <w:rsid w:val="006462DB"/>
    <w:rsid w:val="00646466"/>
    <w:rsid w:val="00647E82"/>
    <w:rsid w:val="00650917"/>
    <w:rsid w:val="00651DA2"/>
    <w:rsid w:val="00651EC5"/>
    <w:rsid w:val="0065204C"/>
    <w:rsid w:val="00653AE1"/>
    <w:rsid w:val="00654301"/>
    <w:rsid w:val="0065447B"/>
    <w:rsid w:val="00654C9D"/>
    <w:rsid w:val="00654F6D"/>
    <w:rsid w:val="00656656"/>
    <w:rsid w:val="006572E3"/>
    <w:rsid w:val="0066088B"/>
    <w:rsid w:val="0066129A"/>
    <w:rsid w:val="006627D6"/>
    <w:rsid w:val="00662D54"/>
    <w:rsid w:val="006635EE"/>
    <w:rsid w:val="006638C1"/>
    <w:rsid w:val="006642E2"/>
    <w:rsid w:val="00664583"/>
    <w:rsid w:val="00667C0E"/>
    <w:rsid w:val="00667E9B"/>
    <w:rsid w:val="006701BF"/>
    <w:rsid w:val="006719C1"/>
    <w:rsid w:val="00671E85"/>
    <w:rsid w:val="0067263D"/>
    <w:rsid w:val="00672F31"/>
    <w:rsid w:val="00673B40"/>
    <w:rsid w:val="00673D8E"/>
    <w:rsid w:val="00673E75"/>
    <w:rsid w:val="00674006"/>
    <w:rsid w:val="00674FC1"/>
    <w:rsid w:val="00675583"/>
    <w:rsid w:val="00675C6D"/>
    <w:rsid w:val="00675CFF"/>
    <w:rsid w:val="00676E2B"/>
    <w:rsid w:val="0068113E"/>
    <w:rsid w:val="00681759"/>
    <w:rsid w:val="00682228"/>
    <w:rsid w:val="0068260C"/>
    <w:rsid w:val="0068434E"/>
    <w:rsid w:val="00684537"/>
    <w:rsid w:val="00684704"/>
    <w:rsid w:val="00684787"/>
    <w:rsid w:val="00685C3A"/>
    <w:rsid w:val="006861BC"/>
    <w:rsid w:val="00691938"/>
    <w:rsid w:val="006924FF"/>
    <w:rsid w:val="0069317A"/>
    <w:rsid w:val="00693429"/>
    <w:rsid w:val="00694D00"/>
    <w:rsid w:val="00694D7C"/>
    <w:rsid w:val="00694E9D"/>
    <w:rsid w:val="00696CA7"/>
    <w:rsid w:val="0069761D"/>
    <w:rsid w:val="00697F9B"/>
    <w:rsid w:val="006A050E"/>
    <w:rsid w:val="006A0DB5"/>
    <w:rsid w:val="006A23CD"/>
    <w:rsid w:val="006A26C7"/>
    <w:rsid w:val="006A2C64"/>
    <w:rsid w:val="006A3938"/>
    <w:rsid w:val="006A43FE"/>
    <w:rsid w:val="006A5752"/>
    <w:rsid w:val="006B1328"/>
    <w:rsid w:val="006B20DC"/>
    <w:rsid w:val="006B27BB"/>
    <w:rsid w:val="006B4890"/>
    <w:rsid w:val="006B4CD5"/>
    <w:rsid w:val="006B4E43"/>
    <w:rsid w:val="006B5B08"/>
    <w:rsid w:val="006B6EDF"/>
    <w:rsid w:val="006C041B"/>
    <w:rsid w:val="006C05D7"/>
    <w:rsid w:val="006C1A1D"/>
    <w:rsid w:val="006C25BC"/>
    <w:rsid w:val="006C25EB"/>
    <w:rsid w:val="006C27AE"/>
    <w:rsid w:val="006C27D3"/>
    <w:rsid w:val="006C28B4"/>
    <w:rsid w:val="006C2BD5"/>
    <w:rsid w:val="006C4E47"/>
    <w:rsid w:val="006C58EE"/>
    <w:rsid w:val="006C7CBF"/>
    <w:rsid w:val="006D0DA3"/>
    <w:rsid w:val="006D24A7"/>
    <w:rsid w:val="006D3059"/>
    <w:rsid w:val="006D43CD"/>
    <w:rsid w:val="006D6BAB"/>
    <w:rsid w:val="006D710C"/>
    <w:rsid w:val="006D7355"/>
    <w:rsid w:val="006D7439"/>
    <w:rsid w:val="006D7817"/>
    <w:rsid w:val="006E015E"/>
    <w:rsid w:val="006E0CDE"/>
    <w:rsid w:val="006E239E"/>
    <w:rsid w:val="006E50BD"/>
    <w:rsid w:val="006E6F75"/>
    <w:rsid w:val="006E733F"/>
    <w:rsid w:val="006E7EA1"/>
    <w:rsid w:val="006F1B64"/>
    <w:rsid w:val="006F20BF"/>
    <w:rsid w:val="006F277D"/>
    <w:rsid w:val="006F3627"/>
    <w:rsid w:val="006F36ED"/>
    <w:rsid w:val="006F3982"/>
    <w:rsid w:val="006F43F9"/>
    <w:rsid w:val="006F59B0"/>
    <w:rsid w:val="006F5A65"/>
    <w:rsid w:val="006F62AC"/>
    <w:rsid w:val="006F66D2"/>
    <w:rsid w:val="006F7D67"/>
    <w:rsid w:val="006F7E9C"/>
    <w:rsid w:val="00700E62"/>
    <w:rsid w:val="00704120"/>
    <w:rsid w:val="00704E8B"/>
    <w:rsid w:val="00706A52"/>
    <w:rsid w:val="00706E8A"/>
    <w:rsid w:val="007108E6"/>
    <w:rsid w:val="007108F1"/>
    <w:rsid w:val="00713B3E"/>
    <w:rsid w:val="00713E4E"/>
    <w:rsid w:val="00715AFF"/>
    <w:rsid w:val="0071628B"/>
    <w:rsid w:val="00716CFE"/>
    <w:rsid w:val="00716FF3"/>
    <w:rsid w:val="0072064C"/>
    <w:rsid w:val="0072149D"/>
    <w:rsid w:val="007218AC"/>
    <w:rsid w:val="00723E17"/>
    <w:rsid w:val="0072469E"/>
    <w:rsid w:val="00724D1A"/>
    <w:rsid w:val="00725152"/>
    <w:rsid w:val="007257E6"/>
    <w:rsid w:val="007271AE"/>
    <w:rsid w:val="00731B62"/>
    <w:rsid w:val="00732029"/>
    <w:rsid w:val="007320B4"/>
    <w:rsid w:val="00734FB1"/>
    <w:rsid w:val="0073542B"/>
    <w:rsid w:val="00735970"/>
    <w:rsid w:val="007362D5"/>
    <w:rsid w:val="0074069D"/>
    <w:rsid w:val="00740E8B"/>
    <w:rsid w:val="0074552B"/>
    <w:rsid w:val="0074627B"/>
    <w:rsid w:val="0074648E"/>
    <w:rsid w:val="0074674F"/>
    <w:rsid w:val="007536C0"/>
    <w:rsid w:val="00753A1B"/>
    <w:rsid w:val="00753B21"/>
    <w:rsid w:val="00753B29"/>
    <w:rsid w:val="007554C3"/>
    <w:rsid w:val="007555FD"/>
    <w:rsid w:val="00756E7F"/>
    <w:rsid w:val="00757494"/>
    <w:rsid w:val="00757751"/>
    <w:rsid w:val="0075793D"/>
    <w:rsid w:val="007610B0"/>
    <w:rsid w:val="00761B65"/>
    <w:rsid w:val="007633F6"/>
    <w:rsid w:val="007636C2"/>
    <w:rsid w:val="007643B7"/>
    <w:rsid w:val="007647C6"/>
    <w:rsid w:val="00770202"/>
    <w:rsid w:val="00770594"/>
    <w:rsid w:val="00770E59"/>
    <w:rsid w:val="00771A60"/>
    <w:rsid w:val="00771F63"/>
    <w:rsid w:val="00776346"/>
    <w:rsid w:val="00777502"/>
    <w:rsid w:val="00777ACA"/>
    <w:rsid w:val="00780944"/>
    <w:rsid w:val="00781658"/>
    <w:rsid w:val="00782D1C"/>
    <w:rsid w:val="00782F48"/>
    <w:rsid w:val="007848CC"/>
    <w:rsid w:val="00785C40"/>
    <w:rsid w:val="007876EE"/>
    <w:rsid w:val="00792E10"/>
    <w:rsid w:val="007932A8"/>
    <w:rsid w:val="00794F36"/>
    <w:rsid w:val="0079623D"/>
    <w:rsid w:val="00796AB4"/>
    <w:rsid w:val="00797CC5"/>
    <w:rsid w:val="007A0DCA"/>
    <w:rsid w:val="007A0DCE"/>
    <w:rsid w:val="007A2112"/>
    <w:rsid w:val="007A21C0"/>
    <w:rsid w:val="007A226F"/>
    <w:rsid w:val="007A2340"/>
    <w:rsid w:val="007A4897"/>
    <w:rsid w:val="007A54D7"/>
    <w:rsid w:val="007A591B"/>
    <w:rsid w:val="007A7461"/>
    <w:rsid w:val="007B084B"/>
    <w:rsid w:val="007B0B48"/>
    <w:rsid w:val="007B0DC7"/>
    <w:rsid w:val="007B31EF"/>
    <w:rsid w:val="007B324B"/>
    <w:rsid w:val="007B4750"/>
    <w:rsid w:val="007B50A5"/>
    <w:rsid w:val="007B73A2"/>
    <w:rsid w:val="007C0939"/>
    <w:rsid w:val="007C2083"/>
    <w:rsid w:val="007C287D"/>
    <w:rsid w:val="007C344F"/>
    <w:rsid w:val="007C4282"/>
    <w:rsid w:val="007C53FE"/>
    <w:rsid w:val="007C558B"/>
    <w:rsid w:val="007C5C46"/>
    <w:rsid w:val="007C76C7"/>
    <w:rsid w:val="007D0D09"/>
    <w:rsid w:val="007D5A64"/>
    <w:rsid w:val="007D6E62"/>
    <w:rsid w:val="007D74A1"/>
    <w:rsid w:val="007D7D4B"/>
    <w:rsid w:val="007E0142"/>
    <w:rsid w:val="007E125B"/>
    <w:rsid w:val="007E18E2"/>
    <w:rsid w:val="007E2652"/>
    <w:rsid w:val="007E2702"/>
    <w:rsid w:val="007E6105"/>
    <w:rsid w:val="007E792F"/>
    <w:rsid w:val="007F27AB"/>
    <w:rsid w:val="007F4466"/>
    <w:rsid w:val="007F5F75"/>
    <w:rsid w:val="007F6402"/>
    <w:rsid w:val="007F7734"/>
    <w:rsid w:val="007F78A6"/>
    <w:rsid w:val="00800BAD"/>
    <w:rsid w:val="00801DE1"/>
    <w:rsid w:val="008025E7"/>
    <w:rsid w:val="008030C1"/>
    <w:rsid w:val="00803954"/>
    <w:rsid w:val="00804735"/>
    <w:rsid w:val="00805292"/>
    <w:rsid w:val="008055D1"/>
    <w:rsid w:val="0080589C"/>
    <w:rsid w:val="00806633"/>
    <w:rsid w:val="00810746"/>
    <w:rsid w:val="00811DDD"/>
    <w:rsid w:val="0081415C"/>
    <w:rsid w:val="008150AE"/>
    <w:rsid w:val="008153CF"/>
    <w:rsid w:val="008169B8"/>
    <w:rsid w:val="0081744F"/>
    <w:rsid w:val="00821D89"/>
    <w:rsid w:val="008226C9"/>
    <w:rsid w:val="008238ED"/>
    <w:rsid w:val="008244FE"/>
    <w:rsid w:val="00824EA9"/>
    <w:rsid w:val="008271F9"/>
    <w:rsid w:val="00827FE5"/>
    <w:rsid w:val="0083092B"/>
    <w:rsid w:val="008314B9"/>
    <w:rsid w:val="00831A19"/>
    <w:rsid w:val="008400D0"/>
    <w:rsid w:val="008408C8"/>
    <w:rsid w:val="00840B04"/>
    <w:rsid w:val="00840B73"/>
    <w:rsid w:val="00841039"/>
    <w:rsid w:val="008412D2"/>
    <w:rsid w:val="00841F36"/>
    <w:rsid w:val="00843EF0"/>
    <w:rsid w:val="00844F0A"/>
    <w:rsid w:val="008453D1"/>
    <w:rsid w:val="00846814"/>
    <w:rsid w:val="00850D7D"/>
    <w:rsid w:val="00851A18"/>
    <w:rsid w:val="00851A38"/>
    <w:rsid w:val="00851DE2"/>
    <w:rsid w:val="0085345D"/>
    <w:rsid w:val="00853493"/>
    <w:rsid w:val="00853A19"/>
    <w:rsid w:val="00853D07"/>
    <w:rsid w:val="00856615"/>
    <w:rsid w:val="00857252"/>
    <w:rsid w:val="00857BCF"/>
    <w:rsid w:val="008624DE"/>
    <w:rsid w:val="00862937"/>
    <w:rsid w:val="008639A0"/>
    <w:rsid w:val="008647B4"/>
    <w:rsid w:val="00866791"/>
    <w:rsid w:val="008706E5"/>
    <w:rsid w:val="00871F65"/>
    <w:rsid w:val="00872182"/>
    <w:rsid w:val="00873651"/>
    <w:rsid w:val="008744A6"/>
    <w:rsid w:val="00874566"/>
    <w:rsid w:val="00875939"/>
    <w:rsid w:val="008763A6"/>
    <w:rsid w:val="00876DAC"/>
    <w:rsid w:val="00876E9E"/>
    <w:rsid w:val="00877BF2"/>
    <w:rsid w:val="00880AB9"/>
    <w:rsid w:val="00880BE7"/>
    <w:rsid w:val="0088222F"/>
    <w:rsid w:val="00884AAF"/>
    <w:rsid w:val="00885435"/>
    <w:rsid w:val="00892915"/>
    <w:rsid w:val="00894E87"/>
    <w:rsid w:val="0089509B"/>
    <w:rsid w:val="00895593"/>
    <w:rsid w:val="0089613C"/>
    <w:rsid w:val="0089617E"/>
    <w:rsid w:val="00897D95"/>
    <w:rsid w:val="008A0F9E"/>
    <w:rsid w:val="008A25C4"/>
    <w:rsid w:val="008A44E0"/>
    <w:rsid w:val="008A4EC6"/>
    <w:rsid w:val="008A5751"/>
    <w:rsid w:val="008A5811"/>
    <w:rsid w:val="008A7517"/>
    <w:rsid w:val="008B046F"/>
    <w:rsid w:val="008B1984"/>
    <w:rsid w:val="008B3AB0"/>
    <w:rsid w:val="008B40AA"/>
    <w:rsid w:val="008B4577"/>
    <w:rsid w:val="008B68B0"/>
    <w:rsid w:val="008C14B9"/>
    <w:rsid w:val="008C195A"/>
    <w:rsid w:val="008C3C5D"/>
    <w:rsid w:val="008C4104"/>
    <w:rsid w:val="008C4617"/>
    <w:rsid w:val="008C5C32"/>
    <w:rsid w:val="008C6D89"/>
    <w:rsid w:val="008C6E46"/>
    <w:rsid w:val="008D1CAD"/>
    <w:rsid w:val="008D268B"/>
    <w:rsid w:val="008D4D6A"/>
    <w:rsid w:val="008D604E"/>
    <w:rsid w:val="008D6FEE"/>
    <w:rsid w:val="008D76FB"/>
    <w:rsid w:val="008E0148"/>
    <w:rsid w:val="008E2833"/>
    <w:rsid w:val="008E2F1C"/>
    <w:rsid w:val="008E3179"/>
    <w:rsid w:val="008E37BE"/>
    <w:rsid w:val="008E5FD1"/>
    <w:rsid w:val="008E696B"/>
    <w:rsid w:val="008E7EE3"/>
    <w:rsid w:val="008F22B9"/>
    <w:rsid w:val="008F2660"/>
    <w:rsid w:val="008F3338"/>
    <w:rsid w:val="008F3BF3"/>
    <w:rsid w:val="008F5318"/>
    <w:rsid w:val="00900CE5"/>
    <w:rsid w:val="00902C94"/>
    <w:rsid w:val="00902DB8"/>
    <w:rsid w:val="009040ED"/>
    <w:rsid w:val="00905C44"/>
    <w:rsid w:val="009061B4"/>
    <w:rsid w:val="00906900"/>
    <w:rsid w:val="00906E08"/>
    <w:rsid w:val="0090747C"/>
    <w:rsid w:val="009077B8"/>
    <w:rsid w:val="00910045"/>
    <w:rsid w:val="00910FE1"/>
    <w:rsid w:val="00911B5F"/>
    <w:rsid w:val="00911F2B"/>
    <w:rsid w:val="009131FC"/>
    <w:rsid w:val="0091564C"/>
    <w:rsid w:val="00915B44"/>
    <w:rsid w:val="00917E76"/>
    <w:rsid w:val="0092341B"/>
    <w:rsid w:val="00923B64"/>
    <w:rsid w:val="00924C22"/>
    <w:rsid w:val="00925A5C"/>
    <w:rsid w:val="00925A80"/>
    <w:rsid w:val="0092645F"/>
    <w:rsid w:val="009267BE"/>
    <w:rsid w:val="00927CCD"/>
    <w:rsid w:val="00930174"/>
    <w:rsid w:val="00930AEF"/>
    <w:rsid w:val="00930CC1"/>
    <w:rsid w:val="00931CC3"/>
    <w:rsid w:val="00931FE7"/>
    <w:rsid w:val="0093257F"/>
    <w:rsid w:val="00934DF2"/>
    <w:rsid w:val="00940C52"/>
    <w:rsid w:val="00941CBF"/>
    <w:rsid w:val="00943937"/>
    <w:rsid w:val="00945AB8"/>
    <w:rsid w:val="00946B3A"/>
    <w:rsid w:val="00951775"/>
    <w:rsid w:val="00951F44"/>
    <w:rsid w:val="00952815"/>
    <w:rsid w:val="00953278"/>
    <w:rsid w:val="0095396D"/>
    <w:rsid w:val="0095794C"/>
    <w:rsid w:val="00957DE4"/>
    <w:rsid w:val="00957E46"/>
    <w:rsid w:val="0096050E"/>
    <w:rsid w:val="009607AC"/>
    <w:rsid w:val="00961668"/>
    <w:rsid w:val="00961FEB"/>
    <w:rsid w:val="00962439"/>
    <w:rsid w:val="009640FE"/>
    <w:rsid w:val="00965860"/>
    <w:rsid w:val="00965EED"/>
    <w:rsid w:val="009663D3"/>
    <w:rsid w:val="009666A6"/>
    <w:rsid w:val="00970D3D"/>
    <w:rsid w:val="0097264B"/>
    <w:rsid w:val="0097744B"/>
    <w:rsid w:val="0098082F"/>
    <w:rsid w:val="00980B73"/>
    <w:rsid w:val="00980EDC"/>
    <w:rsid w:val="009816B4"/>
    <w:rsid w:val="009818F2"/>
    <w:rsid w:val="00982F73"/>
    <w:rsid w:val="009845BD"/>
    <w:rsid w:val="00984E5F"/>
    <w:rsid w:val="009855A5"/>
    <w:rsid w:val="009871FD"/>
    <w:rsid w:val="00987FF1"/>
    <w:rsid w:val="0099039C"/>
    <w:rsid w:val="00991DDF"/>
    <w:rsid w:val="0099241A"/>
    <w:rsid w:val="00994ABB"/>
    <w:rsid w:val="009951C5"/>
    <w:rsid w:val="00996E5D"/>
    <w:rsid w:val="00997B5D"/>
    <w:rsid w:val="00997F48"/>
    <w:rsid w:val="009A3C4E"/>
    <w:rsid w:val="009A44AF"/>
    <w:rsid w:val="009A6033"/>
    <w:rsid w:val="009A63B1"/>
    <w:rsid w:val="009A69CA"/>
    <w:rsid w:val="009A6CFD"/>
    <w:rsid w:val="009A75B1"/>
    <w:rsid w:val="009B165D"/>
    <w:rsid w:val="009B42F0"/>
    <w:rsid w:val="009B4929"/>
    <w:rsid w:val="009B6C3D"/>
    <w:rsid w:val="009B7DA2"/>
    <w:rsid w:val="009C0545"/>
    <w:rsid w:val="009C0C45"/>
    <w:rsid w:val="009C0D4A"/>
    <w:rsid w:val="009C2683"/>
    <w:rsid w:val="009C2985"/>
    <w:rsid w:val="009C2EA8"/>
    <w:rsid w:val="009C35B6"/>
    <w:rsid w:val="009C35F4"/>
    <w:rsid w:val="009C5A0D"/>
    <w:rsid w:val="009C65E5"/>
    <w:rsid w:val="009C665B"/>
    <w:rsid w:val="009C77DD"/>
    <w:rsid w:val="009C7A4B"/>
    <w:rsid w:val="009D0A16"/>
    <w:rsid w:val="009D141C"/>
    <w:rsid w:val="009D1E47"/>
    <w:rsid w:val="009D1EFB"/>
    <w:rsid w:val="009D1F0A"/>
    <w:rsid w:val="009D3275"/>
    <w:rsid w:val="009D7003"/>
    <w:rsid w:val="009E10C9"/>
    <w:rsid w:val="009E1605"/>
    <w:rsid w:val="009E1983"/>
    <w:rsid w:val="009E1FAA"/>
    <w:rsid w:val="009E50B4"/>
    <w:rsid w:val="009E5DD6"/>
    <w:rsid w:val="009E6003"/>
    <w:rsid w:val="009E6240"/>
    <w:rsid w:val="009E67B3"/>
    <w:rsid w:val="009E6B57"/>
    <w:rsid w:val="009E7C2B"/>
    <w:rsid w:val="009F4ABC"/>
    <w:rsid w:val="009F622F"/>
    <w:rsid w:val="009F6FF3"/>
    <w:rsid w:val="00A00CCF"/>
    <w:rsid w:val="00A01331"/>
    <w:rsid w:val="00A01A52"/>
    <w:rsid w:val="00A037BB"/>
    <w:rsid w:val="00A04769"/>
    <w:rsid w:val="00A04886"/>
    <w:rsid w:val="00A05973"/>
    <w:rsid w:val="00A0736B"/>
    <w:rsid w:val="00A100E0"/>
    <w:rsid w:val="00A11084"/>
    <w:rsid w:val="00A131CD"/>
    <w:rsid w:val="00A13D54"/>
    <w:rsid w:val="00A13D81"/>
    <w:rsid w:val="00A14986"/>
    <w:rsid w:val="00A15B0F"/>
    <w:rsid w:val="00A16F0A"/>
    <w:rsid w:val="00A22F63"/>
    <w:rsid w:val="00A244D3"/>
    <w:rsid w:val="00A246C2"/>
    <w:rsid w:val="00A25203"/>
    <w:rsid w:val="00A25F18"/>
    <w:rsid w:val="00A26140"/>
    <w:rsid w:val="00A26206"/>
    <w:rsid w:val="00A26485"/>
    <w:rsid w:val="00A309F2"/>
    <w:rsid w:val="00A32179"/>
    <w:rsid w:val="00A3360D"/>
    <w:rsid w:val="00A33F71"/>
    <w:rsid w:val="00A41BBA"/>
    <w:rsid w:val="00A41C28"/>
    <w:rsid w:val="00A43549"/>
    <w:rsid w:val="00A43E5A"/>
    <w:rsid w:val="00A44B26"/>
    <w:rsid w:val="00A44E96"/>
    <w:rsid w:val="00A46C62"/>
    <w:rsid w:val="00A47346"/>
    <w:rsid w:val="00A51E0A"/>
    <w:rsid w:val="00A5438D"/>
    <w:rsid w:val="00A54739"/>
    <w:rsid w:val="00A55B2B"/>
    <w:rsid w:val="00A55E7C"/>
    <w:rsid w:val="00A56B31"/>
    <w:rsid w:val="00A57192"/>
    <w:rsid w:val="00A57A4F"/>
    <w:rsid w:val="00A610A4"/>
    <w:rsid w:val="00A61929"/>
    <w:rsid w:val="00A629EA"/>
    <w:rsid w:val="00A63093"/>
    <w:rsid w:val="00A63147"/>
    <w:rsid w:val="00A636FC"/>
    <w:rsid w:val="00A637CF"/>
    <w:rsid w:val="00A6663A"/>
    <w:rsid w:val="00A70B4B"/>
    <w:rsid w:val="00A71113"/>
    <w:rsid w:val="00A7150E"/>
    <w:rsid w:val="00A71E54"/>
    <w:rsid w:val="00A7668B"/>
    <w:rsid w:val="00A8178C"/>
    <w:rsid w:val="00A8369D"/>
    <w:rsid w:val="00A84145"/>
    <w:rsid w:val="00A84D81"/>
    <w:rsid w:val="00A85262"/>
    <w:rsid w:val="00A876F7"/>
    <w:rsid w:val="00A90A13"/>
    <w:rsid w:val="00A91A55"/>
    <w:rsid w:val="00A91E7C"/>
    <w:rsid w:val="00A932DF"/>
    <w:rsid w:val="00A94111"/>
    <w:rsid w:val="00A942B5"/>
    <w:rsid w:val="00AA0F50"/>
    <w:rsid w:val="00AA638A"/>
    <w:rsid w:val="00AA6565"/>
    <w:rsid w:val="00AA69C5"/>
    <w:rsid w:val="00AA6A07"/>
    <w:rsid w:val="00AB0D17"/>
    <w:rsid w:val="00AB16D5"/>
    <w:rsid w:val="00AB2510"/>
    <w:rsid w:val="00AB315A"/>
    <w:rsid w:val="00AB3CEB"/>
    <w:rsid w:val="00AB4997"/>
    <w:rsid w:val="00AB53B4"/>
    <w:rsid w:val="00AB5C5E"/>
    <w:rsid w:val="00AC0C38"/>
    <w:rsid w:val="00AC25DE"/>
    <w:rsid w:val="00AC3412"/>
    <w:rsid w:val="00AC4098"/>
    <w:rsid w:val="00AC5FC8"/>
    <w:rsid w:val="00AC6177"/>
    <w:rsid w:val="00AC7430"/>
    <w:rsid w:val="00AD0FC1"/>
    <w:rsid w:val="00AD1699"/>
    <w:rsid w:val="00AD1936"/>
    <w:rsid w:val="00AD1CAB"/>
    <w:rsid w:val="00AD209A"/>
    <w:rsid w:val="00AD2F89"/>
    <w:rsid w:val="00AD3111"/>
    <w:rsid w:val="00AD3395"/>
    <w:rsid w:val="00AD38B0"/>
    <w:rsid w:val="00AD424B"/>
    <w:rsid w:val="00AD42ED"/>
    <w:rsid w:val="00AD6259"/>
    <w:rsid w:val="00AE155F"/>
    <w:rsid w:val="00AE591B"/>
    <w:rsid w:val="00AE7216"/>
    <w:rsid w:val="00AE782B"/>
    <w:rsid w:val="00AF04E5"/>
    <w:rsid w:val="00AF0BB5"/>
    <w:rsid w:val="00AF2F0B"/>
    <w:rsid w:val="00AF34B6"/>
    <w:rsid w:val="00AF35D3"/>
    <w:rsid w:val="00AF3EE5"/>
    <w:rsid w:val="00AF700B"/>
    <w:rsid w:val="00AF7A1E"/>
    <w:rsid w:val="00B00DE0"/>
    <w:rsid w:val="00B00EB1"/>
    <w:rsid w:val="00B0217E"/>
    <w:rsid w:val="00B03AE0"/>
    <w:rsid w:val="00B043AC"/>
    <w:rsid w:val="00B051FE"/>
    <w:rsid w:val="00B052C2"/>
    <w:rsid w:val="00B05B74"/>
    <w:rsid w:val="00B12721"/>
    <w:rsid w:val="00B12FA1"/>
    <w:rsid w:val="00B13007"/>
    <w:rsid w:val="00B13B69"/>
    <w:rsid w:val="00B1471D"/>
    <w:rsid w:val="00B17276"/>
    <w:rsid w:val="00B17D9F"/>
    <w:rsid w:val="00B17DE3"/>
    <w:rsid w:val="00B2015B"/>
    <w:rsid w:val="00B2024F"/>
    <w:rsid w:val="00B21D6A"/>
    <w:rsid w:val="00B2503A"/>
    <w:rsid w:val="00B253C3"/>
    <w:rsid w:val="00B25D36"/>
    <w:rsid w:val="00B2623A"/>
    <w:rsid w:val="00B26C8B"/>
    <w:rsid w:val="00B309C5"/>
    <w:rsid w:val="00B30DE0"/>
    <w:rsid w:val="00B336CB"/>
    <w:rsid w:val="00B33717"/>
    <w:rsid w:val="00B33DC9"/>
    <w:rsid w:val="00B34692"/>
    <w:rsid w:val="00B35159"/>
    <w:rsid w:val="00B35A79"/>
    <w:rsid w:val="00B37CC0"/>
    <w:rsid w:val="00B4004F"/>
    <w:rsid w:val="00B4096D"/>
    <w:rsid w:val="00B40BC4"/>
    <w:rsid w:val="00B40CDF"/>
    <w:rsid w:val="00B4259B"/>
    <w:rsid w:val="00B4299F"/>
    <w:rsid w:val="00B42F65"/>
    <w:rsid w:val="00B452E8"/>
    <w:rsid w:val="00B45817"/>
    <w:rsid w:val="00B463AA"/>
    <w:rsid w:val="00B468A6"/>
    <w:rsid w:val="00B47651"/>
    <w:rsid w:val="00B503B0"/>
    <w:rsid w:val="00B5099A"/>
    <w:rsid w:val="00B522D1"/>
    <w:rsid w:val="00B527C0"/>
    <w:rsid w:val="00B528FA"/>
    <w:rsid w:val="00B52D15"/>
    <w:rsid w:val="00B550DD"/>
    <w:rsid w:val="00B561D4"/>
    <w:rsid w:val="00B63B8A"/>
    <w:rsid w:val="00B662C6"/>
    <w:rsid w:val="00B67398"/>
    <w:rsid w:val="00B7030D"/>
    <w:rsid w:val="00B7365C"/>
    <w:rsid w:val="00B736D9"/>
    <w:rsid w:val="00B73CD6"/>
    <w:rsid w:val="00B7436E"/>
    <w:rsid w:val="00B7460A"/>
    <w:rsid w:val="00B74B35"/>
    <w:rsid w:val="00B7507D"/>
    <w:rsid w:val="00B77E18"/>
    <w:rsid w:val="00B77EA7"/>
    <w:rsid w:val="00B83C12"/>
    <w:rsid w:val="00B849D4"/>
    <w:rsid w:val="00B84FAD"/>
    <w:rsid w:val="00B86167"/>
    <w:rsid w:val="00B86368"/>
    <w:rsid w:val="00B87192"/>
    <w:rsid w:val="00B87B48"/>
    <w:rsid w:val="00B902B1"/>
    <w:rsid w:val="00B9197A"/>
    <w:rsid w:val="00B9198F"/>
    <w:rsid w:val="00B91CD7"/>
    <w:rsid w:val="00B929D2"/>
    <w:rsid w:val="00B94F3F"/>
    <w:rsid w:val="00BA011F"/>
    <w:rsid w:val="00BA0676"/>
    <w:rsid w:val="00BA22AF"/>
    <w:rsid w:val="00BA2D5A"/>
    <w:rsid w:val="00BA41BD"/>
    <w:rsid w:val="00BA4563"/>
    <w:rsid w:val="00BA4772"/>
    <w:rsid w:val="00BA6947"/>
    <w:rsid w:val="00BB12C6"/>
    <w:rsid w:val="00BB3112"/>
    <w:rsid w:val="00BB39A4"/>
    <w:rsid w:val="00BB43D9"/>
    <w:rsid w:val="00BB456F"/>
    <w:rsid w:val="00BB497B"/>
    <w:rsid w:val="00BB572A"/>
    <w:rsid w:val="00BB5ACD"/>
    <w:rsid w:val="00BB5B7E"/>
    <w:rsid w:val="00BB6B0B"/>
    <w:rsid w:val="00BB72C0"/>
    <w:rsid w:val="00BC1547"/>
    <w:rsid w:val="00BC1E46"/>
    <w:rsid w:val="00BC39BD"/>
    <w:rsid w:val="00BC4305"/>
    <w:rsid w:val="00BC6034"/>
    <w:rsid w:val="00BC647E"/>
    <w:rsid w:val="00BC6A1C"/>
    <w:rsid w:val="00BD0DAF"/>
    <w:rsid w:val="00BD6283"/>
    <w:rsid w:val="00BD75D5"/>
    <w:rsid w:val="00BD7AC9"/>
    <w:rsid w:val="00BE0323"/>
    <w:rsid w:val="00BE25B7"/>
    <w:rsid w:val="00BE2C5D"/>
    <w:rsid w:val="00BE2C5E"/>
    <w:rsid w:val="00BE4B62"/>
    <w:rsid w:val="00BE55C8"/>
    <w:rsid w:val="00BF2A64"/>
    <w:rsid w:val="00BF342E"/>
    <w:rsid w:val="00BF3701"/>
    <w:rsid w:val="00BF3BFA"/>
    <w:rsid w:val="00BF7AB3"/>
    <w:rsid w:val="00BF7BCF"/>
    <w:rsid w:val="00C010DE"/>
    <w:rsid w:val="00C01926"/>
    <w:rsid w:val="00C02BD3"/>
    <w:rsid w:val="00C02EC8"/>
    <w:rsid w:val="00C02F17"/>
    <w:rsid w:val="00C03415"/>
    <w:rsid w:val="00C04185"/>
    <w:rsid w:val="00C07A41"/>
    <w:rsid w:val="00C12D0B"/>
    <w:rsid w:val="00C1461C"/>
    <w:rsid w:val="00C169B7"/>
    <w:rsid w:val="00C17407"/>
    <w:rsid w:val="00C21219"/>
    <w:rsid w:val="00C21990"/>
    <w:rsid w:val="00C22753"/>
    <w:rsid w:val="00C26113"/>
    <w:rsid w:val="00C26440"/>
    <w:rsid w:val="00C278BC"/>
    <w:rsid w:val="00C27EC9"/>
    <w:rsid w:val="00C305A3"/>
    <w:rsid w:val="00C31430"/>
    <w:rsid w:val="00C33909"/>
    <w:rsid w:val="00C3531F"/>
    <w:rsid w:val="00C35A45"/>
    <w:rsid w:val="00C3730F"/>
    <w:rsid w:val="00C37A06"/>
    <w:rsid w:val="00C4189F"/>
    <w:rsid w:val="00C41ED5"/>
    <w:rsid w:val="00C41FF4"/>
    <w:rsid w:val="00C44C6C"/>
    <w:rsid w:val="00C45077"/>
    <w:rsid w:val="00C465DE"/>
    <w:rsid w:val="00C46976"/>
    <w:rsid w:val="00C47DEF"/>
    <w:rsid w:val="00C47E50"/>
    <w:rsid w:val="00C505D1"/>
    <w:rsid w:val="00C566F3"/>
    <w:rsid w:val="00C56BB8"/>
    <w:rsid w:val="00C570AC"/>
    <w:rsid w:val="00C60E8A"/>
    <w:rsid w:val="00C62626"/>
    <w:rsid w:val="00C62D40"/>
    <w:rsid w:val="00C62E15"/>
    <w:rsid w:val="00C63531"/>
    <w:rsid w:val="00C63DFE"/>
    <w:rsid w:val="00C65184"/>
    <w:rsid w:val="00C67E9A"/>
    <w:rsid w:val="00C67FA3"/>
    <w:rsid w:val="00C71431"/>
    <w:rsid w:val="00C72CD7"/>
    <w:rsid w:val="00C740D8"/>
    <w:rsid w:val="00C7451A"/>
    <w:rsid w:val="00C752D7"/>
    <w:rsid w:val="00C75483"/>
    <w:rsid w:val="00C802EC"/>
    <w:rsid w:val="00C82BAF"/>
    <w:rsid w:val="00C8330C"/>
    <w:rsid w:val="00C83A4B"/>
    <w:rsid w:val="00C83DC3"/>
    <w:rsid w:val="00C84215"/>
    <w:rsid w:val="00C85DC5"/>
    <w:rsid w:val="00C86730"/>
    <w:rsid w:val="00C8742A"/>
    <w:rsid w:val="00C875C9"/>
    <w:rsid w:val="00C87995"/>
    <w:rsid w:val="00C911CC"/>
    <w:rsid w:val="00C912C7"/>
    <w:rsid w:val="00C92919"/>
    <w:rsid w:val="00C93DDB"/>
    <w:rsid w:val="00C9414F"/>
    <w:rsid w:val="00C94158"/>
    <w:rsid w:val="00C949B4"/>
    <w:rsid w:val="00C94C67"/>
    <w:rsid w:val="00C95E1C"/>
    <w:rsid w:val="00C9620E"/>
    <w:rsid w:val="00C9646E"/>
    <w:rsid w:val="00C967FA"/>
    <w:rsid w:val="00C97060"/>
    <w:rsid w:val="00C9737A"/>
    <w:rsid w:val="00C97603"/>
    <w:rsid w:val="00CA0DF0"/>
    <w:rsid w:val="00CA1D83"/>
    <w:rsid w:val="00CA3C06"/>
    <w:rsid w:val="00CA59CA"/>
    <w:rsid w:val="00CB0D7D"/>
    <w:rsid w:val="00CB12DE"/>
    <w:rsid w:val="00CB29DD"/>
    <w:rsid w:val="00CB47A7"/>
    <w:rsid w:val="00CB4F32"/>
    <w:rsid w:val="00CB4FED"/>
    <w:rsid w:val="00CB503A"/>
    <w:rsid w:val="00CB60F4"/>
    <w:rsid w:val="00CB670C"/>
    <w:rsid w:val="00CC11B9"/>
    <w:rsid w:val="00CC18EB"/>
    <w:rsid w:val="00CC19BC"/>
    <w:rsid w:val="00CC2099"/>
    <w:rsid w:val="00CC4B05"/>
    <w:rsid w:val="00CC7F70"/>
    <w:rsid w:val="00CD179F"/>
    <w:rsid w:val="00CD300F"/>
    <w:rsid w:val="00CD4512"/>
    <w:rsid w:val="00CD52B8"/>
    <w:rsid w:val="00CD6B8C"/>
    <w:rsid w:val="00CE0CFD"/>
    <w:rsid w:val="00CE14B4"/>
    <w:rsid w:val="00CE2150"/>
    <w:rsid w:val="00CE2217"/>
    <w:rsid w:val="00CE2246"/>
    <w:rsid w:val="00CE2A76"/>
    <w:rsid w:val="00CE2B19"/>
    <w:rsid w:val="00CE2EA2"/>
    <w:rsid w:val="00CE39F5"/>
    <w:rsid w:val="00CE3C62"/>
    <w:rsid w:val="00CE3FAC"/>
    <w:rsid w:val="00CE50B0"/>
    <w:rsid w:val="00CE5B15"/>
    <w:rsid w:val="00CE6083"/>
    <w:rsid w:val="00CE7775"/>
    <w:rsid w:val="00CF0852"/>
    <w:rsid w:val="00CF0F1D"/>
    <w:rsid w:val="00CF1344"/>
    <w:rsid w:val="00CF1A14"/>
    <w:rsid w:val="00CF2C6F"/>
    <w:rsid w:val="00CF759B"/>
    <w:rsid w:val="00CF75C0"/>
    <w:rsid w:val="00D00BD1"/>
    <w:rsid w:val="00D01E91"/>
    <w:rsid w:val="00D02782"/>
    <w:rsid w:val="00D036BC"/>
    <w:rsid w:val="00D04074"/>
    <w:rsid w:val="00D054C0"/>
    <w:rsid w:val="00D073F6"/>
    <w:rsid w:val="00D114E9"/>
    <w:rsid w:val="00D12499"/>
    <w:rsid w:val="00D13202"/>
    <w:rsid w:val="00D1325C"/>
    <w:rsid w:val="00D147C8"/>
    <w:rsid w:val="00D20D2C"/>
    <w:rsid w:val="00D2154F"/>
    <w:rsid w:val="00D23B8F"/>
    <w:rsid w:val="00D24F39"/>
    <w:rsid w:val="00D26211"/>
    <w:rsid w:val="00D27477"/>
    <w:rsid w:val="00D27A79"/>
    <w:rsid w:val="00D301C5"/>
    <w:rsid w:val="00D305F6"/>
    <w:rsid w:val="00D31244"/>
    <w:rsid w:val="00D3167D"/>
    <w:rsid w:val="00D319C3"/>
    <w:rsid w:val="00D338BA"/>
    <w:rsid w:val="00D33C10"/>
    <w:rsid w:val="00D35119"/>
    <w:rsid w:val="00D35833"/>
    <w:rsid w:val="00D35FD2"/>
    <w:rsid w:val="00D36435"/>
    <w:rsid w:val="00D36F89"/>
    <w:rsid w:val="00D373F4"/>
    <w:rsid w:val="00D37BAB"/>
    <w:rsid w:val="00D410AB"/>
    <w:rsid w:val="00D41258"/>
    <w:rsid w:val="00D46A01"/>
    <w:rsid w:val="00D47C8E"/>
    <w:rsid w:val="00D502AD"/>
    <w:rsid w:val="00D51BA2"/>
    <w:rsid w:val="00D52A3C"/>
    <w:rsid w:val="00D52DE5"/>
    <w:rsid w:val="00D535C5"/>
    <w:rsid w:val="00D539CB"/>
    <w:rsid w:val="00D5516D"/>
    <w:rsid w:val="00D55783"/>
    <w:rsid w:val="00D564AC"/>
    <w:rsid w:val="00D56BCF"/>
    <w:rsid w:val="00D57324"/>
    <w:rsid w:val="00D57B1A"/>
    <w:rsid w:val="00D60D83"/>
    <w:rsid w:val="00D61CA7"/>
    <w:rsid w:val="00D62B5A"/>
    <w:rsid w:val="00D64DE7"/>
    <w:rsid w:val="00D66F75"/>
    <w:rsid w:val="00D70D81"/>
    <w:rsid w:val="00D725C4"/>
    <w:rsid w:val="00D72624"/>
    <w:rsid w:val="00D726EA"/>
    <w:rsid w:val="00D728F4"/>
    <w:rsid w:val="00D73CE9"/>
    <w:rsid w:val="00D744B3"/>
    <w:rsid w:val="00D74C5F"/>
    <w:rsid w:val="00D7553B"/>
    <w:rsid w:val="00D7584C"/>
    <w:rsid w:val="00D7589E"/>
    <w:rsid w:val="00D75B1C"/>
    <w:rsid w:val="00D760AF"/>
    <w:rsid w:val="00D76D9A"/>
    <w:rsid w:val="00D77A21"/>
    <w:rsid w:val="00D8374D"/>
    <w:rsid w:val="00D85677"/>
    <w:rsid w:val="00D85BA6"/>
    <w:rsid w:val="00D8678A"/>
    <w:rsid w:val="00D869F0"/>
    <w:rsid w:val="00D903A3"/>
    <w:rsid w:val="00D90534"/>
    <w:rsid w:val="00D9176B"/>
    <w:rsid w:val="00D917EF"/>
    <w:rsid w:val="00D9199C"/>
    <w:rsid w:val="00D91D3F"/>
    <w:rsid w:val="00D9261D"/>
    <w:rsid w:val="00D93048"/>
    <w:rsid w:val="00D947E8"/>
    <w:rsid w:val="00D94BEC"/>
    <w:rsid w:val="00D95D70"/>
    <w:rsid w:val="00D97062"/>
    <w:rsid w:val="00D97D19"/>
    <w:rsid w:val="00DA0D7F"/>
    <w:rsid w:val="00DA1767"/>
    <w:rsid w:val="00DA35A6"/>
    <w:rsid w:val="00DA3B5A"/>
    <w:rsid w:val="00DA4ECA"/>
    <w:rsid w:val="00DA535B"/>
    <w:rsid w:val="00DA557A"/>
    <w:rsid w:val="00DA61C6"/>
    <w:rsid w:val="00DA7DA4"/>
    <w:rsid w:val="00DB01EB"/>
    <w:rsid w:val="00DB36B4"/>
    <w:rsid w:val="00DB3AA9"/>
    <w:rsid w:val="00DB4A15"/>
    <w:rsid w:val="00DB59EB"/>
    <w:rsid w:val="00DB6981"/>
    <w:rsid w:val="00DB7D9D"/>
    <w:rsid w:val="00DC0959"/>
    <w:rsid w:val="00DC0E70"/>
    <w:rsid w:val="00DC125E"/>
    <w:rsid w:val="00DC12D7"/>
    <w:rsid w:val="00DC30EF"/>
    <w:rsid w:val="00DC5965"/>
    <w:rsid w:val="00DC5BFF"/>
    <w:rsid w:val="00DC60CF"/>
    <w:rsid w:val="00DC6348"/>
    <w:rsid w:val="00DC6D49"/>
    <w:rsid w:val="00DD0A82"/>
    <w:rsid w:val="00DD2964"/>
    <w:rsid w:val="00DD3A41"/>
    <w:rsid w:val="00DD3BDA"/>
    <w:rsid w:val="00DD3DE0"/>
    <w:rsid w:val="00DD440E"/>
    <w:rsid w:val="00DD463B"/>
    <w:rsid w:val="00DD52EE"/>
    <w:rsid w:val="00DD575E"/>
    <w:rsid w:val="00DD66A9"/>
    <w:rsid w:val="00DD69B5"/>
    <w:rsid w:val="00DD7752"/>
    <w:rsid w:val="00DE06E7"/>
    <w:rsid w:val="00DE08D6"/>
    <w:rsid w:val="00DE1119"/>
    <w:rsid w:val="00DE3408"/>
    <w:rsid w:val="00DE346D"/>
    <w:rsid w:val="00DE48C7"/>
    <w:rsid w:val="00DE5379"/>
    <w:rsid w:val="00DE54EA"/>
    <w:rsid w:val="00DE60F1"/>
    <w:rsid w:val="00DF0504"/>
    <w:rsid w:val="00DF0805"/>
    <w:rsid w:val="00DF65FA"/>
    <w:rsid w:val="00DF77B2"/>
    <w:rsid w:val="00E008E7"/>
    <w:rsid w:val="00E0144F"/>
    <w:rsid w:val="00E02669"/>
    <w:rsid w:val="00E04D69"/>
    <w:rsid w:val="00E057B1"/>
    <w:rsid w:val="00E06F7D"/>
    <w:rsid w:val="00E073C2"/>
    <w:rsid w:val="00E11450"/>
    <w:rsid w:val="00E11882"/>
    <w:rsid w:val="00E13A7E"/>
    <w:rsid w:val="00E155FF"/>
    <w:rsid w:val="00E15E84"/>
    <w:rsid w:val="00E164BA"/>
    <w:rsid w:val="00E21F36"/>
    <w:rsid w:val="00E22CD3"/>
    <w:rsid w:val="00E23206"/>
    <w:rsid w:val="00E23BBA"/>
    <w:rsid w:val="00E251AD"/>
    <w:rsid w:val="00E26190"/>
    <w:rsid w:val="00E262A9"/>
    <w:rsid w:val="00E27820"/>
    <w:rsid w:val="00E27B6D"/>
    <w:rsid w:val="00E30003"/>
    <w:rsid w:val="00E315D7"/>
    <w:rsid w:val="00E318BC"/>
    <w:rsid w:val="00E33A56"/>
    <w:rsid w:val="00E36608"/>
    <w:rsid w:val="00E421DC"/>
    <w:rsid w:val="00E4434E"/>
    <w:rsid w:val="00E44DAA"/>
    <w:rsid w:val="00E44FAA"/>
    <w:rsid w:val="00E45C5C"/>
    <w:rsid w:val="00E46438"/>
    <w:rsid w:val="00E469DF"/>
    <w:rsid w:val="00E46AA9"/>
    <w:rsid w:val="00E473E9"/>
    <w:rsid w:val="00E474B3"/>
    <w:rsid w:val="00E47C23"/>
    <w:rsid w:val="00E50DBD"/>
    <w:rsid w:val="00E55471"/>
    <w:rsid w:val="00E56F93"/>
    <w:rsid w:val="00E60600"/>
    <w:rsid w:val="00E623A4"/>
    <w:rsid w:val="00E63955"/>
    <w:rsid w:val="00E64EF6"/>
    <w:rsid w:val="00E652D1"/>
    <w:rsid w:val="00E6579B"/>
    <w:rsid w:val="00E65D69"/>
    <w:rsid w:val="00E67091"/>
    <w:rsid w:val="00E70FE9"/>
    <w:rsid w:val="00E715D5"/>
    <w:rsid w:val="00E72963"/>
    <w:rsid w:val="00E732C2"/>
    <w:rsid w:val="00E7573C"/>
    <w:rsid w:val="00E769E8"/>
    <w:rsid w:val="00E771B2"/>
    <w:rsid w:val="00E77740"/>
    <w:rsid w:val="00E778F0"/>
    <w:rsid w:val="00E80D62"/>
    <w:rsid w:val="00E81A29"/>
    <w:rsid w:val="00E822C4"/>
    <w:rsid w:val="00E82A1A"/>
    <w:rsid w:val="00E84B3B"/>
    <w:rsid w:val="00E85F7F"/>
    <w:rsid w:val="00E876AE"/>
    <w:rsid w:val="00E87BCB"/>
    <w:rsid w:val="00E91285"/>
    <w:rsid w:val="00E913B0"/>
    <w:rsid w:val="00E93213"/>
    <w:rsid w:val="00E9357D"/>
    <w:rsid w:val="00E936C9"/>
    <w:rsid w:val="00E95D28"/>
    <w:rsid w:val="00E97845"/>
    <w:rsid w:val="00EA1280"/>
    <w:rsid w:val="00EA2C9C"/>
    <w:rsid w:val="00EA39C9"/>
    <w:rsid w:val="00EA3E85"/>
    <w:rsid w:val="00EA469A"/>
    <w:rsid w:val="00EA5FE3"/>
    <w:rsid w:val="00EA63E9"/>
    <w:rsid w:val="00EA66EC"/>
    <w:rsid w:val="00EB043E"/>
    <w:rsid w:val="00EB0CD7"/>
    <w:rsid w:val="00EB0CF6"/>
    <w:rsid w:val="00EB1C51"/>
    <w:rsid w:val="00EB2056"/>
    <w:rsid w:val="00EB2E14"/>
    <w:rsid w:val="00EB4210"/>
    <w:rsid w:val="00EB43E6"/>
    <w:rsid w:val="00EB59F2"/>
    <w:rsid w:val="00EB6CCA"/>
    <w:rsid w:val="00EB7668"/>
    <w:rsid w:val="00EB7905"/>
    <w:rsid w:val="00EC0B10"/>
    <w:rsid w:val="00EC1C09"/>
    <w:rsid w:val="00EC27C0"/>
    <w:rsid w:val="00EC37FD"/>
    <w:rsid w:val="00EC3B4E"/>
    <w:rsid w:val="00EC48AF"/>
    <w:rsid w:val="00EC48D7"/>
    <w:rsid w:val="00EC4FFC"/>
    <w:rsid w:val="00EC5165"/>
    <w:rsid w:val="00EC7AF3"/>
    <w:rsid w:val="00ED0E9F"/>
    <w:rsid w:val="00ED165E"/>
    <w:rsid w:val="00ED210C"/>
    <w:rsid w:val="00ED3DD3"/>
    <w:rsid w:val="00ED4CEE"/>
    <w:rsid w:val="00ED51B2"/>
    <w:rsid w:val="00ED6684"/>
    <w:rsid w:val="00ED7307"/>
    <w:rsid w:val="00ED776C"/>
    <w:rsid w:val="00EE07FD"/>
    <w:rsid w:val="00EE148C"/>
    <w:rsid w:val="00EE21D3"/>
    <w:rsid w:val="00EE2EA2"/>
    <w:rsid w:val="00EE3FB1"/>
    <w:rsid w:val="00EE4370"/>
    <w:rsid w:val="00EE45B5"/>
    <w:rsid w:val="00EE61A5"/>
    <w:rsid w:val="00EE6705"/>
    <w:rsid w:val="00EE7EA5"/>
    <w:rsid w:val="00EF016B"/>
    <w:rsid w:val="00EF0499"/>
    <w:rsid w:val="00EF25EB"/>
    <w:rsid w:val="00EF2D67"/>
    <w:rsid w:val="00EF3297"/>
    <w:rsid w:val="00EF45E4"/>
    <w:rsid w:val="00F00ADA"/>
    <w:rsid w:val="00F0130E"/>
    <w:rsid w:val="00F02722"/>
    <w:rsid w:val="00F03696"/>
    <w:rsid w:val="00F048D3"/>
    <w:rsid w:val="00F05EB0"/>
    <w:rsid w:val="00F0673A"/>
    <w:rsid w:val="00F06A0E"/>
    <w:rsid w:val="00F10368"/>
    <w:rsid w:val="00F10BC7"/>
    <w:rsid w:val="00F10F1E"/>
    <w:rsid w:val="00F11E4E"/>
    <w:rsid w:val="00F12607"/>
    <w:rsid w:val="00F12E4D"/>
    <w:rsid w:val="00F13113"/>
    <w:rsid w:val="00F13BAE"/>
    <w:rsid w:val="00F15B4A"/>
    <w:rsid w:val="00F15E35"/>
    <w:rsid w:val="00F165A0"/>
    <w:rsid w:val="00F174AB"/>
    <w:rsid w:val="00F21558"/>
    <w:rsid w:val="00F24DB0"/>
    <w:rsid w:val="00F25A23"/>
    <w:rsid w:val="00F2610E"/>
    <w:rsid w:val="00F261C5"/>
    <w:rsid w:val="00F318A5"/>
    <w:rsid w:val="00F32531"/>
    <w:rsid w:val="00F3261A"/>
    <w:rsid w:val="00F332EB"/>
    <w:rsid w:val="00F3769C"/>
    <w:rsid w:val="00F40BD7"/>
    <w:rsid w:val="00F4141D"/>
    <w:rsid w:val="00F42BA5"/>
    <w:rsid w:val="00F42E07"/>
    <w:rsid w:val="00F434D2"/>
    <w:rsid w:val="00F4686A"/>
    <w:rsid w:val="00F472CD"/>
    <w:rsid w:val="00F47CA3"/>
    <w:rsid w:val="00F500E1"/>
    <w:rsid w:val="00F51215"/>
    <w:rsid w:val="00F51E93"/>
    <w:rsid w:val="00F52045"/>
    <w:rsid w:val="00F528CC"/>
    <w:rsid w:val="00F52B8B"/>
    <w:rsid w:val="00F5347C"/>
    <w:rsid w:val="00F53892"/>
    <w:rsid w:val="00F54F2D"/>
    <w:rsid w:val="00F5733F"/>
    <w:rsid w:val="00F60A31"/>
    <w:rsid w:val="00F60B12"/>
    <w:rsid w:val="00F61060"/>
    <w:rsid w:val="00F6172C"/>
    <w:rsid w:val="00F63A09"/>
    <w:rsid w:val="00F63C50"/>
    <w:rsid w:val="00F6695A"/>
    <w:rsid w:val="00F66D1D"/>
    <w:rsid w:val="00F678AD"/>
    <w:rsid w:val="00F67915"/>
    <w:rsid w:val="00F71FB2"/>
    <w:rsid w:val="00F72754"/>
    <w:rsid w:val="00F747D2"/>
    <w:rsid w:val="00F750C5"/>
    <w:rsid w:val="00F80FE4"/>
    <w:rsid w:val="00F81640"/>
    <w:rsid w:val="00F82CB7"/>
    <w:rsid w:val="00F835E1"/>
    <w:rsid w:val="00F837D7"/>
    <w:rsid w:val="00F84B26"/>
    <w:rsid w:val="00F87C34"/>
    <w:rsid w:val="00F87E52"/>
    <w:rsid w:val="00F90A09"/>
    <w:rsid w:val="00F90A91"/>
    <w:rsid w:val="00F92F3D"/>
    <w:rsid w:val="00F93916"/>
    <w:rsid w:val="00F93AEC"/>
    <w:rsid w:val="00F95550"/>
    <w:rsid w:val="00F9649C"/>
    <w:rsid w:val="00F97526"/>
    <w:rsid w:val="00F977E1"/>
    <w:rsid w:val="00FA072F"/>
    <w:rsid w:val="00FA0E83"/>
    <w:rsid w:val="00FA43B3"/>
    <w:rsid w:val="00FA69BD"/>
    <w:rsid w:val="00FA7564"/>
    <w:rsid w:val="00FA7887"/>
    <w:rsid w:val="00FB0007"/>
    <w:rsid w:val="00FB0475"/>
    <w:rsid w:val="00FB1009"/>
    <w:rsid w:val="00FB23CE"/>
    <w:rsid w:val="00FB3471"/>
    <w:rsid w:val="00FB371A"/>
    <w:rsid w:val="00FB40E2"/>
    <w:rsid w:val="00FB45A2"/>
    <w:rsid w:val="00FB4A0E"/>
    <w:rsid w:val="00FB4D27"/>
    <w:rsid w:val="00FB4EE1"/>
    <w:rsid w:val="00FB4F4D"/>
    <w:rsid w:val="00FB56BD"/>
    <w:rsid w:val="00FB588E"/>
    <w:rsid w:val="00FB7301"/>
    <w:rsid w:val="00FB7441"/>
    <w:rsid w:val="00FC063B"/>
    <w:rsid w:val="00FC0DAA"/>
    <w:rsid w:val="00FC1225"/>
    <w:rsid w:val="00FC2354"/>
    <w:rsid w:val="00FC3586"/>
    <w:rsid w:val="00FC42F2"/>
    <w:rsid w:val="00FC55FF"/>
    <w:rsid w:val="00FC5749"/>
    <w:rsid w:val="00FD19C1"/>
    <w:rsid w:val="00FD1DBC"/>
    <w:rsid w:val="00FD5E7D"/>
    <w:rsid w:val="00FD78D7"/>
    <w:rsid w:val="00FE0DDF"/>
    <w:rsid w:val="00FE1795"/>
    <w:rsid w:val="00FE3946"/>
    <w:rsid w:val="00FE4A5B"/>
    <w:rsid w:val="00FE4F8A"/>
    <w:rsid w:val="00FE63BD"/>
    <w:rsid w:val="00FE70EE"/>
    <w:rsid w:val="00FE7D9A"/>
    <w:rsid w:val="00FF0EC7"/>
    <w:rsid w:val="00FF0FD7"/>
    <w:rsid w:val="00FF17B8"/>
    <w:rsid w:val="00FF1FF0"/>
    <w:rsid w:val="00FF2D30"/>
    <w:rsid w:val="00FF42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A884F"/>
  <w15:docId w15:val="{7F90ED2C-8EC1-48D8-8863-7B627A56B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696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6DB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qFormat/>
    <w:rsid w:val="00173185"/>
    <w:pPr>
      <w:ind w:left="720"/>
      <w:contextualSpacing/>
    </w:pPr>
  </w:style>
  <w:style w:type="paragraph" w:styleId="NoSpacing">
    <w:name w:val="No Spacing"/>
    <w:uiPriority w:val="1"/>
    <w:qFormat/>
    <w:rsid w:val="00D33C10"/>
    <w:pPr>
      <w:jc w:val="left"/>
    </w:pPr>
    <w:rPr>
      <w:rFonts w:eastAsiaTheme="minorEastAsia"/>
    </w:rPr>
  </w:style>
  <w:style w:type="character" w:styleId="Hyperlink">
    <w:name w:val="Hyperlink"/>
    <w:basedOn w:val="DefaultParagraphFont"/>
    <w:rsid w:val="00643E88"/>
    <w:rPr>
      <w:color w:val="0000FF"/>
      <w:u w:val="single"/>
    </w:rPr>
  </w:style>
  <w:style w:type="paragraph" w:styleId="Header">
    <w:name w:val="header"/>
    <w:basedOn w:val="Normal"/>
    <w:link w:val="HeaderChar"/>
    <w:semiHidden/>
    <w:rsid w:val="00643E88"/>
    <w:pPr>
      <w:tabs>
        <w:tab w:val="center" w:pos="4680"/>
        <w:tab w:val="right" w:pos="9360"/>
      </w:tabs>
      <w:spacing w:after="0" w:line="240" w:lineRule="auto"/>
      <w:jc w:val="left"/>
    </w:pPr>
    <w:rPr>
      <w:rFonts w:ascii="Times New Roman" w:eastAsia="Times New Roman" w:hAnsi="Times New Roman" w:cs="SutonnyMJ"/>
      <w:sz w:val="20"/>
      <w:szCs w:val="20"/>
    </w:rPr>
  </w:style>
  <w:style w:type="character" w:customStyle="1" w:styleId="HeaderChar">
    <w:name w:val="Header Char"/>
    <w:basedOn w:val="DefaultParagraphFont"/>
    <w:link w:val="Header"/>
    <w:semiHidden/>
    <w:rsid w:val="00643E88"/>
    <w:rPr>
      <w:rFonts w:ascii="Times New Roman" w:eastAsia="Times New Roman" w:hAnsi="Times New Roman" w:cs="SutonnyMJ"/>
      <w:sz w:val="20"/>
      <w:szCs w:val="20"/>
    </w:rPr>
  </w:style>
  <w:style w:type="paragraph" w:styleId="Footer">
    <w:name w:val="footer"/>
    <w:basedOn w:val="Normal"/>
    <w:link w:val="FooterChar"/>
    <w:semiHidden/>
    <w:rsid w:val="00643E88"/>
    <w:pPr>
      <w:tabs>
        <w:tab w:val="center" w:pos="4680"/>
        <w:tab w:val="right" w:pos="9360"/>
      </w:tabs>
      <w:spacing w:after="0" w:line="240" w:lineRule="auto"/>
      <w:jc w:val="left"/>
    </w:pPr>
    <w:rPr>
      <w:rFonts w:ascii="Times New Roman" w:eastAsia="Times New Roman" w:hAnsi="Times New Roman" w:cs="SutonnyMJ"/>
      <w:sz w:val="20"/>
      <w:szCs w:val="20"/>
    </w:rPr>
  </w:style>
  <w:style w:type="character" w:customStyle="1" w:styleId="FooterChar">
    <w:name w:val="Footer Char"/>
    <w:basedOn w:val="DefaultParagraphFont"/>
    <w:link w:val="Footer"/>
    <w:semiHidden/>
    <w:rsid w:val="00643E88"/>
    <w:rPr>
      <w:rFonts w:ascii="Times New Roman" w:eastAsia="Times New Roman" w:hAnsi="Times New Roman" w:cs="SutonnyMJ"/>
      <w:sz w:val="20"/>
      <w:szCs w:val="20"/>
    </w:rPr>
  </w:style>
  <w:style w:type="paragraph" w:styleId="BalloonText">
    <w:name w:val="Balloon Text"/>
    <w:basedOn w:val="Normal"/>
    <w:link w:val="BalloonTextChar"/>
    <w:semiHidden/>
    <w:rsid w:val="00643E88"/>
    <w:pPr>
      <w:spacing w:after="0" w:line="240" w:lineRule="auto"/>
      <w:jc w:val="left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643E88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28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76886C-0A91-4072-AEF3-8A3811F69B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7</Pages>
  <Words>5088</Words>
  <Characters>29002</Characters>
  <Application>Microsoft Office Word</Application>
  <DocSecurity>0</DocSecurity>
  <Lines>241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</dc:creator>
  <cp:lastModifiedBy>Md CUFL</cp:lastModifiedBy>
  <cp:revision>102</cp:revision>
  <cp:lastPrinted>2023-01-01T05:27:00Z</cp:lastPrinted>
  <dcterms:created xsi:type="dcterms:W3CDTF">2022-12-06T05:01:00Z</dcterms:created>
  <dcterms:modified xsi:type="dcterms:W3CDTF">2023-01-01T05:45:00Z</dcterms:modified>
</cp:coreProperties>
</file>